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30808" w14:textId="0E686E93" w:rsidR="002E3B8A" w:rsidRPr="002060E1" w:rsidRDefault="006E77EF" w:rsidP="00784FA9">
      <w:pPr>
        <w:tabs>
          <w:tab w:val="left" w:pos="993"/>
        </w:tabs>
        <w:spacing w:after="0" w:line="280" w:lineRule="atLeast"/>
        <w:jc w:val="center"/>
        <w:rPr>
          <w:rFonts w:cs="Arial"/>
          <w:sz w:val="22"/>
          <w:szCs w:val="22"/>
        </w:rPr>
      </w:pPr>
      <w:bookmarkStart w:id="0" w:name="OLE_LINK1"/>
      <w:bookmarkStart w:id="1" w:name="OLE_LINK2"/>
      <w:r w:rsidRPr="002060E1">
        <w:rPr>
          <w:rFonts w:cs="Arial"/>
          <w:sz w:val="22"/>
          <w:szCs w:val="22"/>
        </w:rPr>
        <w:br/>
      </w:r>
    </w:p>
    <w:p w14:paraId="3D96BA95" w14:textId="4C46781A" w:rsidR="001A1E34" w:rsidRPr="002060E1" w:rsidRDefault="003E1A3D" w:rsidP="00D25DCD">
      <w:pPr>
        <w:pStyle w:val="RLNzevsmlouvy"/>
        <w:spacing w:after="720" w:line="280" w:lineRule="atLeast"/>
      </w:pPr>
      <w:r w:rsidRPr="002060E1">
        <w:t>S</w:t>
      </w:r>
      <w:r w:rsidR="005E6174" w:rsidRPr="002060E1">
        <w:t xml:space="preserve">MLOUVA O </w:t>
      </w:r>
      <w:r w:rsidR="00D25DCD">
        <w:t>pořízen</w:t>
      </w:r>
      <w:r w:rsidR="00D25DCD" w:rsidRPr="002060E1">
        <w:t xml:space="preserve">í </w:t>
      </w:r>
      <w:r w:rsidR="00257246" w:rsidRPr="002060E1">
        <w:t xml:space="preserve">nástroje pro řízení </w:t>
      </w:r>
      <w:r w:rsidR="004D0D85">
        <w:t>PRIVILEGOVANÝCH ÚČTŮ A OPRÁVNĚNÍ</w:t>
      </w:r>
    </w:p>
    <w:bookmarkEnd w:id="0"/>
    <w:bookmarkEnd w:id="1"/>
    <w:p w14:paraId="3D96BA96" w14:textId="77777777" w:rsidR="00607561" w:rsidRPr="002060E1" w:rsidRDefault="00607561" w:rsidP="00E21221">
      <w:pPr>
        <w:pStyle w:val="RLdajeosmluvnstran"/>
        <w:spacing w:line="280" w:lineRule="atLeast"/>
      </w:pPr>
      <w:r w:rsidRPr="002060E1">
        <w:t>Smluvní strany:</w:t>
      </w:r>
    </w:p>
    <w:p w14:paraId="3D96BA97" w14:textId="77777777" w:rsidR="00607561" w:rsidRPr="002060E1" w:rsidRDefault="00607561" w:rsidP="00E21221">
      <w:pPr>
        <w:pStyle w:val="RLdajeosmluvnstran"/>
        <w:spacing w:line="280" w:lineRule="atLeast"/>
      </w:pPr>
    </w:p>
    <w:p w14:paraId="3E2A6414" w14:textId="77777777" w:rsidR="00120172" w:rsidRPr="002060E1" w:rsidRDefault="00120172" w:rsidP="00E21221">
      <w:pPr>
        <w:pStyle w:val="RLdajeosmluvnstran"/>
        <w:spacing w:line="280" w:lineRule="atLeast"/>
        <w:rPr>
          <w:b/>
        </w:rPr>
      </w:pPr>
      <w:r w:rsidRPr="002060E1">
        <w:rPr>
          <w:b/>
        </w:rPr>
        <w:t>Česká republika – Ministerstvo práce a sociálních věcí</w:t>
      </w:r>
    </w:p>
    <w:p w14:paraId="3D96BA99" w14:textId="37F4E43A" w:rsidR="00607561" w:rsidRPr="002060E1" w:rsidRDefault="00607561" w:rsidP="00E21221">
      <w:pPr>
        <w:pStyle w:val="RLdajeosmluvnstran"/>
        <w:spacing w:line="280" w:lineRule="atLeast"/>
      </w:pPr>
      <w:r w:rsidRPr="002060E1">
        <w:t xml:space="preserve">se sídlem: </w:t>
      </w:r>
      <w:r w:rsidR="00120172" w:rsidRPr="002060E1">
        <w:t>Na Poříčním právu 1/376, 128 0</w:t>
      </w:r>
      <w:r w:rsidR="00D25DCD">
        <w:t>0</w:t>
      </w:r>
      <w:r w:rsidR="00120172" w:rsidRPr="002060E1">
        <w:t xml:space="preserve"> Praha 2</w:t>
      </w:r>
    </w:p>
    <w:p w14:paraId="5493D308" w14:textId="722E471F" w:rsidR="00120172" w:rsidRPr="002060E1" w:rsidRDefault="00607561" w:rsidP="00E21221">
      <w:pPr>
        <w:pStyle w:val="RLdajeosmluvnstran"/>
        <w:spacing w:line="280" w:lineRule="atLeast"/>
      </w:pPr>
      <w:r w:rsidRPr="002060E1">
        <w:t>IČ</w:t>
      </w:r>
      <w:r w:rsidR="004C1863" w:rsidRPr="002060E1">
        <w:t>O</w:t>
      </w:r>
      <w:r w:rsidRPr="002060E1">
        <w:t xml:space="preserve">: </w:t>
      </w:r>
      <w:r w:rsidR="00120172" w:rsidRPr="002060E1">
        <w:t>005 51 023</w:t>
      </w:r>
    </w:p>
    <w:p w14:paraId="1B7F8DA6" w14:textId="34BC0631" w:rsidR="00AF6BAA" w:rsidRPr="002060E1" w:rsidRDefault="00607561" w:rsidP="00E21221">
      <w:pPr>
        <w:pStyle w:val="RLdajeosmluvnstran"/>
        <w:spacing w:line="280" w:lineRule="atLeast"/>
      </w:pPr>
      <w:r w:rsidRPr="002060E1">
        <w:t xml:space="preserve">bank. spojení: </w:t>
      </w:r>
      <w:r w:rsidR="00AF6BAA" w:rsidRPr="002060E1">
        <w:t>Česká národní banka, pobočka Praha, Na Příkopě 28, 11503 Praha 1</w:t>
      </w:r>
      <w:r w:rsidRPr="002060E1">
        <w:t xml:space="preserve">, </w:t>
      </w:r>
    </w:p>
    <w:p w14:paraId="3D96BA9B" w14:textId="2C465035" w:rsidR="00607561" w:rsidRPr="002060E1" w:rsidRDefault="00607561" w:rsidP="00E21221">
      <w:pPr>
        <w:pStyle w:val="RLdajeosmluvnstran"/>
        <w:spacing w:line="280" w:lineRule="atLeast"/>
      </w:pPr>
      <w:r w:rsidRPr="002060E1">
        <w:t xml:space="preserve">č. účtu: </w:t>
      </w:r>
      <w:r w:rsidR="00AF6BAA" w:rsidRPr="002060E1">
        <w:t>2229001/0710</w:t>
      </w:r>
    </w:p>
    <w:p w14:paraId="7FD64340" w14:textId="4BC6B2F3" w:rsidR="00913322" w:rsidRPr="002060E1" w:rsidRDefault="006E3C19" w:rsidP="00E21221">
      <w:pPr>
        <w:pStyle w:val="RLdajeosmluvnstran"/>
        <w:keepNext/>
        <w:spacing w:line="280" w:lineRule="atLeast"/>
        <w:rPr>
          <w:rFonts w:cs="Arial"/>
          <w:szCs w:val="20"/>
        </w:rPr>
      </w:pPr>
      <w:r w:rsidRPr="002060E1">
        <w:t>zastoupená</w:t>
      </w:r>
      <w:r w:rsidR="00607561" w:rsidRPr="002060E1">
        <w:t>:</w:t>
      </w:r>
      <w:r w:rsidR="00D322EB">
        <w:t xml:space="preserve"> Ing. Karlem </w:t>
      </w:r>
      <w:proofErr w:type="spellStart"/>
      <w:r w:rsidR="00D322EB">
        <w:t>Trpkošem</w:t>
      </w:r>
      <w:proofErr w:type="spellEnd"/>
      <w:r w:rsidR="00D322EB">
        <w:t>, vrchním ředitelem sekce informačních technologií</w:t>
      </w:r>
    </w:p>
    <w:p w14:paraId="3D96BA9D" w14:textId="441D540E" w:rsidR="00607561" w:rsidRPr="002060E1" w:rsidRDefault="00607561" w:rsidP="00E21221">
      <w:pPr>
        <w:pStyle w:val="RLdajeosmluvnstran"/>
        <w:spacing w:line="280" w:lineRule="atLeast"/>
      </w:pPr>
      <w:r w:rsidRPr="002060E1">
        <w:t>(dále jen „</w:t>
      </w:r>
      <w:r w:rsidRPr="002060E1">
        <w:rPr>
          <w:b/>
        </w:rPr>
        <w:t>Objednatel</w:t>
      </w:r>
      <w:r w:rsidRPr="002060E1">
        <w:t>“)</w:t>
      </w:r>
    </w:p>
    <w:p w14:paraId="3D96BA9F" w14:textId="77777777" w:rsidR="00607561" w:rsidRPr="002060E1" w:rsidRDefault="00607561" w:rsidP="00E21221">
      <w:pPr>
        <w:pStyle w:val="RLdajeosmluvnstran"/>
        <w:spacing w:line="280" w:lineRule="atLeast"/>
        <w:rPr>
          <w:szCs w:val="22"/>
        </w:rPr>
      </w:pPr>
    </w:p>
    <w:p w14:paraId="3D96BAA0" w14:textId="77777777" w:rsidR="00607561" w:rsidRPr="002060E1" w:rsidRDefault="00607561" w:rsidP="00E21221">
      <w:pPr>
        <w:spacing w:line="280" w:lineRule="atLeast"/>
        <w:jc w:val="center"/>
        <w:rPr>
          <w:szCs w:val="22"/>
          <w:lang w:eastAsia="en-US"/>
        </w:rPr>
      </w:pPr>
      <w:r w:rsidRPr="002060E1">
        <w:rPr>
          <w:szCs w:val="22"/>
          <w:lang w:eastAsia="en-US"/>
        </w:rPr>
        <w:t>a</w:t>
      </w:r>
    </w:p>
    <w:p w14:paraId="3D96BAA1" w14:textId="77777777" w:rsidR="00607561" w:rsidRPr="002060E1" w:rsidRDefault="00607561" w:rsidP="00E21221">
      <w:pPr>
        <w:spacing w:line="280" w:lineRule="atLeast"/>
        <w:jc w:val="center"/>
        <w:rPr>
          <w:szCs w:val="22"/>
          <w:lang w:eastAsia="en-US"/>
        </w:rPr>
      </w:pPr>
    </w:p>
    <w:p w14:paraId="3D96BAA2" w14:textId="02ED2338" w:rsidR="00607561" w:rsidRPr="002060E1" w:rsidRDefault="00144996" w:rsidP="00E21221">
      <w:pPr>
        <w:pStyle w:val="RLdajeosmluvnstran"/>
        <w:spacing w:line="280" w:lineRule="atLeast"/>
        <w:rPr>
          <w:b/>
          <w:bCs/>
        </w:rPr>
      </w:pPr>
      <w:r w:rsidRPr="003F62D0">
        <w:rPr>
          <w:rFonts w:eastAsia="Calibri" w:cs="Arial"/>
          <w:b/>
          <w:bCs/>
        </w:rPr>
        <w:t>NTT Czech Republic s.r.o.</w:t>
      </w:r>
    </w:p>
    <w:p w14:paraId="3D96BAA3" w14:textId="6838D7F3" w:rsidR="00607561" w:rsidRPr="002060E1" w:rsidRDefault="00607561" w:rsidP="00E21221">
      <w:pPr>
        <w:pStyle w:val="RLdajeosmluvnstran"/>
        <w:spacing w:line="280" w:lineRule="atLeast"/>
        <w:rPr>
          <w:szCs w:val="22"/>
        </w:rPr>
      </w:pPr>
      <w:r w:rsidRPr="002060E1">
        <w:rPr>
          <w:szCs w:val="22"/>
        </w:rPr>
        <w:t xml:space="preserve">se sídlem: </w:t>
      </w:r>
      <w:r w:rsidR="00144996">
        <w:rPr>
          <w:rFonts w:eastAsia="Calibri" w:cs="Arial"/>
          <w:szCs w:val="20"/>
        </w:rPr>
        <w:t>Milevská 2095/5, 140 00 Praha 4</w:t>
      </w:r>
    </w:p>
    <w:p w14:paraId="3D96BAA4" w14:textId="3B5CDC74" w:rsidR="00607561" w:rsidRPr="002060E1" w:rsidRDefault="00607561" w:rsidP="00E21221">
      <w:pPr>
        <w:pStyle w:val="RLdajeosmluvnstran"/>
        <w:spacing w:line="280" w:lineRule="atLeast"/>
        <w:rPr>
          <w:szCs w:val="22"/>
        </w:rPr>
      </w:pPr>
      <w:r w:rsidRPr="002060E1">
        <w:rPr>
          <w:szCs w:val="22"/>
        </w:rPr>
        <w:t>IČ</w:t>
      </w:r>
      <w:r w:rsidR="00D022F4" w:rsidRPr="002060E1">
        <w:rPr>
          <w:szCs w:val="22"/>
        </w:rPr>
        <w:t>O</w:t>
      </w:r>
      <w:r w:rsidRPr="002060E1">
        <w:rPr>
          <w:szCs w:val="22"/>
        </w:rPr>
        <w:t xml:space="preserve">: </w:t>
      </w:r>
      <w:r w:rsidR="00144996">
        <w:rPr>
          <w:rFonts w:eastAsia="Calibri" w:cs="Arial"/>
        </w:rPr>
        <w:t>26175738</w:t>
      </w:r>
      <w:r w:rsidRPr="002060E1">
        <w:rPr>
          <w:szCs w:val="22"/>
        </w:rPr>
        <w:t xml:space="preserve">, DIČ: </w:t>
      </w:r>
      <w:r w:rsidR="00144996">
        <w:rPr>
          <w:szCs w:val="22"/>
        </w:rPr>
        <w:t>CZ</w:t>
      </w:r>
      <w:r w:rsidR="00144996">
        <w:rPr>
          <w:rFonts w:eastAsia="Calibri" w:cs="Arial"/>
        </w:rPr>
        <w:t>26175738</w:t>
      </w:r>
    </w:p>
    <w:p w14:paraId="3D96BAA6" w14:textId="6B1DAA90" w:rsidR="00607561" w:rsidRPr="002060E1" w:rsidRDefault="00607561" w:rsidP="00E21221">
      <w:pPr>
        <w:pStyle w:val="RLdajeosmluvnstran"/>
        <w:spacing w:line="280" w:lineRule="atLeast"/>
        <w:rPr>
          <w:szCs w:val="22"/>
        </w:rPr>
      </w:pPr>
      <w:r w:rsidRPr="002060E1">
        <w:rPr>
          <w:szCs w:val="22"/>
        </w:rPr>
        <w:t xml:space="preserve">společnost zapsaná v obchodním rejstříku vedeném </w:t>
      </w:r>
      <w:r w:rsidR="00144996">
        <w:rPr>
          <w:szCs w:val="22"/>
        </w:rPr>
        <w:t>u Městského soudu v Praze</w:t>
      </w:r>
      <w:r w:rsidRPr="002060E1">
        <w:rPr>
          <w:szCs w:val="22"/>
        </w:rPr>
        <w:t>, oddíl</w:t>
      </w:r>
      <w:r w:rsidR="00144996">
        <w:rPr>
          <w:szCs w:val="22"/>
        </w:rPr>
        <w:t xml:space="preserve"> C</w:t>
      </w:r>
      <w:r w:rsidRPr="002060E1">
        <w:rPr>
          <w:szCs w:val="22"/>
        </w:rPr>
        <w:t>, vložka</w:t>
      </w:r>
      <w:r w:rsidR="00144996">
        <w:rPr>
          <w:szCs w:val="22"/>
        </w:rPr>
        <w:t xml:space="preserve"> 77064</w:t>
      </w:r>
    </w:p>
    <w:p w14:paraId="3D96BAA7" w14:textId="6DD7D3C2" w:rsidR="00607561" w:rsidRPr="002060E1" w:rsidRDefault="00607561" w:rsidP="00E21221">
      <w:pPr>
        <w:pStyle w:val="RLdajeosmluvnstran"/>
        <w:spacing w:line="280" w:lineRule="atLeast"/>
        <w:rPr>
          <w:szCs w:val="22"/>
        </w:rPr>
      </w:pPr>
      <w:r w:rsidRPr="002060E1">
        <w:rPr>
          <w:szCs w:val="22"/>
        </w:rPr>
        <w:t xml:space="preserve">bank. spojení: </w:t>
      </w:r>
      <w:r w:rsidR="008A49DE" w:rsidRPr="008A49DE">
        <w:rPr>
          <w:rFonts w:cs="Arial"/>
          <w:i/>
          <w:iCs/>
          <w:color w:val="FFFFFF" w:themeColor="background1"/>
          <w:szCs w:val="20"/>
          <w:highlight w:val="black"/>
        </w:rPr>
        <w:t>neveřejný údaj</w:t>
      </w:r>
      <w:r w:rsidRPr="002060E1">
        <w:rPr>
          <w:szCs w:val="22"/>
        </w:rPr>
        <w:t xml:space="preserve">, č. účtu: </w:t>
      </w:r>
      <w:r w:rsidR="008A49DE" w:rsidRPr="008A49DE">
        <w:rPr>
          <w:rFonts w:cs="Arial"/>
          <w:i/>
          <w:iCs/>
          <w:color w:val="FFFFFF" w:themeColor="background1"/>
          <w:szCs w:val="20"/>
          <w:highlight w:val="black"/>
        </w:rPr>
        <w:t>neveřejný údaj</w:t>
      </w:r>
    </w:p>
    <w:p w14:paraId="3D96BAA8" w14:textId="6D4F4A10" w:rsidR="00607561" w:rsidRPr="002060E1" w:rsidRDefault="006E3C19" w:rsidP="00E21221">
      <w:pPr>
        <w:pStyle w:val="RLdajeosmluvnstran"/>
        <w:spacing w:line="280" w:lineRule="atLeast"/>
        <w:rPr>
          <w:szCs w:val="22"/>
        </w:rPr>
      </w:pPr>
      <w:r w:rsidRPr="002060E1">
        <w:rPr>
          <w:szCs w:val="22"/>
        </w:rPr>
        <w:t>zastoupená</w:t>
      </w:r>
      <w:r w:rsidR="00607561" w:rsidRPr="002060E1">
        <w:rPr>
          <w:szCs w:val="22"/>
        </w:rPr>
        <w:t xml:space="preserve">: </w:t>
      </w:r>
      <w:r w:rsidR="008A49DE">
        <w:rPr>
          <w:szCs w:val="22"/>
        </w:rPr>
        <w:t xml:space="preserve">Michaelem </w:t>
      </w:r>
      <w:proofErr w:type="spellStart"/>
      <w:r w:rsidR="008A49DE">
        <w:rPr>
          <w:szCs w:val="22"/>
        </w:rPr>
        <w:t>Paierem</w:t>
      </w:r>
      <w:proofErr w:type="spellEnd"/>
      <w:r w:rsidR="008A49DE">
        <w:rPr>
          <w:szCs w:val="22"/>
        </w:rPr>
        <w:t>, jednatelem společnosti</w:t>
      </w:r>
    </w:p>
    <w:p w14:paraId="3D96BAA9" w14:textId="01D4EC4C" w:rsidR="00607561" w:rsidRPr="002060E1" w:rsidRDefault="00607561" w:rsidP="00E21221">
      <w:pPr>
        <w:pStyle w:val="RLdajeosmluvnstran"/>
        <w:spacing w:line="280" w:lineRule="atLeast"/>
        <w:rPr>
          <w:szCs w:val="22"/>
        </w:rPr>
      </w:pPr>
      <w:r w:rsidRPr="002060E1">
        <w:rPr>
          <w:szCs w:val="22"/>
        </w:rPr>
        <w:t>(dále jen „</w:t>
      </w:r>
      <w:r w:rsidR="003D6056">
        <w:rPr>
          <w:b/>
          <w:bCs/>
        </w:rPr>
        <w:t>Dodavatel</w:t>
      </w:r>
      <w:r w:rsidRPr="002060E1">
        <w:rPr>
          <w:szCs w:val="22"/>
        </w:rPr>
        <w:t>“)</w:t>
      </w:r>
    </w:p>
    <w:p w14:paraId="65F88FDA" w14:textId="77777777" w:rsidR="008D695F" w:rsidRPr="002060E1" w:rsidRDefault="008D695F" w:rsidP="00E21221">
      <w:pPr>
        <w:spacing w:line="280" w:lineRule="atLeast"/>
        <w:jc w:val="center"/>
        <w:rPr>
          <w:szCs w:val="22"/>
          <w:lang w:eastAsia="en-US"/>
        </w:rPr>
      </w:pPr>
    </w:p>
    <w:p w14:paraId="3D96BAAD" w14:textId="40ECF103" w:rsidR="00607561" w:rsidRPr="002060E1" w:rsidRDefault="00607561" w:rsidP="00D25DCD">
      <w:pPr>
        <w:spacing w:after="0" w:line="280" w:lineRule="atLeast"/>
        <w:jc w:val="center"/>
        <w:rPr>
          <w:szCs w:val="22"/>
          <w:lang w:eastAsia="en-US"/>
        </w:rPr>
      </w:pPr>
      <w:r w:rsidRPr="002060E1">
        <w:rPr>
          <w:szCs w:val="22"/>
          <w:lang w:eastAsia="en-US"/>
        </w:rPr>
        <w:t>dnešního dne uzavřely tuto smlouvu</w:t>
      </w:r>
      <w:r w:rsidR="00D25DCD">
        <w:rPr>
          <w:szCs w:val="22"/>
          <w:lang w:eastAsia="en-US"/>
        </w:rPr>
        <w:t xml:space="preserve"> o pořízení nástroje na řízení pr</w:t>
      </w:r>
      <w:r w:rsidR="00A24A5A">
        <w:rPr>
          <w:szCs w:val="22"/>
          <w:lang w:eastAsia="en-US"/>
        </w:rPr>
        <w:t>i</w:t>
      </w:r>
      <w:r w:rsidR="00D25DCD">
        <w:rPr>
          <w:szCs w:val="22"/>
          <w:lang w:eastAsia="en-US"/>
        </w:rPr>
        <w:t>v</w:t>
      </w:r>
      <w:r w:rsidR="00A24A5A">
        <w:rPr>
          <w:szCs w:val="22"/>
          <w:lang w:eastAsia="en-US"/>
        </w:rPr>
        <w:t>i</w:t>
      </w:r>
      <w:r w:rsidR="00D25DCD">
        <w:rPr>
          <w:szCs w:val="22"/>
          <w:lang w:eastAsia="en-US"/>
        </w:rPr>
        <w:t>legovaných účtů a oprávnění</w:t>
      </w:r>
      <w:r w:rsidR="00A24A5A">
        <w:rPr>
          <w:szCs w:val="22"/>
          <w:lang w:eastAsia="en-US"/>
        </w:rPr>
        <w:t xml:space="preserve"> </w:t>
      </w:r>
      <w:r w:rsidRPr="002060E1">
        <w:rPr>
          <w:szCs w:val="22"/>
          <w:lang w:eastAsia="en-US"/>
        </w:rPr>
        <w:t>v</w:t>
      </w:r>
      <w:r w:rsidR="00A24A5A">
        <w:rPr>
          <w:szCs w:val="22"/>
          <w:lang w:eastAsia="en-US"/>
        </w:rPr>
        <w:t> </w:t>
      </w:r>
      <w:r w:rsidRPr="002060E1">
        <w:rPr>
          <w:szCs w:val="22"/>
          <w:lang w:eastAsia="en-US"/>
        </w:rPr>
        <w:t xml:space="preserve">souladu s ustanovením </w:t>
      </w:r>
      <w:r w:rsidR="00214B35" w:rsidRPr="002060E1">
        <w:rPr>
          <w:szCs w:val="22"/>
          <w:lang w:eastAsia="en-US"/>
        </w:rPr>
        <w:t xml:space="preserve">§ </w:t>
      </w:r>
      <w:r w:rsidR="003B7F0E" w:rsidRPr="002060E1">
        <w:rPr>
          <w:szCs w:val="22"/>
          <w:lang w:eastAsia="en-US"/>
        </w:rPr>
        <w:t xml:space="preserve">1746 odst. 2 </w:t>
      </w:r>
      <w:r w:rsidR="00214B35" w:rsidRPr="002060E1">
        <w:rPr>
          <w:szCs w:val="22"/>
          <w:lang w:eastAsia="en-US"/>
        </w:rPr>
        <w:t>zákona č. 89/2012 Sb., občanský zákoník</w:t>
      </w:r>
      <w:r w:rsidR="00A24A5A">
        <w:rPr>
          <w:szCs w:val="22"/>
          <w:lang w:eastAsia="en-US"/>
        </w:rPr>
        <w:t>, ve znění pozdějších předpisů</w:t>
      </w:r>
      <w:r w:rsidR="00214B35" w:rsidRPr="002060E1">
        <w:rPr>
          <w:szCs w:val="22"/>
          <w:lang w:eastAsia="en-US"/>
        </w:rPr>
        <w:t xml:space="preserve"> (dále jen „</w:t>
      </w:r>
      <w:r w:rsidR="00214B35" w:rsidRPr="002060E1">
        <w:rPr>
          <w:b/>
          <w:szCs w:val="22"/>
          <w:lang w:eastAsia="en-US"/>
        </w:rPr>
        <w:t>občanský zákoník</w:t>
      </w:r>
      <w:r w:rsidR="00214B35" w:rsidRPr="002060E1">
        <w:rPr>
          <w:szCs w:val="22"/>
          <w:lang w:eastAsia="en-US"/>
        </w:rPr>
        <w:t>“)</w:t>
      </w:r>
      <w:r w:rsidR="00DF4FAB" w:rsidRPr="002060E1">
        <w:rPr>
          <w:szCs w:val="22"/>
          <w:lang w:eastAsia="en-US"/>
        </w:rPr>
        <w:t xml:space="preserve"> </w:t>
      </w:r>
      <w:r w:rsidRPr="002060E1">
        <w:rPr>
          <w:szCs w:val="22"/>
          <w:lang w:eastAsia="en-US"/>
        </w:rPr>
        <w:t>(dále jen „</w:t>
      </w:r>
      <w:r w:rsidRPr="002060E1">
        <w:rPr>
          <w:b/>
          <w:lang w:eastAsia="en-US"/>
        </w:rPr>
        <w:t>Smlouva</w:t>
      </w:r>
      <w:r w:rsidRPr="002060E1">
        <w:rPr>
          <w:szCs w:val="22"/>
          <w:lang w:eastAsia="en-US"/>
        </w:rPr>
        <w:t>“)</w:t>
      </w:r>
    </w:p>
    <w:p w14:paraId="7C523DF4" w14:textId="77777777" w:rsidR="00D25DCD" w:rsidRDefault="00D25DCD" w:rsidP="00D25DCD">
      <w:pPr>
        <w:pStyle w:val="RLProhlensmluvnchstran"/>
        <w:keepNext/>
        <w:spacing w:after="0" w:line="280" w:lineRule="atLeast"/>
      </w:pPr>
    </w:p>
    <w:p w14:paraId="3D96BAAE" w14:textId="4C448940" w:rsidR="00EC245F" w:rsidRPr="002060E1" w:rsidRDefault="00EC245F" w:rsidP="00D25DCD">
      <w:pPr>
        <w:pStyle w:val="RLProhlensmluvnchstran"/>
        <w:keepNext/>
        <w:spacing w:after="0" w:line="280" w:lineRule="atLeast"/>
      </w:pPr>
      <w:r w:rsidRPr="002060E1">
        <w:t>Smluvní strany, vědomy si svých závazků v této Smlouvě obsažených a s úmyslem být touto Smlouvou vázány, dohodly se na následujícím znění Smlouvy:</w:t>
      </w:r>
    </w:p>
    <w:p w14:paraId="3F84F4C6" w14:textId="37ACF9BB" w:rsidR="005E2FAE" w:rsidRPr="002060E1" w:rsidRDefault="005E2FAE" w:rsidP="00E21221">
      <w:pPr>
        <w:spacing w:after="0" w:line="280" w:lineRule="atLeast"/>
        <w:rPr>
          <w:b/>
          <w:lang w:eastAsia="en-US"/>
        </w:rPr>
      </w:pPr>
    </w:p>
    <w:p w14:paraId="3D96BAAF" w14:textId="2A029117" w:rsidR="000F7E77" w:rsidRPr="002060E1" w:rsidRDefault="001A1E34" w:rsidP="00E21221">
      <w:pPr>
        <w:pStyle w:val="RLlneksmlouvy"/>
        <w:spacing w:line="280" w:lineRule="atLeast"/>
      </w:pPr>
      <w:r w:rsidRPr="002060E1">
        <w:lastRenderedPageBreak/>
        <w:t>ÚVODNÍ USTANOVENÍ</w:t>
      </w:r>
    </w:p>
    <w:p w14:paraId="3D96BAB0" w14:textId="77777777" w:rsidR="00607561" w:rsidRPr="002060E1" w:rsidRDefault="00607561" w:rsidP="00E21221">
      <w:pPr>
        <w:pStyle w:val="RLTextlnkuslovan"/>
        <w:keepNext/>
        <w:spacing w:line="280" w:lineRule="atLeast"/>
      </w:pPr>
      <w:r w:rsidRPr="002060E1">
        <w:t>Objednatel prohlašuje, že:</w:t>
      </w:r>
    </w:p>
    <w:p w14:paraId="3D96BAB1" w14:textId="77777777" w:rsidR="00607561" w:rsidRPr="002060E1" w:rsidRDefault="00607561" w:rsidP="00E21221">
      <w:pPr>
        <w:pStyle w:val="RLTextlnkuslovan"/>
        <w:numPr>
          <w:ilvl w:val="2"/>
          <w:numId w:val="1"/>
        </w:numPr>
        <w:spacing w:line="280" w:lineRule="atLeast"/>
      </w:pPr>
      <w:r w:rsidRPr="002060E1">
        <w:t>je ústředním orgánem státní správy, jehož působnost a zásady činnosti jsou stanoveny zákonem č. 2/1969 Sb., o zřízení ministerstev a jiných ústředních orgánů státní správy České republiky, ve znění pozdějších předpisů, a</w:t>
      </w:r>
    </w:p>
    <w:p w14:paraId="3D96BAB2" w14:textId="77777777" w:rsidR="00607561" w:rsidRPr="002060E1" w:rsidRDefault="00607561" w:rsidP="00E21221">
      <w:pPr>
        <w:pStyle w:val="RLTextlnkuslovan"/>
        <w:numPr>
          <w:ilvl w:val="2"/>
          <w:numId w:val="1"/>
        </w:numPr>
        <w:spacing w:line="280" w:lineRule="atLeast"/>
      </w:pPr>
      <w:r w:rsidRPr="002060E1">
        <w:t>splňuje veškeré podmínky a požadavky v této Smlouvě stanovené a je oprávněn tuto Smlouvu uzavřít a řádně plnit závazky v ní obsažené.</w:t>
      </w:r>
    </w:p>
    <w:p w14:paraId="3D96BAB3" w14:textId="295B82E6" w:rsidR="00607561" w:rsidRPr="002060E1" w:rsidRDefault="0081782A" w:rsidP="00E21221">
      <w:pPr>
        <w:pStyle w:val="RLTextlnkuslovan"/>
        <w:spacing w:line="280" w:lineRule="atLeast"/>
      </w:pPr>
      <w:r>
        <w:t>Dodavatel</w:t>
      </w:r>
      <w:r w:rsidR="00607561" w:rsidRPr="002060E1">
        <w:t xml:space="preserve"> prohlašuje, že:</w:t>
      </w:r>
    </w:p>
    <w:p w14:paraId="3D96BAB4" w14:textId="78AF0E2D" w:rsidR="00607561" w:rsidRPr="002060E1" w:rsidRDefault="00607561" w:rsidP="00E21221">
      <w:pPr>
        <w:pStyle w:val="RLTextlnkuslovan"/>
        <w:numPr>
          <w:ilvl w:val="2"/>
          <w:numId w:val="1"/>
        </w:numPr>
        <w:spacing w:line="280" w:lineRule="atLeast"/>
      </w:pPr>
      <w:r w:rsidRPr="002060E1">
        <w:t xml:space="preserve">je právnickou osobou řádně založenou a existující podle </w:t>
      </w:r>
      <w:r w:rsidR="00144996">
        <w:t>českého</w:t>
      </w:r>
      <w:r w:rsidRPr="002060E1">
        <w:t xml:space="preserve"> právního řádu, </w:t>
      </w:r>
    </w:p>
    <w:p w14:paraId="3D96BAB5" w14:textId="77777777" w:rsidR="00607561" w:rsidRPr="002060E1" w:rsidRDefault="00607561" w:rsidP="00E21221">
      <w:pPr>
        <w:pStyle w:val="RLTextlnkuslovan"/>
        <w:numPr>
          <w:ilvl w:val="2"/>
          <w:numId w:val="1"/>
        </w:numPr>
        <w:spacing w:line="280" w:lineRule="atLeast"/>
      </w:pPr>
      <w:r w:rsidRPr="002060E1">
        <w:t>splňuje veškeré podmínky a požadavky v této Smlouvě stanovené a je oprávněn tuto Smlouvu uzavřít a řádně plnit závazky v ní obsažené</w:t>
      </w:r>
      <w:r w:rsidR="0030241C" w:rsidRPr="002060E1">
        <w:t>, a</w:t>
      </w:r>
    </w:p>
    <w:p w14:paraId="3D96BAB6" w14:textId="75EF7870" w:rsidR="0030241C" w:rsidRPr="002060E1" w:rsidRDefault="0030241C" w:rsidP="00E21221">
      <w:pPr>
        <w:pStyle w:val="RLTextlnkuslovan"/>
        <w:numPr>
          <w:ilvl w:val="2"/>
          <w:numId w:val="1"/>
        </w:numPr>
        <w:spacing w:line="280" w:lineRule="atLeast"/>
      </w:pPr>
      <w:r w:rsidRPr="002060E1">
        <w:t>ke dni uzavření této Smlouvy vůči němu není vedeno řízení dle zákona č. 182/2006 Sb., o úpadku a způsobech jeho řešení (insolvenční zákon), ve</w:t>
      </w:r>
      <w:r w:rsidR="008D695F" w:rsidRPr="002060E1">
        <w:t> </w:t>
      </w:r>
      <w:r w:rsidRPr="002060E1">
        <w:t xml:space="preserve">znění pozdějších předpisů, a </w:t>
      </w:r>
      <w:r w:rsidR="00346A96" w:rsidRPr="002060E1">
        <w:t xml:space="preserve">zároveň se </w:t>
      </w:r>
      <w:r w:rsidRPr="002060E1">
        <w:t xml:space="preserve">zavazuje Objednatele o všech skutečnostech o hrozícím úpadku bezodkladně informovat. </w:t>
      </w:r>
    </w:p>
    <w:p w14:paraId="2614F578" w14:textId="48042F23" w:rsidR="00455FE2" w:rsidRDefault="00455FE2" w:rsidP="00455FE2">
      <w:pPr>
        <w:pStyle w:val="RLTextlnkuslovan"/>
        <w:widowControl w:val="0"/>
        <w:spacing w:line="280" w:lineRule="atLeast"/>
      </w:pPr>
      <w:r w:rsidRPr="00FF479E">
        <w:t>Objednatel oznámil dne</w:t>
      </w:r>
      <w:r w:rsidR="00144996">
        <w:t xml:space="preserve"> 13. 2. 2024</w:t>
      </w:r>
      <w:r>
        <w:t xml:space="preserve"> </w:t>
      </w:r>
      <w:r w:rsidR="00DE14A6">
        <w:t xml:space="preserve">uveřejněním formuláře </w:t>
      </w:r>
      <w:r>
        <w:t>O</w:t>
      </w:r>
      <w:r w:rsidRPr="00FF479E">
        <w:t xml:space="preserve">známení </w:t>
      </w:r>
      <w:r>
        <w:t>o</w:t>
      </w:r>
      <w:r w:rsidR="00DE14A6">
        <w:t> </w:t>
      </w:r>
      <w:r>
        <w:t xml:space="preserve">zahájení zadávacího řízení ve Věstníku veřejných zakázek </w:t>
      </w:r>
      <w:r w:rsidRPr="00FF479E">
        <w:t>svůj záměr zadat veřejnou zakázku s názvem „</w:t>
      </w:r>
      <w:r>
        <w:rPr>
          <w:b/>
          <w:bCs/>
        </w:rPr>
        <w:t xml:space="preserve">Nástroj </w:t>
      </w:r>
      <w:r w:rsidR="00DE14A6" w:rsidRPr="009373F9">
        <w:rPr>
          <w:b/>
          <w:bCs/>
        </w:rPr>
        <w:t>pro řízení privilegovaných účtů</w:t>
      </w:r>
      <w:r w:rsidRPr="00FF479E">
        <w:rPr>
          <w:bCs/>
        </w:rPr>
        <w:t>“</w:t>
      </w:r>
      <w:r>
        <w:rPr>
          <w:bCs/>
        </w:rPr>
        <w:t>, ev. č</w:t>
      </w:r>
      <w:r w:rsidRPr="000E338D">
        <w:rPr>
          <w:bCs/>
        </w:rPr>
        <w:t>.</w:t>
      </w:r>
      <w:r w:rsidR="00144996">
        <w:rPr>
          <w:bCs/>
        </w:rPr>
        <w:t xml:space="preserve"> </w:t>
      </w:r>
      <w:r w:rsidR="00144996" w:rsidRPr="0016539B">
        <w:rPr>
          <w:rFonts w:cs="Arial"/>
        </w:rPr>
        <w:t>Z2024-006897</w:t>
      </w:r>
      <w:r w:rsidRPr="000E338D">
        <w:t xml:space="preserve"> (</w:t>
      </w:r>
      <w:r w:rsidRPr="00FF479E">
        <w:t>dále jen „</w:t>
      </w:r>
      <w:r w:rsidRPr="00FF479E">
        <w:rPr>
          <w:b/>
        </w:rPr>
        <w:t>Veřejná zakázka</w:t>
      </w:r>
      <w:r>
        <w:t>“) dle zákona č. </w:t>
      </w:r>
      <w:r w:rsidRPr="00FF479E">
        <w:t>13</w:t>
      </w:r>
      <w:r>
        <w:t>4</w:t>
      </w:r>
      <w:r w:rsidRPr="00FF479E">
        <w:t>/20</w:t>
      </w:r>
      <w:r>
        <w:t>16</w:t>
      </w:r>
      <w:r w:rsidRPr="00FF479E">
        <w:t xml:space="preserve"> Sb., o</w:t>
      </w:r>
      <w:r>
        <w:t xml:space="preserve"> zadávání </w:t>
      </w:r>
      <w:r w:rsidRPr="00FF479E">
        <w:t>veřejných zakáz</w:t>
      </w:r>
      <w:r>
        <w:t>ek</w:t>
      </w:r>
      <w:r w:rsidR="00DE14A6">
        <w:t>, ve znění pozdějších předpisů</w:t>
      </w:r>
      <w:r>
        <w:t xml:space="preserve"> </w:t>
      </w:r>
      <w:r w:rsidRPr="00FF479E">
        <w:t>(dále jen „</w:t>
      </w:r>
      <w:r>
        <w:rPr>
          <w:b/>
        </w:rPr>
        <w:t>ZZ</w:t>
      </w:r>
      <w:r w:rsidRPr="00FF479E">
        <w:rPr>
          <w:b/>
        </w:rPr>
        <w:t>VZ</w:t>
      </w:r>
      <w:r w:rsidRPr="00FF479E">
        <w:t>“). Na</w:t>
      </w:r>
      <w:r w:rsidR="00DE14A6">
        <w:t> </w:t>
      </w:r>
      <w:r w:rsidRPr="00FF479E">
        <w:t xml:space="preserve">základě tohoto zadávacího řízení byla pro plnění Veřejné zakázky vybrána nabídka </w:t>
      </w:r>
      <w:r>
        <w:t>Dodavatele v </w:t>
      </w:r>
      <w:r w:rsidRPr="00FF479E">
        <w:t>souladu s</w:t>
      </w:r>
      <w:r>
        <w:t> </w:t>
      </w:r>
      <w:r w:rsidRPr="00FF479E">
        <w:t>ustanovením § </w:t>
      </w:r>
      <w:r w:rsidR="00924EC4">
        <w:t>122</w:t>
      </w:r>
      <w:r w:rsidR="00924EC4" w:rsidRPr="00FF479E">
        <w:t xml:space="preserve"> ZZVZ</w:t>
      </w:r>
      <w:r w:rsidRPr="00FF479E">
        <w:t>.</w:t>
      </w:r>
    </w:p>
    <w:p w14:paraId="2DC01F30" w14:textId="3CE87F01" w:rsidR="0059644A" w:rsidRPr="002060E1" w:rsidRDefault="0059644A" w:rsidP="00512845">
      <w:pPr>
        <w:pStyle w:val="RLTextlnkuslovan"/>
        <w:spacing w:line="280" w:lineRule="atLeast"/>
      </w:pPr>
      <w:r w:rsidRPr="00455FE2">
        <w:rPr>
          <w:rFonts w:cs="Arial"/>
          <w:szCs w:val="20"/>
          <w:lang w:eastAsia="zh-CN"/>
        </w:rPr>
        <w:t>Smluvní strany prohlašují, že mají společnou snahu přispět k férovému a etickému prostředí. S cílem kultivovat prostředí tuzemského trhu tak, aby se přiblížilo vyšším standardům v oblasti obchodní, soutěžní a pracovněprávní etiky, smluvní strany učinily nedílnou součástí této Smlouvy Etický kodex</w:t>
      </w:r>
      <w:r w:rsidR="00113D26" w:rsidRPr="00455FE2">
        <w:rPr>
          <w:rFonts w:cs="Arial"/>
          <w:szCs w:val="20"/>
          <w:lang w:eastAsia="zh-CN"/>
        </w:rPr>
        <w:t xml:space="preserve"> (Příloha 8</w:t>
      </w:r>
      <w:r w:rsidR="00DE14A6">
        <w:rPr>
          <w:rFonts w:cs="Arial"/>
          <w:szCs w:val="20"/>
          <w:lang w:eastAsia="zh-CN"/>
        </w:rPr>
        <w:t xml:space="preserve"> této Smlouvy</w:t>
      </w:r>
      <w:r w:rsidR="00113D26" w:rsidRPr="00455FE2">
        <w:rPr>
          <w:rFonts w:cs="Arial"/>
          <w:szCs w:val="20"/>
          <w:lang w:eastAsia="zh-CN"/>
        </w:rPr>
        <w:t>)</w:t>
      </w:r>
      <w:r w:rsidRPr="00455FE2">
        <w:rPr>
          <w:rFonts w:cs="Arial"/>
          <w:szCs w:val="20"/>
          <w:lang w:eastAsia="zh-CN"/>
        </w:rPr>
        <w:t>, v souladu, s jehož pravidly se zavazují předmět</w:t>
      </w:r>
      <w:r w:rsidR="00DE14A6">
        <w:rPr>
          <w:rFonts w:cs="Arial"/>
          <w:szCs w:val="20"/>
          <w:lang w:eastAsia="zh-CN"/>
        </w:rPr>
        <w:t xml:space="preserve"> této</w:t>
      </w:r>
      <w:r w:rsidRPr="00455FE2">
        <w:rPr>
          <w:rFonts w:cs="Arial"/>
          <w:szCs w:val="20"/>
          <w:lang w:eastAsia="zh-CN"/>
        </w:rPr>
        <w:t xml:space="preserve"> Smlouvy plnit.</w:t>
      </w:r>
    </w:p>
    <w:p w14:paraId="3D96BAB8" w14:textId="77777777" w:rsidR="005E6174" w:rsidRPr="002060E1" w:rsidRDefault="005E6174" w:rsidP="00E21221">
      <w:pPr>
        <w:pStyle w:val="RLlneksmlouvy"/>
        <w:spacing w:line="280" w:lineRule="atLeast"/>
      </w:pPr>
      <w:r w:rsidRPr="002060E1">
        <w:t>ÚČEL SMLOUVY</w:t>
      </w:r>
    </w:p>
    <w:p w14:paraId="2241B033" w14:textId="7B0B4A7E" w:rsidR="00FB35EE" w:rsidRPr="002060E1" w:rsidRDefault="00D84EF3" w:rsidP="00E21221">
      <w:pPr>
        <w:pStyle w:val="RLTextlnkuslovan"/>
        <w:spacing w:line="280" w:lineRule="atLeast"/>
      </w:pPr>
      <w:r w:rsidRPr="002060E1">
        <w:t xml:space="preserve">Účelem této Smlouvy je zajištění realizace předmětu Veřejné zakázky </w:t>
      </w:r>
      <w:r w:rsidR="005E6174" w:rsidRPr="002060E1">
        <w:t xml:space="preserve">dle </w:t>
      </w:r>
      <w:r w:rsidR="00113D26">
        <w:t>Z</w:t>
      </w:r>
      <w:r w:rsidR="005E6174" w:rsidRPr="002060E1">
        <w:t>adávací dokumentace Veřejné zakázky</w:t>
      </w:r>
      <w:r w:rsidR="00A87280" w:rsidRPr="002060E1">
        <w:t>, tj.</w:t>
      </w:r>
      <w:r w:rsidR="008900B6" w:rsidRPr="002060E1">
        <w:t xml:space="preserve"> </w:t>
      </w:r>
      <w:r w:rsidR="00B45419">
        <w:t xml:space="preserve">implementace </w:t>
      </w:r>
      <w:r w:rsidR="006703E1">
        <w:t xml:space="preserve">nástroje pro řízení </w:t>
      </w:r>
      <w:r w:rsidR="00DE14A6">
        <w:t>privilegovaných účtů</w:t>
      </w:r>
      <w:r w:rsidR="006703E1">
        <w:t xml:space="preserve"> do prostředí Objednatele</w:t>
      </w:r>
      <w:r w:rsidR="00571FC2" w:rsidRPr="002060E1">
        <w:t>, a to v souladu s požadavky Objednatele definovanými touto Smlouvou</w:t>
      </w:r>
      <w:r w:rsidR="00DE14A6">
        <w:t xml:space="preserve"> a jejími přílohami</w:t>
      </w:r>
      <w:r w:rsidR="00571FC2" w:rsidRPr="002060E1">
        <w:t>.</w:t>
      </w:r>
    </w:p>
    <w:p w14:paraId="36DED0F7" w14:textId="227BF50C" w:rsidR="00FB4A58" w:rsidRPr="002060E1" w:rsidRDefault="00FB4A58" w:rsidP="00E21221">
      <w:pPr>
        <w:pStyle w:val="RLTextlnkuslovan"/>
        <w:spacing w:line="280" w:lineRule="atLeast"/>
      </w:pPr>
      <w:r w:rsidRPr="002060E1">
        <w:t xml:space="preserve">Objednatel uzavírá tuto </w:t>
      </w:r>
      <w:r w:rsidR="00113D26">
        <w:t>S</w:t>
      </w:r>
      <w:r w:rsidRPr="002060E1">
        <w:t xml:space="preserve">mlouvu také s cílem naplnit legislativní požadavky zákona </w:t>
      </w:r>
      <w:r w:rsidR="00113D26">
        <w:t>č.</w:t>
      </w:r>
      <w:r w:rsidR="00142503">
        <w:t> </w:t>
      </w:r>
      <w:r w:rsidRPr="002060E1">
        <w:t>181/2014 Sb.</w:t>
      </w:r>
      <w:r w:rsidR="000549E9" w:rsidRPr="002060E1">
        <w:t>,</w:t>
      </w:r>
      <w:r w:rsidRPr="002060E1">
        <w:t xml:space="preserve"> o kybernetické bezpečnosti </w:t>
      </w:r>
      <w:r w:rsidR="000549E9" w:rsidRPr="002060E1">
        <w:rPr>
          <w:rFonts w:cs="Arial"/>
        </w:rPr>
        <w:t>a o změně souvisejících zákonů</w:t>
      </w:r>
      <w:r w:rsidR="006F3DFD" w:rsidRPr="002060E1">
        <w:rPr>
          <w:rFonts w:cs="Arial"/>
        </w:rPr>
        <w:t>, ve znění pozdějších předpisů</w:t>
      </w:r>
      <w:r w:rsidR="000549E9" w:rsidRPr="002060E1">
        <w:t xml:space="preserve"> </w:t>
      </w:r>
      <w:r w:rsidRPr="002060E1">
        <w:t xml:space="preserve">a vyhlášky </w:t>
      </w:r>
      <w:r w:rsidR="00113D26">
        <w:t xml:space="preserve">č. </w:t>
      </w:r>
      <w:r w:rsidR="000846A6" w:rsidRPr="002060E1">
        <w:t>82/2018 Sb.</w:t>
      </w:r>
      <w:r w:rsidR="00113D26">
        <w:t>,</w:t>
      </w:r>
      <w:r w:rsidR="000846A6" w:rsidRPr="002060E1">
        <w:t xml:space="preserve"> o bezpečnostních opatřeních, kybernetických bezpečnostních incidentech, reaktivních opatřeních, náležitostech podání v oblasti kybernetické bezpečnosti a likvidaci dat</w:t>
      </w:r>
      <w:r w:rsidR="007D6470" w:rsidRPr="002060E1">
        <w:t xml:space="preserve"> (zákon i</w:t>
      </w:r>
      <w:r w:rsidR="009A38FF" w:rsidRPr="002060E1">
        <w:t> </w:t>
      </w:r>
      <w:r w:rsidR="007D6470" w:rsidRPr="002060E1">
        <w:t>vyhláška dále jen „</w:t>
      </w:r>
      <w:r w:rsidR="00A626E1" w:rsidRPr="002060E1">
        <w:rPr>
          <w:b/>
        </w:rPr>
        <w:t>Kybernetická legislativa</w:t>
      </w:r>
      <w:r w:rsidR="007D6470" w:rsidRPr="002060E1">
        <w:t>“).</w:t>
      </w:r>
    </w:p>
    <w:p w14:paraId="3D96BABD" w14:textId="5E43A93A" w:rsidR="00536D87" w:rsidRPr="002060E1" w:rsidRDefault="0081782A" w:rsidP="00A23DFB">
      <w:pPr>
        <w:pStyle w:val="RLTextlnkuslovan"/>
        <w:rPr>
          <w:lang w:eastAsia="en-US"/>
        </w:rPr>
      </w:pPr>
      <w:r>
        <w:t>Dodavatel</w:t>
      </w:r>
      <w:r w:rsidR="00536D87" w:rsidRPr="002060E1">
        <w:t xml:space="preserve"> je vázán svou nabídkou předloženou Objednateli v rámci zadávacího řízení na zadání Veřejné zakázky, která se pro úpravu vzájemných vztahů vyplývajících z této Smlouvy </w:t>
      </w:r>
      <w:r w:rsidR="00DE14A6">
        <w:t>aplikuje</w:t>
      </w:r>
      <w:r w:rsidR="00DE14A6" w:rsidRPr="002060E1">
        <w:t xml:space="preserve"> </w:t>
      </w:r>
      <w:r w:rsidR="00536D87" w:rsidRPr="002060E1">
        <w:t>subsidiárně.</w:t>
      </w:r>
    </w:p>
    <w:p w14:paraId="3D96BABE" w14:textId="77777777" w:rsidR="005E6174" w:rsidRDefault="005E6174" w:rsidP="00E21221">
      <w:pPr>
        <w:pStyle w:val="RLlneksmlouvy"/>
        <w:spacing w:line="280" w:lineRule="atLeast"/>
      </w:pPr>
      <w:bookmarkStart w:id="2" w:name="_Toc212632746"/>
      <w:r w:rsidRPr="002060E1">
        <w:lastRenderedPageBreak/>
        <w:t>PŘEDMĚT SMLOUVY</w:t>
      </w:r>
      <w:bookmarkEnd w:id="2"/>
    </w:p>
    <w:p w14:paraId="5CEDB73A" w14:textId="6254B729" w:rsidR="00F26A09" w:rsidRPr="00F26A09" w:rsidRDefault="0081782A" w:rsidP="00F26A09">
      <w:pPr>
        <w:pStyle w:val="RLTextlnkuslovan"/>
        <w:numPr>
          <w:ilvl w:val="0"/>
          <w:numId w:val="0"/>
        </w:numPr>
        <w:ind w:left="1474" w:hanging="737"/>
        <w:rPr>
          <w:lang w:eastAsia="en-US"/>
        </w:rPr>
      </w:pPr>
      <w:r>
        <w:rPr>
          <w:lang w:eastAsia="en-US"/>
        </w:rPr>
        <w:t>Dodavatel</w:t>
      </w:r>
      <w:r w:rsidR="00F26A09">
        <w:rPr>
          <w:lang w:eastAsia="en-US"/>
        </w:rPr>
        <w:t xml:space="preserve"> se </w:t>
      </w:r>
      <w:r w:rsidR="00FD4AA4">
        <w:rPr>
          <w:lang w:eastAsia="en-US"/>
        </w:rPr>
        <w:t>zavazuje:</w:t>
      </w:r>
    </w:p>
    <w:p w14:paraId="4E106971" w14:textId="0D17146D" w:rsidR="00080B76" w:rsidRPr="001445BA" w:rsidRDefault="006270FA" w:rsidP="00113D26">
      <w:pPr>
        <w:pStyle w:val="RLTextlnkuslovan"/>
        <w:spacing w:before="120" w:after="0"/>
        <w:rPr>
          <w:lang w:eastAsia="en-US"/>
        </w:rPr>
      </w:pPr>
      <w:bookmarkStart w:id="3" w:name="_Hlt313894965"/>
      <w:bookmarkStart w:id="4" w:name="_Hlt313947528"/>
      <w:bookmarkStart w:id="5" w:name="_Hlt313947599"/>
      <w:bookmarkStart w:id="6" w:name="_Hlt313947695"/>
      <w:bookmarkStart w:id="7" w:name="_Hlt313947731"/>
      <w:bookmarkStart w:id="8" w:name="_Hlt313947749"/>
      <w:bookmarkStart w:id="9" w:name="_Hlt313951415"/>
      <w:bookmarkStart w:id="10" w:name="_Ref49700519"/>
      <w:bookmarkStart w:id="11" w:name="_Ref125995001"/>
      <w:bookmarkStart w:id="12" w:name="_Ref132184747"/>
      <w:bookmarkStart w:id="13" w:name="_Ref156143789"/>
      <w:bookmarkStart w:id="14" w:name="_Ref372204248"/>
      <w:bookmarkStart w:id="15" w:name="_Ref372555576"/>
      <w:bookmarkStart w:id="16" w:name="_Ref399762661"/>
      <w:bookmarkStart w:id="17" w:name="_Ref415646153"/>
      <w:bookmarkEnd w:id="3"/>
      <w:bookmarkEnd w:id="4"/>
      <w:bookmarkEnd w:id="5"/>
      <w:bookmarkEnd w:id="6"/>
      <w:bookmarkEnd w:id="7"/>
      <w:bookmarkEnd w:id="8"/>
      <w:bookmarkEnd w:id="9"/>
      <w:r>
        <w:rPr>
          <w:lang w:eastAsia="en-US"/>
        </w:rPr>
        <w:t>f</w:t>
      </w:r>
      <w:r w:rsidR="007621EA" w:rsidRPr="001445BA">
        <w:rPr>
          <w:lang w:eastAsia="en-US"/>
        </w:rPr>
        <w:t xml:space="preserve">ormou </w:t>
      </w:r>
      <w:r w:rsidR="003238FA">
        <w:rPr>
          <w:lang w:eastAsia="en-US"/>
        </w:rPr>
        <w:t xml:space="preserve">softwarového </w:t>
      </w:r>
      <w:r w:rsidR="007621EA" w:rsidRPr="001445BA">
        <w:rPr>
          <w:lang w:eastAsia="en-US"/>
        </w:rPr>
        <w:t>předplatného (</w:t>
      </w:r>
      <w:r w:rsidR="007621EA" w:rsidRPr="001445BA">
        <w:rPr>
          <w:lang w:val="en-GB" w:eastAsia="en-US"/>
        </w:rPr>
        <w:t>subsc</w:t>
      </w:r>
      <w:r w:rsidR="00851E55" w:rsidRPr="001445BA">
        <w:rPr>
          <w:lang w:val="en-GB" w:eastAsia="en-US"/>
        </w:rPr>
        <w:t>ription</w:t>
      </w:r>
      <w:r w:rsidR="00851E55" w:rsidRPr="001445BA">
        <w:rPr>
          <w:lang w:eastAsia="en-US"/>
        </w:rPr>
        <w:t>) poskytnout</w:t>
      </w:r>
      <w:r w:rsidR="004663CD" w:rsidRPr="001445BA">
        <w:rPr>
          <w:lang w:eastAsia="en-US"/>
        </w:rPr>
        <w:t xml:space="preserve"> nástroj</w:t>
      </w:r>
      <w:r w:rsidR="0096176A" w:rsidRPr="001445BA">
        <w:rPr>
          <w:lang w:eastAsia="en-US"/>
        </w:rPr>
        <w:t>/-</w:t>
      </w:r>
      <w:r w:rsidR="006B1626" w:rsidRPr="001445BA">
        <w:rPr>
          <w:lang w:eastAsia="en-US"/>
        </w:rPr>
        <w:t>e</w:t>
      </w:r>
      <w:r w:rsidR="004663CD" w:rsidRPr="001445BA">
        <w:rPr>
          <w:lang w:eastAsia="en-US"/>
        </w:rPr>
        <w:t xml:space="preserve"> či technick</w:t>
      </w:r>
      <w:r w:rsidR="006B1626" w:rsidRPr="001445BA">
        <w:rPr>
          <w:lang w:eastAsia="en-US"/>
        </w:rPr>
        <w:t>á</w:t>
      </w:r>
      <w:r w:rsidR="004663CD" w:rsidRPr="001445BA">
        <w:rPr>
          <w:lang w:eastAsia="en-US"/>
        </w:rPr>
        <w:t xml:space="preserve"> nebo virtuální zařízení</w:t>
      </w:r>
      <w:r w:rsidR="006B1626" w:rsidRPr="001445BA">
        <w:rPr>
          <w:lang w:eastAsia="en-US"/>
        </w:rPr>
        <w:t xml:space="preserve"> </w:t>
      </w:r>
      <w:r w:rsidR="00A8601F" w:rsidRPr="001445BA">
        <w:rPr>
          <w:lang w:eastAsia="en-US"/>
        </w:rPr>
        <w:t xml:space="preserve">pro řízení </w:t>
      </w:r>
      <w:r w:rsidR="00142503">
        <w:rPr>
          <w:lang w:eastAsia="en-US"/>
        </w:rPr>
        <w:t>privilegovaných účtů a oprávnění</w:t>
      </w:r>
      <w:bookmarkEnd w:id="10"/>
      <w:r w:rsidR="00A8601F" w:rsidRPr="001445BA">
        <w:rPr>
          <w:lang w:eastAsia="en-US"/>
        </w:rPr>
        <w:t>.</w:t>
      </w:r>
      <w:bookmarkEnd w:id="11"/>
      <w:r w:rsidR="0071555B" w:rsidRPr="001445BA">
        <w:rPr>
          <w:lang w:eastAsia="en-US"/>
        </w:rPr>
        <w:t xml:space="preserve"> Technické požadavky na funkčnost </w:t>
      </w:r>
      <w:r w:rsidR="00B933AE" w:rsidRPr="001445BA">
        <w:rPr>
          <w:lang w:eastAsia="en-US"/>
        </w:rPr>
        <w:t xml:space="preserve">a kvalitu </w:t>
      </w:r>
      <w:r w:rsidR="0071555B" w:rsidRPr="001445BA">
        <w:rPr>
          <w:lang w:eastAsia="en-US"/>
        </w:rPr>
        <w:t>nástroje a související služby jsou uvedeny v Příloze 1 této Smlouvy</w:t>
      </w:r>
      <w:bookmarkEnd w:id="12"/>
      <w:r>
        <w:rPr>
          <w:lang w:eastAsia="en-US"/>
        </w:rPr>
        <w:t>,</w:t>
      </w:r>
      <w:bookmarkEnd w:id="13"/>
    </w:p>
    <w:p w14:paraId="3A2C8D79" w14:textId="3E05792C" w:rsidR="008C58FA" w:rsidRPr="001445BA" w:rsidRDefault="00921743" w:rsidP="00113D26">
      <w:pPr>
        <w:pStyle w:val="RLTextlnkuslovan"/>
        <w:keepNext/>
        <w:numPr>
          <w:ilvl w:val="0"/>
          <w:numId w:val="0"/>
        </w:numPr>
        <w:spacing w:before="60" w:after="0" w:line="280" w:lineRule="atLeast"/>
        <w:ind w:left="1418"/>
        <w:rPr>
          <w:lang w:eastAsia="en-US"/>
        </w:rPr>
      </w:pPr>
      <w:r w:rsidRPr="001445BA">
        <w:rPr>
          <w:lang w:eastAsia="en-US"/>
        </w:rPr>
        <w:t xml:space="preserve">(dále </w:t>
      </w:r>
      <w:r w:rsidR="000B7A9D" w:rsidRPr="001445BA">
        <w:rPr>
          <w:lang w:eastAsia="en-US"/>
        </w:rPr>
        <w:t>také jako „</w:t>
      </w:r>
      <w:r w:rsidR="000B7A9D" w:rsidRPr="001445BA">
        <w:rPr>
          <w:b/>
          <w:bCs/>
          <w:lang w:eastAsia="en-US"/>
        </w:rPr>
        <w:t xml:space="preserve">Nástroj </w:t>
      </w:r>
      <w:r w:rsidR="00142503">
        <w:rPr>
          <w:b/>
          <w:bCs/>
          <w:lang w:eastAsia="en-US"/>
        </w:rPr>
        <w:t>PAM</w:t>
      </w:r>
      <w:r w:rsidR="000B7A9D" w:rsidRPr="001445BA">
        <w:rPr>
          <w:lang w:eastAsia="en-US"/>
        </w:rPr>
        <w:t>“)</w:t>
      </w:r>
      <w:r w:rsidR="006270FA">
        <w:rPr>
          <w:lang w:eastAsia="en-US"/>
        </w:rPr>
        <w:t>;</w:t>
      </w:r>
    </w:p>
    <w:p w14:paraId="1FD181D3" w14:textId="33DB7CE5" w:rsidR="00D52859" w:rsidRPr="001445BA" w:rsidRDefault="006270FA" w:rsidP="00113D26">
      <w:pPr>
        <w:pStyle w:val="RLTextlnkuslovan"/>
        <w:spacing w:before="120" w:after="0"/>
        <w:rPr>
          <w:lang w:eastAsia="en-US"/>
        </w:rPr>
      </w:pPr>
      <w:bookmarkStart w:id="18" w:name="_Ref49700571"/>
      <w:bookmarkStart w:id="19" w:name="_Ref149465276"/>
      <w:r>
        <w:rPr>
          <w:lang w:eastAsia="en-US"/>
        </w:rPr>
        <w:t>i</w:t>
      </w:r>
      <w:r w:rsidR="000B7A9D" w:rsidRPr="001445BA">
        <w:rPr>
          <w:lang w:eastAsia="en-US"/>
        </w:rPr>
        <w:t>mpleme</w:t>
      </w:r>
      <w:r w:rsidR="00942863" w:rsidRPr="001445BA">
        <w:rPr>
          <w:lang w:eastAsia="en-US"/>
        </w:rPr>
        <w:t>ntovat N</w:t>
      </w:r>
      <w:r w:rsidR="008E76F6" w:rsidRPr="001445BA">
        <w:rPr>
          <w:lang w:eastAsia="en-US"/>
        </w:rPr>
        <w:t xml:space="preserve">ástroj </w:t>
      </w:r>
      <w:r w:rsidR="00003470">
        <w:rPr>
          <w:lang w:eastAsia="en-US"/>
        </w:rPr>
        <w:t>PAM</w:t>
      </w:r>
      <w:r w:rsidR="008E76F6" w:rsidRPr="001445BA">
        <w:rPr>
          <w:lang w:eastAsia="en-US"/>
        </w:rPr>
        <w:t xml:space="preserve"> </w:t>
      </w:r>
      <w:r w:rsidR="00331E44">
        <w:rPr>
          <w:lang w:eastAsia="en-US"/>
        </w:rPr>
        <w:t xml:space="preserve">s </w:t>
      </w:r>
      <w:r w:rsidR="008E76F6" w:rsidRPr="001445BA">
        <w:rPr>
          <w:lang w:eastAsia="en-US"/>
        </w:rPr>
        <w:t>fixním počtem</w:t>
      </w:r>
      <w:r w:rsidR="00331E44">
        <w:rPr>
          <w:lang w:eastAsia="en-US"/>
        </w:rPr>
        <w:t xml:space="preserve"> účtů a konektorů</w:t>
      </w:r>
      <w:r w:rsidR="006B7966" w:rsidRPr="001445BA">
        <w:rPr>
          <w:lang w:eastAsia="en-US"/>
        </w:rPr>
        <w:t xml:space="preserve">, který je </w:t>
      </w:r>
      <w:r w:rsidR="008E76F6" w:rsidRPr="001445BA">
        <w:rPr>
          <w:lang w:eastAsia="en-US"/>
        </w:rPr>
        <w:t>uveden v</w:t>
      </w:r>
      <w:r w:rsidR="00CB0F96" w:rsidRPr="001445BA">
        <w:rPr>
          <w:lang w:eastAsia="en-US"/>
        </w:rPr>
        <w:t> </w:t>
      </w:r>
      <w:r w:rsidR="00DE14A6">
        <w:rPr>
          <w:lang w:eastAsia="en-US"/>
        </w:rPr>
        <w:t>odst</w:t>
      </w:r>
      <w:r w:rsidR="00CB0F96" w:rsidRPr="001445BA">
        <w:rPr>
          <w:lang w:eastAsia="en-US"/>
        </w:rPr>
        <w:t xml:space="preserve">. </w:t>
      </w:r>
      <w:r w:rsidR="00CB0F96" w:rsidRPr="001445BA">
        <w:rPr>
          <w:lang w:eastAsia="en-US"/>
        </w:rPr>
        <w:fldChar w:fldCharType="begin"/>
      </w:r>
      <w:r w:rsidR="00CB0F96" w:rsidRPr="001445BA">
        <w:rPr>
          <w:lang w:eastAsia="en-US"/>
        </w:rPr>
        <w:instrText xml:space="preserve"> REF _Ref125998534 \r \h </w:instrText>
      </w:r>
      <w:r w:rsidR="001445BA">
        <w:rPr>
          <w:lang w:eastAsia="en-US"/>
        </w:rPr>
        <w:instrText xml:space="preserve"> \* MERGEFORMAT </w:instrText>
      </w:r>
      <w:r w:rsidR="00CB0F96" w:rsidRPr="001445BA">
        <w:rPr>
          <w:lang w:eastAsia="en-US"/>
        </w:rPr>
      </w:r>
      <w:r w:rsidR="00CB0F96" w:rsidRPr="001445BA">
        <w:rPr>
          <w:lang w:eastAsia="en-US"/>
        </w:rPr>
        <w:fldChar w:fldCharType="separate"/>
      </w:r>
      <w:r w:rsidR="006E62A7">
        <w:rPr>
          <w:lang w:eastAsia="en-US"/>
        </w:rPr>
        <w:t>6.1</w:t>
      </w:r>
      <w:r w:rsidR="00CB0F96" w:rsidRPr="001445BA">
        <w:rPr>
          <w:lang w:eastAsia="en-US"/>
        </w:rPr>
        <w:fldChar w:fldCharType="end"/>
      </w:r>
      <w:r w:rsidR="008E76F6" w:rsidRPr="001445BA">
        <w:rPr>
          <w:lang w:eastAsia="en-US"/>
        </w:rPr>
        <w:t xml:space="preserve"> této Smlouvy. Rozsah implementace </w:t>
      </w:r>
      <w:r w:rsidR="00DE14A6">
        <w:rPr>
          <w:lang w:eastAsia="en-US"/>
        </w:rPr>
        <w:t>je</w:t>
      </w:r>
      <w:r w:rsidR="00DE14A6" w:rsidRPr="001445BA">
        <w:rPr>
          <w:lang w:eastAsia="en-US"/>
        </w:rPr>
        <w:t xml:space="preserve"> </w:t>
      </w:r>
      <w:r w:rsidR="008E76F6" w:rsidRPr="001445BA">
        <w:rPr>
          <w:lang w:eastAsia="en-US"/>
        </w:rPr>
        <w:t xml:space="preserve">Objednatel upravit pouze </w:t>
      </w:r>
      <w:r w:rsidR="00DE14A6">
        <w:rPr>
          <w:lang w:eastAsia="en-US"/>
        </w:rPr>
        <w:t xml:space="preserve">postupem </w:t>
      </w:r>
      <w:r w:rsidR="008E76F6" w:rsidRPr="001445BA">
        <w:rPr>
          <w:lang w:eastAsia="en-US"/>
        </w:rPr>
        <w:t xml:space="preserve">v souladu s odst. </w:t>
      </w:r>
      <w:r w:rsidR="0098045F" w:rsidRPr="001445BA">
        <w:rPr>
          <w:lang w:eastAsia="en-US"/>
        </w:rPr>
        <w:fldChar w:fldCharType="begin"/>
      </w:r>
      <w:r w:rsidR="0098045F" w:rsidRPr="001445BA">
        <w:rPr>
          <w:lang w:eastAsia="en-US"/>
        </w:rPr>
        <w:instrText xml:space="preserve"> REF _Ref132181901 \r \h  \* MERGEFORMAT </w:instrText>
      </w:r>
      <w:r w:rsidR="0098045F" w:rsidRPr="001445BA">
        <w:rPr>
          <w:lang w:eastAsia="en-US"/>
        </w:rPr>
      </w:r>
      <w:r w:rsidR="0098045F" w:rsidRPr="001445BA">
        <w:rPr>
          <w:lang w:eastAsia="en-US"/>
        </w:rPr>
        <w:fldChar w:fldCharType="separate"/>
      </w:r>
      <w:r w:rsidR="006E62A7">
        <w:rPr>
          <w:lang w:eastAsia="en-US"/>
        </w:rPr>
        <w:t>6.3</w:t>
      </w:r>
      <w:r w:rsidR="0098045F" w:rsidRPr="001445BA">
        <w:rPr>
          <w:lang w:eastAsia="en-US"/>
        </w:rPr>
        <w:fldChar w:fldCharType="end"/>
      </w:r>
      <w:r w:rsidR="0098045F" w:rsidRPr="001445BA">
        <w:rPr>
          <w:lang w:eastAsia="en-US"/>
        </w:rPr>
        <w:t xml:space="preserve"> </w:t>
      </w:r>
      <w:r w:rsidR="008E76F6" w:rsidRPr="001445BA">
        <w:rPr>
          <w:lang w:eastAsia="en-US"/>
        </w:rPr>
        <w:t xml:space="preserve">této Smlouvy. Činnosti, které </w:t>
      </w:r>
      <w:r w:rsidR="0081782A" w:rsidRPr="001445BA">
        <w:rPr>
          <w:lang w:eastAsia="en-US"/>
        </w:rPr>
        <w:t>Dodavatel</w:t>
      </w:r>
      <w:r w:rsidR="008E76F6" w:rsidRPr="001445BA">
        <w:rPr>
          <w:lang w:eastAsia="en-US"/>
        </w:rPr>
        <w:t xml:space="preserve"> provede v rámci implementace, jsou uvedeny v harmonogramu v Příloze </w:t>
      </w:r>
      <w:r w:rsidR="008449E9" w:rsidRPr="001445BA">
        <w:rPr>
          <w:lang w:eastAsia="en-US"/>
        </w:rPr>
        <w:t>3</w:t>
      </w:r>
      <w:r w:rsidR="008E76F6" w:rsidRPr="001445BA">
        <w:rPr>
          <w:lang w:eastAsia="en-US"/>
        </w:rPr>
        <w:t xml:space="preserve"> této Smlouvy</w:t>
      </w:r>
      <w:bookmarkEnd w:id="18"/>
      <w:r>
        <w:rPr>
          <w:lang w:eastAsia="en-US"/>
        </w:rPr>
        <w:t>,</w:t>
      </w:r>
      <w:bookmarkEnd w:id="19"/>
    </w:p>
    <w:p w14:paraId="3E0E1931" w14:textId="5754C6F2" w:rsidR="00512F83" w:rsidRPr="002060E1" w:rsidRDefault="00512F83" w:rsidP="00113D26">
      <w:pPr>
        <w:pStyle w:val="RLTextlnkuslovan"/>
        <w:keepNext/>
        <w:numPr>
          <w:ilvl w:val="0"/>
          <w:numId w:val="0"/>
        </w:numPr>
        <w:spacing w:before="60" w:after="0" w:line="280" w:lineRule="atLeast"/>
        <w:ind w:left="1474" w:hanging="58"/>
        <w:rPr>
          <w:lang w:eastAsia="en-US"/>
        </w:rPr>
      </w:pPr>
      <w:r w:rsidRPr="002060E1">
        <w:rPr>
          <w:lang w:eastAsia="en-US"/>
        </w:rPr>
        <w:t>(dále také jako „</w:t>
      </w:r>
      <w:r w:rsidR="00AE14CF" w:rsidRPr="00AE14CF">
        <w:rPr>
          <w:b/>
          <w:bCs/>
          <w:lang w:eastAsia="en-US"/>
        </w:rPr>
        <w:t>Základní i</w:t>
      </w:r>
      <w:r w:rsidRPr="00AE14CF">
        <w:rPr>
          <w:b/>
          <w:bCs/>
          <w:lang w:eastAsia="en-US"/>
        </w:rPr>
        <w:t>mplementace</w:t>
      </w:r>
      <w:r w:rsidRPr="002060E1">
        <w:rPr>
          <w:lang w:eastAsia="en-US"/>
        </w:rPr>
        <w:t>“)</w:t>
      </w:r>
      <w:r w:rsidR="006270FA">
        <w:rPr>
          <w:lang w:eastAsia="en-US"/>
        </w:rPr>
        <w:t>;</w:t>
      </w:r>
    </w:p>
    <w:p w14:paraId="55C14C5A" w14:textId="77777777" w:rsidR="00780743" w:rsidRPr="001445BA" w:rsidRDefault="00780743" w:rsidP="00780743">
      <w:pPr>
        <w:pStyle w:val="RLTextlnkuslovan"/>
        <w:spacing w:before="120" w:after="0"/>
        <w:rPr>
          <w:lang w:eastAsia="en-US"/>
        </w:rPr>
      </w:pPr>
      <w:bookmarkStart w:id="20" w:name="_Ref49700540"/>
      <w:bookmarkStart w:id="21" w:name="_Ref125996496"/>
      <w:bookmarkStart w:id="22" w:name="_Ref149592578"/>
      <w:bookmarkStart w:id="23" w:name="_Ref49700617"/>
      <w:r>
        <w:rPr>
          <w:lang w:eastAsia="en-US"/>
        </w:rPr>
        <w:t>p</w:t>
      </w:r>
      <w:r w:rsidRPr="001445BA">
        <w:rPr>
          <w:lang w:eastAsia="en-US"/>
        </w:rPr>
        <w:t xml:space="preserve">oskytovat </w:t>
      </w:r>
      <w:r>
        <w:rPr>
          <w:lang w:eastAsia="en-US"/>
        </w:rPr>
        <w:t xml:space="preserve">technickou </w:t>
      </w:r>
      <w:r w:rsidRPr="001445BA">
        <w:rPr>
          <w:lang w:eastAsia="en-US"/>
        </w:rPr>
        <w:t xml:space="preserve">podporu </w:t>
      </w:r>
      <w:r>
        <w:rPr>
          <w:lang w:eastAsia="en-US"/>
        </w:rPr>
        <w:t xml:space="preserve">výrobce a technickou podporu Dodavatele pro </w:t>
      </w:r>
      <w:r w:rsidRPr="001445BA">
        <w:rPr>
          <w:lang w:eastAsia="en-US"/>
        </w:rPr>
        <w:t xml:space="preserve">Nástroj </w:t>
      </w:r>
      <w:r>
        <w:rPr>
          <w:lang w:eastAsia="en-US"/>
        </w:rPr>
        <w:t>PAM</w:t>
      </w:r>
      <w:r w:rsidRPr="001445BA">
        <w:rPr>
          <w:lang w:eastAsia="en-US"/>
        </w:rPr>
        <w:t>,</w:t>
      </w:r>
      <w:bookmarkEnd w:id="20"/>
      <w:r w:rsidRPr="001445BA">
        <w:rPr>
          <w:lang w:eastAsia="en-US"/>
        </w:rPr>
        <w:t xml:space="preserve"> dle požadavků uvedených v Příloze 1 této Smlouvy</w:t>
      </w:r>
      <w:bookmarkEnd w:id="21"/>
      <w:r>
        <w:rPr>
          <w:lang w:eastAsia="en-US"/>
        </w:rPr>
        <w:t>,</w:t>
      </w:r>
      <w:bookmarkEnd w:id="22"/>
    </w:p>
    <w:p w14:paraId="3D0B74E6" w14:textId="392800FC" w:rsidR="00485A12" w:rsidRDefault="00780743" w:rsidP="00485A12">
      <w:pPr>
        <w:pStyle w:val="RLTextlnkuslovan"/>
        <w:numPr>
          <w:ilvl w:val="0"/>
          <w:numId w:val="0"/>
        </w:numPr>
        <w:spacing w:before="60" w:after="0"/>
        <w:ind w:left="1474"/>
        <w:rPr>
          <w:lang w:eastAsia="en-US"/>
        </w:rPr>
      </w:pPr>
      <w:r w:rsidRPr="001445BA">
        <w:rPr>
          <w:lang w:eastAsia="en-US"/>
        </w:rPr>
        <w:t>(dále také jako „</w:t>
      </w:r>
      <w:r>
        <w:rPr>
          <w:b/>
          <w:bCs/>
          <w:lang w:eastAsia="en-US"/>
        </w:rPr>
        <w:t xml:space="preserve">Technická </w:t>
      </w:r>
      <w:r w:rsidRPr="001445BA">
        <w:rPr>
          <w:b/>
          <w:bCs/>
          <w:lang w:eastAsia="en-US"/>
        </w:rPr>
        <w:t>podpora</w:t>
      </w:r>
      <w:r w:rsidRPr="001445BA">
        <w:rPr>
          <w:lang w:eastAsia="en-US"/>
        </w:rPr>
        <w:t>“)</w:t>
      </w:r>
      <w:r>
        <w:rPr>
          <w:lang w:eastAsia="en-US"/>
        </w:rPr>
        <w:t>;</w:t>
      </w:r>
    </w:p>
    <w:p w14:paraId="26919A31" w14:textId="4B6D5966" w:rsidR="0037446E" w:rsidRPr="002060E1" w:rsidRDefault="00442917" w:rsidP="00113D26">
      <w:pPr>
        <w:pStyle w:val="RLTextlnkuslovan"/>
        <w:spacing w:before="120" w:after="0"/>
        <w:rPr>
          <w:lang w:eastAsia="en-US"/>
        </w:rPr>
      </w:pPr>
      <w:bookmarkStart w:id="24" w:name="_Ref149587142"/>
      <w:r>
        <w:rPr>
          <w:lang w:eastAsia="en-US"/>
        </w:rPr>
        <w:t>n</w:t>
      </w:r>
      <w:r w:rsidR="00EF6A5D" w:rsidRPr="002060E1">
        <w:rPr>
          <w:lang w:eastAsia="en-US"/>
        </w:rPr>
        <w:t>a vyžádání a dle potřeb Objednatele p</w:t>
      </w:r>
      <w:r w:rsidR="004E16F4" w:rsidRPr="002060E1">
        <w:rPr>
          <w:lang w:eastAsia="en-US"/>
        </w:rPr>
        <w:t>oskytovat d</w:t>
      </w:r>
      <w:r w:rsidR="00B47ADF" w:rsidRPr="002060E1">
        <w:rPr>
          <w:lang w:eastAsia="en-US"/>
        </w:rPr>
        <w:t>oplňkové služby</w:t>
      </w:r>
      <w:r w:rsidR="00BA44A0" w:rsidRPr="00BA44A0">
        <w:rPr>
          <w:lang w:eastAsia="en-US"/>
        </w:rPr>
        <w:t xml:space="preserve"> </w:t>
      </w:r>
      <w:r w:rsidR="00BA44A0">
        <w:rPr>
          <w:lang w:eastAsia="en-US"/>
        </w:rPr>
        <w:t>pro oblast kybernetické bezpečnosti</w:t>
      </w:r>
      <w:bookmarkEnd w:id="23"/>
      <w:r w:rsidR="00BA44A0">
        <w:rPr>
          <w:lang w:eastAsia="en-US"/>
        </w:rPr>
        <w:t>,</w:t>
      </w:r>
      <w:bookmarkEnd w:id="24"/>
    </w:p>
    <w:p w14:paraId="18E34CB8" w14:textId="6076928B" w:rsidR="00CB0FF9" w:rsidRPr="002060E1" w:rsidRDefault="00FE366C" w:rsidP="00BA44A0">
      <w:pPr>
        <w:pStyle w:val="RLTextlnkuslovan"/>
        <w:numPr>
          <w:ilvl w:val="0"/>
          <w:numId w:val="0"/>
        </w:numPr>
        <w:spacing w:before="60" w:after="0" w:line="280" w:lineRule="atLeast"/>
        <w:ind w:left="1474"/>
        <w:rPr>
          <w:lang w:eastAsia="en-US"/>
        </w:rPr>
      </w:pPr>
      <w:r>
        <w:rPr>
          <w:lang w:eastAsia="en-US"/>
        </w:rPr>
        <w:t>(</w:t>
      </w:r>
      <w:r w:rsidR="00CB0FF9" w:rsidRPr="002060E1">
        <w:rPr>
          <w:lang w:eastAsia="en-US"/>
        </w:rPr>
        <w:t>dále také jako „</w:t>
      </w:r>
      <w:r w:rsidR="00CB0FF9" w:rsidRPr="002060E1">
        <w:rPr>
          <w:b/>
          <w:lang w:eastAsia="en-US"/>
        </w:rPr>
        <w:t>Doplňkové služby</w:t>
      </w:r>
      <w:r w:rsidR="00CB0FF9" w:rsidRPr="002060E1">
        <w:rPr>
          <w:lang w:eastAsia="en-US"/>
        </w:rPr>
        <w:t>“</w:t>
      </w:r>
      <w:r w:rsidR="00CB0FF9">
        <w:rPr>
          <w:lang w:eastAsia="en-US"/>
        </w:rPr>
        <w:t>)</w:t>
      </w:r>
      <w:r w:rsidR="006270FA">
        <w:rPr>
          <w:lang w:eastAsia="en-US"/>
        </w:rPr>
        <w:t>;</w:t>
      </w:r>
    </w:p>
    <w:p w14:paraId="3419EB1C" w14:textId="311B95AE" w:rsidR="00FE366C" w:rsidRDefault="006270FA" w:rsidP="00113D26">
      <w:pPr>
        <w:pStyle w:val="RLTextlnkuslovan"/>
        <w:spacing w:before="120" w:after="0"/>
        <w:rPr>
          <w:lang w:eastAsia="en-US"/>
        </w:rPr>
      </w:pPr>
      <w:bookmarkStart w:id="25" w:name="_Ref132182234"/>
      <w:bookmarkStart w:id="26" w:name="_Ref132121878"/>
      <w:r>
        <w:rPr>
          <w:lang w:eastAsia="en-US"/>
        </w:rPr>
        <w:t>v</w:t>
      </w:r>
      <w:r w:rsidR="0037446E" w:rsidRPr="002060E1">
        <w:rPr>
          <w:lang w:eastAsia="en-US"/>
        </w:rPr>
        <w:t>ytvoř</w:t>
      </w:r>
      <w:r>
        <w:rPr>
          <w:lang w:eastAsia="en-US"/>
        </w:rPr>
        <w:t>it</w:t>
      </w:r>
      <w:r w:rsidR="0037446E" w:rsidRPr="002060E1">
        <w:rPr>
          <w:lang w:eastAsia="en-US"/>
        </w:rPr>
        <w:t xml:space="preserve"> exitov</w:t>
      </w:r>
      <w:r>
        <w:rPr>
          <w:lang w:eastAsia="en-US"/>
        </w:rPr>
        <w:t>ou</w:t>
      </w:r>
      <w:r w:rsidR="0037446E" w:rsidRPr="002060E1">
        <w:rPr>
          <w:lang w:eastAsia="en-US"/>
        </w:rPr>
        <w:t xml:space="preserve"> strategi</w:t>
      </w:r>
      <w:r>
        <w:rPr>
          <w:lang w:eastAsia="en-US"/>
        </w:rPr>
        <w:t>i</w:t>
      </w:r>
      <w:r w:rsidR="0037446E" w:rsidRPr="002060E1">
        <w:rPr>
          <w:lang w:eastAsia="en-US"/>
        </w:rPr>
        <w:t xml:space="preserve"> na přechod k jinému dodavateli </w:t>
      </w:r>
      <w:r w:rsidR="006743A7">
        <w:rPr>
          <w:lang w:eastAsia="en-US"/>
        </w:rPr>
        <w:t xml:space="preserve">stejného Nástroje </w:t>
      </w:r>
      <w:r w:rsidR="00003470">
        <w:rPr>
          <w:lang w:eastAsia="en-US"/>
        </w:rPr>
        <w:t>PAM</w:t>
      </w:r>
      <w:r w:rsidR="006743A7">
        <w:rPr>
          <w:lang w:eastAsia="en-US"/>
        </w:rPr>
        <w:t xml:space="preserve"> </w:t>
      </w:r>
      <w:r w:rsidR="0037446E" w:rsidRPr="002060E1">
        <w:rPr>
          <w:lang w:eastAsia="en-US"/>
        </w:rPr>
        <w:t>a</w:t>
      </w:r>
      <w:r w:rsidR="006743A7">
        <w:rPr>
          <w:lang w:eastAsia="en-US"/>
        </w:rPr>
        <w:t xml:space="preserve"> poskytnutí </w:t>
      </w:r>
      <w:r w:rsidR="0037446E" w:rsidRPr="002060E1">
        <w:rPr>
          <w:lang w:eastAsia="en-US"/>
        </w:rPr>
        <w:t>služ</w:t>
      </w:r>
      <w:r w:rsidR="006743A7">
        <w:rPr>
          <w:lang w:eastAsia="en-US"/>
        </w:rPr>
        <w:t>e</w:t>
      </w:r>
      <w:r w:rsidR="0037446E" w:rsidRPr="002060E1">
        <w:rPr>
          <w:lang w:eastAsia="en-US"/>
        </w:rPr>
        <w:t xml:space="preserve">b exitu, které jsou spojené se závěrečným ukončením poskytování </w:t>
      </w:r>
      <w:r w:rsidR="006743A7">
        <w:rPr>
          <w:lang w:eastAsia="en-US"/>
        </w:rPr>
        <w:t xml:space="preserve">podpory </w:t>
      </w:r>
      <w:r w:rsidR="0037446E" w:rsidRPr="002060E1">
        <w:rPr>
          <w:lang w:eastAsia="en-US"/>
        </w:rPr>
        <w:t xml:space="preserve">Nástroje </w:t>
      </w:r>
      <w:r w:rsidR="00003470">
        <w:rPr>
          <w:lang w:eastAsia="en-US"/>
        </w:rPr>
        <w:t>PAM</w:t>
      </w:r>
      <w:r w:rsidR="0037446E" w:rsidRPr="002060E1">
        <w:rPr>
          <w:lang w:eastAsia="en-US"/>
        </w:rPr>
        <w:t xml:space="preserve"> a spočívající v přípravě a</w:t>
      </w:r>
      <w:r w:rsidR="006743A7">
        <w:rPr>
          <w:lang w:eastAsia="en-US"/>
        </w:rPr>
        <w:t> </w:t>
      </w:r>
      <w:r w:rsidR="0037446E" w:rsidRPr="002060E1">
        <w:rPr>
          <w:lang w:eastAsia="en-US"/>
        </w:rPr>
        <w:t xml:space="preserve">předání novému </w:t>
      </w:r>
      <w:r w:rsidR="00E85A6C">
        <w:rPr>
          <w:lang w:eastAsia="en-US"/>
        </w:rPr>
        <w:t>dodavateli</w:t>
      </w:r>
      <w:r w:rsidR="0037446E" w:rsidRPr="002060E1">
        <w:rPr>
          <w:lang w:eastAsia="en-US"/>
        </w:rPr>
        <w:t xml:space="preserve"> na konci smluvního vztahu podle pokynů Objednatele</w:t>
      </w:r>
      <w:bookmarkEnd w:id="25"/>
      <w:r>
        <w:rPr>
          <w:lang w:eastAsia="en-US"/>
        </w:rPr>
        <w:t>,</w:t>
      </w:r>
    </w:p>
    <w:bookmarkEnd w:id="26"/>
    <w:p w14:paraId="36AC98B0" w14:textId="6066504F" w:rsidR="00894A5B" w:rsidRPr="002060E1" w:rsidRDefault="00236913" w:rsidP="00113D26">
      <w:pPr>
        <w:pStyle w:val="RLTextlnkuslovan"/>
        <w:numPr>
          <w:ilvl w:val="0"/>
          <w:numId w:val="0"/>
        </w:numPr>
        <w:spacing w:before="60" w:after="0"/>
        <w:ind w:left="1474"/>
        <w:rPr>
          <w:lang w:eastAsia="en-US"/>
        </w:rPr>
      </w:pPr>
      <w:r>
        <w:rPr>
          <w:lang w:eastAsia="en-US"/>
        </w:rPr>
        <w:t>(dále také jako „</w:t>
      </w:r>
      <w:r w:rsidRPr="00236913">
        <w:rPr>
          <w:b/>
          <w:bCs/>
          <w:lang w:eastAsia="en-US"/>
        </w:rPr>
        <w:t>Služby exitu</w:t>
      </w:r>
      <w:r>
        <w:rPr>
          <w:lang w:eastAsia="en-US"/>
        </w:rPr>
        <w:t>“)</w:t>
      </w:r>
    </w:p>
    <w:bookmarkEnd w:id="14"/>
    <w:bookmarkEnd w:id="15"/>
    <w:bookmarkEnd w:id="16"/>
    <w:bookmarkEnd w:id="17"/>
    <w:p w14:paraId="50A2998C" w14:textId="036DB5DC" w:rsidR="00A37120" w:rsidRPr="002060E1" w:rsidRDefault="00DE14A6" w:rsidP="00DE14A6">
      <w:pPr>
        <w:pStyle w:val="RLTextlnkuslovan"/>
        <w:numPr>
          <w:ilvl w:val="0"/>
          <w:numId w:val="0"/>
        </w:numPr>
        <w:spacing w:before="120" w:after="0" w:line="280" w:lineRule="atLeast"/>
        <w:ind w:left="709" w:firstLine="28"/>
        <w:rPr>
          <w:lang w:eastAsia="en-US"/>
        </w:rPr>
      </w:pPr>
      <w:r>
        <w:t>(v</w:t>
      </w:r>
      <w:r w:rsidR="00A37120" w:rsidRPr="002060E1">
        <w:t xml:space="preserve">šechny body předmětu </w:t>
      </w:r>
      <w:r>
        <w:t>této S</w:t>
      </w:r>
      <w:r w:rsidR="00A37120" w:rsidRPr="002060E1">
        <w:t xml:space="preserve">mlouvy </w:t>
      </w:r>
      <w:r w:rsidR="00E27E14" w:rsidRPr="002060E1">
        <w:t>dle odst.</w:t>
      </w:r>
      <w:r w:rsidR="00F6606A">
        <w:t xml:space="preserve"> </w:t>
      </w:r>
      <w:r w:rsidR="00F6606A">
        <w:fldChar w:fldCharType="begin"/>
      </w:r>
      <w:r w:rsidR="00F6606A">
        <w:instrText xml:space="preserve"> REF _Ref125995001 \r \h </w:instrText>
      </w:r>
      <w:r w:rsidR="00F6606A">
        <w:fldChar w:fldCharType="separate"/>
      </w:r>
      <w:r w:rsidR="006C6428">
        <w:t>3.1</w:t>
      </w:r>
      <w:r w:rsidR="00F6606A">
        <w:fldChar w:fldCharType="end"/>
      </w:r>
      <w:r w:rsidR="00E27E14" w:rsidRPr="002060E1">
        <w:t xml:space="preserve"> a</w:t>
      </w:r>
      <w:r w:rsidR="0096176A" w:rsidRPr="002060E1">
        <w:t>ž</w:t>
      </w:r>
      <w:r w:rsidR="00E27E14" w:rsidRPr="002060E1">
        <w:t xml:space="preserve"> </w:t>
      </w:r>
      <w:r w:rsidR="00C3161A">
        <w:fldChar w:fldCharType="begin"/>
      </w:r>
      <w:r w:rsidR="00C3161A">
        <w:instrText xml:space="preserve"> REF _Ref132182234 \r \h </w:instrText>
      </w:r>
      <w:r w:rsidR="00C3161A">
        <w:fldChar w:fldCharType="separate"/>
      </w:r>
      <w:r w:rsidR="006C6428">
        <w:t>3.5</w:t>
      </w:r>
      <w:r w:rsidR="00C3161A">
        <w:fldChar w:fldCharType="end"/>
      </w:r>
      <w:r w:rsidR="00F6606A">
        <w:t xml:space="preserve"> </w:t>
      </w:r>
      <w:r w:rsidR="00A37120" w:rsidRPr="002060E1">
        <w:t>společně též jako „</w:t>
      </w:r>
      <w:r w:rsidR="00A37120" w:rsidRPr="002060E1">
        <w:rPr>
          <w:b/>
        </w:rPr>
        <w:t>Předmět plnění</w:t>
      </w:r>
      <w:r w:rsidR="00A37120" w:rsidRPr="002060E1">
        <w:t>“</w:t>
      </w:r>
      <w:r>
        <w:t>)</w:t>
      </w:r>
      <w:r w:rsidR="00A37120" w:rsidRPr="002060E1">
        <w:t>.</w:t>
      </w:r>
    </w:p>
    <w:p w14:paraId="3919E8DA" w14:textId="535D9C82" w:rsidR="00475AFE" w:rsidRPr="002060E1" w:rsidRDefault="0081782A" w:rsidP="00113D26">
      <w:pPr>
        <w:pStyle w:val="RLTextlnkuslovan"/>
        <w:spacing w:before="120" w:after="0" w:line="280" w:lineRule="atLeast"/>
      </w:pPr>
      <w:r>
        <w:t>Dodavatel</w:t>
      </w:r>
      <w:r w:rsidR="00475AFE" w:rsidRPr="002060E1" w:rsidDel="00701205">
        <w:t xml:space="preserve"> dále bere na vědomí, že na základě plnění této Smlouvy získá přístup k</w:t>
      </w:r>
      <w:r w:rsidR="00CD7436" w:rsidRPr="002060E1">
        <w:t> </w:t>
      </w:r>
      <w:r w:rsidR="00475AFE" w:rsidRPr="002060E1" w:rsidDel="00701205">
        <w:t xml:space="preserve">osobním údajům </w:t>
      </w:r>
      <w:r w:rsidR="004F1853" w:rsidRPr="002060E1">
        <w:t>a k</w:t>
      </w:r>
      <w:r w:rsidR="00860156" w:rsidRPr="002060E1">
        <w:t> </w:t>
      </w:r>
      <w:r w:rsidR="004F1853" w:rsidRPr="002060E1">
        <w:t>záznamům</w:t>
      </w:r>
      <w:r w:rsidR="00860156" w:rsidRPr="002060E1">
        <w:t xml:space="preserve">, které </w:t>
      </w:r>
      <w:r w:rsidR="001E18B6" w:rsidRPr="002060E1">
        <w:t xml:space="preserve">mohou obsahovat osobní údaje </w:t>
      </w:r>
      <w:r w:rsidR="00AC66CF" w:rsidRPr="002060E1">
        <w:t xml:space="preserve">či jejich fragmenty </w:t>
      </w:r>
      <w:r w:rsidR="001E18B6" w:rsidRPr="002060E1">
        <w:t>uložené v monitorovaných systémech Objednatele</w:t>
      </w:r>
      <w:r w:rsidR="00475AFE" w:rsidRPr="002060E1" w:rsidDel="00701205">
        <w:t xml:space="preserve">. </w:t>
      </w:r>
      <w:r>
        <w:t>Dodavatel</w:t>
      </w:r>
      <w:r w:rsidR="00475AFE" w:rsidRPr="002060E1">
        <w:t xml:space="preserve"> se zavazuje pro Objednatele jako správce osobních údajů </w:t>
      </w:r>
      <w:r w:rsidR="00DF6BD5" w:rsidRPr="002060E1">
        <w:t xml:space="preserve">zpracovávat </w:t>
      </w:r>
      <w:r w:rsidR="00475AFE" w:rsidRPr="002060E1">
        <w:t xml:space="preserve">osobní údaje </w:t>
      </w:r>
      <w:r w:rsidR="00DE14A6">
        <w:t xml:space="preserve">v </w:t>
      </w:r>
      <w:r w:rsidR="00A00401" w:rsidRPr="002060E1">
        <w:t>prostředí ICT Objednatele</w:t>
      </w:r>
      <w:r w:rsidR="00475AFE" w:rsidRPr="002060E1">
        <w:t xml:space="preserve">, a to dle podmínek stanovených v čl. </w:t>
      </w:r>
      <w:r w:rsidR="00475AFE" w:rsidRPr="002060E1">
        <w:fldChar w:fldCharType="begin"/>
      </w:r>
      <w:r w:rsidR="00475AFE" w:rsidRPr="002060E1">
        <w:instrText xml:space="preserve"> REF _Ref376966503 \r \h </w:instrText>
      </w:r>
      <w:r w:rsidR="00FF479E" w:rsidRPr="002060E1">
        <w:instrText xml:space="preserve"> \* MERGEFORMAT </w:instrText>
      </w:r>
      <w:r w:rsidR="00475AFE" w:rsidRPr="002060E1">
        <w:fldChar w:fldCharType="separate"/>
      </w:r>
      <w:r w:rsidR="003F7C9E">
        <w:t>14</w:t>
      </w:r>
      <w:r w:rsidR="00475AFE" w:rsidRPr="002060E1">
        <w:fldChar w:fldCharType="end"/>
      </w:r>
      <w:r w:rsidR="006C4F3B" w:rsidRPr="002060E1">
        <w:t xml:space="preserve"> této Smlouvy.</w:t>
      </w:r>
    </w:p>
    <w:p w14:paraId="3D96BAC2" w14:textId="30527002" w:rsidR="005E6174" w:rsidRPr="002060E1" w:rsidRDefault="005E6174" w:rsidP="004D0D85">
      <w:pPr>
        <w:pStyle w:val="RLTextlnkuslovan"/>
        <w:spacing w:before="120" w:line="280" w:lineRule="atLeast"/>
      </w:pPr>
      <w:r>
        <w:t xml:space="preserve">Objednatel se touto Smlouvou zavazuje poskytnout </w:t>
      </w:r>
      <w:r w:rsidR="0081782A">
        <w:t>Dodavatel</w:t>
      </w:r>
      <w:r>
        <w:t xml:space="preserve">i nezbytnou součinnost </w:t>
      </w:r>
      <w:r w:rsidR="00347C9A">
        <w:t>při</w:t>
      </w:r>
      <w:r w:rsidR="00770BC3">
        <w:t xml:space="preserve"> poskytování </w:t>
      </w:r>
      <w:r w:rsidR="00485143">
        <w:t>Předmětu plnění</w:t>
      </w:r>
      <w:r w:rsidR="00347C9A">
        <w:t xml:space="preserve"> </w:t>
      </w:r>
      <w:r w:rsidR="0081782A">
        <w:t>Dodavatel</w:t>
      </w:r>
      <w:r>
        <w:t xml:space="preserve">em v rozsahu, který </w:t>
      </w:r>
      <w:r w:rsidR="00200770">
        <w:t xml:space="preserve">je </w:t>
      </w:r>
      <w:r w:rsidR="003F62EC">
        <w:t xml:space="preserve">vymezen </w:t>
      </w:r>
      <w:r w:rsidR="00D75908">
        <w:t>v této Smlouvě</w:t>
      </w:r>
      <w:r w:rsidR="00200770">
        <w:t>.</w:t>
      </w:r>
    </w:p>
    <w:p w14:paraId="3D96BAC3" w14:textId="3E847B08" w:rsidR="005E6174" w:rsidRPr="002060E1" w:rsidRDefault="005E6174" w:rsidP="00E21221">
      <w:pPr>
        <w:pStyle w:val="RLTextlnkuslovan"/>
        <w:spacing w:line="280" w:lineRule="atLeast"/>
      </w:pPr>
      <w:r w:rsidRPr="002060E1">
        <w:t xml:space="preserve">Objednatel se zavazuje zaplatit </w:t>
      </w:r>
      <w:r w:rsidR="0081782A">
        <w:t>Dodavatel</w:t>
      </w:r>
      <w:r w:rsidRPr="002060E1">
        <w:t xml:space="preserve">i dohodnutou cenu </w:t>
      </w:r>
      <w:r w:rsidR="00347C9A" w:rsidRPr="002060E1">
        <w:t>za</w:t>
      </w:r>
      <w:r w:rsidR="00BD49F4" w:rsidRPr="002060E1">
        <w:t xml:space="preserve"> řádně a včas poskytnut</w:t>
      </w:r>
      <w:r w:rsidR="00F90C73" w:rsidRPr="002060E1">
        <w:t>ý</w:t>
      </w:r>
      <w:r w:rsidR="00E70A64" w:rsidRPr="002060E1">
        <w:t xml:space="preserve"> Předmět</w:t>
      </w:r>
      <w:r w:rsidR="00F90C73" w:rsidRPr="002060E1">
        <w:t xml:space="preserve"> plnění nebo jeho část</w:t>
      </w:r>
      <w:r w:rsidR="00F62C09" w:rsidRPr="002060E1">
        <w:t>, a to</w:t>
      </w:r>
      <w:r w:rsidR="00BD49F4" w:rsidRPr="002060E1">
        <w:t xml:space="preserve"> </w:t>
      </w:r>
      <w:r w:rsidR="00F62C09" w:rsidRPr="002060E1">
        <w:t>za podmínek touto Smlouvou</w:t>
      </w:r>
      <w:r w:rsidR="00880D63" w:rsidRPr="002060E1">
        <w:t xml:space="preserve"> dále stanovených</w:t>
      </w:r>
      <w:r w:rsidRPr="002060E1">
        <w:t>.</w:t>
      </w:r>
    </w:p>
    <w:p w14:paraId="1888FEA0" w14:textId="7C7A726B" w:rsidR="009930F9" w:rsidRPr="002060E1" w:rsidRDefault="009930F9" w:rsidP="009930F9">
      <w:pPr>
        <w:pStyle w:val="RLTextlnkuslovan"/>
        <w:widowControl w:val="0"/>
        <w:spacing w:before="120" w:after="0" w:line="280" w:lineRule="atLeast"/>
        <w:rPr>
          <w:szCs w:val="22"/>
        </w:rPr>
      </w:pPr>
      <w:bookmarkStart w:id="27" w:name="_Ref98485684"/>
      <w:bookmarkStart w:id="28" w:name="_Ref372629542"/>
      <w:bookmarkStart w:id="29" w:name="_Ref368938526"/>
      <w:bookmarkStart w:id="30" w:name="_Ref372629544"/>
      <w:bookmarkStart w:id="31" w:name="_Ref426022402"/>
      <w:r w:rsidRPr="00416375">
        <w:rPr>
          <w:rFonts w:cs="Arial"/>
          <w:szCs w:val="20"/>
        </w:rPr>
        <w:t>Dodavatel se zavazuje poskytovat Předmět plnění za aktivní účasti členů realizačního týmu uvedeného v Příloze 4 této Smlouvy, jimiž Dodavatel prokázal svou kvalifikaci v zadávacím řízení Veřejné zakázky a jež byli hodnoceni, jejich odpovídajícími náhradníky, jež prokážou minimální kvalifikaci a dosáhnou minimálně stejn</w:t>
      </w:r>
      <w:r w:rsidR="00DE14A6">
        <w:rPr>
          <w:rFonts w:cs="Arial"/>
          <w:szCs w:val="20"/>
        </w:rPr>
        <w:t>ého</w:t>
      </w:r>
      <w:r w:rsidRPr="00416375">
        <w:rPr>
          <w:rFonts w:cs="Arial"/>
          <w:szCs w:val="20"/>
        </w:rPr>
        <w:t xml:space="preserve"> počt</w:t>
      </w:r>
      <w:r w:rsidR="00DE14A6">
        <w:rPr>
          <w:rFonts w:cs="Arial"/>
          <w:szCs w:val="20"/>
        </w:rPr>
        <w:t>u</w:t>
      </w:r>
      <w:r w:rsidRPr="00416375">
        <w:rPr>
          <w:rFonts w:cs="Arial"/>
          <w:szCs w:val="20"/>
        </w:rPr>
        <w:t xml:space="preserve"> bodů v hodnocení jako nahrazovaný člen realizačního týmu nebo dalšími osobami na stejných pozicích (rolích) jako členové realizačního týmu uvedení v Příloze 4 této Smlouvy při rozšíření realizačního týmu, přičemž i tyto osoby musí prokázat minimální kvalifikaci a dosáhnout minimálně stejného počtu bodů v hodnocení jako člen realizačního týmu na stejné pozici (roli). Jakákoliv dodatečná změna členů realizačního </w:t>
      </w:r>
      <w:r w:rsidRPr="00416375">
        <w:rPr>
          <w:rFonts w:cs="Arial"/>
          <w:szCs w:val="20"/>
        </w:rPr>
        <w:lastRenderedPageBreak/>
        <w:t xml:space="preserve">týmu </w:t>
      </w:r>
      <w:r w:rsidRPr="00416375">
        <w:rPr>
          <w:rFonts w:cs="Arial"/>
        </w:rPr>
        <w:t xml:space="preserve">či jeho rozšíření o nového člena </w:t>
      </w:r>
      <w:r w:rsidRPr="00416375">
        <w:rPr>
          <w:rFonts w:cs="Arial"/>
          <w:szCs w:val="20"/>
        </w:rPr>
        <w:t xml:space="preserve">musí být předem projednána a písemně schválena Objednatelem. </w:t>
      </w:r>
      <w:r w:rsidRPr="00416375">
        <w:rPr>
          <w:rFonts w:cs="Arial"/>
        </w:rPr>
        <w:t xml:space="preserve">Objednatel bezdůvodně neodepře svůj souhlas se změnou člena realizačního týmu či jeho rozšířením, pokud tato osoba bude </w:t>
      </w:r>
      <w:r w:rsidRPr="00416375">
        <w:rPr>
          <w:rFonts w:cs="Arial"/>
          <w:szCs w:val="20"/>
        </w:rPr>
        <w:t>disponovat požadovanými minimálními znalostmi a odbornou kvalifikací dle požadavků Objednatele uvedených v zadávací dokumentaci</w:t>
      </w:r>
      <w:bookmarkEnd w:id="27"/>
      <w:r w:rsidRPr="00416375">
        <w:rPr>
          <w:rFonts w:cs="Arial"/>
          <w:szCs w:val="20"/>
        </w:rPr>
        <w:t xml:space="preserve"> </w:t>
      </w:r>
      <w:bookmarkStart w:id="32" w:name="_Ref139027145"/>
      <w:r w:rsidR="00DE14A6">
        <w:rPr>
          <w:rFonts w:cs="Arial"/>
          <w:szCs w:val="20"/>
        </w:rPr>
        <w:t xml:space="preserve">Veřejné zakázky </w:t>
      </w:r>
      <w:r w:rsidRPr="00416375">
        <w:rPr>
          <w:rFonts w:cs="Arial"/>
          <w:szCs w:val="20"/>
        </w:rPr>
        <w:t xml:space="preserve">a minimálně stejnými zkušenostmi a praxí, které byly předmětem hodnocení dle zadávací dokumentace, tj. Dodavatel </w:t>
      </w:r>
      <w:r w:rsidR="00DE14A6">
        <w:rPr>
          <w:rFonts w:cs="Arial"/>
          <w:szCs w:val="20"/>
        </w:rPr>
        <w:t>se zavazuje</w:t>
      </w:r>
      <w:r w:rsidR="00DE14A6" w:rsidRPr="00416375">
        <w:rPr>
          <w:rFonts w:cs="Arial"/>
          <w:szCs w:val="20"/>
        </w:rPr>
        <w:t xml:space="preserve"> </w:t>
      </w:r>
      <w:r w:rsidRPr="00416375">
        <w:rPr>
          <w:rFonts w:cs="Arial"/>
          <w:szCs w:val="20"/>
        </w:rPr>
        <w:t>doložit, že nový člen realizačního týmu by získal alespoň stejný počet bodů v rámci hodnocení jako člen realizačního týmu, kterého nahrazuje, či jehož pozice (role) je rozšířena o nového člena realizačního týmu.</w:t>
      </w:r>
      <w:bookmarkEnd w:id="32"/>
      <w:r w:rsidRPr="00416375">
        <w:rPr>
          <w:rFonts w:cs="Arial"/>
          <w:szCs w:val="20"/>
        </w:rPr>
        <w:t xml:space="preserve"> </w:t>
      </w:r>
      <w:bookmarkEnd w:id="28"/>
      <w:r>
        <w:rPr>
          <w:rFonts w:cs="Arial"/>
          <w:szCs w:val="20"/>
        </w:rPr>
        <w:t xml:space="preserve">Smluvní strany tímto ujednaly, že v případě dodatečné změny členů realizačního týmu </w:t>
      </w:r>
      <w:r w:rsidR="004D456C" w:rsidRPr="004D456C">
        <w:rPr>
          <w:rFonts w:cs="Arial"/>
          <w:szCs w:val="20"/>
        </w:rPr>
        <w:t>nebude uzavřen</w:t>
      </w:r>
      <w:r w:rsidRPr="004D456C">
        <w:rPr>
          <w:rFonts w:cs="Arial"/>
          <w:szCs w:val="20"/>
        </w:rPr>
        <w:t xml:space="preserve"> dodatek</w:t>
      </w:r>
      <w:r>
        <w:rPr>
          <w:rFonts w:cs="Arial"/>
          <w:szCs w:val="20"/>
        </w:rPr>
        <w:t>, jímž dojde ke změně Přílohy 4 této Smlouvy.</w:t>
      </w:r>
    </w:p>
    <w:p w14:paraId="5A9D0C67" w14:textId="26DC56EA" w:rsidR="009930F9" w:rsidRPr="002060E1" w:rsidRDefault="009930F9" w:rsidP="009930F9">
      <w:pPr>
        <w:pStyle w:val="RLTextlnkuslovan"/>
        <w:widowControl w:val="0"/>
        <w:spacing w:before="120" w:after="0" w:line="280" w:lineRule="atLeast"/>
      </w:pPr>
      <w:r>
        <w:t>Dodavatel</w:t>
      </w:r>
      <w:r w:rsidRPr="002060E1">
        <w:t xml:space="preserve"> se </w:t>
      </w:r>
      <w:r>
        <w:t xml:space="preserve">dále </w:t>
      </w:r>
      <w:r w:rsidRPr="002060E1">
        <w:t xml:space="preserve">zavazuje poskytovat </w:t>
      </w:r>
      <w:r w:rsidR="00DE14A6">
        <w:t xml:space="preserve">Předmět </w:t>
      </w:r>
      <w:r w:rsidRPr="002060E1">
        <w:t>plnění dle této Smlouvy sám, nebo s</w:t>
      </w:r>
      <w:r w:rsidR="00DE14A6">
        <w:t> </w:t>
      </w:r>
      <w:r w:rsidRPr="002060E1">
        <w:t xml:space="preserve">využitím poddodavatelů </w:t>
      </w:r>
      <w:r w:rsidRPr="001445BA">
        <w:t>uvedených v Příloze 6 této Smlouvy. Jakákoliv dodatečná změna osoby poddodavatele nebo rozsahu plnění svěřeného</w:t>
      </w:r>
      <w:r w:rsidRPr="002060E1">
        <w:t xml:space="preserve"> poddodavateli musí být předem písemně schválena Objednatelem, ledaže by plnění původně svěřené poddodavateli realizoval </w:t>
      </w:r>
      <w:r>
        <w:t>Dodavatel</w:t>
      </w:r>
      <w:r w:rsidRPr="002060E1">
        <w:t xml:space="preserve"> sám.</w:t>
      </w:r>
      <w:r w:rsidRPr="00BE2052">
        <w:rPr>
          <w:rFonts w:cs="Arial"/>
          <w:szCs w:val="20"/>
        </w:rPr>
        <w:t xml:space="preserve"> </w:t>
      </w:r>
      <w:r w:rsidRPr="00E51835">
        <w:rPr>
          <w:rFonts w:cs="Arial"/>
          <w:szCs w:val="20"/>
        </w:rPr>
        <w:t xml:space="preserve">Dodavatel se zavazuje, že při poskytování </w:t>
      </w:r>
      <w:r w:rsidR="00DE14A6">
        <w:rPr>
          <w:rFonts w:cs="Arial"/>
          <w:szCs w:val="20"/>
        </w:rPr>
        <w:t>Předmětu plnění</w:t>
      </w:r>
      <w:r w:rsidR="00DE14A6" w:rsidRPr="00E51835">
        <w:rPr>
          <w:rFonts w:cs="Arial"/>
          <w:szCs w:val="20"/>
        </w:rPr>
        <w:t xml:space="preserve"> </w:t>
      </w:r>
      <w:r w:rsidRPr="00E51835">
        <w:rPr>
          <w:rFonts w:cs="Arial"/>
          <w:szCs w:val="20"/>
        </w:rPr>
        <w:t xml:space="preserve">prostřednictvím jakékoliv třetí osoby dle tohoto odstavce má odpovědnost, jako by </w:t>
      </w:r>
      <w:r w:rsidR="00DE14A6">
        <w:rPr>
          <w:rFonts w:cs="Arial"/>
          <w:szCs w:val="20"/>
        </w:rPr>
        <w:t>Předmět plnění</w:t>
      </w:r>
      <w:r w:rsidR="00DE14A6" w:rsidRPr="00E51835">
        <w:rPr>
          <w:rFonts w:cs="Arial"/>
          <w:szCs w:val="20"/>
        </w:rPr>
        <w:t xml:space="preserve"> </w:t>
      </w:r>
      <w:r w:rsidRPr="00E51835">
        <w:rPr>
          <w:rFonts w:cs="Arial"/>
          <w:szCs w:val="20"/>
        </w:rPr>
        <w:t>poskytoval sám. Smluvní</w:t>
      </w:r>
      <w:r>
        <w:rPr>
          <w:rFonts w:cs="Arial"/>
          <w:szCs w:val="20"/>
        </w:rPr>
        <w:t xml:space="preserve"> strany tímto ujednaly, že v případě dodatečné </w:t>
      </w:r>
      <w:r w:rsidRPr="004D456C">
        <w:rPr>
          <w:rFonts w:cs="Arial"/>
          <w:szCs w:val="20"/>
        </w:rPr>
        <w:t xml:space="preserve">změny poddodavatele </w:t>
      </w:r>
      <w:r w:rsidR="004D456C">
        <w:rPr>
          <w:rFonts w:cs="Arial"/>
          <w:szCs w:val="20"/>
        </w:rPr>
        <w:t>nebude uzavřen</w:t>
      </w:r>
      <w:r>
        <w:rPr>
          <w:rFonts w:cs="Arial"/>
          <w:szCs w:val="20"/>
        </w:rPr>
        <w:t xml:space="preserve"> dodatek, jímž dojde ke změně Přílohy 6 této Smlouvy</w:t>
      </w:r>
      <w:r>
        <w:rPr>
          <w:rFonts w:cs="Arial"/>
          <w:bCs/>
          <w:iCs/>
          <w:szCs w:val="20"/>
        </w:rPr>
        <w:t>.</w:t>
      </w:r>
    </w:p>
    <w:p w14:paraId="3D96BAC4" w14:textId="52D19E1A" w:rsidR="009335D8" w:rsidRDefault="0030241C" w:rsidP="009930F9">
      <w:pPr>
        <w:pStyle w:val="RLTextlnkuslovan"/>
        <w:widowControl w:val="0"/>
        <w:spacing w:before="120" w:after="0" w:line="280" w:lineRule="atLeast"/>
        <w:rPr>
          <w:szCs w:val="22"/>
        </w:rPr>
      </w:pPr>
      <w:r w:rsidRPr="002060E1">
        <w:rPr>
          <w:szCs w:val="22"/>
          <w:lang w:eastAsia="en-US"/>
        </w:rPr>
        <w:t xml:space="preserve">Smluvní strany výslovně </w:t>
      </w:r>
      <w:r w:rsidRPr="009930F9">
        <w:t>uvádějí</w:t>
      </w:r>
      <w:r w:rsidRPr="002060E1">
        <w:rPr>
          <w:szCs w:val="22"/>
          <w:lang w:eastAsia="en-US"/>
        </w:rPr>
        <w:t xml:space="preserve">, že při </w:t>
      </w:r>
      <w:r w:rsidR="0045151D" w:rsidRPr="002060E1">
        <w:rPr>
          <w:szCs w:val="22"/>
          <w:lang w:eastAsia="en-US"/>
        </w:rPr>
        <w:t xml:space="preserve">poskytování </w:t>
      </w:r>
      <w:r w:rsidR="00665CF6">
        <w:rPr>
          <w:szCs w:val="22"/>
          <w:lang w:eastAsia="en-US"/>
        </w:rPr>
        <w:t xml:space="preserve">Předmětu </w:t>
      </w:r>
      <w:r w:rsidR="00E657FB" w:rsidRPr="002060E1">
        <w:t xml:space="preserve">plnění </w:t>
      </w:r>
      <w:r w:rsidRPr="002060E1">
        <w:rPr>
          <w:szCs w:val="22"/>
          <w:lang w:eastAsia="en-US"/>
        </w:rPr>
        <w:t xml:space="preserve">prostřednictvím jakékoliv třetí osoby má </w:t>
      </w:r>
      <w:r w:rsidR="0081782A">
        <w:rPr>
          <w:szCs w:val="22"/>
          <w:lang w:eastAsia="en-US"/>
        </w:rPr>
        <w:t>Dodavatel</w:t>
      </w:r>
      <w:r w:rsidRPr="002060E1">
        <w:rPr>
          <w:szCs w:val="22"/>
          <w:lang w:eastAsia="en-US"/>
        </w:rPr>
        <w:t xml:space="preserve"> odpovědnost, jako by </w:t>
      </w:r>
      <w:r w:rsidR="00E657FB" w:rsidRPr="002060E1">
        <w:t xml:space="preserve">plnění dle této Smlouvy </w:t>
      </w:r>
      <w:r w:rsidR="00347C9A" w:rsidRPr="002060E1">
        <w:rPr>
          <w:szCs w:val="22"/>
          <w:lang w:eastAsia="en-US"/>
        </w:rPr>
        <w:t xml:space="preserve">realizoval </w:t>
      </w:r>
      <w:r w:rsidRPr="002060E1">
        <w:rPr>
          <w:szCs w:val="22"/>
          <w:lang w:eastAsia="en-US"/>
        </w:rPr>
        <w:t>sám</w:t>
      </w:r>
      <w:bookmarkEnd w:id="29"/>
      <w:bookmarkEnd w:id="30"/>
      <w:bookmarkEnd w:id="31"/>
      <w:r w:rsidR="00712BC7" w:rsidRPr="002060E1">
        <w:rPr>
          <w:szCs w:val="22"/>
          <w:lang w:eastAsia="en-US"/>
        </w:rPr>
        <w:t>.</w:t>
      </w:r>
    </w:p>
    <w:p w14:paraId="7F794E1B" w14:textId="77777777" w:rsidR="00665CF6" w:rsidRPr="002060E1" w:rsidRDefault="00665CF6" w:rsidP="00665CF6">
      <w:pPr>
        <w:pStyle w:val="RLTextlnkuslovan"/>
        <w:widowControl w:val="0"/>
        <w:spacing w:before="120" w:after="0" w:line="280" w:lineRule="atLeast"/>
      </w:pPr>
      <w:r>
        <w:t>Objednatel se touto Smlouvou zavazuje poskytnout Dodavateli nezbytnou součinnost při poskytování Předmětu plnění Dodavatelem v rozsahu, který je vymezen v této Smlouvě.</w:t>
      </w:r>
    </w:p>
    <w:p w14:paraId="6BB64D41" w14:textId="77777777" w:rsidR="00665CF6" w:rsidRDefault="00665CF6" w:rsidP="00665CF6">
      <w:pPr>
        <w:pStyle w:val="RLTextlnkuslovan"/>
        <w:widowControl w:val="0"/>
        <w:spacing w:before="120" w:after="0" w:line="280" w:lineRule="atLeast"/>
      </w:pPr>
      <w:r w:rsidRPr="002060E1">
        <w:t xml:space="preserve">Objednatel se zavazuje </w:t>
      </w:r>
      <w:r>
        <w:t>uhradit</w:t>
      </w:r>
      <w:r w:rsidRPr="002060E1">
        <w:t xml:space="preserve"> </w:t>
      </w:r>
      <w:r>
        <w:t>Dodavatel</w:t>
      </w:r>
      <w:r w:rsidRPr="002060E1">
        <w:t>i dohodnutou cenu za řádně a včas poskytnutý Předmět plnění nebo jeho část, a to za podmínek touto Smlouvou dále stanovených.</w:t>
      </w:r>
    </w:p>
    <w:p w14:paraId="4BBEA2BC" w14:textId="07ECF2DF" w:rsidR="00665CF6" w:rsidRPr="002060E1" w:rsidRDefault="00665CF6" w:rsidP="00665CF6">
      <w:pPr>
        <w:pStyle w:val="RLTextlnkuslovan"/>
        <w:widowControl w:val="0"/>
        <w:spacing w:before="120" w:after="0" w:line="280" w:lineRule="atLeast"/>
      </w:pPr>
      <w:r>
        <w:t xml:space="preserve">Objednatel se zavazuje ve svých datových centrech zajistit HW a SW prostředí pro řádnou implementaci a provoz Nástroje PAM. Maximální možné parametry pro prostředí jsou uvedeny </w:t>
      </w:r>
      <w:r w:rsidRPr="001445BA">
        <w:rPr>
          <w:lang w:eastAsia="en-US"/>
        </w:rPr>
        <w:t>v Příloze 1 této Smlouvy</w:t>
      </w:r>
      <w:r>
        <w:rPr>
          <w:lang w:eastAsia="en-US"/>
        </w:rPr>
        <w:t>.</w:t>
      </w:r>
    </w:p>
    <w:p w14:paraId="3D96BAC6" w14:textId="490144F5" w:rsidR="005E6174" w:rsidRPr="002060E1" w:rsidRDefault="005E6174" w:rsidP="00E21221">
      <w:pPr>
        <w:pStyle w:val="RLlneksmlouvy"/>
        <w:spacing w:line="280" w:lineRule="atLeast"/>
      </w:pPr>
      <w:bookmarkStart w:id="33" w:name="_Toc212632747"/>
      <w:r w:rsidRPr="002060E1">
        <w:t>MÍSTO</w:t>
      </w:r>
      <w:r w:rsidR="00D86104" w:rsidRPr="002060E1">
        <w:t>, TERMÍNY A ZPŮSOB</w:t>
      </w:r>
      <w:r w:rsidRPr="002060E1">
        <w:t xml:space="preserve"> PLNĚNÍ</w:t>
      </w:r>
      <w:bookmarkEnd w:id="33"/>
    </w:p>
    <w:p w14:paraId="2B33BD56" w14:textId="6EE4A643" w:rsidR="00081F67" w:rsidRPr="002060E1" w:rsidRDefault="0081782A" w:rsidP="00E21221">
      <w:pPr>
        <w:pStyle w:val="RLTextlnkuslovan"/>
        <w:keepNext/>
        <w:spacing w:line="280" w:lineRule="atLeast"/>
      </w:pPr>
      <w:bookmarkStart w:id="34" w:name="_Ref370398867"/>
      <w:r>
        <w:t>Dodavatel</w:t>
      </w:r>
      <w:r w:rsidR="00081F67" w:rsidRPr="002060E1">
        <w:t xml:space="preserve"> se zavazuje realizovat Předmět plnění v následujících termínech:</w:t>
      </w:r>
    </w:p>
    <w:p w14:paraId="3703E3E8" w14:textId="077795DC" w:rsidR="00713A6A" w:rsidRDefault="00BE2052" w:rsidP="00E21221">
      <w:pPr>
        <w:pStyle w:val="RLTextlnkuslovan"/>
        <w:numPr>
          <w:ilvl w:val="2"/>
          <w:numId w:val="1"/>
        </w:numPr>
        <w:spacing w:line="280" w:lineRule="atLeast"/>
      </w:pPr>
      <w:bookmarkStart w:id="35" w:name="_Ref136940892"/>
      <w:r>
        <w:t>p</w:t>
      </w:r>
      <w:r w:rsidR="00794CB1" w:rsidRPr="002060E1">
        <w:t xml:space="preserve">oskytovat </w:t>
      </w:r>
      <w:r w:rsidR="00227254" w:rsidRPr="002060E1">
        <w:t xml:space="preserve">Nástroj </w:t>
      </w:r>
      <w:r w:rsidR="00003470">
        <w:t>PAM</w:t>
      </w:r>
      <w:r w:rsidR="00227254" w:rsidRPr="002060E1">
        <w:t xml:space="preserve"> dle odst. </w:t>
      </w:r>
      <w:r w:rsidR="00227254" w:rsidRPr="002060E1">
        <w:fldChar w:fldCharType="begin"/>
      </w:r>
      <w:r w:rsidR="00227254" w:rsidRPr="002060E1">
        <w:instrText xml:space="preserve"> REF _Ref49700519 \r \h </w:instrText>
      </w:r>
      <w:r w:rsidR="00227254" w:rsidRPr="002060E1">
        <w:fldChar w:fldCharType="separate"/>
      </w:r>
      <w:r w:rsidR="006C6428">
        <w:t>3.1</w:t>
      </w:r>
      <w:r w:rsidR="00227254" w:rsidRPr="002060E1">
        <w:fldChar w:fldCharType="end"/>
      </w:r>
      <w:r w:rsidR="00227254" w:rsidRPr="002060E1">
        <w:t xml:space="preserve"> </w:t>
      </w:r>
      <w:r w:rsidR="00991E61" w:rsidRPr="002060E1">
        <w:t>průběžně</w:t>
      </w:r>
      <w:r>
        <w:t xml:space="preserve"> po dobu</w:t>
      </w:r>
      <w:r w:rsidR="00991E61" w:rsidRPr="002060E1">
        <w:t xml:space="preserve"> </w:t>
      </w:r>
      <w:r w:rsidR="00C74F69">
        <w:t xml:space="preserve">48 měsíců </w:t>
      </w:r>
      <w:bookmarkStart w:id="36" w:name="_Hlk140827333"/>
      <w:r w:rsidR="002F0B66">
        <w:t xml:space="preserve">od </w:t>
      </w:r>
      <w:r w:rsidR="008465D1">
        <w:t xml:space="preserve">termínu </w:t>
      </w:r>
      <w:r w:rsidR="008465D1" w:rsidRPr="00D02B03">
        <w:rPr>
          <w:i/>
        </w:rPr>
        <w:t>Fakturační milník 1</w:t>
      </w:r>
      <w:bookmarkEnd w:id="36"/>
      <w:r w:rsidR="002F4BD4">
        <w:t>, který je uvedený v</w:t>
      </w:r>
      <w:r w:rsidR="008B7C15">
        <w:t> Příloze 3 této Smlouvy</w:t>
      </w:r>
      <w:r w:rsidR="00991E61" w:rsidRPr="002060E1">
        <w:t>;</w:t>
      </w:r>
      <w:bookmarkEnd w:id="35"/>
    </w:p>
    <w:p w14:paraId="20C1C6DF" w14:textId="14A9AEF0" w:rsidR="002F4BD4" w:rsidRPr="002060E1" w:rsidRDefault="002F4BD4" w:rsidP="002F4BD4">
      <w:pPr>
        <w:pStyle w:val="RLTextlnkuslovan"/>
        <w:numPr>
          <w:ilvl w:val="2"/>
          <w:numId w:val="1"/>
        </w:numPr>
        <w:spacing w:line="280" w:lineRule="atLeast"/>
      </w:pPr>
      <w:r w:rsidRPr="002060E1">
        <w:t xml:space="preserve">Realizovat </w:t>
      </w:r>
      <w:r>
        <w:t>Základní i</w:t>
      </w:r>
      <w:r w:rsidRPr="002060E1">
        <w:t xml:space="preserve">mplementaci dle odst. </w:t>
      </w:r>
      <w:r w:rsidRPr="002060E1">
        <w:fldChar w:fldCharType="begin"/>
      </w:r>
      <w:r w:rsidRPr="002060E1">
        <w:instrText xml:space="preserve"> REF _Ref49700571 \r \h </w:instrText>
      </w:r>
      <w:r w:rsidRPr="002060E1">
        <w:fldChar w:fldCharType="separate"/>
      </w:r>
      <w:r w:rsidR="006C6428">
        <w:t>3.2</w:t>
      </w:r>
      <w:r w:rsidRPr="002060E1">
        <w:fldChar w:fldCharType="end"/>
      </w:r>
      <w:r w:rsidRPr="002060E1">
        <w:t xml:space="preserve"> této Smlouvy v souladu s harmonogramem uvedeným v Příloze </w:t>
      </w:r>
      <w:r>
        <w:t>3</w:t>
      </w:r>
      <w:r w:rsidRPr="002060E1">
        <w:t xml:space="preserve"> této Smlouvy;</w:t>
      </w:r>
    </w:p>
    <w:p w14:paraId="5C2FED1F" w14:textId="64DA118A" w:rsidR="00794CB1" w:rsidRPr="002060E1" w:rsidRDefault="00713A6A" w:rsidP="00E21221">
      <w:pPr>
        <w:pStyle w:val="RLTextlnkuslovan"/>
        <w:numPr>
          <w:ilvl w:val="2"/>
          <w:numId w:val="1"/>
        </w:numPr>
        <w:spacing w:line="280" w:lineRule="atLeast"/>
      </w:pPr>
      <w:r>
        <w:t xml:space="preserve">Poskytovat </w:t>
      </w:r>
      <w:r w:rsidR="002F4BD4">
        <w:t>Technickou</w:t>
      </w:r>
      <w:r>
        <w:t xml:space="preserve"> </w:t>
      </w:r>
      <w:r w:rsidR="00227254" w:rsidRPr="002060E1">
        <w:t xml:space="preserve">podporu dle odst. </w:t>
      </w:r>
      <w:r w:rsidR="00227254" w:rsidRPr="002060E1">
        <w:fldChar w:fldCharType="begin"/>
      </w:r>
      <w:r w:rsidR="00227254" w:rsidRPr="002060E1">
        <w:instrText xml:space="preserve"> REF _Ref49700540 \r \h </w:instrText>
      </w:r>
      <w:r w:rsidR="00227254" w:rsidRPr="002060E1">
        <w:fldChar w:fldCharType="separate"/>
      </w:r>
      <w:r w:rsidR="00485A12">
        <w:t>3.3</w:t>
      </w:r>
      <w:r w:rsidR="00227254" w:rsidRPr="002060E1">
        <w:fldChar w:fldCharType="end"/>
      </w:r>
      <w:r w:rsidR="004522CC" w:rsidRPr="002060E1">
        <w:t xml:space="preserve"> </w:t>
      </w:r>
      <w:r w:rsidR="00066C24" w:rsidRPr="002060E1">
        <w:rPr>
          <w:lang w:eastAsia="en-US"/>
        </w:rPr>
        <w:t>této Smlouvy</w:t>
      </w:r>
      <w:r w:rsidR="002E166E" w:rsidRPr="002060E1">
        <w:t xml:space="preserve"> průběžně po </w:t>
      </w:r>
      <w:r w:rsidR="000C5DEA">
        <w:t xml:space="preserve">celou </w:t>
      </w:r>
      <w:r w:rsidR="002E166E" w:rsidRPr="002060E1">
        <w:t xml:space="preserve">dobu účinnosti této </w:t>
      </w:r>
      <w:r w:rsidR="00066C24" w:rsidRPr="002060E1">
        <w:t>S</w:t>
      </w:r>
      <w:r w:rsidR="002E166E" w:rsidRPr="002060E1">
        <w:t>mlouvy</w:t>
      </w:r>
      <w:r w:rsidR="00874BA7">
        <w:t xml:space="preserve"> </w:t>
      </w:r>
      <w:r w:rsidR="00D02B03">
        <w:t xml:space="preserve">od termínu dokončení Základní implementace </w:t>
      </w:r>
      <w:r w:rsidR="00D02B03" w:rsidRPr="00D02B03">
        <w:rPr>
          <w:i/>
          <w:iCs/>
        </w:rPr>
        <w:t>(Fakturační milník 2</w:t>
      </w:r>
      <w:r w:rsidR="00230C75">
        <w:rPr>
          <w:i/>
          <w:iCs/>
        </w:rPr>
        <w:t xml:space="preserve"> uvedený </w:t>
      </w:r>
      <w:r w:rsidR="00230C75" w:rsidRPr="00230C75">
        <w:rPr>
          <w:i/>
          <w:iCs/>
        </w:rPr>
        <w:t>v Příloze 3 této Smlouvy</w:t>
      </w:r>
      <w:r w:rsidR="00D02B03" w:rsidRPr="00D02B03">
        <w:rPr>
          <w:i/>
          <w:iCs/>
        </w:rPr>
        <w:t>)</w:t>
      </w:r>
      <w:r w:rsidR="002E166E" w:rsidRPr="002060E1">
        <w:t>;</w:t>
      </w:r>
    </w:p>
    <w:p w14:paraId="4BABE3E4" w14:textId="5A4CACD4" w:rsidR="007D7E5D" w:rsidRDefault="00BE48C0" w:rsidP="00BE48C0">
      <w:pPr>
        <w:pStyle w:val="RLTextlnkuslovan"/>
        <w:numPr>
          <w:ilvl w:val="2"/>
          <w:numId w:val="1"/>
        </w:numPr>
        <w:spacing w:line="280" w:lineRule="atLeast"/>
      </w:pPr>
      <w:r w:rsidRPr="002060E1">
        <w:t>Poskyt</w:t>
      </w:r>
      <w:r w:rsidR="00773DF0">
        <w:t>ovat</w:t>
      </w:r>
      <w:r w:rsidRPr="002060E1">
        <w:t xml:space="preserve"> Doplňkové služby dle odst. </w:t>
      </w:r>
      <w:r w:rsidR="00485A12">
        <w:fldChar w:fldCharType="begin"/>
      </w:r>
      <w:r w:rsidR="00485A12">
        <w:instrText xml:space="preserve"> REF _Ref149587142 \r \h </w:instrText>
      </w:r>
      <w:r w:rsidR="00485A12">
        <w:fldChar w:fldCharType="separate"/>
      </w:r>
      <w:r w:rsidR="00485A12">
        <w:t>3.4</w:t>
      </w:r>
      <w:r w:rsidR="00485A12">
        <w:fldChar w:fldCharType="end"/>
      </w:r>
      <w:r w:rsidR="00485A12">
        <w:t xml:space="preserve"> </w:t>
      </w:r>
      <w:r w:rsidR="00A0641B" w:rsidRPr="002060E1">
        <w:t xml:space="preserve">této Smlouvy </w:t>
      </w:r>
      <w:r w:rsidRPr="002060E1">
        <w:t>dle potřeby Objednatele</w:t>
      </w:r>
      <w:r w:rsidR="00773DF0">
        <w:t xml:space="preserve"> po celou dobu účinnosti </w:t>
      </w:r>
      <w:r w:rsidR="00F15352">
        <w:t>S</w:t>
      </w:r>
      <w:r w:rsidR="00773DF0">
        <w:t>mlouvy</w:t>
      </w:r>
      <w:r w:rsidR="007D7E5D">
        <w:t>;</w:t>
      </w:r>
    </w:p>
    <w:p w14:paraId="38420C38" w14:textId="5C8FA893" w:rsidR="007D7E5D" w:rsidRPr="002060E1" w:rsidRDefault="007D7E5D" w:rsidP="007D7E5D">
      <w:pPr>
        <w:pStyle w:val="RLTextlnkuslovan"/>
        <w:numPr>
          <w:ilvl w:val="2"/>
          <w:numId w:val="1"/>
        </w:numPr>
        <w:spacing w:line="280" w:lineRule="atLeast"/>
      </w:pPr>
      <w:r>
        <w:lastRenderedPageBreak/>
        <w:t xml:space="preserve">Poskytovat Služby exitu </w:t>
      </w:r>
      <w:r w:rsidRPr="002060E1">
        <w:t xml:space="preserve">dle odst. </w:t>
      </w:r>
      <w:r w:rsidRPr="002060E1">
        <w:fldChar w:fldCharType="begin"/>
      </w:r>
      <w:r w:rsidRPr="002060E1">
        <w:instrText xml:space="preserve"> REF _Ref49700571 \r \h </w:instrText>
      </w:r>
      <w:r w:rsidRPr="002060E1">
        <w:fldChar w:fldCharType="separate"/>
      </w:r>
      <w:r w:rsidR="00485A12">
        <w:t>3.2</w:t>
      </w:r>
      <w:r w:rsidRPr="002060E1">
        <w:fldChar w:fldCharType="end"/>
      </w:r>
      <w:r w:rsidRPr="002060E1">
        <w:t xml:space="preserve"> této Smlouvy</w:t>
      </w:r>
      <w:r>
        <w:t xml:space="preserve"> </w:t>
      </w:r>
      <w:r w:rsidRPr="002060E1">
        <w:t>v souladu s</w:t>
      </w:r>
      <w:r>
        <w:t xml:space="preserve"> termíny </w:t>
      </w:r>
      <w:r w:rsidRPr="002060E1">
        <w:t>uvedeným</w:t>
      </w:r>
      <w:r>
        <w:t>i v</w:t>
      </w:r>
      <w:r w:rsidR="002E6A92">
        <w:t> čl. 7</w:t>
      </w:r>
      <w:r>
        <w:t xml:space="preserve"> této Smlouvy</w:t>
      </w:r>
      <w:r w:rsidRPr="002060E1">
        <w:t>.</w:t>
      </w:r>
    </w:p>
    <w:p w14:paraId="203B9C42" w14:textId="29B38B7E" w:rsidR="009B7DD1" w:rsidRDefault="00081F67" w:rsidP="003D302F">
      <w:pPr>
        <w:pStyle w:val="RLTextlnkuslovan"/>
        <w:spacing w:line="280" w:lineRule="atLeast"/>
      </w:pPr>
      <w:bookmarkStart w:id="37" w:name="_Ref149588525"/>
      <w:r w:rsidRPr="002060E1">
        <w:t xml:space="preserve">V případě </w:t>
      </w:r>
      <w:r w:rsidR="001D2D91">
        <w:t>potřeby</w:t>
      </w:r>
      <w:r w:rsidRPr="002060E1">
        <w:t xml:space="preserve"> o poskytnutí </w:t>
      </w:r>
      <w:r w:rsidR="00791B55" w:rsidRPr="002060E1">
        <w:t xml:space="preserve">Doplňkových služeb </w:t>
      </w:r>
      <w:r w:rsidR="00A0641B" w:rsidRPr="002060E1">
        <w:t xml:space="preserve">dle odst. </w:t>
      </w:r>
      <w:r w:rsidR="00485A12">
        <w:fldChar w:fldCharType="begin"/>
      </w:r>
      <w:r w:rsidR="00485A12">
        <w:instrText xml:space="preserve"> REF _Ref149587142 \r \h </w:instrText>
      </w:r>
      <w:r w:rsidR="00485A12">
        <w:fldChar w:fldCharType="separate"/>
      </w:r>
      <w:r w:rsidR="00F518AD">
        <w:t>3.4</w:t>
      </w:r>
      <w:r w:rsidR="00485A12">
        <w:fldChar w:fldCharType="end"/>
      </w:r>
      <w:r w:rsidR="00485A12">
        <w:t xml:space="preserve"> </w:t>
      </w:r>
      <w:r w:rsidR="00397BD0" w:rsidRPr="002060E1">
        <w:t xml:space="preserve">této Smlouvy </w:t>
      </w:r>
      <w:r w:rsidRPr="002060E1">
        <w:t xml:space="preserve">zašle Objednatel </w:t>
      </w:r>
      <w:r w:rsidR="00C06385" w:rsidRPr="002060E1">
        <w:t xml:space="preserve">podle </w:t>
      </w:r>
      <w:r w:rsidR="00F1467A" w:rsidRPr="002060E1">
        <w:t xml:space="preserve">odst. </w:t>
      </w:r>
      <w:r w:rsidR="00147C82">
        <w:fldChar w:fldCharType="begin"/>
      </w:r>
      <w:r w:rsidR="00147C82">
        <w:instrText xml:space="preserve"> REF _Ref149588982 \r \h </w:instrText>
      </w:r>
      <w:r w:rsidR="00147C82">
        <w:fldChar w:fldCharType="separate"/>
      </w:r>
      <w:r w:rsidR="00A109EE">
        <w:t>13.1.2i)</w:t>
      </w:r>
      <w:r w:rsidR="00147C82">
        <w:fldChar w:fldCharType="end"/>
      </w:r>
      <w:r w:rsidR="00147C82">
        <w:t xml:space="preserve"> </w:t>
      </w:r>
      <w:r w:rsidR="00397BD0" w:rsidRPr="002060E1">
        <w:t xml:space="preserve">této Smlouvy </w:t>
      </w:r>
      <w:r w:rsidR="0081782A">
        <w:t>Dodavatel</w:t>
      </w:r>
      <w:r w:rsidR="00791B55" w:rsidRPr="002060E1">
        <w:t xml:space="preserve">i </w:t>
      </w:r>
      <w:r w:rsidRPr="002060E1">
        <w:t>písemnou objednávku obsahující</w:t>
      </w:r>
      <w:r w:rsidR="00F518AD">
        <w:t xml:space="preserve"> </w:t>
      </w:r>
      <w:r w:rsidR="00F518AD" w:rsidRPr="002060E1">
        <w:t>detailní specifikaci zamýšleného obsahu a rozsahu prací</w:t>
      </w:r>
      <w:r w:rsidR="004D3657">
        <w:t xml:space="preserve">. </w:t>
      </w:r>
      <w:r w:rsidR="00A568A0" w:rsidRPr="002060E1">
        <w:t>Specifikace bude obsahovat popis zadání, očekávanou pracnost v ČD (1 ČD = 8 pracovních hodin),</w:t>
      </w:r>
      <w:r w:rsidR="00A568A0">
        <w:t xml:space="preserve"> </w:t>
      </w:r>
      <w:r w:rsidR="00A568A0" w:rsidRPr="002060E1">
        <w:t>termín dodání a</w:t>
      </w:r>
      <w:r w:rsidR="00A568A0">
        <w:t> </w:t>
      </w:r>
      <w:r w:rsidR="00A568A0" w:rsidRPr="002060E1">
        <w:t xml:space="preserve">fakturační milník. Objednávka musí být před započetím předmětných prací </w:t>
      </w:r>
      <w:r w:rsidR="0039731F">
        <w:t xml:space="preserve">písemně </w:t>
      </w:r>
      <w:r w:rsidR="00A568A0" w:rsidRPr="002060E1">
        <w:t xml:space="preserve">odsouhlasena </w:t>
      </w:r>
      <w:r w:rsidR="00A568A0">
        <w:t>Dodavatel</w:t>
      </w:r>
      <w:r w:rsidR="00A568A0" w:rsidRPr="002060E1">
        <w:t>em</w:t>
      </w:r>
      <w:r w:rsidR="004D3657">
        <w:t>.</w:t>
      </w:r>
      <w:bookmarkEnd w:id="37"/>
    </w:p>
    <w:p w14:paraId="6FDA957C" w14:textId="03A08DD8" w:rsidR="00081F67" w:rsidRPr="002060E1" w:rsidRDefault="00081F67" w:rsidP="00E21221">
      <w:pPr>
        <w:pStyle w:val="RLTextlnkuslovan"/>
        <w:spacing w:line="280" w:lineRule="atLeast"/>
      </w:pPr>
      <w:r w:rsidRPr="002060E1">
        <w:t xml:space="preserve">Veškeré písemné výstupy ze své činnosti bude </w:t>
      </w:r>
      <w:r w:rsidR="0081782A">
        <w:t>Dodavatel</w:t>
      </w:r>
      <w:r w:rsidRPr="002060E1">
        <w:t xml:space="preserve"> předávat v sídle Objednatele, nebude-li v konkrétním případě Smluvními stranami sjednáno jinak.</w:t>
      </w:r>
    </w:p>
    <w:bookmarkEnd w:id="34"/>
    <w:p w14:paraId="34CAC0CE" w14:textId="518A6C31" w:rsidR="00D71B62" w:rsidRPr="002060E1" w:rsidRDefault="00215F17" w:rsidP="00E21221">
      <w:pPr>
        <w:pStyle w:val="RLTextlnkuslovan"/>
        <w:spacing w:line="280" w:lineRule="atLeast"/>
        <w:rPr>
          <w:szCs w:val="22"/>
          <w:lang w:eastAsia="en-US"/>
        </w:rPr>
      </w:pPr>
      <w:r w:rsidRPr="002060E1">
        <w:rPr>
          <w:szCs w:val="22"/>
          <w:lang w:eastAsia="en-US"/>
        </w:rPr>
        <w:t>Místem plnění j</w:t>
      </w:r>
      <w:r w:rsidR="0009348B">
        <w:rPr>
          <w:szCs w:val="22"/>
          <w:lang w:eastAsia="en-US"/>
        </w:rPr>
        <w:t xml:space="preserve">sou datová centra Objednatele </w:t>
      </w:r>
      <w:r w:rsidR="001B7581">
        <w:rPr>
          <w:szCs w:val="22"/>
          <w:lang w:eastAsia="en-US"/>
        </w:rPr>
        <w:t xml:space="preserve">v lokalitách </w:t>
      </w:r>
      <w:r w:rsidR="0039731F">
        <w:rPr>
          <w:szCs w:val="22"/>
          <w:lang w:eastAsia="en-US"/>
        </w:rPr>
        <w:t xml:space="preserve">Sokolovská 855/225 a Na Poříčním právu 376/1 </w:t>
      </w:r>
      <w:r w:rsidR="001B7581">
        <w:rPr>
          <w:szCs w:val="22"/>
          <w:lang w:eastAsia="en-US"/>
        </w:rPr>
        <w:t xml:space="preserve">(obojí Praha), dále cloudové prostředí </w:t>
      </w:r>
      <w:r w:rsidR="006E3C65">
        <w:rPr>
          <w:szCs w:val="22"/>
          <w:lang w:eastAsia="en-US"/>
        </w:rPr>
        <w:t xml:space="preserve">Microsoft </w:t>
      </w:r>
      <w:r w:rsidR="001B7581">
        <w:rPr>
          <w:szCs w:val="22"/>
          <w:lang w:eastAsia="en-US"/>
        </w:rPr>
        <w:t>Azure ve</w:t>
      </w:r>
      <w:r w:rsidR="004D456C">
        <w:rPr>
          <w:szCs w:val="22"/>
          <w:lang w:eastAsia="en-US"/>
        </w:rPr>
        <w:t> </w:t>
      </w:r>
      <w:r w:rsidR="001B7581">
        <w:rPr>
          <w:szCs w:val="22"/>
          <w:lang w:eastAsia="en-US"/>
        </w:rPr>
        <w:t>správě Objednatele a</w:t>
      </w:r>
      <w:r w:rsidR="006E3C65">
        <w:rPr>
          <w:szCs w:val="22"/>
          <w:lang w:eastAsia="en-US"/>
        </w:rPr>
        <w:t> </w:t>
      </w:r>
      <w:r w:rsidR="00C61A33">
        <w:rPr>
          <w:szCs w:val="22"/>
          <w:lang w:eastAsia="en-US"/>
        </w:rPr>
        <w:t xml:space="preserve">cloudová prostředí Dodavatele a výrobce Nástroje </w:t>
      </w:r>
      <w:r w:rsidR="00003470">
        <w:rPr>
          <w:szCs w:val="22"/>
          <w:lang w:eastAsia="en-US"/>
        </w:rPr>
        <w:t>PAM</w:t>
      </w:r>
      <w:r w:rsidR="005E2787">
        <w:rPr>
          <w:szCs w:val="22"/>
          <w:lang w:eastAsia="en-US"/>
        </w:rPr>
        <w:t xml:space="preserve">. </w:t>
      </w:r>
      <w:r w:rsidR="00397A1F">
        <w:rPr>
          <w:szCs w:val="22"/>
          <w:lang w:eastAsia="en-US"/>
        </w:rPr>
        <w:t>Základní i</w:t>
      </w:r>
      <w:r w:rsidR="00374011" w:rsidRPr="002060E1">
        <w:rPr>
          <w:szCs w:val="22"/>
          <w:lang w:eastAsia="en-US"/>
        </w:rPr>
        <w:t xml:space="preserve">mplementace </w:t>
      </w:r>
      <w:r w:rsidR="00485A31" w:rsidRPr="002060E1">
        <w:rPr>
          <w:szCs w:val="22"/>
          <w:lang w:eastAsia="en-US"/>
        </w:rPr>
        <w:t>nebo</w:t>
      </w:r>
      <w:r w:rsidR="00B43C1E" w:rsidRPr="002060E1">
        <w:rPr>
          <w:szCs w:val="22"/>
          <w:lang w:eastAsia="en-US"/>
        </w:rPr>
        <w:t xml:space="preserve"> poskytnutí Doplňkových služeb</w:t>
      </w:r>
      <w:r w:rsidR="00D106E3" w:rsidRPr="002060E1">
        <w:rPr>
          <w:szCs w:val="22"/>
          <w:lang w:eastAsia="en-US"/>
        </w:rPr>
        <w:t xml:space="preserve"> a Služeb exitu</w:t>
      </w:r>
      <w:r w:rsidR="00B43C1E" w:rsidRPr="002060E1">
        <w:rPr>
          <w:szCs w:val="22"/>
          <w:lang w:eastAsia="en-US"/>
        </w:rPr>
        <w:t xml:space="preserve"> může zahrnovat i činnosti provádění v sídle </w:t>
      </w:r>
      <w:r w:rsidR="00D01B1B" w:rsidRPr="002060E1">
        <w:rPr>
          <w:szCs w:val="22"/>
          <w:lang w:eastAsia="en-US"/>
        </w:rPr>
        <w:t>Objednatele</w:t>
      </w:r>
      <w:r w:rsidR="00B02093" w:rsidRPr="002060E1">
        <w:rPr>
          <w:szCs w:val="22"/>
          <w:lang w:eastAsia="en-US"/>
        </w:rPr>
        <w:t xml:space="preserve"> a dále jakékoliv místo v České republice, k němuž se vztahuje či by se mohlo vztahovat poskytování </w:t>
      </w:r>
      <w:r w:rsidR="00B43C1E" w:rsidRPr="002060E1">
        <w:rPr>
          <w:szCs w:val="22"/>
          <w:lang w:eastAsia="en-US"/>
        </w:rPr>
        <w:t>Předmětu plnění</w:t>
      </w:r>
      <w:r w:rsidR="00DC568E" w:rsidRPr="002060E1">
        <w:rPr>
          <w:szCs w:val="22"/>
          <w:lang w:eastAsia="en-US"/>
        </w:rPr>
        <w:t>.</w:t>
      </w:r>
    </w:p>
    <w:p w14:paraId="62F90EC4" w14:textId="77777777" w:rsidR="00410C1B" w:rsidRPr="002060E1" w:rsidRDefault="00410C1B" w:rsidP="00410C1B">
      <w:pPr>
        <w:pStyle w:val="RLlneksmlouvy"/>
        <w:spacing w:line="280" w:lineRule="atLeast"/>
      </w:pPr>
      <w:bookmarkStart w:id="38" w:name="_Hlt313947781"/>
      <w:bookmarkStart w:id="39" w:name="_Ref10205573"/>
      <w:bookmarkStart w:id="40" w:name="_Ref212260271"/>
      <w:bookmarkStart w:id="41" w:name="_Toc212632749"/>
      <w:bookmarkStart w:id="42" w:name="_Ref195953308"/>
      <w:bookmarkStart w:id="43" w:name="_Ref196136175"/>
      <w:bookmarkStart w:id="44" w:name="_Ref196188216"/>
      <w:bookmarkEnd w:id="38"/>
      <w:r w:rsidRPr="002060E1">
        <w:t>CENA A PLATEBNÍ PODMÍNKY</w:t>
      </w:r>
      <w:bookmarkEnd w:id="39"/>
      <w:r w:rsidRPr="002060E1">
        <w:t xml:space="preserve"> </w:t>
      </w:r>
    </w:p>
    <w:p w14:paraId="07B8581D" w14:textId="29741A34" w:rsidR="00410C1B" w:rsidRPr="002060E1" w:rsidRDefault="00410C1B" w:rsidP="00C77CCC">
      <w:pPr>
        <w:pStyle w:val="RLTextlnkuslovan"/>
        <w:keepNext/>
        <w:spacing w:line="280" w:lineRule="atLeast"/>
      </w:pPr>
      <w:bookmarkStart w:id="45" w:name="_Ref10390640"/>
      <w:bookmarkStart w:id="46" w:name="_Ref125996603"/>
      <w:r w:rsidRPr="002060E1">
        <w:t xml:space="preserve">Cena </w:t>
      </w:r>
      <w:r w:rsidR="006D3A77">
        <w:t xml:space="preserve">za </w:t>
      </w:r>
      <w:r w:rsidR="00E01CE7">
        <w:t xml:space="preserve">poskytnutí Nástroje </w:t>
      </w:r>
      <w:r w:rsidR="00003470">
        <w:t>PAM</w:t>
      </w:r>
      <w:r w:rsidR="00E01CE7">
        <w:t xml:space="preserve"> </w:t>
      </w:r>
      <w:r w:rsidR="005D3F5F">
        <w:t xml:space="preserve">dle odst. </w:t>
      </w:r>
      <w:r w:rsidR="005D3F5F">
        <w:fldChar w:fldCharType="begin"/>
      </w:r>
      <w:r w:rsidR="005D3F5F">
        <w:instrText xml:space="preserve"> REF _Ref125995001 \r \h </w:instrText>
      </w:r>
      <w:r w:rsidR="005D3F5F">
        <w:fldChar w:fldCharType="separate"/>
      </w:r>
      <w:r w:rsidR="004343FA">
        <w:t>3.1</w:t>
      </w:r>
      <w:r w:rsidR="005D3F5F">
        <w:fldChar w:fldCharType="end"/>
      </w:r>
      <w:r w:rsidR="005D3F5F">
        <w:t xml:space="preserve"> </w:t>
      </w:r>
      <w:r w:rsidR="00E00ABD">
        <w:t xml:space="preserve">této Smlouvy </w:t>
      </w:r>
      <w:r w:rsidR="00E01CE7">
        <w:t xml:space="preserve">a </w:t>
      </w:r>
      <w:r w:rsidRPr="002060E1">
        <w:t>její hrazení</w:t>
      </w:r>
      <w:bookmarkEnd w:id="45"/>
      <w:r w:rsidR="00E01CE7">
        <w:t>:</w:t>
      </w:r>
      <w:bookmarkEnd w:id="46"/>
    </w:p>
    <w:p w14:paraId="79FD070C" w14:textId="46656DCA" w:rsidR="00130DEB" w:rsidRDefault="00130DEB" w:rsidP="00410C1B">
      <w:pPr>
        <w:pStyle w:val="RLTextlnkuslovan"/>
        <w:numPr>
          <w:ilvl w:val="2"/>
          <w:numId w:val="1"/>
        </w:numPr>
        <w:spacing w:line="280" w:lineRule="atLeast"/>
        <w:rPr>
          <w:lang w:eastAsia="en-US"/>
        </w:rPr>
      </w:pPr>
      <w:bookmarkStart w:id="47" w:name="_Ref132103422"/>
      <w:r>
        <w:rPr>
          <w:lang w:eastAsia="en-US"/>
        </w:rPr>
        <w:t xml:space="preserve">Cena za </w:t>
      </w:r>
      <w:r w:rsidR="00095F57">
        <w:rPr>
          <w:lang w:eastAsia="en-US"/>
        </w:rPr>
        <w:t xml:space="preserve">poskytnutí Nástroje </w:t>
      </w:r>
      <w:r w:rsidR="00003470">
        <w:rPr>
          <w:lang w:eastAsia="en-US"/>
        </w:rPr>
        <w:t>PAM</w:t>
      </w:r>
      <w:r w:rsidR="00095F57">
        <w:rPr>
          <w:lang w:eastAsia="en-US"/>
        </w:rPr>
        <w:t xml:space="preserve"> je stanovena jako součin </w:t>
      </w:r>
      <w:r w:rsidR="00805065">
        <w:rPr>
          <w:lang w:eastAsia="en-US"/>
        </w:rPr>
        <w:t>účtů</w:t>
      </w:r>
      <w:r w:rsidR="000F73E3">
        <w:rPr>
          <w:lang w:eastAsia="en-US"/>
        </w:rPr>
        <w:t xml:space="preserve"> či konektorů a </w:t>
      </w:r>
      <w:r w:rsidR="0057360E">
        <w:rPr>
          <w:lang w:eastAsia="en-US"/>
        </w:rPr>
        <w:t xml:space="preserve">jednotkové ceny uvedené v Příloze </w:t>
      </w:r>
      <w:r w:rsidR="002742D4">
        <w:rPr>
          <w:lang w:eastAsia="en-US"/>
        </w:rPr>
        <w:t>7</w:t>
      </w:r>
      <w:bookmarkEnd w:id="47"/>
      <w:r w:rsidR="0041448E">
        <w:rPr>
          <w:lang w:eastAsia="en-US"/>
        </w:rPr>
        <w:t xml:space="preserve"> této Smlouvy</w:t>
      </w:r>
      <w:r w:rsidR="002742D4">
        <w:rPr>
          <w:lang w:eastAsia="en-US"/>
        </w:rPr>
        <w:t>.</w:t>
      </w:r>
    </w:p>
    <w:p w14:paraId="6268F55B" w14:textId="56077EBC" w:rsidR="00AF7EB5" w:rsidRDefault="00AF7EB5" w:rsidP="00410C1B">
      <w:pPr>
        <w:pStyle w:val="RLTextlnkuslovan"/>
        <w:numPr>
          <w:ilvl w:val="2"/>
          <w:numId w:val="1"/>
        </w:numPr>
        <w:spacing w:line="280" w:lineRule="atLeast"/>
        <w:rPr>
          <w:lang w:eastAsia="en-US"/>
        </w:rPr>
      </w:pPr>
      <w:r w:rsidRPr="00AF7EB5">
        <w:rPr>
          <w:lang w:eastAsia="en-US"/>
        </w:rPr>
        <w:t xml:space="preserve">Objednatel se zavazuje objednat </w:t>
      </w:r>
      <w:r w:rsidR="00A268F7">
        <w:rPr>
          <w:lang w:eastAsia="en-US"/>
        </w:rPr>
        <w:t xml:space="preserve">služby poskytování Nástroje PAM </w:t>
      </w:r>
      <w:r w:rsidRPr="00AF7EB5">
        <w:rPr>
          <w:lang w:eastAsia="en-US"/>
        </w:rPr>
        <w:t xml:space="preserve">v rozsahu Základní implementace dle odst. 6.1. </w:t>
      </w:r>
      <w:r w:rsidR="00E00ABD">
        <w:rPr>
          <w:lang w:eastAsia="en-US"/>
        </w:rPr>
        <w:t xml:space="preserve">této Smlouvy </w:t>
      </w:r>
      <w:r w:rsidRPr="00AF7EB5">
        <w:rPr>
          <w:lang w:eastAsia="en-US"/>
        </w:rPr>
        <w:t xml:space="preserve">na období 48 měsíců. Cena za </w:t>
      </w:r>
      <w:r w:rsidR="005D5165">
        <w:rPr>
          <w:lang w:eastAsia="en-US"/>
        </w:rPr>
        <w:t xml:space="preserve">poskytování Nástroje PAM </w:t>
      </w:r>
      <w:r w:rsidRPr="00AF7EB5">
        <w:rPr>
          <w:lang w:eastAsia="en-US"/>
        </w:rPr>
        <w:t>bude Objednatelem uhrazena na základě faktury vystavené Dodavatelem do 5</w:t>
      </w:r>
      <w:r w:rsidR="002F7EE2">
        <w:rPr>
          <w:lang w:eastAsia="en-US"/>
        </w:rPr>
        <w:t> </w:t>
      </w:r>
      <w:r w:rsidRPr="00AF7EB5">
        <w:rPr>
          <w:lang w:eastAsia="en-US"/>
        </w:rPr>
        <w:t>pracovních dnů ode dne Akceptace dle harmonogramu plnění uvedeného v</w:t>
      </w:r>
      <w:r w:rsidR="002F7EE2">
        <w:rPr>
          <w:lang w:eastAsia="en-US"/>
        </w:rPr>
        <w:t> </w:t>
      </w:r>
      <w:r w:rsidRPr="00AF7EB5">
        <w:rPr>
          <w:lang w:eastAsia="en-US"/>
        </w:rPr>
        <w:t>Příloze 3 této Smlouvy (Fakturační milník 1).</w:t>
      </w:r>
    </w:p>
    <w:p w14:paraId="6F95C5C0" w14:textId="368A7AE1" w:rsidR="0002442A" w:rsidRDefault="007E147C" w:rsidP="00410C1B">
      <w:pPr>
        <w:pStyle w:val="RLTextlnkuslovan"/>
        <w:numPr>
          <w:ilvl w:val="2"/>
          <w:numId w:val="1"/>
        </w:numPr>
        <w:spacing w:line="280" w:lineRule="atLeast"/>
        <w:rPr>
          <w:lang w:eastAsia="en-US"/>
        </w:rPr>
      </w:pPr>
      <w:r>
        <w:rPr>
          <w:lang w:eastAsia="en-US"/>
        </w:rPr>
        <w:t>Zúčtovací období za</w:t>
      </w:r>
      <w:r w:rsidR="003D4FA7">
        <w:rPr>
          <w:lang w:eastAsia="en-US"/>
        </w:rPr>
        <w:t xml:space="preserve"> poskytnutí Nástroje </w:t>
      </w:r>
      <w:r w:rsidR="00003470">
        <w:rPr>
          <w:lang w:eastAsia="en-US"/>
        </w:rPr>
        <w:t>PAM</w:t>
      </w:r>
      <w:r w:rsidR="003D4FA7">
        <w:rPr>
          <w:lang w:eastAsia="en-US"/>
        </w:rPr>
        <w:t xml:space="preserve"> je jeden rok</w:t>
      </w:r>
      <w:r w:rsidR="000F5C32">
        <w:rPr>
          <w:lang w:eastAsia="en-US"/>
        </w:rPr>
        <w:t xml:space="preserve"> </w:t>
      </w:r>
      <w:r w:rsidR="007D6A4E">
        <w:rPr>
          <w:lang w:eastAsia="en-US"/>
        </w:rPr>
        <w:t xml:space="preserve">počínaje termínem </w:t>
      </w:r>
      <w:r w:rsidR="007D6A4E" w:rsidRPr="00F83CFF">
        <w:rPr>
          <w:i/>
        </w:rPr>
        <w:t>Fakturační milník 1</w:t>
      </w:r>
      <w:r w:rsidR="007D6A4E">
        <w:t>, který je uveden v Příloze 3 této Smlouvy.</w:t>
      </w:r>
    </w:p>
    <w:p w14:paraId="4DD41BC4" w14:textId="6A37B357" w:rsidR="004C0298" w:rsidRDefault="004C0298" w:rsidP="00410C1B">
      <w:pPr>
        <w:pStyle w:val="RLTextlnkuslovan"/>
        <w:numPr>
          <w:ilvl w:val="2"/>
          <w:numId w:val="1"/>
        </w:numPr>
        <w:spacing w:line="280" w:lineRule="atLeast"/>
        <w:rPr>
          <w:lang w:eastAsia="en-US"/>
        </w:rPr>
      </w:pPr>
      <w:r>
        <w:rPr>
          <w:lang w:eastAsia="en-US"/>
        </w:rPr>
        <w:t xml:space="preserve">Cena za poskytnutí Nástroje </w:t>
      </w:r>
      <w:r w:rsidR="00003470">
        <w:rPr>
          <w:lang w:eastAsia="en-US"/>
        </w:rPr>
        <w:t>PAM</w:t>
      </w:r>
      <w:r>
        <w:rPr>
          <w:lang w:eastAsia="en-US"/>
        </w:rPr>
        <w:t xml:space="preserve"> je </w:t>
      </w:r>
      <w:r w:rsidR="00FA5D73">
        <w:rPr>
          <w:lang w:eastAsia="en-US"/>
        </w:rPr>
        <w:t xml:space="preserve">splatná </w:t>
      </w:r>
      <w:r w:rsidR="007E147C">
        <w:rPr>
          <w:lang w:eastAsia="en-US"/>
        </w:rPr>
        <w:t>vždy na začátku zúčtovacího období</w:t>
      </w:r>
      <w:r w:rsidR="00212B8F">
        <w:rPr>
          <w:lang w:eastAsia="en-US"/>
        </w:rPr>
        <w:t xml:space="preserve">, počínaje termínem </w:t>
      </w:r>
      <w:r w:rsidR="00212B8F" w:rsidRPr="00F83CFF">
        <w:rPr>
          <w:i/>
        </w:rPr>
        <w:t>Fakturační milník 1</w:t>
      </w:r>
      <w:r w:rsidR="00212B8F">
        <w:t>, který je uveden v Příloze 3 této Smlouvy.</w:t>
      </w:r>
    </w:p>
    <w:p w14:paraId="4FE0375F" w14:textId="3EFE2E59" w:rsidR="002B688C" w:rsidRDefault="0004583D" w:rsidP="00410C1B">
      <w:pPr>
        <w:pStyle w:val="RLTextlnkuslovan"/>
        <w:numPr>
          <w:ilvl w:val="2"/>
          <w:numId w:val="1"/>
        </w:numPr>
        <w:spacing w:line="280" w:lineRule="atLeast"/>
        <w:rPr>
          <w:lang w:eastAsia="en-US"/>
        </w:rPr>
      </w:pPr>
      <w:bookmarkStart w:id="48" w:name="_Ref125998595"/>
      <w:r>
        <w:rPr>
          <w:lang w:eastAsia="en-US"/>
        </w:rPr>
        <w:t xml:space="preserve">Objednatel může kdykoli v průběhu </w:t>
      </w:r>
      <w:r w:rsidR="0075356F">
        <w:rPr>
          <w:lang w:eastAsia="en-US"/>
        </w:rPr>
        <w:t xml:space="preserve">účinnosti </w:t>
      </w:r>
      <w:r w:rsidR="00F15352">
        <w:rPr>
          <w:lang w:eastAsia="en-US"/>
        </w:rPr>
        <w:t>S</w:t>
      </w:r>
      <w:r w:rsidR="0075356F">
        <w:rPr>
          <w:lang w:eastAsia="en-US"/>
        </w:rPr>
        <w:t xml:space="preserve">mlouvy </w:t>
      </w:r>
      <w:r>
        <w:rPr>
          <w:lang w:eastAsia="en-US"/>
        </w:rPr>
        <w:t xml:space="preserve">upravit </w:t>
      </w:r>
      <w:r w:rsidR="00793204">
        <w:rPr>
          <w:lang w:eastAsia="en-US"/>
        </w:rPr>
        <w:t>p</w:t>
      </w:r>
      <w:r w:rsidR="002B688C">
        <w:rPr>
          <w:lang w:eastAsia="en-US"/>
        </w:rPr>
        <w:t xml:space="preserve">očet </w:t>
      </w:r>
      <w:r w:rsidR="0099224D">
        <w:rPr>
          <w:lang w:eastAsia="en-US"/>
        </w:rPr>
        <w:t>účtů a konektorů</w:t>
      </w:r>
      <w:r w:rsidR="0075356F">
        <w:rPr>
          <w:lang w:eastAsia="en-US"/>
        </w:rPr>
        <w:t>.</w:t>
      </w:r>
      <w:r w:rsidR="00E87D4B">
        <w:rPr>
          <w:lang w:eastAsia="en-US"/>
        </w:rPr>
        <w:t xml:space="preserve"> Vždy však musí být zachován minimální počet v rozsahu Základní implementace dle </w:t>
      </w:r>
      <w:r w:rsidR="00336C50">
        <w:rPr>
          <w:lang w:eastAsia="en-US"/>
        </w:rPr>
        <w:t xml:space="preserve">odst. </w:t>
      </w:r>
      <w:r w:rsidR="00336C50">
        <w:rPr>
          <w:lang w:eastAsia="en-US"/>
        </w:rPr>
        <w:fldChar w:fldCharType="begin"/>
      </w:r>
      <w:r w:rsidR="00336C50">
        <w:rPr>
          <w:lang w:eastAsia="en-US"/>
        </w:rPr>
        <w:instrText xml:space="preserve"> REF _Ref125998534 \r \h </w:instrText>
      </w:r>
      <w:r w:rsidR="00336C50">
        <w:rPr>
          <w:lang w:eastAsia="en-US"/>
        </w:rPr>
      </w:r>
      <w:r w:rsidR="00336C50">
        <w:rPr>
          <w:lang w:eastAsia="en-US"/>
        </w:rPr>
        <w:fldChar w:fldCharType="separate"/>
      </w:r>
      <w:r w:rsidR="00DE5B9D">
        <w:rPr>
          <w:lang w:eastAsia="en-US"/>
        </w:rPr>
        <w:t>6.1</w:t>
      </w:r>
      <w:r w:rsidR="00336C50">
        <w:rPr>
          <w:lang w:eastAsia="en-US"/>
        </w:rPr>
        <w:fldChar w:fldCharType="end"/>
      </w:r>
      <w:r w:rsidR="00F32E93">
        <w:rPr>
          <w:lang w:eastAsia="en-US"/>
        </w:rPr>
        <w:t xml:space="preserve"> této Smlouvy</w:t>
      </w:r>
      <w:r w:rsidR="00336C50">
        <w:rPr>
          <w:lang w:eastAsia="en-US"/>
        </w:rPr>
        <w:t>.</w:t>
      </w:r>
      <w:bookmarkEnd w:id="48"/>
    </w:p>
    <w:p w14:paraId="1133AEB1" w14:textId="7243114C" w:rsidR="00333F17" w:rsidRDefault="007E147C" w:rsidP="0092046D">
      <w:pPr>
        <w:pStyle w:val="RLTextlnkuslovan"/>
        <w:numPr>
          <w:ilvl w:val="2"/>
          <w:numId w:val="1"/>
        </w:numPr>
        <w:spacing w:line="280" w:lineRule="atLeast"/>
        <w:rPr>
          <w:lang w:eastAsia="en-US"/>
        </w:rPr>
      </w:pPr>
      <w:bookmarkStart w:id="49" w:name="_Ref132103219"/>
      <w:r>
        <w:rPr>
          <w:lang w:eastAsia="en-US"/>
        </w:rPr>
        <w:t>V</w:t>
      </w:r>
      <w:r w:rsidR="00F32E93">
        <w:rPr>
          <w:lang w:eastAsia="en-US"/>
        </w:rPr>
        <w:t> </w:t>
      </w:r>
      <w:r>
        <w:rPr>
          <w:lang w:eastAsia="en-US"/>
        </w:rPr>
        <w:t>případě</w:t>
      </w:r>
      <w:r w:rsidR="00F32E93">
        <w:rPr>
          <w:lang w:eastAsia="en-US"/>
        </w:rPr>
        <w:t xml:space="preserve"> </w:t>
      </w:r>
      <w:r w:rsidR="002C02D8">
        <w:rPr>
          <w:lang w:eastAsia="en-US"/>
        </w:rPr>
        <w:t xml:space="preserve">navýšení počtu </w:t>
      </w:r>
      <w:r w:rsidR="0099224D">
        <w:rPr>
          <w:lang w:eastAsia="en-US"/>
        </w:rPr>
        <w:t>účtů a konektorů</w:t>
      </w:r>
      <w:r w:rsidR="002C02D8">
        <w:rPr>
          <w:lang w:eastAsia="en-US"/>
        </w:rPr>
        <w:t xml:space="preserve"> </w:t>
      </w:r>
      <w:r w:rsidR="00F32E93">
        <w:rPr>
          <w:lang w:eastAsia="en-US"/>
        </w:rPr>
        <w:t>bude</w:t>
      </w:r>
      <w:r w:rsidR="002C02D8">
        <w:rPr>
          <w:lang w:eastAsia="en-US"/>
        </w:rPr>
        <w:t xml:space="preserve"> cena stanovena jako alikvótní část </w:t>
      </w:r>
      <w:r w:rsidR="00235796">
        <w:rPr>
          <w:lang w:eastAsia="en-US"/>
        </w:rPr>
        <w:t xml:space="preserve">součinu </w:t>
      </w:r>
      <w:r w:rsidR="00E65970">
        <w:rPr>
          <w:lang w:eastAsia="en-US"/>
        </w:rPr>
        <w:t xml:space="preserve">účtů a konektorů a jednotkových </w:t>
      </w:r>
      <w:r w:rsidR="0092046D">
        <w:rPr>
          <w:lang w:eastAsia="en-US"/>
        </w:rPr>
        <w:t>cen,</w:t>
      </w:r>
      <w:r w:rsidR="00235796">
        <w:rPr>
          <w:lang w:eastAsia="en-US"/>
        </w:rPr>
        <w:t xml:space="preserve"> </w:t>
      </w:r>
      <w:r w:rsidR="00727F95" w:rsidRPr="00727F95">
        <w:rPr>
          <w:lang w:eastAsia="en-US"/>
        </w:rPr>
        <w:t xml:space="preserve">a to k datu konce </w:t>
      </w:r>
      <w:r w:rsidR="005C0A85">
        <w:rPr>
          <w:lang w:eastAsia="en-US"/>
        </w:rPr>
        <w:t xml:space="preserve">zúčtovacího období </w:t>
      </w:r>
      <w:r w:rsidR="00727F95" w:rsidRPr="00727F95">
        <w:rPr>
          <w:lang w:eastAsia="en-US"/>
        </w:rPr>
        <w:t>s přesností na měsíc.</w:t>
      </w:r>
      <w:r w:rsidR="0092046D">
        <w:rPr>
          <w:lang w:eastAsia="en-US"/>
        </w:rPr>
        <w:t xml:space="preserve"> </w:t>
      </w:r>
      <w:r w:rsidR="00031D1D">
        <w:rPr>
          <w:lang w:eastAsia="en-US"/>
        </w:rPr>
        <w:t xml:space="preserve">Pokud </w:t>
      </w:r>
      <w:r w:rsidR="0092046D">
        <w:rPr>
          <w:lang w:eastAsia="en-US"/>
        </w:rPr>
        <w:t>dojde</w:t>
      </w:r>
      <w:r w:rsidR="00F811B3">
        <w:rPr>
          <w:lang w:eastAsia="en-US"/>
        </w:rPr>
        <w:t xml:space="preserve"> k navýšení počtu </w:t>
      </w:r>
      <w:r w:rsidR="00E65970">
        <w:rPr>
          <w:lang w:eastAsia="en-US"/>
        </w:rPr>
        <w:t xml:space="preserve">účtů a konektorů </w:t>
      </w:r>
      <w:r w:rsidR="00F811B3">
        <w:rPr>
          <w:lang w:eastAsia="en-US"/>
        </w:rPr>
        <w:t xml:space="preserve">méně než rok před ukončením </w:t>
      </w:r>
      <w:r w:rsidR="00FF138F">
        <w:rPr>
          <w:lang w:eastAsia="en-US"/>
        </w:rPr>
        <w:t xml:space="preserve">účinnosti </w:t>
      </w:r>
      <w:r w:rsidR="00F32E93">
        <w:rPr>
          <w:lang w:eastAsia="en-US"/>
        </w:rPr>
        <w:t>S</w:t>
      </w:r>
      <w:r w:rsidR="00077980">
        <w:rPr>
          <w:lang w:eastAsia="en-US"/>
        </w:rPr>
        <w:t>mlouvy, je cena stanovena jako alikvótní část do</w:t>
      </w:r>
      <w:r w:rsidR="00F15352">
        <w:rPr>
          <w:lang w:eastAsia="en-US"/>
        </w:rPr>
        <w:t> </w:t>
      </w:r>
      <w:r w:rsidR="00A135CE">
        <w:rPr>
          <w:lang w:eastAsia="en-US"/>
        </w:rPr>
        <w:t xml:space="preserve">doby ukončení </w:t>
      </w:r>
      <w:r w:rsidR="00FF138F">
        <w:rPr>
          <w:lang w:eastAsia="en-US"/>
        </w:rPr>
        <w:t xml:space="preserve">účinnosti </w:t>
      </w:r>
      <w:r w:rsidR="00F15352">
        <w:rPr>
          <w:lang w:eastAsia="en-US"/>
        </w:rPr>
        <w:t>S</w:t>
      </w:r>
      <w:r w:rsidR="00A135CE">
        <w:rPr>
          <w:lang w:eastAsia="en-US"/>
        </w:rPr>
        <w:t>mlouvy.</w:t>
      </w:r>
      <w:bookmarkEnd w:id="49"/>
      <w:r w:rsidR="00C07684">
        <w:rPr>
          <w:lang w:eastAsia="en-US"/>
        </w:rPr>
        <w:t xml:space="preserve"> </w:t>
      </w:r>
      <w:r w:rsidR="00C07684" w:rsidRPr="00C07684">
        <w:rPr>
          <w:lang w:eastAsia="en-US"/>
        </w:rPr>
        <w:t xml:space="preserve">Cena SW licencí Nástroje PAM související s tímto navýšením je splatná k datu předání těchto licencí do užívaní </w:t>
      </w:r>
      <w:r w:rsidR="00C07684">
        <w:rPr>
          <w:lang w:eastAsia="en-US"/>
        </w:rPr>
        <w:t>O</w:t>
      </w:r>
      <w:r w:rsidR="00C07684" w:rsidRPr="00C07684">
        <w:rPr>
          <w:lang w:eastAsia="en-US"/>
        </w:rPr>
        <w:t>bjednateli.</w:t>
      </w:r>
    </w:p>
    <w:p w14:paraId="0B2DE9BF" w14:textId="55BA501A" w:rsidR="00CA4A3A" w:rsidRDefault="001715BD" w:rsidP="00F87D4F">
      <w:pPr>
        <w:pStyle w:val="RLTextlnkuslovan"/>
        <w:numPr>
          <w:ilvl w:val="2"/>
          <w:numId w:val="1"/>
        </w:numPr>
        <w:spacing w:line="280" w:lineRule="atLeast"/>
        <w:rPr>
          <w:lang w:eastAsia="en-US"/>
        </w:rPr>
      </w:pPr>
      <w:bookmarkStart w:id="50" w:name="_Ref132103427"/>
      <w:r>
        <w:rPr>
          <w:lang w:eastAsia="en-US"/>
        </w:rPr>
        <w:lastRenderedPageBreak/>
        <w:t xml:space="preserve">Snížení počtu </w:t>
      </w:r>
      <w:r w:rsidR="00E65970">
        <w:rPr>
          <w:lang w:eastAsia="en-US"/>
        </w:rPr>
        <w:t xml:space="preserve">účtů a konektorů </w:t>
      </w:r>
      <w:r>
        <w:rPr>
          <w:lang w:eastAsia="en-US"/>
        </w:rPr>
        <w:t xml:space="preserve">nemá vliv na cenu v rámci </w:t>
      </w:r>
      <w:r w:rsidR="00911916">
        <w:rPr>
          <w:lang w:eastAsia="en-US"/>
        </w:rPr>
        <w:t>probíhajícího</w:t>
      </w:r>
      <w:r>
        <w:rPr>
          <w:lang w:eastAsia="en-US"/>
        </w:rPr>
        <w:t xml:space="preserve"> </w:t>
      </w:r>
      <w:r w:rsidR="006C2EB0">
        <w:rPr>
          <w:lang w:eastAsia="en-US"/>
        </w:rPr>
        <w:t xml:space="preserve">zúčtovacího období. </w:t>
      </w:r>
      <w:r w:rsidR="000154A4">
        <w:rPr>
          <w:lang w:eastAsia="en-US"/>
        </w:rPr>
        <w:t xml:space="preserve">Pro navazující </w:t>
      </w:r>
      <w:r w:rsidR="006C2EB0">
        <w:rPr>
          <w:lang w:eastAsia="en-US"/>
        </w:rPr>
        <w:t xml:space="preserve">zúčtovací období </w:t>
      </w:r>
      <w:r w:rsidR="000154A4">
        <w:rPr>
          <w:lang w:eastAsia="en-US"/>
        </w:rPr>
        <w:t xml:space="preserve">je cena </w:t>
      </w:r>
      <w:r w:rsidR="00F87D4F">
        <w:rPr>
          <w:lang w:eastAsia="en-US"/>
        </w:rPr>
        <w:t xml:space="preserve">stanovena </w:t>
      </w:r>
      <w:r w:rsidR="000154A4">
        <w:rPr>
          <w:lang w:eastAsia="en-US"/>
        </w:rPr>
        <w:t xml:space="preserve">podle skutečného počtu </w:t>
      </w:r>
      <w:r w:rsidR="00870F96">
        <w:rPr>
          <w:lang w:eastAsia="en-US"/>
        </w:rPr>
        <w:t xml:space="preserve">účtů a konektorů </w:t>
      </w:r>
      <w:r w:rsidR="002C02D8">
        <w:rPr>
          <w:lang w:eastAsia="en-US"/>
        </w:rPr>
        <w:t>dle požadavků Objednatele.</w:t>
      </w:r>
      <w:bookmarkEnd w:id="50"/>
    </w:p>
    <w:p w14:paraId="21C2AB00" w14:textId="15E2730B" w:rsidR="0074623A" w:rsidRPr="00CA4A3A" w:rsidRDefault="0074623A" w:rsidP="00F87D4F">
      <w:pPr>
        <w:pStyle w:val="RLTextlnkuslovan"/>
        <w:numPr>
          <w:ilvl w:val="2"/>
          <w:numId w:val="1"/>
        </w:numPr>
        <w:spacing w:line="280" w:lineRule="atLeast"/>
        <w:rPr>
          <w:lang w:eastAsia="en-US"/>
        </w:rPr>
      </w:pPr>
      <w:r w:rsidRPr="0074623A">
        <w:rPr>
          <w:lang w:eastAsia="en-US"/>
        </w:rPr>
        <w:t xml:space="preserve">Snížení počtu účtů a konektorů </w:t>
      </w:r>
      <w:r>
        <w:rPr>
          <w:lang w:eastAsia="en-US"/>
        </w:rPr>
        <w:t xml:space="preserve">může </w:t>
      </w:r>
      <w:r w:rsidRPr="0074623A">
        <w:rPr>
          <w:lang w:eastAsia="en-US"/>
        </w:rPr>
        <w:t>probíhat každoročně, a to k</w:t>
      </w:r>
      <w:r w:rsidR="0060700D">
        <w:rPr>
          <w:lang w:eastAsia="en-US"/>
        </w:rPr>
        <w:t>e konci zúčtovacího období</w:t>
      </w:r>
      <w:r w:rsidRPr="0074623A">
        <w:rPr>
          <w:lang w:eastAsia="en-US"/>
        </w:rPr>
        <w:t xml:space="preserve">. Objednatel je </w:t>
      </w:r>
      <w:r w:rsidR="009D4C48">
        <w:rPr>
          <w:lang w:eastAsia="en-US"/>
        </w:rPr>
        <w:t>zavazuje</w:t>
      </w:r>
      <w:r w:rsidRPr="0074623A">
        <w:rPr>
          <w:lang w:eastAsia="en-US"/>
        </w:rPr>
        <w:t>, 3 měsíce před tímto datem, definovat požadované množství účtů a konektorů na následující období, a</w:t>
      </w:r>
      <w:r w:rsidR="0060700D">
        <w:rPr>
          <w:lang w:eastAsia="en-US"/>
        </w:rPr>
        <w:t> </w:t>
      </w:r>
      <w:r w:rsidRPr="0074623A">
        <w:rPr>
          <w:lang w:eastAsia="en-US"/>
        </w:rPr>
        <w:t>k</w:t>
      </w:r>
      <w:r w:rsidR="0060700D">
        <w:rPr>
          <w:lang w:eastAsia="en-US"/>
        </w:rPr>
        <w:t> </w:t>
      </w:r>
      <w:r w:rsidRPr="0074623A">
        <w:rPr>
          <w:lang w:eastAsia="en-US"/>
        </w:rPr>
        <w:t xml:space="preserve">obnově tohoto množství se zavázat na další </w:t>
      </w:r>
      <w:r w:rsidR="001F1568">
        <w:rPr>
          <w:lang w:eastAsia="en-US"/>
        </w:rPr>
        <w:t xml:space="preserve">zúčtovací </w:t>
      </w:r>
      <w:r w:rsidRPr="0074623A">
        <w:rPr>
          <w:lang w:eastAsia="en-US"/>
        </w:rPr>
        <w:t>období.</w:t>
      </w:r>
    </w:p>
    <w:p w14:paraId="5F078C83" w14:textId="4315FD90" w:rsidR="002247CB" w:rsidRDefault="006C17CE" w:rsidP="008828CA">
      <w:pPr>
        <w:pStyle w:val="RLTextlnkuslovan"/>
        <w:tabs>
          <w:tab w:val="clear" w:pos="1474"/>
          <w:tab w:val="num" w:pos="1418"/>
        </w:tabs>
        <w:spacing w:line="280" w:lineRule="atLeast"/>
        <w:ind w:left="1418" w:hanging="681"/>
        <w:rPr>
          <w:szCs w:val="22"/>
        </w:rPr>
      </w:pPr>
      <w:bookmarkStart w:id="51" w:name="_Ref132105622"/>
      <w:r w:rsidRPr="004343FA">
        <w:rPr>
          <w:szCs w:val="22"/>
        </w:rPr>
        <w:t xml:space="preserve">Cena za poskytnutí </w:t>
      </w:r>
      <w:r w:rsidR="004343FA">
        <w:rPr>
          <w:szCs w:val="22"/>
        </w:rPr>
        <w:t>Technické</w:t>
      </w:r>
      <w:r w:rsidRPr="004343FA">
        <w:rPr>
          <w:szCs w:val="22"/>
        </w:rPr>
        <w:t xml:space="preserve"> podpory dle odst. </w:t>
      </w:r>
      <w:r w:rsidRPr="004343FA">
        <w:rPr>
          <w:szCs w:val="22"/>
        </w:rPr>
        <w:fldChar w:fldCharType="begin"/>
      </w:r>
      <w:r w:rsidRPr="004343FA">
        <w:rPr>
          <w:szCs w:val="22"/>
        </w:rPr>
        <w:instrText xml:space="preserve"> REF _Ref125996496 \r \h </w:instrText>
      </w:r>
      <w:r w:rsidR="00EC49A3" w:rsidRPr="004343FA">
        <w:rPr>
          <w:szCs w:val="22"/>
        </w:rPr>
        <w:instrText xml:space="preserve"> \* MERGEFORMAT </w:instrText>
      </w:r>
      <w:r w:rsidRPr="004343FA">
        <w:rPr>
          <w:szCs w:val="22"/>
        </w:rPr>
      </w:r>
      <w:r w:rsidRPr="004343FA">
        <w:rPr>
          <w:szCs w:val="22"/>
        </w:rPr>
        <w:fldChar w:fldCharType="separate"/>
      </w:r>
      <w:r w:rsidR="00845E98">
        <w:rPr>
          <w:szCs w:val="22"/>
        </w:rPr>
        <w:t>3.3</w:t>
      </w:r>
      <w:r w:rsidRPr="004343FA">
        <w:rPr>
          <w:szCs w:val="22"/>
        </w:rPr>
        <w:fldChar w:fldCharType="end"/>
      </w:r>
      <w:r w:rsidR="003603D5" w:rsidRPr="004343FA">
        <w:rPr>
          <w:szCs w:val="22"/>
        </w:rPr>
        <w:t xml:space="preserve"> </w:t>
      </w:r>
      <w:r w:rsidR="00F32E93">
        <w:rPr>
          <w:szCs w:val="22"/>
        </w:rPr>
        <w:t xml:space="preserve">této Smlouvy </w:t>
      </w:r>
      <w:r w:rsidR="002247CB">
        <w:rPr>
          <w:szCs w:val="22"/>
        </w:rPr>
        <w:t>a její hrazení:</w:t>
      </w:r>
    </w:p>
    <w:p w14:paraId="467A5BF9" w14:textId="6E3131D3" w:rsidR="002247CB" w:rsidRPr="002247CB" w:rsidRDefault="002247CB" w:rsidP="002247CB">
      <w:pPr>
        <w:pStyle w:val="RLTextlnkuslovan"/>
        <w:numPr>
          <w:ilvl w:val="2"/>
          <w:numId w:val="1"/>
        </w:numPr>
        <w:spacing w:line="280" w:lineRule="atLeast"/>
        <w:rPr>
          <w:szCs w:val="22"/>
        </w:rPr>
      </w:pPr>
      <w:r>
        <w:rPr>
          <w:szCs w:val="22"/>
        </w:rPr>
        <w:t xml:space="preserve">Cena Technické podpory </w:t>
      </w:r>
      <w:r w:rsidR="0041448E">
        <w:rPr>
          <w:szCs w:val="22"/>
        </w:rPr>
        <w:t xml:space="preserve">je </w:t>
      </w:r>
      <w:r w:rsidR="0041448E">
        <w:rPr>
          <w:lang w:eastAsia="en-US"/>
        </w:rPr>
        <w:t>uvedena v Příloze 7 této Smlouvy.</w:t>
      </w:r>
    </w:p>
    <w:p w14:paraId="4FC8FC0C" w14:textId="7051670E" w:rsidR="002247CB" w:rsidRPr="002247CB" w:rsidRDefault="0041448E" w:rsidP="002247CB">
      <w:pPr>
        <w:pStyle w:val="RLTextlnkuslovan"/>
        <w:numPr>
          <w:ilvl w:val="2"/>
          <w:numId w:val="1"/>
        </w:numPr>
        <w:spacing w:line="280" w:lineRule="atLeast"/>
        <w:rPr>
          <w:szCs w:val="22"/>
        </w:rPr>
      </w:pPr>
      <w:r>
        <w:rPr>
          <w:lang w:eastAsia="en-US"/>
        </w:rPr>
        <w:t xml:space="preserve">Cena je pevná po celou dobu účinnosti </w:t>
      </w:r>
      <w:r w:rsidR="00F32E93">
        <w:rPr>
          <w:lang w:eastAsia="en-US"/>
        </w:rPr>
        <w:t>S</w:t>
      </w:r>
      <w:r>
        <w:rPr>
          <w:lang w:eastAsia="en-US"/>
        </w:rPr>
        <w:t xml:space="preserve">mlouvy a není závislá na aktuálním počtu </w:t>
      </w:r>
      <w:r w:rsidR="0074320C">
        <w:rPr>
          <w:lang w:eastAsia="en-US"/>
        </w:rPr>
        <w:t>účtů ani konektorů Nástroje PAM.</w:t>
      </w:r>
    </w:p>
    <w:p w14:paraId="40623717" w14:textId="1774F9B0" w:rsidR="00005287" w:rsidRDefault="00005287" w:rsidP="00005287">
      <w:pPr>
        <w:pStyle w:val="RLTextlnkuslovan"/>
        <w:numPr>
          <w:ilvl w:val="2"/>
          <w:numId w:val="1"/>
        </w:numPr>
        <w:spacing w:line="280" w:lineRule="atLeast"/>
        <w:rPr>
          <w:lang w:eastAsia="en-US"/>
        </w:rPr>
      </w:pPr>
      <w:r>
        <w:rPr>
          <w:lang w:eastAsia="en-US"/>
        </w:rPr>
        <w:t xml:space="preserve">Zúčtovací období za poskytnutí </w:t>
      </w:r>
      <w:r>
        <w:rPr>
          <w:szCs w:val="22"/>
        </w:rPr>
        <w:t xml:space="preserve">Technické podpory </w:t>
      </w:r>
      <w:r>
        <w:rPr>
          <w:lang w:eastAsia="en-US"/>
        </w:rPr>
        <w:t>je jeden rok.</w:t>
      </w:r>
    </w:p>
    <w:p w14:paraId="0435E6C7" w14:textId="0599BF44" w:rsidR="00005287" w:rsidRDefault="00005287" w:rsidP="00005287">
      <w:pPr>
        <w:pStyle w:val="RLTextlnkuslovan"/>
        <w:numPr>
          <w:ilvl w:val="2"/>
          <w:numId w:val="1"/>
        </w:numPr>
        <w:spacing w:line="280" w:lineRule="atLeast"/>
        <w:rPr>
          <w:lang w:eastAsia="en-US"/>
        </w:rPr>
      </w:pPr>
      <w:r>
        <w:rPr>
          <w:lang w:eastAsia="en-US"/>
        </w:rPr>
        <w:t xml:space="preserve">Cena za poskytnutí </w:t>
      </w:r>
      <w:r>
        <w:rPr>
          <w:szCs w:val="22"/>
        </w:rPr>
        <w:t xml:space="preserve">Technické podpory </w:t>
      </w:r>
      <w:r>
        <w:rPr>
          <w:lang w:eastAsia="en-US"/>
        </w:rPr>
        <w:t xml:space="preserve">je splatná vždy na začátku zúčtovacího období, </w:t>
      </w:r>
      <w:r w:rsidR="00212B8F">
        <w:rPr>
          <w:lang w:eastAsia="en-US"/>
        </w:rPr>
        <w:t xml:space="preserve">počínaje termínem </w:t>
      </w:r>
      <w:r w:rsidR="00212B8F" w:rsidRPr="005E1B01">
        <w:rPr>
          <w:i/>
          <w:iCs/>
        </w:rPr>
        <w:t xml:space="preserve">Fakturační milník </w:t>
      </w:r>
      <w:r w:rsidR="00091E0B">
        <w:rPr>
          <w:i/>
          <w:iCs/>
        </w:rPr>
        <w:t>2</w:t>
      </w:r>
      <w:r w:rsidR="00212B8F">
        <w:t>, který je uveden v Příloze 3 této Smlouvy.</w:t>
      </w:r>
    </w:p>
    <w:bookmarkEnd w:id="51"/>
    <w:p w14:paraId="1F615FE2" w14:textId="66DFF4C7" w:rsidR="00410C1B" w:rsidRDefault="00410C1B" w:rsidP="00410C1B">
      <w:pPr>
        <w:pStyle w:val="RLTextlnkuslovan"/>
        <w:spacing w:line="280" w:lineRule="atLeast"/>
      </w:pPr>
      <w:r w:rsidRPr="002060E1">
        <w:rPr>
          <w:szCs w:val="22"/>
        </w:rPr>
        <w:t xml:space="preserve">Cena za realizaci </w:t>
      </w:r>
      <w:r w:rsidR="006B2098">
        <w:rPr>
          <w:szCs w:val="22"/>
        </w:rPr>
        <w:t xml:space="preserve">Základní implementace </w:t>
      </w:r>
      <w:r w:rsidRPr="002060E1">
        <w:rPr>
          <w:szCs w:val="22"/>
        </w:rPr>
        <w:t xml:space="preserve">dle odst. </w:t>
      </w:r>
      <w:r w:rsidR="00CB0F96">
        <w:rPr>
          <w:szCs w:val="22"/>
        </w:rPr>
        <w:fldChar w:fldCharType="begin"/>
      </w:r>
      <w:r w:rsidR="00CB0F96">
        <w:rPr>
          <w:szCs w:val="22"/>
        </w:rPr>
        <w:instrText xml:space="preserve"> REF _Ref49700571 \r \h </w:instrText>
      </w:r>
      <w:r w:rsidR="00CB0F96">
        <w:rPr>
          <w:szCs w:val="22"/>
        </w:rPr>
      </w:r>
      <w:r w:rsidR="00CB0F96">
        <w:rPr>
          <w:szCs w:val="22"/>
        </w:rPr>
        <w:fldChar w:fldCharType="separate"/>
      </w:r>
      <w:r w:rsidR="000144D7">
        <w:rPr>
          <w:szCs w:val="22"/>
        </w:rPr>
        <w:t>3.2</w:t>
      </w:r>
      <w:r w:rsidR="00CB0F96">
        <w:rPr>
          <w:szCs w:val="22"/>
        </w:rPr>
        <w:fldChar w:fldCharType="end"/>
      </w:r>
      <w:r w:rsidR="00CB0F96">
        <w:rPr>
          <w:szCs w:val="22"/>
        </w:rPr>
        <w:t xml:space="preserve"> </w:t>
      </w:r>
      <w:r w:rsidRPr="002060E1">
        <w:rPr>
          <w:szCs w:val="22"/>
        </w:rPr>
        <w:t xml:space="preserve">této Smlouvy </w:t>
      </w:r>
      <w:r w:rsidR="00986171" w:rsidRPr="002060E1">
        <w:rPr>
          <w:szCs w:val="22"/>
        </w:rPr>
        <w:t xml:space="preserve">stanovena smluvními stranami </w:t>
      </w:r>
      <w:r w:rsidR="00986171" w:rsidRPr="002060E1">
        <w:rPr>
          <w:lang w:eastAsia="en-US"/>
        </w:rPr>
        <w:t>ve výši</w:t>
      </w:r>
      <w:r w:rsidR="00986171">
        <w:rPr>
          <w:lang w:eastAsia="en-US"/>
        </w:rPr>
        <w:t xml:space="preserve">, </w:t>
      </w:r>
      <w:r w:rsidR="00986171" w:rsidRPr="002060E1">
        <w:t xml:space="preserve">která je detailně specifikována v Příloze </w:t>
      </w:r>
      <w:r w:rsidR="006B2098">
        <w:t>7</w:t>
      </w:r>
      <w:r w:rsidR="00986171" w:rsidRPr="002060E1">
        <w:t xml:space="preserve"> této Smlouvy. </w:t>
      </w:r>
      <w:r w:rsidRPr="002060E1">
        <w:t xml:space="preserve">Tato cena je pevná a úplná, tj. zahrnuje veškerá plnění dle </w:t>
      </w:r>
      <w:r w:rsidR="00F32E93">
        <w:t xml:space="preserve">této </w:t>
      </w:r>
      <w:r w:rsidRPr="002060E1">
        <w:t xml:space="preserve">Smlouvy v rámci </w:t>
      </w:r>
      <w:r w:rsidRPr="002060E1">
        <w:rPr>
          <w:szCs w:val="22"/>
        </w:rPr>
        <w:t xml:space="preserve">realizace </w:t>
      </w:r>
      <w:r w:rsidR="008C7E3C">
        <w:rPr>
          <w:szCs w:val="22"/>
        </w:rPr>
        <w:t xml:space="preserve">Základní </w:t>
      </w:r>
      <w:r w:rsidR="00B94EB2">
        <w:rPr>
          <w:szCs w:val="22"/>
        </w:rPr>
        <w:t>i</w:t>
      </w:r>
      <w:r w:rsidR="00B94EB2" w:rsidRPr="002060E1">
        <w:rPr>
          <w:szCs w:val="22"/>
        </w:rPr>
        <w:t>mplementace.</w:t>
      </w:r>
      <w:r w:rsidRPr="002060E1">
        <w:rPr>
          <w:rFonts w:cs="Arial"/>
        </w:rPr>
        <w:t xml:space="preserve"> </w:t>
      </w:r>
      <w:r w:rsidRPr="002060E1">
        <w:rPr>
          <w:szCs w:val="22"/>
        </w:rPr>
        <w:t xml:space="preserve">Cena za realizaci </w:t>
      </w:r>
      <w:r w:rsidR="0056430B">
        <w:rPr>
          <w:szCs w:val="22"/>
        </w:rPr>
        <w:t>Základní i</w:t>
      </w:r>
      <w:r w:rsidRPr="002060E1">
        <w:rPr>
          <w:szCs w:val="22"/>
        </w:rPr>
        <w:t xml:space="preserve">mplementace bude Objednatelem uhrazena na základě faktury vystavené </w:t>
      </w:r>
      <w:r>
        <w:rPr>
          <w:szCs w:val="22"/>
        </w:rPr>
        <w:t>Dodavatel</w:t>
      </w:r>
      <w:r w:rsidRPr="002060E1">
        <w:rPr>
          <w:szCs w:val="22"/>
        </w:rPr>
        <w:t>em do 5 pracovních dnů ode dne</w:t>
      </w:r>
      <w:r w:rsidRPr="002060E1">
        <w:rPr>
          <w:lang w:eastAsia="en-US"/>
        </w:rPr>
        <w:t xml:space="preserve"> Akceptace dle harmonogramu plnění uvedeného v Příloze </w:t>
      </w:r>
      <w:r w:rsidR="00963FC7">
        <w:rPr>
          <w:lang w:eastAsia="en-US"/>
        </w:rPr>
        <w:t>3</w:t>
      </w:r>
      <w:r w:rsidRPr="002060E1">
        <w:rPr>
          <w:lang w:eastAsia="en-US"/>
        </w:rPr>
        <w:t xml:space="preserve"> této Smlouvy</w:t>
      </w:r>
      <w:r w:rsidR="003317AD">
        <w:rPr>
          <w:lang w:eastAsia="en-US"/>
        </w:rPr>
        <w:t xml:space="preserve"> </w:t>
      </w:r>
      <w:r w:rsidR="003317AD">
        <w:rPr>
          <w:i/>
          <w:iCs/>
          <w:lang w:eastAsia="en-US"/>
        </w:rPr>
        <w:t>(Fakturační milník 2)</w:t>
      </w:r>
      <w:r w:rsidRPr="002060E1">
        <w:rPr>
          <w:lang w:eastAsia="en-US"/>
        </w:rPr>
        <w:t>.</w:t>
      </w:r>
    </w:p>
    <w:p w14:paraId="75A81A92" w14:textId="77777777" w:rsidR="00410C1B" w:rsidRPr="008D15A9" w:rsidRDefault="00410C1B" w:rsidP="008C5557">
      <w:pPr>
        <w:pStyle w:val="RLTextlnkuslovan"/>
        <w:spacing w:before="120" w:line="280" w:lineRule="atLeast"/>
      </w:pPr>
      <w:r w:rsidRPr="008D15A9">
        <w:t>Cena Doplňkových služeb:</w:t>
      </w:r>
    </w:p>
    <w:p w14:paraId="4D103917" w14:textId="274DFD59" w:rsidR="00410C1B" w:rsidRPr="002060E1" w:rsidRDefault="00410C1B" w:rsidP="00410C1B">
      <w:pPr>
        <w:pStyle w:val="RLTextlnkuslovan"/>
        <w:numPr>
          <w:ilvl w:val="2"/>
          <w:numId w:val="1"/>
        </w:numPr>
        <w:spacing w:line="280" w:lineRule="atLeast"/>
      </w:pPr>
      <w:bookmarkStart w:id="52" w:name="_Ref10205337"/>
      <w:r w:rsidRPr="002060E1">
        <w:rPr>
          <w:lang w:eastAsia="en-US"/>
        </w:rPr>
        <w:t xml:space="preserve">Cena </w:t>
      </w:r>
      <w:r w:rsidRPr="002060E1">
        <w:t>Doplňkových služeb</w:t>
      </w:r>
      <w:r w:rsidRPr="002060E1">
        <w:rPr>
          <w:lang w:eastAsia="en-US"/>
        </w:rPr>
        <w:t xml:space="preserve"> dle odst. </w:t>
      </w:r>
      <w:r w:rsidR="008D15A9">
        <w:rPr>
          <w:lang w:eastAsia="en-US"/>
        </w:rPr>
        <w:fldChar w:fldCharType="begin"/>
      </w:r>
      <w:r w:rsidR="008D15A9">
        <w:rPr>
          <w:lang w:eastAsia="en-US"/>
        </w:rPr>
        <w:instrText xml:space="preserve"> REF _Ref149587142 \r \h </w:instrText>
      </w:r>
      <w:r w:rsidR="008D15A9">
        <w:rPr>
          <w:lang w:eastAsia="en-US"/>
        </w:rPr>
      </w:r>
      <w:r w:rsidR="008D15A9">
        <w:rPr>
          <w:lang w:eastAsia="en-US"/>
        </w:rPr>
        <w:fldChar w:fldCharType="separate"/>
      </w:r>
      <w:r w:rsidR="008D15A9">
        <w:rPr>
          <w:lang w:eastAsia="en-US"/>
        </w:rPr>
        <w:t>3.4</w:t>
      </w:r>
      <w:r w:rsidR="008D15A9">
        <w:rPr>
          <w:lang w:eastAsia="en-US"/>
        </w:rPr>
        <w:fldChar w:fldCharType="end"/>
      </w:r>
      <w:r w:rsidR="0060002D">
        <w:rPr>
          <w:lang w:eastAsia="en-US"/>
        </w:rPr>
        <w:fldChar w:fldCharType="begin"/>
      </w:r>
      <w:r w:rsidR="0060002D">
        <w:rPr>
          <w:lang w:eastAsia="en-US"/>
        </w:rPr>
        <w:instrText xml:space="preserve"> REF _Ref49700617 \r \h </w:instrText>
      </w:r>
      <w:r w:rsidR="0060002D">
        <w:rPr>
          <w:lang w:eastAsia="en-US"/>
        </w:rPr>
      </w:r>
      <w:r w:rsidR="008A49DE">
        <w:rPr>
          <w:lang w:eastAsia="en-US"/>
        </w:rPr>
        <w:fldChar w:fldCharType="separate"/>
      </w:r>
      <w:r w:rsidR="0060002D">
        <w:rPr>
          <w:lang w:eastAsia="en-US"/>
        </w:rPr>
        <w:fldChar w:fldCharType="end"/>
      </w:r>
      <w:r w:rsidRPr="002060E1">
        <w:rPr>
          <w:lang w:eastAsia="en-US"/>
        </w:rPr>
        <w:t xml:space="preserve"> této Smlouvy je stanovena Smluvními stranami sazbou </w:t>
      </w:r>
      <w:r w:rsidRPr="002060E1">
        <w:t xml:space="preserve">za 1 ČD (1 ČD = 8 pracovních hodin), která je detailně specifikována v Příloze </w:t>
      </w:r>
      <w:r w:rsidR="00963FC7">
        <w:t>7</w:t>
      </w:r>
      <w:r w:rsidRPr="002060E1">
        <w:t xml:space="preserve"> této Smlouvy. Tato jednotková cena je pevná a úplná, tj. zahrnuje veškerá plnění dle této Smlouvy v rámci </w:t>
      </w:r>
      <w:r w:rsidRPr="002060E1">
        <w:rPr>
          <w:lang w:eastAsia="en-US"/>
        </w:rPr>
        <w:t>poskytování Doplňkových služeb za 1 ČD.</w:t>
      </w:r>
      <w:bookmarkEnd w:id="52"/>
    </w:p>
    <w:p w14:paraId="026B107C" w14:textId="5E1D85D8" w:rsidR="00410C1B" w:rsidRPr="002060E1" w:rsidRDefault="00410C1B" w:rsidP="00410C1B">
      <w:pPr>
        <w:pStyle w:val="RLTextlnkuslovan"/>
        <w:numPr>
          <w:ilvl w:val="2"/>
          <w:numId w:val="1"/>
        </w:numPr>
        <w:spacing w:line="280" w:lineRule="atLeast"/>
        <w:rPr>
          <w:lang w:eastAsia="en-US"/>
        </w:rPr>
      </w:pPr>
      <w:r w:rsidRPr="002060E1">
        <w:rPr>
          <w:lang w:eastAsia="en-US"/>
        </w:rPr>
        <w:t xml:space="preserve">Cena za </w:t>
      </w:r>
      <w:r w:rsidRPr="002060E1">
        <w:t>Doplňkové služby</w:t>
      </w:r>
      <w:r w:rsidRPr="002060E1">
        <w:rPr>
          <w:lang w:eastAsia="en-US"/>
        </w:rPr>
        <w:t xml:space="preserve"> bude </w:t>
      </w:r>
      <w:r w:rsidR="008828CA">
        <w:rPr>
          <w:lang w:eastAsia="en-US"/>
        </w:rPr>
        <w:t>Objednatelem uhrazena</w:t>
      </w:r>
      <w:r w:rsidRPr="002060E1">
        <w:rPr>
          <w:lang w:eastAsia="en-US"/>
        </w:rPr>
        <w:t xml:space="preserve"> vždy po akceptaci dílčího plnění </w:t>
      </w:r>
      <w:r w:rsidRPr="002060E1">
        <w:t xml:space="preserve">Doplňkových </w:t>
      </w:r>
      <w:r w:rsidRPr="00942F36">
        <w:t>služeb</w:t>
      </w:r>
      <w:r w:rsidRPr="00942F36">
        <w:rPr>
          <w:lang w:eastAsia="en-US"/>
        </w:rPr>
        <w:t xml:space="preserve"> způsobem dle čl. </w:t>
      </w:r>
      <w:r w:rsidRPr="00942F36">
        <w:rPr>
          <w:lang w:eastAsia="en-US"/>
        </w:rPr>
        <w:fldChar w:fldCharType="begin"/>
      </w:r>
      <w:r w:rsidRPr="00942F36">
        <w:rPr>
          <w:lang w:eastAsia="en-US"/>
        </w:rPr>
        <w:instrText xml:space="preserve"> REF _Ref367565345 \r \h  \* MERGEFORMAT </w:instrText>
      </w:r>
      <w:r w:rsidRPr="00942F36">
        <w:rPr>
          <w:lang w:eastAsia="en-US"/>
        </w:rPr>
      </w:r>
      <w:r w:rsidRPr="00942F36">
        <w:rPr>
          <w:lang w:eastAsia="en-US"/>
        </w:rPr>
        <w:fldChar w:fldCharType="separate"/>
      </w:r>
      <w:r w:rsidR="003F7C9E" w:rsidRPr="00942F36">
        <w:rPr>
          <w:lang w:eastAsia="en-US"/>
        </w:rPr>
        <w:t>9</w:t>
      </w:r>
      <w:r w:rsidRPr="00942F36">
        <w:rPr>
          <w:lang w:eastAsia="en-US"/>
        </w:rPr>
        <w:fldChar w:fldCharType="end"/>
      </w:r>
      <w:r w:rsidRPr="00942F36">
        <w:rPr>
          <w:lang w:eastAsia="en-US"/>
        </w:rPr>
        <w:t xml:space="preserve"> této Smlouvy, a to</w:t>
      </w:r>
      <w:r w:rsidRPr="002060E1">
        <w:rPr>
          <w:lang w:eastAsia="en-US"/>
        </w:rPr>
        <w:t xml:space="preserve"> na základě faktury vystavené </w:t>
      </w:r>
      <w:r>
        <w:rPr>
          <w:lang w:eastAsia="en-US"/>
        </w:rPr>
        <w:t>Dodavatel</w:t>
      </w:r>
      <w:r w:rsidRPr="002060E1">
        <w:rPr>
          <w:lang w:eastAsia="en-US"/>
        </w:rPr>
        <w:t>em, a bude stanovena jako součin rozsahu</w:t>
      </w:r>
      <w:r w:rsidR="008828CA">
        <w:rPr>
          <w:lang w:eastAsia="en-US"/>
        </w:rPr>
        <w:t xml:space="preserve"> Dodavatelem</w:t>
      </w:r>
      <w:r w:rsidRPr="002060E1">
        <w:rPr>
          <w:lang w:eastAsia="en-US"/>
        </w:rPr>
        <w:t xml:space="preserve"> poskytnutého plnění </w:t>
      </w:r>
      <w:r w:rsidR="008828CA">
        <w:rPr>
          <w:lang w:eastAsia="en-US"/>
        </w:rPr>
        <w:t>Doplňkových služeb</w:t>
      </w:r>
      <w:r w:rsidRPr="002060E1">
        <w:rPr>
          <w:lang w:eastAsia="en-US"/>
        </w:rPr>
        <w:t xml:space="preserve"> vyjádřeného v ČD nebo jejich částech, a příslušné sazby za</w:t>
      </w:r>
      <w:r w:rsidR="00942F36">
        <w:rPr>
          <w:lang w:eastAsia="en-US"/>
        </w:rPr>
        <w:t> </w:t>
      </w:r>
      <w:r w:rsidRPr="002060E1">
        <w:rPr>
          <w:lang w:eastAsia="en-US"/>
        </w:rPr>
        <w:t xml:space="preserve">toto plnění dle odst. </w:t>
      </w:r>
      <w:r w:rsidRPr="002060E1">
        <w:rPr>
          <w:lang w:eastAsia="en-US"/>
        </w:rPr>
        <w:fldChar w:fldCharType="begin"/>
      </w:r>
      <w:r w:rsidRPr="002060E1">
        <w:rPr>
          <w:lang w:eastAsia="en-US"/>
        </w:rPr>
        <w:instrText xml:space="preserve"> REF _Ref10205337 \r \h </w:instrText>
      </w:r>
      <w:r w:rsidRPr="002060E1">
        <w:rPr>
          <w:lang w:eastAsia="en-US"/>
        </w:rPr>
      </w:r>
      <w:r w:rsidRPr="002060E1">
        <w:rPr>
          <w:lang w:eastAsia="en-US"/>
        </w:rPr>
        <w:fldChar w:fldCharType="separate"/>
      </w:r>
      <w:r w:rsidR="00E70E2A">
        <w:rPr>
          <w:lang w:eastAsia="en-US"/>
        </w:rPr>
        <w:t>5.4.1</w:t>
      </w:r>
      <w:r w:rsidRPr="002060E1">
        <w:rPr>
          <w:lang w:eastAsia="en-US"/>
        </w:rPr>
        <w:fldChar w:fldCharType="end"/>
      </w:r>
      <w:r w:rsidRPr="002060E1">
        <w:rPr>
          <w:lang w:eastAsia="en-US"/>
        </w:rPr>
        <w:t xml:space="preserve"> této Smlouvy.</w:t>
      </w:r>
    </w:p>
    <w:p w14:paraId="60641274" w14:textId="067D12F1" w:rsidR="00410C1B" w:rsidRPr="002060E1" w:rsidRDefault="00410C1B" w:rsidP="00410C1B">
      <w:pPr>
        <w:pStyle w:val="RLTextlnkuslovan"/>
        <w:numPr>
          <w:ilvl w:val="2"/>
          <w:numId w:val="1"/>
        </w:numPr>
        <w:spacing w:line="280" w:lineRule="atLeast"/>
        <w:rPr>
          <w:lang w:eastAsia="en-US"/>
        </w:rPr>
      </w:pPr>
      <w:r w:rsidRPr="002060E1">
        <w:rPr>
          <w:szCs w:val="22"/>
        </w:rPr>
        <w:t xml:space="preserve">Objednatel </w:t>
      </w:r>
      <w:r w:rsidR="008828CA">
        <w:rPr>
          <w:szCs w:val="22"/>
        </w:rPr>
        <w:t>uhradí</w:t>
      </w:r>
      <w:r w:rsidR="008828CA" w:rsidRPr="002060E1">
        <w:rPr>
          <w:szCs w:val="22"/>
        </w:rPr>
        <w:t xml:space="preserve"> </w:t>
      </w:r>
      <w:r w:rsidRPr="002060E1">
        <w:rPr>
          <w:szCs w:val="22"/>
        </w:rPr>
        <w:t xml:space="preserve">cenu pouze za skutečně řádně provedené Doplňkové služby. Objednatel není </w:t>
      </w:r>
      <w:r w:rsidR="009D4C48">
        <w:rPr>
          <w:szCs w:val="22"/>
        </w:rPr>
        <w:t>zavazuje</w:t>
      </w:r>
      <w:r w:rsidRPr="002060E1">
        <w:rPr>
          <w:szCs w:val="22"/>
        </w:rPr>
        <w:t xml:space="preserve"> vyčerpat Doplňkové služby dle odst. </w:t>
      </w:r>
      <w:r w:rsidR="008D15A9">
        <w:rPr>
          <w:szCs w:val="22"/>
        </w:rPr>
        <w:fldChar w:fldCharType="begin"/>
      </w:r>
      <w:r w:rsidR="008D15A9">
        <w:rPr>
          <w:szCs w:val="22"/>
        </w:rPr>
        <w:instrText xml:space="preserve"> REF _Ref149587142 \r \h </w:instrText>
      </w:r>
      <w:r w:rsidR="008D15A9">
        <w:rPr>
          <w:szCs w:val="22"/>
        </w:rPr>
      </w:r>
      <w:r w:rsidR="008D15A9">
        <w:rPr>
          <w:szCs w:val="22"/>
        </w:rPr>
        <w:fldChar w:fldCharType="separate"/>
      </w:r>
      <w:r w:rsidR="00E70E2A">
        <w:rPr>
          <w:szCs w:val="22"/>
        </w:rPr>
        <w:t>3.4</w:t>
      </w:r>
      <w:r w:rsidR="008D15A9">
        <w:rPr>
          <w:szCs w:val="22"/>
        </w:rPr>
        <w:fldChar w:fldCharType="end"/>
      </w:r>
      <w:r w:rsidR="008D15A9">
        <w:rPr>
          <w:szCs w:val="22"/>
        </w:rPr>
        <w:t xml:space="preserve"> </w:t>
      </w:r>
      <w:r w:rsidRPr="002060E1">
        <w:rPr>
          <w:szCs w:val="22"/>
        </w:rPr>
        <w:t xml:space="preserve">této Smlouvy v rozsahu, který byl uveden v Zadávací dokumentaci Veřejné zakázky. Objednatel je oprávněn, nikoli však </w:t>
      </w:r>
      <w:r w:rsidR="009D4C48">
        <w:rPr>
          <w:szCs w:val="22"/>
        </w:rPr>
        <w:t>zavazuje</w:t>
      </w:r>
      <w:r w:rsidRPr="002060E1">
        <w:rPr>
          <w:szCs w:val="22"/>
        </w:rPr>
        <w:t xml:space="preserve">, čerpat Doplňkové služby nad rozsah uvedený v Příloze </w:t>
      </w:r>
      <w:r w:rsidR="00963FC7">
        <w:rPr>
          <w:szCs w:val="22"/>
        </w:rPr>
        <w:t>7</w:t>
      </w:r>
      <w:r w:rsidRPr="002060E1">
        <w:rPr>
          <w:szCs w:val="22"/>
        </w:rPr>
        <w:t xml:space="preserve"> této Smlouvy, a to za </w:t>
      </w:r>
      <w:r w:rsidRPr="002060E1">
        <w:rPr>
          <w:lang w:eastAsia="en-US"/>
        </w:rPr>
        <w:t xml:space="preserve">sazbu dle odst. </w:t>
      </w:r>
      <w:r w:rsidRPr="002060E1">
        <w:rPr>
          <w:lang w:eastAsia="en-US"/>
        </w:rPr>
        <w:fldChar w:fldCharType="begin"/>
      </w:r>
      <w:r w:rsidRPr="002060E1">
        <w:rPr>
          <w:lang w:eastAsia="en-US"/>
        </w:rPr>
        <w:instrText xml:space="preserve"> REF _Ref10205337 \r \h </w:instrText>
      </w:r>
      <w:r w:rsidRPr="002060E1">
        <w:rPr>
          <w:lang w:eastAsia="en-US"/>
        </w:rPr>
      </w:r>
      <w:r w:rsidRPr="002060E1">
        <w:rPr>
          <w:lang w:eastAsia="en-US"/>
        </w:rPr>
        <w:fldChar w:fldCharType="separate"/>
      </w:r>
      <w:r w:rsidR="00E70E2A">
        <w:rPr>
          <w:lang w:eastAsia="en-US"/>
        </w:rPr>
        <w:t>5.4.1</w:t>
      </w:r>
      <w:r w:rsidRPr="002060E1">
        <w:rPr>
          <w:lang w:eastAsia="en-US"/>
        </w:rPr>
        <w:fldChar w:fldCharType="end"/>
      </w:r>
      <w:r w:rsidRPr="002060E1">
        <w:rPr>
          <w:lang w:eastAsia="en-US"/>
        </w:rPr>
        <w:t xml:space="preserve"> této Smlouvy.</w:t>
      </w:r>
    </w:p>
    <w:p w14:paraId="7A24C8D3" w14:textId="2C7B32C7" w:rsidR="00410C1B" w:rsidRPr="00D0062C" w:rsidRDefault="00410C1B" w:rsidP="00410C1B">
      <w:pPr>
        <w:pStyle w:val="RLTextlnkuslovan"/>
        <w:spacing w:line="280" w:lineRule="atLeast"/>
      </w:pPr>
      <w:r w:rsidRPr="002060E1">
        <w:rPr>
          <w:szCs w:val="22"/>
        </w:rPr>
        <w:t xml:space="preserve">Cena za poskytnutí Služeb exitu </w:t>
      </w:r>
      <w:r w:rsidR="00E201A0">
        <w:rPr>
          <w:szCs w:val="22"/>
        </w:rPr>
        <w:t xml:space="preserve">dle odst. </w:t>
      </w:r>
      <w:r w:rsidR="00E201A0">
        <w:rPr>
          <w:szCs w:val="22"/>
        </w:rPr>
        <w:fldChar w:fldCharType="begin"/>
      </w:r>
      <w:r w:rsidR="00E201A0">
        <w:rPr>
          <w:szCs w:val="22"/>
        </w:rPr>
        <w:instrText xml:space="preserve"> REF _Ref132182234 \r \h </w:instrText>
      </w:r>
      <w:r w:rsidR="00E201A0">
        <w:rPr>
          <w:szCs w:val="22"/>
        </w:rPr>
      </w:r>
      <w:r w:rsidR="00E201A0">
        <w:rPr>
          <w:szCs w:val="22"/>
        </w:rPr>
        <w:fldChar w:fldCharType="separate"/>
      </w:r>
      <w:r w:rsidR="00E70E2A">
        <w:rPr>
          <w:szCs w:val="22"/>
        </w:rPr>
        <w:t>3.5</w:t>
      </w:r>
      <w:r w:rsidR="00E201A0">
        <w:rPr>
          <w:szCs w:val="22"/>
        </w:rPr>
        <w:fldChar w:fldCharType="end"/>
      </w:r>
      <w:r w:rsidR="00E201A0">
        <w:rPr>
          <w:szCs w:val="22"/>
        </w:rPr>
        <w:t xml:space="preserve"> </w:t>
      </w:r>
      <w:r w:rsidR="008828CA">
        <w:rPr>
          <w:szCs w:val="22"/>
        </w:rPr>
        <w:t xml:space="preserve">této Smlouvy </w:t>
      </w:r>
      <w:r w:rsidRPr="002060E1">
        <w:rPr>
          <w:szCs w:val="22"/>
        </w:rPr>
        <w:t xml:space="preserve">je stanovena smluvními stranami </w:t>
      </w:r>
      <w:r w:rsidRPr="002060E1">
        <w:rPr>
          <w:lang w:eastAsia="en-US"/>
        </w:rPr>
        <w:t>ve výši</w:t>
      </w:r>
      <w:r w:rsidR="000C7A9B">
        <w:rPr>
          <w:lang w:eastAsia="en-US"/>
        </w:rPr>
        <w:t xml:space="preserve">, </w:t>
      </w:r>
      <w:r w:rsidR="000C7A9B" w:rsidRPr="002060E1">
        <w:t xml:space="preserve">která je detailně specifikována v Příloze </w:t>
      </w:r>
      <w:r w:rsidR="00963FC7">
        <w:t>7</w:t>
      </w:r>
      <w:r w:rsidR="000C7A9B" w:rsidRPr="002060E1">
        <w:t xml:space="preserve"> této Smlouvy. </w:t>
      </w:r>
      <w:r w:rsidRPr="002060E1">
        <w:t>Tato cena je pevná a úplná, tj.</w:t>
      </w:r>
      <w:r w:rsidR="000C7A9B">
        <w:t> </w:t>
      </w:r>
      <w:r w:rsidRPr="002060E1">
        <w:t>zahrnuje veškerá plnění dle</w:t>
      </w:r>
      <w:r w:rsidR="008828CA">
        <w:t xml:space="preserve"> této</w:t>
      </w:r>
      <w:r w:rsidRPr="002060E1">
        <w:t xml:space="preserve"> Smlouvy v rámci </w:t>
      </w:r>
      <w:r w:rsidRPr="002060E1">
        <w:rPr>
          <w:lang w:eastAsia="en-US"/>
        </w:rPr>
        <w:t xml:space="preserve">poskytování </w:t>
      </w:r>
      <w:r w:rsidRPr="002060E1">
        <w:rPr>
          <w:szCs w:val="22"/>
        </w:rPr>
        <w:t>Služeb exitu. Cena za</w:t>
      </w:r>
      <w:r w:rsidR="00942F36">
        <w:rPr>
          <w:szCs w:val="22"/>
        </w:rPr>
        <w:t> </w:t>
      </w:r>
      <w:r w:rsidRPr="002060E1">
        <w:rPr>
          <w:szCs w:val="22"/>
        </w:rPr>
        <w:t xml:space="preserve">Služby exitu bude Objednatelem uhrazena na základě faktury </w:t>
      </w:r>
      <w:r w:rsidRPr="002060E1">
        <w:rPr>
          <w:szCs w:val="22"/>
        </w:rPr>
        <w:lastRenderedPageBreak/>
        <w:t xml:space="preserve">vystavené </w:t>
      </w:r>
      <w:r>
        <w:rPr>
          <w:szCs w:val="22"/>
        </w:rPr>
        <w:t>Dodavatel</w:t>
      </w:r>
      <w:r w:rsidRPr="002060E1">
        <w:rPr>
          <w:szCs w:val="22"/>
        </w:rPr>
        <w:t xml:space="preserve">em do </w:t>
      </w:r>
      <w:r w:rsidR="00350008">
        <w:rPr>
          <w:szCs w:val="22"/>
        </w:rPr>
        <w:t>30</w:t>
      </w:r>
      <w:r w:rsidRPr="002060E1">
        <w:rPr>
          <w:szCs w:val="22"/>
        </w:rPr>
        <w:t xml:space="preserve"> </w:t>
      </w:r>
      <w:r w:rsidR="00B52458">
        <w:rPr>
          <w:szCs w:val="22"/>
        </w:rPr>
        <w:t xml:space="preserve">kalendářních </w:t>
      </w:r>
      <w:r w:rsidRPr="002060E1">
        <w:rPr>
          <w:szCs w:val="22"/>
        </w:rPr>
        <w:t>dnů ode dne</w:t>
      </w:r>
      <w:r w:rsidRPr="002060E1">
        <w:rPr>
          <w:lang w:eastAsia="en-US"/>
        </w:rPr>
        <w:t xml:space="preserve"> akceptace dílčího plnění nebo</w:t>
      </w:r>
      <w:r w:rsidRPr="002060E1">
        <w:rPr>
          <w:szCs w:val="22"/>
        </w:rPr>
        <w:t xml:space="preserve"> řádného ukončení poskytování Služeb exitu podle této Smlouvy.</w:t>
      </w:r>
    </w:p>
    <w:p w14:paraId="2BF0C0EC" w14:textId="4FF5B761" w:rsidR="00D0062C" w:rsidRPr="006F680B" w:rsidRDefault="00D0062C" w:rsidP="00410C1B">
      <w:pPr>
        <w:pStyle w:val="RLTextlnkuslovan"/>
        <w:spacing w:line="280" w:lineRule="atLeast"/>
        <w:rPr>
          <w:lang w:eastAsia="en-US"/>
        </w:rPr>
      </w:pPr>
      <w:bookmarkStart w:id="53" w:name="_Ref146045254"/>
      <w:r w:rsidRPr="006F680B">
        <w:rPr>
          <w:lang w:eastAsia="en-US"/>
        </w:rPr>
        <w:t xml:space="preserve">Celková cena za Předmět plnění může být za celou dobu účinnosti </w:t>
      </w:r>
      <w:r w:rsidR="008828CA">
        <w:rPr>
          <w:lang w:eastAsia="en-US"/>
        </w:rPr>
        <w:t xml:space="preserve">této </w:t>
      </w:r>
      <w:r w:rsidRPr="006F680B">
        <w:rPr>
          <w:lang w:eastAsia="en-US"/>
        </w:rPr>
        <w:t xml:space="preserve">Smlouvy nejvýše taková, aby součet </w:t>
      </w:r>
      <w:r w:rsidR="00544D6B" w:rsidRPr="006F680B">
        <w:rPr>
          <w:lang w:eastAsia="en-US"/>
        </w:rPr>
        <w:t xml:space="preserve">všech cen za jednotlivé části Předmětu plnění </w:t>
      </w:r>
      <w:r w:rsidRPr="006F680B">
        <w:rPr>
          <w:lang w:eastAsia="en-US"/>
        </w:rPr>
        <w:t xml:space="preserve">dle této Smlouvy nepřekročil celkovou </w:t>
      </w:r>
      <w:r w:rsidRPr="006F680B">
        <w:rPr>
          <w:szCs w:val="22"/>
        </w:rPr>
        <w:t xml:space="preserve">předpokládanou hodnotu Veřejné zakázky </w:t>
      </w:r>
      <w:r w:rsidR="008B6DC5">
        <w:rPr>
          <w:szCs w:val="22"/>
        </w:rPr>
        <w:t xml:space="preserve">(bez výhrady rozšíření předmětu plnění dle čl. 22 této Smlouvy) </w:t>
      </w:r>
      <w:r w:rsidR="001D46C5" w:rsidRPr="006F680B">
        <w:rPr>
          <w:szCs w:val="22"/>
        </w:rPr>
        <w:t xml:space="preserve">ve </w:t>
      </w:r>
      <w:r w:rsidR="001D46C5" w:rsidRPr="006F680B">
        <w:rPr>
          <w:lang w:eastAsia="en-US"/>
        </w:rPr>
        <w:t xml:space="preserve">výši </w:t>
      </w:r>
      <w:bookmarkStart w:id="54" w:name="_Hlk157684046"/>
      <w:r w:rsidR="009248EC" w:rsidRPr="006F680B">
        <w:rPr>
          <w:lang w:eastAsia="en-US"/>
        </w:rPr>
        <w:t>74 804 000</w:t>
      </w:r>
      <w:r w:rsidR="001D46C5" w:rsidRPr="006F680B">
        <w:rPr>
          <w:lang w:eastAsia="en-US"/>
        </w:rPr>
        <w:t>,- Kč bez DPH</w:t>
      </w:r>
      <w:bookmarkEnd w:id="54"/>
      <w:r w:rsidRPr="006F680B">
        <w:rPr>
          <w:lang w:eastAsia="en-US"/>
        </w:rPr>
        <w:t>.</w:t>
      </w:r>
      <w:bookmarkEnd w:id="53"/>
      <w:r w:rsidR="006F680B" w:rsidRPr="006F680B">
        <w:rPr>
          <w:lang w:eastAsia="en-US"/>
        </w:rPr>
        <w:t xml:space="preserve"> To neplatí v případě využití výhrady dle čl. </w:t>
      </w:r>
      <w:r w:rsidR="009C4BAA">
        <w:rPr>
          <w:lang w:eastAsia="en-US"/>
        </w:rPr>
        <w:fldChar w:fldCharType="begin"/>
      </w:r>
      <w:r w:rsidR="009C4BAA">
        <w:rPr>
          <w:lang w:eastAsia="en-US"/>
        </w:rPr>
        <w:instrText xml:space="preserve"> REF _Ref156144810 \r \h </w:instrText>
      </w:r>
      <w:r w:rsidR="009C4BAA">
        <w:rPr>
          <w:lang w:eastAsia="en-US"/>
        </w:rPr>
      </w:r>
      <w:r w:rsidR="009C4BAA">
        <w:rPr>
          <w:lang w:eastAsia="en-US"/>
        </w:rPr>
        <w:fldChar w:fldCharType="separate"/>
      </w:r>
      <w:r w:rsidR="009C4BAA">
        <w:rPr>
          <w:lang w:eastAsia="en-US"/>
        </w:rPr>
        <w:t>22</w:t>
      </w:r>
      <w:r w:rsidR="009C4BAA">
        <w:rPr>
          <w:lang w:eastAsia="en-US"/>
        </w:rPr>
        <w:fldChar w:fldCharType="end"/>
      </w:r>
      <w:r w:rsidR="006F680B" w:rsidRPr="006F680B">
        <w:rPr>
          <w:lang w:eastAsia="en-US"/>
        </w:rPr>
        <w:t xml:space="preserve"> Smlouvy.</w:t>
      </w:r>
    </w:p>
    <w:p w14:paraId="703951F1" w14:textId="02CE5914" w:rsidR="00410C1B" w:rsidRPr="002060E1" w:rsidRDefault="15CE1EFE" w:rsidP="00410C1B">
      <w:pPr>
        <w:pStyle w:val="RLTextlnkuslovan"/>
        <w:spacing w:line="280" w:lineRule="atLeast"/>
        <w:rPr>
          <w:rFonts w:cs="Arial"/>
        </w:rPr>
      </w:pPr>
      <w:r w:rsidRPr="620D9411">
        <w:rPr>
          <w:rFonts w:eastAsia="Arial" w:cs="Arial"/>
          <w:szCs w:val="20"/>
        </w:rPr>
        <w:t>V případě, že index růstu spotřebitelských cen (míra inflace vyjádřená přírůstkem indexu spotřebitelských cen ke stejnému měsíci předchozího roku oznamovaná Českým statistickým úřadem ve Veřejné databázi ČSÚ; dále jen „index“) bude ke dni 30. 6. kalendářního roku trvání</w:t>
      </w:r>
      <w:r w:rsidR="008B6DC5">
        <w:rPr>
          <w:rFonts w:eastAsia="Arial" w:cs="Arial"/>
          <w:szCs w:val="20"/>
        </w:rPr>
        <w:t xml:space="preserve"> této</w:t>
      </w:r>
      <w:r w:rsidRPr="620D9411">
        <w:rPr>
          <w:rFonts w:eastAsia="Arial" w:cs="Arial"/>
          <w:szCs w:val="20"/>
        </w:rPr>
        <w:t xml:space="preserve"> Smlouvy představovat procentuální nárůst, je </w:t>
      </w:r>
      <w:r w:rsidR="277C7C22" w:rsidRPr="620D9411">
        <w:rPr>
          <w:rFonts w:eastAsia="Arial" w:cs="Arial"/>
          <w:szCs w:val="20"/>
        </w:rPr>
        <w:t>Dodavatel</w:t>
      </w:r>
      <w:r w:rsidRPr="620D9411">
        <w:rPr>
          <w:rFonts w:eastAsia="Arial" w:cs="Arial"/>
          <w:szCs w:val="20"/>
        </w:rPr>
        <w:t xml:space="preserve"> oprávněn svým jednostranným oznámením zaslaným nejpozději do 15.</w:t>
      </w:r>
      <w:r w:rsidR="75209196" w:rsidRPr="620D9411">
        <w:rPr>
          <w:rFonts w:eastAsia="Arial" w:cs="Arial"/>
          <w:szCs w:val="20"/>
        </w:rPr>
        <w:t xml:space="preserve"> </w:t>
      </w:r>
      <w:r w:rsidRPr="620D9411">
        <w:rPr>
          <w:rFonts w:eastAsia="Arial" w:cs="Arial"/>
          <w:szCs w:val="20"/>
        </w:rPr>
        <w:t xml:space="preserve">8. aktuálního kalendářního roku zvýšit cenu jakékoliv položky uvedené v </w:t>
      </w:r>
      <w:r w:rsidR="39A7DB0A" w:rsidRPr="620D9411">
        <w:rPr>
          <w:rFonts w:eastAsia="Arial" w:cs="Arial"/>
          <w:szCs w:val="20"/>
        </w:rPr>
        <w:t>Příloze 7</w:t>
      </w:r>
      <w:r w:rsidR="008B6DC5">
        <w:rPr>
          <w:rFonts w:eastAsia="Arial" w:cs="Arial"/>
          <w:szCs w:val="20"/>
        </w:rPr>
        <w:t xml:space="preserve"> této</w:t>
      </w:r>
      <w:r w:rsidRPr="620D9411">
        <w:rPr>
          <w:rFonts w:eastAsia="Arial" w:cs="Arial"/>
          <w:szCs w:val="20"/>
        </w:rPr>
        <w:t xml:space="preserve"> Smlouvy o procentuální výši odpovídající procentuálnímu nárůstu indexu, avšak maximálně o 3,00 % zvýšení ročně. Příklad: Pokud by v prvním roce trvání Smlouvy byl k 30. 6. zjištěn narůst hodnoty indexu o 2,40 %, ke zvýšení cen všech služeb poskytovaných </w:t>
      </w:r>
      <w:r w:rsidR="5D819716" w:rsidRPr="620D9411">
        <w:rPr>
          <w:rFonts w:eastAsia="Arial" w:cs="Arial"/>
          <w:szCs w:val="20"/>
        </w:rPr>
        <w:t>Dodavatelem</w:t>
      </w:r>
      <w:r w:rsidRPr="620D9411">
        <w:rPr>
          <w:rFonts w:eastAsia="Arial" w:cs="Arial"/>
          <w:szCs w:val="20"/>
        </w:rPr>
        <w:t xml:space="preserve"> na základě </w:t>
      </w:r>
      <w:r w:rsidR="008B6DC5">
        <w:rPr>
          <w:rFonts w:eastAsia="Arial" w:cs="Arial"/>
          <w:szCs w:val="20"/>
        </w:rPr>
        <w:t xml:space="preserve">této </w:t>
      </w:r>
      <w:r w:rsidRPr="620D9411">
        <w:rPr>
          <w:rFonts w:eastAsia="Arial" w:cs="Arial"/>
          <w:szCs w:val="20"/>
        </w:rPr>
        <w:t>Smlouvy na další rok dojde právě o 2,40 %. Pokud by ve druhém roce</w:t>
      </w:r>
      <w:r w:rsidR="008B6DC5">
        <w:rPr>
          <w:rFonts w:eastAsia="Arial" w:cs="Arial"/>
          <w:szCs w:val="20"/>
        </w:rPr>
        <w:t xml:space="preserve"> trvání této Smlouvy</w:t>
      </w:r>
      <w:r w:rsidRPr="620D9411">
        <w:rPr>
          <w:rFonts w:eastAsia="Arial" w:cs="Arial"/>
          <w:szCs w:val="20"/>
        </w:rPr>
        <w:t xml:space="preserve"> byl k témuž datu zjištěn nárůst hodnoty indexu o 3,80 %, potom je </w:t>
      </w:r>
      <w:r w:rsidR="62D8E407" w:rsidRPr="620D9411">
        <w:rPr>
          <w:rFonts w:eastAsia="Arial" w:cs="Arial"/>
          <w:szCs w:val="20"/>
        </w:rPr>
        <w:t>Dodavatel</w:t>
      </w:r>
      <w:r w:rsidRPr="620D9411">
        <w:rPr>
          <w:rFonts w:eastAsia="Arial" w:cs="Arial"/>
          <w:szCs w:val="20"/>
        </w:rPr>
        <w:t xml:space="preserve"> oprávněn navýšit ceny všech poskytovaných služeb na základě </w:t>
      </w:r>
      <w:r w:rsidR="008B6DC5">
        <w:rPr>
          <w:rFonts w:eastAsia="Arial" w:cs="Arial"/>
          <w:szCs w:val="20"/>
        </w:rPr>
        <w:t>této Smlouvy</w:t>
      </w:r>
      <w:r w:rsidRPr="620D9411">
        <w:rPr>
          <w:rFonts w:eastAsia="Arial" w:cs="Arial"/>
          <w:szCs w:val="20"/>
        </w:rPr>
        <w:t xml:space="preserve"> o 3,00 % oproti cenám předchozího roku</w:t>
      </w:r>
      <w:r w:rsidR="008B6DC5">
        <w:rPr>
          <w:rFonts w:eastAsia="Arial" w:cs="Arial"/>
          <w:szCs w:val="20"/>
        </w:rPr>
        <w:t>, tzn. růst spotřebitelských cen vyjádřený hodnotou indexu nad 3,00 % za rok jde k tíži Dodavatele</w:t>
      </w:r>
      <w:r w:rsidRPr="620D9411">
        <w:rPr>
          <w:rFonts w:eastAsia="Arial" w:cs="Arial"/>
          <w:szCs w:val="20"/>
        </w:rPr>
        <w:t>. Posuz</w:t>
      </w:r>
      <w:r w:rsidR="008B6DC5">
        <w:rPr>
          <w:rFonts w:eastAsia="Arial" w:cs="Arial"/>
          <w:szCs w:val="20"/>
        </w:rPr>
        <w:t>ován bude vždy</w:t>
      </w:r>
      <w:r w:rsidRPr="620D9411">
        <w:rPr>
          <w:rFonts w:eastAsia="Arial" w:cs="Arial"/>
          <w:szCs w:val="20"/>
        </w:rPr>
        <w:t xml:space="preserve"> nárůst cen oproti stejnému měsíci předchozího roku, delší období se nezohledňuje. Zvýšení ceny je účinné od 1. 1. následujícího kalendářního roku po doručení písemného oznámení o takovémto zvýšení Objednateli.</w:t>
      </w:r>
    </w:p>
    <w:p w14:paraId="62088132" w14:textId="77777777" w:rsidR="00410C1B" w:rsidRPr="002060E1" w:rsidRDefault="00410C1B" w:rsidP="00410C1B">
      <w:pPr>
        <w:pStyle w:val="RLTextlnkuslovan"/>
        <w:spacing w:line="280" w:lineRule="atLeast"/>
      </w:pPr>
      <w:r>
        <w:t>Platební podmínky</w:t>
      </w:r>
    </w:p>
    <w:p w14:paraId="50A2512C" w14:textId="49EE59B9" w:rsidR="008A47C9" w:rsidRPr="002060E1" w:rsidRDefault="008A47C9" w:rsidP="008A47C9">
      <w:pPr>
        <w:pStyle w:val="RLTextlnkuslovan"/>
        <w:widowControl w:val="0"/>
        <w:numPr>
          <w:ilvl w:val="2"/>
          <w:numId w:val="1"/>
        </w:numPr>
        <w:spacing w:line="280" w:lineRule="atLeast"/>
        <w:rPr>
          <w:lang w:eastAsia="en-US"/>
        </w:rPr>
      </w:pPr>
      <w:r w:rsidRPr="620D9411">
        <w:rPr>
          <w:lang w:eastAsia="en-US"/>
        </w:rPr>
        <w:t>Splatnost jednotlivých plateb dle této Smlouvy je stanovena na 30 kalendářních dn</w:t>
      </w:r>
      <w:r w:rsidR="001806F5">
        <w:rPr>
          <w:lang w:eastAsia="en-US"/>
        </w:rPr>
        <w:t>ů</w:t>
      </w:r>
      <w:r w:rsidRPr="620D9411">
        <w:rPr>
          <w:lang w:eastAsia="en-US"/>
        </w:rPr>
        <w:t xml:space="preserve"> od doručení faktury Objednateli. Dodavatel odešle fakturu Objednateli</w:t>
      </w:r>
      <w:r>
        <w:rPr>
          <w:lang w:eastAsia="en-US"/>
        </w:rPr>
        <w:t xml:space="preserve"> na emailovou adresu osob</w:t>
      </w:r>
      <w:r w:rsidR="00F64376">
        <w:rPr>
          <w:lang w:eastAsia="en-US"/>
        </w:rPr>
        <w:t>y</w:t>
      </w:r>
      <w:r>
        <w:rPr>
          <w:lang w:eastAsia="en-US"/>
        </w:rPr>
        <w:t xml:space="preserve"> </w:t>
      </w:r>
      <w:r w:rsidR="00F64376">
        <w:rPr>
          <w:lang w:eastAsia="en-US"/>
        </w:rPr>
        <w:t xml:space="preserve">Objednatele </w:t>
      </w:r>
      <w:r>
        <w:rPr>
          <w:lang w:eastAsia="en-US"/>
        </w:rPr>
        <w:t xml:space="preserve">oprávněné jednat </w:t>
      </w:r>
      <w:r w:rsidRPr="00FF479E">
        <w:rPr>
          <w:rFonts w:cs="Arial"/>
          <w:szCs w:val="20"/>
        </w:rPr>
        <w:t xml:space="preserve">ve věcech </w:t>
      </w:r>
      <w:r w:rsidRPr="009F1342">
        <w:rPr>
          <w:rFonts w:cs="Arial"/>
          <w:szCs w:val="20"/>
          <w:lang w:eastAsia="en-US"/>
        </w:rPr>
        <w:t>technických</w:t>
      </w:r>
      <w:r>
        <w:rPr>
          <w:rFonts w:cs="Arial"/>
          <w:szCs w:val="20"/>
          <w:lang w:eastAsia="en-US"/>
        </w:rPr>
        <w:t xml:space="preserve"> a osobu </w:t>
      </w:r>
      <w:r w:rsidR="00F64376">
        <w:rPr>
          <w:rFonts w:cs="Arial"/>
          <w:szCs w:val="20"/>
          <w:lang w:eastAsia="en-US"/>
        </w:rPr>
        <w:t xml:space="preserve">Objednatele </w:t>
      </w:r>
      <w:r>
        <w:rPr>
          <w:rFonts w:cs="Arial"/>
          <w:szCs w:val="20"/>
          <w:lang w:eastAsia="en-US"/>
        </w:rPr>
        <w:t>oprávněné jednat ve věcech bezpečnostních, které jsou uvedeny v Příloze 5 této Smlouvy</w:t>
      </w:r>
      <w:r w:rsidR="00F64376">
        <w:rPr>
          <w:rFonts w:cs="Arial"/>
          <w:szCs w:val="20"/>
          <w:lang w:eastAsia="en-US"/>
        </w:rPr>
        <w:t>,</w:t>
      </w:r>
      <w:r>
        <w:rPr>
          <w:rFonts w:cs="Arial"/>
          <w:szCs w:val="20"/>
          <w:lang w:eastAsia="en-US"/>
        </w:rPr>
        <w:t xml:space="preserve"> </w:t>
      </w:r>
      <w:r w:rsidRPr="620D9411">
        <w:rPr>
          <w:lang w:eastAsia="en-US"/>
        </w:rPr>
        <w:t>nejpozději následující pracovní den po vystavení faktury.</w:t>
      </w:r>
    </w:p>
    <w:p w14:paraId="75CA14C4" w14:textId="2779055F" w:rsidR="00410C1B" w:rsidRPr="002060E1" w:rsidRDefault="00410C1B" w:rsidP="00410C1B">
      <w:pPr>
        <w:pStyle w:val="RLTextlnkuslovan"/>
        <w:numPr>
          <w:ilvl w:val="2"/>
          <w:numId w:val="1"/>
        </w:numPr>
        <w:spacing w:line="280" w:lineRule="atLeast"/>
        <w:rPr>
          <w:lang w:eastAsia="en-US"/>
        </w:rPr>
      </w:pPr>
      <w:r w:rsidRPr="620D9411">
        <w:rPr>
          <w:lang w:eastAsia="en-US"/>
        </w:rPr>
        <w:t>Všechny faktury musí splňovat všechny náležitosti daňového dokladu požadované zákonem č. 235/2004 Sb., o dani z přidané hodnoty, ve znění pozdějších předpisů</w:t>
      </w:r>
      <w:r w:rsidR="00F64376">
        <w:rPr>
          <w:lang w:eastAsia="en-US"/>
        </w:rPr>
        <w:t xml:space="preserve"> (dále jen „</w:t>
      </w:r>
      <w:r w:rsidR="00F64376" w:rsidRPr="00FC1A5F">
        <w:rPr>
          <w:b/>
          <w:bCs/>
          <w:lang w:eastAsia="en-US"/>
        </w:rPr>
        <w:t>zákon o DPH</w:t>
      </w:r>
      <w:r w:rsidR="00F64376">
        <w:rPr>
          <w:lang w:eastAsia="en-US"/>
        </w:rPr>
        <w:t>“)</w:t>
      </w:r>
      <w:r w:rsidRPr="620D9411">
        <w:rPr>
          <w:lang w:eastAsia="en-US"/>
        </w:rPr>
        <w:t xml:space="preserve">, avšak výslovně vždy musí obsahovat následující údaje: označení smluvních stran a jejich adresy, IČO, DIČ, údaj o tom, že vystavovatel faktury je zapsán v obchodním rejstříku včetně spisové značky, označení této Smlouvy, označení poskytnutého </w:t>
      </w:r>
      <w:r w:rsidR="00F64376">
        <w:rPr>
          <w:lang w:eastAsia="en-US"/>
        </w:rPr>
        <w:t xml:space="preserve">Předmětu </w:t>
      </w:r>
      <w:r w:rsidRPr="620D9411">
        <w:rPr>
          <w:lang w:eastAsia="en-US"/>
        </w:rPr>
        <w:t xml:space="preserve">plnění, číslo faktury, den vystavení a lhůta splatnosti faktury, označení peněžního ústavu a číslo účtu, na který má </w:t>
      </w:r>
      <w:r w:rsidR="00F64376">
        <w:rPr>
          <w:lang w:eastAsia="en-US"/>
        </w:rPr>
        <w:t>být částka uhrazena</w:t>
      </w:r>
      <w:r w:rsidRPr="620D9411">
        <w:rPr>
          <w:lang w:eastAsia="en-US"/>
        </w:rPr>
        <w:t>, fakturovanou částku, razítko a podpis oprávněné osoby</w:t>
      </w:r>
      <w:r w:rsidR="00F64376">
        <w:rPr>
          <w:lang w:eastAsia="en-US"/>
        </w:rPr>
        <w:t xml:space="preserve"> Dodavatele fakturu vystavit</w:t>
      </w:r>
      <w:r w:rsidRPr="620D9411">
        <w:rPr>
          <w:lang w:eastAsia="en-US"/>
        </w:rPr>
        <w:t xml:space="preserve">. </w:t>
      </w:r>
    </w:p>
    <w:p w14:paraId="648B8E20" w14:textId="2F35AB12" w:rsidR="00410C1B" w:rsidRPr="002060E1" w:rsidRDefault="00410C1B" w:rsidP="00410C1B">
      <w:pPr>
        <w:pStyle w:val="RLTextlnkuslovan"/>
        <w:numPr>
          <w:ilvl w:val="2"/>
          <w:numId w:val="1"/>
        </w:numPr>
        <w:spacing w:line="280" w:lineRule="atLeast"/>
        <w:rPr>
          <w:lang w:eastAsia="en-US"/>
        </w:rPr>
      </w:pPr>
      <w:r w:rsidRPr="620D9411">
        <w:rPr>
          <w:lang w:eastAsia="en-US"/>
        </w:rPr>
        <w:t xml:space="preserve">Nebude-li faktura obsahovat stanovené náležitosti </w:t>
      </w:r>
      <w:r w:rsidR="00503BFB">
        <w:rPr>
          <w:lang w:eastAsia="en-US"/>
        </w:rPr>
        <w:t xml:space="preserve">dle předchozího bodu </w:t>
      </w:r>
      <w:r w:rsidRPr="620D9411">
        <w:rPr>
          <w:lang w:eastAsia="en-US"/>
        </w:rPr>
        <w:t xml:space="preserve">či přílohy, nebo v ní nebudou správně uvedené údaje dle této Smlouvy, je Objednatel oprávněn ji vrátit ve lhůtě její splatnosti Dodavateli. V takovém případě se </w:t>
      </w:r>
      <w:proofErr w:type="gramStart"/>
      <w:r w:rsidRPr="620D9411">
        <w:rPr>
          <w:lang w:eastAsia="en-US"/>
        </w:rPr>
        <w:t>ruší</w:t>
      </w:r>
      <w:proofErr w:type="gramEnd"/>
      <w:r w:rsidRPr="620D9411">
        <w:rPr>
          <w:lang w:eastAsia="en-US"/>
        </w:rPr>
        <w:t xml:space="preserve"> běh lhůty splatnosti a nová lhůta splatnosti počne běžet doručením opravené faktury.</w:t>
      </w:r>
    </w:p>
    <w:p w14:paraId="58D84341" w14:textId="77777777" w:rsidR="00410C1B" w:rsidRPr="002060E1" w:rsidRDefault="00410C1B" w:rsidP="00410C1B">
      <w:pPr>
        <w:pStyle w:val="RLTextlnkuslovan"/>
        <w:numPr>
          <w:ilvl w:val="2"/>
          <w:numId w:val="1"/>
        </w:numPr>
        <w:spacing w:line="280" w:lineRule="atLeast"/>
        <w:rPr>
          <w:lang w:eastAsia="en-US"/>
        </w:rPr>
      </w:pPr>
      <w:r w:rsidRPr="620D9411">
        <w:rPr>
          <w:lang w:eastAsia="en-US"/>
        </w:rPr>
        <w:lastRenderedPageBreak/>
        <w:t>Platby se provádí bankovním převodem na účet druhé smluvní strany uvedený ve faktuře.</w:t>
      </w:r>
    </w:p>
    <w:p w14:paraId="7B990873" w14:textId="6519C6FA" w:rsidR="00410C1B" w:rsidRPr="002060E1" w:rsidRDefault="00410C1B" w:rsidP="00410C1B">
      <w:pPr>
        <w:pStyle w:val="RLTextlnkuslovan"/>
        <w:numPr>
          <w:ilvl w:val="2"/>
          <w:numId w:val="1"/>
        </w:numPr>
        <w:spacing w:line="280" w:lineRule="atLeast"/>
        <w:rPr>
          <w:lang w:eastAsia="en-US"/>
        </w:rPr>
      </w:pPr>
      <w:r w:rsidRPr="620D9411">
        <w:rPr>
          <w:lang w:eastAsia="en-US"/>
        </w:rPr>
        <w:t>V případě prodlení kterékoliv smluvní strany s</w:t>
      </w:r>
      <w:r w:rsidR="00503BFB">
        <w:rPr>
          <w:lang w:eastAsia="en-US"/>
        </w:rPr>
        <w:t xml:space="preserve"> uhrazením</w:t>
      </w:r>
      <w:r w:rsidRPr="620D9411">
        <w:rPr>
          <w:lang w:eastAsia="en-US"/>
        </w:rPr>
        <w:t xml:space="preserve"> peněžité částky vzniká oprávněné </w:t>
      </w:r>
      <w:r w:rsidR="00503BFB">
        <w:rPr>
          <w:lang w:eastAsia="en-US"/>
        </w:rPr>
        <w:t xml:space="preserve">smluvní </w:t>
      </w:r>
      <w:r w:rsidRPr="620D9411">
        <w:rPr>
          <w:lang w:eastAsia="en-US"/>
        </w:rPr>
        <w:t>straně nárok na úrok z prodlení ve výši 0,01 % z dlužné částky za každý i započatý den prodlení. Tím není dotčen ani omezen nárok na náhradu vzniklé škody</w:t>
      </w:r>
      <w:r w:rsidR="00503BFB">
        <w:rPr>
          <w:lang w:eastAsia="en-US"/>
        </w:rPr>
        <w:t xml:space="preserve"> či jiné újmy</w:t>
      </w:r>
      <w:r w:rsidRPr="620D9411">
        <w:rPr>
          <w:lang w:eastAsia="en-US"/>
        </w:rPr>
        <w:t>.</w:t>
      </w:r>
    </w:p>
    <w:p w14:paraId="38E61CF0" w14:textId="77777777" w:rsidR="00410C1B" w:rsidRPr="002060E1" w:rsidRDefault="00410C1B" w:rsidP="00410C1B">
      <w:pPr>
        <w:pStyle w:val="RLTextlnkuslovan"/>
        <w:numPr>
          <w:ilvl w:val="2"/>
          <w:numId w:val="1"/>
        </w:numPr>
        <w:spacing w:line="280" w:lineRule="atLeast"/>
        <w:rPr>
          <w:lang w:eastAsia="en-US"/>
        </w:rPr>
      </w:pPr>
      <w:r w:rsidRPr="620D9411">
        <w:rPr>
          <w:lang w:eastAsia="en-US"/>
        </w:rPr>
        <w:t xml:space="preserve">Objednatel bude hradit přijaté faktury pouze na bankovní účty Dodavatele zveřejněné správcem daně způsobem umožňujícím dálkový přístup ve smyslu § 96 odst. 2 zákona o DPH. V případě, že Dodavatel nebude mít svůj bankovní účet tímto způsobem zveřejněn, uhradí Objednatel Dodavateli pouze základ daně, přičemž DPH uhradí Dodavateli až po zveřejnění příslušného účtu Dodavatele v registru plátců a identifikovaných osob Dodavatelem. </w:t>
      </w:r>
    </w:p>
    <w:p w14:paraId="6EF0F216" w14:textId="57F4FAA1" w:rsidR="00410C1B" w:rsidRPr="002060E1" w:rsidRDefault="00410C1B" w:rsidP="00410C1B">
      <w:pPr>
        <w:pStyle w:val="RLTextlnkuslovan"/>
        <w:numPr>
          <w:ilvl w:val="2"/>
          <w:numId w:val="1"/>
        </w:numPr>
        <w:spacing w:line="280" w:lineRule="atLeast"/>
        <w:rPr>
          <w:lang w:eastAsia="en-US"/>
        </w:rPr>
      </w:pPr>
      <w:r w:rsidRPr="620D9411">
        <w:rPr>
          <w:lang w:eastAsia="en-US"/>
        </w:rPr>
        <w:t>Dodavatel prohlašuje, že správce daně před uzavřením této Smlouvy nerozhodl, že Dodavatel je nespolehlivým plátcem ve smyslu § 106a zákona o</w:t>
      </w:r>
      <w:r w:rsidR="0088188B" w:rsidRPr="620D9411">
        <w:rPr>
          <w:lang w:eastAsia="en-US"/>
        </w:rPr>
        <w:t> </w:t>
      </w:r>
      <w:r w:rsidRPr="620D9411">
        <w:rPr>
          <w:lang w:eastAsia="en-US"/>
        </w:rPr>
        <w:t>DPH (dále jen „</w:t>
      </w:r>
      <w:r w:rsidRPr="620D9411">
        <w:rPr>
          <w:b/>
          <w:bCs/>
          <w:lang w:eastAsia="en-US"/>
        </w:rPr>
        <w:t>nespolehlivý plátce</w:t>
      </w:r>
      <w:r w:rsidRPr="620D9411">
        <w:rPr>
          <w:lang w:eastAsia="en-US"/>
        </w:rPr>
        <w:t>“). V případě, že správce daně rozhodne o tom, že Dodavatel je nespolehlivým plátcem, zavazuje se Dodavatel o tomto informovat Objednatele do 2 pracovních dn</w:t>
      </w:r>
      <w:r w:rsidR="001806F5">
        <w:rPr>
          <w:lang w:eastAsia="en-US"/>
        </w:rPr>
        <w:t>ů</w:t>
      </w:r>
      <w:r w:rsidRPr="620D9411">
        <w:rPr>
          <w:lang w:eastAsia="en-US"/>
        </w:rPr>
        <w:t>. Stane-li se Dodavatel nespolehlivým plátcem, uhradí Objednatel Dodavateli pouze základ daně, přičemž DPH uhra</w:t>
      </w:r>
      <w:r w:rsidR="00C759F3">
        <w:rPr>
          <w:lang w:eastAsia="en-US"/>
        </w:rPr>
        <w:t>dí</w:t>
      </w:r>
      <w:r w:rsidRPr="620D9411">
        <w:rPr>
          <w:lang w:eastAsia="en-US"/>
        </w:rPr>
        <w:t xml:space="preserve"> Dodavateli až po písemném doložení Dodavatele o jeho úhradě této DPH příslušnému správci daně.</w:t>
      </w:r>
    </w:p>
    <w:p w14:paraId="2C841A19" w14:textId="77777777" w:rsidR="00410C1B" w:rsidRPr="002060E1" w:rsidRDefault="00410C1B" w:rsidP="00410C1B">
      <w:pPr>
        <w:pStyle w:val="RLTextlnkuslovan"/>
        <w:spacing w:line="280" w:lineRule="atLeast"/>
      </w:pPr>
      <w:bookmarkStart w:id="55" w:name="_Ref404779143"/>
      <w:bookmarkStart w:id="56" w:name="_Ref404934732"/>
      <w:r>
        <w:t>Bankovní záruka za řádné poskytování Předmětu plnění</w:t>
      </w:r>
      <w:bookmarkEnd w:id="55"/>
      <w:bookmarkEnd w:id="56"/>
    </w:p>
    <w:p w14:paraId="62E9FE55" w14:textId="4A674C8C" w:rsidR="00410C1B" w:rsidRPr="004D456C" w:rsidRDefault="00410C1B" w:rsidP="00410C1B">
      <w:pPr>
        <w:pStyle w:val="RLTextlnkuslovan"/>
        <w:numPr>
          <w:ilvl w:val="2"/>
          <w:numId w:val="1"/>
        </w:numPr>
        <w:spacing w:line="280" w:lineRule="atLeast"/>
        <w:rPr>
          <w:lang w:eastAsia="en-US"/>
        </w:rPr>
      </w:pPr>
      <w:r w:rsidRPr="620D9411">
        <w:rPr>
          <w:lang w:eastAsia="en-US"/>
        </w:rPr>
        <w:t xml:space="preserve">Dodavatel </w:t>
      </w:r>
      <w:r w:rsidR="00C759F3">
        <w:rPr>
          <w:lang w:eastAsia="en-US"/>
        </w:rPr>
        <w:t>se zavazuje</w:t>
      </w:r>
      <w:r w:rsidRPr="620D9411">
        <w:rPr>
          <w:lang w:eastAsia="en-US"/>
        </w:rPr>
        <w:t xml:space="preserve"> na vlastní náklady obstarat a odevzdat Objednateli před podpisem této Smlouvy originální bankovní záruku za řádné poskytování Předmětu plnění ve výši </w:t>
      </w:r>
      <w:proofErr w:type="gramStart"/>
      <w:r w:rsidR="00986171" w:rsidRPr="620D9411">
        <w:rPr>
          <w:lang w:eastAsia="en-US"/>
        </w:rPr>
        <w:t>1</w:t>
      </w:r>
      <w:r w:rsidRPr="620D9411">
        <w:rPr>
          <w:lang w:eastAsia="en-US"/>
        </w:rPr>
        <w:t>.000.000,-</w:t>
      </w:r>
      <w:proofErr w:type="gramEnd"/>
      <w:r w:rsidRPr="620D9411">
        <w:rPr>
          <w:lang w:eastAsia="en-US"/>
        </w:rPr>
        <w:t xml:space="preserve"> Kč. Bankovní záruka nesmí vypršet dříve, než uplyne 12 </w:t>
      </w:r>
      <w:r w:rsidR="004F3DD2">
        <w:rPr>
          <w:lang w:eastAsia="en-US"/>
        </w:rPr>
        <w:t xml:space="preserve">kalendářních </w:t>
      </w:r>
      <w:r w:rsidRPr="620D9411">
        <w:rPr>
          <w:lang w:eastAsia="en-US"/>
        </w:rPr>
        <w:t xml:space="preserve">měsíců po </w:t>
      </w:r>
      <w:r w:rsidR="004F3DD2">
        <w:rPr>
          <w:lang w:eastAsia="en-US"/>
        </w:rPr>
        <w:t>zbytí účinnosti této</w:t>
      </w:r>
      <w:r w:rsidRPr="620D9411">
        <w:rPr>
          <w:lang w:eastAsia="en-US"/>
        </w:rPr>
        <w:t xml:space="preserve"> Smlouvy. Objednatel jako oprávněná osoba bude mít originál </w:t>
      </w:r>
      <w:r w:rsidRPr="004D456C">
        <w:rPr>
          <w:lang w:eastAsia="en-US"/>
        </w:rPr>
        <w:t>bankovní záruky v držení po celou dobu dle předchozí věty.</w:t>
      </w:r>
    </w:p>
    <w:p w14:paraId="45CEE722" w14:textId="77777777" w:rsidR="00410C1B" w:rsidRPr="002060E1" w:rsidRDefault="00410C1B" w:rsidP="00410C1B">
      <w:pPr>
        <w:pStyle w:val="RLTextlnkuslovan"/>
        <w:numPr>
          <w:ilvl w:val="2"/>
          <w:numId w:val="1"/>
        </w:numPr>
        <w:spacing w:line="280" w:lineRule="atLeast"/>
        <w:rPr>
          <w:lang w:eastAsia="en-US"/>
        </w:rPr>
      </w:pPr>
      <w:r w:rsidRPr="620D9411">
        <w:rPr>
          <w:lang w:eastAsia="en-US"/>
        </w:rPr>
        <w:t xml:space="preserve">Bankovní záruka za řádné poskytování </w:t>
      </w:r>
      <w:r>
        <w:t>Předmětu plnění</w:t>
      </w:r>
      <w:r w:rsidRPr="620D9411">
        <w:rPr>
          <w:lang w:eastAsia="en-US"/>
        </w:rPr>
        <w:t xml:space="preserve"> bude vydána bankou, která byla zřízena a provozuje činnost podle zákona č. 21/1992 Sb., o bankách, ve znění pozdějších předpisů.</w:t>
      </w:r>
    </w:p>
    <w:p w14:paraId="2D85DE8A" w14:textId="20B4FD8C" w:rsidR="00410C1B" w:rsidRPr="002060E1" w:rsidRDefault="00410C1B" w:rsidP="00410C1B">
      <w:pPr>
        <w:pStyle w:val="RLTextlnkuslovan"/>
        <w:numPr>
          <w:ilvl w:val="2"/>
          <w:numId w:val="1"/>
        </w:numPr>
        <w:spacing w:line="280" w:lineRule="atLeast"/>
        <w:rPr>
          <w:lang w:eastAsia="en-US"/>
        </w:rPr>
      </w:pPr>
      <w:r w:rsidRPr="620D9411">
        <w:rPr>
          <w:lang w:eastAsia="en-US"/>
        </w:rPr>
        <w:t xml:space="preserve">Bankovní záruka za řádné poskytování </w:t>
      </w:r>
      <w:r>
        <w:t>Předmětu plnění</w:t>
      </w:r>
      <w:r w:rsidRPr="620D9411">
        <w:rPr>
          <w:lang w:eastAsia="en-US"/>
        </w:rPr>
        <w:t xml:space="preserve"> musí být sjednána jako bezpodmínečná, znějící na první vyžádání Objednatele a bez námitek. Banka se v této bankovní záruce musí zavázat k </w:t>
      </w:r>
      <w:r w:rsidR="004F3DD2">
        <w:rPr>
          <w:lang w:eastAsia="en-US"/>
        </w:rPr>
        <w:t>uhrazení</w:t>
      </w:r>
      <w:r w:rsidR="004F3DD2" w:rsidRPr="620D9411">
        <w:rPr>
          <w:lang w:eastAsia="en-US"/>
        </w:rPr>
        <w:t xml:space="preserve"> </w:t>
      </w:r>
      <w:r w:rsidRPr="620D9411">
        <w:rPr>
          <w:lang w:eastAsia="en-US"/>
        </w:rPr>
        <w:t xml:space="preserve">celé částky na první výzvu Objednatele, pokud Objednatel v této výzvě uvede, že Dodavatel nesplnil závazky vyplývající z této Smlouvy. Banka není oprávněna zkoumat, je-li výzva Objednatele důvodná. Objednatel je oprávněn nechat si předanou bankovní záruku přezkoumat a schválit od své banky. V případě výhrad banky Objednatele k předložené bankovní záruce </w:t>
      </w:r>
      <w:r w:rsidR="004F3DD2">
        <w:rPr>
          <w:lang w:eastAsia="en-US"/>
        </w:rPr>
        <w:t>s</w:t>
      </w:r>
      <w:r w:rsidRPr="620D9411">
        <w:rPr>
          <w:lang w:eastAsia="en-US"/>
        </w:rPr>
        <w:t xml:space="preserve">e Dodavatel </w:t>
      </w:r>
      <w:r w:rsidR="009D4C48">
        <w:rPr>
          <w:lang w:eastAsia="en-US"/>
        </w:rPr>
        <w:t>zavazuj</w:t>
      </w:r>
      <w:r w:rsidR="004F3DD2" w:rsidRPr="620D9411">
        <w:rPr>
          <w:lang w:eastAsia="en-US"/>
        </w:rPr>
        <w:t xml:space="preserve"> </w:t>
      </w:r>
      <w:r w:rsidRPr="620D9411">
        <w:rPr>
          <w:lang w:eastAsia="en-US"/>
        </w:rPr>
        <w:t xml:space="preserve">předložit v dodatečné lhůtě 2 týdnů novou řádnou bankovní záruku za řádné poskytování </w:t>
      </w:r>
      <w:r>
        <w:t>Předmětu plnění</w:t>
      </w:r>
      <w:r w:rsidRPr="620D9411">
        <w:rPr>
          <w:lang w:eastAsia="en-US"/>
        </w:rPr>
        <w:t>.</w:t>
      </w:r>
    </w:p>
    <w:p w14:paraId="03B73026" w14:textId="77777777" w:rsidR="00410C1B" w:rsidRPr="002060E1" w:rsidRDefault="00410C1B" w:rsidP="00410C1B">
      <w:pPr>
        <w:pStyle w:val="RLTextlnkuslovan"/>
        <w:numPr>
          <w:ilvl w:val="2"/>
          <w:numId w:val="1"/>
        </w:numPr>
        <w:spacing w:line="280" w:lineRule="atLeast"/>
        <w:rPr>
          <w:lang w:eastAsia="en-US"/>
        </w:rPr>
      </w:pPr>
      <w:r w:rsidRPr="620D9411">
        <w:rPr>
          <w:lang w:eastAsia="en-US"/>
        </w:rPr>
        <w:t xml:space="preserve">Povinnost obstarat bankovní záruku za řádné poskytování </w:t>
      </w:r>
      <w:r>
        <w:t>Předmětu plnění</w:t>
      </w:r>
      <w:r w:rsidRPr="620D9411">
        <w:rPr>
          <w:lang w:eastAsia="en-US"/>
        </w:rPr>
        <w:t xml:space="preserve"> má Dodavatel. Veškeré náklady spojené s touto bankovní zárukou za řádné poskytování</w:t>
      </w:r>
      <w:r>
        <w:t xml:space="preserve"> Předmětu plnění</w:t>
      </w:r>
      <w:r w:rsidRPr="620D9411">
        <w:rPr>
          <w:lang w:eastAsia="en-US"/>
        </w:rPr>
        <w:t xml:space="preserve"> a jejím obstaráním jsou zahrnuty ve smluvní ceně dle této Smlouvy a hradí je Dodavatel.</w:t>
      </w:r>
    </w:p>
    <w:p w14:paraId="25BED761" w14:textId="6180EF98" w:rsidR="00410C1B" w:rsidRPr="002060E1" w:rsidRDefault="00410C1B" w:rsidP="00410C1B">
      <w:pPr>
        <w:pStyle w:val="RLTextlnkuslovan"/>
        <w:numPr>
          <w:ilvl w:val="2"/>
          <w:numId w:val="1"/>
        </w:numPr>
        <w:spacing w:line="280" w:lineRule="atLeast"/>
        <w:rPr>
          <w:lang w:eastAsia="en-US"/>
        </w:rPr>
      </w:pPr>
      <w:r w:rsidRPr="620D9411">
        <w:rPr>
          <w:lang w:eastAsia="en-US"/>
        </w:rPr>
        <w:lastRenderedPageBreak/>
        <w:t xml:space="preserve">Bankovní záruka za řádné poskytování </w:t>
      </w:r>
      <w:r>
        <w:t>Předmětu plnění</w:t>
      </w:r>
      <w:r w:rsidRPr="620D9411">
        <w:rPr>
          <w:lang w:eastAsia="en-US"/>
        </w:rPr>
        <w:t xml:space="preserve"> </w:t>
      </w:r>
      <w:proofErr w:type="gramStart"/>
      <w:r w:rsidRPr="620D9411">
        <w:rPr>
          <w:lang w:eastAsia="en-US"/>
        </w:rPr>
        <w:t>slouží</w:t>
      </w:r>
      <w:proofErr w:type="gramEnd"/>
      <w:r w:rsidRPr="620D9411">
        <w:rPr>
          <w:lang w:eastAsia="en-US"/>
        </w:rPr>
        <w:t xml:space="preserve"> k zajištění řádného splnění všech závazků Dodavatele dle této Smlouvy nebo s touto Smlouvou související, včetně nároků Objednatele na smluvní pokuty, náhradu škody nebo nároků, vzniklých jako důsledek odstoupení</w:t>
      </w:r>
      <w:r w:rsidR="004F3DD2">
        <w:rPr>
          <w:lang w:eastAsia="en-US"/>
        </w:rPr>
        <w:t xml:space="preserve"> od této Smlouvy</w:t>
      </w:r>
      <w:r w:rsidRPr="620D9411">
        <w:rPr>
          <w:lang w:eastAsia="en-US"/>
        </w:rPr>
        <w:t xml:space="preserve">. Objednatel je oprávněn požadovat plnění z bankovní záruky za řádné poskytování </w:t>
      </w:r>
      <w:r>
        <w:t>Předmětu plnění</w:t>
      </w:r>
      <w:r w:rsidRPr="620D9411">
        <w:rPr>
          <w:lang w:eastAsia="en-US"/>
        </w:rPr>
        <w:t xml:space="preserve"> jen na základě písemného oznámení bance, že Dodavatel nesplnil určitý závazek dle této Smlouvy nebo s touto Smlouvou související a není </w:t>
      </w:r>
      <w:r w:rsidR="009D4C48">
        <w:rPr>
          <w:lang w:eastAsia="en-US"/>
        </w:rPr>
        <w:t>zavazuje</w:t>
      </w:r>
      <w:r w:rsidRPr="620D9411">
        <w:rPr>
          <w:lang w:eastAsia="en-US"/>
        </w:rPr>
        <w:t xml:space="preserve"> překládat bance žádné další dokumenty, které by takovéto nesplnění potvrzovaly.</w:t>
      </w:r>
    </w:p>
    <w:p w14:paraId="25597935" w14:textId="0B4CF906" w:rsidR="00410C1B" w:rsidRPr="002060E1" w:rsidRDefault="00410C1B" w:rsidP="004F3DD2">
      <w:pPr>
        <w:pStyle w:val="RLTextlnkuslovan"/>
        <w:widowControl w:val="0"/>
        <w:numPr>
          <w:ilvl w:val="2"/>
          <w:numId w:val="1"/>
        </w:numPr>
        <w:spacing w:line="280" w:lineRule="atLeast"/>
        <w:rPr>
          <w:lang w:eastAsia="en-US"/>
        </w:rPr>
      </w:pPr>
      <w:r w:rsidRPr="620D9411">
        <w:rPr>
          <w:lang w:eastAsia="en-US"/>
        </w:rPr>
        <w:t xml:space="preserve">V případě, že Objednatel uplatní nárok na uhrazení konkrétní částky, bude čerpat plnění z bankovní záruky za řádné poskytování Předmětu plnění do výše požadované </w:t>
      </w:r>
      <w:r w:rsidR="004F3DD2">
        <w:rPr>
          <w:lang w:eastAsia="en-US"/>
        </w:rPr>
        <w:t>částky.</w:t>
      </w:r>
      <w:r w:rsidRPr="620D9411">
        <w:rPr>
          <w:lang w:eastAsia="en-US"/>
        </w:rPr>
        <w:t xml:space="preserve"> Před uplatněním plnění z bankovní záruky za řádné poskytování Předmětu plnění oznámí Dodavateli písemně důvod a výši požadovaného plnění z titulu bankovní záruky za řádné poskytování Předmětu plnění. V případě jejího čerpání </w:t>
      </w:r>
      <w:r w:rsidR="004F3DD2">
        <w:rPr>
          <w:lang w:eastAsia="en-US"/>
        </w:rPr>
        <w:t>s</w:t>
      </w:r>
      <w:r w:rsidRPr="620D9411">
        <w:rPr>
          <w:lang w:eastAsia="en-US"/>
        </w:rPr>
        <w:t xml:space="preserve">e Dodavatel </w:t>
      </w:r>
      <w:r w:rsidR="004F3DD2">
        <w:rPr>
          <w:lang w:eastAsia="en-US"/>
        </w:rPr>
        <w:t>zavazuje</w:t>
      </w:r>
      <w:r w:rsidRPr="620D9411">
        <w:rPr>
          <w:lang w:eastAsia="en-US"/>
        </w:rPr>
        <w:t xml:space="preserve"> poskytnout Objednateli novou bankovní záruku – předložit novou záruční listinu ve znění shodném s předcházející záruční listinou (na původní výši záruky) tak, aby splnil povinnost udržovat bankovní záruku za řádné poskytování Předmětu plnění v souladu s jejími parametry v této Smlouvě, a to nejpozději do 14 dnů ode dne uplatnění práva Objednatelem.</w:t>
      </w:r>
    </w:p>
    <w:p w14:paraId="748BBF57" w14:textId="6C08CC1C" w:rsidR="00410C1B" w:rsidRPr="002060E1" w:rsidRDefault="00410C1B" w:rsidP="004F3DD2">
      <w:pPr>
        <w:pStyle w:val="RLTextlnkuslovan"/>
        <w:widowControl w:val="0"/>
        <w:numPr>
          <w:ilvl w:val="2"/>
          <w:numId w:val="1"/>
        </w:numPr>
        <w:spacing w:line="280" w:lineRule="atLeast"/>
        <w:rPr>
          <w:lang w:eastAsia="en-US"/>
        </w:rPr>
      </w:pPr>
      <w:r w:rsidRPr="620D9411">
        <w:rPr>
          <w:lang w:eastAsia="en-US"/>
        </w:rPr>
        <w:t xml:space="preserve">Objednatel </w:t>
      </w:r>
      <w:r w:rsidR="004F3DD2">
        <w:rPr>
          <w:lang w:eastAsia="en-US"/>
        </w:rPr>
        <w:t>s</w:t>
      </w:r>
      <w:r w:rsidRPr="620D9411">
        <w:rPr>
          <w:lang w:eastAsia="en-US"/>
        </w:rPr>
        <w:t xml:space="preserve">e </w:t>
      </w:r>
      <w:r w:rsidR="004F3DD2">
        <w:rPr>
          <w:lang w:eastAsia="en-US"/>
        </w:rPr>
        <w:t>zavazuje</w:t>
      </w:r>
      <w:r w:rsidRPr="620D9411">
        <w:rPr>
          <w:lang w:eastAsia="en-US"/>
        </w:rPr>
        <w:t xml:space="preserve"> odškodnit Dodavatele a zabezpečit, aby mu nevznikla žádná újma v důsledku uplatnění nároků z bankovní záruky za řádné poskytování Předmětu plnění v rozsahu, na který Objednatel neměl nárok.</w:t>
      </w:r>
    </w:p>
    <w:p w14:paraId="30386BAF" w14:textId="1236B700" w:rsidR="00410C1B" w:rsidRPr="002060E1" w:rsidRDefault="00410C1B" w:rsidP="004F3DD2">
      <w:pPr>
        <w:pStyle w:val="RLTextlnkuslovan"/>
        <w:widowControl w:val="0"/>
        <w:numPr>
          <w:ilvl w:val="2"/>
          <w:numId w:val="1"/>
        </w:numPr>
        <w:spacing w:line="280" w:lineRule="atLeast"/>
        <w:rPr>
          <w:lang w:eastAsia="en-US"/>
        </w:rPr>
      </w:pPr>
      <w:r w:rsidRPr="002060E1">
        <w:rPr>
          <w:lang w:eastAsia="en-US"/>
        </w:rPr>
        <w:t xml:space="preserve">Strany dohody se dohodly, že v případě nepředložení bankovní záruky za řádné poskytování Předmětu plnění ve stanovených lhůtách, nebo v případě jejich předložení ve formě a s obsahem, který bude v rozporu s podmínkami uvedenými v odst. </w:t>
      </w:r>
      <w:r w:rsidRPr="002060E1">
        <w:rPr>
          <w:lang w:eastAsia="en-US"/>
        </w:rPr>
        <w:fldChar w:fldCharType="begin"/>
      </w:r>
      <w:r w:rsidRPr="002060E1">
        <w:rPr>
          <w:lang w:eastAsia="en-US"/>
        </w:rPr>
        <w:instrText xml:space="preserve"> REF _Ref404779143 \r \h  \* MERGEFORMAT </w:instrText>
      </w:r>
      <w:r w:rsidRPr="002060E1">
        <w:rPr>
          <w:lang w:eastAsia="en-US"/>
        </w:rPr>
      </w:r>
      <w:r w:rsidRPr="002060E1">
        <w:rPr>
          <w:lang w:eastAsia="en-US"/>
        </w:rPr>
        <w:fldChar w:fldCharType="separate"/>
      </w:r>
      <w:r w:rsidR="008C5081">
        <w:rPr>
          <w:lang w:eastAsia="en-US"/>
        </w:rPr>
        <w:t>5.9</w:t>
      </w:r>
      <w:r w:rsidRPr="002060E1">
        <w:rPr>
          <w:lang w:eastAsia="en-US"/>
        </w:rPr>
        <w:fldChar w:fldCharType="end"/>
      </w:r>
      <w:r w:rsidRPr="002060E1">
        <w:rPr>
          <w:lang w:eastAsia="en-US"/>
        </w:rPr>
        <w:t xml:space="preserve"> této Smlouvy, půjde o podstatné porušení této Smlouvy.</w:t>
      </w:r>
    </w:p>
    <w:p w14:paraId="6492FDEC" w14:textId="52CB0F5E" w:rsidR="00CB0F96" w:rsidRDefault="00CB0F96" w:rsidP="004F3DD2">
      <w:pPr>
        <w:pStyle w:val="RLlneksmlouvy"/>
        <w:keepNext w:val="0"/>
        <w:widowControl w:val="0"/>
        <w:spacing w:line="280" w:lineRule="atLeast"/>
      </w:pPr>
      <w:r>
        <w:t>ROZSAH ZÁKLADNÍ IMPLEMENTACE A JEJÍ NAVÝŠENÍ</w:t>
      </w:r>
    </w:p>
    <w:p w14:paraId="4DACDA52" w14:textId="1802FE4E" w:rsidR="00CB0F96" w:rsidRDefault="00CB0F96" w:rsidP="004F3DD2">
      <w:pPr>
        <w:pStyle w:val="RLTextlnkuslovan"/>
        <w:widowControl w:val="0"/>
        <w:spacing w:line="280" w:lineRule="atLeast"/>
      </w:pPr>
      <w:bookmarkStart w:id="57" w:name="_Ref125998534"/>
      <w:r>
        <w:t>Rozsah Základní implementace</w:t>
      </w:r>
      <w:r w:rsidR="00795BF7">
        <w:t xml:space="preserve"> je stanoven podle počtu </w:t>
      </w:r>
      <w:r w:rsidR="004D72FE">
        <w:t>privilegovaných účtů</w:t>
      </w:r>
      <w:r w:rsidR="000365C2">
        <w:t xml:space="preserve"> a</w:t>
      </w:r>
      <w:r w:rsidR="005D0B07">
        <w:t> </w:t>
      </w:r>
      <w:r w:rsidR="000365C2">
        <w:t>konektorů ke cloudovým službám</w:t>
      </w:r>
      <w:r>
        <w:t>:</w:t>
      </w:r>
      <w:bookmarkEnd w:id="57"/>
    </w:p>
    <w:tbl>
      <w:tblPr>
        <w:tblStyle w:val="Tabulkaseznamu3"/>
        <w:tblW w:w="7517" w:type="dxa"/>
        <w:tblInd w:w="1555" w:type="dxa"/>
        <w:tblLook w:val="04A0" w:firstRow="1" w:lastRow="0" w:firstColumn="1" w:lastColumn="0" w:noHBand="0" w:noVBand="1"/>
      </w:tblPr>
      <w:tblGrid>
        <w:gridCol w:w="4394"/>
        <w:gridCol w:w="1989"/>
        <w:gridCol w:w="1134"/>
      </w:tblGrid>
      <w:tr w:rsidR="00CB0F96" w:rsidRPr="0088188B" w14:paraId="66F03BBA" w14:textId="77777777" w:rsidTr="00E70E2A">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4394" w:type="dxa"/>
            <w:noWrap/>
            <w:vAlign w:val="center"/>
            <w:hideMark/>
          </w:tcPr>
          <w:p w14:paraId="7B405A1F" w14:textId="6406F216" w:rsidR="00CB0F96" w:rsidRPr="0088188B" w:rsidRDefault="001322F1" w:rsidP="004F3DD2">
            <w:pPr>
              <w:widowControl w:val="0"/>
              <w:spacing w:after="0" w:line="240" w:lineRule="auto"/>
              <w:rPr>
                <w:rFonts w:cs="Arial"/>
                <w:color w:val="FFFFFF"/>
                <w:sz w:val="16"/>
                <w:szCs w:val="16"/>
              </w:rPr>
            </w:pPr>
            <w:r w:rsidRPr="0088188B">
              <w:rPr>
                <w:rFonts w:cs="Arial"/>
                <w:color w:val="FFFFFF"/>
                <w:sz w:val="16"/>
                <w:szCs w:val="16"/>
              </w:rPr>
              <w:t>ZÁKLADNÍ IMPLEMENTACE</w:t>
            </w:r>
          </w:p>
        </w:tc>
        <w:tc>
          <w:tcPr>
            <w:tcW w:w="1989" w:type="dxa"/>
            <w:noWrap/>
            <w:vAlign w:val="center"/>
            <w:hideMark/>
          </w:tcPr>
          <w:p w14:paraId="6ECE4B66" w14:textId="6AABDDDB" w:rsidR="00CB0F96" w:rsidRPr="0088188B" w:rsidRDefault="00D56304" w:rsidP="004F3DD2">
            <w:pPr>
              <w:widowControl w:val="0"/>
              <w:spacing w:after="0" w:line="240" w:lineRule="auto"/>
              <w:cnfStyle w:val="100000000000" w:firstRow="1" w:lastRow="0" w:firstColumn="0" w:lastColumn="0" w:oddVBand="0" w:evenVBand="0" w:oddHBand="0" w:evenHBand="0" w:firstRowFirstColumn="0" w:firstRowLastColumn="0" w:lastRowFirstColumn="0" w:lastRowLastColumn="0"/>
              <w:rPr>
                <w:rFonts w:cs="Arial"/>
                <w:color w:val="FFFFFF"/>
                <w:sz w:val="16"/>
                <w:szCs w:val="16"/>
              </w:rPr>
            </w:pPr>
            <w:r>
              <w:rPr>
                <w:rFonts w:cs="Arial"/>
                <w:color w:val="FFFFFF"/>
                <w:sz w:val="16"/>
                <w:szCs w:val="16"/>
              </w:rPr>
              <w:t>Jednotka</w:t>
            </w:r>
          </w:p>
        </w:tc>
        <w:tc>
          <w:tcPr>
            <w:tcW w:w="1134" w:type="dxa"/>
            <w:vAlign w:val="center"/>
          </w:tcPr>
          <w:p w14:paraId="7B2F76DF" w14:textId="6B1F150F" w:rsidR="00CB0F96" w:rsidRPr="0088188B" w:rsidRDefault="00D56304" w:rsidP="004F3DD2">
            <w:pPr>
              <w:widowControl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cs="Arial"/>
                <w:color w:val="FFFFFF"/>
                <w:sz w:val="16"/>
                <w:szCs w:val="16"/>
              </w:rPr>
            </w:pPr>
            <w:r>
              <w:rPr>
                <w:rFonts w:cs="Arial"/>
                <w:color w:val="FFFFFF"/>
                <w:sz w:val="16"/>
                <w:szCs w:val="16"/>
              </w:rPr>
              <w:t>Počet</w:t>
            </w:r>
          </w:p>
        </w:tc>
      </w:tr>
      <w:tr w:rsidR="0047028B" w:rsidRPr="0088188B" w14:paraId="1C8A1763" w14:textId="77777777" w:rsidTr="00161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394" w:type="dxa"/>
            <w:noWrap/>
            <w:vAlign w:val="center"/>
          </w:tcPr>
          <w:p w14:paraId="29302C02" w14:textId="2D57CDD3" w:rsidR="0047028B" w:rsidRPr="00662BF1" w:rsidRDefault="0047028B" w:rsidP="004F3DD2">
            <w:pPr>
              <w:widowControl w:val="0"/>
              <w:spacing w:after="0" w:line="240" w:lineRule="auto"/>
              <w:rPr>
                <w:rFonts w:cs="Arial"/>
                <w:b w:val="0"/>
                <w:bCs w:val="0"/>
                <w:color w:val="000000"/>
                <w:sz w:val="16"/>
                <w:szCs w:val="16"/>
              </w:rPr>
            </w:pPr>
            <w:r w:rsidRPr="00D56304">
              <w:rPr>
                <w:rFonts w:cs="Arial"/>
                <w:b w:val="0"/>
                <w:bCs w:val="0"/>
                <w:color w:val="000000"/>
                <w:sz w:val="16"/>
                <w:szCs w:val="16"/>
              </w:rPr>
              <w:t xml:space="preserve">Privilegovaný účet </w:t>
            </w:r>
            <w:proofErr w:type="gramStart"/>
            <w:r w:rsidRPr="00D56304">
              <w:rPr>
                <w:rFonts w:cs="Arial"/>
                <w:b w:val="0"/>
                <w:bCs w:val="0"/>
                <w:color w:val="000000"/>
                <w:sz w:val="16"/>
                <w:szCs w:val="16"/>
              </w:rPr>
              <w:t>standard - interní</w:t>
            </w:r>
            <w:proofErr w:type="gramEnd"/>
            <w:r w:rsidRPr="00D56304">
              <w:rPr>
                <w:rFonts w:cs="Arial"/>
                <w:b w:val="0"/>
                <w:bCs w:val="0"/>
                <w:color w:val="000000"/>
                <w:sz w:val="16"/>
                <w:szCs w:val="16"/>
              </w:rPr>
              <w:t xml:space="preserve"> admin</w:t>
            </w:r>
          </w:p>
        </w:tc>
        <w:tc>
          <w:tcPr>
            <w:tcW w:w="1989" w:type="dxa"/>
            <w:noWrap/>
            <w:vAlign w:val="center"/>
          </w:tcPr>
          <w:p w14:paraId="38150F9C" w14:textId="2D766F31" w:rsidR="0047028B" w:rsidRPr="0088188B" w:rsidRDefault="0047028B" w:rsidP="004F3DD2">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D56304">
              <w:rPr>
                <w:rFonts w:cs="Arial"/>
                <w:color w:val="000000"/>
                <w:sz w:val="16"/>
                <w:szCs w:val="16"/>
              </w:rPr>
              <w:t>Uživatel v</w:t>
            </w:r>
            <w:r w:rsidR="004469B4">
              <w:rPr>
                <w:rFonts w:cs="Arial"/>
                <w:color w:val="000000"/>
                <w:sz w:val="16"/>
                <w:szCs w:val="16"/>
              </w:rPr>
              <w:t> </w:t>
            </w:r>
            <w:r w:rsidRPr="00D56304">
              <w:rPr>
                <w:rFonts w:cs="Arial"/>
                <w:color w:val="000000"/>
                <w:sz w:val="16"/>
                <w:szCs w:val="16"/>
              </w:rPr>
              <w:t>AD</w:t>
            </w:r>
          </w:p>
        </w:tc>
        <w:tc>
          <w:tcPr>
            <w:tcW w:w="1134" w:type="dxa"/>
            <w:vAlign w:val="center"/>
          </w:tcPr>
          <w:p w14:paraId="1B04A712" w14:textId="1D90B7B5" w:rsidR="0047028B" w:rsidRPr="0088188B" w:rsidRDefault="00244C64" w:rsidP="004F3DD2">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Pr>
                <w:rFonts w:cs="Arial"/>
                <w:color w:val="000000"/>
                <w:sz w:val="16"/>
                <w:szCs w:val="16"/>
              </w:rPr>
              <w:t>50</w:t>
            </w:r>
          </w:p>
        </w:tc>
      </w:tr>
      <w:tr w:rsidR="0047028B" w:rsidRPr="0088188B" w14:paraId="2FD21112" w14:textId="77777777" w:rsidTr="00161C9A">
        <w:trPr>
          <w:trHeight w:val="288"/>
        </w:trPr>
        <w:tc>
          <w:tcPr>
            <w:cnfStyle w:val="001000000000" w:firstRow="0" w:lastRow="0" w:firstColumn="1" w:lastColumn="0" w:oddVBand="0" w:evenVBand="0" w:oddHBand="0" w:evenHBand="0" w:firstRowFirstColumn="0" w:firstRowLastColumn="0" w:lastRowFirstColumn="0" w:lastRowLastColumn="0"/>
            <w:tcW w:w="4394" w:type="dxa"/>
            <w:noWrap/>
            <w:vAlign w:val="center"/>
          </w:tcPr>
          <w:p w14:paraId="78AFED21" w14:textId="72F3055B" w:rsidR="0047028B" w:rsidRPr="00662BF1" w:rsidRDefault="0047028B" w:rsidP="004F3DD2">
            <w:pPr>
              <w:widowControl w:val="0"/>
              <w:spacing w:after="0" w:line="240" w:lineRule="auto"/>
              <w:rPr>
                <w:rFonts w:cs="Arial"/>
                <w:b w:val="0"/>
                <w:bCs w:val="0"/>
                <w:color w:val="000000"/>
                <w:sz w:val="16"/>
                <w:szCs w:val="16"/>
              </w:rPr>
            </w:pPr>
            <w:r w:rsidRPr="00D56304">
              <w:rPr>
                <w:rFonts w:cs="Arial"/>
                <w:b w:val="0"/>
                <w:bCs w:val="0"/>
                <w:color w:val="000000"/>
                <w:sz w:val="16"/>
                <w:szCs w:val="16"/>
              </w:rPr>
              <w:t xml:space="preserve">Privilegovaný účet </w:t>
            </w:r>
            <w:proofErr w:type="spellStart"/>
            <w:proofErr w:type="gramStart"/>
            <w:r w:rsidRPr="00D56304">
              <w:rPr>
                <w:rFonts w:cs="Arial"/>
                <w:b w:val="0"/>
                <w:bCs w:val="0"/>
                <w:color w:val="000000"/>
                <w:sz w:val="16"/>
                <w:szCs w:val="16"/>
              </w:rPr>
              <w:t>remote</w:t>
            </w:r>
            <w:proofErr w:type="spellEnd"/>
            <w:r w:rsidRPr="00D56304">
              <w:rPr>
                <w:rFonts w:cs="Arial"/>
                <w:b w:val="0"/>
                <w:bCs w:val="0"/>
                <w:color w:val="000000"/>
                <w:sz w:val="16"/>
                <w:szCs w:val="16"/>
              </w:rPr>
              <w:t xml:space="preserve"> - externí</w:t>
            </w:r>
            <w:proofErr w:type="gramEnd"/>
            <w:r w:rsidRPr="00D56304">
              <w:rPr>
                <w:rFonts w:cs="Arial"/>
                <w:b w:val="0"/>
                <w:bCs w:val="0"/>
                <w:color w:val="000000"/>
                <w:sz w:val="16"/>
                <w:szCs w:val="16"/>
              </w:rPr>
              <w:t xml:space="preserve"> admin (dodavatel)</w:t>
            </w:r>
          </w:p>
        </w:tc>
        <w:tc>
          <w:tcPr>
            <w:tcW w:w="1989" w:type="dxa"/>
            <w:noWrap/>
            <w:vAlign w:val="center"/>
          </w:tcPr>
          <w:p w14:paraId="102905B9" w14:textId="702176F5" w:rsidR="0047028B" w:rsidRPr="0088188B" w:rsidRDefault="0047028B" w:rsidP="004F3DD2">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D56304">
              <w:rPr>
                <w:rFonts w:cs="Arial"/>
                <w:color w:val="000000"/>
                <w:sz w:val="16"/>
                <w:szCs w:val="16"/>
              </w:rPr>
              <w:t>Uživatel v AD</w:t>
            </w:r>
          </w:p>
        </w:tc>
        <w:tc>
          <w:tcPr>
            <w:tcW w:w="1134" w:type="dxa"/>
            <w:vAlign w:val="center"/>
          </w:tcPr>
          <w:p w14:paraId="10CD5211" w14:textId="40D611AA" w:rsidR="0047028B" w:rsidRPr="0088188B" w:rsidRDefault="00CE6765" w:rsidP="004F3DD2">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Pr>
                <w:rFonts w:cs="Arial"/>
                <w:color w:val="000000"/>
                <w:sz w:val="16"/>
                <w:szCs w:val="16"/>
              </w:rPr>
              <w:t>100</w:t>
            </w:r>
          </w:p>
        </w:tc>
      </w:tr>
      <w:tr w:rsidR="0047028B" w:rsidRPr="0088188B" w14:paraId="6D43AA91" w14:textId="77777777" w:rsidTr="00161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394" w:type="dxa"/>
            <w:noWrap/>
            <w:vAlign w:val="center"/>
          </w:tcPr>
          <w:p w14:paraId="28E5B08A" w14:textId="4EDD7B6E" w:rsidR="0047028B" w:rsidRPr="00662BF1" w:rsidRDefault="0047028B" w:rsidP="004F3DD2">
            <w:pPr>
              <w:widowControl w:val="0"/>
              <w:spacing w:after="0" w:line="240" w:lineRule="auto"/>
              <w:rPr>
                <w:rFonts w:cs="Arial"/>
                <w:b w:val="0"/>
                <w:bCs w:val="0"/>
                <w:color w:val="000000"/>
                <w:sz w:val="16"/>
                <w:szCs w:val="16"/>
              </w:rPr>
            </w:pPr>
            <w:r w:rsidRPr="00D56304">
              <w:rPr>
                <w:rFonts w:cs="Arial"/>
                <w:b w:val="0"/>
                <w:bCs w:val="0"/>
                <w:color w:val="000000"/>
                <w:sz w:val="16"/>
                <w:szCs w:val="16"/>
              </w:rPr>
              <w:t>Cloudový účet</w:t>
            </w:r>
          </w:p>
        </w:tc>
        <w:tc>
          <w:tcPr>
            <w:tcW w:w="1989" w:type="dxa"/>
            <w:noWrap/>
            <w:vAlign w:val="center"/>
          </w:tcPr>
          <w:p w14:paraId="0EB25F2D" w14:textId="21D5107E" w:rsidR="0047028B" w:rsidRPr="0088188B" w:rsidRDefault="0047028B" w:rsidP="004F3DD2">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D56304">
              <w:rPr>
                <w:rFonts w:cs="Arial"/>
                <w:color w:val="000000"/>
                <w:sz w:val="16"/>
                <w:szCs w:val="16"/>
              </w:rPr>
              <w:t>Uživatel v AD</w:t>
            </w:r>
          </w:p>
        </w:tc>
        <w:tc>
          <w:tcPr>
            <w:tcW w:w="1134" w:type="dxa"/>
            <w:vAlign w:val="center"/>
          </w:tcPr>
          <w:p w14:paraId="6BF9E7EF" w14:textId="12D63669" w:rsidR="0047028B" w:rsidRPr="0088188B" w:rsidRDefault="00AC297E" w:rsidP="004F3DD2">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Pr>
                <w:rFonts w:cs="Arial"/>
                <w:color w:val="000000"/>
                <w:sz w:val="16"/>
                <w:szCs w:val="16"/>
              </w:rPr>
              <w:t>5</w:t>
            </w:r>
          </w:p>
        </w:tc>
      </w:tr>
      <w:tr w:rsidR="0047028B" w:rsidRPr="0088188B" w14:paraId="2E22A6BC" w14:textId="77777777" w:rsidTr="00161C9A">
        <w:trPr>
          <w:trHeight w:val="288"/>
        </w:trPr>
        <w:tc>
          <w:tcPr>
            <w:cnfStyle w:val="001000000000" w:firstRow="0" w:lastRow="0" w:firstColumn="1" w:lastColumn="0" w:oddVBand="0" w:evenVBand="0" w:oddHBand="0" w:evenHBand="0" w:firstRowFirstColumn="0" w:firstRowLastColumn="0" w:lastRowFirstColumn="0" w:lastRowLastColumn="0"/>
            <w:tcW w:w="4394" w:type="dxa"/>
            <w:noWrap/>
            <w:vAlign w:val="center"/>
          </w:tcPr>
          <w:p w14:paraId="57F3687F" w14:textId="05E669F9" w:rsidR="0047028B" w:rsidRPr="00662BF1" w:rsidRDefault="0047028B" w:rsidP="004F3DD2">
            <w:pPr>
              <w:widowControl w:val="0"/>
              <w:spacing w:after="0" w:line="240" w:lineRule="auto"/>
              <w:rPr>
                <w:rFonts w:cs="Arial"/>
                <w:b w:val="0"/>
                <w:bCs w:val="0"/>
                <w:color w:val="000000"/>
                <w:sz w:val="16"/>
                <w:szCs w:val="16"/>
              </w:rPr>
            </w:pPr>
            <w:r w:rsidRPr="00D56304">
              <w:rPr>
                <w:rFonts w:cs="Arial"/>
                <w:b w:val="0"/>
                <w:bCs w:val="0"/>
                <w:color w:val="000000"/>
                <w:sz w:val="16"/>
                <w:szCs w:val="16"/>
              </w:rPr>
              <w:t>Správce hesel</w:t>
            </w:r>
          </w:p>
        </w:tc>
        <w:tc>
          <w:tcPr>
            <w:tcW w:w="1989" w:type="dxa"/>
            <w:noWrap/>
            <w:vAlign w:val="center"/>
          </w:tcPr>
          <w:p w14:paraId="2FFCB8AA" w14:textId="737C31C6" w:rsidR="0047028B" w:rsidRPr="0088188B" w:rsidRDefault="0047028B" w:rsidP="004F3DD2">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D56304">
              <w:rPr>
                <w:rFonts w:cs="Arial"/>
                <w:color w:val="000000"/>
                <w:sz w:val="16"/>
                <w:szCs w:val="16"/>
              </w:rPr>
              <w:t>Uživatel v AD</w:t>
            </w:r>
          </w:p>
        </w:tc>
        <w:tc>
          <w:tcPr>
            <w:tcW w:w="1134" w:type="dxa"/>
            <w:vAlign w:val="center"/>
          </w:tcPr>
          <w:p w14:paraId="0D451426" w14:textId="2662E46A" w:rsidR="0047028B" w:rsidRPr="0088188B" w:rsidRDefault="00AC297E" w:rsidP="004F3DD2">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Pr>
                <w:rFonts w:cs="Arial"/>
                <w:color w:val="000000"/>
                <w:sz w:val="16"/>
                <w:szCs w:val="16"/>
              </w:rPr>
              <w:t>20</w:t>
            </w:r>
          </w:p>
        </w:tc>
      </w:tr>
      <w:tr w:rsidR="0047028B" w:rsidRPr="0088188B" w14:paraId="685FF6EF" w14:textId="77777777" w:rsidTr="00161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394" w:type="dxa"/>
            <w:noWrap/>
            <w:vAlign w:val="center"/>
          </w:tcPr>
          <w:p w14:paraId="0263453B" w14:textId="7E8E5B3B" w:rsidR="0047028B" w:rsidRPr="00662BF1" w:rsidRDefault="0047028B" w:rsidP="004F3DD2">
            <w:pPr>
              <w:widowControl w:val="0"/>
              <w:spacing w:after="0" w:line="240" w:lineRule="auto"/>
              <w:rPr>
                <w:rFonts w:cs="Arial"/>
                <w:b w:val="0"/>
                <w:bCs w:val="0"/>
                <w:color w:val="000000"/>
                <w:sz w:val="16"/>
                <w:szCs w:val="16"/>
              </w:rPr>
            </w:pPr>
            <w:r w:rsidRPr="00D56304">
              <w:rPr>
                <w:rFonts w:cs="Arial"/>
                <w:b w:val="0"/>
                <w:bCs w:val="0"/>
                <w:color w:val="000000"/>
                <w:sz w:val="16"/>
                <w:szCs w:val="16"/>
              </w:rPr>
              <w:t>Privilegovaný účet pro správu koncových zařízení</w:t>
            </w:r>
          </w:p>
        </w:tc>
        <w:tc>
          <w:tcPr>
            <w:tcW w:w="1989" w:type="dxa"/>
            <w:noWrap/>
            <w:vAlign w:val="center"/>
          </w:tcPr>
          <w:p w14:paraId="35638E20" w14:textId="364EF2A0" w:rsidR="0047028B" w:rsidRPr="0088188B" w:rsidRDefault="0047028B" w:rsidP="004F3DD2">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D56304">
              <w:rPr>
                <w:rFonts w:cs="Arial"/>
                <w:color w:val="000000"/>
                <w:sz w:val="16"/>
                <w:szCs w:val="16"/>
              </w:rPr>
              <w:t>Uživatel v AD</w:t>
            </w:r>
          </w:p>
        </w:tc>
        <w:tc>
          <w:tcPr>
            <w:tcW w:w="1134" w:type="dxa"/>
            <w:vAlign w:val="center"/>
          </w:tcPr>
          <w:p w14:paraId="4750231D" w14:textId="66AA71EB" w:rsidR="0047028B" w:rsidRPr="0088188B" w:rsidRDefault="004469B4" w:rsidP="004F3DD2">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Pr>
                <w:rFonts w:cs="Arial"/>
                <w:color w:val="000000"/>
                <w:sz w:val="16"/>
                <w:szCs w:val="16"/>
              </w:rPr>
              <w:t>20</w:t>
            </w:r>
          </w:p>
        </w:tc>
      </w:tr>
      <w:tr w:rsidR="005E0C90" w:rsidRPr="0088188B" w14:paraId="793FBBDC" w14:textId="77777777" w:rsidTr="00161C9A">
        <w:trPr>
          <w:trHeight w:val="288"/>
        </w:trPr>
        <w:tc>
          <w:tcPr>
            <w:cnfStyle w:val="001000000000" w:firstRow="0" w:lastRow="0" w:firstColumn="1" w:lastColumn="0" w:oddVBand="0" w:evenVBand="0" w:oddHBand="0" w:evenHBand="0" w:firstRowFirstColumn="0" w:firstRowLastColumn="0" w:lastRowFirstColumn="0" w:lastRowLastColumn="0"/>
            <w:tcW w:w="4394" w:type="dxa"/>
            <w:noWrap/>
            <w:vAlign w:val="center"/>
          </w:tcPr>
          <w:p w14:paraId="44912224" w14:textId="6783290F" w:rsidR="005E0C90" w:rsidRPr="00662BF1" w:rsidRDefault="00C64861" w:rsidP="004F3DD2">
            <w:pPr>
              <w:widowControl w:val="0"/>
              <w:spacing w:after="0" w:line="240" w:lineRule="auto"/>
              <w:rPr>
                <w:rFonts w:cs="Arial"/>
                <w:b w:val="0"/>
                <w:bCs w:val="0"/>
                <w:color w:val="000000"/>
                <w:sz w:val="16"/>
                <w:szCs w:val="16"/>
              </w:rPr>
            </w:pPr>
            <w:r w:rsidRPr="00C64861">
              <w:rPr>
                <w:rFonts w:cs="Arial"/>
                <w:b w:val="0"/>
                <w:bCs w:val="0"/>
                <w:color w:val="000000"/>
                <w:sz w:val="16"/>
                <w:szCs w:val="16"/>
              </w:rPr>
              <w:t>Aplikační účet pro automatizované operace</w:t>
            </w:r>
          </w:p>
        </w:tc>
        <w:tc>
          <w:tcPr>
            <w:tcW w:w="1989" w:type="dxa"/>
            <w:noWrap/>
            <w:vAlign w:val="center"/>
          </w:tcPr>
          <w:p w14:paraId="0ED78776" w14:textId="68B0083B" w:rsidR="005E0C90" w:rsidRPr="0088188B" w:rsidRDefault="005E0C90" w:rsidP="004F3DD2">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D56304">
              <w:rPr>
                <w:rFonts w:cs="Arial"/>
                <w:color w:val="000000"/>
                <w:sz w:val="16"/>
                <w:szCs w:val="16"/>
              </w:rPr>
              <w:t>Technický účet</w:t>
            </w:r>
          </w:p>
        </w:tc>
        <w:tc>
          <w:tcPr>
            <w:tcW w:w="1134" w:type="dxa"/>
            <w:vAlign w:val="center"/>
          </w:tcPr>
          <w:p w14:paraId="7D747F2C" w14:textId="52450CBF" w:rsidR="005E0C90" w:rsidRPr="0088188B" w:rsidRDefault="001E2598" w:rsidP="004F3DD2">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Pr>
                <w:rFonts w:cs="Arial"/>
                <w:color w:val="000000"/>
                <w:sz w:val="16"/>
                <w:szCs w:val="16"/>
              </w:rPr>
              <w:t>5</w:t>
            </w:r>
          </w:p>
        </w:tc>
      </w:tr>
      <w:tr w:rsidR="005E0C90" w:rsidRPr="0088188B" w14:paraId="086B0EAC" w14:textId="77777777" w:rsidTr="00161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394" w:type="dxa"/>
            <w:noWrap/>
            <w:vAlign w:val="center"/>
          </w:tcPr>
          <w:p w14:paraId="299D5C37" w14:textId="676BB941" w:rsidR="005E0C90" w:rsidRPr="00D56304" w:rsidRDefault="005E0C90" w:rsidP="004F3DD2">
            <w:pPr>
              <w:widowControl w:val="0"/>
              <w:spacing w:after="0" w:line="240" w:lineRule="auto"/>
              <w:rPr>
                <w:rFonts w:cs="Arial"/>
                <w:b w:val="0"/>
                <w:bCs w:val="0"/>
                <w:color w:val="000000"/>
                <w:sz w:val="16"/>
                <w:szCs w:val="16"/>
              </w:rPr>
            </w:pPr>
            <w:r w:rsidRPr="005E0C90">
              <w:rPr>
                <w:rFonts w:cs="Arial"/>
                <w:b w:val="0"/>
                <w:bCs w:val="0"/>
                <w:color w:val="000000"/>
                <w:sz w:val="16"/>
                <w:szCs w:val="16"/>
              </w:rPr>
              <w:t>Správa aplikačních účtů v Azure</w:t>
            </w:r>
          </w:p>
        </w:tc>
        <w:tc>
          <w:tcPr>
            <w:tcW w:w="1989" w:type="dxa"/>
            <w:noWrap/>
            <w:vAlign w:val="center"/>
          </w:tcPr>
          <w:p w14:paraId="14E77210" w14:textId="4B3D1A04" w:rsidR="005E0C90" w:rsidRPr="0088188B" w:rsidRDefault="005E0C90" w:rsidP="004F3DD2">
            <w:pPr>
              <w:widowControl w:val="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D56304">
              <w:rPr>
                <w:rFonts w:cs="Arial"/>
                <w:color w:val="000000"/>
                <w:sz w:val="16"/>
                <w:szCs w:val="16"/>
              </w:rPr>
              <w:t>Konektor do Azure</w:t>
            </w:r>
          </w:p>
        </w:tc>
        <w:tc>
          <w:tcPr>
            <w:tcW w:w="1134" w:type="dxa"/>
            <w:vAlign w:val="center"/>
          </w:tcPr>
          <w:p w14:paraId="0E0F9F9D" w14:textId="6F94503B" w:rsidR="005E0C90" w:rsidRPr="0088188B" w:rsidRDefault="005E0C90" w:rsidP="004F3DD2">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47028B">
              <w:rPr>
                <w:rFonts w:cs="Arial"/>
                <w:color w:val="000000"/>
                <w:sz w:val="16"/>
                <w:szCs w:val="16"/>
              </w:rPr>
              <w:t>1</w:t>
            </w:r>
          </w:p>
        </w:tc>
      </w:tr>
      <w:tr w:rsidR="005E0C90" w:rsidRPr="0088188B" w14:paraId="3D48D19B" w14:textId="77777777" w:rsidTr="00161C9A">
        <w:trPr>
          <w:trHeight w:val="288"/>
        </w:trPr>
        <w:tc>
          <w:tcPr>
            <w:cnfStyle w:val="001000000000" w:firstRow="0" w:lastRow="0" w:firstColumn="1" w:lastColumn="0" w:oddVBand="0" w:evenVBand="0" w:oddHBand="0" w:evenHBand="0" w:firstRowFirstColumn="0" w:firstRowLastColumn="0" w:lastRowFirstColumn="0" w:lastRowLastColumn="0"/>
            <w:tcW w:w="4394" w:type="dxa"/>
            <w:noWrap/>
            <w:vAlign w:val="center"/>
          </w:tcPr>
          <w:p w14:paraId="586F3D14" w14:textId="11AF2FBE" w:rsidR="005E0C90" w:rsidRPr="00D56304" w:rsidRDefault="005E0C90" w:rsidP="004F3DD2">
            <w:pPr>
              <w:widowControl w:val="0"/>
              <w:spacing w:after="0" w:line="240" w:lineRule="auto"/>
              <w:rPr>
                <w:rFonts w:cs="Arial"/>
                <w:b w:val="0"/>
                <w:bCs w:val="0"/>
                <w:color w:val="000000"/>
                <w:sz w:val="16"/>
                <w:szCs w:val="16"/>
              </w:rPr>
            </w:pPr>
            <w:r w:rsidRPr="005E0C90">
              <w:rPr>
                <w:rFonts w:cs="Arial"/>
                <w:b w:val="0"/>
                <w:bCs w:val="0"/>
                <w:color w:val="000000"/>
                <w:sz w:val="16"/>
                <w:szCs w:val="16"/>
              </w:rPr>
              <w:t xml:space="preserve">Správa aplikačních účtů v </w:t>
            </w:r>
            <w:proofErr w:type="spellStart"/>
            <w:r w:rsidRPr="005E0C90">
              <w:rPr>
                <w:rFonts w:cs="Arial"/>
                <w:b w:val="0"/>
                <w:bCs w:val="0"/>
                <w:color w:val="000000"/>
                <w:sz w:val="16"/>
                <w:szCs w:val="16"/>
              </w:rPr>
              <w:t>DevOps</w:t>
            </w:r>
            <w:proofErr w:type="spellEnd"/>
            <w:r w:rsidRPr="005E0C90">
              <w:rPr>
                <w:rFonts w:cs="Arial"/>
                <w:b w:val="0"/>
                <w:bCs w:val="0"/>
                <w:color w:val="000000"/>
                <w:sz w:val="16"/>
                <w:szCs w:val="16"/>
              </w:rPr>
              <w:t xml:space="preserve"> prostředí</w:t>
            </w:r>
          </w:p>
        </w:tc>
        <w:tc>
          <w:tcPr>
            <w:tcW w:w="1989" w:type="dxa"/>
            <w:noWrap/>
            <w:vAlign w:val="center"/>
          </w:tcPr>
          <w:p w14:paraId="3E8705DA" w14:textId="00F959CA" w:rsidR="005E0C90" w:rsidRPr="0088188B" w:rsidRDefault="005E0C90" w:rsidP="004F3DD2">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D56304">
              <w:rPr>
                <w:rFonts w:cs="Arial"/>
                <w:color w:val="000000"/>
                <w:sz w:val="16"/>
                <w:szCs w:val="16"/>
              </w:rPr>
              <w:t>Konektor do Azure</w:t>
            </w:r>
          </w:p>
        </w:tc>
        <w:tc>
          <w:tcPr>
            <w:tcW w:w="1134" w:type="dxa"/>
            <w:vAlign w:val="center"/>
          </w:tcPr>
          <w:p w14:paraId="5CF85103" w14:textId="27D6DE59" w:rsidR="005E0C90" w:rsidRPr="0088188B" w:rsidRDefault="005E0C90" w:rsidP="004F3DD2">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47028B">
              <w:rPr>
                <w:rFonts w:cs="Arial"/>
                <w:color w:val="000000"/>
                <w:sz w:val="16"/>
                <w:szCs w:val="16"/>
              </w:rPr>
              <w:t>1</w:t>
            </w:r>
          </w:p>
        </w:tc>
      </w:tr>
    </w:tbl>
    <w:p w14:paraId="7EAE4985" w14:textId="495E02B0" w:rsidR="00CB0F96" w:rsidRPr="00374724" w:rsidRDefault="00795BF7" w:rsidP="004F3DD2">
      <w:pPr>
        <w:pStyle w:val="RLTextlnkuslovan"/>
        <w:widowControl w:val="0"/>
        <w:spacing w:before="120"/>
        <w:rPr>
          <w:lang w:eastAsia="en-US"/>
        </w:rPr>
      </w:pPr>
      <w:r>
        <w:rPr>
          <w:lang w:eastAsia="en-US"/>
        </w:rPr>
        <w:t>V</w:t>
      </w:r>
      <w:r w:rsidRPr="002060E1">
        <w:rPr>
          <w:lang w:eastAsia="en-US"/>
        </w:rPr>
        <w:t xml:space="preserve"> rámci </w:t>
      </w:r>
      <w:r>
        <w:rPr>
          <w:lang w:eastAsia="en-US"/>
        </w:rPr>
        <w:t xml:space="preserve">Základní </w:t>
      </w:r>
      <w:r w:rsidRPr="002060E1">
        <w:rPr>
          <w:lang w:eastAsia="en-US"/>
        </w:rPr>
        <w:t>implementace</w:t>
      </w:r>
      <w:r>
        <w:rPr>
          <w:lang w:eastAsia="en-US"/>
        </w:rPr>
        <w:t xml:space="preserve"> provede Dodavatel všechny č</w:t>
      </w:r>
      <w:r w:rsidRPr="002060E1">
        <w:rPr>
          <w:lang w:eastAsia="en-US"/>
        </w:rPr>
        <w:t xml:space="preserve">innosti, </w:t>
      </w:r>
      <w:r>
        <w:rPr>
          <w:lang w:eastAsia="en-US"/>
        </w:rPr>
        <w:t xml:space="preserve">které </w:t>
      </w:r>
      <w:r w:rsidRPr="002060E1">
        <w:rPr>
          <w:lang w:eastAsia="en-US"/>
        </w:rPr>
        <w:t>jsou uvedeny v </w:t>
      </w:r>
      <w:r w:rsidRPr="00374724">
        <w:rPr>
          <w:lang w:eastAsia="en-US"/>
        </w:rPr>
        <w:t>harmonogramu v Příloze 3 této Smlouvy</w:t>
      </w:r>
      <w:r w:rsidR="00A83734">
        <w:rPr>
          <w:lang w:eastAsia="en-US"/>
        </w:rPr>
        <w:t>,</w:t>
      </w:r>
      <w:r w:rsidR="00C91C16">
        <w:rPr>
          <w:lang w:eastAsia="en-US"/>
        </w:rPr>
        <w:t xml:space="preserve"> a to s počtem účtů </w:t>
      </w:r>
      <w:r w:rsidR="00A83734">
        <w:rPr>
          <w:lang w:eastAsia="en-US"/>
        </w:rPr>
        <w:t xml:space="preserve">(jednotek) </w:t>
      </w:r>
      <w:r w:rsidR="00C91C16">
        <w:rPr>
          <w:lang w:eastAsia="en-US"/>
        </w:rPr>
        <w:t xml:space="preserve">uvedených v odst. </w:t>
      </w:r>
      <w:r w:rsidR="00C91C16">
        <w:rPr>
          <w:lang w:eastAsia="en-US"/>
        </w:rPr>
        <w:fldChar w:fldCharType="begin"/>
      </w:r>
      <w:r w:rsidR="00C91C16">
        <w:rPr>
          <w:lang w:eastAsia="en-US"/>
        </w:rPr>
        <w:instrText xml:space="preserve"> REF _Ref125998534 \r \h </w:instrText>
      </w:r>
      <w:r w:rsidR="00C91C16">
        <w:rPr>
          <w:lang w:eastAsia="en-US"/>
        </w:rPr>
      </w:r>
      <w:r w:rsidR="00C91C16">
        <w:rPr>
          <w:lang w:eastAsia="en-US"/>
        </w:rPr>
        <w:fldChar w:fldCharType="separate"/>
      </w:r>
      <w:r w:rsidR="00C91C16">
        <w:rPr>
          <w:lang w:eastAsia="en-US"/>
        </w:rPr>
        <w:t>6.1</w:t>
      </w:r>
      <w:r w:rsidR="00C91C16">
        <w:rPr>
          <w:lang w:eastAsia="en-US"/>
        </w:rPr>
        <w:fldChar w:fldCharType="end"/>
      </w:r>
      <w:r w:rsidR="00AF0B4C">
        <w:rPr>
          <w:lang w:eastAsia="en-US"/>
        </w:rPr>
        <w:t xml:space="preserve"> této Smlouvy</w:t>
      </w:r>
      <w:r w:rsidRPr="00374724">
        <w:rPr>
          <w:lang w:eastAsia="en-US"/>
        </w:rPr>
        <w:t>.</w:t>
      </w:r>
      <w:r w:rsidR="002A771D" w:rsidRPr="00374724">
        <w:rPr>
          <w:lang w:eastAsia="en-US"/>
        </w:rPr>
        <w:t xml:space="preserve"> Přesný výčet konkrétních aktiv bude výstupem činnosti „Návrh architektury Nástroje </w:t>
      </w:r>
      <w:r w:rsidR="00003470">
        <w:rPr>
          <w:lang w:eastAsia="en-US"/>
        </w:rPr>
        <w:t>PAM</w:t>
      </w:r>
      <w:r w:rsidR="002A771D" w:rsidRPr="00374724">
        <w:rPr>
          <w:lang w:eastAsia="en-US"/>
        </w:rPr>
        <w:t xml:space="preserve"> a úprav v prostředí MPSV“, kterou Dodavatel provede a</w:t>
      </w:r>
      <w:r w:rsidR="00A83734">
        <w:rPr>
          <w:lang w:eastAsia="en-US"/>
        </w:rPr>
        <w:t> </w:t>
      </w:r>
      <w:r w:rsidR="002A771D" w:rsidRPr="00374724">
        <w:rPr>
          <w:lang w:eastAsia="en-US"/>
        </w:rPr>
        <w:t>Objednatel akceptuje dle harmonogramu uvedeného v Příloze 3 této Smlouvy.</w:t>
      </w:r>
    </w:p>
    <w:p w14:paraId="77E26305" w14:textId="77777777" w:rsidR="00F94A0C" w:rsidRDefault="0010590B" w:rsidP="004F3DD2">
      <w:pPr>
        <w:pStyle w:val="RLTextlnkuslovan"/>
        <w:widowControl w:val="0"/>
        <w:spacing w:before="120"/>
        <w:rPr>
          <w:lang w:eastAsia="en-US"/>
        </w:rPr>
      </w:pPr>
      <w:bookmarkStart w:id="58" w:name="_Ref149588955"/>
      <w:bookmarkStart w:id="59" w:name="_Ref132181901"/>
      <w:r>
        <w:rPr>
          <w:lang w:eastAsia="en-US"/>
        </w:rPr>
        <w:lastRenderedPageBreak/>
        <w:t>N</w:t>
      </w:r>
      <w:r w:rsidR="002A771D">
        <w:rPr>
          <w:lang w:eastAsia="en-US"/>
        </w:rPr>
        <w:t xml:space="preserve">a </w:t>
      </w:r>
      <w:r w:rsidR="001322F1" w:rsidRPr="002060E1">
        <w:rPr>
          <w:lang w:eastAsia="en-US"/>
        </w:rPr>
        <w:t xml:space="preserve">vyžádání a dle potřeb </w:t>
      </w:r>
      <w:r w:rsidR="001322F1">
        <w:rPr>
          <w:lang w:eastAsia="en-US"/>
        </w:rPr>
        <w:t xml:space="preserve">Objednatele </w:t>
      </w:r>
      <w:proofErr w:type="gramStart"/>
      <w:r w:rsidR="00795BF7">
        <w:rPr>
          <w:lang w:eastAsia="en-US"/>
        </w:rPr>
        <w:t>rozšíří</w:t>
      </w:r>
      <w:proofErr w:type="gramEnd"/>
      <w:r w:rsidR="00795BF7">
        <w:rPr>
          <w:lang w:eastAsia="en-US"/>
        </w:rPr>
        <w:t xml:space="preserve"> </w:t>
      </w:r>
      <w:r w:rsidR="00795BF7" w:rsidRPr="00795BF7">
        <w:rPr>
          <w:lang w:eastAsia="en-US"/>
        </w:rPr>
        <w:t xml:space="preserve">Dodavatel </w:t>
      </w:r>
      <w:r w:rsidR="00795BF7">
        <w:rPr>
          <w:lang w:eastAsia="en-US"/>
        </w:rPr>
        <w:t xml:space="preserve">Nástroj </w:t>
      </w:r>
      <w:r w:rsidR="00003470">
        <w:rPr>
          <w:lang w:eastAsia="en-US"/>
        </w:rPr>
        <w:t>PAM</w:t>
      </w:r>
      <w:r w:rsidR="00795BF7">
        <w:rPr>
          <w:lang w:eastAsia="en-US"/>
        </w:rPr>
        <w:t xml:space="preserve"> </w:t>
      </w:r>
      <w:r w:rsidR="00795BF7" w:rsidRPr="00795BF7">
        <w:rPr>
          <w:lang w:eastAsia="en-US"/>
        </w:rPr>
        <w:t xml:space="preserve">na </w:t>
      </w:r>
      <w:r w:rsidR="00E671D6">
        <w:rPr>
          <w:lang w:eastAsia="en-US"/>
        </w:rPr>
        <w:t xml:space="preserve">další </w:t>
      </w:r>
      <w:r w:rsidR="00795BF7" w:rsidRPr="00795BF7">
        <w:rPr>
          <w:lang w:eastAsia="en-US"/>
        </w:rPr>
        <w:t xml:space="preserve">aktiva (zařízení ICT, </w:t>
      </w:r>
      <w:r w:rsidR="00E671D6">
        <w:rPr>
          <w:lang w:eastAsia="en-US"/>
        </w:rPr>
        <w:t xml:space="preserve">systémy, aplikace a podobné </w:t>
      </w:r>
      <w:r w:rsidR="00795BF7" w:rsidRPr="00795BF7">
        <w:rPr>
          <w:lang w:eastAsia="en-US"/>
        </w:rPr>
        <w:t>zdroje)</w:t>
      </w:r>
      <w:r w:rsidR="00795BF7">
        <w:rPr>
          <w:lang w:eastAsia="en-US"/>
        </w:rPr>
        <w:t xml:space="preserve"> Objednatele.</w:t>
      </w:r>
      <w:bookmarkEnd w:id="58"/>
    </w:p>
    <w:p w14:paraId="3F650CB1" w14:textId="03E12F51" w:rsidR="00A11D65" w:rsidRDefault="00795BF7" w:rsidP="004F3DD2">
      <w:pPr>
        <w:pStyle w:val="RLTextlnkuslovan"/>
        <w:widowControl w:val="0"/>
        <w:numPr>
          <w:ilvl w:val="2"/>
          <w:numId w:val="1"/>
        </w:numPr>
        <w:spacing w:before="120"/>
        <w:rPr>
          <w:lang w:eastAsia="en-US"/>
        </w:rPr>
      </w:pPr>
      <w:r w:rsidRPr="00795BF7">
        <w:rPr>
          <w:lang w:eastAsia="en-US"/>
        </w:rPr>
        <w:t xml:space="preserve">Objednatel může </w:t>
      </w:r>
      <w:r w:rsidR="00760B04">
        <w:rPr>
          <w:lang w:eastAsia="en-US"/>
        </w:rPr>
        <w:t>počty účtů a</w:t>
      </w:r>
      <w:r w:rsidR="00E564EB">
        <w:rPr>
          <w:lang w:eastAsia="en-US"/>
        </w:rPr>
        <w:t> </w:t>
      </w:r>
      <w:r w:rsidR="00760B04">
        <w:rPr>
          <w:lang w:eastAsia="en-US"/>
        </w:rPr>
        <w:t>konektorů</w:t>
      </w:r>
      <w:r w:rsidRPr="00795BF7">
        <w:rPr>
          <w:lang w:eastAsia="en-US"/>
        </w:rPr>
        <w:t xml:space="preserve"> navýši</w:t>
      </w:r>
      <w:bookmarkEnd w:id="59"/>
      <w:r w:rsidR="00A772A6">
        <w:rPr>
          <w:lang w:eastAsia="en-US"/>
        </w:rPr>
        <w:t>t tak, aby byl</w:t>
      </w:r>
      <w:r w:rsidR="008D2DE5">
        <w:rPr>
          <w:lang w:eastAsia="en-US"/>
        </w:rPr>
        <w:t xml:space="preserve">o dodrženo ustanovení v odst. </w:t>
      </w:r>
      <w:r w:rsidR="008D2DE5">
        <w:rPr>
          <w:lang w:eastAsia="en-US"/>
        </w:rPr>
        <w:fldChar w:fldCharType="begin"/>
      </w:r>
      <w:r w:rsidR="008D2DE5">
        <w:rPr>
          <w:lang w:eastAsia="en-US"/>
        </w:rPr>
        <w:instrText xml:space="preserve"> REF _Ref146045254 \r \h </w:instrText>
      </w:r>
      <w:r w:rsidR="008D2DE5">
        <w:rPr>
          <w:lang w:eastAsia="en-US"/>
        </w:rPr>
      </w:r>
      <w:r w:rsidR="008D2DE5">
        <w:rPr>
          <w:lang w:eastAsia="en-US"/>
        </w:rPr>
        <w:fldChar w:fldCharType="separate"/>
      </w:r>
      <w:r w:rsidR="000A762D">
        <w:rPr>
          <w:lang w:eastAsia="en-US"/>
        </w:rPr>
        <w:t>5.6</w:t>
      </w:r>
      <w:r w:rsidR="008D2DE5">
        <w:rPr>
          <w:lang w:eastAsia="en-US"/>
        </w:rPr>
        <w:fldChar w:fldCharType="end"/>
      </w:r>
      <w:r w:rsidR="00AF0B4C">
        <w:rPr>
          <w:lang w:eastAsia="en-US"/>
        </w:rPr>
        <w:t xml:space="preserve"> této Smlouvy</w:t>
      </w:r>
      <w:r w:rsidR="00811AB0">
        <w:rPr>
          <w:lang w:eastAsia="en-US"/>
        </w:rPr>
        <w:t>.</w:t>
      </w:r>
    </w:p>
    <w:p w14:paraId="25D11C19" w14:textId="115FEB57" w:rsidR="005668D6" w:rsidRDefault="005668D6" w:rsidP="004F3DD2">
      <w:pPr>
        <w:pStyle w:val="RLTextlnkuslovan"/>
        <w:widowControl w:val="0"/>
        <w:numPr>
          <w:ilvl w:val="2"/>
          <w:numId w:val="1"/>
        </w:numPr>
        <w:spacing w:before="120"/>
        <w:rPr>
          <w:lang w:eastAsia="en-US"/>
        </w:rPr>
      </w:pPr>
      <w:r w:rsidRPr="002060E1">
        <w:t xml:space="preserve">V případě zájmu o </w:t>
      </w:r>
      <w:r w:rsidR="00C86966">
        <w:t xml:space="preserve">navýšení </w:t>
      </w:r>
      <w:r w:rsidR="00C86966">
        <w:rPr>
          <w:lang w:eastAsia="en-US"/>
        </w:rPr>
        <w:t>počty účtů a konektorů</w:t>
      </w:r>
      <w:r w:rsidRPr="002060E1">
        <w:t xml:space="preserve"> zašle Objednatel podle </w:t>
      </w:r>
      <w:r w:rsidR="00147C82" w:rsidRPr="002060E1">
        <w:t xml:space="preserve">odst. </w:t>
      </w:r>
      <w:r w:rsidR="00147C82">
        <w:fldChar w:fldCharType="begin"/>
      </w:r>
      <w:r w:rsidR="00147C82">
        <w:instrText xml:space="preserve"> REF _Ref149588982 \r \h </w:instrText>
      </w:r>
      <w:r w:rsidR="00147C82">
        <w:fldChar w:fldCharType="separate"/>
      </w:r>
      <w:r w:rsidR="00E748E1">
        <w:t>13.1.2i)</w:t>
      </w:r>
      <w:r w:rsidR="00147C82">
        <w:fldChar w:fldCharType="end"/>
      </w:r>
      <w:r w:rsidR="00147C82">
        <w:t xml:space="preserve"> </w:t>
      </w:r>
      <w:r w:rsidR="00147C82" w:rsidRPr="002060E1">
        <w:t xml:space="preserve">této Smlouvy </w:t>
      </w:r>
      <w:r>
        <w:t>Dodavatel</w:t>
      </w:r>
      <w:r w:rsidRPr="002060E1">
        <w:t>i písemnou objednávku obsahující</w:t>
      </w:r>
      <w:r>
        <w:t xml:space="preserve"> </w:t>
      </w:r>
      <w:r w:rsidR="000157BC">
        <w:t>počet</w:t>
      </w:r>
      <w:r w:rsidR="007D0E99">
        <w:t xml:space="preserve"> </w:t>
      </w:r>
      <w:r w:rsidR="00C03ADD">
        <w:t xml:space="preserve">nových </w:t>
      </w:r>
      <w:r w:rsidR="007D0E99">
        <w:t>účtů a konektorů</w:t>
      </w:r>
      <w:r w:rsidR="00C03ADD">
        <w:t>. V případě, že</w:t>
      </w:r>
      <w:r w:rsidR="00C52951">
        <w:t xml:space="preserve"> Objednatel bude v rámci rozšíření Ná</w:t>
      </w:r>
      <w:r w:rsidR="00C86966">
        <w:t>s</w:t>
      </w:r>
      <w:r w:rsidR="00C52951">
        <w:t xml:space="preserve">troje PAM </w:t>
      </w:r>
      <w:r w:rsidR="00C86966">
        <w:t xml:space="preserve">požadovat </w:t>
      </w:r>
      <w:r w:rsidR="00C52951">
        <w:t xml:space="preserve">také </w:t>
      </w:r>
      <w:r w:rsidR="004B2336">
        <w:t xml:space="preserve">Doplňkové </w:t>
      </w:r>
      <w:r w:rsidR="00122BC7">
        <w:t>služby</w:t>
      </w:r>
      <w:r w:rsidR="004B2336">
        <w:t xml:space="preserve">, může být objednávka spojena s objednávkou </w:t>
      </w:r>
      <w:r w:rsidR="00BE555A">
        <w:t xml:space="preserve">vystavenou </w:t>
      </w:r>
      <w:r w:rsidR="004B2336">
        <w:t xml:space="preserve">dle odst. </w:t>
      </w:r>
      <w:r w:rsidR="00C953A1">
        <w:fldChar w:fldCharType="begin"/>
      </w:r>
      <w:r w:rsidR="00C953A1">
        <w:instrText xml:space="preserve"> REF _Ref149588525 \r \h </w:instrText>
      </w:r>
      <w:r w:rsidR="00C953A1">
        <w:fldChar w:fldCharType="separate"/>
      </w:r>
      <w:r w:rsidR="00D0351E">
        <w:t>4.2</w:t>
      </w:r>
      <w:r w:rsidR="00C953A1">
        <w:fldChar w:fldCharType="end"/>
      </w:r>
      <w:r w:rsidR="00AF0B4C">
        <w:t xml:space="preserve"> této Smlouvy</w:t>
      </w:r>
      <w:r w:rsidR="00C953A1">
        <w:t xml:space="preserve">. </w:t>
      </w:r>
      <w:r w:rsidRPr="002060E1">
        <w:t xml:space="preserve">Objednávka musí být před započetím předmětných prací odsouhlasena </w:t>
      </w:r>
      <w:r>
        <w:t>Dodavatel</w:t>
      </w:r>
      <w:r w:rsidRPr="002060E1">
        <w:t>em</w:t>
      </w:r>
      <w:r>
        <w:t>.</w:t>
      </w:r>
    </w:p>
    <w:p w14:paraId="6A5FF030" w14:textId="03EF02AE" w:rsidR="001322F1" w:rsidRPr="00E06A91" w:rsidRDefault="002A771D" w:rsidP="00E06A91">
      <w:pPr>
        <w:pStyle w:val="RLTextlnkuslovan"/>
        <w:spacing w:line="280" w:lineRule="atLeast"/>
        <w:rPr>
          <w:szCs w:val="22"/>
        </w:rPr>
      </w:pPr>
      <w:r w:rsidRPr="002060E1">
        <w:rPr>
          <w:szCs w:val="22"/>
        </w:rPr>
        <w:t>Smluvní strany se dohodly, že Objednatel je oprávněn v rámci Doplňkových služeb dle odst.</w:t>
      </w:r>
      <w:r>
        <w:rPr>
          <w:szCs w:val="22"/>
        </w:rPr>
        <w:t xml:space="preserve"> </w:t>
      </w:r>
      <w:r w:rsidR="009F0961">
        <w:rPr>
          <w:szCs w:val="22"/>
        </w:rPr>
        <w:fldChar w:fldCharType="begin"/>
      </w:r>
      <w:r w:rsidR="009F0961">
        <w:rPr>
          <w:szCs w:val="22"/>
        </w:rPr>
        <w:instrText xml:space="preserve"> REF _Ref149587142 \r \h </w:instrText>
      </w:r>
      <w:r w:rsidR="009F0961">
        <w:rPr>
          <w:szCs w:val="22"/>
        </w:rPr>
      </w:r>
      <w:r w:rsidR="009F0961">
        <w:rPr>
          <w:szCs w:val="22"/>
        </w:rPr>
        <w:fldChar w:fldCharType="separate"/>
      </w:r>
      <w:r w:rsidR="009F0961">
        <w:rPr>
          <w:szCs w:val="22"/>
        </w:rPr>
        <w:t>3.4</w:t>
      </w:r>
      <w:r w:rsidR="009F0961">
        <w:rPr>
          <w:szCs w:val="22"/>
        </w:rPr>
        <w:fldChar w:fldCharType="end"/>
      </w:r>
      <w:r w:rsidR="009F0961">
        <w:rPr>
          <w:szCs w:val="22"/>
        </w:rPr>
        <w:t xml:space="preserve"> </w:t>
      </w:r>
      <w:r w:rsidRPr="002060E1">
        <w:rPr>
          <w:szCs w:val="22"/>
        </w:rPr>
        <w:t xml:space="preserve">této Smlouvy požádat </w:t>
      </w:r>
      <w:r>
        <w:rPr>
          <w:szCs w:val="22"/>
        </w:rPr>
        <w:t>Dodavatel</w:t>
      </w:r>
      <w:r w:rsidRPr="002060E1">
        <w:rPr>
          <w:szCs w:val="22"/>
        </w:rPr>
        <w:t>e o posouzení Objednatelem zamýšlen</w:t>
      </w:r>
      <w:r w:rsidR="0047186B">
        <w:rPr>
          <w:szCs w:val="22"/>
        </w:rPr>
        <w:t>ých</w:t>
      </w:r>
      <w:r w:rsidRPr="002060E1">
        <w:rPr>
          <w:szCs w:val="22"/>
        </w:rPr>
        <w:t xml:space="preserve"> změn v prostředí ICT, které mohou mít dopad na poskytování </w:t>
      </w:r>
      <w:r>
        <w:rPr>
          <w:szCs w:val="22"/>
        </w:rPr>
        <w:t xml:space="preserve">Nástroje </w:t>
      </w:r>
      <w:r w:rsidR="00003470">
        <w:rPr>
          <w:szCs w:val="22"/>
        </w:rPr>
        <w:t>PAM</w:t>
      </w:r>
      <w:r>
        <w:rPr>
          <w:szCs w:val="22"/>
        </w:rPr>
        <w:t xml:space="preserve"> a </w:t>
      </w:r>
      <w:r w:rsidR="006E5802">
        <w:rPr>
          <w:szCs w:val="22"/>
        </w:rPr>
        <w:t>Technické</w:t>
      </w:r>
      <w:r>
        <w:rPr>
          <w:szCs w:val="22"/>
        </w:rPr>
        <w:t xml:space="preserve"> podpory</w:t>
      </w:r>
      <w:r w:rsidRPr="002060E1">
        <w:rPr>
          <w:szCs w:val="22"/>
        </w:rPr>
        <w:t xml:space="preserve">. </w:t>
      </w:r>
      <w:r>
        <w:rPr>
          <w:szCs w:val="22"/>
        </w:rPr>
        <w:t>Dodavatel</w:t>
      </w:r>
      <w:r w:rsidRPr="002060E1">
        <w:rPr>
          <w:szCs w:val="22"/>
        </w:rPr>
        <w:t xml:space="preserve"> se v takovém případě zavazuje bez zbytečného odkladu posoudit zamýšlenou změnu z hlediska zachování řádného poskytování </w:t>
      </w:r>
      <w:r w:rsidR="00236913">
        <w:rPr>
          <w:szCs w:val="22"/>
        </w:rPr>
        <w:t xml:space="preserve">Nástroje </w:t>
      </w:r>
      <w:r w:rsidR="00003470">
        <w:rPr>
          <w:szCs w:val="22"/>
        </w:rPr>
        <w:t>PAM</w:t>
      </w:r>
      <w:r w:rsidR="00236913">
        <w:rPr>
          <w:szCs w:val="22"/>
        </w:rPr>
        <w:t xml:space="preserve"> a </w:t>
      </w:r>
      <w:r w:rsidR="006E5802">
        <w:rPr>
          <w:szCs w:val="22"/>
        </w:rPr>
        <w:t xml:space="preserve">Technické </w:t>
      </w:r>
      <w:r w:rsidR="00236913">
        <w:rPr>
          <w:szCs w:val="22"/>
        </w:rPr>
        <w:t>podpory</w:t>
      </w:r>
      <w:r w:rsidRPr="002060E1">
        <w:rPr>
          <w:szCs w:val="22"/>
        </w:rPr>
        <w:t xml:space="preserve"> a Objednatel se zavazuje uhradit </w:t>
      </w:r>
      <w:r>
        <w:rPr>
          <w:szCs w:val="22"/>
        </w:rPr>
        <w:t>Dodavatel</w:t>
      </w:r>
      <w:r w:rsidRPr="002060E1">
        <w:rPr>
          <w:szCs w:val="22"/>
        </w:rPr>
        <w:t xml:space="preserve">i prokázané účelně vynaložené náklady takovéhoto posouzení, které bude poskytnuto jako v rámci Doplňkových služeb. Pokud provede Objednatel změnu ve svém prostředí ICT nad rámec posuzovaný </w:t>
      </w:r>
      <w:r>
        <w:rPr>
          <w:szCs w:val="22"/>
        </w:rPr>
        <w:t>Dodavatel</w:t>
      </w:r>
      <w:r w:rsidRPr="002060E1">
        <w:rPr>
          <w:szCs w:val="22"/>
        </w:rPr>
        <w:t xml:space="preserve">em, v rozporu s instrukcemi </w:t>
      </w:r>
      <w:r>
        <w:rPr>
          <w:szCs w:val="22"/>
        </w:rPr>
        <w:t>Dodavatel</w:t>
      </w:r>
      <w:r w:rsidRPr="002060E1">
        <w:rPr>
          <w:szCs w:val="22"/>
        </w:rPr>
        <w:t xml:space="preserve">e a/nebo bez předchozího posouzení změny </w:t>
      </w:r>
      <w:r>
        <w:rPr>
          <w:szCs w:val="22"/>
        </w:rPr>
        <w:t>Dodavatel</w:t>
      </w:r>
      <w:r w:rsidRPr="002060E1">
        <w:rPr>
          <w:szCs w:val="22"/>
        </w:rPr>
        <w:t xml:space="preserve">em, je </w:t>
      </w:r>
      <w:r>
        <w:rPr>
          <w:szCs w:val="22"/>
        </w:rPr>
        <w:t>Dodavatel</w:t>
      </w:r>
      <w:r w:rsidRPr="002060E1">
        <w:rPr>
          <w:szCs w:val="22"/>
        </w:rPr>
        <w:t xml:space="preserve"> oprávněn omezit </w:t>
      </w:r>
      <w:r w:rsidR="00236913">
        <w:rPr>
          <w:szCs w:val="22"/>
        </w:rPr>
        <w:t xml:space="preserve">poskytování Nástroje </w:t>
      </w:r>
      <w:r w:rsidR="00003470">
        <w:rPr>
          <w:szCs w:val="22"/>
        </w:rPr>
        <w:t>PAM</w:t>
      </w:r>
      <w:r w:rsidR="00236913">
        <w:rPr>
          <w:szCs w:val="22"/>
        </w:rPr>
        <w:t xml:space="preserve"> a </w:t>
      </w:r>
      <w:r w:rsidR="006E5802">
        <w:rPr>
          <w:szCs w:val="22"/>
        </w:rPr>
        <w:t xml:space="preserve">Technické </w:t>
      </w:r>
      <w:r w:rsidR="00236913">
        <w:rPr>
          <w:szCs w:val="22"/>
        </w:rPr>
        <w:t xml:space="preserve">podpory, pokud by taková změna měla poskytování Nástroje </w:t>
      </w:r>
      <w:r w:rsidR="00003470">
        <w:rPr>
          <w:szCs w:val="22"/>
        </w:rPr>
        <w:t>PAM</w:t>
      </w:r>
      <w:r w:rsidR="00236913">
        <w:rPr>
          <w:szCs w:val="22"/>
        </w:rPr>
        <w:t xml:space="preserve"> a </w:t>
      </w:r>
      <w:r w:rsidR="006E5802">
        <w:rPr>
          <w:szCs w:val="22"/>
        </w:rPr>
        <w:t xml:space="preserve">Technické </w:t>
      </w:r>
      <w:r w:rsidR="00236913">
        <w:rPr>
          <w:szCs w:val="22"/>
        </w:rPr>
        <w:t>podpory omezovat či narušovat.</w:t>
      </w:r>
    </w:p>
    <w:p w14:paraId="31724676" w14:textId="330D854B" w:rsidR="00201E03" w:rsidRPr="006F680B" w:rsidRDefault="00E657FB" w:rsidP="00E21221">
      <w:pPr>
        <w:pStyle w:val="RLlneksmlouvy"/>
        <w:spacing w:line="280" w:lineRule="atLeast"/>
      </w:pPr>
      <w:bookmarkStart w:id="60" w:name="_Hlt313951187"/>
      <w:bookmarkStart w:id="61" w:name="_Hlt313951238"/>
      <w:bookmarkStart w:id="62" w:name="_Ref402507686"/>
      <w:bookmarkStart w:id="63" w:name="_Ref195958966"/>
      <w:bookmarkStart w:id="64" w:name="_Toc212632748"/>
      <w:bookmarkStart w:id="65" w:name="_Ref224688969"/>
      <w:bookmarkStart w:id="66" w:name="_Ref313890705"/>
      <w:bookmarkStart w:id="67" w:name="_Ref313950543"/>
      <w:bookmarkStart w:id="68" w:name="_Ref313950610"/>
      <w:bookmarkStart w:id="69" w:name="_Ref313951225"/>
      <w:bookmarkStart w:id="70" w:name="_Ref314142814"/>
      <w:bookmarkStart w:id="71" w:name="_Ref375055820"/>
      <w:bookmarkStart w:id="72" w:name="_Ref273382468"/>
      <w:bookmarkStart w:id="73" w:name="_Toc295034736"/>
      <w:bookmarkEnd w:id="60"/>
      <w:bookmarkEnd w:id="61"/>
      <w:r w:rsidRPr="006F680B">
        <w:t xml:space="preserve">ZPŮSOB POSKYTOVÁNÍ SLUŽEB </w:t>
      </w:r>
      <w:r w:rsidR="00201E03" w:rsidRPr="006F680B">
        <w:t>EXIT</w:t>
      </w:r>
      <w:bookmarkEnd w:id="62"/>
      <w:r w:rsidRPr="006F680B">
        <w:t>U</w:t>
      </w:r>
    </w:p>
    <w:p w14:paraId="6BAA7FD5" w14:textId="03467BE5" w:rsidR="00F736A9" w:rsidRPr="002060E1" w:rsidRDefault="0081782A" w:rsidP="00E21221">
      <w:pPr>
        <w:pStyle w:val="RLTextlnkuslovan"/>
        <w:spacing w:line="280" w:lineRule="atLeast"/>
      </w:pPr>
      <w:r>
        <w:t>Dodavatel</w:t>
      </w:r>
      <w:r w:rsidR="00F736A9" w:rsidRPr="002060E1">
        <w:t xml:space="preserve"> se zavazuje dle pokynů Objednatele poskytnout veškerou potřebnou součinnost, dokumentaci a informace, účastnit se jednání s Objednatelem a popřípadě třetími osobami </w:t>
      </w:r>
      <w:r w:rsidR="00F736A9" w:rsidRPr="002060E1">
        <w:rPr>
          <w:szCs w:val="22"/>
        </w:rPr>
        <w:t>za</w:t>
      </w:r>
      <w:r w:rsidR="00F736A9" w:rsidRPr="002060E1">
        <w:t xml:space="preserve"> účelem plynulého a řádného převedení všech činností spojených s poskytováním </w:t>
      </w:r>
      <w:r w:rsidR="00236913">
        <w:rPr>
          <w:szCs w:val="22"/>
        </w:rPr>
        <w:t xml:space="preserve">Nástroje </w:t>
      </w:r>
      <w:r w:rsidR="00003470">
        <w:rPr>
          <w:szCs w:val="22"/>
        </w:rPr>
        <w:t>PAM</w:t>
      </w:r>
      <w:r w:rsidR="00236913">
        <w:rPr>
          <w:szCs w:val="22"/>
        </w:rPr>
        <w:t xml:space="preserve"> a </w:t>
      </w:r>
      <w:r w:rsidR="00741FF7">
        <w:rPr>
          <w:szCs w:val="22"/>
        </w:rPr>
        <w:t xml:space="preserve">Technické </w:t>
      </w:r>
      <w:r w:rsidR="00236913">
        <w:rPr>
          <w:szCs w:val="22"/>
        </w:rPr>
        <w:t>podpory</w:t>
      </w:r>
      <w:r w:rsidR="00236913" w:rsidRPr="002060E1">
        <w:t xml:space="preserve"> </w:t>
      </w:r>
      <w:r w:rsidR="00F736A9" w:rsidRPr="002060E1">
        <w:t xml:space="preserve">na Objednatele a/nebo nového poskytovatele, ke kterému dojde po </w:t>
      </w:r>
      <w:r w:rsidR="0047186B">
        <w:t>pozbytí</w:t>
      </w:r>
      <w:r w:rsidR="0047186B" w:rsidRPr="002060E1">
        <w:t xml:space="preserve"> </w:t>
      </w:r>
      <w:r w:rsidR="00F736A9" w:rsidRPr="002060E1">
        <w:t>účinnosti této Smlouvy, tedy poskytnout Služby exitu</w:t>
      </w:r>
      <w:r w:rsidR="00445450" w:rsidRPr="002060E1">
        <w:t xml:space="preserve"> dle odst.</w:t>
      </w:r>
      <w:r w:rsidR="00236913">
        <w:t xml:space="preserve"> </w:t>
      </w:r>
      <w:r w:rsidR="00236913">
        <w:fldChar w:fldCharType="begin"/>
      </w:r>
      <w:r w:rsidR="00236913">
        <w:instrText xml:space="preserve"> REF _Ref132121878 \r \h </w:instrText>
      </w:r>
      <w:r w:rsidR="00236913">
        <w:fldChar w:fldCharType="separate"/>
      </w:r>
      <w:r w:rsidR="003F7C9E">
        <w:t>3.5</w:t>
      </w:r>
      <w:r w:rsidR="00236913">
        <w:fldChar w:fldCharType="end"/>
      </w:r>
      <w:r w:rsidR="00236913">
        <w:t xml:space="preserve"> </w:t>
      </w:r>
      <w:r w:rsidR="00BA47AA" w:rsidRPr="002060E1">
        <w:t>této Smlouvy</w:t>
      </w:r>
      <w:r w:rsidR="002D78CA" w:rsidRPr="002060E1">
        <w:t>, které zahr</w:t>
      </w:r>
      <w:r w:rsidR="00055D4F" w:rsidRPr="002060E1">
        <w:t>nují:</w:t>
      </w:r>
    </w:p>
    <w:p w14:paraId="10C69CFF" w14:textId="40E8E402" w:rsidR="00FC04D6" w:rsidRPr="002060E1" w:rsidRDefault="00FC04D6" w:rsidP="00E21221">
      <w:pPr>
        <w:pStyle w:val="RLTextlnkuslovan"/>
        <w:numPr>
          <w:ilvl w:val="2"/>
          <w:numId w:val="1"/>
        </w:numPr>
        <w:spacing w:line="280" w:lineRule="atLeast"/>
      </w:pPr>
      <w:r w:rsidRPr="002060E1">
        <w:rPr>
          <w:lang w:eastAsia="en-US"/>
        </w:rPr>
        <w:t xml:space="preserve">vypracování </w:t>
      </w:r>
      <w:r w:rsidR="00AE29C2">
        <w:rPr>
          <w:lang w:eastAsia="en-US"/>
        </w:rPr>
        <w:t xml:space="preserve">strategie a </w:t>
      </w:r>
      <w:r w:rsidRPr="002060E1">
        <w:rPr>
          <w:lang w:eastAsia="en-US"/>
        </w:rPr>
        <w:t>plánu exitu a poskytnutí nezbytné součinnosti k jeho realizaci</w:t>
      </w:r>
      <w:r w:rsidR="00BA47AA" w:rsidRPr="002060E1">
        <w:rPr>
          <w:lang w:eastAsia="en-US"/>
        </w:rPr>
        <w:t>,</w:t>
      </w:r>
    </w:p>
    <w:p w14:paraId="621D9C21" w14:textId="1B76FDB9" w:rsidR="00055D4F" w:rsidRPr="002060E1" w:rsidRDefault="004601F3" w:rsidP="00E21221">
      <w:pPr>
        <w:pStyle w:val="RLTextlnkuslovan"/>
        <w:numPr>
          <w:ilvl w:val="2"/>
          <w:numId w:val="1"/>
        </w:numPr>
        <w:spacing w:line="280" w:lineRule="atLeast"/>
      </w:pPr>
      <w:r w:rsidRPr="002060E1">
        <w:rPr>
          <w:lang w:eastAsia="en-US"/>
        </w:rPr>
        <w:t>poskytnutí potřebné součinnosti podle pokynů Objednatele novému poskytovateli</w:t>
      </w:r>
      <w:r w:rsidR="00BA47AA" w:rsidRPr="002060E1">
        <w:rPr>
          <w:lang w:eastAsia="en-US"/>
        </w:rPr>
        <w:t>,</w:t>
      </w:r>
    </w:p>
    <w:p w14:paraId="5B872219" w14:textId="1B24291C" w:rsidR="00055D4F" w:rsidRPr="002060E1" w:rsidRDefault="004601F3" w:rsidP="00E21221">
      <w:pPr>
        <w:pStyle w:val="RLTextlnkuslovan"/>
        <w:numPr>
          <w:ilvl w:val="2"/>
          <w:numId w:val="1"/>
        </w:numPr>
        <w:spacing w:line="280" w:lineRule="atLeast"/>
      </w:pPr>
      <w:r w:rsidRPr="002060E1">
        <w:rPr>
          <w:lang w:eastAsia="en-US"/>
        </w:rPr>
        <w:t>předání veškeré dokumentace a potřebných informací</w:t>
      </w:r>
      <w:r w:rsidR="00BA47AA" w:rsidRPr="002060E1">
        <w:rPr>
          <w:lang w:eastAsia="en-US"/>
        </w:rPr>
        <w:t>,</w:t>
      </w:r>
    </w:p>
    <w:p w14:paraId="5CECB5CD" w14:textId="1067BED6" w:rsidR="00CE205A" w:rsidRPr="002060E1" w:rsidRDefault="004601F3" w:rsidP="00E21221">
      <w:pPr>
        <w:pStyle w:val="RLTextlnkuslovan"/>
        <w:numPr>
          <w:ilvl w:val="2"/>
          <w:numId w:val="1"/>
        </w:numPr>
        <w:spacing w:line="280" w:lineRule="atLeast"/>
      </w:pPr>
      <w:r w:rsidRPr="002060E1">
        <w:rPr>
          <w:lang w:eastAsia="en-US"/>
        </w:rPr>
        <w:t xml:space="preserve">předání všech </w:t>
      </w:r>
      <w:r w:rsidR="00055D4F" w:rsidRPr="002060E1">
        <w:rPr>
          <w:lang w:eastAsia="en-US"/>
        </w:rPr>
        <w:t>uložených da</w:t>
      </w:r>
      <w:r w:rsidR="004D456C">
        <w:rPr>
          <w:lang w:eastAsia="en-US"/>
        </w:rPr>
        <w:t>t</w:t>
      </w:r>
      <w:r w:rsidR="00BA47AA" w:rsidRPr="002060E1">
        <w:rPr>
          <w:lang w:eastAsia="en-US"/>
        </w:rPr>
        <w:t>,</w:t>
      </w:r>
    </w:p>
    <w:p w14:paraId="06F6FA6E" w14:textId="2C936CFD" w:rsidR="00F736A9" w:rsidRPr="002060E1" w:rsidRDefault="00F736A9" w:rsidP="00E21221">
      <w:pPr>
        <w:pStyle w:val="RLTextlnkuslovan"/>
        <w:spacing w:line="280" w:lineRule="atLeast"/>
        <w:rPr>
          <w:lang w:eastAsia="en-US"/>
        </w:rPr>
      </w:pPr>
      <w:bookmarkStart w:id="74" w:name="_Ref402508013"/>
      <w:r w:rsidRPr="002060E1">
        <w:rPr>
          <w:lang w:eastAsia="en-US"/>
        </w:rPr>
        <w:t xml:space="preserve">Za účelem </w:t>
      </w:r>
      <w:r w:rsidR="0047186B">
        <w:rPr>
          <w:lang w:eastAsia="en-US"/>
        </w:rPr>
        <w:t xml:space="preserve">dle předchozího bodu </w:t>
      </w:r>
      <w:r w:rsidRPr="002060E1">
        <w:rPr>
          <w:lang w:eastAsia="en-US"/>
        </w:rPr>
        <w:t xml:space="preserve">se </w:t>
      </w:r>
      <w:r w:rsidR="0081782A">
        <w:rPr>
          <w:lang w:eastAsia="en-US"/>
        </w:rPr>
        <w:t>Dodavatel</w:t>
      </w:r>
      <w:r w:rsidRPr="002060E1">
        <w:rPr>
          <w:lang w:eastAsia="en-US"/>
        </w:rPr>
        <w:t xml:space="preserve"> zavazuje ve lhůtách dle odst. </w:t>
      </w:r>
      <w:r w:rsidRPr="002060E1">
        <w:rPr>
          <w:lang w:eastAsia="en-US"/>
        </w:rPr>
        <w:fldChar w:fldCharType="begin"/>
      </w:r>
      <w:r w:rsidRPr="002060E1">
        <w:rPr>
          <w:lang w:eastAsia="en-US"/>
        </w:rPr>
        <w:instrText xml:space="preserve"> REF _Ref401754504 \r \h </w:instrText>
      </w:r>
      <w:r w:rsidR="00C009D7" w:rsidRPr="002060E1">
        <w:rPr>
          <w:lang w:eastAsia="en-US"/>
        </w:rPr>
        <w:instrText xml:space="preserve"> \* MERGEFORMAT </w:instrText>
      </w:r>
      <w:r w:rsidRPr="002060E1">
        <w:rPr>
          <w:lang w:eastAsia="en-US"/>
        </w:rPr>
      </w:r>
      <w:r w:rsidRPr="002060E1">
        <w:rPr>
          <w:lang w:eastAsia="en-US"/>
        </w:rPr>
        <w:fldChar w:fldCharType="separate"/>
      </w:r>
      <w:r w:rsidR="003F7C9E">
        <w:rPr>
          <w:lang w:eastAsia="en-US"/>
        </w:rPr>
        <w:t>7.3</w:t>
      </w:r>
      <w:r w:rsidRPr="002060E1">
        <w:rPr>
          <w:lang w:eastAsia="en-US"/>
        </w:rPr>
        <w:fldChar w:fldCharType="end"/>
      </w:r>
      <w:r w:rsidRPr="002060E1">
        <w:rPr>
          <w:lang w:eastAsia="en-US"/>
        </w:rPr>
        <w:t xml:space="preserve"> této Smlouvy</w:t>
      </w:r>
      <w:r w:rsidRPr="002060E1" w:rsidDel="00151832">
        <w:rPr>
          <w:lang w:eastAsia="en-US"/>
        </w:rPr>
        <w:t xml:space="preserve"> </w:t>
      </w:r>
      <w:r w:rsidRPr="002060E1">
        <w:rPr>
          <w:lang w:eastAsia="en-US"/>
        </w:rPr>
        <w:t>vypracovat na základě pokynu Objednatele dokumentaci vymezující postup provedení Služeb exitu</w:t>
      </w:r>
      <w:r w:rsidRPr="002060E1" w:rsidDel="00944008">
        <w:rPr>
          <w:lang w:eastAsia="en-US"/>
        </w:rPr>
        <w:t xml:space="preserve"> </w:t>
      </w:r>
      <w:r w:rsidRPr="002060E1">
        <w:rPr>
          <w:lang w:eastAsia="en-US"/>
        </w:rPr>
        <w:t>(dále jen „</w:t>
      </w:r>
      <w:r w:rsidRPr="002060E1">
        <w:rPr>
          <w:b/>
          <w:lang w:eastAsia="en-US"/>
        </w:rPr>
        <w:t>Exitový plán</w:t>
      </w:r>
      <w:r w:rsidRPr="002060E1">
        <w:rPr>
          <w:lang w:eastAsia="en-US"/>
        </w:rPr>
        <w:t>“), a poskytnout plnění nezbytná k</w:t>
      </w:r>
      <w:r w:rsidR="004D456C">
        <w:rPr>
          <w:lang w:eastAsia="en-US"/>
        </w:rPr>
        <w:t> </w:t>
      </w:r>
      <w:r w:rsidRPr="002060E1">
        <w:rPr>
          <w:lang w:eastAsia="en-US"/>
        </w:rPr>
        <w:t>realizaci tohoto Exitového plánu za přiměřeného použití vhodných ustanovení této Smlouvy. Závazek dle tohoto ustanovení platí</w:t>
      </w:r>
      <w:r w:rsidR="0047186B">
        <w:rPr>
          <w:lang w:eastAsia="en-US"/>
        </w:rPr>
        <w:t xml:space="preserve"> nejméně 1 rok od ukončení smluvního vztahu založeného touto Smlouvou</w:t>
      </w:r>
      <w:r w:rsidRPr="002060E1">
        <w:rPr>
          <w:lang w:eastAsia="en-US"/>
        </w:rPr>
        <w:t>.</w:t>
      </w:r>
      <w:bookmarkEnd w:id="74"/>
    </w:p>
    <w:p w14:paraId="0805F7AF" w14:textId="5FB4A162" w:rsidR="00201E03" w:rsidRDefault="00F736A9" w:rsidP="00E21221">
      <w:pPr>
        <w:pStyle w:val="RLTextlnkuslovan"/>
        <w:spacing w:line="280" w:lineRule="atLeast"/>
        <w:rPr>
          <w:lang w:eastAsia="en-US"/>
        </w:rPr>
      </w:pPr>
      <w:bookmarkStart w:id="75" w:name="_Ref401754504"/>
      <w:r w:rsidRPr="002060E1">
        <w:rPr>
          <w:lang w:eastAsia="en-US"/>
        </w:rPr>
        <w:t xml:space="preserve">Objednatel je oprávněn požádat o vypracování Exitového plánu nejdříve 1 rok před řádným </w:t>
      </w:r>
      <w:r w:rsidR="0047186B">
        <w:rPr>
          <w:lang w:eastAsia="en-US"/>
        </w:rPr>
        <w:t>pozbytím</w:t>
      </w:r>
      <w:r w:rsidR="0047186B" w:rsidRPr="002060E1">
        <w:rPr>
          <w:lang w:eastAsia="en-US"/>
        </w:rPr>
        <w:t xml:space="preserve"> </w:t>
      </w:r>
      <w:r w:rsidRPr="002060E1">
        <w:rPr>
          <w:lang w:eastAsia="en-US"/>
        </w:rPr>
        <w:t xml:space="preserve">účinnosti této Smlouvy, </w:t>
      </w:r>
      <w:r w:rsidR="004D456C" w:rsidRPr="002060E1">
        <w:rPr>
          <w:lang w:eastAsia="en-US"/>
        </w:rPr>
        <w:t>dále kdykoli spolu s</w:t>
      </w:r>
      <w:r w:rsidR="004D456C">
        <w:rPr>
          <w:lang w:eastAsia="en-US"/>
        </w:rPr>
        <w:t> </w:t>
      </w:r>
      <w:r w:rsidR="004D456C" w:rsidRPr="002060E1">
        <w:rPr>
          <w:lang w:eastAsia="en-US"/>
        </w:rPr>
        <w:t>odstoupením</w:t>
      </w:r>
      <w:r w:rsidR="004D456C">
        <w:rPr>
          <w:lang w:eastAsia="en-US"/>
        </w:rPr>
        <w:t>/výpovědí</w:t>
      </w:r>
      <w:r w:rsidR="004D456C" w:rsidRPr="002060E1">
        <w:rPr>
          <w:lang w:eastAsia="en-US"/>
        </w:rPr>
        <w:t xml:space="preserve"> Objednatele od této Smlouvy, nebo i po odstoupení</w:t>
      </w:r>
      <w:r w:rsidR="004D456C">
        <w:rPr>
          <w:lang w:eastAsia="en-US"/>
        </w:rPr>
        <w:t>/výpovědi</w:t>
      </w:r>
      <w:r w:rsidR="004D456C" w:rsidRPr="002060E1">
        <w:rPr>
          <w:lang w:eastAsia="en-US"/>
        </w:rPr>
        <w:t xml:space="preserve"> </w:t>
      </w:r>
      <w:r w:rsidR="004D456C">
        <w:rPr>
          <w:lang w:eastAsia="en-US"/>
        </w:rPr>
        <w:t>Dodavatel</w:t>
      </w:r>
      <w:r w:rsidR="004D456C" w:rsidRPr="002060E1">
        <w:rPr>
          <w:lang w:eastAsia="en-US"/>
        </w:rPr>
        <w:t xml:space="preserve">e od této </w:t>
      </w:r>
      <w:r w:rsidR="004D456C" w:rsidRPr="002060E1">
        <w:rPr>
          <w:lang w:eastAsia="en-US"/>
        </w:rPr>
        <w:lastRenderedPageBreak/>
        <w:t>Smlouvy</w:t>
      </w:r>
      <w:r w:rsidRPr="002060E1">
        <w:rPr>
          <w:lang w:eastAsia="en-US"/>
        </w:rPr>
        <w:t xml:space="preserve">. </w:t>
      </w:r>
      <w:r w:rsidR="0081782A">
        <w:rPr>
          <w:lang w:eastAsia="en-US"/>
        </w:rPr>
        <w:t>Dodavatel</w:t>
      </w:r>
      <w:r w:rsidRPr="002060E1">
        <w:rPr>
          <w:lang w:eastAsia="en-US"/>
        </w:rPr>
        <w:t xml:space="preserve"> se zavazuje vypracovat Exitový plán a</w:t>
      </w:r>
      <w:r w:rsidR="004E345B" w:rsidRPr="002060E1">
        <w:rPr>
          <w:lang w:eastAsia="en-US"/>
        </w:rPr>
        <w:t xml:space="preserve"> po akceptaci Objednatelem</w:t>
      </w:r>
      <w:r w:rsidRPr="002060E1">
        <w:rPr>
          <w:lang w:eastAsia="en-US"/>
        </w:rPr>
        <w:t xml:space="preserve"> poskytnout plnění nezbytná k jeho realizaci do 1 měsíce od doručení takového požadavku Objednatele, nestanoví-li Objednatel jinak.</w:t>
      </w:r>
      <w:bookmarkEnd w:id="75"/>
    </w:p>
    <w:p w14:paraId="0E944049" w14:textId="233B49AF" w:rsidR="0037709C" w:rsidRPr="0037709C" w:rsidRDefault="0037709C" w:rsidP="0037709C">
      <w:pPr>
        <w:pStyle w:val="RLTextlnkuslovan"/>
        <w:spacing w:line="280" w:lineRule="atLeast"/>
        <w:rPr>
          <w:szCs w:val="22"/>
        </w:rPr>
      </w:pPr>
      <w:bookmarkStart w:id="76" w:name="_Ref395780863"/>
      <w:r w:rsidRPr="002060E1">
        <w:t xml:space="preserve">V případě, že dojde k uzavření nové smlouvy týkající se </w:t>
      </w:r>
      <w:r w:rsidR="0047186B">
        <w:t xml:space="preserve">Předmětu </w:t>
      </w:r>
      <w:r w:rsidRPr="002060E1">
        <w:t xml:space="preserve">plnění nebo jakékoli jeho části s novým poskytovatelem odlišným od </w:t>
      </w:r>
      <w:r>
        <w:t>Dodavatel</w:t>
      </w:r>
      <w:r w:rsidRPr="002060E1">
        <w:t xml:space="preserve">e, zavazuje se </w:t>
      </w:r>
      <w:r>
        <w:t>Dodavatel</w:t>
      </w:r>
      <w:r w:rsidRPr="002060E1">
        <w:t xml:space="preserve"> po </w:t>
      </w:r>
      <w:r w:rsidR="0047186B">
        <w:t>pozbytí</w:t>
      </w:r>
      <w:r w:rsidR="0047186B" w:rsidRPr="002060E1">
        <w:t xml:space="preserve"> </w:t>
      </w:r>
      <w:r w:rsidRPr="002060E1">
        <w:t xml:space="preserve">účinnosti této Smlouvy poskytovat Objednateli nebo jím určeným třetím stranám veškerou součinnost potřebnou pro účely řádného provedení Služeb exitu. </w:t>
      </w:r>
      <w:r>
        <w:t>Dodavatel</w:t>
      </w:r>
      <w:r w:rsidRPr="002060E1">
        <w:t xml:space="preserve"> se zavazuje zajistit předání </w:t>
      </w:r>
      <w:r>
        <w:t xml:space="preserve">Nástroje </w:t>
      </w:r>
      <w:r w:rsidR="00003470">
        <w:t>PAM</w:t>
      </w:r>
      <w:r>
        <w:t xml:space="preserve"> a souvisejících </w:t>
      </w:r>
      <w:r w:rsidRPr="002060E1">
        <w:t xml:space="preserve">služeb </w:t>
      </w:r>
      <w:r w:rsidR="0047186B">
        <w:t>novému</w:t>
      </w:r>
      <w:r w:rsidRPr="002060E1">
        <w:t xml:space="preserve"> poskytovatel</w:t>
      </w:r>
      <w:r w:rsidR="0047186B">
        <w:t>i</w:t>
      </w:r>
      <w:r w:rsidRPr="002060E1">
        <w:t xml:space="preserve">, a to i nad rámec svých povinností dle čl. </w:t>
      </w:r>
      <w:r w:rsidRPr="002060E1">
        <w:fldChar w:fldCharType="begin"/>
      </w:r>
      <w:r w:rsidRPr="002060E1">
        <w:instrText xml:space="preserve"> REF _Ref402507686 \r \h </w:instrText>
      </w:r>
      <w:r w:rsidRPr="002060E1">
        <w:fldChar w:fldCharType="separate"/>
      </w:r>
      <w:r w:rsidR="00755A4F">
        <w:t>7</w:t>
      </w:r>
      <w:r w:rsidRPr="002060E1">
        <w:fldChar w:fldCharType="end"/>
      </w:r>
      <w:r w:rsidRPr="002060E1">
        <w:t xml:space="preserve"> této Smlouvy. </w:t>
      </w:r>
      <w:r>
        <w:t>Dodavatel</w:t>
      </w:r>
      <w:r w:rsidRPr="002060E1">
        <w:t xml:space="preserve"> se zavazuje tuto součinnost poskytovat s odbornou péčí, bez zbytečného odkladu a zodpovědně, a to minimálně po dobu 2 let</w:t>
      </w:r>
      <w:r w:rsidR="0047186B" w:rsidRPr="0047186B">
        <w:t xml:space="preserve"> </w:t>
      </w:r>
      <w:r w:rsidR="0047186B">
        <w:t>od ukončení smluvního vztahu založeného touto Smlouvou</w:t>
      </w:r>
      <w:r w:rsidRPr="002060E1">
        <w:t xml:space="preserve">. </w:t>
      </w:r>
      <w:r w:rsidRPr="002060E1">
        <w:rPr>
          <w:lang w:eastAsia="en-US"/>
        </w:rPr>
        <w:t xml:space="preserve">Smluvní strany se dohodly, že rozsah tohoto plnění je zahrnut v ceně plnění podle této Smlouvy. Pro vyloučení pochybností se stanoví, že v této souvislosti nevznikne </w:t>
      </w:r>
      <w:r>
        <w:rPr>
          <w:lang w:eastAsia="en-US"/>
        </w:rPr>
        <w:t>Dodavatel</w:t>
      </w:r>
      <w:r w:rsidRPr="002060E1">
        <w:rPr>
          <w:lang w:eastAsia="en-US"/>
        </w:rPr>
        <w:t>i nárok na dodatečné finanční plnění ze strany Objednatele</w:t>
      </w:r>
      <w:r w:rsidRPr="002060E1">
        <w:t>.</w:t>
      </w:r>
      <w:bookmarkEnd w:id="76"/>
    </w:p>
    <w:p w14:paraId="3D96BAD3" w14:textId="01C4019A" w:rsidR="004F29FB" w:rsidRPr="002060E1" w:rsidRDefault="004F29FB" w:rsidP="00E21221">
      <w:pPr>
        <w:pStyle w:val="RLlneksmlouvy"/>
        <w:spacing w:line="280" w:lineRule="atLeast"/>
      </w:pPr>
      <w:bookmarkStart w:id="77" w:name="_Ref405914254"/>
      <w:r w:rsidRPr="002060E1">
        <w:t>ZMĚN</w:t>
      </w:r>
      <w:bookmarkEnd w:id="63"/>
      <w:r w:rsidRPr="002060E1">
        <w:t>OVÉ ŘÍZENÍ</w:t>
      </w:r>
      <w:bookmarkEnd w:id="64"/>
      <w:bookmarkEnd w:id="65"/>
      <w:bookmarkEnd w:id="66"/>
      <w:bookmarkEnd w:id="67"/>
      <w:bookmarkEnd w:id="68"/>
      <w:bookmarkEnd w:id="69"/>
      <w:bookmarkEnd w:id="70"/>
      <w:bookmarkEnd w:id="71"/>
      <w:bookmarkEnd w:id="77"/>
    </w:p>
    <w:p w14:paraId="3D96BAD4" w14:textId="5141E554" w:rsidR="004F29FB" w:rsidRPr="002060E1" w:rsidRDefault="004F29FB" w:rsidP="00E21221">
      <w:pPr>
        <w:pStyle w:val="RLTextlnkuslovan"/>
        <w:keepNext/>
        <w:keepLines/>
        <w:spacing w:line="280" w:lineRule="atLeast"/>
        <w:rPr>
          <w:lang w:eastAsia="en-US"/>
        </w:rPr>
      </w:pPr>
      <w:bookmarkStart w:id="78" w:name="_Ref398619373"/>
      <w:r w:rsidRPr="002060E1">
        <w:rPr>
          <w:lang w:eastAsia="en-US"/>
        </w:rPr>
        <w:t xml:space="preserve">Kterákoliv ze smluvních stran je oprávněna písemně navrhnout změny </w:t>
      </w:r>
      <w:r w:rsidR="0047186B">
        <w:rPr>
          <w:lang w:eastAsia="en-US"/>
        </w:rPr>
        <w:t>t</w:t>
      </w:r>
      <w:r w:rsidR="0074310F" w:rsidRPr="002060E1">
        <w:rPr>
          <w:lang w:eastAsia="en-US"/>
        </w:rPr>
        <w:t xml:space="preserve">echnické </w:t>
      </w:r>
      <w:r w:rsidR="00686968" w:rsidRPr="002060E1">
        <w:rPr>
          <w:lang w:eastAsia="en-US"/>
        </w:rPr>
        <w:t>specifikace</w:t>
      </w:r>
      <w:r w:rsidR="00A36B10">
        <w:rPr>
          <w:lang w:eastAsia="en-US"/>
        </w:rPr>
        <w:t xml:space="preserve"> uvedené v Příloze 1</w:t>
      </w:r>
      <w:r w:rsidR="002B1BD8">
        <w:rPr>
          <w:lang w:eastAsia="en-US"/>
        </w:rPr>
        <w:t xml:space="preserve"> </w:t>
      </w:r>
      <w:r w:rsidR="002B1BD8">
        <w:t>této Smlouvy</w:t>
      </w:r>
      <w:r w:rsidRPr="002060E1">
        <w:rPr>
          <w:lang w:eastAsia="en-US"/>
        </w:rPr>
        <w:t xml:space="preserve">. </w:t>
      </w:r>
      <w:r w:rsidR="00686968" w:rsidRPr="002060E1">
        <w:rPr>
          <w:lang w:eastAsia="en-US"/>
        </w:rPr>
        <w:t xml:space="preserve">Objednatel není </w:t>
      </w:r>
      <w:r w:rsidR="009D4C48">
        <w:rPr>
          <w:lang w:eastAsia="en-US"/>
        </w:rPr>
        <w:t>zavazuje</w:t>
      </w:r>
      <w:r w:rsidRPr="002060E1">
        <w:rPr>
          <w:lang w:eastAsia="en-US"/>
        </w:rPr>
        <w:t xml:space="preserve"> navrhovanou změnu akceptovat.</w:t>
      </w:r>
      <w:r w:rsidR="00686968" w:rsidRPr="002060E1">
        <w:rPr>
          <w:lang w:eastAsia="en-US"/>
        </w:rPr>
        <w:t xml:space="preserve"> </w:t>
      </w:r>
      <w:r w:rsidR="0081782A">
        <w:rPr>
          <w:lang w:eastAsia="en-US"/>
        </w:rPr>
        <w:t>Dodavatel</w:t>
      </w:r>
      <w:r w:rsidR="00686968" w:rsidRPr="002060E1">
        <w:rPr>
          <w:lang w:eastAsia="en-US"/>
        </w:rPr>
        <w:t xml:space="preserve"> se zavazuje vynaložit veškeré úsilí, které po něm lze spravedlivě požadovat, aby změnu požadovanou Objednatelem akceptoval.</w:t>
      </w:r>
      <w:bookmarkEnd w:id="78"/>
    </w:p>
    <w:p w14:paraId="3D96BAD5" w14:textId="0A99BDBD" w:rsidR="004F29FB" w:rsidRPr="002060E1" w:rsidRDefault="0081782A" w:rsidP="00E21221">
      <w:pPr>
        <w:pStyle w:val="RLTextlnkuslovan"/>
        <w:spacing w:line="280" w:lineRule="atLeast"/>
        <w:rPr>
          <w:lang w:eastAsia="en-US"/>
        </w:rPr>
      </w:pPr>
      <w:bookmarkStart w:id="79" w:name="_Ref195957841"/>
      <w:r>
        <w:rPr>
          <w:lang w:eastAsia="en-US"/>
        </w:rPr>
        <w:t>Dodavatel</w:t>
      </w:r>
      <w:r w:rsidR="004F29FB" w:rsidRPr="002060E1">
        <w:rPr>
          <w:lang w:eastAsia="en-US"/>
        </w:rPr>
        <w:t xml:space="preserve"> se zavazuje provést hodnocení dopadů kteroukoliv smluvní stranou navrhovaných změn na termíny plnění, cenu a součinnost Objednatele. </w:t>
      </w:r>
      <w:bookmarkEnd w:id="79"/>
      <w:r>
        <w:rPr>
          <w:lang w:eastAsia="en-US"/>
        </w:rPr>
        <w:t>Dodavatel</w:t>
      </w:r>
      <w:r w:rsidR="004F29FB" w:rsidRPr="002060E1">
        <w:rPr>
          <w:lang w:eastAsia="en-US"/>
        </w:rPr>
        <w:t xml:space="preserve"> </w:t>
      </w:r>
      <w:r w:rsidR="005157A5">
        <w:rPr>
          <w:lang w:eastAsia="en-US"/>
        </w:rPr>
        <w:t>s</w:t>
      </w:r>
      <w:r w:rsidR="004F29FB" w:rsidRPr="002060E1">
        <w:rPr>
          <w:lang w:eastAsia="en-US"/>
        </w:rPr>
        <w:t xml:space="preserve">e </w:t>
      </w:r>
      <w:r w:rsidR="009D4C48">
        <w:rPr>
          <w:lang w:eastAsia="en-US"/>
        </w:rPr>
        <w:t>zavazuje</w:t>
      </w:r>
      <w:r w:rsidR="005157A5" w:rsidRPr="002060E1">
        <w:rPr>
          <w:lang w:eastAsia="en-US"/>
        </w:rPr>
        <w:t xml:space="preserve"> </w:t>
      </w:r>
      <w:r w:rsidR="004F29FB" w:rsidRPr="002060E1">
        <w:rPr>
          <w:lang w:eastAsia="en-US"/>
        </w:rPr>
        <w:t xml:space="preserve">toto hodnocení provést bez zbytečného odkladu, nejpozději do </w:t>
      </w:r>
      <w:r w:rsidR="00294A8F" w:rsidRPr="002060E1">
        <w:rPr>
          <w:lang w:eastAsia="en-US"/>
        </w:rPr>
        <w:t xml:space="preserve">5 </w:t>
      </w:r>
      <w:r w:rsidR="004F29FB" w:rsidRPr="002060E1">
        <w:rPr>
          <w:lang w:eastAsia="en-US"/>
        </w:rPr>
        <w:t>pracovních dnů ode dne doručení návrhu kterékoliv smluvní strany druhé smluvní straně.</w:t>
      </w:r>
    </w:p>
    <w:p w14:paraId="3D96BAD6" w14:textId="4710BCD9" w:rsidR="004F29FB" w:rsidRPr="002060E1" w:rsidRDefault="004F29FB" w:rsidP="00E21221">
      <w:pPr>
        <w:pStyle w:val="RLTextlnkuslovan"/>
        <w:spacing w:line="280" w:lineRule="atLeast"/>
        <w:rPr>
          <w:lang w:eastAsia="en-US"/>
        </w:rPr>
      </w:pPr>
      <w:bookmarkStart w:id="80" w:name="_Ref398619374"/>
      <w:r w:rsidRPr="002060E1">
        <w:rPr>
          <w:lang w:eastAsia="en-US"/>
        </w:rPr>
        <w:t xml:space="preserve">Jakékoliv změny </w:t>
      </w:r>
      <w:r w:rsidR="009D4C48">
        <w:rPr>
          <w:lang w:eastAsia="en-US"/>
        </w:rPr>
        <w:t>t</w:t>
      </w:r>
      <w:r w:rsidR="00B34DD8" w:rsidRPr="002060E1">
        <w:rPr>
          <w:lang w:eastAsia="en-US"/>
        </w:rPr>
        <w:t>echnické specifikace</w:t>
      </w:r>
      <w:r w:rsidR="00686968" w:rsidRPr="002060E1">
        <w:rPr>
          <w:lang w:eastAsia="en-US"/>
        </w:rPr>
        <w:t xml:space="preserve"> </w:t>
      </w:r>
      <w:r w:rsidR="00A36B10">
        <w:rPr>
          <w:lang w:eastAsia="en-US"/>
        </w:rPr>
        <w:t xml:space="preserve">uvedené v Příloze 1 </w:t>
      </w:r>
      <w:r w:rsidR="00646F33">
        <w:t xml:space="preserve">této Smlouvy </w:t>
      </w:r>
      <w:r w:rsidRPr="002060E1">
        <w:rPr>
          <w:lang w:eastAsia="en-US"/>
        </w:rPr>
        <w:t xml:space="preserve">musí být </w:t>
      </w:r>
      <w:r w:rsidR="00566E37" w:rsidRPr="002060E1">
        <w:rPr>
          <w:lang w:eastAsia="en-US"/>
        </w:rPr>
        <w:t xml:space="preserve">písemně </w:t>
      </w:r>
      <w:r w:rsidRPr="002060E1">
        <w:rPr>
          <w:lang w:eastAsia="en-US"/>
        </w:rPr>
        <w:t xml:space="preserve">sjednány </w:t>
      </w:r>
      <w:r w:rsidR="0030241C" w:rsidRPr="002060E1">
        <w:rPr>
          <w:lang w:eastAsia="en-US"/>
        </w:rPr>
        <w:t>v souladu s</w:t>
      </w:r>
      <w:r w:rsidR="009751D9" w:rsidRPr="002060E1">
        <w:rPr>
          <w:lang w:eastAsia="en-US"/>
        </w:rPr>
        <w:t xml:space="preserve"> příslušnými ustanoveními </w:t>
      </w:r>
      <w:r w:rsidR="00B17197" w:rsidRPr="002060E1">
        <w:rPr>
          <w:lang w:eastAsia="en-US"/>
        </w:rPr>
        <w:t>ZZVZ</w:t>
      </w:r>
      <w:r w:rsidR="009751D9" w:rsidRPr="002060E1">
        <w:rPr>
          <w:lang w:eastAsia="en-US"/>
        </w:rPr>
        <w:t>, a to zejména v souladu s</w:t>
      </w:r>
      <w:r w:rsidR="00A36B10">
        <w:rPr>
          <w:lang w:eastAsia="en-US"/>
        </w:rPr>
        <w:t> </w:t>
      </w:r>
      <w:r w:rsidR="00B633A1" w:rsidRPr="002060E1">
        <w:rPr>
          <w:lang w:eastAsia="en-US"/>
        </w:rPr>
        <w:t xml:space="preserve">ustanovením § </w:t>
      </w:r>
      <w:r w:rsidR="00B17197" w:rsidRPr="002060E1">
        <w:rPr>
          <w:lang w:eastAsia="en-US"/>
        </w:rPr>
        <w:t>222</w:t>
      </w:r>
      <w:r w:rsidR="00B633A1" w:rsidRPr="002060E1">
        <w:rPr>
          <w:lang w:eastAsia="en-US"/>
        </w:rPr>
        <w:t xml:space="preserve"> </w:t>
      </w:r>
      <w:r w:rsidR="00B17197" w:rsidRPr="002060E1">
        <w:rPr>
          <w:lang w:eastAsia="en-US"/>
        </w:rPr>
        <w:t>ZZVZ</w:t>
      </w:r>
      <w:r w:rsidRPr="002060E1">
        <w:rPr>
          <w:lang w:eastAsia="en-US"/>
        </w:rPr>
        <w:t>.</w:t>
      </w:r>
      <w:bookmarkEnd w:id="80"/>
    </w:p>
    <w:p w14:paraId="57A4B338" w14:textId="1BBA5464" w:rsidR="00313A8D" w:rsidRPr="002060E1" w:rsidRDefault="00313A8D" w:rsidP="00E21221">
      <w:pPr>
        <w:pStyle w:val="RLTextlnkuslovan"/>
        <w:spacing w:line="280" w:lineRule="atLeast"/>
        <w:rPr>
          <w:lang w:eastAsia="en-US"/>
        </w:rPr>
      </w:pPr>
      <w:r w:rsidRPr="002060E1">
        <w:rPr>
          <w:lang w:eastAsia="en-US"/>
        </w:rPr>
        <w:t xml:space="preserve">Kterákoli ze smluvních stran je rovněž oprávněna navrhnout změnu </w:t>
      </w:r>
      <w:r w:rsidR="00AE29C2">
        <w:rPr>
          <w:lang w:eastAsia="en-US"/>
        </w:rPr>
        <w:t>poskytování Předmětu plnění</w:t>
      </w:r>
      <w:r w:rsidRPr="002060E1">
        <w:rPr>
          <w:lang w:eastAsia="en-US"/>
        </w:rPr>
        <w:t xml:space="preserve">, a to </w:t>
      </w:r>
      <w:r w:rsidR="009D4C48">
        <w:rPr>
          <w:lang w:eastAsia="en-US"/>
        </w:rPr>
        <w:t xml:space="preserve">při </w:t>
      </w:r>
      <w:r w:rsidRPr="002060E1">
        <w:rPr>
          <w:lang w:eastAsia="en-US"/>
        </w:rPr>
        <w:t>přiměřené</w:t>
      </w:r>
      <w:r w:rsidR="009D4C48">
        <w:rPr>
          <w:lang w:eastAsia="en-US"/>
        </w:rPr>
        <w:t xml:space="preserve"> aplikaci</w:t>
      </w:r>
      <w:r w:rsidRPr="002060E1">
        <w:rPr>
          <w:lang w:eastAsia="en-US"/>
        </w:rPr>
        <w:t xml:space="preserve"> odst. </w:t>
      </w:r>
      <w:r w:rsidRPr="002060E1">
        <w:rPr>
          <w:lang w:eastAsia="en-US"/>
        </w:rPr>
        <w:fldChar w:fldCharType="begin"/>
      </w:r>
      <w:r w:rsidRPr="002060E1">
        <w:rPr>
          <w:lang w:eastAsia="en-US"/>
        </w:rPr>
        <w:instrText xml:space="preserve"> REF _Ref398619373 \r \h </w:instrText>
      </w:r>
      <w:r w:rsidR="00FF479E" w:rsidRPr="002060E1">
        <w:rPr>
          <w:lang w:eastAsia="en-US"/>
        </w:rPr>
        <w:instrText xml:space="preserve"> \* MERGEFORMAT </w:instrText>
      </w:r>
      <w:r w:rsidRPr="002060E1">
        <w:rPr>
          <w:lang w:eastAsia="en-US"/>
        </w:rPr>
      </w:r>
      <w:r w:rsidRPr="002060E1">
        <w:rPr>
          <w:lang w:eastAsia="en-US"/>
        </w:rPr>
        <w:fldChar w:fldCharType="separate"/>
      </w:r>
      <w:r w:rsidR="003F7C9E">
        <w:rPr>
          <w:lang w:eastAsia="en-US"/>
        </w:rPr>
        <w:t>8.1</w:t>
      </w:r>
      <w:r w:rsidRPr="002060E1">
        <w:rPr>
          <w:lang w:eastAsia="en-US"/>
        </w:rPr>
        <w:fldChar w:fldCharType="end"/>
      </w:r>
      <w:r w:rsidRPr="002060E1">
        <w:rPr>
          <w:lang w:eastAsia="en-US"/>
        </w:rPr>
        <w:t xml:space="preserve"> až </w:t>
      </w:r>
      <w:r w:rsidRPr="002060E1">
        <w:rPr>
          <w:lang w:eastAsia="en-US"/>
        </w:rPr>
        <w:fldChar w:fldCharType="begin"/>
      </w:r>
      <w:r w:rsidRPr="002060E1">
        <w:rPr>
          <w:lang w:eastAsia="en-US"/>
        </w:rPr>
        <w:instrText xml:space="preserve"> REF _Ref398619374 \r \h </w:instrText>
      </w:r>
      <w:r w:rsidR="00FF479E" w:rsidRPr="002060E1">
        <w:rPr>
          <w:lang w:eastAsia="en-US"/>
        </w:rPr>
        <w:instrText xml:space="preserve"> \* MERGEFORMAT </w:instrText>
      </w:r>
      <w:r w:rsidRPr="002060E1">
        <w:rPr>
          <w:lang w:eastAsia="en-US"/>
        </w:rPr>
      </w:r>
      <w:r w:rsidRPr="002060E1">
        <w:rPr>
          <w:lang w:eastAsia="en-US"/>
        </w:rPr>
        <w:fldChar w:fldCharType="separate"/>
      </w:r>
      <w:r w:rsidR="003F7C9E">
        <w:rPr>
          <w:lang w:eastAsia="en-US"/>
        </w:rPr>
        <w:t>8.3</w:t>
      </w:r>
      <w:r w:rsidRPr="002060E1">
        <w:rPr>
          <w:lang w:eastAsia="en-US"/>
        </w:rPr>
        <w:fldChar w:fldCharType="end"/>
      </w:r>
      <w:r w:rsidRPr="002060E1">
        <w:rPr>
          <w:lang w:eastAsia="en-US"/>
        </w:rPr>
        <w:t xml:space="preserve"> této Smlouvy.</w:t>
      </w:r>
    </w:p>
    <w:p w14:paraId="3D96BAD7" w14:textId="2BCFA7A4" w:rsidR="007B5BEB" w:rsidRPr="002060E1" w:rsidRDefault="007B5BEB" w:rsidP="00E21221">
      <w:pPr>
        <w:pStyle w:val="RLlneksmlouvy"/>
        <w:spacing w:line="280" w:lineRule="atLeast"/>
        <w:rPr>
          <w:szCs w:val="22"/>
        </w:rPr>
      </w:pPr>
      <w:bookmarkStart w:id="81" w:name="_Hlt313951251"/>
      <w:bookmarkStart w:id="82" w:name="_Hlt313951267"/>
      <w:bookmarkStart w:id="83" w:name="_Ref367565345"/>
      <w:bookmarkStart w:id="84" w:name="_Ref313890711"/>
      <w:bookmarkStart w:id="85" w:name="_Ref367538257"/>
      <w:bookmarkEnd w:id="81"/>
      <w:bookmarkEnd w:id="82"/>
      <w:r w:rsidRPr="002060E1">
        <w:rPr>
          <w:szCs w:val="22"/>
        </w:rPr>
        <w:t>AKCEPTACE</w:t>
      </w:r>
      <w:bookmarkEnd w:id="72"/>
      <w:bookmarkEnd w:id="73"/>
      <w:bookmarkEnd w:id="83"/>
      <w:bookmarkEnd w:id="84"/>
      <w:bookmarkEnd w:id="85"/>
    </w:p>
    <w:p w14:paraId="3D96BAD8" w14:textId="09035493" w:rsidR="005E6174" w:rsidRPr="002060E1" w:rsidRDefault="00B077DF" w:rsidP="00E21221">
      <w:pPr>
        <w:pStyle w:val="RLTextlnkuslovan"/>
        <w:spacing w:line="280" w:lineRule="atLeast"/>
        <w:rPr>
          <w:lang w:eastAsia="en-US"/>
        </w:rPr>
      </w:pPr>
      <w:r w:rsidRPr="002060E1">
        <w:rPr>
          <w:lang w:eastAsia="en-US"/>
        </w:rPr>
        <w:t>K</w:t>
      </w:r>
      <w:r w:rsidR="006E2842" w:rsidRPr="002060E1">
        <w:rPr>
          <w:lang w:eastAsia="en-US"/>
        </w:rPr>
        <w:t xml:space="preserve">aždý </w:t>
      </w:r>
      <w:r w:rsidR="001D2F64" w:rsidRPr="002060E1">
        <w:rPr>
          <w:lang w:eastAsia="en-US"/>
        </w:rPr>
        <w:t>výstup Doplňkových s</w:t>
      </w:r>
      <w:r w:rsidR="005943FE" w:rsidRPr="002060E1">
        <w:rPr>
          <w:lang w:eastAsia="en-US"/>
        </w:rPr>
        <w:t>lužeb</w:t>
      </w:r>
      <w:r w:rsidR="001D2F64" w:rsidRPr="002060E1">
        <w:rPr>
          <w:lang w:eastAsia="en-US"/>
        </w:rPr>
        <w:t>,</w:t>
      </w:r>
      <w:r w:rsidR="00AE1AEA" w:rsidRPr="002060E1">
        <w:rPr>
          <w:lang w:eastAsia="en-US"/>
        </w:rPr>
        <w:t xml:space="preserve"> kter</w:t>
      </w:r>
      <w:r w:rsidR="006E2842" w:rsidRPr="002060E1">
        <w:rPr>
          <w:lang w:eastAsia="en-US"/>
        </w:rPr>
        <w:t>ý</w:t>
      </w:r>
      <w:r w:rsidR="00AE1AEA" w:rsidRPr="002060E1">
        <w:rPr>
          <w:lang w:eastAsia="en-US"/>
        </w:rPr>
        <w:t xml:space="preserve"> představuj</w:t>
      </w:r>
      <w:r w:rsidR="006E2842" w:rsidRPr="002060E1">
        <w:rPr>
          <w:lang w:eastAsia="en-US"/>
        </w:rPr>
        <w:t>e</w:t>
      </w:r>
      <w:r w:rsidR="00AE1AEA" w:rsidRPr="002060E1">
        <w:rPr>
          <w:lang w:eastAsia="en-US"/>
        </w:rPr>
        <w:t xml:space="preserve"> samostatný předmět</w:t>
      </w:r>
      <w:r w:rsidR="006E2842" w:rsidRPr="002060E1">
        <w:rPr>
          <w:lang w:eastAsia="en-US"/>
        </w:rPr>
        <w:t xml:space="preserve"> způsobilý </w:t>
      </w:r>
      <w:r w:rsidR="009D4C48">
        <w:rPr>
          <w:lang w:eastAsia="en-US"/>
        </w:rPr>
        <w:t>převzetí</w:t>
      </w:r>
      <w:r w:rsidR="009D4C48" w:rsidRPr="002060E1">
        <w:rPr>
          <w:lang w:eastAsia="en-US"/>
        </w:rPr>
        <w:t xml:space="preserve"> </w:t>
      </w:r>
      <w:r w:rsidR="00D06B51" w:rsidRPr="002060E1">
        <w:rPr>
          <w:lang w:eastAsia="en-US"/>
        </w:rPr>
        <w:t>(dále jen „</w:t>
      </w:r>
      <w:r w:rsidR="00D06B51" w:rsidRPr="002060E1">
        <w:rPr>
          <w:b/>
          <w:lang w:eastAsia="en-US"/>
        </w:rPr>
        <w:t>dílčí plnění</w:t>
      </w:r>
      <w:r w:rsidR="00D06B51" w:rsidRPr="002060E1">
        <w:rPr>
          <w:lang w:eastAsia="en-US"/>
        </w:rPr>
        <w:t>“)</w:t>
      </w:r>
      <w:r w:rsidR="006E2842" w:rsidRPr="002060E1">
        <w:rPr>
          <w:lang w:eastAsia="en-US"/>
        </w:rPr>
        <w:t>,</w:t>
      </w:r>
      <w:r w:rsidR="00D06B51" w:rsidRPr="002060E1">
        <w:rPr>
          <w:lang w:eastAsia="en-US"/>
        </w:rPr>
        <w:t xml:space="preserve"> </w:t>
      </w:r>
      <w:r w:rsidR="00E5174F" w:rsidRPr="002060E1">
        <w:rPr>
          <w:lang w:eastAsia="en-US"/>
        </w:rPr>
        <w:t xml:space="preserve">bude </w:t>
      </w:r>
      <w:r w:rsidR="00C8494F" w:rsidRPr="002060E1">
        <w:rPr>
          <w:lang w:eastAsia="en-US"/>
        </w:rPr>
        <w:t xml:space="preserve">Objednatelem </w:t>
      </w:r>
      <w:r w:rsidR="005E6174" w:rsidRPr="002060E1">
        <w:rPr>
          <w:lang w:eastAsia="en-US"/>
        </w:rPr>
        <w:t xml:space="preserve">akceptován na základě akceptační procedury. Akceptační procedura zahrnuje ověření, zda </w:t>
      </w:r>
      <w:r w:rsidR="0081782A">
        <w:rPr>
          <w:lang w:eastAsia="en-US"/>
        </w:rPr>
        <w:t>Dodavatel</w:t>
      </w:r>
      <w:r w:rsidR="005E6174" w:rsidRPr="002060E1">
        <w:rPr>
          <w:lang w:eastAsia="en-US"/>
        </w:rPr>
        <w:t xml:space="preserve">em poskytnuté </w:t>
      </w:r>
      <w:r w:rsidR="006E2842" w:rsidRPr="002060E1">
        <w:rPr>
          <w:lang w:eastAsia="en-US"/>
        </w:rPr>
        <w:t xml:space="preserve">dílčí </w:t>
      </w:r>
      <w:r w:rsidR="005E6174" w:rsidRPr="002060E1">
        <w:rPr>
          <w:lang w:eastAsia="en-US"/>
        </w:rPr>
        <w:t xml:space="preserve">plnění </w:t>
      </w:r>
      <w:r w:rsidR="006E2842" w:rsidRPr="002060E1">
        <w:rPr>
          <w:lang w:eastAsia="en-US"/>
        </w:rPr>
        <w:t xml:space="preserve">je </w:t>
      </w:r>
      <w:r w:rsidR="005E6174" w:rsidRPr="002060E1">
        <w:rPr>
          <w:lang w:eastAsia="en-US"/>
        </w:rPr>
        <w:t>výsledk</w:t>
      </w:r>
      <w:r w:rsidR="006E2842" w:rsidRPr="002060E1">
        <w:rPr>
          <w:lang w:eastAsia="en-US"/>
        </w:rPr>
        <w:t>em</w:t>
      </w:r>
      <w:r w:rsidR="005E6174" w:rsidRPr="002060E1">
        <w:rPr>
          <w:lang w:eastAsia="en-US"/>
        </w:rPr>
        <w:t xml:space="preserve">, ke kterému se </w:t>
      </w:r>
      <w:r w:rsidR="0081782A">
        <w:rPr>
          <w:lang w:eastAsia="en-US"/>
        </w:rPr>
        <w:t>Dodavatel</w:t>
      </w:r>
      <w:r w:rsidR="005E6174" w:rsidRPr="002060E1">
        <w:rPr>
          <w:lang w:eastAsia="en-US"/>
        </w:rPr>
        <w:t xml:space="preserve"> zavázal, a to porovnáním skutečných vlastností jednotlivých dílčích plnění </w:t>
      </w:r>
      <w:r w:rsidR="0081782A">
        <w:rPr>
          <w:lang w:eastAsia="en-US"/>
        </w:rPr>
        <w:t>Dodavatel</w:t>
      </w:r>
      <w:r w:rsidR="005E6174" w:rsidRPr="002060E1">
        <w:rPr>
          <w:lang w:eastAsia="en-US"/>
        </w:rPr>
        <w:t xml:space="preserve">e s jejich </w:t>
      </w:r>
      <w:r w:rsidR="001110D4" w:rsidRPr="002060E1">
        <w:rPr>
          <w:lang w:eastAsia="en-US"/>
        </w:rPr>
        <w:t xml:space="preserve">závaznou </w:t>
      </w:r>
      <w:r w:rsidR="005E6174" w:rsidRPr="002060E1">
        <w:rPr>
          <w:lang w:eastAsia="en-US"/>
        </w:rPr>
        <w:t xml:space="preserve">specifikací </w:t>
      </w:r>
      <w:r w:rsidR="004D456C">
        <w:rPr>
          <w:lang w:eastAsia="en-US"/>
        </w:rPr>
        <w:t>stanovenou</w:t>
      </w:r>
      <w:r w:rsidR="004D456C" w:rsidRPr="002060E1">
        <w:rPr>
          <w:lang w:eastAsia="en-US"/>
        </w:rPr>
        <w:t xml:space="preserve"> touto Smlouvou či dohodnutým závazným dokumentem za</w:t>
      </w:r>
      <w:r w:rsidR="004D456C">
        <w:rPr>
          <w:lang w:eastAsia="en-US"/>
        </w:rPr>
        <w:t> </w:t>
      </w:r>
      <w:r w:rsidR="004D456C" w:rsidRPr="002060E1">
        <w:rPr>
          <w:lang w:eastAsia="en-US"/>
        </w:rPr>
        <w:t>využití akceptačních kritérií</w:t>
      </w:r>
      <w:r w:rsidR="004D456C">
        <w:rPr>
          <w:lang w:eastAsia="en-US"/>
        </w:rPr>
        <w:t xml:space="preserve"> v dokumentu</w:t>
      </w:r>
      <w:r w:rsidR="004D456C" w:rsidRPr="002060E1">
        <w:rPr>
          <w:lang w:eastAsia="en-US"/>
        </w:rPr>
        <w:t xml:space="preserve"> stanovených nebo později pro tento účel dohodnutých </w:t>
      </w:r>
      <w:r w:rsidR="004D456C">
        <w:rPr>
          <w:lang w:eastAsia="en-US"/>
        </w:rPr>
        <w:t>s</w:t>
      </w:r>
      <w:r w:rsidR="004D456C" w:rsidRPr="002060E1">
        <w:rPr>
          <w:lang w:eastAsia="en-US"/>
        </w:rPr>
        <w:t>mluvními stranami</w:t>
      </w:r>
      <w:r w:rsidR="005E6174" w:rsidRPr="002060E1">
        <w:rPr>
          <w:lang w:eastAsia="en-US"/>
        </w:rPr>
        <w:t>.</w:t>
      </w:r>
    </w:p>
    <w:p w14:paraId="3D96BAD9" w14:textId="77777777" w:rsidR="005E6174" w:rsidRPr="002060E1" w:rsidRDefault="005E6174" w:rsidP="00E21221">
      <w:pPr>
        <w:pStyle w:val="RLTextlnkuslovan"/>
        <w:keepNext/>
        <w:spacing w:line="280" w:lineRule="atLeast"/>
        <w:rPr>
          <w:lang w:eastAsia="en-US"/>
        </w:rPr>
      </w:pPr>
      <w:bookmarkStart w:id="86" w:name="_Ref202790343"/>
      <w:r w:rsidRPr="002060E1">
        <w:rPr>
          <w:b/>
          <w:lang w:eastAsia="en-US"/>
        </w:rPr>
        <w:t>Akceptace dokumentů</w:t>
      </w:r>
      <w:bookmarkEnd w:id="86"/>
    </w:p>
    <w:p w14:paraId="3D96BADA" w14:textId="2413A1F4" w:rsidR="005E6174" w:rsidRPr="002060E1" w:rsidRDefault="005E6174" w:rsidP="00E21221">
      <w:pPr>
        <w:pStyle w:val="RLTextlnkuslovan"/>
        <w:numPr>
          <w:ilvl w:val="2"/>
          <w:numId w:val="1"/>
        </w:numPr>
        <w:spacing w:line="280" w:lineRule="atLeast"/>
      </w:pPr>
      <w:bookmarkStart w:id="87" w:name="_Ref196129094"/>
      <w:r w:rsidRPr="002060E1">
        <w:t xml:space="preserve">Dokumenty, které mají být podle této Smlouvy vypracované </w:t>
      </w:r>
      <w:r w:rsidR="0081782A">
        <w:t>Dodavatel</w:t>
      </w:r>
      <w:r w:rsidRPr="002060E1">
        <w:t>em a</w:t>
      </w:r>
      <w:r w:rsidR="00272F2E" w:rsidRPr="002060E1">
        <w:t> </w:t>
      </w:r>
      <w:r w:rsidRPr="002060E1">
        <w:t>předané Objednateli, budou Objednatelem akceptov</w:t>
      </w:r>
      <w:r w:rsidR="00393F0E">
        <w:t>ány</w:t>
      </w:r>
      <w:r w:rsidRPr="002060E1">
        <w:t xml:space="preserve"> v souladu s</w:t>
      </w:r>
      <w:r w:rsidR="004D456C">
        <w:t> </w:t>
      </w:r>
      <w:r w:rsidRPr="002060E1">
        <w:t xml:space="preserve">akceptační procedurou definovanou v tomto odst. </w:t>
      </w:r>
      <w:r w:rsidR="003358E6" w:rsidRPr="002060E1">
        <w:fldChar w:fldCharType="begin"/>
      </w:r>
      <w:r w:rsidRPr="002060E1">
        <w:instrText xml:space="preserve"> REF _Ref202790343 \r \h </w:instrText>
      </w:r>
      <w:r w:rsidR="00FF479E" w:rsidRPr="002060E1">
        <w:instrText xml:space="preserve"> \* MERGEFORMAT </w:instrText>
      </w:r>
      <w:r w:rsidR="003358E6" w:rsidRPr="002060E1">
        <w:fldChar w:fldCharType="separate"/>
      </w:r>
      <w:r w:rsidR="003F7C9E">
        <w:t>9.2</w:t>
      </w:r>
      <w:r w:rsidR="003358E6" w:rsidRPr="002060E1">
        <w:fldChar w:fldCharType="end"/>
      </w:r>
      <w:r w:rsidRPr="002060E1">
        <w:t xml:space="preserve"> Smlouvy</w:t>
      </w:r>
      <w:bookmarkEnd w:id="87"/>
      <w:r w:rsidRPr="002060E1">
        <w:t>.</w:t>
      </w:r>
    </w:p>
    <w:p w14:paraId="3D96BADB" w14:textId="2FF50C9C" w:rsidR="005E6174" w:rsidRPr="002060E1" w:rsidRDefault="0081782A" w:rsidP="00E21221">
      <w:pPr>
        <w:pStyle w:val="RLTextlnkuslovan"/>
        <w:numPr>
          <w:ilvl w:val="2"/>
          <w:numId w:val="1"/>
        </w:numPr>
        <w:spacing w:line="280" w:lineRule="atLeast"/>
      </w:pPr>
      <w:r>
        <w:lastRenderedPageBreak/>
        <w:t>Dodavatel</w:t>
      </w:r>
      <w:r w:rsidR="005E6174" w:rsidRPr="002060E1">
        <w:t xml:space="preserve"> se zavazuje průběžně konzultovat </w:t>
      </w:r>
      <w:r w:rsidR="00393F0E">
        <w:t>průběh zpracování</w:t>
      </w:r>
      <w:r w:rsidR="005E6174" w:rsidRPr="002060E1">
        <w:t xml:space="preserve"> dokumentů </w:t>
      </w:r>
      <w:r w:rsidR="00393F0E">
        <w:t xml:space="preserve">dle odst. 9.2 této Smlouvy </w:t>
      </w:r>
      <w:r w:rsidR="005E6174" w:rsidRPr="002060E1">
        <w:t>s Objednatelem.</w:t>
      </w:r>
      <w:r w:rsidR="00386BAD" w:rsidRPr="002060E1">
        <w:t xml:space="preserve"> </w:t>
      </w:r>
      <w:r>
        <w:t>Dodavatel</w:t>
      </w:r>
      <w:r w:rsidR="00386BAD" w:rsidRPr="002060E1">
        <w:t xml:space="preserve"> </w:t>
      </w:r>
      <w:r w:rsidR="00393F0E">
        <w:t>se</w:t>
      </w:r>
      <w:r w:rsidR="00393F0E" w:rsidRPr="002060E1">
        <w:t xml:space="preserve"> </w:t>
      </w:r>
      <w:r w:rsidR="009D4C48">
        <w:t>zavazuje</w:t>
      </w:r>
      <w:r w:rsidR="00386BAD" w:rsidRPr="002060E1">
        <w:t xml:space="preserve"> předat dokumenty k akceptaci včas tak, aby mohly být dodrženy navazující termíny.</w:t>
      </w:r>
    </w:p>
    <w:p w14:paraId="3D96BADC" w14:textId="2B9D7EF9" w:rsidR="005E6174" w:rsidRPr="002060E1" w:rsidRDefault="00386BAD" w:rsidP="00E21221">
      <w:pPr>
        <w:pStyle w:val="RLTextlnkuslovan"/>
        <w:numPr>
          <w:ilvl w:val="2"/>
          <w:numId w:val="1"/>
        </w:numPr>
        <w:spacing w:line="280" w:lineRule="atLeast"/>
      </w:pPr>
      <w:bookmarkStart w:id="88" w:name="_Ref196125820"/>
      <w:bookmarkStart w:id="89" w:name="_Ref312227745"/>
      <w:r w:rsidRPr="002060E1">
        <w:t xml:space="preserve">Objednatel </w:t>
      </w:r>
      <w:r w:rsidR="00393F0E">
        <w:t>se</w:t>
      </w:r>
      <w:r w:rsidR="00393F0E" w:rsidRPr="002060E1">
        <w:t xml:space="preserve"> </w:t>
      </w:r>
      <w:r w:rsidR="009D4C48">
        <w:t>zavazuje</w:t>
      </w:r>
      <w:r w:rsidRPr="002060E1">
        <w:t xml:space="preserve"> vznést své výhrady nebo připomínky k dokumentu do</w:t>
      </w:r>
      <w:r w:rsidR="003538B9">
        <w:t> </w:t>
      </w:r>
      <w:r w:rsidR="005C4EE5" w:rsidRPr="002060E1">
        <w:t>10</w:t>
      </w:r>
      <w:r w:rsidR="003538B9">
        <w:t> </w:t>
      </w:r>
      <w:r w:rsidRPr="002060E1">
        <w:t>pracovních dnů</w:t>
      </w:r>
      <w:r w:rsidR="00EB4FA1" w:rsidRPr="002060E1">
        <w:t xml:space="preserve"> ode dne </w:t>
      </w:r>
      <w:r w:rsidR="00393F0E" w:rsidRPr="002060E1">
        <w:t>je</w:t>
      </w:r>
      <w:r w:rsidR="00393F0E">
        <w:t>ho předání Objednateli Dodavatelem k</w:t>
      </w:r>
      <w:r w:rsidR="004D456C">
        <w:t> </w:t>
      </w:r>
      <w:r w:rsidR="00393F0E">
        <w:t>akceptaci</w:t>
      </w:r>
      <w:r w:rsidRPr="002060E1">
        <w:t xml:space="preserve">. </w:t>
      </w:r>
      <w:r w:rsidR="005E6174" w:rsidRPr="002060E1">
        <w:t>Vznese-li Objednatel výhrady nebo připomínky k</w:t>
      </w:r>
      <w:r w:rsidR="005A71C5" w:rsidRPr="002060E1">
        <w:t xml:space="preserve"> </w:t>
      </w:r>
      <w:r w:rsidR="005E6174" w:rsidRPr="002060E1">
        <w:t xml:space="preserve">dokumentu, zavazuje se </w:t>
      </w:r>
      <w:r w:rsidR="0081782A">
        <w:t>Dodavatel</w:t>
      </w:r>
      <w:r w:rsidR="005E6174" w:rsidRPr="002060E1">
        <w:t xml:space="preserve"> </w:t>
      </w:r>
      <w:r w:rsidR="002433DC" w:rsidRPr="002060E1">
        <w:t>do 10 pracovních dnů</w:t>
      </w:r>
      <w:r w:rsidR="005E6174" w:rsidRPr="002060E1">
        <w:t xml:space="preserve"> provést veškeré potřebné úpravy dokumentu dle výhrad a připomínek Objednatele a</w:t>
      </w:r>
      <w:r w:rsidR="003538B9">
        <w:t> </w:t>
      </w:r>
      <w:r w:rsidR="005E6174" w:rsidRPr="002060E1">
        <w:t>takto upravený dokument předat Objednateli k akceptaci.</w:t>
      </w:r>
      <w:bookmarkEnd w:id="88"/>
      <w:r w:rsidRPr="002060E1">
        <w:t xml:space="preserve"> Pokud výhrady a připomínky Objednatele přetrvávají nebo Objednatel identifikuje výhrady a připomínky nové, je Objednatel oprávněn postupovat podle tohoto odst. </w:t>
      </w:r>
      <w:r w:rsidR="003358E6" w:rsidRPr="002060E1">
        <w:fldChar w:fldCharType="begin"/>
      </w:r>
      <w:r w:rsidRPr="002060E1">
        <w:instrText xml:space="preserve"> REF _Ref312227745 \r \h </w:instrText>
      </w:r>
      <w:r w:rsidR="00880DC2" w:rsidRPr="002060E1">
        <w:instrText xml:space="preserve"> \* MERGEFORMAT </w:instrText>
      </w:r>
      <w:r w:rsidR="003358E6" w:rsidRPr="002060E1">
        <w:fldChar w:fldCharType="separate"/>
      </w:r>
      <w:r w:rsidR="003F7C9E">
        <w:t>9.2.3</w:t>
      </w:r>
      <w:r w:rsidR="003358E6" w:rsidRPr="002060E1">
        <w:fldChar w:fldCharType="end"/>
      </w:r>
      <w:r w:rsidRPr="002060E1">
        <w:t xml:space="preserve"> </w:t>
      </w:r>
      <w:r w:rsidR="004B2645" w:rsidRPr="002060E1">
        <w:t xml:space="preserve">Smlouvy </w:t>
      </w:r>
      <w:r w:rsidRPr="002060E1">
        <w:t>i</w:t>
      </w:r>
      <w:r w:rsidR="004D456C">
        <w:t> </w:t>
      </w:r>
      <w:r w:rsidRPr="002060E1">
        <w:t>opakovaně.</w:t>
      </w:r>
      <w:bookmarkEnd w:id="89"/>
    </w:p>
    <w:p w14:paraId="3D96BADD" w14:textId="60BF1B80" w:rsidR="00386BAD" w:rsidRPr="002060E1" w:rsidRDefault="00386BAD" w:rsidP="00E21221">
      <w:pPr>
        <w:pStyle w:val="RLTextlnkuslovan"/>
        <w:numPr>
          <w:ilvl w:val="2"/>
          <w:numId w:val="1"/>
        </w:numPr>
        <w:spacing w:line="280" w:lineRule="atLeast"/>
        <w:rPr>
          <w:szCs w:val="22"/>
        </w:rPr>
      </w:pPr>
      <w:bookmarkStart w:id="90" w:name="_Ref413834254"/>
      <w:r w:rsidRPr="002060E1">
        <w:t xml:space="preserve">V případě, že Objednatel nemá k dokumentu připomínky ani výhrady, zavazuje se ve lhůtě </w:t>
      </w:r>
      <w:r w:rsidR="005C4EE5" w:rsidRPr="002060E1">
        <w:t xml:space="preserve">10 </w:t>
      </w:r>
      <w:r w:rsidRPr="002060E1">
        <w:t xml:space="preserve">pracovních dnů od </w:t>
      </w:r>
      <w:r w:rsidR="00393F0E">
        <w:t xml:space="preserve">jeho předání Objednateli Dodavatelem </w:t>
      </w:r>
      <w:r w:rsidRPr="002060E1">
        <w:t xml:space="preserve">k akceptaci tento dokument akceptovat a </w:t>
      </w:r>
      <w:r w:rsidR="006237AA" w:rsidRPr="002060E1">
        <w:t>potvrdit</w:t>
      </w:r>
      <w:r w:rsidR="00393F0E">
        <w:t xml:space="preserve"> jeho převzetí</w:t>
      </w:r>
      <w:r w:rsidR="00F5753A">
        <w:t xml:space="preserve"> </w:t>
      </w:r>
      <w:r w:rsidR="00393F0E">
        <w:t>formou písem</w:t>
      </w:r>
      <w:r w:rsidR="00F5753A">
        <w:t>n</w:t>
      </w:r>
      <w:r w:rsidR="00393F0E">
        <w:t>ého</w:t>
      </w:r>
      <w:r w:rsidRPr="002060E1">
        <w:t xml:space="preserve"> předávací</w:t>
      </w:r>
      <w:r w:rsidR="00393F0E">
        <w:t>ho</w:t>
      </w:r>
      <w:r w:rsidRPr="002060E1">
        <w:t xml:space="preserve"> protokol</w:t>
      </w:r>
      <w:r w:rsidR="00393F0E">
        <w:t>u</w:t>
      </w:r>
      <w:r w:rsidRPr="002060E1">
        <w:t>.</w:t>
      </w:r>
      <w:bookmarkEnd w:id="90"/>
    </w:p>
    <w:p w14:paraId="3D96BADE" w14:textId="009E910C" w:rsidR="001110D4" w:rsidRPr="004D456C" w:rsidRDefault="004D456C" w:rsidP="00E21221">
      <w:pPr>
        <w:pStyle w:val="RLTextlnkuslovan"/>
        <w:numPr>
          <w:ilvl w:val="2"/>
          <w:numId w:val="1"/>
        </w:numPr>
        <w:spacing w:line="280" w:lineRule="atLeast"/>
        <w:rPr>
          <w:szCs w:val="22"/>
        </w:rPr>
      </w:pPr>
      <w:r w:rsidRPr="004D456C">
        <w:rPr>
          <w:szCs w:val="22"/>
        </w:rPr>
        <w:t>Bude-li trvání akceptační procedury ovlivněné vznesením výhrad nebo připomínek Objednatele k dokumentu a potřebou jejich vyřešení, nebude to mít vliv na dohodnuté termíny pro akceptaci dokumentu</w:t>
      </w:r>
      <w:r w:rsidR="001110D4" w:rsidRPr="004D456C">
        <w:rPr>
          <w:szCs w:val="22"/>
        </w:rPr>
        <w:t xml:space="preserve">. </w:t>
      </w:r>
    </w:p>
    <w:p w14:paraId="3D96BADF" w14:textId="1B7E9FFC" w:rsidR="005E6174" w:rsidRPr="002060E1" w:rsidRDefault="00386BAD" w:rsidP="00E21221">
      <w:pPr>
        <w:pStyle w:val="RLTextlnkuslovan"/>
        <w:keepNext/>
        <w:spacing w:line="280" w:lineRule="atLeast"/>
      </w:pPr>
      <w:bookmarkStart w:id="91" w:name="_Ref212253560"/>
      <w:bookmarkStart w:id="92" w:name="_Toc212632751"/>
      <w:r w:rsidRPr="002060E1">
        <w:rPr>
          <w:b/>
        </w:rPr>
        <w:t xml:space="preserve">Akceptace jiných </w:t>
      </w:r>
      <w:r w:rsidR="007F5552" w:rsidRPr="002060E1">
        <w:rPr>
          <w:b/>
        </w:rPr>
        <w:t xml:space="preserve">dílčích </w:t>
      </w:r>
      <w:r w:rsidRPr="002060E1">
        <w:rPr>
          <w:b/>
        </w:rPr>
        <w:t>plnění než dokumentů</w:t>
      </w:r>
      <w:bookmarkEnd w:id="91"/>
      <w:bookmarkEnd w:id="92"/>
    </w:p>
    <w:p w14:paraId="3D96BAE0" w14:textId="7AC71CBB" w:rsidR="005E6174" w:rsidRPr="002060E1" w:rsidRDefault="005E6174" w:rsidP="00E21221">
      <w:pPr>
        <w:pStyle w:val="RLTextlnkuslovan"/>
        <w:numPr>
          <w:ilvl w:val="2"/>
          <w:numId w:val="1"/>
        </w:numPr>
        <w:spacing w:line="280" w:lineRule="atLeast"/>
        <w:rPr>
          <w:lang w:eastAsia="en-US"/>
        </w:rPr>
      </w:pPr>
      <w:bookmarkStart w:id="93" w:name="_Ref196135071"/>
      <w:bookmarkStart w:id="94" w:name="_Ref198358270"/>
      <w:r w:rsidRPr="002060E1">
        <w:rPr>
          <w:lang w:eastAsia="en-US"/>
        </w:rPr>
        <w:t xml:space="preserve">Umožňuje-li to povaha plnění </w:t>
      </w:r>
      <w:r w:rsidR="0081782A">
        <w:rPr>
          <w:lang w:eastAsia="en-US"/>
        </w:rPr>
        <w:t>Dodavatel</w:t>
      </w:r>
      <w:r w:rsidRPr="002060E1">
        <w:rPr>
          <w:lang w:eastAsia="en-US"/>
        </w:rPr>
        <w:t>e a nestanoví</w:t>
      </w:r>
      <w:r w:rsidRPr="002060E1">
        <w:rPr>
          <w:lang w:eastAsia="en-US"/>
        </w:rPr>
        <w:noBreakHyphen/>
        <w:t xml:space="preserve">li tato Smlouva jinak, bude </w:t>
      </w:r>
      <w:r w:rsidRPr="002060E1">
        <w:t xml:space="preserve">akceptace jednotlivých dílčích plnění </w:t>
      </w:r>
      <w:proofErr w:type="gramStart"/>
      <w:r w:rsidR="00F5753A">
        <w:t>jiných</w:t>
      </w:r>
      <w:proofErr w:type="gramEnd"/>
      <w:r w:rsidR="00F5753A">
        <w:t xml:space="preserve"> než dokumentů </w:t>
      </w:r>
      <w:r w:rsidRPr="002060E1">
        <w:rPr>
          <w:lang w:eastAsia="en-US"/>
        </w:rPr>
        <w:t>provedena v souladu s akceptační procedurou definovanou v tomto odst. </w:t>
      </w:r>
      <w:r w:rsidR="003358E6" w:rsidRPr="002060E1">
        <w:rPr>
          <w:lang w:eastAsia="en-US"/>
        </w:rPr>
        <w:fldChar w:fldCharType="begin"/>
      </w:r>
      <w:r w:rsidRPr="002060E1">
        <w:rPr>
          <w:lang w:eastAsia="en-US"/>
        </w:rPr>
        <w:instrText xml:space="preserve"> REF _Ref212253560 \r \h </w:instrText>
      </w:r>
      <w:r w:rsidR="00FF479E" w:rsidRPr="002060E1">
        <w:rPr>
          <w:lang w:eastAsia="en-US"/>
        </w:rPr>
        <w:instrText xml:space="preserve"> \* MERGEFORMAT </w:instrText>
      </w:r>
      <w:r w:rsidR="003358E6" w:rsidRPr="002060E1">
        <w:rPr>
          <w:lang w:eastAsia="en-US"/>
        </w:rPr>
      </w:r>
      <w:r w:rsidR="003358E6" w:rsidRPr="002060E1">
        <w:rPr>
          <w:lang w:eastAsia="en-US"/>
        </w:rPr>
        <w:fldChar w:fldCharType="separate"/>
      </w:r>
      <w:r w:rsidR="003F7C9E">
        <w:rPr>
          <w:lang w:eastAsia="en-US"/>
        </w:rPr>
        <w:t>9.3</w:t>
      </w:r>
      <w:r w:rsidR="003358E6" w:rsidRPr="002060E1">
        <w:rPr>
          <w:lang w:eastAsia="en-US"/>
        </w:rPr>
        <w:fldChar w:fldCharType="end"/>
      </w:r>
      <w:r w:rsidRPr="002060E1">
        <w:rPr>
          <w:lang w:eastAsia="en-US"/>
        </w:rPr>
        <w:t xml:space="preserve"> </w:t>
      </w:r>
      <w:r w:rsidR="00F5753A">
        <w:rPr>
          <w:lang w:eastAsia="en-US"/>
        </w:rPr>
        <w:t xml:space="preserve">této </w:t>
      </w:r>
      <w:r w:rsidRPr="002060E1">
        <w:rPr>
          <w:lang w:eastAsia="en-US"/>
        </w:rPr>
        <w:t>Smlouvy.</w:t>
      </w:r>
    </w:p>
    <w:p w14:paraId="3D96BAE1" w14:textId="13B71BC6" w:rsidR="005E6174" w:rsidRPr="002060E1" w:rsidRDefault="005E6174" w:rsidP="00E21221">
      <w:pPr>
        <w:pStyle w:val="RLTextlnkuslovan"/>
        <w:numPr>
          <w:ilvl w:val="2"/>
          <w:numId w:val="1"/>
        </w:numPr>
        <w:spacing w:line="280" w:lineRule="atLeast"/>
        <w:rPr>
          <w:lang w:eastAsia="en-US"/>
        </w:rPr>
      </w:pPr>
      <w:r w:rsidRPr="007E6310">
        <w:rPr>
          <w:lang w:eastAsia="en-US"/>
        </w:rPr>
        <w:t>Předání a převzetí Objednatelem objednané</w:t>
      </w:r>
      <w:r w:rsidR="008E1141" w:rsidRPr="007E6310">
        <w:rPr>
          <w:lang w:eastAsia="en-US"/>
        </w:rPr>
        <w:t>ho</w:t>
      </w:r>
      <w:r w:rsidRPr="007E6310">
        <w:rPr>
          <w:lang w:eastAsia="en-US"/>
        </w:rPr>
        <w:t xml:space="preserve"> a </w:t>
      </w:r>
      <w:r w:rsidR="0081782A" w:rsidRPr="007E6310">
        <w:rPr>
          <w:lang w:eastAsia="en-US"/>
        </w:rPr>
        <w:t>Dodavatel</w:t>
      </w:r>
      <w:r w:rsidRPr="007E6310">
        <w:rPr>
          <w:lang w:eastAsia="en-US"/>
        </w:rPr>
        <w:t>em řádně provedené</w:t>
      </w:r>
      <w:r w:rsidR="00E7510E" w:rsidRPr="007E6310">
        <w:rPr>
          <w:lang w:eastAsia="en-US"/>
        </w:rPr>
        <w:t xml:space="preserve">ho dílčího plnění </w:t>
      </w:r>
      <w:r w:rsidRPr="007E6310">
        <w:t xml:space="preserve">bude probíhat postupně akceptací jednotlivých </w:t>
      </w:r>
      <w:r w:rsidR="007E6310" w:rsidRPr="007E6310">
        <w:t xml:space="preserve">částí </w:t>
      </w:r>
      <w:r w:rsidRPr="007E6310">
        <w:t>dílčích plnění, a to v</w:t>
      </w:r>
      <w:r w:rsidRPr="002060E1">
        <w:t xml:space="preserve"> termínech uvedených v této Smlouvě nebo </w:t>
      </w:r>
      <w:r w:rsidR="00D67676" w:rsidRPr="002060E1">
        <w:t xml:space="preserve">stanovených </w:t>
      </w:r>
      <w:r w:rsidRPr="002060E1">
        <w:t>v souladu s touto Smlouvou.</w:t>
      </w:r>
      <w:bookmarkEnd w:id="93"/>
      <w:bookmarkEnd w:id="94"/>
    </w:p>
    <w:p w14:paraId="381CD09A" w14:textId="077E8F56" w:rsidR="00A00375" w:rsidRPr="002060E1" w:rsidRDefault="005E6174" w:rsidP="00E21221">
      <w:pPr>
        <w:pStyle w:val="RLTextlnkuslovan"/>
        <w:numPr>
          <w:ilvl w:val="2"/>
          <w:numId w:val="1"/>
        </w:numPr>
        <w:spacing w:line="280" w:lineRule="atLeast"/>
        <w:rPr>
          <w:lang w:eastAsia="en-US"/>
        </w:rPr>
      </w:pPr>
      <w:bookmarkStart w:id="95" w:name="_Ref212887975"/>
      <w:r w:rsidRPr="002060E1">
        <w:rPr>
          <w:lang w:eastAsia="en-US"/>
        </w:rPr>
        <w:t>Akceptační procedura zahrnuje ověření řádného provedení jednotlivých dílčích plnění porovnáním jejich skutečných vlastností s jejich specifikací stanovenou touto Smlouvo</w:t>
      </w:r>
      <w:r w:rsidR="00F32530" w:rsidRPr="002060E1">
        <w:rPr>
          <w:lang w:eastAsia="en-US"/>
        </w:rPr>
        <w:t>u</w:t>
      </w:r>
      <w:r w:rsidR="00A00375" w:rsidRPr="002060E1">
        <w:rPr>
          <w:lang w:eastAsia="en-US"/>
        </w:rPr>
        <w:t xml:space="preserve"> či dohodnutým závazným dokumentem za využití akceptačních kritérií </w:t>
      </w:r>
      <w:r w:rsidR="00F5753A">
        <w:rPr>
          <w:lang w:eastAsia="en-US"/>
        </w:rPr>
        <w:t>v dokumentu</w:t>
      </w:r>
      <w:r w:rsidR="00F5753A" w:rsidRPr="002060E1">
        <w:rPr>
          <w:lang w:eastAsia="en-US"/>
        </w:rPr>
        <w:t xml:space="preserve"> </w:t>
      </w:r>
      <w:r w:rsidR="00A00375" w:rsidRPr="002060E1">
        <w:rPr>
          <w:lang w:eastAsia="en-US"/>
        </w:rPr>
        <w:t>stanovených nebo později pro tento účel dohodnutých smluvními stranami.</w:t>
      </w:r>
    </w:p>
    <w:bookmarkEnd w:id="95"/>
    <w:p w14:paraId="3D96BAE3" w14:textId="1D4D91D0" w:rsidR="005E6174" w:rsidRPr="002060E1" w:rsidRDefault="005E6174" w:rsidP="00E21221">
      <w:pPr>
        <w:pStyle w:val="RLTextlnkuslovan"/>
        <w:numPr>
          <w:ilvl w:val="2"/>
          <w:numId w:val="1"/>
        </w:numPr>
        <w:spacing w:line="280" w:lineRule="atLeast"/>
        <w:rPr>
          <w:lang w:eastAsia="en-US"/>
        </w:rPr>
      </w:pPr>
      <w:r w:rsidRPr="002060E1">
        <w:rPr>
          <w:lang w:eastAsia="en-US"/>
        </w:rPr>
        <w:t>Akceptační procedura bude zahrnovat akceptační testy, které budou probíhat na základě specifikace akceptačních testů</w:t>
      </w:r>
      <w:r w:rsidR="001845D2" w:rsidRPr="002060E1">
        <w:rPr>
          <w:lang w:eastAsia="en-US"/>
        </w:rPr>
        <w:t xml:space="preserve"> připravené </w:t>
      </w:r>
      <w:r w:rsidR="0081782A">
        <w:rPr>
          <w:lang w:eastAsia="en-US"/>
        </w:rPr>
        <w:t>Dodavatel</w:t>
      </w:r>
      <w:r w:rsidR="001845D2" w:rsidRPr="002060E1">
        <w:rPr>
          <w:lang w:eastAsia="en-US"/>
        </w:rPr>
        <w:t>em</w:t>
      </w:r>
      <w:r w:rsidRPr="002060E1">
        <w:rPr>
          <w:lang w:eastAsia="en-US"/>
        </w:rPr>
        <w:t xml:space="preserve">. Nedohodnou-li se smluvní strany jinak, přípravu scénářů, příkladů a dat </w:t>
      </w:r>
      <w:r w:rsidR="00F5753A">
        <w:rPr>
          <w:lang w:eastAsia="en-US"/>
        </w:rPr>
        <w:t>pro potřeby</w:t>
      </w:r>
      <w:r w:rsidR="004B2645" w:rsidRPr="002060E1">
        <w:rPr>
          <w:lang w:eastAsia="en-US"/>
        </w:rPr>
        <w:t> </w:t>
      </w:r>
      <w:r w:rsidRPr="002060E1">
        <w:rPr>
          <w:lang w:eastAsia="en-US"/>
        </w:rPr>
        <w:t>akceptační</w:t>
      </w:r>
      <w:r w:rsidR="00F5753A">
        <w:rPr>
          <w:lang w:eastAsia="en-US"/>
        </w:rPr>
        <w:t>ho</w:t>
      </w:r>
      <w:r w:rsidRPr="002060E1">
        <w:rPr>
          <w:lang w:eastAsia="en-US"/>
        </w:rPr>
        <w:t xml:space="preserve"> test</w:t>
      </w:r>
      <w:r w:rsidR="00F5753A">
        <w:rPr>
          <w:lang w:eastAsia="en-US"/>
        </w:rPr>
        <w:t>u</w:t>
      </w:r>
      <w:r w:rsidRPr="002060E1">
        <w:rPr>
          <w:lang w:eastAsia="en-US"/>
        </w:rPr>
        <w:t xml:space="preserve"> zajistí </w:t>
      </w:r>
      <w:r w:rsidR="0081782A">
        <w:rPr>
          <w:lang w:eastAsia="en-US"/>
        </w:rPr>
        <w:t>Dodavatel</w:t>
      </w:r>
      <w:r w:rsidRPr="002060E1">
        <w:rPr>
          <w:lang w:eastAsia="en-US"/>
        </w:rPr>
        <w:t xml:space="preserve"> za </w:t>
      </w:r>
      <w:r w:rsidR="00386BAD" w:rsidRPr="002060E1">
        <w:rPr>
          <w:lang w:eastAsia="en-US"/>
        </w:rPr>
        <w:t xml:space="preserve">přiměřené </w:t>
      </w:r>
      <w:r w:rsidRPr="002060E1">
        <w:rPr>
          <w:lang w:eastAsia="en-US"/>
        </w:rPr>
        <w:t xml:space="preserve">součinnosti Objednatele, a to s ohledem na účel akceptační procedury dle odst. </w:t>
      </w:r>
      <w:r w:rsidR="003358E6" w:rsidRPr="002060E1">
        <w:rPr>
          <w:lang w:eastAsia="en-US"/>
        </w:rPr>
        <w:fldChar w:fldCharType="begin"/>
      </w:r>
      <w:r w:rsidRPr="002060E1">
        <w:rPr>
          <w:lang w:eastAsia="en-US"/>
        </w:rPr>
        <w:instrText xml:space="preserve"> REF _Ref212887975 \r \h </w:instrText>
      </w:r>
      <w:r w:rsidR="00FF479E" w:rsidRPr="002060E1">
        <w:rPr>
          <w:lang w:eastAsia="en-US"/>
        </w:rPr>
        <w:instrText xml:space="preserve"> \* MERGEFORMAT </w:instrText>
      </w:r>
      <w:r w:rsidR="003358E6" w:rsidRPr="002060E1">
        <w:rPr>
          <w:lang w:eastAsia="en-US"/>
        </w:rPr>
      </w:r>
      <w:r w:rsidR="003358E6" w:rsidRPr="002060E1">
        <w:rPr>
          <w:lang w:eastAsia="en-US"/>
        </w:rPr>
        <w:fldChar w:fldCharType="separate"/>
      </w:r>
      <w:r w:rsidR="003F7C9E">
        <w:rPr>
          <w:lang w:eastAsia="en-US"/>
        </w:rPr>
        <w:t>9.3.3</w:t>
      </w:r>
      <w:r w:rsidR="003358E6" w:rsidRPr="002060E1">
        <w:rPr>
          <w:lang w:eastAsia="en-US"/>
        </w:rPr>
        <w:fldChar w:fldCharType="end"/>
      </w:r>
      <w:r w:rsidR="004B2645" w:rsidRPr="002060E1">
        <w:rPr>
          <w:lang w:eastAsia="en-US"/>
        </w:rPr>
        <w:t xml:space="preserve"> této Smlouvy</w:t>
      </w:r>
      <w:r w:rsidRPr="002060E1">
        <w:rPr>
          <w:lang w:eastAsia="en-US"/>
        </w:rPr>
        <w:t>.</w:t>
      </w:r>
      <w:r w:rsidR="001845D2" w:rsidRPr="002060E1">
        <w:rPr>
          <w:lang w:eastAsia="en-US"/>
        </w:rPr>
        <w:t xml:space="preserve"> Objednatel má právo vyjadřovat se a požadovat zapracování svých odůvodněných připomínek ke specifikaci akceptačních testů a dalším parametrům testování.</w:t>
      </w:r>
    </w:p>
    <w:p w14:paraId="3D96BAE5" w14:textId="0192CFE3" w:rsidR="005E6174" w:rsidRPr="002060E1" w:rsidRDefault="005E6174" w:rsidP="00E21221">
      <w:pPr>
        <w:pStyle w:val="RLTextlnkuslovan"/>
        <w:numPr>
          <w:ilvl w:val="2"/>
          <w:numId w:val="1"/>
        </w:numPr>
        <w:spacing w:line="280" w:lineRule="atLeast"/>
        <w:rPr>
          <w:lang w:eastAsia="en-US"/>
        </w:rPr>
      </w:pPr>
      <w:bookmarkStart w:id="96" w:name="_Ref195949411"/>
      <w:bookmarkStart w:id="97" w:name="_Ref195956270"/>
      <w:bookmarkStart w:id="98" w:name="_Ref311706832"/>
      <w:r w:rsidRPr="002060E1">
        <w:rPr>
          <w:lang w:eastAsia="en-US"/>
        </w:rPr>
        <w:t xml:space="preserve">Jestliže jednotlivé dílčí plnění splní akceptační kritéria akceptačních testů, </w:t>
      </w:r>
      <w:r w:rsidR="0081782A">
        <w:rPr>
          <w:lang w:eastAsia="en-US"/>
        </w:rPr>
        <w:t>Dodavatel</w:t>
      </w:r>
      <w:r w:rsidRPr="002060E1">
        <w:rPr>
          <w:lang w:eastAsia="en-US"/>
        </w:rPr>
        <w:t xml:space="preserve"> se zavazuje nejpozději v</w:t>
      </w:r>
      <w:r w:rsidR="00E7510E" w:rsidRPr="002060E1">
        <w:rPr>
          <w:lang w:eastAsia="en-US"/>
        </w:rPr>
        <w:t xml:space="preserve"> pracovní </w:t>
      </w:r>
      <w:r w:rsidRPr="002060E1">
        <w:rPr>
          <w:lang w:eastAsia="en-US"/>
        </w:rPr>
        <w:t xml:space="preserve">den následující po ukončení akceptačních testů umožnit Objednateli toto dílčí plnění převzít a Objednatel </w:t>
      </w:r>
      <w:r w:rsidRPr="002060E1">
        <w:rPr>
          <w:lang w:eastAsia="en-US"/>
        </w:rPr>
        <w:lastRenderedPageBreak/>
        <w:t>se zavazuje k jeho převzetí</w:t>
      </w:r>
      <w:r w:rsidR="00E7510E" w:rsidRPr="002060E1">
        <w:rPr>
          <w:lang w:eastAsia="en-US"/>
        </w:rPr>
        <w:t xml:space="preserve"> nejpozději do </w:t>
      </w:r>
      <w:proofErr w:type="gramStart"/>
      <w:r w:rsidR="00A9213B" w:rsidRPr="002060E1">
        <w:rPr>
          <w:lang w:eastAsia="en-US"/>
        </w:rPr>
        <w:t>5-ti</w:t>
      </w:r>
      <w:proofErr w:type="gramEnd"/>
      <w:r w:rsidR="00E7510E" w:rsidRPr="002060E1">
        <w:rPr>
          <w:lang w:eastAsia="en-US"/>
        </w:rPr>
        <w:t xml:space="preserve"> pracovních dnů</w:t>
      </w:r>
      <w:r w:rsidRPr="002060E1">
        <w:rPr>
          <w:lang w:eastAsia="en-US"/>
        </w:rPr>
        <w:t xml:space="preserve">. Smluvní strany se zavazují o tomto převzetí sepsat </w:t>
      </w:r>
      <w:r w:rsidR="00386BAD" w:rsidRPr="002060E1">
        <w:rPr>
          <w:lang w:eastAsia="en-US"/>
        </w:rPr>
        <w:t xml:space="preserve">předávací </w:t>
      </w:r>
      <w:r w:rsidRPr="002060E1">
        <w:rPr>
          <w:lang w:eastAsia="en-US"/>
        </w:rPr>
        <w:t>protokol</w:t>
      </w:r>
      <w:bookmarkEnd w:id="96"/>
      <w:bookmarkEnd w:id="97"/>
      <w:r w:rsidRPr="002060E1">
        <w:rPr>
          <w:lang w:eastAsia="en-US"/>
        </w:rPr>
        <w:t>.</w:t>
      </w:r>
      <w:bookmarkEnd w:id="98"/>
    </w:p>
    <w:p w14:paraId="3D96BAE7" w14:textId="0E2B2F4D" w:rsidR="00386BAD" w:rsidRPr="002060E1" w:rsidRDefault="005E6174" w:rsidP="00E21221">
      <w:pPr>
        <w:pStyle w:val="RLTextlnkuslovan"/>
        <w:numPr>
          <w:ilvl w:val="2"/>
          <w:numId w:val="1"/>
        </w:numPr>
        <w:spacing w:line="280" w:lineRule="atLeast"/>
        <w:rPr>
          <w:lang w:eastAsia="en-US"/>
        </w:rPr>
      </w:pPr>
      <w:bookmarkStart w:id="99" w:name="_Ref398630424"/>
      <w:bookmarkStart w:id="100" w:name="_Ref311706864"/>
      <w:r w:rsidRPr="002060E1">
        <w:rPr>
          <w:lang w:eastAsia="en-US"/>
        </w:rPr>
        <w:t xml:space="preserve">Pokud kterékoliv z jednotlivých dílčích plnění nesplňuje stanovená akceptační kritéria </w:t>
      </w:r>
      <w:r w:rsidR="009F1C8B" w:rsidRPr="002060E1">
        <w:rPr>
          <w:lang w:eastAsia="en-US"/>
        </w:rPr>
        <w:t>nebo je splňuje s vadami, které jsou přípustné</w:t>
      </w:r>
      <w:r w:rsidRPr="002060E1">
        <w:rPr>
          <w:lang w:eastAsia="en-US"/>
        </w:rPr>
        <w:t xml:space="preserve">, </w:t>
      </w:r>
      <w:r w:rsidR="0010716A" w:rsidRPr="002060E1">
        <w:rPr>
          <w:lang w:eastAsia="en-US"/>
        </w:rPr>
        <w:t xml:space="preserve">sdělí </w:t>
      </w:r>
      <w:r w:rsidRPr="002060E1">
        <w:rPr>
          <w:lang w:eastAsia="en-US"/>
        </w:rPr>
        <w:t xml:space="preserve">Objednatel své připomínky písemně </w:t>
      </w:r>
      <w:r w:rsidR="0081782A">
        <w:rPr>
          <w:lang w:eastAsia="en-US"/>
        </w:rPr>
        <w:t>Dodavatel</w:t>
      </w:r>
      <w:r w:rsidRPr="002060E1">
        <w:rPr>
          <w:lang w:eastAsia="en-US"/>
        </w:rPr>
        <w:t>i</w:t>
      </w:r>
      <w:r w:rsidR="0010716A" w:rsidRPr="002060E1">
        <w:rPr>
          <w:lang w:eastAsia="en-US"/>
        </w:rPr>
        <w:t>; p</w:t>
      </w:r>
      <w:r w:rsidR="009F1C8B" w:rsidRPr="002060E1">
        <w:rPr>
          <w:lang w:eastAsia="en-US"/>
        </w:rPr>
        <w:t xml:space="preserve">okud Objednatel </w:t>
      </w:r>
      <w:r w:rsidR="0010716A" w:rsidRPr="002060E1">
        <w:rPr>
          <w:lang w:eastAsia="en-US"/>
        </w:rPr>
        <w:t xml:space="preserve">takové </w:t>
      </w:r>
      <w:r w:rsidR="009F1C8B" w:rsidRPr="002060E1">
        <w:rPr>
          <w:lang w:eastAsia="en-US"/>
        </w:rPr>
        <w:t xml:space="preserve">dílčí plnění </w:t>
      </w:r>
      <w:r w:rsidR="0010716A" w:rsidRPr="002060E1">
        <w:rPr>
          <w:lang w:eastAsia="en-US"/>
        </w:rPr>
        <w:t>současně akceptuje</w:t>
      </w:r>
      <w:r w:rsidR="009F1C8B" w:rsidRPr="002060E1">
        <w:rPr>
          <w:lang w:eastAsia="en-US"/>
        </w:rPr>
        <w:t xml:space="preserve">, uvede </w:t>
      </w:r>
      <w:r w:rsidR="0010716A" w:rsidRPr="002060E1">
        <w:rPr>
          <w:lang w:eastAsia="en-US"/>
        </w:rPr>
        <w:t>své připomínky</w:t>
      </w:r>
      <w:r w:rsidR="009F1C8B" w:rsidRPr="002060E1">
        <w:rPr>
          <w:lang w:eastAsia="en-US"/>
        </w:rPr>
        <w:t xml:space="preserve"> v předávacím protokolu. Nesdělení připomínek nebo neoznámení některé vady při akceptaci nemá vliv na</w:t>
      </w:r>
      <w:r w:rsidR="004B2645" w:rsidRPr="002060E1">
        <w:rPr>
          <w:lang w:eastAsia="en-US"/>
        </w:rPr>
        <w:t> </w:t>
      </w:r>
      <w:r w:rsidR="009F1C8B" w:rsidRPr="002060E1">
        <w:rPr>
          <w:lang w:eastAsia="en-US"/>
        </w:rPr>
        <w:t xml:space="preserve">povinnost </w:t>
      </w:r>
      <w:r w:rsidR="0081782A">
        <w:rPr>
          <w:lang w:eastAsia="en-US"/>
        </w:rPr>
        <w:t>Dodavatel</w:t>
      </w:r>
      <w:r w:rsidR="009F1C8B" w:rsidRPr="002060E1">
        <w:rPr>
          <w:lang w:eastAsia="en-US"/>
        </w:rPr>
        <w:t>e tuto vadu odstranit, pokud o n</w:t>
      </w:r>
      <w:r w:rsidR="0010716A" w:rsidRPr="002060E1">
        <w:rPr>
          <w:lang w:eastAsia="en-US"/>
        </w:rPr>
        <w:t>í</w:t>
      </w:r>
      <w:r w:rsidR="009F1C8B" w:rsidRPr="002060E1">
        <w:rPr>
          <w:lang w:eastAsia="en-US"/>
        </w:rPr>
        <w:t xml:space="preserve"> ví, dodatečně </w:t>
      </w:r>
      <w:r w:rsidR="00696D82" w:rsidRPr="002060E1">
        <w:rPr>
          <w:lang w:eastAsia="en-US"/>
        </w:rPr>
        <w:t xml:space="preserve">ji </w:t>
      </w:r>
      <w:r w:rsidR="009F1C8B" w:rsidRPr="002060E1">
        <w:rPr>
          <w:lang w:eastAsia="en-US"/>
        </w:rPr>
        <w:t>zjistí či mu bude dodatečně oznámena.</w:t>
      </w:r>
      <w:bookmarkEnd w:id="99"/>
    </w:p>
    <w:bookmarkEnd w:id="100"/>
    <w:p w14:paraId="3D96BAE8" w14:textId="43EA46AF" w:rsidR="00637542" w:rsidRPr="007E6310" w:rsidRDefault="0081782A" w:rsidP="00E21221">
      <w:pPr>
        <w:pStyle w:val="RLTextlnkuslovan"/>
        <w:numPr>
          <w:ilvl w:val="2"/>
          <w:numId w:val="1"/>
        </w:numPr>
        <w:spacing w:line="280" w:lineRule="atLeast"/>
        <w:rPr>
          <w:lang w:eastAsia="en-US"/>
        </w:rPr>
      </w:pPr>
      <w:r>
        <w:rPr>
          <w:lang w:eastAsia="en-US"/>
        </w:rPr>
        <w:t>Dodavatel</w:t>
      </w:r>
      <w:r w:rsidR="005E6174" w:rsidRPr="002060E1">
        <w:rPr>
          <w:lang w:eastAsia="en-US"/>
        </w:rPr>
        <w:t xml:space="preserve"> </w:t>
      </w:r>
      <w:r w:rsidR="00F5753A">
        <w:rPr>
          <w:lang w:eastAsia="en-US"/>
        </w:rPr>
        <w:t xml:space="preserve">se </w:t>
      </w:r>
      <w:r w:rsidR="009D4C48">
        <w:rPr>
          <w:lang w:eastAsia="en-US"/>
        </w:rPr>
        <w:t>zavazuje</w:t>
      </w:r>
      <w:r w:rsidR="005E6174" w:rsidRPr="002060E1">
        <w:rPr>
          <w:lang w:eastAsia="en-US"/>
        </w:rPr>
        <w:t xml:space="preserve"> </w:t>
      </w:r>
      <w:r w:rsidR="00386BAD" w:rsidRPr="002060E1">
        <w:rPr>
          <w:lang w:eastAsia="en-US"/>
        </w:rPr>
        <w:t xml:space="preserve">vypořádat </w:t>
      </w:r>
      <w:r w:rsidR="005E6174" w:rsidRPr="002060E1">
        <w:rPr>
          <w:lang w:eastAsia="en-US"/>
        </w:rPr>
        <w:t xml:space="preserve">připomínky </w:t>
      </w:r>
      <w:r w:rsidR="00386BAD" w:rsidRPr="002060E1">
        <w:rPr>
          <w:lang w:eastAsia="en-US"/>
        </w:rPr>
        <w:t xml:space="preserve">Objednatele </w:t>
      </w:r>
      <w:r w:rsidR="005E6174" w:rsidRPr="002060E1">
        <w:rPr>
          <w:lang w:eastAsia="en-US"/>
        </w:rPr>
        <w:t>bez zbytečného odkladu a neprodleně předložit příslušné dílčí plnění k</w:t>
      </w:r>
      <w:r w:rsidR="00386BAD" w:rsidRPr="002060E1">
        <w:rPr>
          <w:lang w:eastAsia="en-US"/>
        </w:rPr>
        <w:t xml:space="preserve"> opakované </w:t>
      </w:r>
      <w:r w:rsidR="005E6174" w:rsidRPr="002060E1">
        <w:rPr>
          <w:lang w:eastAsia="en-US"/>
        </w:rPr>
        <w:t>akceptaci dle této Smlouvy, za přiměřeného použití ostatních ustanovení čl</w:t>
      </w:r>
      <w:r w:rsidR="00D06B51" w:rsidRPr="002060E1">
        <w:rPr>
          <w:lang w:eastAsia="en-US"/>
        </w:rPr>
        <w:t>.</w:t>
      </w:r>
      <w:r w:rsidR="005E6174" w:rsidRPr="002060E1">
        <w:rPr>
          <w:lang w:eastAsia="en-US"/>
        </w:rPr>
        <w:t xml:space="preserve"> </w:t>
      </w:r>
      <w:r w:rsidR="000C5158" w:rsidRPr="002060E1">
        <w:rPr>
          <w:lang w:eastAsia="en-US"/>
        </w:rPr>
        <w:fldChar w:fldCharType="begin"/>
      </w:r>
      <w:r w:rsidR="000C5158" w:rsidRPr="002060E1">
        <w:rPr>
          <w:lang w:eastAsia="en-US"/>
        </w:rPr>
        <w:instrText xml:space="preserve"> REF _Ref367538257 \r \h </w:instrText>
      </w:r>
      <w:r w:rsidR="00FF479E" w:rsidRPr="002060E1">
        <w:rPr>
          <w:lang w:eastAsia="en-US"/>
        </w:rPr>
        <w:instrText xml:space="preserve"> \* MERGEFORMAT </w:instrText>
      </w:r>
      <w:r w:rsidR="000C5158" w:rsidRPr="002060E1">
        <w:rPr>
          <w:lang w:eastAsia="en-US"/>
        </w:rPr>
      </w:r>
      <w:r w:rsidR="000C5158" w:rsidRPr="002060E1">
        <w:rPr>
          <w:lang w:eastAsia="en-US"/>
        </w:rPr>
        <w:fldChar w:fldCharType="separate"/>
      </w:r>
      <w:r w:rsidR="003F7C9E">
        <w:rPr>
          <w:lang w:eastAsia="en-US"/>
        </w:rPr>
        <w:t>9</w:t>
      </w:r>
      <w:r w:rsidR="000C5158" w:rsidRPr="002060E1">
        <w:rPr>
          <w:lang w:eastAsia="en-US"/>
        </w:rPr>
        <w:fldChar w:fldCharType="end"/>
      </w:r>
      <w:r w:rsidR="005E6174" w:rsidRPr="002060E1">
        <w:rPr>
          <w:lang w:eastAsia="en-US"/>
        </w:rPr>
        <w:t xml:space="preserve"> </w:t>
      </w:r>
      <w:r w:rsidR="00F5753A">
        <w:rPr>
          <w:lang w:eastAsia="en-US"/>
        </w:rPr>
        <w:t xml:space="preserve">této </w:t>
      </w:r>
      <w:r w:rsidR="005E6174" w:rsidRPr="002060E1">
        <w:rPr>
          <w:lang w:eastAsia="en-US"/>
        </w:rPr>
        <w:t xml:space="preserve">Smlouvy. Akceptační procedura, včetně procesu testování a případných následných oprav, se bude opakovat, dokud příslušné dílčí plnění nesplní akceptační kritéria pro příslušný akceptační test. </w:t>
      </w:r>
      <w:r w:rsidR="0010716A" w:rsidRPr="002060E1">
        <w:rPr>
          <w:lang w:eastAsia="en-US"/>
        </w:rPr>
        <w:t>V případě, že se jedná o</w:t>
      </w:r>
      <w:r w:rsidR="00A803AF" w:rsidRPr="002060E1">
        <w:rPr>
          <w:lang w:eastAsia="en-US"/>
        </w:rPr>
        <w:t> </w:t>
      </w:r>
      <w:r w:rsidR="0010716A" w:rsidRPr="002060E1">
        <w:rPr>
          <w:lang w:eastAsia="en-US"/>
        </w:rPr>
        <w:t xml:space="preserve">vypořádání připomínek k dílčímu plnění, které již bylo akceptováno, namísto </w:t>
      </w:r>
      <w:r w:rsidR="0010716A" w:rsidRPr="007E6310">
        <w:rPr>
          <w:lang w:eastAsia="en-US"/>
        </w:rPr>
        <w:t>předávacího protokolu strany potvrdí písemně, že připomínky byly vypořádány.</w:t>
      </w:r>
    </w:p>
    <w:p w14:paraId="3D96BAE9" w14:textId="2245272A" w:rsidR="005E6174" w:rsidRPr="007E6310" w:rsidRDefault="005E6174" w:rsidP="00E21221">
      <w:pPr>
        <w:pStyle w:val="RLTextlnkuslovan"/>
        <w:numPr>
          <w:ilvl w:val="2"/>
          <w:numId w:val="1"/>
        </w:numPr>
        <w:spacing w:line="280" w:lineRule="atLeast"/>
        <w:rPr>
          <w:lang w:eastAsia="en-US"/>
        </w:rPr>
      </w:pPr>
      <w:r w:rsidRPr="007E6310">
        <w:rPr>
          <w:lang w:eastAsia="en-US"/>
        </w:rPr>
        <w:t>Dohodnuté termíny pro akceptaci dílčího plnění nejsou dotče</w:t>
      </w:r>
      <w:r w:rsidR="00637542" w:rsidRPr="007E6310">
        <w:rPr>
          <w:lang w:eastAsia="en-US"/>
        </w:rPr>
        <w:t>ny trváním akceptační procedury</w:t>
      </w:r>
      <w:r w:rsidR="000C5158" w:rsidRPr="007E6310">
        <w:rPr>
          <w:lang w:eastAsia="en-US"/>
        </w:rPr>
        <w:t xml:space="preserve"> ani jakýmkoli jejím prodloužením z důvodu vad bránících akceptaci</w:t>
      </w:r>
      <w:r w:rsidRPr="007E6310">
        <w:rPr>
          <w:lang w:eastAsia="en-US"/>
        </w:rPr>
        <w:t>.</w:t>
      </w:r>
      <w:r w:rsidR="000836F4" w:rsidRPr="007E6310">
        <w:rPr>
          <w:lang w:eastAsia="en-US"/>
        </w:rPr>
        <w:t xml:space="preserve"> </w:t>
      </w:r>
    </w:p>
    <w:p w14:paraId="5E384750" w14:textId="28D3A696" w:rsidR="00880DC2" w:rsidRPr="002060E1" w:rsidRDefault="00880DC2" w:rsidP="00E21221">
      <w:pPr>
        <w:pStyle w:val="RLTextlnkuslovan"/>
        <w:spacing w:line="280" w:lineRule="atLeast"/>
        <w:rPr>
          <w:lang w:eastAsia="en-US"/>
        </w:rPr>
      </w:pPr>
      <w:bookmarkStart w:id="101" w:name="_Ref212690693"/>
      <w:r w:rsidRPr="002060E1">
        <w:rPr>
          <w:lang w:eastAsia="en-US"/>
        </w:rPr>
        <w:t xml:space="preserve">Lhůty uvedené </w:t>
      </w:r>
      <w:r w:rsidR="00A803AF" w:rsidRPr="002060E1">
        <w:rPr>
          <w:lang w:eastAsia="en-US"/>
        </w:rPr>
        <w:t xml:space="preserve">v </w:t>
      </w:r>
      <w:r w:rsidRPr="002060E1">
        <w:rPr>
          <w:lang w:eastAsia="en-US"/>
        </w:rPr>
        <w:t xml:space="preserve">čl. </w:t>
      </w:r>
      <w:r w:rsidRPr="002060E1">
        <w:rPr>
          <w:lang w:eastAsia="en-US"/>
        </w:rPr>
        <w:fldChar w:fldCharType="begin"/>
      </w:r>
      <w:r w:rsidRPr="002060E1">
        <w:rPr>
          <w:lang w:eastAsia="en-US"/>
        </w:rPr>
        <w:instrText xml:space="preserve"> REF _Ref367538257 \r \h  \* MERGEFORMAT </w:instrText>
      </w:r>
      <w:r w:rsidRPr="002060E1">
        <w:rPr>
          <w:lang w:eastAsia="en-US"/>
        </w:rPr>
      </w:r>
      <w:r w:rsidRPr="002060E1">
        <w:rPr>
          <w:lang w:eastAsia="en-US"/>
        </w:rPr>
        <w:fldChar w:fldCharType="separate"/>
      </w:r>
      <w:r w:rsidR="003F7C9E">
        <w:rPr>
          <w:lang w:eastAsia="en-US"/>
        </w:rPr>
        <w:t>9</w:t>
      </w:r>
      <w:r w:rsidRPr="002060E1">
        <w:rPr>
          <w:lang w:eastAsia="en-US"/>
        </w:rPr>
        <w:fldChar w:fldCharType="end"/>
      </w:r>
      <w:r w:rsidRPr="002060E1">
        <w:rPr>
          <w:lang w:eastAsia="en-US"/>
        </w:rPr>
        <w:t xml:space="preserve"> </w:t>
      </w:r>
      <w:r w:rsidR="00A803AF" w:rsidRPr="002060E1">
        <w:rPr>
          <w:lang w:eastAsia="en-US"/>
        </w:rPr>
        <w:t xml:space="preserve">této </w:t>
      </w:r>
      <w:r w:rsidRPr="002060E1">
        <w:rPr>
          <w:lang w:eastAsia="en-US"/>
        </w:rPr>
        <w:t xml:space="preserve">Smlouvy platí, pokud se </w:t>
      </w:r>
      <w:r w:rsidRPr="002060E1">
        <w:t>Smluvní strany nedohodnou písemně jinak.</w:t>
      </w:r>
    </w:p>
    <w:p w14:paraId="3D96BAEB" w14:textId="5DE20134" w:rsidR="005E6174" w:rsidRPr="002060E1" w:rsidRDefault="005E6174" w:rsidP="00E21221">
      <w:pPr>
        <w:pStyle w:val="RLlneksmlouvy"/>
        <w:spacing w:line="280" w:lineRule="atLeast"/>
      </w:pPr>
      <w:bookmarkStart w:id="102" w:name="_Ref372212261"/>
      <w:bookmarkStart w:id="103" w:name="_Ref10390574"/>
      <w:r w:rsidRPr="002060E1">
        <w:t xml:space="preserve">DALŠÍ POVINNOSTI </w:t>
      </w:r>
      <w:bookmarkEnd w:id="101"/>
      <w:bookmarkEnd w:id="102"/>
      <w:bookmarkEnd w:id="103"/>
      <w:r w:rsidR="006C2D4A">
        <w:t>DODAVATELE</w:t>
      </w:r>
    </w:p>
    <w:p w14:paraId="3D96BAEC" w14:textId="254F55A5" w:rsidR="005E6174" w:rsidRPr="002060E1" w:rsidRDefault="0081782A" w:rsidP="00E21221">
      <w:pPr>
        <w:pStyle w:val="RLTextlnkuslovan"/>
        <w:spacing w:line="280" w:lineRule="atLeast"/>
        <w:rPr>
          <w:lang w:eastAsia="en-US"/>
        </w:rPr>
      </w:pPr>
      <w:bookmarkStart w:id="104" w:name="_Ref214191694"/>
      <w:r>
        <w:rPr>
          <w:lang w:eastAsia="en-US"/>
        </w:rPr>
        <w:t>Dodavatel</w:t>
      </w:r>
      <w:r w:rsidR="005E6174" w:rsidRPr="002060E1">
        <w:rPr>
          <w:lang w:eastAsia="en-US"/>
        </w:rPr>
        <w:t xml:space="preserve"> se dále zavazuje:</w:t>
      </w:r>
      <w:bookmarkEnd w:id="104"/>
      <w:r w:rsidR="005E6174" w:rsidRPr="002060E1">
        <w:rPr>
          <w:lang w:eastAsia="en-US"/>
        </w:rPr>
        <w:t xml:space="preserve"> </w:t>
      </w:r>
    </w:p>
    <w:p w14:paraId="0D37E287" w14:textId="0F510DC2" w:rsidR="005A5FAC" w:rsidRPr="002060E1" w:rsidRDefault="00637542" w:rsidP="00E21221">
      <w:pPr>
        <w:pStyle w:val="RLTextlnkuslovan"/>
        <w:numPr>
          <w:ilvl w:val="2"/>
          <w:numId w:val="1"/>
        </w:numPr>
        <w:spacing w:line="280" w:lineRule="atLeast"/>
        <w:rPr>
          <w:lang w:eastAsia="en-US"/>
        </w:rPr>
      </w:pPr>
      <w:r w:rsidRPr="002060E1">
        <w:t>poskytovat</w:t>
      </w:r>
      <w:r w:rsidR="005E6174" w:rsidRPr="002060E1">
        <w:t xml:space="preserve"> </w:t>
      </w:r>
      <w:r w:rsidR="00F5753A">
        <w:t xml:space="preserve">Předmět </w:t>
      </w:r>
      <w:r w:rsidR="005E6174" w:rsidRPr="002060E1">
        <w:t xml:space="preserve">plnění </w:t>
      </w:r>
      <w:r w:rsidR="00B45E26" w:rsidRPr="002060E1">
        <w:t>vlastním jménem, na vlastní odpovědnost a</w:t>
      </w:r>
      <w:r w:rsidR="00723563">
        <w:t> </w:t>
      </w:r>
      <w:r w:rsidR="00B45E26" w:rsidRPr="002060E1">
        <w:t>v</w:t>
      </w:r>
      <w:r w:rsidR="00723563">
        <w:t> </w:t>
      </w:r>
      <w:r w:rsidR="00B45E26" w:rsidRPr="002060E1">
        <w:t xml:space="preserve">souladu s pokyny </w:t>
      </w:r>
      <w:r w:rsidR="0057483E" w:rsidRPr="002060E1">
        <w:t xml:space="preserve">Objednatele </w:t>
      </w:r>
      <w:r w:rsidR="005E6174" w:rsidRPr="002060E1">
        <w:t>řádně a včas</w:t>
      </w:r>
      <w:r w:rsidR="00B45E26" w:rsidRPr="002060E1">
        <w:t xml:space="preserve">, zejména </w:t>
      </w:r>
      <w:r w:rsidR="008A78CA" w:rsidRPr="002060E1">
        <w:rPr>
          <w:lang w:eastAsia="en-US"/>
        </w:rPr>
        <w:t>se</w:t>
      </w:r>
      <w:r w:rsidR="00A803AF" w:rsidRPr="002060E1">
        <w:rPr>
          <w:lang w:eastAsia="en-US"/>
        </w:rPr>
        <w:t> </w:t>
      </w:r>
      <w:r w:rsidR="008A78CA" w:rsidRPr="002060E1">
        <w:rPr>
          <w:lang w:eastAsia="en-US"/>
        </w:rPr>
        <w:t>zohledněním délky trvání akceptační procedury;</w:t>
      </w:r>
    </w:p>
    <w:p w14:paraId="3D96BAF0" w14:textId="2AA2E417" w:rsidR="004F1081" w:rsidRPr="002060E1" w:rsidRDefault="008A78CA" w:rsidP="00E21221">
      <w:pPr>
        <w:pStyle w:val="RLTextlnkuslovan"/>
        <w:numPr>
          <w:ilvl w:val="2"/>
          <w:numId w:val="1"/>
        </w:numPr>
        <w:spacing w:line="280" w:lineRule="atLeast"/>
        <w:rPr>
          <w:lang w:eastAsia="en-US"/>
        </w:rPr>
      </w:pPr>
      <w:r w:rsidRPr="002060E1">
        <w:rPr>
          <w:lang w:eastAsia="en-US"/>
        </w:rPr>
        <w:t xml:space="preserve">poskytovat </w:t>
      </w:r>
      <w:r w:rsidR="00F5753A">
        <w:rPr>
          <w:lang w:eastAsia="en-US"/>
        </w:rPr>
        <w:t xml:space="preserve">Předmět </w:t>
      </w:r>
      <w:r w:rsidRPr="002060E1">
        <w:rPr>
          <w:lang w:eastAsia="en-US"/>
        </w:rPr>
        <w:t xml:space="preserve">plnění </w:t>
      </w:r>
      <w:r w:rsidR="004F1081" w:rsidRPr="002060E1">
        <w:rPr>
          <w:lang w:eastAsia="en-US"/>
        </w:rPr>
        <w:t xml:space="preserve">s péčí řádného hospodáře odpovídající podmínkám sjednaným v této Smlouvě; dostane-li se </w:t>
      </w:r>
      <w:r w:rsidR="0081782A">
        <w:rPr>
          <w:lang w:eastAsia="en-US"/>
        </w:rPr>
        <w:t>Dodavatel</w:t>
      </w:r>
      <w:r w:rsidR="004F1081" w:rsidRPr="002060E1">
        <w:rPr>
          <w:lang w:eastAsia="en-US"/>
        </w:rPr>
        <w:t xml:space="preserve"> do prodlení </w:t>
      </w:r>
      <w:r w:rsidRPr="002060E1">
        <w:rPr>
          <w:lang w:eastAsia="en-US"/>
        </w:rPr>
        <w:t>s plněním</w:t>
      </w:r>
      <w:r w:rsidR="00F5753A">
        <w:rPr>
          <w:lang w:eastAsia="en-US"/>
        </w:rPr>
        <w:t>,</w:t>
      </w:r>
      <w:r w:rsidRPr="002060E1">
        <w:rPr>
          <w:lang w:eastAsia="en-US"/>
        </w:rPr>
        <w:t xml:space="preserve"> </w:t>
      </w:r>
      <w:r w:rsidR="00F5753A">
        <w:rPr>
          <w:lang w:eastAsia="en-US"/>
        </w:rPr>
        <w:t>aniž by prodlení</w:t>
      </w:r>
      <w:r w:rsidRPr="002060E1">
        <w:rPr>
          <w:lang w:eastAsia="en-US"/>
        </w:rPr>
        <w:t xml:space="preserve"> způsobil </w:t>
      </w:r>
      <w:r w:rsidR="004F1081" w:rsidRPr="002060E1">
        <w:rPr>
          <w:lang w:eastAsia="en-US"/>
        </w:rPr>
        <w:t xml:space="preserve">Objednatel či </w:t>
      </w:r>
      <w:r w:rsidR="00F5753A">
        <w:rPr>
          <w:lang w:eastAsia="en-US"/>
        </w:rPr>
        <w:t xml:space="preserve">nastala </w:t>
      </w:r>
      <w:r w:rsidR="00FC5638" w:rsidRPr="002060E1">
        <w:rPr>
          <w:szCs w:val="22"/>
        </w:rPr>
        <w:t>překážk</w:t>
      </w:r>
      <w:r w:rsidR="00F5753A">
        <w:rPr>
          <w:szCs w:val="22"/>
        </w:rPr>
        <w:t>a</w:t>
      </w:r>
      <w:r w:rsidR="00FC5638" w:rsidRPr="002060E1">
        <w:rPr>
          <w:szCs w:val="22"/>
        </w:rPr>
        <w:t xml:space="preserve"> </w:t>
      </w:r>
      <w:r w:rsidR="004F1081" w:rsidRPr="002060E1">
        <w:rPr>
          <w:lang w:eastAsia="en-US"/>
        </w:rPr>
        <w:t xml:space="preserve">vylučující </w:t>
      </w:r>
      <w:r w:rsidR="00E96304" w:rsidRPr="002060E1">
        <w:rPr>
          <w:lang w:eastAsia="en-US"/>
        </w:rPr>
        <w:t>povinnost k náhradě škody</w:t>
      </w:r>
      <w:r w:rsidR="004F1081" w:rsidRPr="002060E1">
        <w:rPr>
          <w:lang w:eastAsia="en-US"/>
        </w:rPr>
        <w:t xml:space="preserve"> po dobu delší </w:t>
      </w:r>
      <w:r w:rsidRPr="002060E1">
        <w:rPr>
          <w:lang w:eastAsia="en-US"/>
        </w:rPr>
        <w:t xml:space="preserve">než </w:t>
      </w:r>
      <w:r w:rsidR="00384779" w:rsidRPr="002060E1">
        <w:rPr>
          <w:lang w:eastAsia="en-US"/>
        </w:rPr>
        <w:t>3</w:t>
      </w:r>
      <w:r w:rsidRPr="002060E1">
        <w:rPr>
          <w:lang w:eastAsia="en-US"/>
        </w:rPr>
        <w:t xml:space="preserve">0 </w:t>
      </w:r>
      <w:r w:rsidR="00F5753A">
        <w:rPr>
          <w:lang w:eastAsia="en-US"/>
        </w:rPr>
        <w:t xml:space="preserve">kalendářních </w:t>
      </w:r>
      <w:r w:rsidR="004F1081" w:rsidRPr="002060E1">
        <w:rPr>
          <w:lang w:eastAsia="en-US"/>
        </w:rPr>
        <w:t xml:space="preserve">dnů, je Objednatel oprávněn zajistit </w:t>
      </w:r>
      <w:r w:rsidRPr="002060E1">
        <w:rPr>
          <w:lang w:eastAsia="en-US"/>
        </w:rPr>
        <w:t xml:space="preserve">náhradní </w:t>
      </w:r>
      <w:r w:rsidR="004F1081" w:rsidRPr="002060E1">
        <w:rPr>
          <w:lang w:eastAsia="en-US"/>
        </w:rPr>
        <w:t xml:space="preserve">plnění po dobu prodlení </w:t>
      </w:r>
      <w:r w:rsidR="0081782A">
        <w:rPr>
          <w:lang w:eastAsia="en-US"/>
        </w:rPr>
        <w:t>Dodavatel</w:t>
      </w:r>
      <w:r w:rsidR="004F1081" w:rsidRPr="002060E1">
        <w:rPr>
          <w:lang w:eastAsia="en-US"/>
        </w:rPr>
        <w:t xml:space="preserve">e jinou osobou; v takovém případě </w:t>
      </w:r>
      <w:r w:rsidRPr="002060E1">
        <w:rPr>
          <w:lang w:eastAsia="en-US"/>
        </w:rPr>
        <w:t xml:space="preserve">se </w:t>
      </w:r>
      <w:r w:rsidR="0081782A">
        <w:rPr>
          <w:lang w:eastAsia="en-US"/>
        </w:rPr>
        <w:t>Dodavatel</w:t>
      </w:r>
      <w:r w:rsidRPr="002060E1">
        <w:rPr>
          <w:lang w:eastAsia="en-US"/>
        </w:rPr>
        <w:t xml:space="preserve"> zavazuje nahradit v plném rozsahu </w:t>
      </w:r>
      <w:r w:rsidR="004F1081" w:rsidRPr="002060E1">
        <w:rPr>
          <w:lang w:eastAsia="en-US"/>
        </w:rPr>
        <w:t>náklady spojené s náhradním plněním;</w:t>
      </w:r>
    </w:p>
    <w:p w14:paraId="3D96BAF1" w14:textId="4615006D" w:rsidR="004F1081" w:rsidRPr="002060E1" w:rsidRDefault="004F1081" w:rsidP="00E21221">
      <w:pPr>
        <w:pStyle w:val="RLTextlnkuslovan"/>
        <w:numPr>
          <w:ilvl w:val="2"/>
          <w:numId w:val="1"/>
        </w:numPr>
        <w:spacing w:line="280" w:lineRule="atLeast"/>
      </w:pPr>
      <w:r w:rsidRPr="002060E1">
        <w:t xml:space="preserve">upozorňovat Objednatele včas na všechny hrozící vady </w:t>
      </w:r>
      <w:r w:rsidR="008A78CA" w:rsidRPr="002060E1">
        <w:t xml:space="preserve">či výpadky </w:t>
      </w:r>
      <w:r w:rsidRPr="002060E1">
        <w:t xml:space="preserve">svého plnění, jakož i </w:t>
      </w:r>
      <w:r w:rsidR="00637542" w:rsidRPr="002060E1">
        <w:t xml:space="preserve">poskytovat </w:t>
      </w:r>
      <w:r w:rsidRPr="002060E1">
        <w:t xml:space="preserve">Objednateli veškeré informace, které jsou pro </w:t>
      </w:r>
      <w:r w:rsidR="00F5753A">
        <w:t xml:space="preserve">poskytování Předmětu </w:t>
      </w:r>
      <w:r w:rsidRPr="002060E1">
        <w:t>plnění nezbytné;</w:t>
      </w:r>
    </w:p>
    <w:p w14:paraId="3D96BAF2" w14:textId="208F169B" w:rsidR="004F1081" w:rsidRPr="002060E1" w:rsidRDefault="004F1081" w:rsidP="00E21221">
      <w:pPr>
        <w:pStyle w:val="RLTextlnkuslovan"/>
        <w:numPr>
          <w:ilvl w:val="2"/>
          <w:numId w:val="1"/>
        </w:numPr>
        <w:spacing w:line="280" w:lineRule="atLeast"/>
      </w:pPr>
      <w:r w:rsidRPr="002060E1">
        <w:t>neprodleně oznámit písemnou formou Objednateli překážky, které mu brání v</w:t>
      </w:r>
      <w:r w:rsidR="00F5753A">
        <w:t xml:space="preserve"> poskytování Předmětu </w:t>
      </w:r>
      <w:r w:rsidRPr="002060E1">
        <w:t>plnění a výkonu dalších činností</w:t>
      </w:r>
      <w:r w:rsidR="00F5753A">
        <w:t xml:space="preserve"> s tím</w:t>
      </w:r>
      <w:r w:rsidRPr="002060E1">
        <w:t xml:space="preserve"> souvisejících;</w:t>
      </w:r>
    </w:p>
    <w:p w14:paraId="3D96BAF3" w14:textId="20F95BD2" w:rsidR="00C55B20" w:rsidRPr="002060E1" w:rsidRDefault="00C55B20" w:rsidP="00E21221">
      <w:pPr>
        <w:pStyle w:val="RLTextlnkuslovan"/>
        <w:numPr>
          <w:ilvl w:val="2"/>
          <w:numId w:val="1"/>
        </w:numPr>
        <w:spacing w:line="280" w:lineRule="atLeast"/>
      </w:pPr>
      <w:r w:rsidRPr="002060E1">
        <w:t>upozornit Objednatele na potenciální rizika vzniku škod</w:t>
      </w:r>
      <w:r w:rsidR="00F5753A">
        <w:t xml:space="preserve"> či újmy</w:t>
      </w:r>
      <w:r w:rsidRPr="002060E1">
        <w:t xml:space="preserve"> a včas a řádně dle svých možností provést taková opatření, která riziko vzniku škod</w:t>
      </w:r>
      <w:r w:rsidR="00F5753A">
        <w:t>y či jiné újmy</w:t>
      </w:r>
      <w:r w:rsidRPr="002060E1">
        <w:t xml:space="preserve"> zcela </w:t>
      </w:r>
      <w:proofErr w:type="gramStart"/>
      <w:r w:rsidRPr="002060E1">
        <w:t>vyloučí</w:t>
      </w:r>
      <w:proofErr w:type="gramEnd"/>
      <w:r w:rsidRPr="002060E1">
        <w:t xml:space="preserve"> nebo sníží;</w:t>
      </w:r>
    </w:p>
    <w:p w14:paraId="3D96BAF4" w14:textId="446980C4" w:rsidR="004F1081" w:rsidRPr="002060E1" w:rsidRDefault="00C55B20" w:rsidP="00E21221">
      <w:pPr>
        <w:pStyle w:val="RLTextlnkuslovan"/>
        <w:numPr>
          <w:ilvl w:val="2"/>
          <w:numId w:val="1"/>
        </w:numPr>
        <w:spacing w:line="280" w:lineRule="atLeast"/>
        <w:rPr>
          <w:lang w:eastAsia="en-US"/>
        </w:rPr>
      </w:pPr>
      <w:r w:rsidRPr="002060E1">
        <w:lastRenderedPageBreak/>
        <w:t xml:space="preserve">i bez pokynů Objednatele provést nutné úkony, které, ač nejsou </w:t>
      </w:r>
      <w:r w:rsidR="00F5753A">
        <w:t>součástí Předmětu plnění</w:t>
      </w:r>
      <w:r w:rsidRPr="002060E1">
        <w:t xml:space="preserve">, budou s ohledem na nepředvídané okolnosti pro </w:t>
      </w:r>
      <w:r w:rsidR="00F5753A">
        <w:t xml:space="preserve">poskytování Předmětu </w:t>
      </w:r>
      <w:r w:rsidRPr="002060E1">
        <w:t>plnění nezbytné nebo jsou nezbytné pro zamezení vzniku škody</w:t>
      </w:r>
      <w:r w:rsidR="00F5753A">
        <w:t xml:space="preserve"> či jiné újmy</w:t>
      </w:r>
      <w:r w:rsidRPr="002060E1">
        <w:t xml:space="preserve">; </w:t>
      </w:r>
      <w:r w:rsidR="0030241C" w:rsidRPr="002060E1">
        <w:t>jde-li o zamezení vzniku škod</w:t>
      </w:r>
      <w:r w:rsidR="00AF19C1">
        <w:t>y či jiné újmy</w:t>
      </w:r>
      <w:r w:rsidR="0030241C" w:rsidRPr="002060E1">
        <w:t xml:space="preserve"> nezapříčiněných </w:t>
      </w:r>
      <w:r w:rsidR="0081782A">
        <w:t>Dodavatel</w:t>
      </w:r>
      <w:r w:rsidR="0030241C" w:rsidRPr="002060E1">
        <w:t>em,</w:t>
      </w:r>
      <w:r w:rsidRPr="002060E1">
        <w:t xml:space="preserve"> má </w:t>
      </w:r>
      <w:r w:rsidR="0081782A">
        <w:t>Dodavatel</w:t>
      </w:r>
      <w:r w:rsidRPr="002060E1">
        <w:t xml:space="preserve"> právo na</w:t>
      </w:r>
      <w:r w:rsidR="00A803AF" w:rsidRPr="002060E1">
        <w:t> </w:t>
      </w:r>
      <w:r w:rsidRPr="002060E1">
        <w:t>úhradu nezbytných a účelně vynaložených nákladů;</w:t>
      </w:r>
    </w:p>
    <w:p w14:paraId="3D96BAF5" w14:textId="1E7DC3E9" w:rsidR="005E6174" w:rsidRPr="002060E1" w:rsidRDefault="005E6174" w:rsidP="00E21221">
      <w:pPr>
        <w:pStyle w:val="RLTextlnkuslovan"/>
        <w:numPr>
          <w:ilvl w:val="2"/>
          <w:numId w:val="1"/>
        </w:numPr>
        <w:spacing w:line="280" w:lineRule="atLeast"/>
        <w:rPr>
          <w:lang w:eastAsia="en-US"/>
        </w:rPr>
      </w:pPr>
      <w:r w:rsidRPr="002060E1">
        <w:rPr>
          <w:lang w:eastAsia="en-US"/>
        </w:rPr>
        <w:t xml:space="preserve">postupovat při </w:t>
      </w:r>
      <w:r w:rsidRPr="002060E1">
        <w:t xml:space="preserve">poskytování </w:t>
      </w:r>
      <w:r w:rsidR="00AF19C1">
        <w:t xml:space="preserve">Předmětu </w:t>
      </w:r>
      <w:r w:rsidRPr="002060E1">
        <w:t xml:space="preserve">plnění </w:t>
      </w:r>
      <w:r w:rsidRPr="002060E1">
        <w:rPr>
          <w:lang w:eastAsia="en-US"/>
        </w:rPr>
        <w:t>s odbornou péčí a</w:t>
      </w:r>
      <w:r w:rsidR="003C10E9" w:rsidRPr="002060E1">
        <w:rPr>
          <w:lang w:eastAsia="en-US"/>
        </w:rPr>
        <w:t> </w:t>
      </w:r>
      <w:r w:rsidRPr="002060E1">
        <w:rPr>
          <w:lang w:eastAsia="en-US"/>
        </w:rPr>
        <w:t>apl</w:t>
      </w:r>
      <w:r w:rsidR="00637542" w:rsidRPr="002060E1">
        <w:rPr>
          <w:lang w:eastAsia="en-US"/>
        </w:rPr>
        <w:t>ikovat procesy „</w:t>
      </w:r>
      <w:proofErr w:type="spellStart"/>
      <w:r w:rsidR="00637542" w:rsidRPr="002060E1">
        <w:rPr>
          <w:i/>
          <w:lang w:eastAsia="en-US"/>
        </w:rPr>
        <w:t>best</w:t>
      </w:r>
      <w:proofErr w:type="spellEnd"/>
      <w:r w:rsidR="00637542" w:rsidRPr="002060E1">
        <w:rPr>
          <w:i/>
          <w:lang w:eastAsia="en-US"/>
        </w:rPr>
        <w:t xml:space="preserve"> </w:t>
      </w:r>
      <w:proofErr w:type="spellStart"/>
      <w:r w:rsidR="00637542" w:rsidRPr="002060E1">
        <w:rPr>
          <w:i/>
          <w:lang w:eastAsia="en-US"/>
        </w:rPr>
        <w:t>practice</w:t>
      </w:r>
      <w:proofErr w:type="spellEnd"/>
      <w:r w:rsidR="00637542" w:rsidRPr="002060E1">
        <w:rPr>
          <w:lang w:eastAsia="en-US"/>
        </w:rPr>
        <w:t>“;</w:t>
      </w:r>
    </w:p>
    <w:p w14:paraId="2840755E" w14:textId="4A461843" w:rsidR="00B45E26" w:rsidRPr="007E6310" w:rsidRDefault="00B45E26" w:rsidP="00E21221">
      <w:pPr>
        <w:pStyle w:val="RLTextlnkuslovan"/>
        <w:numPr>
          <w:ilvl w:val="2"/>
          <w:numId w:val="1"/>
        </w:numPr>
        <w:spacing w:line="280" w:lineRule="atLeast"/>
      </w:pPr>
      <w:r w:rsidRPr="002060E1">
        <w:t xml:space="preserve">v případě potřeby průběžně komunikovat s Objednatelem a třetími osobami, vyžaduje-li to řádné poskytnutí </w:t>
      </w:r>
      <w:r w:rsidR="00AF19C1">
        <w:t xml:space="preserve">Předmětu </w:t>
      </w:r>
      <w:r w:rsidR="005B3A90" w:rsidRPr="002060E1">
        <w:t>plnění</w:t>
      </w:r>
      <w:r w:rsidR="00241ECF" w:rsidRPr="002060E1">
        <w:t>, přičemž veškerá taková komunikace bude probíhat v </w:t>
      </w:r>
      <w:r w:rsidR="00241ECF" w:rsidRPr="007E6310">
        <w:t>českém jazyce (případně slovenském</w:t>
      </w:r>
      <w:r w:rsidR="007E6310" w:rsidRPr="007E6310">
        <w:t>)</w:t>
      </w:r>
      <w:r w:rsidR="00241ECF" w:rsidRPr="007E6310">
        <w:t>, nebo za</w:t>
      </w:r>
      <w:r w:rsidR="00723563">
        <w:t> </w:t>
      </w:r>
      <w:r w:rsidR="00241ECF" w:rsidRPr="007E6310">
        <w:t>využití překladatele do českého jazyka;</w:t>
      </w:r>
    </w:p>
    <w:p w14:paraId="3D96BAF6" w14:textId="59D190EB" w:rsidR="005E6174" w:rsidRDefault="005E6174" w:rsidP="00E21221">
      <w:pPr>
        <w:pStyle w:val="RLTextlnkuslovan"/>
        <w:numPr>
          <w:ilvl w:val="2"/>
          <w:numId w:val="1"/>
        </w:numPr>
        <w:spacing w:line="280" w:lineRule="atLeast"/>
      </w:pPr>
      <w:r w:rsidRPr="002060E1">
        <w:t xml:space="preserve">informovat Objednatele o plnění svých </w:t>
      </w:r>
      <w:r w:rsidR="00AF19C1">
        <w:t>závazků</w:t>
      </w:r>
      <w:r w:rsidR="00AF19C1" w:rsidRPr="002060E1">
        <w:t xml:space="preserve"> </w:t>
      </w:r>
      <w:r w:rsidR="00AF19C1">
        <w:t>vyplývajících z</w:t>
      </w:r>
      <w:r w:rsidRPr="002060E1">
        <w:t xml:space="preserve"> této Smlouvy a o důležitých skutečnostech, které mohou mít vliv na výkon práv a plnění povinností smluvních stran</w:t>
      </w:r>
      <w:r w:rsidR="00637542" w:rsidRPr="002060E1">
        <w:t>;</w:t>
      </w:r>
    </w:p>
    <w:p w14:paraId="4F1B76A6" w14:textId="18E212B6" w:rsidR="00F73109" w:rsidRPr="002060E1" w:rsidRDefault="00F73109" w:rsidP="00E21221">
      <w:pPr>
        <w:pStyle w:val="RLTextlnkuslovan"/>
        <w:numPr>
          <w:ilvl w:val="2"/>
          <w:numId w:val="1"/>
        </w:numPr>
        <w:spacing w:line="280" w:lineRule="atLeast"/>
      </w:pPr>
      <w:r>
        <w:t>informovat Objednatele o významné</w:t>
      </w:r>
      <w:r w:rsidRPr="00604D3F">
        <w:t xml:space="preserve"> změně kontroly nad</w:t>
      </w:r>
      <w:r w:rsidR="006C2D4A">
        <w:t xml:space="preserve"> Dodavatelem</w:t>
      </w:r>
      <w:r w:rsidRPr="00604D3F">
        <w:t>, přičemž kontrolou se rozumí vliv, ovládání či řízení dle § 7</w:t>
      </w:r>
      <w:r>
        <w:t>4</w:t>
      </w:r>
      <w:r w:rsidRPr="00604D3F">
        <w:t xml:space="preserve"> a násl. zákona č.</w:t>
      </w:r>
      <w:r w:rsidR="0004020B">
        <w:t> </w:t>
      </w:r>
      <w:r w:rsidRPr="00604D3F">
        <w:t>90/20</w:t>
      </w:r>
      <w:r>
        <w:t>12</w:t>
      </w:r>
      <w:r w:rsidRPr="00604D3F">
        <w:t xml:space="preserve"> Sb., o obchodních společnostech a družstvech (zákon o obchodních korporacích), ve znění pozdějších předpisů, či ekvivalentní postavení nebo dojde ke změně vlastnictví či oprávnění nakládat se zásadními aktivy využívanými </w:t>
      </w:r>
      <w:r w:rsidR="0081527D">
        <w:t>Dodavatelem</w:t>
      </w:r>
      <w:r w:rsidRPr="00604D3F">
        <w:t xml:space="preserve"> k </w:t>
      </w:r>
      <w:r w:rsidR="00AF19C1">
        <w:t xml:space="preserve">poskytování Předmětu </w:t>
      </w:r>
      <w:r w:rsidRPr="00604D3F">
        <w:t>plnění</w:t>
      </w:r>
      <w:r w:rsidR="0004020B">
        <w:t>;</w:t>
      </w:r>
    </w:p>
    <w:p w14:paraId="3D96BAF7" w14:textId="088EA5D2" w:rsidR="005E6174" w:rsidRPr="002060E1" w:rsidRDefault="005E6174" w:rsidP="00E21221">
      <w:pPr>
        <w:pStyle w:val="RLTextlnkuslovan"/>
        <w:numPr>
          <w:ilvl w:val="2"/>
          <w:numId w:val="1"/>
        </w:numPr>
        <w:spacing w:line="280" w:lineRule="atLeast"/>
      </w:pPr>
      <w:r w:rsidRPr="002060E1">
        <w:t xml:space="preserve">zajistit, aby všechny osoby podílející se na plnění závazků </w:t>
      </w:r>
      <w:r w:rsidR="00AF19C1">
        <w:t xml:space="preserve">Dodavatele vyplývajících </w:t>
      </w:r>
      <w:r w:rsidRPr="002060E1">
        <w:t>z této Smlouvy, které se budou zdržovat v prostorách nebo na</w:t>
      </w:r>
      <w:r w:rsidR="00723563">
        <w:t> </w:t>
      </w:r>
      <w:r w:rsidRPr="002060E1">
        <w:t>pracovištích Objednatele, dodržovaly účinné právní předpisy o bezpečnosti a ochraně zdraví při práci a</w:t>
      </w:r>
      <w:r w:rsidR="00E060B2" w:rsidRPr="002060E1">
        <w:t> </w:t>
      </w:r>
      <w:r w:rsidRPr="002060E1">
        <w:t xml:space="preserve">veškeré interní předpisy Objednatele, s nimiž Objednatel </w:t>
      </w:r>
      <w:r w:rsidR="0081782A">
        <w:t>Dodavatel</w:t>
      </w:r>
      <w:r w:rsidRPr="002060E1">
        <w:t>e obeznámil</w:t>
      </w:r>
      <w:r w:rsidR="00637542" w:rsidRPr="002060E1">
        <w:t>;</w:t>
      </w:r>
    </w:p>
    <w:p w14:paraId="3D96BAF8" w14:textId="0D695C39" w:rsidR="005E6174" w:rsidRPr="002060E1" w:rsidRDefault="005E6174" w:rsidP="00E21221">
      <w:pPr>
        <w:pStyle w:val="RLTextlnkuslovan"/>
        <w:numPr>
          <w:ilvl w:val="2"/>
          <w:numId w:val="1"/>
        </w:numPr>
        <w:spacing w:line="280" w:lineRule="atLeast"/>
      </w:pPr>
      <w:r w:rsidRPr="002060E1">
        <w:t xml:space="preserve">chránit </w:t>
      </w:r>
      <w:r w:rsidR="001845D2" w:rsidRPr="002060E1">
        <w:t xml:space="preserve">osobní údaje, data a </w:t>
      </w:r>
      <w:r w:rsidRPr="002060E1">
        <w:t>duševní vlastnictví Objednatele a třetích oso</w:t>
      </w:r>
      <w:r w:rsidR="00637542" w:rsidRPr="002060E1">
        <w:t>b;</w:t>
      </w:r>
    </w:p>
    <w:p w14:paraId="3D96BAF9" w14:textId="60265EEE" w:rsidR="005E6174" w:rsidRPr="002060E1" w:rsidRDefault="005E6174" w:rsidP="00E21221">
      <w:pPr>
        <w:pStyle w:val="RLTextlnkuslovan"/>
        <w:numPr>
          <w:ilvl w:val="2"/>
          <w:numId w:val="1"/>
        </w:numPr>
        <w:spacing w:line="280" w:lineRule="atLeast"/>
        <w:rPr>
          <w:lang w:eastAsia="en-US"/>
        </w:rPr>
      </w:pPr>
      <w:r w:rsidRPr="002060E1">
        <w:rPr>
          <w:lang w:eastAsia="en-US"/>
        </w:rPr>
        <w:t xml:space="preserve">upozorňovat Objednatele na možné rozšíření či změny </w:t>
      </w:r>
      <w:r w:rsidR="00AC2F14">
        <w:rPr>
          <w:lang w:eastAsia="en-US"/>
        </w:rPr>
        <w:t xml:space="preserve">Nástroje </w:t>
      </w:r>
      <w:r w:rsidR="00003470">
        <w:rPr>
          <w:lang w:eastAsia="en-US"/>
        </w:rPr>
        <w:t>PAM</w:t>
      </w:r>
      <w:r w:rsidR="000475D2" w:rsidRPr="002060E1">
        <w:rPr>
          <w:lang w:eastAsia="en-US"/>
        </w:rPr>
        <w:t xml:space="preserve"> </w:t>
      </w:r>
      <w:r w:rsidRPr="002060E1">
        <w:rPr>
          <w:lang w:eastAsia="en-US"/>
        </w:rPr>
        <w:t>za</w:t>
      </w:r>
      <w:r w:rsidR="00AF19C1">
        <w:rPr>
          <w:lang w:eastAsia="en-US"/>
        </w:rPr>
        <w:t> </w:t>
      </w:r>
      <w:r w:rsidRPr="002060E1">
        <w:rPr>
          <w:lang w:eastAsia="en-US"/>
        </w:rPr>
        <w:t>účelem lepšího využívání</w:t>
      </w:r>
      <w:r w:rsidR="004F1081" w:rsidRPr="002060E1">
        <w:rPr>
          <w:szCs w:val="22"/>
          <w:lang w:eastAsia="en-US"/>
        </w:rPr>
        <w:t xml:space="preserve"> </w:t>
      </w:r>
      <w:r w:rsidR="001845D2" w:rsidRPr="002060E1">
        <w:rPr>
          <w:szCs w:val="22"/>
          <w:lang w:eastAsia="en-US"/>
        </w:rPr>
        <w:t xml:space="preserve">pro </w:t>
      </w:r>
      <w:r w:rsidR="003D269B">
        <w:rPr>
          <w:szCs w:val="22"/>
          <w:lang w:eastAsia="en-US"/>
        </w:rPr>
        <w:t xml:space="preserve">jeho </w:t>
      </w:r>
      <w:r w:rsidR="001845D2" w:rsidRPr="002060E1">
        <w:rPr>
          <w:szCs w:val="22"/>
          <w:lang w:eastAsia="en-US"/>
        </w:rPr>
        <w:t>účel</w:t>
      </w:r>
      <w:r w:rsidR="004F1081" w:rsidRPr="002060E1">
        <w:rPr>
          <w:lang w:eastAsia="en-US"/>
        </w:rPr>
        <w:t>;</w:t>
      </w:r>
    </w:p>
    <w:p w14:paraId="3D96BAFA" w14:textId="77777777" w:rsidR="004F1081" w:rsidRPr="002060E1" w:rsidRDefault="004F1081" w:rsidP="00E21221">
      <w:pPr>
        <w:pStyle w:val="RLTextlnkuslovan"/>
        <w:numPr>
          <w:ilvl w:val="2"/>
          <w:numId w:val="1"/>
        </w:numPr>
        <w:spacing w:line="280" w:lineRule="atLeast"/>
      </w:pPr>
      <w:r w:rsidRPr="002060E1">
        <w:rPr>
          <w:lang w:eastAsia="en-US"/>
        </w:rPr>
        <w:t>upozorňovat Objednatele v odůvodněných případech na případno</w:t>
      </w:r>
      <w:r w:rsidR="00C55B20" w:rsidRPr="002060E1">
        <w:rPr>
          <w:lang w:eastAsia="en-US"/>
        </w:rPr>
        <w:t>u nevhodnost pokynů Objednatele.</w:t>
      </w:r>
    </w:p>
    <w:p w14:paraId="3D96BAFB" w14:textId="4AFDFE51" w:rsidR="00C55B20" w:rsidRPr="002060E1" w:rsidRDefault="0081782A" w:rsidP="00E21221">
      <w:pPr>
        <w:pStyle w:val="RLTextlnkuslovan"/>
        <w:spacing w:line="280" w:lineRule="atLeast"/>
        <w:rPr>
          <w:szCs w:val="22"/>
        </w:rPr>
      </w:pPr>
      <w:bookmarkStart w:id="105" w:name="_Ref372629098"/>
      <w:r>
        <w:rPr>
          <w:szCs w:val="22"/>
        </w:rPr>
        <w:t>Dodavatel</w:t>
      </w:r>
      <w:r w:rsidR="00C55B20" w:rsidRPr="002060E1">
        <w:rPr>
          <w:szCs w:val="22"/>
        </w:rPr>
        <w:t xml:space="preserve"> se zavazuje udržovat v platnosti a účinnosti po celou dobu </w:t>
      </w:r>
      <w:proofErr w:type="spellStart"/>
      <w:r w:rsidR="00365635">
        <w:rPr>
          <w:szCs w:val="22"/>
        </w:rPr>
        <w:t>trání</w:t>
      </w:r>
      <w:proofErr w:type="spellEnd"/>
      <w:r w:rsidR="00365635">
        <w:rPr>
          <w:szCs w:val="22"/>
        </w:rPr>
        <w:t xml:space="preserve"> smluvního vztahu založeného touto Smlouvou </w:t>
      </w:r>
      <w:r w:rsidR="00C55B20" w:rsidRPr="002060E1">
        <w:rPr>
          <w:szCs w:val="22"/>
        </w:rPr>
        <w:t xml:space="preserve">pojistnou smlouvu, jejímž předmětem je pojištění odpovědnosti za škodu způsobenou </w:t>
      </w:r>
      <w:r>
        <w:rPr>
          <w:szCs w:val="22"/>
        </w:rPr>
        <w:t>Dodavatel</w:t>
      </w:r>
      <w:r w:rsidR="00C55B20" w:rsidRPr="002060E1">
        <w:rPr>
          <w:szCs w:val="22"/>
        </w:rPr>
        <w:t>em třetí osobě (</w:t>
      </w:r>
      <w:r w:rsidR="00637542" w:rsidRPr="002060E1">
        <w:rPr>
          <w:szCs w:val="22"/>
        </w:rPr>
        <w:t xml:space="preserve">zejména </w:t>
      </w:r>
      <w:r w:rsidR="00C55B20" w:rsidRPr="002060E1">
        <w:rPr>
          <w:szCs w:val="22"/>
        </w:rPr>
        <w:t xml:space="preserve">Objednateli), a to tak, že limit pojistného plnění vyplývající z pojistné smlouvy, nesmí být nižší než </w:t>
      </w:r>
      <w:proofErr w:type="gramStart"/>
      <w:r w:rsidR="008074A7">
        <w:rPr>
          <w:szCs w:val="22"/>
        </w:rPr>
        <w:t>2</w:t>
      </w:r>
      <w:r w:rsidR="004062A4" w:rsidRPr="002060E1">
        <w:rPr>
          <w:szCs w:val="22"/>
        </w:rPr>
        <w:t>0</w:t>
      </w:r>
      <w:r w:rsidR="00C55B20" w:rsidRPr="002060E1">
        <w:rPr>
          <w:szCs w:val="22"/>
        </w:rPr>
        <w:t>.000.000,-</w:t>
      </w:r>
      <w:proofErr w:type="gramEnd"/>
      <w:r w:rsidR="00C55B20" w:rsidRPr="002060E1">
        <w:rPr>
          <w:szCs w:val="22"/>
        </w:rPr>
        <w:t xml:space="preserve"> Kč za rok. </w:t>
      </w:r>
      <w:r w:rsidR="00DF7AB5" w:rsidRPr="002060E1">
        <w:rPr>
          <w:szCs w:val="22"/>
        </w:rPr>
        <w:t>Pojistnou smlouvu dle tohoto odstavce</w:t>
      </w:r>
      <w:r w:rsidR="004F7381" w:rsidRPr="002060E1">
        <w:rPr>
          <w:szCs w:val="22"/>
        </w:rPr>
        <w:t xml:space="preserve">, </w:t>
      </w:r>
      <w:r w:rsidR="00DB123E" w:rsidRPr="002060E1">
        <w:rPr>
          <w:szCs w:val="22"/>
        </w:rPr>
        <w:t>pojist</w:t>
      </w:r>
      <w:r w:rsidR="00B348E9" w:rsidRPr="002060E1">
        <w:rPr>
          <w:szCs w:val="22"/>
        </w:rPr>
        <w:t xml:space="preserve">ku </w:t>
      </w:r>
      <w:r w:rsidR="004F7381" w:rsidRPr="002060E1">
        <w:rPr>
          <w:szCs w:val="22"/>
        </w:rPr>
        <w:t xml:space="preserve">potvrzující uzavření takové smlouvy nebo pojistný certifikát </w:t>
      </w:r>
      <w:r w:rsidR="00B348E9" w:rsidRPr="002060E1">
        <w:rPr>
          <w:szCs w:val="22"/>
        </w:rPr>
        <w:t>potvrzuj</w:t>
      </w:r>
      <w:r w:rsidR="00DB123E" w:rsidRPr="002060E1">
        <w:rPr>
          <w:szCs w:val="22"/>
        </w:rPr>
        <w:t xml:space="preserve">ící </w:t>
      </w:r>
      <w:r w:rsidR="00B348E9" w:rsidRPr="002060E1">
        <w:rPr>
          <w:szCs w:val="22"/>
        </w:rPr>
        <w:t>uzavření</w:t>
      </w:r>
      <w:r w:rsidR="00DB123E" w:rsidRPr="002060E1">
        <w:rPr>
          <w:szCs w:val="22"/>
        </w:rPr>
        <w:t xml:space="preserve"> takové smlouvy</w:t>
      </w:r>
      <w:r w:rsidR="004F7381" w:rsidRPr="002060E1">
        <w:rPr>
          <w:szCs w:val="22"/>
        </w:rPr>
        <w:t xml:space="preserve"> </w:t>
      </w:r>
      <w:r w:rsidR="00365635">
        <w:rPr>
          <w:szCs w:val="22"/>
        </w:rPr>
        <w:t>se</w:t>
      </w:r>
      <w:r w:rsidR="00365635" w:rsidRPr="002060E1">
        <w:rPr>
          <w:szCs w:val="22"/>
        </w:rPr>
        <w:t xml:space="preserve"> </w:t>
      </w:r>
      <w:r>
        <w:rPr>
          <w:szCs w:val="22"/>
        </w:rPr>
        <w:t>Dodavatel</w:t>
      </w:r>
      <w:r w:rsidR="00DF7AB5" w:rsidRPr="002060E1">
        <w:rPr>
          <w:szCs w:val="22"/>
        </w:rPr>
        <w:t xml:space="preserve"> </w:t>
      </w:r>
      <w:r w:rsidR="009D4C48">
        <w:rPr>
          <w:szCs w:val="22"/>
        </w:rPr>
        <w:t>zavazuje</w:t>
      </w:r>
      <w:r w:rsidR="00DF7AB5" w:rsidRPr="002060E1">
        <w:rPr>
          <w:szCs w:val="22"/>
        </w:rPr>
        <w:t xml:space="preserve"> </w:t>
      </w:r>
      <w:r w:rsidR="00653109" w:rsidRPr="002060E1">
        <w:rPr>
          <w:szCs w:val="22"/>
        </w:rPr>
        <w:t>předložit O</w:t>
      </w:r>
      <w:r w:rsidR="00DF7AB5" w:rsidRPr="002060E1">
        <w:rPr>
          <w:szCs w:val="22"/>
        </w:rPr>
        <w:t xml:space="preserve">bjednateli kdykoliv bezodkladně po </w:t>
      </w:r>
      <w:r w:rsidR="00763432" w:rsidRPr="002060E1">
        <w:rPr>
          <w:szCs w:val="22"/>
        </w:rPr>
        <w:t xml:space="preserve">písemném </w:t>
      </w:r>
      <w:r w:rsidR="00DF7AB5" w:rsidRPr="002060E1">
        <w:rPr>
          <w:szCs w:val="22"/>
        </w:rPr>
        <w:t>vyžádání Objednatele.</w:t>
      </w:r>
      <w:r w:rsidR="00763432" w:rsidRPr="002060E1">
        <w:rPr>
          <w:szCs w:val="22"/>
        </w:rPr>
        <w:t xml:space="preserve"> Nepředložením pojistn</w:t>
      </w:r>
      <w:r w:rsidR="009C35C2" w:rsidRPr="002060E1">
        <w:rPr>
          <w:szCs w:val="22"/>
        </w:rPr>
        <w:t xml:space="preserve">é smlouvy, </w:t>
      </w:r>
      <w:r w:rsidR="00660AE3" w:rsidRPr="002060E1">
        <w:rPr>
          <w:szCs w:val="22"/>
        </w:rPr>
        <w:t>pojistky</w:t>
      </w:r>
      <w:r w:rsidR="009C35C2" w:rsidRPr="002060E1">
        <w:rPr>
          <w:szCs w:val="22"/>
        </w:rPr>
        <w:t xml:space="preserve"> nebo pojistného certifikátu</w:t>
      </w:r>
      <w:r w:rsidR="00660AE3" w:rsidRPr="002060E1">
        <w:rPr>
          <w:szCs w:val="22"/>
        </w:rPr>
        <w:t xml:space="preserve"> </w:t>
      </w:r>
      <w:r w:rsidR="00763432" w:rsidRPr="002060E1">
        <w:rPr>
          <w:szCs w:val="22"/>
        </w:rPr>
        <w:t>do</w:t>
      </w:r>
      <w:r w:rsidR="00A128D2" w:rsidRPr="002060E1">
        <w:rPr>
          <w:szCs w:val="22"/>
        </w:rPr>
        <w:t> </w:t>
      </w:r>
      <w:r w:rsidR="00763432" w:rsidRPr="002060E1">
        <w:rPr>
          <w:szCs w:val="22"/>
        </w:rPr>
        <w:t>1</w:t>
      </w:r>
      <w:r w:rsidR="00A128D2" w:rsidRPr="002060E1">
        <w:rPr>
          <w:szCs w:val="22"/>
        </w:rPr>
        <w:t> </w:t>
      </w:r>
      <w:r w:rsidR="00365635">
        <w:rPr>
          <w:szCs w:val="22"/>
        </w:rPr>
        <w:t xml:space="preserve">kalendářního </w:t>
      </w:r>
      <w:r w:rsidR="00763432" w:rsidRPr="002060E1">
        <w:rPr>
          <w:szCs w:val="22"/>
        </w:rPr>
        <w:t xml:space="preserve">měsíce </w:t>
      </w:r>
      <w:r w:rsidR="00365635">
        <w:rPr>
          <w:szCs w:val="22"/>
        </w:rPr>
        <w:t>od</w:t>
      </w:r>
      <w:r w:rsidR="00365635" w:rsidRPr="002060E1">
        <w:rPr>
          <w:szCs w:val="22"/>
        </w:rPr>
        <w:t xml:space="preserve"> </w:t>
      </w:r>
      <w:r w:rsidR="00763432" w:rsidRPr="002060E1">
        <w:rPr>
          <w:szCs w:val="22"/>
        </w:rPr>
        <w:t>vyžádání ze strany Objednatele vzniká právo Objednatele na</w:t>
      </w:r>
      <w:r w:rsidR="00A128D2" w:rsidRPr="002060E1">
        <w:rPr>
          <w:szCs w:val="22"/>
        </w:rPr>
        <w:t> </w:t>
      </w:r>
      <w:r w:rsidR="00763432" w:rsidRPr="002060E1">
        <w:rPr>
          <w:szCs w:val="22"/>
        </w:rPr>
        <w:t xml:space="preserve">odstoupení od </w:t>
      </w:r>
      <w:r w:rsidR="00365635">
        <w:rPr>
          <w:szCs w:val="22"/>
        </w:rPr>
        <w:t xml:space="preserve">této </w:t>
      </w:r>
      <w:r w:rsidR="00763432" w:rsidRPr="002060E1">
        <w:rPr>
          <w:szCs w:val="22"/>
        </w:rPr>
        <w:t>Smlouvy.</w:t>
      </w:r>
      <w:bookmarkEnd w:id="105"/>
    </w:p>
    <w:p w14:paraId="163F668E" w14:textId="76C8CECB" w:rsidR="00763432" w:rsidRPr="002060E1" w:rsidRDefault="0081782A" w:rsidP="00E21221">
      <w:pPr>
        <w:pStyle w:val="RLTextlnkuslovan"/>
        <w:spacing w:line="280" w:lineRule="atLeast"/>
      </w:pPr>
      <w:bookmarkStart w:id="106" w:name="_Ref368986944"/>
      <w:r>
        <w:rPr>
          <w:rFonts w:cs="Arial"/>
          <w:szCs w:val="22"/>
        </w:rPr>
        <w:t>Dodavatel</w:t>
      </w:r>
      <w:r w:rsidR="00865F95" w:rsidRPr="002060E1">
        <w:rPr>
          <w:rFonts w:cs="Arial"/>
          <w:szCs w:val="22"/>
        </w:rPr>
        <w:t xml:space="preserve"> se zavazuje poskytnout Objednateli veškeré informace potřebné ke</w:t>
      </w:r>
      <w:r w:rsidR="00B06715" w:rsidRPr="002060E1">
        <w:rPr>
          <w:rFonts w:cs="Arial"/>
          <w:szCs w:val="22"/>
        </w:rPr>
        <w:t> </w:t>
      </w:r>
      <w:r w:rsidR="00865F95" w:rsidRPr="002060E1">
        <w:rPr>
          <w:rFonts w:cs="Arial"/>
          <w:szCs w:val="22"/>
        </w:rPr>
        <w:t>splnění povinností Objednatele dle § 219 ZZVZ, zejména, nikoli však výlučně</w:t>
      </w:r>
      <w:r w:rsidR="00E81713" w:rsidRPr="002060E1">
        <w:rPr>
          <w:rFonts w:cs="Arial"/>
          <w:szCs w:val="22"/>
        </w:rPr>
        <w:t xml:space="preserve">, </w:t>
      </w:r>
      <w:r w:rsidR="00865F95" w:rsidRPr="002060E1">
        <w:rPr>
          <w:rFonts w:cs="Arial"/>
          <w:szCs w:val="22"/>
        </w:rPr>
        <w:t xml:space="preserve">nejpozději do 15. března kalendářního roku informaci o ceně uhrazené za </w:t>
      </w:r>
      <w:r w:rsidR="00365635">
        <w:rPr>
          <w:rFonts w:cs="Arial"/>
          <w:szCs w:val="22"/>
        </w:rPr>
        <w:t xml:space="preserve">poskytování Předmětu </w:t>
      </w:r>
      <w:r w:rsidR="00865F95" w:rsidRPr="002060E1">
        <w:rPr>
          <w:rFonts w:cs="Arial"/>
          <w:szCs w:val="22"/>
        </w:rPr>
        <w:t xml:space="preserve">plnění v předchozím kalendářním roce plnění </w:t>
      </w:r>
      <w:r w:rsidR="00365635">
        <w:rPr>
          <w:rFonts w:cs="Arial"/>
          <w:szCs w:val="22"/>
        </w:rPr>
        <w:t xml:space="preserve">této </w:t>
      </w:r>
      <w:r w:rsidR="00865F95" w:rsidRPr="002060E1">
        <w:rPr>
          <w:rFonts w:cs="Arial"/>
          <w:szCs w:val="22"/>
        </w:rPr>
        <w:t>Smlouvy</w:t>
      </w:r>
      <w:bookmarkEnd w:id="106"/>
      <w:r w:rsidR="00E35975" w:rsidRPr="002060E1">
        <w:rPr>
          <w:szCs w:val="22"/>
        </w:rPr>
        <w:t>.</w:t>
      </w:r>
    </w:p>
    <w:p w14:paraId="3D96BB0F" w14:textId="3EEBAEA6" w:rsidR="002C3C07" w:rsidRPr="002060E1" w:rsidRDefault="002C3C07" w:rsidP="00E21221">
      <w:pPr>
        <w:pStyle w:val="RLlneksmlouvy"/>
        <w:spacing w:line="280" w:lineRule="atLeast"/>
      </w:pPr>
      <w:bookmarkStart w:id="107" w:name="_Ref314542799"/>
      <w:bookmarkStart w:id="108" w:name="_Toc212632754"/>
      <w:bookmarkStart w:id="109" w:name="_Ref224623871"/>
      <w:bookmarkStart w:id="110" w:name="_Ref313974574"/>
      <w:bookmarkEnd w:id="40"/>
      <w:bookmarkEnd w:id="41"/>
      <w:bookmarkEnd w:id="42"/>
      <w:bookmarkEnd w:id="43"/>
      <w:bookmarkEnd w:id="44"/>
      <w:r w:rsidRPr="002060E1">
        <w:lastRenderedPageBreak/>
        <w:t>VLASTNICKÉ PRÁVO A UŽÍVACÍ PRÁVA</w:t>
      </w:r>
      <w:bookmarkEnd w:id="107"/>
    </w:p>
    <w:p w14:paraId="3D96BB11" w14:textId="64754E92" w:rsidR="002C3C07" w:rsidRDefault="002C3C07" w:rsidP="00E21221">
      <w:pPr>
        <w:pStyle w:val="RLTextlnkuslovan"/>
        <w:spacing w:line="280" w:lineRule="atLeast"/>
      </w:pPr>
      <w:bookmarkStart w:id="111" w:name="_Ref395773295"/>
      <w:bookmarkStart w:id="112" w:name="_Ref207105750"/>
      <w:bookmarkStart w:id="113" w:name="_Ref224700536"/>
      <w:r w:rsidRPr="002060E1">
        <w:t>Vzhledem k</w:t>
      </w:r>
      <w:r w:rsidR="00365CB4" w:rsidRPr="002060E1">
        <w:t> </w:t>
      </w:r>
      <w:r w:rsidRPr="002060E1">
        <w:t xml:space="preserve">tomu, že součástí </w:t>
      </w:r>
      <w:r w:rsidR="00394D63">
        <w:t xml:space="preserve">poskytovaného Předmětu </w:t>
      </w:r>
      <w:r w:rsidR="00052E43" w:rsidRPr="002060E1">
        <w:t>plnění</w:t>
      </w:r>
      <w:r w:rsidR="00EF6046" w:rsidRPr="002060E1">
        <w:t xml:space="preserve"> </w:t>
      </w:r>
      <w:r w:rsidRPr="002060E1">
        <w:t>je i plnění, které může naplňovat znaky autorského díla ve smyslu zákona č. 121/2000 Sb., o právu autorském, o</w:t>
      </w:r>
      <w:r w:rsidR="00210B0C" w:rsidRPr="002060E1">
        <w:t> </w:t>
      </w:r>
      <w:r w:rsidRPr="002060E1">
        <w:t>právech souvisejících s</w:t>
      </w:r>
      <w:r w:rsidR="00365CB4" w:rsidRPr="002060E1">
        <w:t> </w:t>
      </w:r>
      <w:r w:rsidRPr="002060E1">
        <w:t>právem autorským a o změně některých zákonů (autorský zákon), ve znění pozdějších předpisů (dále jen „</w:t>
      </w:r>
      <w:r w:rsidRPr="002060E1">
        <w:rPr>
          <w:rStyle w:val="RLProhlensmluvnchstranChar"/>
        </w:rPr>
        <w:t>autorský zákon</w:t>
      </w:r>
      <w:r w:rsidRPr="002060E1">
        <w:t>“), je k</w:t>
      </w:r>
      <w:r w:rsidR="00365CB4" w:rsidRPr="002060E1">
        <w:t> </w:t>
      </w:r>
      <w:r w:rsidRPr="002060E1">
        <w:t xml:space="preserve">těmto součástem </w:t>
      </w:r>
      <w:r w:rsidR="00EF6046" w:rsidRPr="002060E1">
        <w:t xml:space="preserve">plnění </w:t>
      </w:r>
      <w:r w:rsidRPr="002060E1">
        <w:t xml:space="preserve">poskytována </w:t>
      </w:r>
      <w:r w:rsidR="00E26ACD" w:rsidRPr="002060E1">
        <w:t>l</w:t>
      </w:r>
      <w:r w:rsidR="008453D3" w:rsidRPr="002060E1">
        <w:t xml:space="preserve">icence </w:t>
      </w:r>
      <w:r w:rsidRPr="002060E1">
        <w:t xml:space="preserve">za podmínek sjednaných </w:t>
      </w:r>
      <w:r w:rsidR="00894C2A" w:rsidRPr="002060E1">
        <w:t xml:space="preserve">dále </w:t>
      </w:r>
      <w:r w:rsidRPr="002060E1">
        <w:t>v</w:t>
      </w:r>
      <w:r w:rsidR="00365CB4" w:rsidRPr="002060E1">
        <w:t> </w:t>
      </w:r>
      <w:r w:rsidRPr="002060E1">
        <w:t>tomto článku Smlouvy.</w:t>
      </w:r>
      <w:bookmarkEnd w:id="111"/>
    </w:p>
    <w:p w14:paraId="42FF413A" w14:textId="30E6F5DD" w:rsidR="00E0052F" w:rsidRPr="002060E1" w:rsidRDefault="00E0052F" w:rsidP="00E0052F">
      <w:pPr>
        <w:pStyle w:val="RLTextlnkuslovan"/>
      </w:pPr>
      <w:r>
        <w:t xml:space="preserve">Všechna data, ať už v jakékoliv podobě, a jejich hmotné nosiče, která vznikla či vzniknou při poskytování </w:t>
      </w:r>
      <w:r w:rsidR="00394D63">
        <w:t xml:space="preserve">Předmětu </w:t>
      </w:r>
      <w:r>
        <w:t>plnění, jsou výlučným vlastnictvím Objednatele a</w:t>
      </w:r>
      <w:r w:rsidR="00723563">
        <w:t> </w:t>
      </w:r>
      <w:r>
        <w:t xml:space="preserve">má k nim primárně užívací právo. Dodavatel </w:t>
      </w:r>
      <w:r w:rsidR="00394D63">
        <w:t>se zavazuje</w:t>
      </w:r>
      <w:r>
        <w:t xml:space="preserve"> chránit data v systémech Objednatele před ztrátou nebo poškozením a přistupovat k nim a užívat je pouze v</w:t>
      </w:r>
      <w:r w:rsidR="00723563">
        <w:t> </w:t>
      </w:r>
      <w:r>
        <w:t>souladu s touto Smlouvou, obecně závaznými právními předpisy a zájmy Objednatele.</w:t>
      </w:r>
    </w:p>
    <w:p w14:paraId="3D96BB12" w14:textId="1F4F0773" w:rsidR="002C3C07" w:rsidRPr="002060E1" w:rsidRDefault="002C3C07" w:rsidP="00E21221">
      <w:pPr>
        <w:pStyle w:val="RLTextlnkuslovan"/>
        <w:spacing w:line="280" w:lineRule="atLeast"/>
      </w:pPr>
      <w:bookmarkStart w:id="114" w:name="_Ref367579157"/>
      <w:r w:rsidRPr="002060E1">
        <w:t xml:space="preserve">Objednatel </w:t>
      </w:r>
      <w:bookmarkEnd w:id="112"/>
      <w:r w:rsidRPr="002060E1">
        <w:t xml:space="preserve">je oprávněn veškeré </w:t>
      </w:r>
      <w:r w:rsidR="00E5174F" w:rsidRPr="002060E1">
        <w:t xml:space="preserve">výstupy </w:t>
      </w:r>
      <w:r w:rsidR="00BF0D52" w:rsidRPr="002060E1">
        <w:t>dle této Smlouvy</w:t>
      </w:r>
      <w:r w:rsidRPr="002060E1">
        <w:t xml:space="preserve"> považované za autorské dílo ve smyslu autorského zákona (dále jen „</w:t>
      </w:r>
      <w:r w:rsidRPr="002060E1">
        <w:rPr>
          <w:rStyle w:val="RLProhlensmluvnchstranChar"/>
        </w:rPr>
        <w:t>autorská díla</w:t>
      </w:r>
      <w:r w:rsidRPr="002060E1">
        <w:t xml:space="preserve">“) užívat dle </w:t>
      </w:r>
      <w:r w:rsidR="008453D3" w:rsidRPr="002060E1">
        <w:t>níže uvedených podmínek</w:t>
      </w:r>
      <w:r w:rsidRPr="002060E1">
        <w:t>.</w:t>
      </w:r>
      <w:bookmarkEnd w:id="113"/>
      <w:bookmarkEnd w:id="114"/>
    </w:p>
    <w:p w14:paraId="3D96BB13" w14:textId="6A3B2AEB" w:rsidR="002C3C07" w:rsidRPr="002060E1" w:rsidRDefault="002C3C07" w:rsidP="00E21221">
      <w:pPr>
        <w:pStyle w:val="RLTextlnkuslovan"/>
        <w:numPr>
          <w:ilvl w:val="2"/>
          <w:numId w:val="1"/>
        </w:numPr>
        <w:spacing w:line="280" w:lineRule="atLeast"/>
      </w:pPr>
      <w:bookmarkStart w:id="115" w:name="_Ref207365701"/>
      <w:bookmarkStart w:id="116" w:name="_Ref212301466"/>
      <w:bookmarkStart w:id="117" w:name="_Ref313634542"/>
      <w:r w:rsidRPr="002060E1">
        <w:t>Objednatel je oprávněn od okamžiku účinnosti poskytnutí licence k</w:t>
      </w:r>
      <w:r w:rsidR="00365CB4" w:rsidRPr="002060E1">
        <w:t> </w:t>
      </w:r>
      <w:r w:rsidRPr="002060E1">
        <w:t xml:space="preserve">autorskému dílu dle odst. </w:t>
      </w:r>
      <w:r w:rsidRPr="002060E1">
        <w:fldChar w:fldCharType="begin"/>
      </w:r>
      <w:r w:rsidRPr="002060E1">
        <w:instrText xml:space="preserve"> REF _Ref311707587 \r \h </w:instrText>
      </w:r>
      <w:r w:rsidR="00880DC2" w:rsidRPr="002060E1">
        <w:instrText xml:space="preserve"> \* MERGEFORMAT </w:instrText>
      </w:r>
      <w:r w:rsidRPr="002060E1">
        <w:fldChar w:fldCharType="separate"/>
      </w:r>
      <w:r w:rsidR="003F7C9E">
        <w:t>11.3.3</w:t>
      </w:r>
      <w:r w:rsidRPr="002060E1">
        <w:fldChar w:fldCharType="end"/>
      </w:r>
      <w:r w:rsidRPr="002060E1">
        <w:t xml:space="preserve"> této Smlouvy užívat toto autorské dílo k</w:t>
      </w:r>
      <w:r w:rsidR="00365CB4" w:rsidRPr="002060E1">
        <w:t> </w:t>
      </w:r>
      <w:r w:rsidRPr="002060E1">
        <w:t>jakémukoliv účel</w:t>
      </w:r>
      <w:r w:rsidR="001125BD" w:rsidRPr="002060E1">
        <w:t>u</w:t>
      </w:r>
      <w:r w:rsidRPr="002060E1">
        <w:t xml:space="preserve"> a v</w:t>
      </w:r>
      <w:r w:rsidR="00365CB4" w:rsidRPr="002060E1">
        <w:t> </w:t>
      </w:r>
      <w:r w:rsidRPr="002060E1">
        <w:t>rozsahu, v</w:t>
      </w:r>
      <w:r w:rsidR="00365CB4" w:rsidRPr="002060E1">
        <w:t> </w:t>
      </w:r>
      <w:r w:rsidRPr="002060E1">
        <w:t>jakém uzná za nezbytné, vhodné či přiměřené. Pro vyloučení pochybností to znamená, že Objednatel je oprávněn užívat autorské dílo v</w:t>
      </w:r>
      <w:r w:rsidR="00365CB4" w:rsidRPr="002060E1">
        <w:t> </w:t>
      </w:r>
      <w:r w:rsidRPr="002060E1">
        <w:t>neomezeném množstevním a územním rozsahu, a to všemi v</w:t>
      </w:r>
      <w:r w:rsidR="00365CB4" w:rsidRPr="002060E1">
        <w:t> </w:t>
      </w:r>
      <w:r w:rsidRPr="002060E1">
        <w:t>úvahu přicházejícími způsoby a s</w:t>
      </w:r>
      <w:r w:rsidR="00365CB4" w:rsidRPr="002060E1">
        <w:t> </w:t>
      </w:r>
      <w:r w:rsidRPr="002060E1">
        <w:t xml:space="preserve">časovým </w:t>
      </w:r>
      <w:bookmarkStart w:id="118" w:name="_Ref207104459"/>
      <w:r w:rsidRPr="002060E1">
        <w:t>rozsahem omezeným pouze dobou trvání majetkových autorských práv k</w:t>
      </w:r>
      <w:r w:rsidR="00365CB4" w:rsidRPr="002060E1">
        <w:t> </w:t>
      </w:r>
      <w:bookmarkEnd w:id="118"/>
      <w:r w:rsidRPr="002060E1">
        <w:t>takovémuto autorskému dílu.</w:t>
      </w:r>
      <w:bookmarkEnd w:id="115"/>
      <w:r w:rsidRPr="002060E1">
        <w:t xml:space="preserve"> </w:t>
      </w:r>
      <w:bookmarkStart w:id="119" w:name="_Ref207106762"/>
      <w:r w:rsidRPr="002060E1">
        <w:t xml:space="preserve">Součástí licence je neomezené oprávnění Objednatele provádět jakékoliv modifikace, úpravy, změny autorského díla tvořícího </w:t>
      </w:r>
      <w:r w:rsidR="00491374" w:rsidRPr="002060E1">
        <w:t>výsledky</w:t>
      </w:r>
      <w:r w:rsidR="0016302C" w:rsidRPr="002060E1">
        <w:t xml:space="preserve"> plnění</w:t>
      </w:r>
      <w:r w:rsidR="000B7376" w:rsidRPr="002060E1">
        <w:t xml:space="preserve"> </w:t>
      </w:r>
      <w:r w:rsidR="00CB45AF" w:rsidRPr="002060E1">
        <w:t xml:space="preserve">dle této Smlouvy </w:t>
      </w:r>
      <w:r w:rsidRPr="002060E1">
        <w:t>a</w:t>
      </w:r>
      <w:r w:rsidR="0016302C" w:rsidRPr="002060E1">
        <w:t> </w:t>
      </w:r>
      <w:r w:rsidRPr="002060E1">
        <w:t xml:space="preserve">dle svého uvážení do něj zasahovat, zapracovávat </w:t>
      </w:r>
      <w:r w:rsidR="001125BD" w:rsidRPr="002060E1">
        <w:t xml:space="preserve">ho </w:t>
      </w:r>
      <w:r w:rsidRPr="002060E1">
        <w:t xml:space="preserve">do dalších autorských děl, zařazovat </w:t>
      </w:r>
      <w:r w:rsidR="001125BD" w:rsidRPr="002060E1">
        <w:t xml:space="preserve">ho </w:t>
      </w:r>
      <w:r w:rsidRPr="002060E1">
        <w:t xml:space="preserve">do </w:t>
      </w:r>
      <w:r w:rsidR="008453D3" w:rsidRPr="002060E1">
        <w:t xml:space="preserve">děl souborných či do </w:t>
      </w:r>
      <w:r w:rsidRPr="002060E1">
        <w:t xml:space="preserve">databází apod., a to </w:t>
      </w:r>
      <w:r w:rsidR="008453D3" w:rsidRPr="002060E1">
        <w:t xml:space="preserve">i </w:t>
      </w:r>
      <w:r w:rsidRPr="002060E1">
        <w:t xml:space="preserve">prostřednictvím třetích osob. </w:t>
      </w:r>
      <w:bookmarkStart w:id="120" w:name="_Ref207366983"/>
      <w:bookmarkEnd w:id="119"/>
      <w:r w:rsidRPr="002060E1">
        <w:t xml:space="preserve">Objednatel je bez potřeby jakéhokoliv dalšího svolení </w:t>
      </w:r>
      <w:r w:rsidR="0081782A">
        <w:t>Dodavatel</w:t>
      </w:r>
      <w:r w:rsidRPr="002060E1">
        <w:t>e oprávněn udělit třetí osobě podlicenci k</w:t>
      </w:r>
      <w:r w:rsidR="00365CB4" w:rsidRPr="002060E1">
        <w:t> </w:t>
      </w:r>
      <w:r w:rsidRPr="002060E1">
        <w:t>užití autorského díla nebo svoje oprávnění k</w:t>
      </w:r>
      <w:r w:rsidR="00365CB4" w:rsidRPr="002060E1">
        <w:t> </w:t>
      </w:r>
      <w:r w:rsidRPr="002060E1">
        <w:t>užití autorského díla třetí osobě postoupit.</w:t>
      </w:r>
      <w:bookmarkEnd w:id="116"/>
      <w:bookmarkEnd w:id="120"/>
      <w:r w:rsidRPr="002060E1">
        <w:t xml:space="preserve"> Licence k</w:t>
      </w:r>
      <w:r w:rsidR="00365CB4" w:rsidRPr="002060E1">
        <w:t> </w:t>
      </w:r>
      <w:r w:rsidRPr="002060E1">
        <w:t xml:space="preserve">autorskému dílu je poskytována jako </w:t>
      </w:r>
      <w:r w:rsidR="003E353E" w:rsidRPr="002060E1">
        <w:t>neomezená ne</w:t>
      </w:r>
      <w:r w:rsidRPr="002060E1">
        <w:t>výhradní. Objednatel není povinen licenci využít.</w:t>
      </w:r>
      <w:bookmarkEnd w:id="117"/>
    </w:p>
    <w:p w14:paraId="3D96BB14" w14:textId="5B13B12D" w:rsidR="002C3C07" w:rsidRPr="002060E1" w:rsidRDefault="002C3C07" w:rsidP="00E21221">
      <w:pPr>
        <w:pStyle w:val="RLTextlnkuslovan"/>
        <w:numPr>
          <w:ilvl w:val="2"/>
          <w:numId w:val="1"/>
        </w:numPr>
        <w:spacing w:line="280" w:lineRule="atLeast"/>
      </w:pPr>
      <w:r w:rsidRPr="002060E1">
        <w:t>V</w:t>
      </w:r>
      <w:r w:rsidR="00365CB4" w:rsidRPr="002060E1">
        <w:t> </w:t>
      </w:r>
      <w:r w:rsidRPr="002060E1">
        <w:t xml:space="preserve">případě </w:t>
      </w:r>
      <w:r w:rsidR="00394D63">
        <w:t>k</w:t>
      </w:r>
      <w:r w:rsidR="00544A65" w:rsidRPr="002060E1">
        <w:t>orelací a pravidel</w:t>
      </w:r>
      <w:r w:rsidRPr="002060E1">
        <w:t xml:space="preserve"> se licence vztahuje ve stejném rozsahu na</w:t>
      </w:r>
      <w:r w:rsidR="006F4754" w:rsidRPr="002060E1">
        <w:t> </w:t>
      </w:r>
      <w:r w:rsidRPr="002060E1">
        <w:t>autorské dílo ve strojovém i zdrojovém kódu, j</w:t>
      </w:r>
      <w:r w:rsidR="001125BD" w:rsidRPr="002060E1">
        <w:t xml:space="preserve">akož i koncepční přípravné </w:t>
      </w:r>
      <w:r w:rsidRPr="002060E1">
        <w:t>materiál</w:t>
      </w:r>
      <w:r w:rsidR="001125BD" w:rsidRPr="002060E1">
        <w:t>y</w:t>
      </w:r>
      <w:r w:rsidRPr="002060E1">
        <w:t>.</w:t>
      </w:r>
    </w:p>
    <w:p w14:paraId="3D96BB15" w14:textId="4799CD34" w:rsidR="002C3C07" w:rsidRPr="002060E1" w:rsidRDefault="0081782A" w:rsidP="00E21221">
      <w:pPr>
        <w:pStyle w:val="RLTextlnkuslovan"/>
        <w:numPr>
          <w:ilvl w:val="2"/>
          <w:numId w:val="1"/>
        </w:numPr>
        <w:spacing w:line="280" w:lineRule="atLeast"/>
      </w:pPr>
      <w:bookmarkStart w:id="121" w:name="_Ref311707587"/>
      <w:r>
        <w:t>Dodavatel</w:t>
      </w:r>
      <w:r w:rsidR="002C3C07" w:rsidRPr="002060E1">
        <w:t xml:space="preserve"> touto Smlouvou poskytuje Objednateli licenci k</w:t>
      </w:r>
      <w:r w:rsidR="00365CB4" w:rsidRPr="002060E1">
        <w:t> </w:t>
      </w:r>
      <w:r w:rsidR="002C3C07" w:rsidRPr="002060E1">
        <w:t xml:space="preserve">autorským dílům dle odst. </w:t>
      </w:r>
      <w:r w:rsidR="002C3C07" w:rsidRPr="002060E1">
        <w:fldChar w:fldCharType="begin"/>
      </w:r>
      <w:r w:rsidR="002C3C07" w:rsidRPr="002060E1">
        <w:instrText xml:space="preserve"> REF _Ref207366983 \r \h </w:instrText>
      </w:r>
      <w:r w:rsidR="00880DC2" w:rsidRPr="002060E1">
        <w:instrText xml:space="preserve"> \* MERGEFORMAT </w:instrText>
      </w:r>
      <w:r w:rsidR="002C3C07" w:rsidRPr="002060E1">
        <w:fldChar w:fldCharType="separate"/>
      </w:r>
      <w:r w:rsidR="003F7C9E">
        <w:t>11.3.1</w:t>
      </w:r>
      <w:r w:rsidR="002C3C07" w:rsidRPr="002060E1">
        <w:fldChar w:fldCharType="end"/>
      </w:r>
      <w:r w:rsidR="002C3C07" w:rsidRPr="002060E1">
        <w:t xml:space="preserve"> této Smlouvy, přičemž účinnost této licence nastává okamžikem akceptace </w:t>
      </w:r>
      <w:r w:rsidR="00394D63">
        <w:t>dílčího plnění</w:t>
      </w:r>
      <w:r w:rsidR="002C3C07" w:rsidRPr="002060E1">
        <w:t>, kter</w:t>
      </w:r>
      <w:r w:rsidR="00394D63">
        <w:t>é</w:t>
      </w:r>
      <w:r w:rsidR="002C3C07" w:rsidRPr="002060E1">
        <w:t xml:space="preserve"> příslušné autorské dílo obsahuje; do té doby je Objednatel oprávněn autorské dílo užít v</w:t>
      </w:r>
      <w:r w:rsidR="00365CB4" w:rsidRPr="002060E1">
        <w:t> </w:t>
      </w:r>
      <w:r w:rsidR="002C3C07" w:rsidRPr="002060E1">
        <w:t>rozsahu a</w:t>
      </w:r>
      <w:r w:rsidR="0016302C" w:rsidRPr="002060E1">
        <w:t> </w:t>
      </w:r>
      <w:r w:rsidR="002C3C07" w:rsidRPr="002060E1">
        <w:t>způsobem nezbytným k</w:t>
      </w:r>
      <w:r w:rsidR="00365CB4" w:rsidRPr="002060E1">
        <w:t> </w:t>
      </w:r>
      <w:r w:rsidR="002C3C07" w:rsidRPr="002060E1">
        <w:t xml:space="preserve">provedení akceptace příslušné součásti </w:t>
      </w:r>
      <w:r w:rsidR="00394D63">
        <w:t>dílčího plnění</w:t>
      </w:r>
      <w:r w:rsidR="002C3C07" w:rsidRPr="002060E1">
        <w:t>.</w:t>
      </w:r>
      <w:bookmarkEnd w:id="121"/>
    </w:p>
    <w:p w14:paraId="3D96BB16" w14:textId="4F23E538" w:rsidR="002C3C07" w:rsidRPr="002060E1" w:rsidRDefault="002C3C07" w:rsidP="00E21221">
      <w:pPr>
        <w:pStyle w:val="RLTextlnkuslovan"/>
        <w:numPr>
          <w:ilvl w:val="2"/>
          <w:numId w:val="1"/>
        </w:numPr>
        <w:spacing w:line="280" w:lineRule="atLeast"/>
      </w:pPr>
      <w:r w:rsidRPr="002060E1">
        <w:t xml:space="preserve">Udělení licence nelze ze strany </w:t>
      </w:r>
      <w:r w:rsidR="0081782A">
        <w:t>Dodavatel</w:t>
      </w:r>
      <w:r w:rsidRPr="002060E1">
        <w:t>e vypovědět a její účinnost trvá i</w:t>
      </w:r>
      <w:r w:rsidR="00EC0C0B" w:rsidRPr="002060E1">
        <w:t> </w:t>
      </w:r>
      <w:r w:rsidRPr="002060E1">
        <w:t>po</w:t>
      </w:r>
      <w:r w:rsidR="007E6310">
        <w:t> </w:t>
      </w:r>
      <w:r w:rsidR="00394D63">
        <w:t>ukončení smluvního vztahu založeného touto Smlouvou</w:t>
      </w:r>
      <w:r w:rsidRPr="002060E1">
        <w:t xml:space="preserve">, nedohodnou-li se </w:t>
      </w:r>
      <w:r w:rsidR="00394D63">
        <w:t>s</w:t>
      </w:r>
      <w:r w:rsidRPr="002060E1">
        <w:t>mluvní strany jinak.</w:t>
      </w:r>
    </w:p>
    <w:p w14:paraId="3D96BB17" w14:textId="1111407E" w:rsidR="002C3C07" w:rsidRPr="002060E1" w:rsidRDefault="002C3C07" w:rsidP="00E21221">
      <w:pPr>
        <w:pStyle w:val="RLTextlnkuslovan"/>
        <w:numPr>
          <w:ilvl w:val="2"/>
          <w:numId w:val="1"/>
        </w:numPr>
        <w:spacing w:line="280" w:lineRule="atLeast"/>
        <w:rPr>
          <w:szCs w:val="22"/>
        </w:rPr>
      </w:pPr>
      <w:bookmarkStart w:id="122" w:name="_Ref224699397"/>
      <w:r w:rsidRPr="002060E1">
        <w:rPr>
          <w:szCs w:val="22"/>
        </w:rPr>
        <w:t xml:space="preserve">Smluvní strany výslovně prohlašují, že pokud při poskytování </w:t>
      </w:r>
      <w:r w:rsidR="007D62D8">
        <w:rPr>
          <w:szCs w:val="22"/>
        </w:rPr>
        <w:t xml:space="preserve">Předmětu </w:t>
      </w:r>
      <w:r w:rsidRPr="002060E1">
        <w:rPr>
          <w:szCs w:val="22"/>
        </w:rPr>
        <w:t xml:space="preserve">plnění vznikne činností </w:t>
      </w:r>
      <w:r w:rsidR="0081782A">
        <w:rPr>
          <w:szCs w:val="22"/>
        </w:rPr>
        <w:t>Dodavatel</w:t>
      </w:r>
      <w:r w:rsidRPr="002060E1">
        <w:rPr>
          <w:szCs w:val="22"/>
        </w:rPr>
        <w:t>e a Objednatele dílo spoluautorů a</w:t>
      </w:r>
      <w:r w:rsidR="00024D77" w:rsidRPr="002060E1">
        <w:rPr>
          <w:szCs w:val="22"/>
        </w:rPr>
        <w:t> </w:t>
      </w:r>
      <w:r w:rsidRPr="002060E1">
        <w:rPr>
          <w:szCs w:val="22"/>
        </w:rPr>
        <w:t xml:space="preserve">nedohodnou-li se smluvní strany jinak, bude se mít za to, že je Objednatel oprávněn vykonávat </w:t>
      </w:r>
      <w:r w:rsidRPr="002060E1">
        <w:rPr>
          <w:szCs w:val="22"/>
        </w:rPr>
        <w:lastRenderedPageBreak/>
        <w:t>majetková autorská práva k</w:t>
      </w:r>
      <w:r w:rsidR="00365CB4" w:rsidRPr="002060E1">
        <w:rPr>
          <w:szCs w:val="22"/>
        </w:rPr>
        <w:t> </w:t>
      </w:r>
      <w:r w:rsidRPr="002060E1">
        <w:rPr>
          <w:szCs w:val="22"/>
        </w:rPr>
        <w:t xml:space="preserve">dílu spoluautorů tak, jako by byl jejich výlučným vykonavatelem a že </w:t>
      </w:r>
      <w:r w:rsidR="0081782A">
        <w:rPr>
          <w:szCs w:val="22"/>
        </w:rPr>
        <w:t>Dodavatel</w:t>
      </w:r>
      <w:r w:rsidRPr="002060E1">
        <w:rPr>
          <w:szCs w:val="22"/>
        </w:rPr>
        <w:t xml:space="preserve"> udělil Objednateli souhlas k</w:t>
      </w:r>
      <w:r w:rsidR="00365CB4" w:rsidRPr="002060E1">
        <w:rPr>
          <w:szCs w:val="22"/>
        </w:rPr>
        <w:t> </w:t>
      </w:r>
      <w:r w:rsidRPr="002060E1">
        <w:rPr>
          <w:szCs w:val="22"/>
        </w:rPr>
        <w:t xml:space="preserve">jakékoliv změně nebo jinému zásahu do díla spoluautorů. </w:t>
      </w:r>
      <w:r w:rsidR="007D62D8">
        <w:rPr>
          <w:szCs w:val="22"/>
        </w:rPr>
        <w:t>Smluvní strany se dohodly, že</w:t>
      </w:r>
      <w:r w:rsidRPr="002060E1">
        <w:rPr>
          <w:szCs w:val="22"/>
        </w:rPr>
        <w:t xml:space="preserve"> </w:t>
      </w:r>
      <w:r w:rsidR="0081782A">
        <w:rPr>
          <w:szCs w:val="22"/>
        </w:rPr>
        <w:t>Dodavatel</w:t>
      </w:r>
      <w:r w:rsidRPr="002060E1">
        <w:rPr>
          <w:szCs w:val="22"/>
        </w:rPr>
        <w:t>i nevznik</w:t>
      </w:r>
      <w:r w:rsidR="007D62D8">
        <w:rPr>
          <w:szCs w:val="22"/>
        </w:rPr>
        <w:t>á</w:t>
      </w:r>
      <w:r w:rsidRPr="002060E1">
        <w:rPr>
          <w:szCs w:val="22"/>
        </w:rPr>
        <w:t xml:space="preserve"> v</w:t>
      </w:r>
      <w:r w:rsidR="00365CB4" w:rsidRPr="002060E1">
        <w:rPr>
          <w:szCs w:val="22"/>
        </w:rPr>
        <w:t> </w:t>
      </w:r>
      <w:r w:rsidRPr="002060E1">
        <w:rPr>
          <w:szCs w:val="22"/>
        </w:rPr>
        <w:t xml:space="preserve">případě vytvoření díla spoluautorů nárok na odměnu. </w:t>
      </w:r>
    </w:p>
    <w:p w14:paraId="3D96BB18" w14:textId="7ADE7F8A" w:rsidR="002C3C07" w:rsidRPr="002060E1" w:rsidRDefault="0081782A" w:rsidP="00E21221">
      <w:pPr>
        <w:pStyle w:val="RLTextlnkuslovan"/>
        <w:numPr>
          <w:ilvl w:val="2"/>
          <w:numId w:val="1"/>
        </w:numPr>
        <w:spacing w:line="280" w:lineRule="atLeast"/>
        <w:rPr>
          <w:szCs w:val="22"/>
        </w:rPr>
      </w:pPr>
      <w:bookmarkStart w:id="123" w:name="_Ref395774036"/>
      <w:r>
        <w:rPr>
          <w:szCs w:val="22"/>
        </w:rPr>
        <w:t>Dodavatel</w:t>
      </w:r>
      <w:r w:rsidR="002C3C07" w:rsidRPr="002060E1">
        <w:rPr>
          <w:szCs w:val="22"/>
        </w:rPr>
        <w:t xml:space="preserve"> </w:t>
      </w:r>
      <w:r w:rsidR="007D62D8">
        <w:rPr>
          <w:szCs w:val="22"/>
        </w:rPr>
        <w:t>se</w:t>
      </w:r>
      <w:r w:rsidR="007D62D8" w:rsidRPr="002060E1">
        <w:rPr>
          <w:szCs w:val="22"/>
        </w:rPr>
        <w:t xml:space="preserve"> </w:t>
      </w:r>
      <w:r w:rsidR="009D4C48">
        <w:rPr>
          <w:szCs w:val="22"/>
        </w:rPr>
        <w:t>zavazuje</w:t>
      </w:r>
      <w:r w:rsidR="002C3C07" w:rsidRPr="002060E1">
        <w:rPr>
          <w:szCs w:val="22"/>
        </w:rPr>
        <w:t xml:space="preserve"> postupovat tak, aby udělení licence k</w:t>
      </w:r>
      <w:r w:rsidR="00365CB4" w:rsidRPr="002060E1">
        <w:rPr>
          <w:szCs w:val="22"/>
        </w:rPr>
        <w:t> </w:t>
      </w:r>
      <w:r w:rsidR="002C3C07" w:rsidRPr="002060E1">
        <w:rPr>
          <w:szCs w:val="22"/>
        </w:rPr>
        <w:t xml:space="preserve">autorskému dílu dle této Smlouvy včetně oprávnění udělit podlicenci </w:t>
      </w:r>
      <w:r w:rsidR="009641DB" w:rsidRPr="002060E1">
        <w:rPr>
          <w:szCs w:val="22"/>
        </w:rPr>
        <w:t xml:space="preserve">a souvisejících oprávnění </w:t>
      </w:r>
      <w:r w:rsidR="002C3C07" w:rsidRPr="002060E1">
        <w:rPr>
          <w:szCs w:val="22"/>
        </w:rPr>
        <w:t>zabezpečil, a to bez újmy na právech třetích osob.</w:t>
      </w:r>
      <w:bookmarkEnd w:id="123"/>
      <w:r w:rsidR="002C3C07" w:rsidRPr="002060E1">
        <w:rPr>
          <w:szCs w:val="22"/>
        </w:rPr>
        <w:t xml:space="preserve"> </w:t>
      </w:r>
    </w:p>
    <w:p w14:paraId="206A1AC2" w14:textId="50673BE3" w:rsidR="008453D3" w:rsidRPr="002060E1" w:rsidRDefault="00B062B2" w:rsidP="00E21221">
      <w:pPr>
        <w:pStyle w:val="RLTextlnkuslovan"/>
        <w:numPr>
          <w:ilvl w:val="2"/>
          <w:numId w:val="1"/>
        </w:numPr>
        <w:spacing w:line="280" w:lineRule="atLeast"/>
      </w:pPr>
      <w:bookmarkStart w:id="124" w:name="_Ref367583606"/>
      <w:r w:rsidRPr="002060E1">
        <w:t>S</w:t>
      </w:r>
      <w:r w:rsidR="008453D3" w:rsidRPr="002060E1">
        <w:t xml:space="preserve">oučástí </w:t>
      </w:r>
      <w:r w:rsidR="007D62D8" w:rsidRPr="00390FB4">
        <w:t xml:space="preserve">poskytovaného Předmětu plnění </w:t>
      </w:r>
      <w:r w:rsidR="007D62D8">
        <w:t>může být</w:t>
      </w:r>
      <w:r w:rsidR="007D62D8" w:rsidRPr="00390FB4">
        <w:t xml:space="preserve"> i </w:t>
      </w:r>
      <w:r w:rsidR="008453D3" w:rsidRPr="002060E1">
        <w:t xml:space="preserve">tzv. </w:t>
      </w:r>
      <w:r w:rsidR="00380DFB" w:rsidRPr="002060E1">
        <w:t xml:space="preserve">standardní </w:t>
      </w:r>
      <w:r w:rsidR="008453D3" w:rsidRPr="002060E1">
        <w:t>software</w:t>
      </w:r>
      <w:r w:rsidR="006826ED" w:rsidRPr="002060E1">
        <w:t xml:space="preserve"> anebo tzv. open source software</w:t>
      </w:r>
      <w:r w:rsidR="00584112" w:rsidRPr="002060E1">
        <w:t xml:space="preserve"> (dále společně </w:t>
      </w:r>
      <w:r w:rsidR="00373072" w:rsidRPr="002060E1">
        <w:t xml:space="preserve">také </w:t>
      </w:r>
      <w:r w:rsidR="00584112" w:rsidRPr="002060E1">
        <w:t>jen „</w:t>
      </w:r>
      <w:r w:rsidR="00584112" w:rsidRPr="002060E1">
        <w:rPr>
          <w:b/>
        </w:rPr>
        <w:t>standardní software</w:t>
      </w:r>
      <w:r w:rsidR="00584112" w:rsidRPr="002060E1">
        <w:t>“)</w:t>
      </w:r>
      <w:r w:rsidR="006826ED" w:rsidRPr="002060E1">
        <w:t>,</w:t>
      </w:r>
      <w:r w:rsidR="008453D3" w:rsidRPr="002060E1">
        <w:t xml:space="preserve"> </w:t>
      </w:r>
      <w:r w:rsidR="000F0440" w:rsidRPr="002060E1">
        <w:t>u</w:t>
      </w:r>
      <w:r w:rsidR="00894C2A" w:rsidRPr="002060E1">
        <w:t> </w:t>
      </w:r>
      <w:r w:rsidR="000F0440" w:rsidRPr="002060E1">
        <w:t xml:space="preserve">kterého </w:t>
      </w:r>
      <w:r w:rsidR="007D62D8">
        <w:t xml:space="preserve">není </w:t>
      </w:r>
      <w:r w:rsidR="0081782A">
        <w:t>Dodavatel</w:t>
      </w:r>
      <w:r w:rsidR="000F0440" w:rsidRPr="002060E1">
        <w:t xml:space="preserve"> </w:t>
      </w:r>
      <w:r w:rsidR="007D62D8">
        <w:t>oprávněn</w:t>
      </w:r>
      <w:r w:rsidR="007D62D8" w:rsidRPr="002060E1">
        <w:t xml:space="preserve"> </w:t>
      </w:r>
      <w:r w:rsidR="000F0440" w:rsidRPr="002060E1">
        <w:t xml:space="preserve">udělit Objednateli oprávnění dle předchozích ustanovení odst. </w:t>
      </w:r>
      <w:r w:rsidR="000F0440" w:rsidRPr="002060E1">
        <w:fldChar w:fldCharType="begin"/>
      </w:r>
      <w:r w:rsidR="000F0440" w:rsidRPr="002060E1">
        <w:instrText xml:space="preserve"> REF _Ref367579157 \r \h </w:instrText>
      </w:r>
      <w:r w:rsidR="00880DC2" w:rsidRPr="002060E1">
        <w:instrText xml:space="preserve"> \* MERGEFORMAT </w:instrText>
      </w:r>
      <w:r w:rsidR="000F0440" w:rsidRPr="002060E1">
        <w:fldChar w:fldCharType="separate"/>
      </w:r>
      <w:r w:rsidR="003F7C9E">
        <w:t>11.3</w:t>
      </w:r>
      <w:r w:rsidR="000F0440" w:rsidRPr="002060E1">
        <w:fldChar w:fldCharType="end"/>
      </w:r>
      <w:r w:rsidR="00894C2A" w:rsidRPr="002060E1">
        <w:t xml:space="preserve"> </w:t>
      </w:r>
      <w:r w:rsidR="006F4754" w:rsidRPr="002060E1">
        <w:t xml:space="preserve">této Smlouvy </w:t>
      </w:r>
      <w:r w:rsidR="00894C2A" w:rsidRPr="002060E1">
        <w:t>nebo to po něm nelze spravedlivě požadovat</w:t>
      </w:r>
      <w:r w:rsidR="00E16485" w:rsidRPr="002060E1">
        <w:t xml:space="preserve"> (pro vyloučení veškerých pochybností smluvní strany uvádí, že </w:t>
      </w:r>
      <w:r w:rsidR="002F1E68" w:rsidRPr="002060E1">
        <w:t>v</w:t>
      </w:r>
      <w:r w:rsidR="00365CB4" w:rsidRPr="002060E1">
        <w:t> </w:t>
      </w:r>
      <w:r w:rsidR="002F1E68" w:rsidRPr="002060E1">
        <w:t>případě, kdy je vývoj software hrazen Objednatele</w:t>
      </w:r>
      <w:r w:rsidR="002A2905" w:rsidRPr="002060E1">
        <w:t>m</w:t>
      </w:r>
      <w:r w:rsidR="002F1E68" w:rsidRPr="002060E1">
        <w:t xml:space="preserve">, </w:t>
      </w:r>
      <w:r w:rsidR="007D62D8">
        <w:t>je</w:t>
      </w:r>
      <w:r w:rsidR="007D62D8" w:rsidRPr="002060E1">
        <w:t xml:space="preserve"> </w:t>
      </w:r>
      <w:r w:rsidR="002F1E68" w:rsidRPr="002060E1">
        <w:t xml:space="preserve">Objednatel </w:t>
      </w:r>
      <w:r w:rsidR="007D62D8">
        <w:t xml:space="preserve">oprávněn </w:t>
      </w:r>
      <w:r w:rsidR="002F1E68" w:rsidRPr="002060E1">
        <w:t xml:space="preserve">vždy požadovat udělení oprávnění dle předchozích ustanovení odst. </w:t>
      </w:r>
      <w:r w:rsidR="002F1E68" w:rsidRPr="002060E1">
        <w:fldChar w:fldCharType="begin"/>
      </w:r>
      <w:r w:rsidR="002F1E68" w:rsidRPr="002060E1">
        <w:instrText xml:space="preserve"> REF _Ref367579157 \r \h  \* MERGEFORMAT </w:instrText>
      </w:r>
      <w:r w:rsidR="002F1E68" w:rsidRPr="002060E1">
        <w:fldChar w:fldCharType="separate"/>
      </w:r>
      <w:r w:rsidR="003F7C9E">
        <w:t>11.3</w:t>
      </w:r>
      <w:r w:rsidR="002F1E68" w:rsidRPr="002060E1">
        <w:fldChar w:fldCharType="end"/>
      </w:r>
      <w:r w:rsidR="006F4754" w:rsidRPr="002060E1">
        <w:t xml:space="preserve"> této Smlouvy</w:t>
      </w:r>
      <w:r w:rsidR="002F1E68" w:rsidRPr="002060E1">
        <w:t>)</w:t>
      </w:r>
      <w:r w:rsidR="000F0440" w:rsidRPr="002060E1">
        <w:t xml:space="preserve">, </w:t>
      </w:r>
      <w:r w:rsidRPr="002060E1">
        <w:t>pouze při splnění některé z</w:t>
      </w:r>
      <w:r w:rsidR="00365CB4" w:rsidRPr="002060E1">
        <w:t> </w:t>
      </w:r>
      <w:r w:rsidRPr="002060E1">
        <w:t>následujících podmínek</w:t>
      </w:r>
      <w:r w:rsidR="008453D3" w:rsidRPr="002060E1">
        <w:t>:</w:t>
      </w:r>
      <w:bookmarkEnd w:id="124"/>
    </w:p>
    <w:p w14:paraId="03C530AA" w14:textId="52BF3C91" w:rsidR="008453D3" w:rsidRPr="002060E1" w:rsidRDefault="00B062B2" w:rsidP="00E21221">
      <w:pPr>
        <w:pStyle w:val="RLTextlnkuslovan"/>
        <w:numPr>
          <w:ilvl w:val="3"/>
          <w:numId w:val="1"/>
        </w:numPr>
        <w:spacing w:line="280" w:lineRule="atLeast"/>
      </w:pPr>
      <w:bookmarkStart w:id="125" w:name="_Ref367578992"/>
      <w:r w:rsidRPr="002060E1">
        <w:t>Jedná se o</w:t>
      </w:r>
      <w:r w:rsidR="008453D3" w:rsidRPr="002060E1">
        <w:t xml:space="preserve"> software výrobců, jenž je na trhu běžně dostupný</w:t>
      </w:r>
      <w:r w:rsidR="000F0440" w:rsidRPr="002060E1">
        <w:t>, tj.</w:t>
      </w:r>
      <w:r w:rsidR="008453D3" w:rsidRPr="002060E1">
        <w:t xml:space="preserve"> nabízený </w:t>
      </w:r>
      <w:r w:rsidR="000F0440" w:rsidRPr="002060E1">
        <w:t xml:space="preserve">na území České republiky </w:t>
      </w:r>
      <w:r w:rsidR="008453D3" w:rsidRPr="002060E1">
        <w:t>alespoň třemi</w:t>
      </w:r>
      <w:r w:rsidR="000F0440" w:rsidRPr="002060E1">
        <w:t xml:space="preserve"> na sobě nezávislými a vzájemně nepropojenými subjekty</w:t>
      </w:r>
      <w:r w:rsidR="00894C2A" w:rsidRPr="002060E1">
        <w:t xml:space="preserve"> oprávněnými takovýto software upravovat,</w:t>
      </w:r>
      <w:r w:rsidR="000F0440" w:rsidRPr="002060E1">
        <w:t xml:space="preserve"> a</w:t>
      </w:r>
      <w:r w:rsidR="00894C2A" w:rsidRPr="002060E1">
        <w:t> </w:t>
      </w:r>
      <w:r w:rsidR="000F0440" w:rsidRPr="002060E1">
        <w:t>který je v</w:t>
      </w:r>
      <w:r w:rsidR="00365CB4" w:rsidRPr="002060E1">
        <w:t> </w:t>
      </w:r>
      <w:r w:rsidR="000F0440" w:rsidRPr="002060E1">
        <w:t xml:space="preserve">době uzavření </w:t>
      </w:r>
      <w:r w:rsidR="00017F09" w:rsidRPr="002060E1">
        <w:t xml:space="preserve">této </w:t>
      </w:r>
      <w:r w:rsidR="000E586F" w:rsidRPr="002060E1">
        <w:t>S</w:t>
      </w:r>
      <w:r w:rsidR="000F0440" w:rsidRPr="002060E1">
        <w:t>mlouvy prokazateln</w:t>
      </w:r>
      <w:r w:rsidR="00894C2A" w:rsidRPr="002060E1">
        <w:t>ě</w:t>
      </w:r>
      <w:r w:rsidR="000F0440" w:rsidRPr="002060E1">
        <w:t xml:space="preserve"> užíván </w:t>
      </w:r>
      <w:r w:rsidR="00894C2A" w:rsidRPr="002060E1">
        <w:t>v</w:t>
      </w:r>
      <w:r w:rsidR="00365CB4" w:rsidRPr="002060E1">
        <w:t> </w:t>
      </w:r>
      <w:r w:rsidR="00880DC2" w:rsidRPr="002060E1">
        <w:t>produktivním</w:t>
      </w:r>
      <w:r w:rsidR="00894C2A" w:rsidRPr="002060E1">
        <w:t xml:space="preserve"> prostředí </w:t>
      </w:r>
      <w:r w:rsidR="000F0440" w:rsidRPr="002060E1">
        <w:t>nejméně u deseti na sobě nezávislých a vzájemně nepropojených subjektů</w:t>
      </w:r>
      <w:r w:rsidR="00DF5EE2" w:rsidRPr="002060E1">
        <w:t xml:space="preserve">. </w:t>
      </w:r>
      <w:r w:rsidR="0081782A">
        <w:t>Dodavatel</w:t>
      </w:r>
      <w:r w:rsidR="000F0440" w:rsidRPr="002060E1">
        <w:t xml:space="preserve"> </w:t>
      </w:r>
      <w:r w:rsidR="007D62D8">
        <w:t>se</w:t>
      </w:r>
      <w:r w:rsidR="007D62D8" w:rsidRPr="002060E1">
        <w:t xml:space="preserve"> </w:t>
      </w:r>
      <w:r w:rsidR="009D4C48">
        <w:t>zavazuje</w:t>
      </w:r>
      <w:r w:rsidR="000F0440" w:rsidRPr="002060E1">
        <w:t xml:space="preserve"> </w:t>
      </w:r>
      <w:r w:rsidR="00DF5EE2" w:rsidRPr="002060E1">
        <w:t>poskytnout Objednateli o</w:t>
      </w:r>
      <w:r w:rsidR="00723563">
        <w:t> </w:t>
      </w:r>
      <w:r w:rsidR="00DF5EE2" w:rsidRPr="002060E1">
        <w:t xml:space="preserve">této </w:t>
      </w:r>
      <w:r w:rsidR="000F0440" w:rsidRPr="002060E1">
        <w:t xml:space="preserve">skutečnosti </w:t>
      </w:r>
      <w:r w:rsidR="00DF5EE2" w:rsidRPr="002060E1">
        <w:t xml:space="preserve">písemné prohlášení a </w:t>
      </w:r>
      <w:r w:rsidR="000F0440" w:rsidRPr="002060E1">
        <w:t xml:space="preserve">na výzvu Objednatele </w:t>
      </w:r>
      <w:r w:rsidR="00DF5EE2" w:rsidRPr="002060E1">
        <w:t>tuto skutečnost prokázat</w:t>
      </w:r>
      <w:r w:rsidR="000F0440" w:rsidRPr="002060E1">
        <w:t>.</w:t>
      </w:r>
      <w:bookmarkEnd w:id="125"/>
      <w:r w:rsidR="00DF5EE2" w:rsidRPr="002060E1">
        <w:t xml:space="preserve"> </w:t>
      </w:r>
    </w:p>
    <w:p w14:paraId="3DDE5D14" w14:textId="7B47183F" w:rsidR="00EA0836" w:rsidRPr="002060E1" w:rsidRDefault="00EA0836" w:rsidP="00E21221">
      <w:pPr>
        <w:pStyle w:val="RLTextlnkuslovan"/>
        <w:numPr>
          <w:ilvl w:val="3"/>
          <w:numId w:val="1"/>
        </w:numPr>
        <w:spacing w:line="280" w:lineRule="atLeast"/>
      </w:pPr>
      <w:bookmarkStart w:id="126" w:name="_Ref367579663"/>
      <w:r w:rsidRPr="002060E1">
        <w:t>Jedná se o software, jenž je na trhu běžně dostupný, tj. nabízený na území České republiky alespoň třemi na sobě nezávislými a vzájemně nepropojenými subjekty, který je v</w:t>
      </w:r>
      <w:r w:rsidR="00365CB4" w:rsidRPr="002060E1">
        <w:t> </w:t>
      </w:r>
      <w:r w:rsidRPr="002060E1">
        <w:t xml:space="preserve">době uzavření </w:t>
      </w:r>
      <w:r w:rsidR="000E586F" w:rsidRPr="002060E1">
        <w:t>S</w:t>
      </w:r>
      <w:r w:rsidRPr="002060E1">
        <w:t>mlouvy prokazatelně užíván v</w:t>
      </w:r>
      <w:r w:rsidR="00365CB4" w:rsidRPr="002060E1">
        <w:t> </w:t>
      </w:r>
      <w:r w:rsidRPr="002060E1">
        <w:t>produktivním prostředí nejméně u deseti na sobě nezávislých a</w:t>
      </w:r>
      <w:r w:rsidR="00AA4A1A" w:rsidRPr="002060E1">
        <w:t> </w:t>
      </w:r>
      <w:r w:rsidRPr="002060E1">
        <w:t>vzájemně nepropojených subjektů, a k</w:t>
      </w:r>
      <w:r w:rsidR="00365CB4" w:rsidRPr="002060E1">
        <w:t> </w:t>
      </w:r>
      <w:r w:rsidRPr="002060E1">
        <w:t>němuž není poskytnutí licence v</w:t>
      </w:r>
      <w:r w:rsidR="00365CB4" w:rsidRPr="002060E1">
        <w:t> </w:t>
      </w:r>
      <w:r w:rsidRPr="002060E1">
        <w:t xml:space="preserve">rozsahu dle předchozích ustanovení odst. </w:t>
      </w:r>
      <w:r w:rsidRPr="002060E1">
        <w:fldChar w:fldCharType="begin"/>
      </w:r>
      <w:r w:rsidRPr="002060E1">
        <w:instrText xml:space="preserve"> REF _Ref367579157 \r \h  \* MERGEFORMAT </w:instrText>
      </w:r>
      <w:r w:rsidRPr="002060E1">
        <w:fldChar w:fldCharType="separate"/>
      </w:r>
      <w:r w:rsidR="003F7C9E">
        <w:t>11.3</w:t>
      </w:r>
      <w:r w:rsidRPr="002060E1">
        <w:fldChar w:fldCharType="end"/>
      </w:r>
      <w:r w:rsidRPr="002060E1">
        <w:t xml:space="preserve"> </w:t>
      </w:r>
      <w:r w:rsidR="006F4754" w:rsidRPr="002060E1">
        <w:t xml:space="preserve">této Smlouvy </w:t>
      </w:r>
      <w:r w:rsidRPr="002060E1">
        <w:t>účelné a</w:t>
      </w:r>
      <w:r w:rsidR="00017F09" w:rsidRPr="002060E1">
        <w:t> </w:t>
      </w:r>
      <w:r w:rsidRPr="002060E1">
        <w:t>nebrání dalšímu rozvoji ze strany Objednatele (zejména vývojový software,</w:t>
      </w:r>
      <w:r w:rsidR="0011776C" w:rsidRPr="002060E1">
        <w:t xml:space="preserve"> integrační software,</w:t>
      </w:r>
      <w:r w:rsidR="00B421F7" w:rsidRPr="002060E1">
        <w:t xml:space="preserve"> software typu </w:t>
      </w:r>
      <w:r w:rsidR="00166181" w:rsidRPr="002060E1">
        <w:t xml:space="preserve">“software </w:t>
      </w:r>
      <w:proofErr w:type="spellStart"/>
      <w:r w:rsidR="00166181" w:rsidRPr="002060E1">
        <w:t>factory</w:t>
      </w:r>
      <w:proofErr w:type="spellEnd"/>
      <w:r w:rsidR="00166181" w:rsidRPr="002060E1">
        <w:t>“</w:t>
      </w:r>
      <w:r w:rsidR="00B421F7" w:rsidRPr="002060E1">
        <w:t>,</w:t>
      </w:r>
      <w:r w:rsidRPr="002060E1">
        <w:t xml:space="preserve"> databázový software aj.). </w:t>
      </w:r>
      <w:r w:rsidR="0081782A">
        <w:t>Dodavatel</w:t>
      </w:r>
      <w:r w:rsidRPr="002060E1">
        <w:t xml:space="preserve"> </w:t>
      </w:r>
      <w:r w:rsidR="007D62D8">
        <w:t>se</w:t>
      </w:r>
      <w:r w:rsidR="007D62D8" w:rsidRPr="002060E1">
        <w:t xml:space="preserve"> </w:t>
      </w:r>
      <w:r w:rsidR="009D4C48">
        <w:t>zavazuje</w:t>
      </w:r>
      <w:r w:rsidRPr="002060E1">
        <w:t xml:space="preserve"> poskytnout Objednateli o této skutečnosti písemné prohlášení a na výzvu Objednatele tuto skutečnost prokázat. </w:t>
      </w:r>
    </w:p>
    <w:p w14:paraId="5D4DD338" w14:textId="730091B5" w:rsidR="00B062B2" w:rsidRPr="002060E1" w:rsidRDefault="00B062B2" w:rsidP="00E21221">
      <w:pPr>
        <w:pStyle w:val="RLTextlnkuslovan"/>
        <w:numPr>
          <w:ilvl w:val="3"/>
          <w:numId w:val="1"/>
        </w:numPr>
        <w:spacing w:line="280" w:lineRule="atLeast"/>
      </w:pPr>
      <w:r w:rsidRPr="002060E1">
        <w:t>Jedná se</w:t>
      </w:r>
      <w:r w:rsidR="000F0440" w:rsidRPr="002060E1">
        <w:t xml:space="preserve"> </w:t>
      </w:r>
      <w:r w:rsidR="00D23799" w:rsidRPr="002060E1">
        <w:t xml:space="preserve">o </w:t>
      </w:r>
      <w:r w:rsidR="000F0440" w:rsidRPr="002060E1">
        <w:t>software</w:t>
      </w:r>
      <w:r w:rsidRPr="002060E1">
        <w:t xml:space="preserve">, </w:t>
      </w:r>
      <w:r w:rsidR="00AB2678" w:rsidRPr="002060E1">
        <w:t xml:space="preserve">který je veřejnosti poskytován zdarma, včetně </w:t>
      </w:r>
      <w:r w:rsidR="009D759D" w:rsidRPr="002060E1">
        <w:t xml:space="preserve">detailně komentovaných </w:t>
      </w:r>
      <w:r w:rsidR="00AB2678" w:rsidRPr="002060E1">
        <w:t>zdrojových k</w:t>
      </w:r>
      <w:r w:rsidR="009D759D" w:rsidRPr="002060E1">
        <w:t>ódů, úplné uživatelské, provozní a</w:t>
      </w:r>
      <w:r w:rsidR="00AF1A68" w:rsidRPr="002060E1">
        <w:t> </w:t>
      </w:r>
      <w:r w:rsidR="009D759D" w:rsidRPr="002060E1">
        <w:t xml:space="preserve">administrátorské dokumentace </w:t>
      </w:r>
      <w:r w:rsidR="00AB2678" w:rsidRPr="002060E1">
        <w:t>a práva software měnit.</w:t>
      </w:r>
      <w:r w:rsidR="00DF5EE2" w:rsidRPr="002060E1">
        <w:t xml:space="preserve"> </w:t>
      </w:r>
      <w:r w:rsidR="0081782A">
        <w:t>Dodavatel</w:t>
      </w:r>
      <w:r w:rsidR="00DF5EE2" w:rsidRPr="002060E1">
        <w:t xml:space="preserve"> </w:t>
      </w:r>
      <w:r w:rsidR="007D62D8">
        <w:t>se</w:t>
      </w:r>
      <w:r w:rsidR="007D62D8" w:rsidRPr="002060E1">
        <w:t xml:space="preserve"> </w:t>
      </w:r>
      <w:r w:rsidR="009D4C48">
        <w:t>zavazuje</w:t>
      </w:r>
      <w:r w:rsidR="00DF5EE2" w:rsidRPr="002060E1">
        <w:t xml:space="preserve"> poskytnout Objednateli o této skutečnosti písemné prohlášení a</w:t>
      </w:r>
      <w:r w:rsidR="00AF1A68" w:rsidRPr="002060E1">
        <w:t> </w:t>
      </w:r>
      <w:r w:rsidR="00DF5EE2" w:rsidRPr="002060E1">
        <w:t xml:space="preserve">na výzvu Objednatele tuto skutečnost prokázat. </w:t>
      </w:r>
    </w:p>
    <w:p w14:paraId="0DC2C3B4" w14:textId="3B66EB81" w:rsidR="000F0440" w:rsidRPr="002060E1" w:rsidRDefault="00AB2678" w:rsidP="00E21221">
      <w:pPr>
        <w:pStyle w:val="RLTextlnkuslovan"/>
        <w:numPr>
          <w:ilvl w:val="3"/>
          <w:numId w:val="1"/>
        </w:numPr>
        <w:spacing w:line="280" w:lineRule="atLeast"/>
      </w:pPr>
      <w:r w:rsidRPr="002060E1">
        <w:t>Jedná se o</w:t>
      </w:r>
      <w:r w:rsidR="000F0440" w:rsidRPr="002060E1">
        <w:t xml:space="preserve"> software, u kterého </w:t>
      </w:r>
      <w:r w:rsidR="0081782A">
        <w:t>Dodavatel</w:t>
      </w:r>
      <w:r w:rsidR="000F0440" w:rsidRPr="002060E1">
        <w:t xml:space="preserve"> poskytne s</w:t>
      </w:r>
      <w:r w:rsidR="00365CB4" w:rsidRPr="002060E1">
        <w:t> </w:t>
      </w:r>
      <w:r w:rsidR="000F0440" w:rsidRPr="002060E1">
        <w:t>ohledem na jeho (i)</w:t>
      </w:r>
      <w:r w:rsidR="00DF5EE2" w:rsidRPr="002060E1">
        <w:t> </w:t>
      </w:r>
      <w:r w:rsidR="000F0440" w:rsidRPr="002060E1">
        <w:t>marginální význam, (</w:t>
      </w:r>
      <w:proofErr w:type="spellStart"/>
      <w:r w:rsidR="000F0440" w:rsidRPr="002060E1">
        <w:t>ii</w:t>
      </w:r>
      <w:proofErr w:type="spellEnd"/>
      <w:r w:rsidR="000F0440" w:rsidRPr="002060E1">
        <w:t>) nekomplikovanou propojitelnost či (</w:t>
      </w:r>
      <w:proofErr w:type="spellStart"/>
      <w:r w:rsidR="000F0440" w:rsidRPr="002060E1">
        <w:t>iii</w:t>
      </w:r>
      <w:proofErr w:type="spellEnd"/>
      <w:r w:rsidR="000F0440" w:rsidRPr="002060E1">
        <w:t>)</w:t>
      </w:r>
      <w:r w:rsidR="00DF5EE2" w:rsidRPr="002060E1">
        <w:t> </w:t>
      </w:r>
      <w:r w:rsidR="009641DB" w:rsidRPr="002060E1">
        <w:t xml:space="preserve">oddělitelnost a </w:t>
      </w:r>
      <w:r w:rsidR="000F0440" w:rsidRPr="002060E1">
        <w:t xml:space="preserve">nahraditelnost </w:t>
      </w:r>
      <w:r w:rsidR="009641DB" w:rsidRPr="002060E1">
        <w:t xml:space="preserve">bez nutnosti vynakládání výraznějších prostředků, </w:t>
      </w:r>
      <w:r w:rsidR="000F0440" w:rsidRPr="002060E1">
        <w:t xml:space="preserve">písemnou garanci, že další rozvoj </w:t>
      </w:r>
      <w:r w:rsidR="003D269B">
        <w:t xml:space="preserve">Nástroje </w:t>
      </w:r>
      <w:r w:rsidR="00003470">
        <w:t>PAM</w:t>
      </w:r>
      <w:r w:rsidR="000F0440" w:rsidRPr="002060E1">
        <w:t xml:space="preserve"> jinou osobou než </w:t>
      </w:r>
      <w:r w:rsidR="0081782A">
        <w:t>Dodavatel</w:t>
      </w:r>
      <w:r w:rsidR="000F0440" w:rsidRPr="002060E1">
        <w:t>e</w:t>
      </w:r>
      <w:r w:rsidR="00894C2A" w:rsidRPr="002060E1">
        <w:t>m</w:t>
      </w:r>
      <w:r w:rsidR="000F0440" w:rsidRPr="002060E1">
        <w:t xml:space="preserve"> je možné provádět bez toho, aby tím </w:t>
      </w:r>
      <w:r w:rsidR="00470471" w:rsidRPr="002060E1">
        <w:t xml:space="preserve">byla </w:t>
      </w:r>
      <w:r w:rsidR="000F0440" w:rsidRPr="002060E1">
        <w:t>dotčen</w:t>
      </w:r>
      <w:r w:rsidR="00D23799" w:rsidRPr="002060E1">
        <w:t>a</w:t>
      </w:r>
      <w:r w:rsidR="000F0440" w:rsidRPr="002060E1">
        <w:t xml:space="preserve"> práva autorů takovéhoto softwar</w:t>
      </w:r>
      <w:r w:rsidR="00E93DA3" w:rsidRPr="002060E1">
        <w:t>u</w:t>
      </w:r>
      <w:r w:rsidR="009641DB" w:rsidRPr="002060E1">
        <w:t xml:space="preserve">, </w:t>
      </w:r>
      <w:r w:rsidR="00894C2A" w:rsidRPr="002060E1">
        <w:t xml:space="preserve">neboť nebude </w:t>
      </w:r>
      <w:r w:rsidR="009641DB" w:rsidRPr="002060E1">
        <w:t>nutné zasahovat do zdrojových kódů takovéhoto softwar</w:t>
      </w:r>
      <w:r w:rsidR="00E93DA3" w:rsidRPr="002060E1">
        <w:t>u</w:t>
      </w:r>
      <w:r w:rsidR="009641DB" w:rsidRPr="002060E1">
        <w:t xml:space="preserve"> </w:t>
      </w:r>
      <w:r w:rsidR="00894C2A" w:rsidRPr="002060E1">
        <w:t xml:space="preserve">anebo proto, že případné </w:t>
      </w:r>
      <w:r w:rsidR="009641DB" w:rsidRPr="002060E1">
        <w:t xml:space="preserve">nahrazení takovéhoto </w:t>
      </w:r>
      <w:r w:rsidR="009641DB" w:rsidRPr="002060E1">
        <w:lastRenderedPageBreak/>
        <w:t>softwar</w:t>
      </w:r>
      <w:r w:rsidR="00E93DA3" w:rsidRPr="002060E1">
        <w:t>u</w:t>
      </w:r>
      <w:r w:rsidR="009641DB" w:rsidRPr="002060E1">
        <w:t xml:space="preserve"> </w:t>
      </w:r>
      <w:r w:rsidR="00894C2A" w:rsidRPr="002060E1">
        <w:t xml:space="preserve">nebude </w:t>
      </w:r>
      <w:r w:rsidR="009641DB" w:rsidRPr="002060E1">
        <w:t>představov</w:t>
      </w:r>
      <w:r w:rsidR="00894C2A" w:rsidRPr="002060E1">
        <w:t>at</w:t>
      </w:r>
      <w:r w:rsidR="009641DB" w:rsidRPr="002060E1">
        <w:t xml:space="preserve"> výraznější komplikaci a náklad na straně Objednatele.</w:t>
      </w:r>
      <w:bookmarkEnd w:id="126"/>
      <w:r w:rsidR="00B11DB7" w:rsidRPr="002060E1">
        <w:t xml:space="preserve"> </w:t>
      </w:r>
      <w:r w:rsidR="0081782A">
        <w:t>Dodavatel</w:t>
      </w:r>
      <w:r w:rsidR="00B11DB7" w:rsidRPr="002060E1">
        <w:t xml:space="preserve"> </w:t>
      </w:r>
      <w:r w:rsidR="007D62D8">
        <w:t>se</w:t>
      </w:r>
      <w:r w:rsidR="007D62D8" w:rsidRPr="002060E1">
        <w:t xml:space="preserve"> </w:t>
      </w:r>
      <w:r w:rsidR="009D4C48">
        <w:t>zavazuje</w:t>
      </w:r>
      <w:r w:rsidR="00B11DB7" w:rsidRPr="002060E1">
        <w:t xml:space="preserve"> poskytnout Objednateli o této skutečnosti písemné prohlášení a</w:t>
      </w:r>
      <w:r w:rsidR="00DA7207" w:rsidRPr="002060E1">
        <w:t> </w:t>
      </w:r>
      <w:r w:rsidR="00B11DB7" w:rsidRPr="002060E1">
        <w:t>na výzvu Objednatele tuto skutečnost prokázat.</w:t>
      </w:r>
    </w:p>
    <w:p w14:paraId="7C2D64A3" w14:textId="2F2B38E3" w:rsidR="003E2108" w:rsidRPr="002060E1" w:rsidRDefault="003E2108" w:rsidP="00E21221">
      <w:pPr>
        <w:pStyle w:val="RLTextlnkuslovan"/>
        <w:numPr>
          <w:ilvl w:val="3"/>
          <w:numId w:val="1"/>
        </w:numPr>
        <w:spacing w:line="280" w:lineRule="atLeast"/>
      </w:pPr>
      <w:r w:rsidRPr="002060E1">
        <w:t>Jedná se o software, jehož API</w:t>
      </w:r>
      <w:r w:rsidR="009C03F6" w:rsidRPr="002060E1">
        <w:t xml:space="preserve"> (</w:t>
      </w:r>
      <w:proofErr w:type="spellStart"/>
      <w:r w:rsidR="009C03F6" w:rsidRPr="002060E1">
        <w:rPr>
          <w:i/>
        </w:rPr>
        <w:t>Application</w:t>
      </w:r>
      <w:proofErr w:type="spellEnd"/>
      <w:r w:rsidR="009C03F6" w:rsidRPr="002060E1">
        <w:rPr>
          <w:i/>
        </w:rPr>
        <w:t xml:space="preserve"> </w:t>
      </w:r>
      <w:proofErr w:type="spellStart"/>
      <w:r w:rsidR="009C03F6" w:rsidRPr="002060E1">
        <w:rPr>
          <w:i/>
        </w:rPr>
        <w:t>Programming</w:t>
      </w:r>
      <w:proofErr w:type="spellEnd"/>
      <w:r w:rsidR="009C03F6" w:rsidRPr="002060E1">
        <w:rPr>
          <w:i/>
        </w:rPr>
        <w:t xml:space="preserve"> Interface</w:t>
      </w:r>
      <w:r w:rsidRPr="002060E1">
        <w:t>) pokrývá všechny moduly</w:t>
      </w:r>
      <w:r w:rsidR="001F21A9" w:rsidRPr="002060E1">
        <w:t xml:space="preserve"> a funkcionality softwar</w:t>
      </w:r>
      <w:r w:rsidR="00BF5972" w:rsidRPr="002060E1">
        <w:t>e</w:t>
      </w:r>
      <w:r w:rsidR="001F21A9" w:rsidRPr="002060E1">
        <w:t>, je dobře dokumentované, umožňuje zapouzdření softwar</w:t>
      </w:r>
      <w:r w:rsidR="00BF5972" w:rsidRPr="002060E1">
        <w:t>e</w:t>
      </w:r>
      <w:r w:rsidR="001F21A9" w:rsidRPr="002060E1">
        <w:t xml:space="preserve"> a jeho adaptaci v</w:t>
      </w:r>
      <w:r w:rsidR="00365CB4" w:rsidRPr="002060E1">
        <w:t> </w:t>
      </w:r>
      <w:r w:rsidR="001F21A9" w:rsidRPr="002060E1">
        <w:t>rámci měnících se podmínek IT prostředí Objednatele</w:t>
      </w:r>
      <w:r w:rsidR="002C3A76" w:rsidRPr="002060E1">
        <w:t xml:space="preserve"> bez nutnosti zá</w:t>
      </w:r>
      <w:r w:rsidR="00E93DA3" w:rsidRPr="002060E1">
        <w:t>sahu do</w:t>
      </w:r>
      <w:r w:rsidR="00017F09" w:rsidRPr="002060E1">
        <w:t> </w:t>
      </w:r>
      <w:r w:rsidR="00E93DA3" w:rsidRPr="002060E1">
        <w:t>zdrojových kódů softwaru</w:t>
      </w:r>
      <w:r w:rsidR="001F21A9" w:rsidRPr="002060E1">
        <w:t xml:space="preserve">, a </w:t>
      </w:r>
      <w:r w:rsidR="0081782A">
        <w:t>Dodavatel</w:t>
      </w:r>
      <w:r w:rsidR="001F21A9" w:rsidRPr="002060E1">
        <w:t xml:space="preserve"> poskytne </w:t>
      </w:r>
      <w:r w:rsidR="0043618A" w:rsidRPr="002060E1">
        <w:t>O</w:t>
      </w:r>
      <w:r w:rsidR="001F21A9" w:rsidRPr="002060E1">
        <w:t xml:space="preserve">bjednateli právo užít toto </w:t>
      </w:r>
      <w:r w:rsidR="00B40321" w:rsidRPr="002060E1">
        <w:t xml:space="preserve">rozhraní pro programování aplikací </w:t>
      </w:r>
      <w:r w:rsidR="001F21A9" w:rsidRPr="002060E1">
        <w:t>ve stejném rozsahu jako software.</w:t>
      </w:r>
      <w:r w:rsidR="00B11DB7" w:rsidRPr="002060E1">
        <w:t xml:space="preserve"> </w:t>
      </w:r>
      <w:r w:rsidR="0081782A">
        <w:t>Dodavatel</w:t>
      </w:r>
      <w:r w:rsidR="00B11DB7" w:rsidRPr="002060E1">
        <w:t xml:space="preserve"> </w:t>
      </w:r>
      <w:r w:rsidR="007D62D8">
        <w:t>se</w:t>
      </w:r>
      <w:r w:rsidR="007D62D8" w:rsidRPr="002060E1">
        <w:t xml:space="preserve"> </w:t>
      </w:r>
      <w:r w:rsidR="009D4C48">
        <w:t>zavazuje</w:t>
      </w:r>
      <w:r w:rsidR="00B11DB7" w:rsidRPr="002060E1">
        <w:t xml:space="preserve"> poskytnout Objednateli o této skutečnosti písemné prohlášení a na výzvu Objednatele tuto skutečnost prokázat</w:t>
      </w:r>
      <w:r w:rsidR="00337F7C" w:rsidRPr="002060E1">
        <w:t>.</w:t>
      </w:r>
    </w:p>
    <w:p w14:paraId="390FE469" w14:textId="253E0F58" w:rsidR="00B63F97" w:rsidRPr="002060E1" w:rsidRDefault="0081782A" w:rsidP="00E21221">
      <w:pPr>
        <w:pStyle w:val="RLTextlnkuslovan"/>
        <w:numPr>
          <w:ilvl w:val="3"/>
          <w:numId w:val="1"/>
        </w:numPr>
        <w:spacing w:line="280" w:lineRule="atLeast"/>
      </w:pPr>
      <w:r>
        <w:t>Dodavatel</w:t>
      </w:r>
      <w:r w:rsidR="001F21A9" w:rsidRPr="002060E1">
        <w:t xml:space="preserve"> se zaváže Objednateli po ukončení implementace na</w:t>
      </w:r>
      <w:r w:rsidR="00017F09" w:rsidRPr="002060E1">
        <w:t> </w:t>
      </w:r>
      <w:r w:rsidR="001F21A9" w:rsidRPr="002060E1">
        <w:t xml:space="preserve">písemnou výzvu Objednatele nejpozději do 30 </w:t>
      </w:r>
      <w:r w:rsidR="007D62D8">
        <w:t xml:space="preserve">kalendářních </w:t>
      </w:r>
      <w:r w:rsidR="001F21A9" w:rsidRPr="002060E1">
        <w:t xml:space="preserve">dnů poskytnout </w:t>
      </w:r>
      <w:r w:rsidR="002C3A76" w:rsidRPr="002060E1">
        <w:t>(i) úplné komentované zdrojové kódy softwar</w:t>
      </w:r>
      <w:r w:rsidR="001B5EC1" w:rsidRPr="002060E1">
        <w:t>u</w:t>
      </w:r>
      <w:r w:rsidR="002C3A76" w:rsidRPr="002060E1">
        <w:t xml:space="preserve"> a bezpodmínečné právo software měnit nebo (</w:t>
      </w:r>
      <w:proofErr w:type="spellStart"/>
      <w:r w:rsidR="002C3A76" w:rsidRPr="002060E1">
        <w:t>ii</w:t>
      </w:r>
      <w:proofErr w:type="spellEnd"/>
      <w:r w:rsidR="002C3A76" w:rsidRPr="002060E1">
        <w:t>) API</w:t>
      </w:r>
      <w:r w:rsidR="009C03F6" w:rsidRPr="002060E1">
        <w:t xml:space="preserve"> (</w:t>
      </w:r>
      <w:proofErr w:type="spellStart"/>
      <w:r w:rsidR="009C03F6" w:rsidRPr="002060E1">
        <w:rPr>
          <w:i/>
        </w:rPr>
        <w:t>Application</w:t>
      </w:r>
      <w:proofErr w:type="spellEnd"/>
      <w:r w:rsidR="009C03F6" w:rsidRPr="002060E1">
        <w:rPr>
          <w:i/>
        </w:rPr>
        <w:t xml:space="preserve"> </w:t>
      </w:r>
      <w:proofErr w:type="spellStart"/>
      <w:r w:rsidR="009C03F6" w:rsidRPr="002060E1">
        <w:rPr>
          <w:i/>
        </w:rPr>
        <w:t>Programming</w:t>
      </w:r>
      <w:proofErr w:type="spellEnd"/>
      <w:r w:rsidR="009C03F6" w:rsidRPr="002060E1">
        <w:rPr>
          <w:i/>
        </w:rPr>
        <w:t xml:space="preserve"> Interface</w:t>
      </w:r>
      <w:r w:rsidR="002C3A76" w:rsidRPr="002060E1">
        <w:t>), které pokrývá všechny</w:t>
      </w:r>
      <w:r w:rsidR="001B5EC1" w:rsidRPr="002060E1">
        <w:t xml:space="preserve"> moduly a funkcionality softwaru</w:t>
      </w:r>
      <w:r w:rsidR="002C3A76" w:rsidRPr="002060E1">
        <w:t>, je dobře dokumentované, umožňuje zapouzdření softwar</w:t>
      </w:r>
      <w:r w:rsidR="001B5EC1" w:rsidRPr="002060E1">
        <w:t>u</w:t>
      </w:r>
      <w:r w:rsidR="002C3A76" w:rsidRPr="002060E1">
        <w:t xml:space="preserve"> a jeho adaptaci v</w:t>
      </w:r>
      <w:r w:rsidR="00365CB4" w:rsidRPr="002060E1">
        <w:t> </w:t>
      </w:r>
      <w:r w:rsidR="002C3A76" w:rsidRPr="002060E1">
        <w:t>rámci měnících se podmínek IT prostředí Objednatele bez nutnosti zásahu do zdrojových kódů softwar</w:t>
      </w:r>
      <w:r w:rsidR="001B5EC1" w:rsidRPr="002060E1">
        <w:t>u</w:t>
      </w:r>
      <w:r w:rsidR="002C3A76" w:rsidRPr="002060E1">
        <w:t xml:space="preserve">, a právo užít toto </w:t>
      </w:r>
      <w:r w:rsidR="00B40321" w:rsidRPr="002060E1">
        <w:t xml:space="preserve">rozhraní pro programování aplikací </w:t>
      </w:r>
      <w:r w:rsidR="002C3A76" w:rsidRPr="002060E1">
        <w:t>ve</w:t>
      </w:r>
      <w:r w:rsidR="00017F09" w:rsidRPr="002060E1">
        <w:t> </w:t>
      </w:r>
      <w:r w:rsidR="002C3A76" w:rsidRPr="002060E1">
        <w:t>stejném rozsahu jako software.</w:t>
      </w:r>
      <w:r w:rsidR="00FD7818" w:rsidRPr="002060E1">
        <w:t xml:space="preserve"> </w:t>
      </w:r>
      <w:r>
        <w:t>Dodavatel</w:t>
      </w:r>
      <w:r w:rsidR="008633E6" w:rsidRPr="002060E1">
        <w:t xml:space="preserve"> </w:t>
      </w:r>
      <w:r w:rsidR="007D62D8">
        <w:t>se</w:t>
      </w:r>
      <w:r w:rsidR="007D62D8" w:rsidRPr="002060E1">
        <w:t xml:space="preserve"> </w:t>
      </w:r>
      <w:r w:rsidR="009D4C48">
        <w:t>zavazuje</w:t>
      </w:r>
      <w:r w:rsidR="008633E6" w:rsidRPr="002060E1">
        <w:t xml:space="preserve"> na výzvu Objednatele tuto skutečnost prokázat.</w:t>
      </w:r>
    </w:p>
    <w:p w14:paraId="2CB679DC" w14:textId="58DF6222" w:rsidR="001F21A9" w:rsidRPr="002060E1" w:rsidRDefault="00FD7818" w:rsidP="00E21221">
      <w:pPr>
        <w:pStyle w:val="RLTextlnkuslovan"/>
        <w:numPr>
          <w:ilvl w:val="0"/>
          <w:numId w:val="0"/>
        </w:numPr>
        <w:spacing w:line="280" w:lineRule="atLeast"/>
        <w:ind w:left="2211"/>
      </w:pPr>
      <w:r w:rsidRPr="002060E1">
        <w:t>V</w:t>
      </w:r>
      <w:r w:rsidR="00365CB4" w:rsidRPr="002060E1">
        <w:t> </w:t>
      </w:r>
      <w:r w:rsidRPr="002060E1">
        <w:t xml:space="preserve">případě že </w:t>
      </w:r>
      <w:r w:rsidR="0081782A">
        <w:t>Dodavatel</w:t>
      </w:r>
      <w:r w:rsidRPr="002060E1">
        <w:t xml:space="preserve"> poruší </w:t>
      </w:r>
      <w:r w:rsidR="00B63F97" w:rsidRPr="002060E1">
        <w:t xml:space="preserve">povinnost či prohlášení </w:t>
      </w:r>
      <w:r w:rsidRPr="002060E1">
        <w:t>dle tohoto odst</w:t>
      </w:r>
      <w:r w:rsidR="00AF1380">
        <w:t>.</w:t>
      </w:r>
      <w:r w:rsidR="00B63F97" w:rsidRPr="002060E1">
        <w:t xml:space="preserve"> </w:t>
      </w:r>
      <w:r w:rsidR="00B63F97" w:rsidRPr="002060E1">
        <w:fldChar w:fldCharType="begin"/>
      </w:r>
      <w:r w:rsidR="00B63F97" w:rsidRPr="002060E1">
        <w:instrText xml:space="preserve"> REF _Ref367583606 \r \h  \* MERGEFORMAT </w:instrText>
      </w:r>
      <w:r w:rsidR="00B63F97" w:rsidRPr="002060E1">
        <w:fldChar w:fldCharType="separate"/>
      </w:r>
      <w:r w:rsidR="003F7C9E">
        <w:t>11.3.7</w:t>
      </w:r>
      <w:r w:rsidR="00B63F97" w:rsidRPr="002060E1">
        <w:fldChar w:fldCharType="end"/>
      </w:r>
      <w:r w:rsidRPr="002060E1">
        <w:t xml:space="preserve"> </w:t>
      </w:r>
      <w:r w:rsidR="00017F09" w:rsidRPr="002060E1">
        <w:t xml:space="preserve">Smlouvy, </w:t>
      </w:r>
      <w:r w:rsidRPr="002060E1">
        <w:t>je Objednatel oprávněn požadovat úhradu smluvní pokuty ve</w:t>
      </w:r>
      <w:r w:rsidR="00017F09" w:rsidRPr="002060E1">
        <w:t> </w:t>
      </w:r>
      <w:r w:rsidRPr="002060E1">
        <w:t xml:space="preserve">výši </w:t>
      </w:r>
      <w:proofErr w:type="gramStart"/>
      <w:r w:rsidRPr="002060E1">
        <w:t>20.000,-</w:t>
      </w:r>
      <w:proofErr w:type="gramEnd"/>
      <w:r w:rsidRPr="002060E1">
        <w:t xml:space="preserve"> Kč za každý jednotlivý případ a náhradu škody</w:t>
      </w:r>
      <w:r w:rsidR="00AF1380">
        <w:t xml:space="preserve"> či jiné újmy</w:t>
      </w:r>
      <w:r w:rsidRPr="002060E1">
        <w:t xml:space="preserve"> v</w:t>
      </w:r>
      <w:r w:rsidR="00365CB4" w:rsidRPr="002060E1">
        <w:t> </w:t>
      </w:r>
      <w:r w:rsidRPr="002060E1">
        <w:t>plné výši.</w:t>
      </w:r>
    </w:p>
    <w:p w14:paraId="447A6185" w14:textId="60DD1D67" w:rsidR="007E55FA" w:rsidRPr="002060E1" w:rsidRDefault="00894C2A" w:rsidP="00E21221">
      <w:pPr>
        <w:pStyle w:val="RLTextlnkuslovan"/>
        <w:numPr>
          <w:ilvl w:val="2"/>
          <w:numId w:val="1"/>
        </w:numPr>
        <w:spacing w:line="280" w:lineRule="atLeast"/>
      </w:pPr>
      <w:bookmarkStart w:id="127" w:name="_Ref370383738"/>
      <w:r w:rsidRPr="002060E1">
        <w:t xml:space="preserve">Pokud se bude jednat o </w:t>
      </w:r>
      <w:r w:rsidR="00380DFB" w:rsidRPr="002060E1">
        <w:t xml:space="preserve">standardní </w:t>
      </w:r>
      <w:r w:rsidR="002C3C07" w:rsidRPr="002060E1">
        <w:t xml:space="preserve">software </w:t>
      </w:r>
      <w:r w:rsidR="0081782A">
        <w:t>Dodavatel</w:t>
      </w:r>
      <w:r w:rsidR="002C3C07" w:rsidRPr="002060E1">
        <w:t>e nebo třetích stran</w:t>
      </w:r>
      <w:r w:rsidRPr="002060E1">
        <w:t xml:space="preserve"> dle </w:t>
      </w:r>
      <w:r w:rsidR="003E2108" w:rsidRPr="002060E1">
        <w:t xml:space="preserve">odst. </w:t>
      </w:r>
      <w:r w:rsidR="003E2108" w:rsidRPr="002060E1">
        <w:fldChar w:fldCharType="begin"/>
      </w:r>
      <w:r w:rsidR="003E2108" w:rsidRPr="002060E1">
        <w:instrText xml:space="preserve"> REF _Ref367583606 \r \h </w:instrText>
      </w:r>
      <w:r w:rsidR="00880DC2" w:rsidRPr="002060E1">
        <w:instrText xml:space="preserve"> \* MERGEFORMAT </w:instrText>
      </w:r>
      <w:r w:rsidR="003E2108" w:rsidRPr="002060E1">
        <w:fldChar w:fldCharType="separate"/>
      </w:r>
      <w:r w:rsidR="003F7C9E">
        <w:t>11.3.7</w:t>
      </w:r>
      <w:r w:rsidR="003E2108" w:rsidRPr="002060E1">
        <w:fldChar w:fldCharType="end"/>
      </w:r>
      <w:r w:rsidR="002C3C07" w:rsidRPr="002060E1">
        <w:t xml:space="preserve"> </w:t>
      </w:r>
      <w:r w:rsidR="00017F09" w:rsidRPr="002060E1">
        <w:t xml:space="preserve">této Smlouvy, </w:t>
      </w:r>
      <w:r w:rsidR="0045556D" w:rsidRPr="002060E1">
        <w:t xml:space="preserve">tak </w:t>
      </w:r>
      <w:r w:rsidRPr="002060E1">
        <w:t xml:space="preserve">na rozdíl od </w:t>
      </w:r>
      <w:r w:rsidR="00B63F97" w:rsidRPr="002060E1">
        <w:t>l</w:t>
      </w:r>
      <w:r w:rsidRPr="002060E1">
        <w:t xml:space="preserve">icence ke zbývajícím </w:t>
      </w:r>
      <w:r w:rsidR="00A17B64">
        <w:t>výstupům z </w:t>
      </w:r>
      <w:r w:rsidR="00F818D4">
        <w:t>Ná</w:t>
      </w:r>
      <w:r w:rsidR="00A17B64">
        <w:t xml:space="preserve">stroje </w:t>
      </w:r>
      <w:r w:rsidR="00003470">
        <w:t>PAM</w:t>
      </w:r>
      <w:r w:rsidR="00A17B64">
        <w:t xml:space="preserve"> </w:t>
      </w:r>
      <w:r w:rsidR="009018A9" w:rsidRPr="002060E1">
        <w:t xml:space="preserve">či </w:t>
      </w:r>
      <w:r w:rsidR="00B95FAC" w:rsidRPr="002060E1">
        <w:t>Doplňkových služeb</w:t>
      </w:r>
      <w:r w:rsidRPr="002060E1">
        <w:t xml:space="preserve"> </w:t>
      </w:r>
      <w:r w:rsidR="00731AB8" w:rsidRPr="002060E1">
        <w:t xml:space="preserve">udělované </w:t>
      </w:r>
      <w:r w:rsidR="00B63F97" w:rsidRPr="002060E1">
        <w:t xml:space="preserve">dle odst. </w:t>
      </w:r>
      <w:r w:rsidR="00B63F97" w:rsidRPr="002060E1">
        <w:fldChar w:fldCharType="begin"/>
      </w:r>
      <w:r w:rsidR="00B63F97" w:rsidRPr="002060E1">
        <w:instrText xml:space="preserve"> REF _Ref313634542 \r \h </w:instrText>
      </w:r>
      <w:r w:rsidR="00880DC2" w:rsidRPr="002060E1">
        <w:instrText xml:space="preserve"> \* MERGEFORMAT </w:instrText>
      </w:r>
      <w:r w:rsidR="00B63F97" w:rsidRPr="002060E1">
        <w:fldChar w:fldCharType="separate"/>
      </w:r>
      <w:r w:rsidR="003F7C9E">
        <w:t>11.3.1</w:t>
      </w:r>
      <w:r w:rsidR="00B63F97" w:rsidRPr="002060E1">
        <w:fldChar w:fldCharType="end"/>
      </w:r>
      <w:r w:rsidR="00B63F97" w:rsidRPr="002060E1">
        <w:t xml:space="preserve"> až </w:t>
      </w:r>
      <w:r w:rsidR="00B63F97" w:rsidRPr="002060E1">
        <w:fldChar w:fldCharType="begin"/>
      </w:r>
      <w:r w:rsidR="00B63F97" w:rsidRPr="002060E1">
        <w:instrText xml:space="preserve"> REF _Ref395774036 \r \h </w:instrText>
      </w:r>
      <w:r w:rsidR="00880DC2" w:rsidRPr="002060E1">
        <w:instrText xml:space="preserve"> \* MERGEFORMAT </w:instrText>
      </w:r>
      <w:r w:rsidR="00B63F97" w:rsidRPr="002060E1">
        <w:fldChar w:fldCharType="separate"/>
      </w:r>
      <w:r w:rsidR="003F7C9E">
        <w:t>11.3.6</w:t>
      </w:r>
      <w:r w:rsidR="00B63F97" w:rsidRPr="002060E1">
        <w:fldChar w:fldCharType="end"/>
      </w:r>
      <w:r w:rsidR="00B63F97" w:rsidRPr="002060E1">
        <w:t xml:space="preserve"> této Smlouvy </w:t>
      </w:r>
      <w:r w:rsidRPr="002060E1">
        <w:t xml:space="preserve">postačí, aby </w:t>
      </w:r>
      <w:r w:rsidR="00470471" w:rsidRPr="002060E1">
        <w:t xml:space="preserve">udělená </w:t>
      </w:r>
      <w:r w:rsidRPr="002060E1">
        <w:t>licence k</w:t>
      </w:r>
      <w:r w:rsidR="00365CB4" w:rsidRPr="002060E1">
        <w:t> </w:t>
      </w:r>
      <w:r w:rsidRPr="002060E1">
        <w:t>takovému softwar</w:t>
      </w:r>
      <w:r w:rsidR="009215C7" w:rsidRPr="002060E1">
        <w:t>e</w:t>
      </w:r>
      <w:r w:rsidRPr="002060E1">
        <w:t xml:space="preserve"> zahrnovala </w:t>
      </w:r>
      <w:r w:rsidR="0049497A" w:rsidRPr="002060E1">
        <w:t xml:space="preserve">nevýhradní </w:t>
      </w:r>
      <w:r w:rsidRPr="002060E1">
        <w:t>oprávnění užít jej jakýmkoli způsobem nejméně po</w:t>
      </w:r>
      <w:r w:rsidR="00017F09" w:rsidRPr="002060E1">
        <w:t> </w:t>
      </w:r>
      <w:r w:rsidRPr="002060E1">
        <w:t xml:space="preserve">dobu </w:t>
      </w:r>
      <w:r w:rsidR="00B91A0F" w:rsidRPr="002060E1">
        <w:t>trvání této Smlouvy</w:t>
      </w:r>
      <w:r w:rsidR="0016760A" w:rsidRPr="002060E1">
        <w:t xml:space="preserve"> a </w:t>
      </w:r>
      <w:r w:rsidR="00AF1380">
        <w:t xml:space="preserve">po dobu </w:t>
      </w:r>
      <w:r w:rsidR="0016760A" w:rsidRPr="002060E1">
        <w:t xml:space="preserve">1 kalendářního roku </w:t>
      </w:r>
      <w:r w:rsidR="00AF1380">
        <w:t xml:space="preserve">následujícího </w:t>
      </w:r>
      <w:r w:rsidR="0016760A" w:rsidRPr="002060E1">
        <w:t>po ro</w:t>
      </w:r>
      <w:r w:rsidR="00AF1380">
        <w:t>ce</w:t>
      </w:r>
      <w:r w:rsidR="0016760A" w:rsidRPr="002060E1">
        <w:t xml:space="preserve">, ve kterém </w:t>
      </w:r>
      <w:r w:rsidR="00AF1380">
        <w:t xml:space="preserve">byl ukončen smluvní vztah založený touto smlouvou, a to </w:t>
      </w:r>
      <w:r w:rsidRPr="002060E1">
        <w:t>na území České republiky a</w:t>
      </w:r>
      <w:r w:rsidR="0049497A" w:rsidRPr="002060E1">
        <w:t> </w:t>
      </w:r>
      <w:r w:rsidR="002C3C07" w:rsidRPr="002060E1">
        <w:t>v</w:t>
      </w:r>
      <w:r w:rsidR="00365CB4" w:rsidRPr="002060E1">
        <w:t> </w:t>
      </w:r>
      <w:r w:rsidRPr="002060E1">
        <w:t xml:space="preserve">množstevním </w:t>
      </w:r>
      <w:r w:rsidR="002C3C07" w:rsidRPr="002060E1">
        <w:t>rozsahu</w:t>
      </w:r>
      <w:r w:rsidRPr="002060E1">
        <w:t>,</w:t>
      </w:r>
      <w:r w:rsidR="00884E05" w:rsidRPr="002060E1">
        <w:t xml:space="preserve"> který je nezbytný pro pokrytí potřeb Objednatele </w:t>
      </w:r>
      <w:r w:rsidR="00EC0D8C" w:rsidRPr="002060E1">
        <w:t xml:space="preserve">stanovených </w:t>
      </w:r>
      <w:r w:rsidR="00884E05" w:rsidRPr="002060E1">
        <w:t>t</w:t>
      </w:r>
      <w:r w:rsidR="00EC0D8C" w:rsidRPr="002060E1">
        <w:t>ou</w:t>
      </w:r>
      <w:r w:rsidR="00884E05" w:rsidRPr="002060E1">
        <w:t>to Smlouv</w:t>
      </w:r>
      <w:r w:rsidR="00EC0D8C" w:rsidRPr="002060E1">
        <w:t>ou</w:t>
      </w:r>
      <w:r w:rsidR="00884E05" w:rsidRPr="002060E1">
        <w:t>, a to včetně práva Objednatele do</w:t>
      </w:r>
      <w:r w:rsidR="00017F09" w:rsidRPr="002060E1">
        <w:t> </w:t>
      </w:r>
      <w:r w:rsidR="00380DFB" w:rsidRPr="002060E1">
        <w:t xml:space="preserve">standardního </w:t>
      </w:r>
      <w:r w:rsidR="00884E05" w:rsidRPr="002060E1">
        <w:t xml:space="preserve">software zasahovat, pokud tak stanoví příslušné ustanovení odst. </w:t>
      </w:r>
      <w:r w:rsidR="00351C5E" w:rsidRPr="002060E1">
        <w:fldChar w:fldCharType="begin"/>
      </w:r>
      <w:r w:rsidR="00351C5E" w:rsidRPr="002060E1">
        <w:instrText xml:space="preserve"> REF _Ref367583606 \r \h </w:instrText>
      </w:r>
      <w:r w:rsidR="00880DC2" w:rsidRPr="002060E1">
        <w:instrText xml:space="preserve"> \* MERGEFORMAT </w:instrText>
      </w:r>
      <w:r w:rsidR="00351C5E" w:rsidRPr="002060E1">
        <w:fldChar w:fldCharType="separate"/>
      </w:r>
      <w:r w:rsidR="003F7C9E">
        <w:t>11.3.7</w:t>
      </w:r>
      <w:r w:rsidR="00351C5E" w:rsidRPr="002060E1">
        <w:fldChar w:fldCharType="end"/>
      </w:r>
      <w:bookmarkEnd w:id="127"/>
      <w:r w:rsidR="00E200A2" w:rsidRPr="002060E1">
        <w:t xml:space="preserve"> </w:t>
      </w:r>
      <w:r w:rsidR="00017F09" w:rsidRPr="002060E1">
        <w:t xml:space="preserve">této </w:t>
      </w:r>
      <w:r w:rsidR="00E200A2" w:rsidRPr="002060E1">
        <w:t>Smlouvy.</w:t>
      </w:r>
      <w:r w:rsidR="00B91A0F" w:rsidRPr="002060E1">
        <w:t xml:space="preserve"> </w:t>
      </w:r>
      <w:r w:rsidR="007E55FA" w:rsidRPr="002060E1">
        <w:t>V</w:t>
      </w:r>
      <w:r w:rsidR="00365CB4" w:rsidRPr="002060E1">
        <w:t> </w:t>
      </w:r>
      <w:r w:rsidR="007E55FA" w:rsidRPr="002060E1">
        <w:t xml:space="preserve">případě </w:t>
      </w:r>
      <w:r w:rsidR="00AF1380">
        <w:t>ukončení smluvního vztahu založeného touto Smlouvou formou</w:t>
      </w:r>
      <w:r w:rsidR="00AF1380" w:rsidRPr="002060E1">
        <w:t xml:space="preserve"> </w:t>
      </w:r>
      <w:r w:rsidR="007E55FA" w:rsidRPr="002060E1">
        <w:t xml:space="preserve">výpovědi či odstoupení se </w:t>
      </w:r>
      <w:r w:rsidR="0081782A">
        <w:t>Dodavatel</w:t>
      </w:r>
      <w:r w:rsidR="007E55FA" w:rsidRPr="002060E1">
        <w:t xml:space="preserve"> </w:t>
      </w:r>
      <w:r w:rsidR="00620DCC" w:rsidRPr="002060E1">
        <w:t xml:space="preserve">zavazuje </w:t>
      </w:r>
      <w:r w:rsidR="007E55FA" w:rsidRPr="002060E1">
        <w:t>nabídnout Objednateli práv</w:t>
      </w:r>
      <w:r w:rsidR="00C471C5" w:rsidRPr="002060E1">
        <w:t>o</w:t>
      </w:r>
      <w:r w:rsidR="007E55FA" w:rsidRPr="002060E1">
        <w:t xml:space="preserve"> užívat takovýto standardní </w:t>
      </w:r>
      <w:r w:rsidR="00B12124" w:rsidRPr="002060E1">
        <w:t>software</w:t>
      </w:r>
      <w:r w:rsidR="007E55FA" w:rsidRPr="002060E1">
        <w:t xml:space="preserve"> v</w:t>
      </w:r>
      <w:r w:rsidR="00365CB4" w:rsidRPr="002060E1">
        <w:t> </w:t>
      </w:r>
      <w:r w:rsidR="007E55FA" w:rsidRPr="002060E1">
        <w:t>rozsahu, v</w:t>
      </w:r>
      <w:r w:rsidR="00365CB4" w:rsidRPr="002060E1">
        <w:t> </w:t>
      </w:r>
      <w:r w:rsidR="007E55FA" w:rsidRPr="002060E1">
        <w:t xml:space="preserve">jakém je to nezbytné pro poskytování </w:t>
      </w:r>
      <w:r w:rsidR="00A17B64">
        <w:t xml:space="preserve">Nástroje </w:t>
      </w:r>
      <w:r w:rsidR="00003470">
        <w:t>PAM</w:t>
      </w:r>
      <w:r w:rsidR="00A17B64">
        <w:t xml:space="preserve">, </w:t>
      </w:r>
      <w:r w:rsidR="005067BB">
        <w:rPr>
          <w:szCs w:val="22"/>
        </w:rPr>
        <w:t xml:space="preserve">Technické </w:t>
      </w:r>
      <w:r w:rsidR="00A17B64">
        <w:t xml:space="preserve">podpory </w:t>
      </w:r>
      <w:r w:rsidR="00D277F9" w:rsidRPr="002060E1">
        <w:t>a</w:t>
      </w:r>
      <w:r w:rsidR="00A17B64">
        <w:t> </w:t>
      </w:r>
      <w:r w:rsidR="0021644D" w:rsidRPr="002060E1">
        <w:t xml:space="preserve">Doplňkových služeb </w:t>
      </w:r>
      <w:r w:rsidR="007E55FA" w:rsidRPr="002060E1">
        <w:t xml:space="preserve">dle této Smlouvy. Tím není dotčeno právo </w:t>
      </w:r>
      <w:r w:rsidR="00C471C5" w:rsidRPr="002060E1">
        <w:t xml:space="preserve">Objednatele </w:t>
      </w:r>
      <w:r w:rsidR="007E55FA" w:rsidRPr="002060E1">
        <w:t>pořídit standardní software i od třetí osoby bez ohledu na</w:t>
      </w:r>
      <w:r w:rsidR="00017F09" w:rsidRPr="002060E1">
        <w:t> </w:t>
      </w:r>
      <w:r w:rsidR="007E55FA" w:rsidRPr="002060E1">
        <w:t xml:space="preserve">licence pořízené dříve </w:t>
      </w:r>
      <w:r w:rsidR="0081782A">
        <w:t>Dodavatel</w:t>
      </w:r>
      <w:r w:rsidR="007E55FA" w:rsidRPr="002060E1">
        <w:t>em.</w:t>
      </w:r>
      <w:r w:rsidR="00C471C5" w:rsidRPr="002060E1">
        <w:t xml:space="preserve"> V</w:t>
      </w:r>
      <w:r w:rsidR="00365CB4" w:rsidRPr="002060E1">
        <w:t> </w:t>
      </w:r>
      <w:r w:rsidR="00C471C5" w:rsidRPr="002060E1">
        <w:t xml:space="preserve">případě využití tohoto přednostního práva se </w:t>
      </w:r>
      <w:r w:rsidR="0081782A">
        <w:t>Dodavatel</w:t>
      </w:r>
      <w:r w:rsidR="00C471C5" w:rsidRPr="002060E1">
        <w:t xml:space="preserve"> zavazuje, že právo užívat standardní </w:t>
      </w:r>
      <w:r w:rsidR="00B12124" w:rsidRPr="002060E1">
        <w:t>software</w:t>
      </w:r>
      <w:r w:rsidR="00C471C5" w:rsidRPr="002060E1">
        <w:t xml:space="preserve"> dle tohoto odstavce Smlouvy nabídne Objednateli za běžných tržních podmínek</w:t>
      </w:r>
      <w:r w:rsidR="000C3AF6" w:rsidRPr="002060E1">
        <w:t xml:space="preserve"> a bude vycházet z</w:t>
      </w:r>
      <w:r w:rsidR="00365CB4" w:rsidRPr="002060E1">
        <w:t> </w:t>
      </w:r>
      <w:r w:rsidR="000C3AF6" w:rsidRPr="002060E1">
        <w:t>účetní hodnoty licencí, které pořídil</w:t>
      </w:r>
      <w:r w:rsidR="00C471C5" w:rsidRPr="002060E1">
        <w:t>.</w:t>
      </w:r>
    </w:p>
    <w:p w14:paraId="6ED75621" w14:textId="2D320FD0" w:rsidR="0049497A" w:rsidRPr="002060E1" w:rsidRDefault="00B66CD7" w:rsidP="00E21221">
      <w:pPr>
        <w:pStyle w:val="RLTextlnkuslovan"/>
        <w:numPr>
          <w:ilvl w:val="2"/>
          <w:numId w:val="1"/>
        </w:numPr>
        <w:spacing w:line="280" w:lineRule="atLeast"/>
      </w:pPr>
      <w:bookmarkStart w:id="128" w:name="_Ref368991561"/>
      <w:r w:rsidRPr="002060E1">
        <w:t xml:space="preserve">Nelze-li to </w:t>
      </w:r>
      <w:r w:rsidR="00232CB9">
        <w:t>po</w:t>
      </w:r>
      <w:r w:rsidR="00232CB9" w:rsidRPr="002060E1">
        <w:t xml:space="preserve"> </w:t>
      </w:r>
      <w:r w:rsidR="0081782A">
        <w:t>Dodavatel</w:t>
      </w:r>
      <w:r w:rsidRPr="002060E1">
        <w:t>i spravedlivě požadovat</w:t>
      </w:r>
      <w:r w:rsidR="003E2108" w:rsidRPr="002060E1">
        <w:t xml:space="preserve"> a není-li to v</w:t>
      </w:r>
      <w:r w:rsidR="00365CB4" w:rsidRPr="002060E1">
        <w:t> </w:t>
      </w:r>
      <w:r w:rsidR="003E2108" w:rsidRPr="002060E1">
        <w:t>rozporu s</w:t>
      </w:r>
      <w:r w:rsidR="00365CB4" w:rsidRPr="002060E1">
        <w:t> </w:t>
      </w:r>
      <w:r w:rsidR="003E2108" w:rsidRPr="002060E1">
        <w:t xml:space="preserve">ustanoveními odst. </w:t>
      </w:r>
      <w:r w:rsidR="003E2108" w:rsidRPr="002060E1">
        <w:fldChar w:fldCharType="begin"/>
      </w:r>
      <w:r w:rsidR="003E2108" w:rsidRPr="002060E1">
        <w:instrText xml:space="preserve"> REF _Ref367583606 \r \h </w:instrText>
      </w:r>
      <w:r w:rsidR="00880DC2" w:rsidRPr="002060E1">
        <w:instrText xml:space="preserve"> \* MERGEFORMAT </w:instrText>
      </w:r>
      <w:r w:rsidR="003E2108" w:rsidRPr="002060E1">
        <w:fldChar w:fldCharType="separate"/>
      </w:r>
      <w:r w:rsidR="003F7C9E">
        <w:t>11.3.7</w:t>
      </w:r>
      <w:r w:rsidR="003E2108" w:rsidRPr="002060E1">
        <w:fldChar w:fldCharType="end"/>
      </w:r>
      <w:r w:rsidR="00017F09" w:rsidRPr="002060E1">
        <w:t xml:space="preserve"> této Smlouvy,</w:t>
      </w:r>
      <w:r w:rsidR="002C3C07" w:rsidRPr="002060E1">
        <w:t xml:space="preserve"> </w:t>
      </w:r>
      <w:r w:rsidR="00232CB9">
        <w:t xml:space="preserve">není Dodavatel povinen předat </w:t>
      </w:r>
      <w:r w:rsidR="002C3C07" w:rsidRPr="002060E1">
        <w:lastRenderedPageBreak/>
        <w:t>Objednateli k</w:t>
      </w:r>
      <w:r w:rsidR="00365CB4" w:rsidRPr="002060E1">
        <w:t> </w:t>
      </w:r>
      <w:r w:rsidR="00380DFB" w:rsidRPr="002060E1">
        <w:t xml:space="preserve">standardnímu </w:t>
      </w:r>
      <w:r w:rsidR="002C3C07" w:rsidRPr="002060E1">
        <w:t>softwar</w:t>
      </w:r>
      <w:r w:rsidR="001B5EC1" w:rsidRPr="002060E1">
        <w:t>u</w:t>
      </w:r>
      <w:r w:rsidR="002C3C07" w:rsidRPr="002060E1">
        <w:t xml:space="preserve"> zdrojové kódy</w:t>
      </w:r>
      <w:r w:rsidR="00232CB9">
        <w:t xml:space="preserve"> ani není povinen</w:t>
      </w:r>
      <w:r w:rsidR="0049497A" w:rsidRPr="002060E1">
        <w:t xml:space="preserve"> poskytn</w:t>
      </w:r>
      <w:r w:rsidR="00232CB9">
        <w:t>out</w:t>
      </w:r>
      <w:r w:rsidR="0049497A" w:rsidRPr="002060E1">
        <w:t xml:space="preserve"> právo </w:t>
      </w:r>
      <w:r w:rsidR="00017F09" w:rsidRPr="002060E1">
        <w:t>O</w:t>
      </w:r>
      <w:r w:rsidR="0049497A" w:rsidRPr="002060E1">
        <w:t>bjednatel</w:t>
      </w:r>
      <w:r w:rsidR="00232CB9">
        <w:t>i</w:t>
      </w:r>
      <w:r w:rsidR="0049497A" w:rsidRPr="002060E1">
        <w:t xml:space="preserve"> do </w:t>
      </w:r>
      <w:r w:rsidR="00380DFB" w:rsidRPr="002060E1">
        <w:t>standardní</w:t>
      </w:r>
      <w:r w:rsidR="0049497A" w:rsidRPr="002060E1">
        <w:t>ho softwar</w:t>
      </w:r>
      <w:r w:rsidR="001B5EC1" w:rsidRPr="002060E1">
        <w:t>u</w:t>
      </w:r>
      <w:r w:rsidR="0049497A" w:rsidRPr="002060E1">
        <w:t xml:space="preserve"> zasahovat</w:t>
      </w:r>
      <w:r w:rsidR="002C3C07" w:rsidRPr="002060E1">
        <w:t xml:space="preserve">, vždy </w:t>
      </w:r>
      <w:r w:rsidR="00232CB9">
        <w:t xml:space="preserve">se však Dodavatel zavazuje předat Objednateli </w:t>
      </w:r>
      <w:r w:rsidR="002C3C07" w:rsidRPr="002060E1">
        <w:t xml:space="preserve">kompletní </w:t>
      </w:r>
      <w:r w:rsidR="00E30F1C" w:rsidRPr="002060E1">
        <w:t>Dokumentac</w:t>
      </w:r>
      <w:r w:rsidR="00232CB9">
        <w:t>i</w:t>
      </w:r>
      <w:r w:rsidR="002C3C07" w:rsidRPr="002060E1">
        <w:t>.</w:t>
      </w:r>
      <w:bookmarkEnd w:id="128"/>
      <w:r w:rsidR="002C3C07" w:rsidRPr="002060E1">
        <w:t xml:space="preserve"> </w:t>
      </w:r>
    </w:p>
    <w:p w14:paraId="40AEE573" w14:textId="7D4A1681" w:rsidR="0049497A" w:rsidRPr="002060E1" w:rsidRDefault="0081782A" w:rsidP="00E21221">
      <w:pPr>
        <w:pStyle w:val="RLTextlnkuslovan"/>
        <w:numPr>
          <w:ilvl w:val="2"/>
          <w:numId w:val="1"/>
        </w:numPr>
        <w:spacing w:line="280" w:lineRule="atLeast"/>
      </w:pPr>
      <w:bookmarkStart w:id="129" w:name="_Ref368991563"/>
      <w:r>
        <w:t>Dodavatel</w:t>
      </w:r>
      <w:r w:rsidR="0049497A" w:rsidRPr="002060E1">
        <w:t xml:space="preserve"> </w:t>
      </w:r>
      <w:r w:rsidR="00232CB9">
        <w:t>se</w:t>
      </w:r>
      <w:r w:rsidR="00232CB9" w:rsidRPr="002060E1">
        <w:t xml:space="preserve"> </w:t>
      </w:r>
      <w:r w:rsidR="009D4C48">
        <w:t>zavazuje</w:t>
      </w:r>
      <w:r w:rsidR="0049497A" w:rsidRPr="002060E1">
        <w:t xml:space="preserve"> ve svých řešeních pro Objednatele omezit využití takového </w:t>
      </w:r>
      <w:r w:rsidR="00380DFB" w:rsidRPr="002060E1">
        <w:t>standardní</w:t>
      </w:r>
      <w:r w:rsidR="0049497A" w:rsidRPr="002060E1">
        <w:t>ho softwar</w:t>
      </w:r>
      <w:r w:rsidR="001B5EC1" w:rsidRPr="002060E1">
        <w:t>u</w:t>
      </w:r>
      <w:r w:rsidR="0049497A" w:rsidRPr="002060E1">
        <w:t xml:space="preserve">, který je co do licence omezen ve smyslu </w:t>
      </w:r>
      <w:r w:rsidR="001113FC" w:rsidRPr="002060E1">
        <w:t xml:space="preserve">odst. </w:t>
      </w:r>
      <w:r w:rsidR="00351C5E" w:rsidRPr="002060E1">
        <w:fldChar w:fldCharType="begin"/>
      </w:r>
      <w:r w:rsidR="00351C5E" w:rsidRPr="002060E1">
        <w:instrText xml:space="preserve"> REF _Ref370383738 \r \h </w:instrText>
      </w:r>
      <w:r w:rsidR="00880DC2" w:rsidRPr="002060E1">
        <w:instrText xml:space="preserve"> \* MERGEFORMAT </w:instrText>
      </w:r>
      <w:r w:rsidR="00351C5E" w:rsidRPr="002060E1">
        <w:fldChar w:fldCharType="separate"/>
      </w:r>
      <w:r w:rsidR="003F7C9E">
        <w:t>11.3.8</w:t>
      </w:r>
      <w:r w:rsidR="00351C5E" w:rsidRPr="002060E1">
        <w:fldChar w:fldCharType="end"/>
      </w:r>
      <w:r w:rsidR="001113FC" w:rsidRPr="002060E1">
        <w:t xml:space="preserve"> nebo odst. </w:t>
      </w:r>
      <w:r w:rsidR="00351C5E" w:rsidRPr="002060E1">
        <w:fldChar w:fldCharType="begin"/>
      </w:r>
      <w:r w:rsidR="00351C5E" w:rsidRPr="002060E1">
        <w:instrText xml:space="preserve"> REF _Ref368991561 \r \h </w:instrText>
      </w:r>
      <w:r w:rsidR="00880DC2" w:rsidRPr="002060E1">
        <w:instrText xml:space="preserve"> \* MERGEFORMAT </w:instrText>
      </w:r>
      <w:r w:rsidR="00351C5E" w:rsidRPr="002060E1">
        <w:fldChar w:fldCharType="separate"/>
      </w:r>
      <w:r w:rsidR="003F7C9E">
        <w:t>11.3.9</w:t>
      </w:r>
      <w:r w:rsidR="00351C5E" w:rsidRPr="002060E1">
        <w:fldChar w:fldCharType="end"/>
      </w:r>
      <w:r w:rsidR="00017F09" w:rsidRPr="002060E1">
        <w:t xml:space="preserve"> této Smlouvy</w:t>
      </w:r>
      <w:r w:rsidR="0049497A" w:rsidRPr="002060E1">
        <w:t>.</w:t>
      </w:r>
      <w:bookmarkEnd w:id="129"/>
    </w:p>
    <w:p w14:paraId="3D96BB1A" w14:textId="3D0F2DEC" w:rsidR="002C3C07" w:rsidRPr="002060E1" w:rsidRDefault="0081782A" w:rsidP="00E21221">
      <w:pPr>
        <w:pStyle w:val="RLTextlnkuslovan"/>
        <w:numPr>
          <w:ilvl w:val="2"/>
          <w:numId w:val="1"/>
        </w:numPr>
        <w:spacing w:line="280" w:lineRule="atLeast"/>
      </w:pPr>
      <w:r>
        <w:t>Dodavatel</w:t>
      </w:r>
      <w:r w:rsidR="002C3C07" w:rsidRPr="002060E1">
        <w:t xml:space="preserve"> se zavazuje samostatně zdokumentovat veškeré využití </w:t>
      </w:r>
      <w:r w:rsidR="00380DFB" w:rsidRPr="002060E1">
        <w:t>standardní</w:t>
      </w:r>
      <w:r w:rsidR="002C3C07" w:rsidRPr="002060E1">
        <w:t>ho softwar</w:t>
      </w:r>
      <w:r w:rsidR="0043618A" w:rsidRPr="002060E1">
        <w:t>e</w:t>
      </w:r>
      <w:r w:rsidR="002C3C07" w:rsidRPr="002060E1">
        <w:t xml:space="preserve"> v</w:t>
      </w:r>
      <w:r w:rsidR="00365CB4" w:rsidRPr="002060E1">
        <w:t> </w:t>
      </w:r>
      <w:r w:rsidR="002C3C07" w:rsidRPr="002060E1">
        <w:t xml:space="preserve">rámci </w:t>
      </w:r>
      <w:r w:rsidR="00232CB9">
        <w:t>poskytování Předmětu</w:t>
      </w:r>
      <w:r w:rsidR="0049497A" w:rsidRPr="002060E1">
        <w:t xml:space="preserve"> </w:t>
      </w:r>
      <w:r w:rsidR="0014769A" w:rsidRPr="002060E1">
        <w:t xml:space="preserve">plnění </w:t>
      </w:r>
      <w:r w:rsidR="002C3C07" w:rsidRPr="002060E1">
        <w:t xml:space="preserve">a předložit Objednateli </w:t>
      </w:r>
      <w:r w:rsidR="00232CB9">
        <w:t xml:space="preserve">písemný </w:t>
      </w:r>
      <w:r w:rsidR="002C3C07" w:rsidRPr="002060E1">
        <w:t xml:space="preserve">ucelený přehled využitého </w:t>
      </w:r>
      <w:r w:rsidR="00FE77B6" w:rsidRPr="002060E1">
        <w:t>standardní</w:t>
      </w:r>
      <w:r w:rsidR="002C3C07" w:rsidRPr="002060E1">
        <w:t>ho softwar</w:t>
      </w:r>
      <w:r w:rsidR="0043618A" w:rsidRPr="002060E1">
        <w:t>e</w:t>
      </w:r>
      <w:r w:rsidR="002C3C07" w:rsidRPr="002060E1">
        <w:t>, jeho licenčních podmínek a alternativních dodavatelů.</w:t>
      </w:r>
    </w:p>
    <w:p w14:paraId="16A94F25" w14:textId="23F01403" w:rsidR="001113FC" w:rsidRPr="002060E1" w:rsidRDefault="001113FC" w:rsidP="00E21221">
      <w:pPr>
        <w:pStyle w:val="RLTextlnkuslovan"/>
        <w:numPr>
          <w:ilvl w:val="2"/>
          <w:numId w:val="1"/>
        </w:numPr>
        <w:spacing w:line="280" w:lineRule="atLeast"/>
      </w:pPr>
      <w:r w:rsidRPr="002060E1">
        <w:t>Jestliže jsou s</w:t>
      </w:r>
      <w:r w:rsidR="00365CB4" w:rsidRPr="002060E1">
        <w:t> </w:t>
      </w:r>
      <w:r w:rsidRPr="002060E1">
        <w:t xml:space="preserve">užitím </w:t>
      </w:r>
      <w:r w:rsidR="00FE77B6" w:rsidRPr="002060E1">
        <w:t>standardní</w:t>
      </w:r>
      <w:r w:rsidRPr="002060E1">
        <w:t>ho softwar</w:t>
      </w:r>
      <w:r w:rsidR="0043618A" w:rsidRPr="002060E1">
        <w:t>e</w:t>
      </w:r>
      <w:r w:rsidRPr="002060E1">
        <w:t xml:space="preserve">, </w:t>
      </w:r>
      <w:r w:rsidR="00F50A0B" w:rsidRPr="002060E1">
        <w:t xml:space="preserve">služeb </w:t>
      </w:r>
      <w:r w:rsidRPr="002060E1">
        <w:t>podpory k</w:t>
      </w:r>
      <w:r w:rsidR="00365CB4" w:rsidRPr="002060E1">
        <w:t> </w:t>
      </w:r>
      <w:r w:rsidRPr="002060E1">
        <w:t xml:space="preserve">němu, či jiných souvisejících plnění spojeny jednorázové či pravidelné poplatky, </w:t>
      </w:r>
      <w:r w:rsidR="0081782A">
        <w:t>Dodavatel</w:t>
      </w:r>
      <w:r w:rsidRPr="002060E1">
        <w:t xml:space="preserve"> </w:t>
      </w:r>
      <w:r w:rsidR="00232CB9">
        <w:t xml:space="preserve">se </w:t>
      </w:r>
      <w:r w:rsidR="009D4C48">
        <w:t>zavazuje</w:t>
      </w:r>
      <w:r w:rsidRPr="002060E1">
        <w:t xml:space="preserve"> v</w:t>
      </w:r>
      <w:r w:rsidR="00365CB4" w:rsidRPr="002060E1">
        <w:t> </w:t>
      </w:r>
      <w:r w:rsidRPr="002060E1">
        <w:t xml:space="preserve">rámci ceny </w:t>
      </w:r>
      <w:r w:rsidR="008A73B2" w:rsidRPr="002060E1">
        <w:t xml:space="preserve">plnění dle této Smlouvy </w:t>
      </w:r>
      <w:r w:rsidRPr="002060E1">
        <w:t xml:space="preserve">řádně uhradit všechny tyto poplatky za celou dobu trvání </w:t>
      </w:r>
      <w:r w:rsidR="00351C5E" w:rsidRPr="002060E1">
        <w:t>S</w:t>
      </w:r>
      <w:r w:rsidRPr="002060E1">
        <w:t xml:space="preserve">mlouvy </w:t>
      </w:r>
      <w:r w:rsidR="00351C5E" w:rsidRPr="002060E1">
        <w:t xml:space="preserve">a </w:t>
      </w:r>
      <w:r w:rsidR="00232CB9">
        <w:t xml:space="preserve">po dobu </w:t>
      </w:r>
      <w:r w:rsidR="00351C5E" w:rsidRPr="002060E1">
        <w:t xml:space="preserve">1 kalendářního roku </w:t>
      </w:r>
      <w:r w:rsidR="00232CB9">
        <w:t xml:space="preserve">následujícího </w:t>
      </w:r>
      <w:r w:rsidR="00351C5E" w:rsidRPr="002060E1">
        <w:t>po ro</w:t>
      </w:r>
      <w:r w:rsidR="00232CB9">
        <w:t>ce</w:t>
      </w:r>
      <w:r w:rsidR="00351C5E" w:rsidRPr="002060E1">
        <w:t xml:space="preserve">, ve kterém </w:t>
      </w:r>
      <w:r w:rsidR="00232CB9" w:rsidRPr="00ED30BA">
        <w:t>byl ukončen smluvní vztah založený touto Smlouvou</w:t>
      </w:r>
      <w:r w:rsidRPr="002060E1">
        <w:t>.</w:t>
      </w:r>
    </w:p>
    <w:p w14:paraId="3D96BB1C" w14:textId="29A5AAC5" w:rsidR="002C3C07" w:rsidRPr="002060E1" w:rsidRDefault="002C3C07" w:rsidP="00E21221">
      <w:pPr>
        <w:pStyle w:val="RLTextlnkuslovan"/>
        <w:spacing w:line="280" w:lineRule="atLeast"/>
        <w:rPr>
          <w:szCs w:val="22"/>
        </w:rPr>
      </w:pPr>
      <w:r w:rsidRPr="002060E1">
        <w:rPr>
          <w:szCs w:val="22"/>
        </w:rPr>
        <w:t>Práva získaná v</w:t>
      </w:r>
      <w:r w:rsidR="00365CB4" w:rsidRPr="002060E1">
        <w:rPr>
          <w:szCs w:val="22"/>
        </w:rPr>
        <w:t> </w:t>
      </w:r>
      <w:r w:rsidRPr="002060E1">
        <w:rPr>
          <w:szCs w:val="22"/>
        </w:rPr>
        <w:t xml:space="preserve">rámci </w:t>
      </w:r>
      <w:r w:rsidR="00393B98">
        <w:rPr>
          <w:szCs w:val="22"/>
        </w:rPr>
        <w:t xml:space="preserve">poskytování Předmětu </w:t>
      </w:r>
      <w:r w:rsidRPr="002060E1">
        <w:rPr>
          <w:szCs w:val="22"/>
        </w:rPr>
        <w:t xml:space="preserve">plnění přechází i na případného právního nástupce Objednatele. </w:t>
      </w:r>
      <w:r w:rsidR="00393B98">
        <w:rPr>
          <w:szCs w:val="22"/>
        </w:rPr>
        <w:t>Smluvní strany dohodly, že p</w:t>
      </w:r>
      <w:r w:rsidRPr="002060E1">
        <w:rPr>
          <w:szCs w:val="22"/>
        </w:rPr>
        <w:t>řípadná změna v</w:t>
      </w:r>
      <w:r w:rsidR="00365CB4" w:rsidRPr="002060E1">
        <w:rPr>
          <w:szCs w:val="22"/>
        </w:rPr>
        <w:t> </w:t>
      </w:r>
      <w:r w:rsidRPr="002060E1">
        <w:rPr>
          <w:szCs w:val="22"/>
        </w:rPr>
        <w:t xml:space="preserve">osobě </w:t>
      </w:r>
      <w:r w:rsidR="0081782A">
        <w:rPr>
          <w:szCs w:val="22"/>
        </w:rPr>
        <w:t>Dodavatel</w:t>
      </w:r>
      <w:r w:rsidRPr="002060E1">
        <w:rPr>
          <w:szCs w:val="22"/>
        </w:rPr>
        <w:t>e (např. právní nástupnictví) nebude mít vliv na oprávnění udělená v</w:t>
      </w:r>
      <w:r w:rsidR="00365CB4" w:rsidRPr="002060E1">
        <w:rPr>
          <w:szCs w:val="22"/>
        </w:rPr>
        <w:t> </w:t>
      </w:r>
      <w:r w:rsidRPr="002060E1">
        <w:rPr>
          <w:szCs w:val="22"/>
        </w:rPr>
        <w:t xml:space="preserve">rámci této Smlouvy </w:t>
      </w:r>
      <w:r w:rsidR="0081782A">
        <w:rPr>
          <w:szCs w:val="22"/>
        </w:rPr>
        <w:t>Dodavatel</w:t>
      </w:r>
      <w:r w:rsidRPr="002060E1">
        <w:rPr>
          <w:szCs w:val="22"/>
        </w:rPr>
        <w:t>em Objednateli.</w:t>
      </w:r>
    </w:p>
    <w:p w14:paraId="3D96BB1D" w14:textId="46B118C0" w:rsidR="002C3C07" w:rsidRPr="002060E1" w:rsidRDefault="002C3C07" w:rsidP="00E21221">
      <w:pPr>
        <w:pStyle w:val="RLTextlnkuslovan"/>
        <w:spacing w:line="280" w:lineRule="atLeast"/>
        <w:rPr>
          <w:szCs w:val="22"/>
        </w:rPr>
      </w:pPr>
      <w:r w:rsidRPr="002060E1">
        <w:rPr>
          <w:szCs w:val="22"/>
        </w:rPr>
        <w:t xml:space="preserve">Odměna za poskytnutí, zprostředkování nebo postoupení </w:t>
      </w:r>
      <w:r w:rsidR="0079421D" w:rsidRPr="002060E1">
        <w:rPr>
          <w:szCs w:val="22"/>
        </w:rPr>
        <w:t>l</w:t>
      </w:r>
      <w:r w:rsidRPr="002060E1">
        <w:rPr>
          <w:szCs w:val="22"/>
        </w:rPr>
        <w:t xml:space="preserve">icence </w:t>
      </w:r>
      <w:r w:rsidR="00DA0D11" w:rsidRPr="002060E1">
        <w:rPr>
          <w:szCs w:val="22"/>
        </w:rPr>
        <w:t>(</w:t>
      </w:r>
      <w:r w:rsidR="009347E0" w:rsidRPr="002060E1">
        <w:rPr>
          <w:szCs w:val="22"/>
        </w:rPr>
        <w:t>či podlicence</w:t>
      </w:r>
      <w:r w:rsidR="00DA0D11" w:rsidRPr="002060E1">
        <w:rPr>
          <w:szCs w:val="22"/>
        </w:rPr>
        <w:t>)</w:t>
      </w:r>
      <w:r w:rsidR="009347E0" w:rsidRPr="002060E1">
        <w:rPr>
          <w:szCs w:val="22"/>
        </w:rPr>
        <w:t xml:space="preserve"> </w:t>
      </w:r>
      <w:r w:rsidRPr="002060E1">
        <w:rPr>
          <w:szCs w:val="22"/>
        </w:rPr>
        <w:t>k</w:t>
      </w:r>
      <w:r w:rsidR="00365CB4" w:rsidRPr="002060E1">
        <w:rPr>
          <w:szCs w:val="22"/>
        </w:rPr>
        <w:t> </w:t>
      </w:r>
      <w:r w:rsidR="0049497A" w:rsidRPr="002060E1">
        <w:rPr>
          <w:szCs w:val="22"/>
        </w:rPr>
        <w:t xml:space="preserve">autorským dílům </w:t>
      </w:r>
      <w:r w:rsidR="00393B98">
        <w:rPr>
          <w:szCs w:val="22"/>
        </w:rPr>
        <w:t xml:space="preserve">dle tohoto čl. 11 Smlouvy </w:t>
      </w:r>
      <w:r w:rsidRPr="002060E1">
        <w:rPr>
          <w:szCs w:val="22"/>
        </w:rPr>
        <w:t>je zahrnuta v</w:t>
      </w:r>
      <w:r w:rsidR="00365CB4" w:rsidRPr="002060E1">
        <w:rPr>
          <w:szCs w:val="22"/>
        </w:rPr>
        <w:t> </w:t>
      </w:r>
      <w:r w:rsidRPr="002060E1">
        <w:rPr>
          <w:szCs w:val="22"/>
        </w:rPr>
        <w:t xml:space="preserve">ceně </w:t>
      </w:r>
      <w:r w:rsidR="008A73B2" w:rsidRPr="002060E1">
        <w:rPr>
          <w:szCs w:val="22"/>
        </w:rPr>
        <w:t>plnění</w:t>
      </w:r>
      <w:r w:rsidR="008E1505" w:rsidRPr="002060E1">
        <w:rPr>
          <w:szCs w:val="22"/>
        </w:rPr>
        <w:t xml:space="preserve"> </w:t>
      </w:r>
      <w:r w:rsidR="00CB45AF" w:rsidRPr="002060E1">
        <w:t>dle této Smlouvy</w:t>
      </w:r>
      <w:r w:rsidRPr="002060E1">
        <w:rPr>
          <w:szCs w:val="22"/>
        </w:rPr>
        <w:t>.</w:t>
      </w:r>
      <w:r w:rsidR="00141298" w:rsidRPr="002060E1">
        <w:rPr>
          <w:szCs w:val="22"/>
        </w:rPr>
        <w:t xml:space="preserve"> </w:t>
      </w:r>
      <w:r w:rsidR="0081782A">
        <w:rPr>
          <w:rFonts w:cs="Arial"/>
          <w:lang w:eastAsia="en-US" w:bidi="en-US"/>
        </w:rPr>
        <w:t>Dodavatel</w:t>
      </w:r>
      <w:r w:rsidR="00141298" w:rsidRPr="002060E1">
        <w:rPr>
          <w:rFonts w:cs="Arial"/>
          <w:lang w:eastAsia="en-US" w:bidi="en-US"/>
        </w:rPr>
        <w:t xml:space="preserve"> </w:t>
      </w:r>
      <w:r w:rsidR="00393B98">
        <w:rPr>
          <w:rFonts w:cs="Arial"/>
          <w:lang w:eastAsia="en-US" w:bidi="en-US"/>
        </w:rPr>
        <w:t>se</w:t>
      </w:r>
      <w:r w:rsidR="00141298" w:rsidRPr="002060E1">
        <w:rPr>
          <w:rFonts w:cs="Arial"/>
          <w:lang w:eastAsia="en-US" w:bidi="en-US"/>
        </w:rPr>
        <w:t xml:space="preserve"> </w:t>
      </w:r>
      <w:r w:rsidR="009D4C48">
        <w:rPr>
          <w:rFonts w:cs="Arial"/>
          <w:lang w:eastAsia="en-US" w:bidi="en-US"/>
        </w:rPr>
        <w:t>zavazuje</w:t>
      </w:r>
      <w:r w:rsidR="00141298" w:rsidRPr="002060E1">
        <w:rPr>
          <w:rFonts w:cs="Arial"/>
          <w:lang w:eastAsia="en-US" w:bidi="en-US"/>
        </w:rPr>
        <w:t xml:space="preserve"> zajistit poskytnutí licence dle podmínek stanovených </w:t>
      </w:r>
      <w:r w:rsidR="00393B98">
        <w:rPr>
          <w:rFonts w:cs="Arial"/>
          <w:lang w:eastAsia="en-US" w:bidi="en-US"/>
        </w:rPr>
        <w:t xml:space="preserve">touto </w:t>
      </w:r>
      <w:r w:rsidR="00141298" w:rsidRPr="002060E1">
        <w:rPr>
          <w:rFonts w:cs="Arial"/>
          <w:lang w:eastAsia="en-US" w:bidi="en-US"/>
        </w:rPr>
        <w:t>Smlouvou, a to bez ohledu na případný rozdílný obsah</w:t>
      </w:r>
      <w:r w:rsidR="00434A54" w:rsidRPr="002060E1">
        <w:rPr>
          <w:rFonts w:cs="Arial"/>
          <w:lang w:eastAsia="en-US" w:bidi="en-US"/>
        </w:rPr>
        <w:t xml:space="preserve"> standardních</w:t>
      </w:r>
      <w:r w:rsidR="00141298" w:rsidRPr="002060E1">
        <w:rPr>
          <w:rFonts w:cs="Arial"/>
          <w:lang w:eastAsia="en-US" w:bidi="en-US"/>
        </w:rPr>
        <w:t xml:space="preserve"> licenčních podmínek vykonavatele majetkových práv k</w:t>
      </w:r>
      <w:r w:rsidR="00365CB4" w:rsidRPr="002060E1">
        <w:rPr>
          <w:rFonts w:cs="Arial"/>
          <w:lang w:eastAsia="en-US" w:bidi="en-US"/>
        </w:rPr>
        <w:t> </w:t>
      </w:r>
      <w:r w:rsidR="00F079EF" w:rsidRPr="002060E1">
        <w:rPr>
          <w:rFonts w:cs="Arial"/>
          <w:lang w:eastAsia="en-US" w:bidi="en-US"/>
        </w:rPr>
        <w:t>takovým autorským dílům</w:t>
      </w:r>
      <w:r w:rsidR="00141298" w:rsidRPr="002060E1">
        <w:rPr>
          <w:rFonts w:cs="Arial"/>
          <w:lang w:eastAsia="en-US" w:bidi="en-US"/>
        </w:rPr>
        <w:t>.</w:t>
      </w:r>
    </w:p>
    <w:p w14:paraId="3D96BB1E" w14:textId="3C988945" w:rsidR="00607561" w:rsidRPr="002060E1" w:rsidRDefault="00607561" w:rsidP="00E21221">
      <w:pPr>
        <w:pStyle w:val="RLlneksmlouvy"/>
        <w:spacing w:line="280" w:lineRule="atLeast"/>
      </w:pPr>
      <w:bookmarkStart w:id="130" w:name="_Ref367556406"/>
      <w:bookmarkEnd w:id="122"/>
      <w:r w:rsidRPr="002060E1">
        <w:t>ZÁRUKA</w:t>
      </w:r>
      <w:bookmarkEnd w:id="108"/>
      <w:bookmarkEnd w:id="109"/>
      <w:bookmarkEnd w:id="110"/>
      <w:bookmarkEnd w:id="130"/>
      <w:r w:rsidR="005251BB" w:rsidRPr="002060E1">
        <w:t xml:space="preserve"> </w:t>
      </w:r>
    </w:p>
    <w:p w14:paraId="3D96BB1F" w14:textId="7541D8DE" w:rsidR="00607561" w:rsidRPr="002060E1" w:rsidRDefault="0081782A" w:rsidP="00E21221">
      <w:pPr>
        <w:pStyle w:val="RLTextlnkuslovan"/>
        <w:spacing w:line="280" w:lineRule="atLeast"/>
        <w:rPr>
          <w:szCs w:val="22"/>
        </w:rPr>
      </w:pPr>
      <w:r>
        <w:rPr>
          <w:szCs w:val="22"/>
        </w:rPr>
        <w:t>Dodavatel</w:t>
      </w:r>
      <w:r w:rsidR="00607561" w:rsidRPr="002060E1">
        <w:rPr>
          <w:szCs w:val="22"/>
        </w:rPr>
        <w:t xml:space="preserve"> poskytuje záruku, že každá část </w:t>
      </w:r>
      <w:r w:rsidR="00393B98">
        <w:rPr>
          <w:szCs w:val="22"/>
        </w:rPr>
        <w:t xml:space="preserve">výstupu Předmětu </w:t>
      </w:r>
      <w:r w:rsidR="00C22316" w:rsidRPr="002060E1">
        <w:rPr>
          <w:szCs w:val="22"/>
        </w:rPr>
        <w:t xml:space="preserve">plnění </w:t>
      </w:r>
      <w:r w:rsidR="00607561" w:rsidRPr="002060E1">
        <w:rPr>
          <w:szCs w:val="22"/>
        </w:rPr>
        <w:t>má ke</w:t>
      </w:r>
      <w:r w:rsidR="00993365" w:rsidRPr="002060E1">
        <w:rPr>
          <w:szCs w:val="22"/>
        </w:rPr>
        <w:t> </w:t>
      </w:r>
      <w:r w:rsidR="00607561" w:rsidRPr="002060E1">
        <w:rPr>
          <w:szCs w:val="22"/>
        </w:rPr>
        <w:t>dni její akceptace funkční vlastnosti stanovené </w:t>
      </w:r>
      <w:r w:rsidR="005A5FAC" w:rsidRPr="002060E1">
        <w:rPr>
          <w:szCs w:val="22"/>
        </w:rPr>
        <w:t>touto Smlouvou, zejména v</w:t>
      </w:r>
      <w:r w:rsidR="00365CB4" w:rsidRPr="002060E1">
        <w:rPr>
          <w:szCs w:val="22"/>
        </w:rPr>
        <w:t> </w:t>
      </w:r>
      <w:r w:rsidR="00393B98">
        <w:rPr>
          <w:szCs w:val="22"/>
        </w:rPr>
        <w:t>t</w:t>
      </w:r>
      <w:r w:rsidR="007B4043" w:rsidRPr="002060E1">
        <w:rPr>
          <w:szCs w:val="22"/>
        </w:rPr>
        <w:t>echnické specifikaci</w:t>
      </w:r>
      <w:r w:rsidR="00B057B1">
        <w:rPr>
          <w:szCs w:val="22"/>
        </w:rPr>
        <w:t xml:space="preserve"> </w:t>
      </w:r>
      <w:r w:rsidR="00B057B1">
        <w:rPr>
          <w:lang w:eastAsia="en-US"/>
        </w:rPr>
        <w:t>uvedené v Příloze 1</w:t>
      </w:r>
      <w:r w:rsidR="00B118C9">
        <w:rPr>
          <w:lang w:eastAsia="en-US"/>
        </w:rPr>
        <w:t xml:space="preserve"> </w:t>
      </w:r>
      <w:r w:rsidR="00B118C9">
        <w:t>této Smlouvy</w:t>
      </w:r>
      <w:r w:rsidR="00FC4098" w:rsidRPr="002060E1">
        <w:rPr>
          <w:szCs w:val="22"/>
        </w:rPr>
        <w:t>,</w:t>
      </w:r>
      <w:r w:rsidR="00702320" w:rsidRPr="002060E1">
        <w:rPr>
          <w:szCs w:val="22"/>
        </w:rPr>
        <w:t xml:space="preserve"> a je způsobilá k</w:t>
      </w:r>
      <w:r w:rsidR="00365CB4" w:rsidRPr="002060E1">
        <w:rPr>
          <w:szCs w:val="22"/>
        </w:rPr>
        <w:t> </w:t>
      </w:r>
      <w:r w:rsidR="00702320" w:rsidRPr="002060E1">
        <w:rPr>
          <w:szCs w:val="22"/>
        </w:rPr>
        <w:t>použití pro účely stanovené v</w:t>
      </w:r>
      <w:r w:rsidR="00365CB4" w:rsidRPr="002060E1">
        <w:rPr>
          <w:szCs w:val="22"/>
        </w:rPr>
        <w:t> </w:t>
      </w:r>
      <w:r w:rsidR="00702320" w:rsidRPr="002060E1">
        <w:rPr>
          <w:szCs w:val="22"/>
        </w:rPr>
        <w:t>této Smlouvě nebo v</w:t>
      </w:r>
      <w:r w:rsidR="00365CB4" w:rsidRPr="002060E1">
        <w:rPr>
          <w:szCs w:val="22"/>
        </w:rPr>
        <w:t> </w:t>
      </w:r>
      <w:r w:rsidR="00702320" w:rsidRPr="002060E1">
        <w:rPr>
          <w:szCs w:val="22"/>
        </w:rPr>
        <w:t>souladu s</w:t>
      </w:r>
      <w:r w:rsidR="00365CB4" w:rsidRPr="002060E1">
        <w:rPr>
          <w:szCs w:val="22"/>
        </w:rPr>
        <w:t> </w:t>
      </w:r>
      <w:r w:rsidR="00702320" w:rsidRPr="002060E1">
        <w:rPr>
          <w:szCs w:val="22"/>
        </w:rPr>
        <w:t>touto Smlouvou</w:t>
      </w:r>
      <w:r w:rsidR="005A5FAC" w:rsidRPr="002060E1">
        <w:rPr>
          <w:szCs w:val="22"/>
        </w:rPr>
        <w:t>.</w:t>
      </w:r>
    </w:p>
    <w:p w14:paraId="3D96BB20" w14:textId="2CD1B94B" w:rsidR="00607561" w:rsidRPr="002060E1" w:rsidRDefault="00393B98" w:rsidP="00E21221">
      <w:pPr>
        <w:pStyle w:val="RLTextlnkuslovan"/>
        <w:spacing w:line="280" w:lineRule="atLeast"/>
        <w:rPr>
          <w:szCs w:val="22"/>
        </w:rPr>
      </w:pPr>
      <w:r>
        <w:rPr>
          <w:szCs w:val="22"/>
        </w:rPr>
        <w:t>Dodavatel</w:t>
      </w:r>
      <w:r w:rsidRPr="002060E1">
        <w:rPr>
          <w:szCs w:val="22"/>
        </w:rPr>
        <w:t xml:space="preserve"> poskytuje záruku </w:t>
      </w:r>
      <w:r>
        <w:rPr>
          <w:szCs w:val="22"/>
        </w:rPr>
        <w:t xml:space="preserve">na </w:t>
      </w:r>
      <w:r w:rsidRPr="002060E1">
        <w:rPr>
          <w:szCs w:val="22"/>
        </w:rPr>
        <w:t>každ</w:t>
      </w:r>
      <w:r>
        <w:rPr>
          <w:szCs w:val="22"/>
        </w:rPr>
        <w:t>ou</w:t>
      </w:r>
      <w:r w:rsidRPr="002060E1">
        <w:rPr>
          <w:szCs w:val="22"/>
        </w:rPr>
        <w:t xml:space="preserve"> jednotliv</w:t>
      </w:r>
      <w:r>
        <w:rPr>
          <w:szCs w:val="22"/>
        </w:rPr>
        <w:t>ou</w:t>
      </w:r>
      <w:r w:rsidRPr="002060E1">
        <w:rPr>
          <w:szCs w:val="22"/>
        </w:rPr>
        <w:t xml:space="preserve"> část výs</w:t>
      </w:r>
      <w:r>
        <w:rPr>
          <w:szCs w:val="22"/>
        </w:rPr>
        <w:t>tupu</w:t>
      </w:r>
      <w:r w:rsidRPr="002060E1">
        <w:rPr>
          <w:szCs w:val="22"/>
        </w:rPr>
        <w:t xml:space="preserve"> </w:t>
      </w:r>
      <w:r>
        <w:rPr>
          <w:szCs w:val="22"/>
        </w:rPr>
        <w:t xml:space="preserve">Předmětu </w:t>
      </w:r>
      <w:r w:rsidRPr="002060E1">
        <w:rPr>
          <w:szCs w:val="22"/>
        </w:rPr>
        <w:t>plnění od</w:t>
      </w:r>
      <w:r>
        <w:rPr>
          <w:szCs w:val="22"/>
        </w:rPr>
        <w:t> </w:t>
      </w:r>
      <w:r w:rsidRPr="002060E1">
        <w:rPr>
          <w:szCs w:val="22"/>
        </w:rPr>
        <w:t xml:space="preserve">okamžiku její akceptace po dobu 24 </w:t>
      </w:r>
      <w:r>
        <w:rPr>
          <w:szCs w:val="22"/>
        </w:rPr>
        <w:t xml:space="preserve">kalendářních </w:t>
      </w:r>
      <w:r w:rsidRPr="002060E1">
        <w:rPr>
          <w:szCs w:val="22"/>
        </w:rPr>
        <w:t>měsíců od</w:t>
      </w:r>
      <w:r>
        <w:rPr>
          <w:szCs w:val="22"/>
        </w:rPr>
        <w:t xml:space="preserve">e dne </w:t>
      </w:r>
      <w:r w:rsidRPr="002060E1">
        <w:rPr>
          <w:szCs w:val="22"/>
        </w:rPr>
        <w:t xml:space="preserve">akceptace </w:t>
      </w:r>
      <w:r>
        <w:rPr>
          <w:szCs w:val="22"/>
        </w:rPr>
        <w:t>výstupu Předmětu</w:t>
      </w:r>
      <w:r w:rsidRPr="002060E1">
        <w:rPr>
          <w:szCs w:val="22"/>
        </w:rPr>
        <w:t xml:space="preserve"> plnění jako celku. Tato záruka se prodlužuje po každém rozšíření </w:t>
      </w:r>
      <w:r>
        <w:rPr>
          <w:szCs w:val="22"/>
        </w:rPr>
        <w:t>výstupu Předmětu</w:t>
      </w:r>
      <w:r w:rsidRPr="002060E1">
        <w:rPr>
          <w:szCs w:val="22"/>
        </w:rPr>
        <w:t xml:space="preserve"> plnění </w:t>
      </w:r>
      <w:r>
        <w:rPr>
          <w:szCs w:val="22"/>
        </w:rPr>
        <w:t>provedeném v rámci</w:t>
      </w:r>
      <w:r w:rsidRPr="002060E1">
        <w:rPr>
          <w:szCs w:val="22"/>
        </w:rPr>
        <w:t xml:space="preserve"> Doplňkových služeb tak, že bude trvat </w:t>
      </w:r>
      <w:r>
        <w:rPr>
          <w:szCs w:val="22"/>
        </w:rPr>
        <w:t>po dobu</w:t>
      </w:r>
      <w:r w:rsidRPr="002060E1">
        <w:rPr>
          <w:szCs w:val="22"/>
        </w:rPr>
        <w:t xml:space="preserve"> 24</w:t>
      </w:r>
      <w:r>
        <w:rPr>
          <w:szCs w:val="22"/>
        </w:rPr>
        <w:t xml:space="preserve"> kalendářních</w:t>
      </w:r>
      <w:r w:rsidRPr="002060E1">
        <w:rPr>
          <w:szCs w:val="22"/>
        </w:rPr>
        <w:t xml:space="preserve"> měsíců ode dne akceptace takového rozšíření či úpravy</w:t>
      </w:r>
      <w:r>
        <w:rPr>
          <w:szCs w:val="22"/>
        </w:rPr>
        <w:t xml:space="preserve"> předmětného výstupu</w:t>
      </w:r>
      <w:r w:rsidRPr="002060E1">
        <w:rPr>
          <w:szCs w:val="22"/>
        </w:rPr>
        <w:t xml:space="preserve"> proveden</w:t>
      </w:r>
      <w:r>
        <w:rPr>
          <w:szCs w:val="22"/>
        </w:rPr>
        <w:t>ých</w:t>
      </w:r>
      <w:r w:rsidRPr="002060E1">
        <w:rPr>
          <w:szCs w:val="22"/>
        </w:rPr>
        <w:t xml:space="preserve"> v rámci Doplňkových služeb.</w:t>
      </w:r>
    </w:p>
    <w:p w14:paraId="3D96BB27" w14:textId="1859DD72" w:rsidR="00607561" w:rsidRPr="002060E1" w:rsidRDefault="00393B98" w:rsidP="00E21221">
      <w:pPr>
        <w:pStyle w:val="RLTextlnkuslovan"/>
        <w:tabs>
          <w:tab w:val="num" w:pos="2211"/>
        </w:tabs>
        <w:spacing w:line="280" w:lineRule="atLeast"/>
        <w:rPr>
          <w:szCs w:val="22"/>
        </w:rPr>
      </w:pPr>
      <w:r w:rsidRPr="002060E1">
        <w:rPr>
          <w:szCs w:val="22"/>
        </w:rPr>
        <w:t>Objednatel je oprávněn vady výs</w:t>
      </w:r>
      <w:r>
        <w:rPr>
          <w:szCs w:val="22"/>
        </w:rPr>
        <w:t xml:space="preserve">tupu Předmětu </w:t>
      </w:r>
      <w:r w:rsidRPr="002060E1">
        <w:rPr>
          <w:szCs w:val="22"/>
        </w:rPr>
        <w:t xml:space="preserve">plnění nahlásit </w:t>
      </w:r>
      <w:r>
        <w:rPr>
          <w:szCs w:val="22"/>
        </w:rPr>
        <w:t>Dodavatel</w:t>
      </w:r>
      <w:r w:rsidRPr="002060E1">
        <w:rPr>
          <w:szCs w:val="22"/>
        </w:rPr>
        <w:t>i kdykoli v průběhu záruční doby bez ohledu na to, kdy je zjistil, aniž by tím byla jeho práva ze</w:t>
      </w:r>
      <w:r w:rsidR="00723563">
        <w:rPr>
          <w:szCs w:val="22"/>
        </w:rPr>
        <w:t> </w:t>
      </w:r>
      <w:r w:rsidRPr="002060E1">
        <w:rPr>
          <w:szCs w:val="22"/>
        </w:rPr>
        <w:t>záruky či práva z vad jakkoli dotčena</w:t>
      </w:r>
      <w:r w:rsidR="00607561" w:rsidRPr="002060E1">
        <w:rPr>
          <w:szCs w:val="22"/>
        </w:rPr>
        <w:t>.</w:t>
      </w:r>
    </w:p>
    <w:p w14:paraId="3D96BB28" w14:textId="04BE3E01" w:rsidR="00607561" w:rsidRPr="002060E1" w:rsidRDefault="00607561" w:rsidP="00E21221">
      <w:pPr>
        <w:pStyle w:val="RLTextlnkuslovan"/>
        <w:spacing w:line="280" w:lineRule="atLeast"/>
        <w:rPr>
          <w:szCs w:val="22"/>
        </w:rPr>
      </w:pPr>
      <w:r w:rsidRPr="002060E1">
        <w:rPr>
          <w:szCs w:val="22"/>
        </w:rPr>
        <w:t xml:space="preserve">Doba od zjištění vady do jejího odstranění se do </w:t>
      </w:r>
      <w:r w:rsidR="00393B98">
        <w:rPr>
          <w:szCs w:val="22"/>
        </w:rPr>
        <w:t>běhu</w:t>
      </w:r>
      <w:r w:rsidR="00393B98" w:rsidRPr="002060E1">
        <w:rPr>
          <w:szCs w:val="22"/>
        </w:rPr>
        <w:t xml:space="preserve"> </w:t>
      </w:r>
      <w:r w:rsidRPr="002060E1">
        <w:rPr>
          <w:szCs w:val="22"/>
        </w:rPr>
        <w:t>záruční doby nezapočítává.</w:t>
      </w:r>
    </w:p>
    <w:p w14:paraId="3D96BB29" w14:textId="64B8D6DD" w:rsidR="00607561" w:rsidRPr="002060E1" w:rsidRDefault="00393B98" w:rsidP="00E21221">
      <w:pPr>
        <w:pStyle w:val="RLTextlnkuslovan"/>
        <w:spacing w:line="280" w:lineRule="atLeast"/>
        <w:rPr>
          <w:szCs w:val="22"/>
        </w:rPr>
      </w:pPr>
      <w:bookmarkStart w:id="131" w:name="_Ref202246719"/>
      <w:r>
        <w:rPr>
          <w:szCs w:val="22"/>
        </w:rPr>
        <w:t>Dodavatel</w:t>
      </w:r>
      <w:r w:rsidRPr="002060E1">
        <w:rPr>
          <w:szCs w:val="22"/>
        </w:rPr>
        <w:t xml:space="preserve"> prohlašuje, že veškeré </w:t>
      </w:r>
      <w:r>
        <w:rPr>
          <w:szCs w:val="22"/>
        </w:rPr>
        <w:t>části Předmětu</w:t>
      </w:r>
      <w:r w:rsidRPr="002060E1">
        <w:rPr>
          <w:szCs w:val="22"/>
        </w:rPr>
        <w:t xml:space="preserve"> plnění </w:t>
      </w:r>
      <w:r>
        <w:rPr>
          <w:szCs w:val="22"/>
        </w:rPr>
        <w:t>poskytnutého na základě</w:t>
      </w:r>
      <w:r w:rsidRPr="002060E1">
        <w:rPr>
          <w:szCs w:val="22"/>
        </w:rPr>
        <w:t xml:space="preserve"> této Smlouvy bud</w:t>
      </w:r>
      <w:r>
        <w:rPr>
          <w:szCs w:val="22"/>
        </w:rPr>
        <w:t>ou</w:t>
      </w:r>
      <w:r w:rsidRPr="002060E1">
        <w:rPr>
          <w:szCs w:val="22"/>
        </w:rPr>
        <w:t xml:space="preserve"> prosté právních vad a zavazuje se odškodnit v plné výši Objednatele v případě, že třetí osoba úspěšně uplatní autorskoprávní nebo jiný nárok plynoucí </w:t>
      </w:r>
      <w:r w:rsidRPr="002060E1">
        <w:rPr>
          <w:szCs w:val="22"/>
        </w:rPr>
        <w:lastRenderedPageBreak/>
        <w:t>z právní vady</w:t>
      </w:r>
      <w:r>
        <w:rPr>
          <w:szCs w:val="22"/>
        </w:rPr>
        <w:t xml:space="preserve"> Dodavatelem</w:t>
      </w:r>
      <w:r w:rsidRPr="002060E1">
        <w:rPr>
          <w:szCs w:val="22"/>
        </w:rPr>
        <w:t xml:space="preserve"> poskytnutého</w:t>
      </w:r>
      <w:r>
        <w:rPr>
          <w:szCs w:val="22"/>
        </w:rPr>
        <w:t xml:space="preserve"> Předmětu</w:t>
      </w:r>
      <w:r w:rsidRPr="002060E1">
        <w:rPr>
          <w:szCs w:val="22"/>
        </w:rPr>
        <w:t xml:space="preserve"> plnění. </w:t>
      </w:r>
      <w:r w:rsidRPr="002060E1">
        <w:rPr>
          <w:lang w:eastAsia="en-US"/>
        </w:rPr>
        <w:t>V případě, že by nárok třetí osoby vzniklý v souvislosti s</w:t>
      </w:r>
      <w:r>
        <w:rPr>
          <w:lang w:eastAsia="en-US"/>
        </w:rPr>
        <w:t xml:space="preserve"> Dodavatelem poskytnutým Předmětem </w:t>
      </w:r>
      <w:r w:rsidRPr="002060E1">
        <w:rPr>
          <w:lang w:eastAsia="en-US"/>
        </w:rPr>
        <w:t xml:space="preserve">plnění, bez ohledu na jeho oprávněnost, vedl k dočasnému či trvalému soudnímu zákazu či omezení užívání </w:t>
      </w:r>
      <w:r>
        <w:rPr>
          <w:lang w:eastAsia="en-US"/>
        </w:rPr>
        <w:t xml:space="preserve">Nástroje </w:t>
      </w:r>
      <w:r w:rsidR="00723563">
        <w:rPr>
          <w:lang w:eastAsia="en-US"/>
        </w:rPr>
        <w:t>PAM</w:t>
      </w:r>
      <w:r w:rsidRPr="002060E1">
        <w:rPr>
          <w:lang w:eastAsia="en-US"/>
        </w:rPr>
        <w:t xml:space="preserve"> či jeho části, zavazuje se </w:t>
      </w:r>
      <w:r>
        <w:rPr>
          <w:lang w:eastAsia="en-US"/>
        </w:rPr>
        <w:t>Dodavatel</w:t>
      </w:r>
      <w:r w:rsidRPr="002060E1">
        <w:rPr>
          <w:lang w:eastAsia="en-US"/>
        </w:rPr>
        <w:t xml:space="preserve"> zajistit náhradní služby a</w:t>
      </w:r>
      <w:r w:rsidR="00723563">
        <w:rPr>
          <w:lang w:eastAsia="en-US"/>
        </w:rPr>
        <w:t> </w:t>
      </w:r>
      <w:r w:rsidRPr="002060E1">
        <w:rPr>
          <w:lang w:eastAsia="en-US"/>
        </w:rPr>
        <w:t>minimalizovat dopady takovéto situace, a to bez dopadu na cenu plnění dle této Smlouvy, přičemž současně nebud</w:t>
      </w:r>
      <w:r>
        <w:rPr>
          <w:lang w:eastAsia="en-US"/>
        </w:rPr>
        <w:t>e</w:t>
      </w:r>
      <w:r w:rsidRPr="002060E1">
        <w:rPr>
          <w:lang w:eastAsia="en-US"/>
        </w:rPr>
        <w:t xml:space="preserve"> dotčen ani nárok Objednatele na náhradu škody</w:t>
      </w:r>
      <w:r>
        <w:rPr>
          <w:lang w:eastAsia="en-US"/>
        </w:rPr>
        <w:t xml:space="preserve"> či jiné újmy</w:t>
      </w:r>
      <w:bookmarkEnd w:id="131"/>
      <w:r w:rsidR="00D810EF" w:rsidRPr="002060E1">
        <w:rPr>
          <w:lang w:eastAsia="en-US"/>
        </w:rPr>
        <w:t>.</w:t>
      </w:r>
    </w:p>
    <w:p w14:paraId="3D96BB2A" w14:textId="5AD49732" w:rsidR="002A2F96" w:rsidRPr="002060E1" w:rsidRDefault="00393B98" w:rsidP="00E21221">
      <w:pPr>
        <w:pStyle w:val="RLTextlnkuslovan"/>
        <w:spacing w:line="280" w:lineRule="atLeast"/>
        <w:rPr>
          <w:szCs w:val="22"/>
        </w:rPr>
      </w:pPr>
      <w:r>
        <w:t>Dodavatel</w:t>
      </w:r>
      <w:r w:rsidRPr="002060E1">
        <w:t xml:space="preserve"> prohlašuje, že je oprávněn vykonávat svým jménem a na svůj účet majetková práva autorů k autorským dílům, která budou součástí</w:t>
      </w:r>
      <w:r>
        <w:t xml:space="preserve"> poskytovaného Předmětu</w:t>
      </w:r>
      <w:r w:rsidRPr="002060E1">
        <w:t xml:space="preserve"> plnění, resp. že má souhlas všech relevantních třetích osob k poskytnutí licence k autorským dílům podle čl. </w:t>
      </w:r>
      <w:r w:rsidRPr="002060E1">
        <w:fldChar w:fldCharType="begin"/>
      </w:r>
      <w:r w:rsidRPr="002060E1">
        <w:instrText xml:space="preserve"> REF _Ref314542799 \r \h  \* MERGEFORMAT </w:instrText>
      </w:r>
      <w:r w:rsidRPr="002060E1">
        <w:fldChar w:fldCharType="separate"/>
      </w:r>
      <w:r>
        <w:t>11</w:t>
      </w:r>
      <w:r w:rsidRPr="002060E1">
        <w:fldChar w:fldCharType="end"/>
      </w:r>
      <w:r w:rsidRPr="002060E1">
        <w:t xml:space="preserve"> této Smlouvy; toto prohlášení zahrnuje i taková práva, která by vytvořením autorského díla teprve vznikla</w:t>
      </w:r>
      <w:r w:rsidR="002A2F96" w:rsidRPr="002060E1">
        <w:t>.</w:t>
      </w:r>
    </w:p>
    <w:p w14:paraId="3D96BB38" w14:textId="1F9468D1" w:rsidR="002C1E41" w:rsidRPr="002060E1" w:rsidRDefault="002C1E41" w:rsidP="00E21221">
      <w:pPr>
        <w:pStyle w:val="RLlneksmlouvy"/>
        <w:spacing w:line="280" w:lineRule="atLeast"/>
      </w:pPr>
      <w:bookmarkStart w:id="132" w:name="_Ref195959157"/>
      <w:bookmarkStart w:id="133" w:name="_Toc212632755"/>
      <w:bookmarkStart w:id="134" w:name="_Toc295034738"/>
      <w:bookmarkStart w:id="135" w:name="_Ref298675240"/>
      <w:bookmarkStart w:id="136" w:name="_Ref367576435"/>
      <w:bookmarkStart w:id="137" w:name="_Ref202762701"/>
      <w:r w:rsidRPr="002060E1">
        <w:t>OPRÁVNĚNÉ OSOBY</w:t>
      </w:r>
      <w:bookmarkEnd w:id="132"/>
      <w:bookmarkEnd w:id="133"/>
      <w:bookmarkEnd w:id="134"/>
      <w:bookmarkEnd w:id="135"/>
      <w:bookmarkEnd w:id="136"/>
    </w:p>
    <w:p w14:paraId="3D96BB39" w14:textId="6952B670" w:rsidR="002C1E41" w:rsidRPr="002060E1" w:rsidRDefault="002C1E41" w:rsidP="00831AF6">
      <w:pPr>
        <w:pStyle w:val="RLTextlnkuslovan"/>
        <w:keepNext/>
        <w:spacing w:line="280" w:lineRule="atLeast"/>
      </w:pPr>
      <w:r w:rsidRPr="002060E1">
        <w:t xml:space="preserve">Každá ze smluvních stran jmenuje oprávněnou osobu, popř. zástupce oprávněné osoby. Oprávněné osoby </w:t>
      </w:r>
      <w:r w:rsidR="00AB0EB0">
        <w:t>jsou oprávněny</w:t>
      </w:r>
      <w:r w:rsidR="00AB0EB0" w:rsidRPr="002060E1">
        <w:t xml:space="preserve"> </w:t>
      </w:r>
      <w:r w:rsidRPr="002060E1">
        <w:t>zastupovat smluvní stranu ve</w:t>
      </w:r>
      <w:r w:rsidR="00AB0EB0">
        <w:t> </w:t>
      </w:r>
      <w:r w:rsidRPr="002060E1">
        <w:t>smluvních</w:t>
      </w:r>
      <w:r w:rsidR="00831AF6">
        <w:t xml:space="preserve"> </w:t>
      </w:r>
      <w:r w:rsidRPr="002060E1">
        <w:t>a technických záležitostech souvisejících s</w:t>
      </w:r>
      <w:r w:rsidR="00365CB4" w:rsidRPr="002060E1">
        <w:t> </w:t>
      </w:r>
      <w:r w:rsidR="00AB0EB0">
        <w:t>touto</w:t>
      </w:r>
      <w:r w:rsidRPr="002060E1">
        <w:t xml:space="preserve"> Smlouv</w:t>
      </w:r>
      <w:r w:rsidR="00AB0EB0">
        <w:t>ou</w:t>
      </w:r>
      <w:r w:rsidRPr="002060E1">
        <w:t>.</w:t>
      </w:r>
      <w:r w:rsidR="00A72485" w:rsidRPr="002060E1">
        <w:t xml:space="preserve"> </w:t>
      </w:r>
      <w:r w:rsidR="00E57BBC" w:rsidRPr="002060E1">
        <w:t>Pro vyloučení pochybností se smluvní strany dohodly, že:</w:t>
      </w:r>
    </w:p>
    <w:p w14:paraId="3D96BB3A" w14:textId="0C3DE960" w:rsidR="004D7B82" w:rsidRPr="002060E1" w:rsidRDefault="00E57BBC" w:rsidP="00E21221">
      <w:pPr>
        <w:pStyle w:val="RLTextlnkuslovan"/>
        <w:numPr>
          <w:ilvl w:val="2"/>
          <w:numId w:val="1"/>
        </w:numPr>
        <w:spacing w:line="280" w:lineRule="atLeast"/>
      </w:pPr>
      <w:r w:rsidRPr="002060E1">
        <w:t>osoby oprávněné jednat v</w:t>
      </w:r>
      <w:r w:rsidR="00370F83">
        <w:t>e věcech</w:t>
      </w:r>
      <w:r w:rsidRPr="002060E1">
        <w:t xml:space="preserve"> smluvních jsou oprávněny vést s</w:t>
      </w:r>
      <w:r w:rsidR="00365CB4" w:rsidRPr="002060E1">
        <w:t> </w:t>
      </w:r>
      <w:r w:rsidRPr="002060E1">
        <w:t xml:space="preserve">druhou smluvní stranou jednání obchodního charakteru a měnit či rušit tuto Smlouvu </w:t>
      </w:r>
      <w:r w:rsidR="00353A67" w:rsidRPr="002060E1">
        <w:t>a</w:t>
      </w:r>
      <w:r w:rsidR="00370F83">
        <w:t> </w:t>
      </w:r>
      <w:r w:rsidRPr="002060E1">
        <w:t>uzavírat k</w:t>
      </w:r>
      <w:r w:rsidR="00365CB4" w:rsidRPr="002060E1">
        <w:t> </w:t>
      </w:r>
      <w:r w:rsidRPr="002060E1">
        <w:t xml:space="preserve">ní dodatky dle odst. </w:t>
      </w:r>
      <w:r w:rsidR="003358E6" w:rsidRPr="002060E1">
        <w:fldChar w:fldCharType="begin"/>
      </w:r>
      <w:r w:rsidRPr="002060E1">
        <w:instrText xml:space="preserve"> REF _Ref304891672 \r \h </w:instrText>
      </w:r>
      <w:r w:rsidR="00FF479E" w:rsidRPr="002060E1">
        <w:instrText xml:space="preserve"> \* MERGEFORMAT </w:instrText>
      </w:r>
      <w:r w:rsidR="003358E6" w:rsidRPr="002060E1">
        <w:fldChar w:fldCharType="separate"/>
      </w:r>
      <w:r w:rsidR="00142151">
        <w:t>23.1</w:t>
      </w:r>
      <w:r w:rsidR="003358E6" w:rsidRPr="002060E1">
        <w:fldChar w:fldCharType="end"/>
      </w:r>
      <w:r w:rsidR="0042685B" w:rsidRPr="002060E1">
        <w:t xml:space="preserve"> této Smlouvy</w:t>
      </w:r>
      <w:r w:rsidR="004D7B82" w:rsidRPr="002060E1">
        <w:t>;</w:t>
      </w:r>
    </w:p>
    <w:p w14:paraId="18A6293C" w14:textId="77777777" w:rsidR="00CE04BF" w:rsidRDefault="00E57BBC" w:rsidP="00E21221">
      <w:pPr>
        <w:pStyle w:val="RLTextlnkuslovan"/>
        <w:numPr>
          <w:ilvl w:val="2"/>
          <w:numId w:val="1"/>
        </w:numPr>
        <w:spacing w:line="280" w:lineRule="atLeast"/>
      </w:pPr>
      <w:bookmarkStart w:id="138" w:name="_Ref370110303"/>
      <w:r w:rsidRPr="002060E1">
        <w:t>osoby oprávněné v</w:t>
      </w:r>
      <w:r w:rsidR="00CE04BF">
        <w:t xml:space="preserve">e věcech technických </w:t>
      </w:r>
      <w:r w:rsidRPr="002060E1">
        <w:t>jsou oprávněny</w:t>
      </w:r>
    </w:p>
    <w:p w14:paraId="0EDB97B6" w14:textId="7A137EE6" w:rsidR="00CE04BF" w:rsidRDefault="00E57BBC" w:rsidP="00CE04BF">
      <w:pPr>
        <w:pStyle w:val="RLTextlnkuslovan"/>
        <w:numPr>
          <w:ilvl w:val="3"/>
          <w:numId w:val="1"/>
        </w:numPr>
        <w:spacing w:line="280" w:lineRule="atLeast"/>
      </w:pPr>
      <w:r w:rsidRPr="002060E1">
        <w:t>vést s</w:t>
      </w:r>
      <w:r w:rsidR="00365CB4" w:rsidRPr="002060E1">
        <w:t> </w:t>
      </w:r>
      <w:r w:rsidRPr="002060E1">
        <w:t xml:space="preserve">druhou </w:t>
      </w:r>
      <w:r w:rsidR="00AB0EB0">
        <w:t xml:space="preserve">smluvní </w:t>
      </w:r>
      <w:r w:rsidRPr="002060E1">
        <w:t>strano</w:t>
      </w:r>
      <w:r w:rsidR="006E4AD3" w:rsidRPr="002060E1">
        <w:t xml:space="preserve">u jednání </w:t>
      </w:r>
      <w:r w:rsidR="00CE04BF">
        <w:t xml:space="preserve">technického </w:t>
      </w:r>
      <w:r w:rsidR="006E4AD3" w:rsidRPr="002060E1">
        <w:t>charakteru</w:t>
      </w:r>
      <w:r w:rsidR="00F94EF8">
        <w:t>;</w:t>
      </w:r>
    </w:p>
    <w:p w14:paraId="232837B6" w14:textId="30289DA9" w:rsidR="00CE04BF" w:rsidRDefault="004D7B82" w:rsidP="00CE04BF">
      <w:pPr>
        <w:pStyle w:val="RLTextlnkuslovan"/>
        <w:numPr>
          <w:ilvl w:val="3"/>
          <w:numId w:val="1"/>
        </w:numPr>
        <w:spacing w:line="280" w:lineRule="atLeast"/>
      </w:pPr>
      <w:r w:rsidRPr="002060E1">
        <w:t>jednat v</w:t>
      </w:r>
      <w:r w:rsidR="00365CB4" w:rsidRPr="002060E1">
        <w:t> </w:t>
      </w:r>
      <w:r w:rsidRPr="002060E1">
        <w:t xml:space="preserve">rámci změnového řízení dle čl. </w:t>
      </w:r>
      <w:r w:rsidR="00A754F4" w:rsidRPr="002060E1">
        <w:fldChar w:fldCharType="begin"/>
      </w:r>
      <w:r w:rsidR="00A754F4" w:rsidRPr="002060E1">
        <w:instrText xml:space="preserve"> REF _Ref405914254 \r \h </w:instrText>
      </w:r>
      <w:r w:rsidR="00A754F4" w:rsidRPr="002060E1">
        <w:fldChar w:fldCharType="separate"/>
      </w:r>
      <w:r w:rsidR="003F7C9E">
        <w:t>8</w:t>
      </w:r>
      <w:r w:rsidR="00A754F4" w:rsidRPr="002060E1">
        <w:fldChar w:fldCharType="end"/>
      </w:r>
      <w:r w:rsidRPr="002060E1">
        <w:t xml:space="preserve"> této Smlouvy</w:t>
      </w:r>
      <w:r w:rsidR="00F94EF8">
        <w:t>;</w:t>
      </w:r>
    </w:p>
    <w:p w14:paraId="3D96BB3B" w14:textId="15B9D985" w:rsidR="00E57BBC" w:rsidRPr="007E6310" w:rsidRDefault="004D7B82" w:rsidP="00371934">
      <w:pPr>
        <w:pStyle w:val="RLTextlnkuslovan"/>
        <w:numPr>
          <w:ilvl w:val="3"/>
          <w:numId w:val="1"/>
        </w:numPr>
        <w:spacing w:line="280" w:lineRule="atLeast"/>
      </w:pPr>
      <w:r w:rsidRPr="007E6310">
        <w:t>jednat v</w:t>
      </w:r>
      <w:r w:rsidR="00365CB4" w:rsidRPr="007E6310">
        <w:t> </w:t>
      </w:r>
      <w:r w:rsidRPr="007E6310">
        <w:t>rámci akceptačních procedur při předávání a</w:t>
      </w:r>
      <w:r w:rsidR="00941E5A" w:rsidRPr="007E6310">
        <w:t> </w:t>
      </w:r>
      <w:r w:rsidRPr="007E6310">
        <w:t xml:space="preserve">převzetí plnění dle čl. </w:t>
      </w:r>
      <w:r w:rsidR="003358E6" w:rsidRPr="007E6310">
        <w:fldChar w:fldCharType="begin"/>
      </w:r>
      <w:r w:rsidRPr="007E6310">
        <w:instrText xml:space="preserve"> REF _Ref313890711 \r \h </w:instrText>
      </w:r>
      <w:r w:rsidR="00FF479E" w:rsidRPr="007E6310">
        <w:instrText xml:space="preserve"> \* MERGEFORMAT </w:instrText>
      </w:r>
      <w:r w:rsidR="003358E6" w:rsidRPr="007E6310">
        <w:fldChar w:fldCharType="separate"/>
      </w:r>
      <w:r w:rsidR="003F7C9E" w:rsidRPr="007E6310">
        <w:t>9</w:t>
      </w:r>
      <w:r w:rsidR="003358E6" w:rsidRPr="007E6310">
        <w:fldChar w:fldCharType="end"/>
      </w:r>
      <w:r w:rsidRPr="007E6310">
        <w:t xml:space="preserve"> </w:t>
      </w:r>
      <w:r w:rsidR="00993365" w:rsidRPr="007E6310">
        <w:t xml:space="preserve">této </w:t>
      </w:r>
      <w:r w:rsidRPr="007E6310">
        <w:t>Smlouvy</w:t>
      </w:r>
      <w:r w:rsidR="00F94EF8" w:rsidRPr="007E6310">
        <w:t xml:space="preserve"> a </w:t>
      </w:r>
      <w:r w:rsidR="009D60A9" w:rsidRPr="007E6310">
        <w:t>provádět veškeré úkony v rámci akceptačních procedur</w:t>
      </w:r>
      <w:r w:rsidR="00F94EF8" w:rsidRPr="007E6310">
        <w:t>;</w:t>
      </w:r>
      <w:r w:rsidR="007E6310" w:rsidRPr="007E6310">
        <w:t xml:space="preserve"> </w:t>
      </w:r>
      <w:r w:rsidRPr="007E6310">
        <w:t xml:space="preserve">zejména </w:t>
      </w:r>
      <w:r w:rsidR="006E4AD3" w:rsidRPr="007E6310">
        <w:t>podepisovat příslušné akceptační</w:t>
      </w:r>
      <w:r w:rsidR="0042685B" w:rsidRPr="007E6310">
        <w:t>,</w:t>
      </w:r>
      <w:r w:rsidR="006E4AD3" w:rsidRPr="007E6310">
        <w:t xml:space="preserve"> předávací </w:t>
      </w:r>
      <w:r w:rsidR="0042685B" w:rsidRPr="007E6310">
        <w:t xml:space="preserve">či jiné </w:t>
      </w:r>
      <w:r w:rsidR="006E4AD3" w:rsidRPr="007E6310">
        <w:t>protokoly dle této Smlouvy</w:t>
      </w:r>
      <w:r w:rsidRPr="007E6310">
        <w:t>;</w:t>
      </w:r>
      <w:bookmarkEnd w:id="138"/>
    </w:p>
    <w:p w14:paraId="3F6339D0" w14:textId="7094C2CE" w:rsidR="00F24208" w:rsidRPr="002060E1" w:rsidRDefault="00FC08CD" w:rsidP="00E21221">
      <w:pPr>
        <w:pStyle w:val="RLTextlnkuslovan"/>
        <w:numPr>
          <w:ilvl w:val="3"/>
          <w:numId w:val="1"/>
        </w:numPr>
        <w:spacing w:line="280" w:lineRule="atLeast"/>
      </w:pPr>
      <w:bookmarkStart w:id="139" w:name="_Ref9946877"/>
      <w:r w:rsidRPr="002060E1">
        <w:t xml:space="preserve">jednat </w:t>
      </w:r>
      <w:r w:rsidR="00386C42">
        <w:t xml:space="preserve">s výrobcem Nástroje </w:t>
      </w:r>
      <w:r w:rsidR="00003470">
        <w:t>PAM</w:t>
      </w:r>
      <w:r w:rsidR="00386C42">
        <w:t xml:space="preserve"> i Dodavatelem </w:t>
      </w:r>
      <w:r w:rsidRPr="002060E1">
        <w:t xml:space="preserve">při řešení bezpečnostních </w:t>
      </w:r>
      <w:r w:rsidR="002318A8">
        <w:t>incidentů</w:t>
      </w:r>
      <w:r w:rsidR="00386C42">
        <w:t xml:space="preserve">, </w:t>
      </w:r>
      <w:r w:rsidR="00243EE7">
        <w:t xml:space="preserve">konfigurace Nástroje </w:t>
      </w:r>
      <w:r w:rsidR="00003470">
        <w:t>PAM</w:t>
      </w:r>
      <w:r w:rsidR="00243EE7">
        <w:t xml:space="preserve"> a dalších otázek souvisejících s implementací a provozem Nástroje </w:t>
      </w:r>
      <w:r w:rsidR="00003470">
        <w:t>PAM</w:t>
      </w:r>
      <w:r w:rsidR="00F94EF8">
        <w:t>;</w:t>
      </w:r>
    </w:p>
    <w:p w14:paraId="13202FCD" w14:textId="03A27CB8" w:rsidR="00F24208" w:rsidRDefault="00F24208" w:rsidP="00E21221">
      <w:pPr>
        <w:pStyle w:val="RLTextlnkuslovan"/>
        <w:numPr>
          <w:ilvl w:val="3"/>
          <w:numId w:val="1"/>
        </w:numPr>
        <w:spacing w:line="280" w:lineRule="atLeast"/>
      </w:pPr>
      <w:r w:rsidRPr="002060E1">
        <w:t>poskytovat stanoviska v</w:t>
      </w:r>
      <w:r w:rsidR="00AB0EB0">
        <w:t> </w:t>
      </w:r>
      <w:r w:rsidRPr="002060E1">
        <w:t>technických</w:t>
      </w:r>
      <w:r w:rsidR="00AB0EB0">
        <w:t xml:space="preserve"> a bezpečnostních</w:t>
      </w:r>
      <w:r w:rsidRPr="002060E1">
        <w:t xml:space="preserve"> otázkách</w:t>
      </w:r>
      <w:r w:rsidR="00F94EF8">
        <w:t>;</w:t>
      </w:r>
    </w:p>
    <w:p w14:paraId="6F8EE5B6" w14:textId="361160B6" w:rsidR="00793849" w:rsidRPr="007E6310" w:rsidRDefault="00CC4D1E" w:rsidP="00E21221">
      <w:pPr>
        <w:pStyle w:val="RLTextlnkuslovan"/>
        <w:numPr>
          <w:ilvl w:val="3"/>
          <w:numId w:val="1"/>
        </w:numPr>
        <w:spacing w:line="280" w:lineRule="atLeast"/>
      </w:pPr>
      <w:r w:rsidRPr="007E6310">
        <w:t>připravovat dodatky ke Smlouvě pro jejich písemné schválení ze strany osob oprávněných ve věcech smluvních, nebo jejich zplnomocněným zástupcům</w:t>
      </w:r>
      <w:r w:rsidR="00793849" w:rsidRPr="007E6310">
        <w:t>;</w:t>
      </w:r>
    </w:p>
    <w:p w14:paraId="14E0E5F8" w14:textId="6EF52FAA" w:rsidR="001D4E93" w:rsidRPr="002060E1" w:rsidRDefault="00F24208" w:rsidP="00E21221">
      <w:pPr>
        <w:pStyle w:val="RLTextlnkuslovan"/>
        <w:numPr>
          <w:ilvl w:val="3"/>
          <w:numId w:val="1"/>
        </w:numPr>
        <w:spacing w:line="280" w:lineRule="atLeast"/>
      </w:pPr>
      <w:r w:rsidRPr="002060E1">
        <w:t xml:space="preserve">jednat jménem </w:t>
      </w:r>
      <w:r w:rsidR="00CC4D1E">
        <w:t xml:space="preserve">smluvních </w:t>
      </w:r>
      <w:r w:rsidRPr="002060E1">
        <w:t>stran v</w:t>
      </w:r>
      <w:r w:rsidR="00365CB4" w:rsidRPr="002060E1">
        <w:t> </w:t>
      </w:r>
      <w:r w:rsidRPr="002060E1">
        <w:t xml:space="preserve">rámci reklamace vad a při uplatňování záruky podle čl. </w:t>
      </w:r>
      <w:r w:rsidRPr="002060E1">
        <w:fldChar w:fldCharType="begin"/>
      </w:r>
      <w:r w:rsidRPr="002060E1">
        <w:instrText xml:space="preserve"> REF _Ref367556406 \r \h  \* MERGEFORMAT </w:instrText>
      </w:r>
      <w:r w:rsidRPr="002060E1">
        <w:fldChar w:fldCharType="separate"/>
      </w:r>
      <w:r w:rsidR="003F7C9E">
        <w:t>12</w:t>
      </w:r>
      <w:r w:rsidRPr="002060E1">
        <w:fldChar w:fldCharType="end"/>
      </w:r>
      <w:r w:rsidR="00D772EA" w:rsidRPr="002060E1">
        <w:t xml:space="preserve"> této Smlouvy</w:t>
      </w:r>
      <w:r w:rsidR="00F94EF8">
        <w:t>;</w:t>
      </w:r>
    </w:p>
    <w:p w14:paraId="23AD2F42" w14:textId="3E320FE2" w:rsidR="00221BE5" w:rsidRPr="002060E1" w:rsidRDefault="009867A7" w:rsidP="00E21221">
      <w:pPr>
        <w:pStyle w:val="RLTextlnkuslovan"/>
        <w:numPr>
          <w:ilvl w:val="3"/>
          <w:numId w:val="1"/>
        </w:numPr>
        <w:spacing w:line="280" w:lineRule="atLeast"/>
      </w:pPr>
      <w:bookmarkStart w:id="140" w:name="_Ref149588982"/>
      <w:r>
        <w:t>připravovat podklady</w:t>
      </w:r>
      <w:r w:rsidR="003F05C2">
        <w:t>, zejména zadání</w:t>
      </w:r>
      <w:r>
        <w:t xml:space="preserve"> pro </w:t>
      </w:r>
      <w:r w:rsidR="001D4E93" w:rsidRPr="002060E1">
        <w:t>Doplňkov</w:t>
      </w:r>
      <w:r w:rsidR="00D00E45">
        <w:t>é</w:t>
      </w:r>
      <w:r w:rsidR="001D4E93" w:rsidRPr="002060E1">
        <w:t xml:space="preserve"> služb</w:t>
      </w:r>
      <w:r w:rsidR="009C1159">
        <w:t>y</w:t>
      </w:r>
      <w:r w:rsidR="001D4E93" w:rsidRPr="002060E1">
        <w:t xml:space="preserve"> dle odst. </w:t>
      </w:r>
      <w:r w:rsidR="00EB6B4E">
        <w:fldChar w:fldCharType="begin"/>
      </w:r>
      <w:r w:rsidR="00EB6B4E">
        <w:instrText xml:space="preserve"> REF _Ref149587142 \r \h </w:instrText>
      </w:r>
      <w:r w:rsidR="00EB6B4E">
        <w:fldChar w:fldCharType="separate"/>
      </w:r>
      <w:r w:rsidR="00EB6B4E">
        <w:t>3.4</w:t>
      </w:r>
      <w:r w:rsidR="00EB6B4E">
        <w:fldChar w:fldCharType="end"/>
      </w:r>
      <w:r w:rsidR="00EB6B4E">
        <w:t xml:space="preserve"> </w:t>
      </w:r>
      <w:r w:rsidR="00D772EA" w:rsidRPr="002060E1">
        <w:t>této Smlouvy</w:t>
      </w:r>
      <w:r w:rsidR="009C1159">
        <w:t xml:space="preserve">, </w:t>
      </w:r>
      <w:r w:rsidR="001D4E93" w:rsidRPr="002060E1">
        <w:t>Služby exitu</w:t>
      </w:r>
      <w:r w:rsidR="00544091" w:rsidRPr="002060E1">
        <w:t xml:space="preserve"> dle odst. </w:t>
      </w:r>
      <w:r w:rsidR="00051081">
        <w:fldChar w:fldCharType="begin"/>
      </w:r>
      <w:r w:rsidR="00051081">
        <w:instrText xml:space="preserve"> REF _Ref132182234 \r \h </w:instrText>
      </w:r>
      <w:r w:rsidR="00051081">
        <w:fldChar w:fldCharType="separate"/>
      </w:r>
      <w:r w:rsidR="00D00E45">
        <w:t>3.5</w:t>
      </w:r>
      <w:r w:rsidR="00051081">
        <w:fldChar w:fldCharType="end"/>
      </w:r>
      <w:r w:rsidR="00051081">
        <w:t xml:space="preserve"> </w:t>
      </w:r>
      <w:r w:rsidR="00D772EA" w:rsidRPr="002060E1">
        <w:t>této Smlouvy</w:t>
      </w:r>
      <w:bookmarkEnd w:id="139"/>
      <w:r w:rsidR="00051081">
        <w:t xml:space="preserve"> </w:t>
      </w:r>
      <w:r w:rsidR="009C1159">
        <w:t xml:space="preserve">a rozšíření Nástroje PAM dle odst. </w:t>
      </w:r>
      <w:r w:rsidR="009C1159">
        <w:fldChar w:fldCharType="begin"/>
      </w:r>
      <w:r w:rsidR="009C1159">
        <w:instrText xml:space="preserve"> REF _Ref149588955 \r \h </w:instrText>
      </w:r>
      <w:r w:rsidR="009C1159">
        <w:fldChar w:fldCharType="separate"/>
      </w:r>
      <w:r w:rsidR="009C1159">
        <w:t>6.3</w:t>
      </w:r>
      <w:r w:rsidR="009C1159">
        <w:fldChar w:fldCharType="end"/>
      </w:r>
      <w:r w:rsidR="009C1159">
        <w:t xml:space="preserve"> této smlouvy </w:t>
      </w:r>
      <w:r w:rsidR="00051081">
        <w:t xml:space="preserve">a jednat </w:t>
      </w:r>
      <w:r w:rsidR="00CC4D1E">
        <w:t>o nich s druhou smluvní stranou</w:t>
      </w:r>
      <w:r w:rsidR="00793849">
        <w:t>.</w:t>
      </w:r>
      <w:bookmarkEnd w:id="140"/>
    </w:p>
    <w:p w14:paraId="453FD125" w14:textId="6EEDCC6A" w:rsidR="00544091" w:rsidRPr="002060E1" w:rsidRDefault="00BC4D6C" w:rsidP="00E21221">
      <w:pPr>
        <w:pStyle w:val="RLTextlnkuslovan"/>
        <w:numPr>
          <w:ilvl w:val="0"/>
          <w:numId w:val="0"/>
        </w:numPr>
        <w:spacing w:line="280" w:lineRule="atLeast"/>
        <w:ind w:left="2211"/>
      </w:pPr>
      <w:r>
        <w:t>O</w:t>
      </w:r>
      <w:r w:rsidR="00544091" w:rsidRPr="002060E1">
        <w:t xml:space="preserve">soby </w:t>
      </w:r>
      <w:r>
        <w:t xml:space="preserve">oprávněné ve věcech technických </w:t>
      </w:r>
      <w:r w:rsidR="00CC4D1E">
        <w:t xml:space="preserve">a bezpečnostních </w:t>
      </w:r>
      <w:r>
        <w:t xml:space="preserve">nejsou </w:t>
      </w:r>
      <w:r w:rsidR="00544091" w:rsidRPr="002060E1">
        <w:t xml:space="preserve">oprávněny </w:t>
      </w:r>
      <w:r w:rsidR="00B635D3" w:rsidRPr="002060E1">
        <w:t>k jednání, je</w:t>
      </w:r>
      <w:r w:rsidR="00CC4D1E">
        <w:t>n</w:t>
      </w:r>
      <w:r w:rsidR="00B635D3" w:rsidRPr="002060E1">
        <w:t>ž by mělo za přímý následek změnu této Smlouvy nebo jejího předmětu</w:t>
      </w:r>
      <w:r w:rsidR="00B635D3">
        <w:t>.</w:t>
      </w:r>
    </w:p>
    <w:p w14:paraId="3D96BB3F" w14:textId="1A3B812D" w:rsidR="002C1E41" w:rsidRPr="002060E1" w:rsidRDefault="00D62498" w:rsidP="00E21221">
      <w:pPr>
        <w:pStyle w:val="RLTextlnkuslovan"/>
        <w:spacing w:line="280" w:lineRule="atLeast"/>
      </w:pPr>
      <w:r>
        <w:lastRenderedPageBreak/>
        <w:t>Identifikace</w:t>
      </w:r>
      <w:r w:rsidRPr="002060E1">
        <w:t xml:space="preserve"> </w:t>
      </w:r>
      <w:r w:rsidR="002C1E41" w:rsidRPr="002060E1">
        <w:t xml:space="preserve">oprávněných osob </w:t>
      </w:r>
      <w:r>
        <w:t>dle tohoto čl. 13 Smlouvy</w:t>
      </w:r>
      <w:r w:rsidR="002C1E41" w:rsidRPr="002060E1">
        <w:t xml:space="preserve"> </w:t>
      </w:r>
      <w:r>
        <w:t xml:space="preserve">je </w:t>
      </w:r>
      <w:r w:rsidR="002C1E41" w:rsidRPr="002060E1">
        <w:t>uvedena v</w:t>
      </w:r>
      <w:r w:rsidR="00365CB4" w:rsidRPr="002060E1">
        <w:t> </w:t>
      </w:r>
      <w:r w:rsidR="00C973E8" w:rsidRPr="002060E1">
        <w:t xml:space="preserve">Příloze </w:t>
      </w:r>
      <w:r w:rsidR="00661DCC">
        <w:t>5</w:t>
      </w:r>
      <w:r w:rsidR="002C1E41" w:rsidRPr="002060E1">
        <w:t xml:space="preserve"> této Smlouvy a jejich role stanoví tato Smlouva.</w:t>
      </w:r>
    </w:p>
    <w:p w14:paraId="3D96BB40" w14:textId="043070FB" w:rsidR="002C1E41" w:rsidRPr="002060E1" w:rsidRDefault="002C1E41" w:rsidP="00E21221">
      <w:pPr>
        <w:pStyle w:val="RLTextlnkuslovan"/>
        <w:spacing w:line="280" w:lineRule="atLeast"/>
      </w:pPr>
      <w:r w:rsidRPr="002060E1">
        <w:t>Smluvní strany jsou oprávněny změnit oprávněné osoby</w:t>
      </w:r>
      <w:r w:rsidR="00D62498" w:rsidRPr="00D62498">
        <w:t xml:space="preserve"> </w:t>
      </w:r>
      <w:r w:rsidR="00D62498">
        <w:t>dle tohoto čl. 13 Smlouvy</w:t>
      </w:r>
      <w:r w:rsidRPr="002060E1">
        <w:t>, jsou však povinny na takovou změnu druhou smluvní stranu písemně upozornit. Zmocnění zástupce oprávněné osoby musí být písemné s</w:t>
      </w:r>
      <w:r w:rsidR="00365CB4" w:rsidRPr="002060E1">
        <w:t> </w:t>
      </w:r>
      <w:r w:rsidRPr="002060E1">
        <w:t>uvedením rozsahu zmocnění.</w:t>
      </w:r>
    </w:p>
    <w:p w14:paraId="10B71BB4" w14:textId="7C2D8026" w:rsidR="00475AFE" w:rsidRPr="002060E1" w:rsidRDefault="00475AFE" w:rsidP="00E21221">
      <w:pPr>
        <w:pStyle w:val="RLlneksmlouvy"/>
        <w:spacing w:line="280" w:lineRule="atLeast"/>
      </w:pPr>
      <w:bookmarkStart w:id="141" w:name="_Ref376966503"/>
      <w:bookmarkStart w:id="142" w:name="_Ref377473774"/>
      <w:bookmarkStart w:id="143" w:name="_Ref202766041"/>
      <w:bookmarkStart w:id="144" w:name="_Toc212632756"/>
      <w:bookmarkStart w:id="145" w:name="_Toc295034739"/>
      <w:r w:rsidRPr="002060E1">
        <w:t>OCHRANA OSOBNÍCH ÚDAJŮ</w:t>
      </w:r>
      <w:bookmarkEnd w:id="141"/>
      <w:bookmarkEnd w:id="142"/>
    </w:p>
    <w:p w14:paraId="6E72F6EE" w14:textId="77777777" w:rsidR="00846BBF" w:rsidRPr="002060E1" w:rsidRDefault="00846BBF" w:rsidP="00E21221">
      <w:pPr>
        <w:pStyle w:val="RLTextlnkuslovan"/>
        <w:keepNext/>
        <w:numPr>
          <w:ilvl w:val="0"/>
          <w:numId w:val="0"/>
        </w:numPr>
        <w:spacing w:line="280" w:lineRule="atLeast"/>
        <w:ind w:left="1474"/>
        <w:rPr>
          <w:b/>
        </w:rPr>
      </w:pPr>
      <w:r w:rsidRPr="002060E1">
        <w:rPr>
          <w:b/>
        </w:rPr>
        <w:t>Předmět zpracování, kategorie subjektů údajů a typ osobních údajů</w:t>
      </w:r>
    </w:p>
    <w:p w14:paraId="4B77F6E8" w14:textId="1062E006" w:rsidR="00846BBF" w:rsidRPr="002060E1" w:rsidRDefault="00846BBF" w:rsidP="00E21221">
      <w:pPr>
        <w:pStyle w:val="RLTextlnkuslovan"/>
        <w:spacing w:line="280" w:lineRule="atLeast"/>
      </w:pPr>
      <w:r w:rsidRPr="002060E1">
        <w:t>S</w:t>
      </w:r>
      <w:r w:rsidR="00365CB4" w:rsidRPr="002060E1">
        <w:t> </w:t>
      </w:r>
      <w:r w:rsidRPr="002060E1">
        <w:t xml:space="preserve">ohledem na předmět této Smlouvy smluvní strany předpokládají, že </w:t>
      </w:r>
      <w:r w:rsidR="0081782A">
        <w:t>Dodavatel</w:t>
      </w:r>
      <w:r w:rsidRPr="002060E1">
        <w:t xml:space="preserve"> bude zpracovávat osobní údaje nebo zvláštní kategorie osobních údajů (citlivé údaje) (dále společně jen „</w:t>
      </w:r>
      <w:r w:rsidRPr="002060E1">
        <w:rPr>
          <w:b/>
        </w:rPr>
        <w:t>osobní údaje</w:t>
      </w:r>
      <w:r w:rsidRPr="002060E1">
        <w:t>“) obsažené v</w:t>
      </w:r>
      <w:r w:rsidR="00365CB4" w:rsidRPr="002060E1">
        <w:t> </w:t>
      </w:r>
      <w:r w:rsidRPr="002060E1">
        <w:t xml:space="preserve">datech koncových uživatelů </w:t>
      </w:r>
      <w:r w:rsidR="00C37A28" w:rsidRPr="002060E1">
        <w:t>monitorovaného prostředí ICT Objednatele</w:t>
      </w:r>
      <w:r w:rsidRPr="002060E1">
        <w:t xml:space="preserve"> (dále jen „</w:t>
      </w:r>
      <w:r w:rsidRPr="002060E1">
        <w:rPr>
          <w:b/>
        </w:rPr>
        <w:t>koncoví uživatelé</w:t>
      </w:r>
      <w:r w:rsidRPr="002060E1">
        <w:t>“). Nedílnou součástí Smlouvy je tak i ujednání o zpracování osobních údajů mezi Objednatelem jako správcem a</w:t>
      </w:r>
      <w:r w:rsidR="00DD0BBA">
        <w:t> </w:t>
      </w:r>
      <w:r w:rsidR="0081782A">
        <w:t>Dodavatel</w:t>
      </w:r>
      <w:r w:rsidRPr="002060E1">
        <w:t>em jako zpracovatelem, uvedené níže v</w:t>
      </w:r>
      <w:r w:rsidR="00365CB4" w:rsidRPr="002060E1">
        <w:t> </w:t>
      </w:r>
      <w:r w:rsidRPr="002060E1">
        <w:t xml:space="preserve">tomto čl. </w:t>
      </w:r>
      <w:r w:rsidRPr="002060E1">
        <w:fldChar w:fldCharType="begin"/>
      </w:r>
      <w:r w:rsidRPr="002060E1">
        <w:instrText xml:space="preserve"> REF _Ref376966503 \r \h </w:instrText>
      </w:r>
      <w:r w:rsidRPr="002060E1">
        <w:fldChar w:fldCharType="separate"/>
      </w:r>
      <w:r w:rsidR="003F7C9E">
        <w:t>14</w:t>
      </w:r>
      <w:r w:rsidRPr="002060E1">
        <w:fldChar w:fldCharType="end"/>
      </w:r>
      <w:r w:rsidRPr="002060E1">
        <w:t xml:space="preserve"> Smlouvy.</w:t>
      </w:r>
    </w:p>
    <w:p w14:paraId="5447F23B" w14:textId="75C53828" w:rsidR="00846BBF" w:rsidRPr="002060E1" w:rsidRDefault="00846BBF" w:rsidP="00E21221">
      <w:pPr>
        <w:pStyle w:val="RLTextlnkuslovan"/>
        <w:spacing w:line="280" w:lineRule="atLeast"/>
      </w:pPr>
      <w:r w:rsidRPr="002060E1">
        <w:t>Podrobněji jsou předmět zpracování, kategorie subjektů údajů, typ osobních údajů a</w:t>
      </w:r>
      <w:r w:rsidR="00181AD2" w:rsidRPr="002060E1">
        <w:t> </w:t>
      </w:r>
      <w:r w:rsidRPr="002060E1">
        <w:t>rozsah zpracování osobních údajů popsány v</w:t>
      </w:r>
      <w:r w:rsidR="00365CB4" w:rsidRPr="002060E1">
        <w:t> </w:t>
      </w:r>
      <w:r w:rsidRPr="002060E1">
        <w:t>Technické specifikaci</w:t>
      </w:r>
      <w:r w:rsidR="0017779C">
        <w:t xml:space="preserve"> </w:t>
      </w:r>
      <w:r w:rsidR="0017779C">
        <w:rPr>
          <w:lang w:eastAsia="en-US"/>
        </w:rPr>
        <w:t>uvedené v Příloze 1</w:t>
      </w:r>
      <w:r w:rsidR="00BB35B9">
        <w:rPr>
          <w:lang w:eastAsia="en-US"/>
        </w:rPr>
        <w:t xml:space="preserve"> </w:t>
      </w:r>
      <w:r w:rsidR="00BB35B9">
        <w:t>této Smlouvy</w:t>
      </w:r>
      <w:r w:rsidRPr="002060E1">
        <w:t>.</w:t>
      </w:r>
    </w:p>
    <w:p w14:paraId="014ECAA6" w14:textId="77777777" w:rsidR="00846BBF" w:rsidRPr="002060E1" w:rsidRDefault="00846BBF" w:rsidP="00E21221">
      <w:pPr>
        <w:pStyle w:val="RLTextlnkuslovan"/>
        <w:keepNext/>
        <w:keepLines/>
        <w:numPr>
          <w:ilvl w:val="0"/>
          <w:numId w:val="0"/>
        </w:numPr>
        <w:spacing w:line="280" w:lineRule="atLeast"/>
        <w:ind w:left="1474"/>
        <w:rPr>
          <w:b/>
        </w:rPr>
      </w:pPr>
      <w:r w:rsidRPr="002060E1">
        <w:rPr>
          <w:b/>
        </w:rPr>
        <w:t>Povaha, účel a prostředky zpracování</w:t>
      </w:r>
    </w:p>
    <w:p w14:paraId="46C10571" w14:textId="6C4D8859" w:rsidR="00846BBF" w:rsidRPr="002060E1" w:rsidRDefault="0081782A" w:rsidP="00E21221">
      <w:pPr>
        <w:pStyle w:val="RLTextlnkuslovan"/>
        <w:spacing w:line="280" w:lineRule="atLeast"/>
      </w:pPr>
      <w:r>
        <w:t>Dodavatel</w:t>
      </w:r>
      <w:r w:rsidR="00846BBF" w:rsidRPr="002060E1">
        <w:t xml:space="preserve"> zpracovává osobní údaje automatizovanými prostředky, a to za účelem poskytování </w:t>
      </w:r>
      <w:r w:rsidR="007B1B63">
        <w:t xml:space="preserve">Nástroje </w:t>
      </w:r>
      <w:r w:rsidR="00003470">
        <w:t>PAM</w:t>
      </w:r>
      <w:r w:rsidR="00846BBF" w:rsidRPr="002060E1">
        <w:t>, případně za dalšími účely, které vyplývají z</w:t>
      </w:r>
      <w:r w:rsidR="00365CB4" w:rsidRPr="002060E1">
        <w:t> </w:t>
      </w:r>
      <w:r w:rsidR="00846BBF" w:rsidRPr="002060E1">
        <w:t>této Smlouvy a</w:t>
      </w:r>
      <w:r w:rsidR="00293EBE">
        <w:t> </w:t>
      </w:r>
      <w:r w:rsidR="00846BBF" w:rsidRPr="002060E1">
        <w:t>jejích příloh.</w:t>
      </w:r>
    </w:p>
    <w:p w14:paraId="75FA904C" w14:textId="3E7E5AA2" w:rsidR="00846BBF" w:rsidRPr="002060E1" w:rsidRDefault="00846BBF" w:rsidP="00E21221">
      <w:pPr>
        <w:pStyle w:val="RLTextlnkuslovan"/>
        <w:spacing w:line="280" w:lineRule="atLeast"/>
      </w:pPr>
      <w:r w:rsidRPr="002060E1">
        <w:t>Podrobněji jsou povaha, účel a prostředky zpracování osobních údajů popsány v</w:t>
      </w:r>
      <w:r w:rsidR="00365CB4" w:rsidRPr="002060E1">
        <w:t> </w:t>
      </w:r>
      <w:r w:rsidRPr="002060E1">
        <w:t>Technické specifikaci</w:t>
      </w:r>
      <w:r w:rsidR="007A2145">
        <w:t xml:space="preserve"> </w:t>
      </w:r>
      <w:r w:rsidR="007A2145">
        <w:rPr>
          <w:lang w:eastAsia="en-US"/>
        </w:rPr>
        <w:t>uvedené v Příloze 1</w:t>
      </w:r>
      <w:r w:rsidR="009E40C5">
        <w:rPr>
          <w:lang w:eastAsia="en-US"/>
        </w:rPr>
        <w:t xml:space="preserve"> </w:t>
      </w:r>
      <w:r w:rsidR="009E40C5">
        <w:t>této Smlouvy</w:t>
      </w:r>
      <w:r w:rsidRPr="002060E1">
        <w:t>.</w:t>
      </w:r>
    </w:p>
    <w:p w14:paraId="1ED38F2D" w14:textId="77777777" w:rsidR="00846BBF" w:rsidRPr="002060E1" w:rsidRDefault="00846BBF" w:rsidP="00E21221">
      <w:pPr>
        <w:pStyle w:val="RLTextlnkuslovan"/>
        <w:keepNext/>
        <w:keepLines/>
        <w:numPr>
          <w:ilvl w:val="0"/>
          <w:numId w:val="0"/>
        </w:numPr>
        <w:spacing w:line="280" w:lineRule="atLeast"/>
        <w:ind w:left="1474"/>
        <w:rPr>
          <w:b/>
        </w:rPr>
      </w:pPr>
      <w:r w:rsidRPr="002060E1">
        <w:rPr>
          <w:b/>
        </w:rPr>
        <w:t>Doba zpracování</w:t>
      </w:r>
    </w:p>
    <w:p w14:paraId="35286C3E" w14:textId="2F312841" w:rsidR="00846BBF" w:rsidRPr="002060E1" w:rsidRDefault="00B94735" w:rsidP="00E21221">
      <w:pPr>
        <w:pStyle w:val="RLTextlnkuslovan"/>
        <w:spacing w:line="280" w:lineRule="atLeast"/>
      </w:pPr>
      <w:r w:rsidRPr="002060E1">
        <w:t xml:space="preserve">Zpracování osobních údajů bude ze strany </w:t>
      </w:r>
      <w:r>
        <w:t>Dodavatel</w:t>
      </w:r>
      <w:r w:rsidRPr="002060E1">
        <w:t>e probíhat po dobu</w:t>
      </w:r>
      <w:r>
        <w:t xml:space="preserve"> trvání smluvního vztahu založeného touto Smlouvou.</w:t>
      </w:r>
      <w:r w:rsidRPr="002060E1">
        <w:t xml:space="preserve"> Povinnosti </w:t>
      </w:r>
      <w:r>
        <w:t>Dodavatel</w:t>
      </w:r>
      <w:r w:rsidRPr="002060E1">
        <w:t xml:space="preserve">e týkající se ochrany osobních údajů se </w:t>
      </w:r>
      <w:r>
        <w:t>Dodavatel</w:t>
      </w:r>
      <w:r w:rsidRPr="002060E1">
        <w:t xml:space="preserve"> zavazuje plnit po celou dobu </w:t>
      </w:r>
      <w:r>
        <w:t>trvání smluvního vztahu založeného touto Smlouvou</w:t>
      </w:r>
      <w:r w:rsidRPr="002060E1">
        <w:t xml:space="preserve">, pokud z ustanovení </w:t>
      </w:r>
      <w:r>
        <w:t xml:space="preserve">této </w:t>
      </w:r>
      <w:r w:rsidRPr="002060E1">
        <w:t xml:space="preserve">Smlouvy nevyplývá, že mají trvat i po </w:t>
      </w:r>
      <w:r>
        <w:t>ukončení smluvního vztahu</w:t>
      </w:r>
      <w:r w:rsidR="00846BBF" w:rsidRPr="002060E1">
        <w:t>.</w:t>
      </w:r>
    </w:p>
    <w:p w14:paraId="62A370B7" w14:textId="77777777" w:rsidR="00846BBF" w:rsidRPr="002060E1" w:rsidRDefault="00846BBF" w:rsidP="00E21221">
      <w:pPr>
        <w:pStyle w:val="RLTextlnkuslovan"/>
        <w:keepNext/>
        <w:keepLines/>
        <w:numPr>
          <w:ilvl w:val="0"/>
          <w:numId w:val="0"/>
        </w:numPr>
        <w:spacing w:line="280" w:lineRule="atLeast"/>
        <w:ind w:left="1474"/>
        <w:rPr>
          <w:b/>
        </w:rPr>
      </w:pPr>
      <w:r w:rsidRPr="002060E1">
        <w:rPr>
          <w:b/>
        </w:rPr>
        <w:t>Obecné zásady zpracování osobních údajů</w:t>
      </w:r>
    </w:p>
    <w:p w14:paraId="33280FCC" w14:textId="7635C5EE" w:rsidR="00846BBF" w:rsidRPr="002060E1" w:rsidRDefault="0081782A" w:rsidP="00E21221">
      <w:pPr>
        <w:pStyle w:val="RLTextlnkuslovan"/>
        <w:spacing w:line="280" w:lineRule="atLeast"/>
      </w:pPr>
      <w:r>
        <w:t>Dodavatel</w:t>
      </w:r>
      <w:r w:rsidR="00846BBF" w:rsidRPr="002060E1">
        <w:t xml:space="preserve"> se zavazuje dodržovat všechny povinnosti, které mu jako zpracovateli vyplývají z</w:t>
      </w:r>
      <w:r w:rsidR="00365CB4" w:rsidRPr="002060E1">
        <w:t> </w:t>
      </w:r>
      <w:r w:rsidR="00846BBF" w:rsidRPr="002060E1">
        <w:t>právních předpisů o ochraně osobních údajů, jakož i z</w:t>
      </w:r>
      <w:r w:rsidR="00365CB4" w:rsidRPr="002060E1">
        <w:t> </w:t>
      </w:r>
      <w:r w:rsidR="00846BBF" w:rsidRPr="002060E1">
        <w:t>interních předpisů Objednatele a rozhodnutí či doporučení nebo stanovisek vydaných pro Objednatele příslušným orgánem státní správy, s</w:t>
      </w:r>
      <w:r w:rsidR="00365CB4" w:rsidRPr="002060E1">
        <w:t> </w:t>
      </w:r>
      <w:r w:rsidR="00846BBF" w:rsidRPr="002060E1">
        <w:t>nimiž byl seznámen, a to včetně rozhodnutí či stanovisek nebo doporučení vydaných v</w:t>
      </w:r>
      <w:r w:rsidR="00365CB4" w:rsidRPr="002060E1">
        <w:t> </w:t>
      </w:r>
      <w:r w:rsidR="00846BBF" w:rsidRPr="002060E1">
        <w:t>budoucnu.</w:t>
      </w:r>
    </w:p>
    <w:p w14:paraId="22F2CD7E" w14:textId="691B1933" w:rsidR="00846BBF" w:rsidRPr="002060E1" w:rsidRDefault="0081782A" w:rsidP="00E21221">
      <w:pPr>
        <w:pStyle w:val="RLTextlnkuslovan"/>
        <w:spacing w:line="280" w:lineRule="atLeast"/>
      </w:pPr>
      <w:r>
        <w:t>Dodavatel</w:t>
      </w:r>
      <w:r w:rsidR="00846BBF" w:rsidRPr="002060E1">
        <w:t xml:space="preserve"> v</w:t>
      </w:r>
      <w:r w:rsidR="00365CB4" w:rsidRPr="002060E1">
        <w:t> </w:t>
      </w:r>
      <w:r w:rsidR="00846BBF" w:rsidRPr="002060E1">
        <w:t xml:space="preserve">souvislosti se zpracováním osobních údajů: </w:t>
      </w:r>
    </w:p>
    <w:p w14:paraId="57C22015" w14:textId="56243315" w:rsidR="00846BBF" w:rsidRPr="002060E1" w:rsidRDefault="00846BBF" w:rsidP="00E21221">
      <w:pPr>
        <w:pStyle w:val="RLTextlnkuslovan"/>
        <w:numPr>
          <w:ilvl w:val="2"/>
          <w:numId w:val="1"/>
        </w:numPr>
        <w:spacing w:line="280" w:lineRule="atLeast"/>
      </w:pPr>
      <w:r w:rsidRPr="002060E1">
        <w:t>zpracovává osobní údaje výlučně na základě pokynů Objednatele učiněných v</w:t>
      </w:r>
      <w:r w:rsidR="00365CB4" w:rsidRPr="002060E1">
        <w:t> </w:t>
      </w:r>
      <w:r w:rsidRPr="002060E1">
        <w:t>souladu se zásadami komunikace dle této Smlouvy, včetně v</w:t>
      </w:r>
      <w:r w:rsidR="00365CB4" w:rsidRPr="002060E1">
        <w:t> </w:t>
      </w:r>
      <w:r w:rsidRPr="002060E1">
        <w:t xml:space="preserve">otázkách předání osobních údajů do třetí země nebo mezinárodní organizaci, pokud mu toto zpracování již neukládá právo </w:t>
      </w:r>
      <w:r w:rsidR="00B94735">
        <w:t>Evropské unie</w:t>
      </w:r>
      <w:r w:rsidRPr="002060E1">
        <w:t xml:space="preserve"> nebo členského státu, které se na</w:t>
      </w:r>
      <w:r w:rsidR="00D772EA" w:rsidRPr="002060E1">
        <w:t> </w:t>
      </w:r>
      <w:r w:rsidRPr="002060E1">
        <w:t>Objednatele vztahuje; v</w:t>
      </w:r>
      <w:r w:rsidR="00365CB4" w:rsidRPr="002060E1">
        <w:t> </w:t>
      </w:r>
      <w:r w:rsidRPr="002060E1">
        <w:t xml:space="preserve">takovém případě </w:t>
      </w:r>
      <w:r w:rsidR="0081782A">
        <w:t>Dodavatel</w:t>
      </w:r>
      <w:r w:rsidRPr="002060E1">
        <w:t xml:space="preserve"> Objednatele informuje o tomto právním požadavku před zpracováním, ledaže by tyto právní předpisy toto informování zakazovaly z</w:t>
      </w:r>
      <w:r w:rsidR="00365CB4" w:rsidRPr="002060E1">
        <w:t> </w:t>
      </w:r>
      <w:r w:rsidRPr="002060E1">
        <w:t>důležitých důvodů veřejného zájmu;</w:t>
      </w:r>
    </w:p>
    <w:p w14:paraId="4D55A024" w14:textId="6A633CAF" w:rsidR="00846BBF" w:rsidRPr="002060E1" w:rsidRDefault="00846BBF" w:rsidP="00E21221">
      <w:pPr>
        <w:pStyle w:val="RLTextlnkuslovan"/>
        <w:numPr>
          <w:ilvl w:val="2"/>
          <w:numId w:val="1"/>
        </w:numPr>
        <w:spacing w:line="280" w:lineRule="atLeast"/>
      </w:pPr>
      <w:r w:rsidRPr="002060E1">
        <w:lastRenderedPageBreak/>
        <w:t>v</w:t>
      </w:r>
      <w:r w:rsidR="00365CB4" w:rsidRPr="002060E1">
        <w:t> </w:t>
      </w:r>
      <w:r w:rsidRPr="002060E1">
        <w:t xml:space="preserve">případě, kdy je ze strany Úřadu pro ochranu osobních údajů či jiného správního orgánu provedena kontrola zpracování osobních údajů </w:t>
      </w:r>
      <w:r w:rsidR="0081782A">
        <w:t>Dodavatel</w:t>
      </w:r>
      <w:r w:rsidRPr="002060E1">
        <w:t>em či v</w:t>
      </w:r>
      <w:r w:rsidR="00365CB4" w:rsidRPr="002060E1">
        <w:t> </w:t>
      </w:r>
      <w:r w:rsidRPr="002060E1">
        <w:t>případě zahájení správního řízení ze strany Úřadu pro</w:t>
      </w:r>
      <w:r w:rsidR="00D772EA" w:rsidRPr="002060E1">
        <w:t> </w:t>
      </w:r>
      <w:r w:rsidRPr="002060E1">
        <w:t>ochranu osobních údajů či jiného správního orgánu ve vztahu k</w:t>
      </w:r>
      <w:r w:rsidR="00365CB4" w:rsidRPr="002060E1">
        <w:t> </w:t>
      </w:r>
      <w:r w:rsidRPr="002060E1">
        <w:t xml:space="preserve">zpracování osobních údajů </w:t>
      </w:r>
      <w:r w:rsidR="0081782A">
        <w:t>Dodavatel</w:t>
      </w:r>
      <w:r w:rsidRPr="002060E1">
        <w:t>em, oznámí tuto skutečnost okamžitě Objednateli a poskytne mu veškeré informace o průběhu a výsledcích této kontroly, resp. průběhu a</w:t>
      </w:r>
      <w:r w:rsidR="00095E05">
        <w:t> </w:t>
      </w:r>
      <w:r w:rsidRPr="002060E1">
        <w:t>výsledcích takového řízení;</w:t>
      </w:r>
    </w:p>
    <w:p w14:paraId="68ED6F19" w14:textId="1E586D84" w:rsidR="00846BBF" w:rsidRPr="002060E1" w:rsidRDefault="00846BBF" w:rsidP="00E21221">
      <w:pPr>
        <w:pStyle w:val="RLTextlnkuslovan"/>
        <w:numPr>
          <w:ilvl w:val="2"/>
          <w:numId w:val="1"/>
        </w:numPr>
        <w:spacing w:line="280" w:lineRule="atLeast"/>
      </w:pPr>
      <w:r w:rsidRPr="002060E1">
        <w:t>poskytne Objednateli součinnost při komunikaci s</w:t>
      </w:r>
      <w:r w:rsidR="00365CB4" w:rsidRPr="002060E1">
        <w:t> </w:t>
      </w:r>
      <w:r w:rsidRPr="002060E1">
        <w:t xml:space="preserve">dozorovým orgánem a dle pokynů Objednatele bude spolupracovat při přípravě odpovědí dozorovému úřadu ohledně činností prováděných </w:t>
      </w:r>
      <w:r w:rsidR="0081782A">
        <w:t>Dodavatel</w:t>
      </w:r>
      <w:r w:rsidRPr="002060E1">
        <w:t>em;</w:t>
      </w:r>
    </w:p>
    <w:p w14:paraId="77CC131B" w14:textId="69810603" w:rsidR="00846BBF" w:rsidRPr="002060E1" w:rsidRDefault="00846BBF" w:rsidP="00E21221">
      <w:pPr>
        <w:pStyle w:val="RLTextlnkuslovan"/>
        <w:numPr>
          <w:ilvl w:val="2"/>
          <w:numId w:val="1"/>
        </w:numPr>
        <w:spacing w:line="280" w:lineRule="atLeast"/>
      </w:pPr>
      <w:r w:rsidRPr="002060E1">
        <w:t>nezpracovává osobní údaje získané za účelem plnění této Smlouvy pro své vlastní účely;</w:t>
      </w:r>
    </w:p>
    <w:p w14:paraId="6B05EAC4" w14:textId="77777777" w:rsidR="00846BBF" w:rsidRPr="002060E1" w:rsidRDefault="00846BBF" w:rsidP="00E21221">
      <w:pPr>
        <w:pStyle w:val="RLTextlnkuslovan"/>
        <w:numPr>
          <w:ilvl w:val="2"/>
          <w:numId w:val="1"/>
        </w:numPr>
        <w:spacing w:line="280" w:lineRule="atLeast"/>
      </w:pPr>
      <w:r w:rsidRPr="002060E1">
        <w:t>nezapojí do zpracování žádného dalšího zpracovatele bez předchozího konkrétního nebo obecného písemného povolení Objednatele;</w:t>
      </w:r>
    </w:p>
    <w:p w14:paraId="5D0C5A10" w14:textId="488928B1" w:rsidR="00846BBF" w:rsidRPr="002060E1" w:rsidRDefault="00846BBF" w:rsidP="00E21221">
      <w:pPr>
        <w:pStyle w:val="RLTextlnkuslovan"/>
        <w:numPr>
          <w:ilvl w:val="2"/>
          <w:numId w:val="1"/>
        </w:numPr>
        <w:spacing w:line="280" w:lineRule="atLeast"/>
      </w:pPr>
      <w:r w:rsidRPr="002060E1">
        <w:t>zohledňuje povahu zpracování</w:t>
      </w:r>
      <w:r w:rsidR="007E5B67">
        <w:t>;</w:t>
      </w:r>
    </w:p>
    <w:p w14:paraId="3DE7F134" w14:textId="3F53FA99" w:rsidR="00846BBF" w:rsidRPr="002060E1" w:rsidRDefault="00846BBF" w:rsidP="00E21221">
      <w:pPr>
        <w:pStyle w:val="RLTextlnkuslovan"/>
        <w:numPr>
          <w:ilvl w:val="2"/>
          <w:numId w:val="1"/>
        </w:numPr>
        <w:spacing w:line="280" w:lineRule="atLeast"/>
      </w:pPr>
      <w:bookmarkStart w:id="146" w:name="_Ref479777521"/>
      <w:r w:rsidRPr="002060E1">
        <w:t>je Objednateli nápomocen prostřednictvím vhodných technických a</w:t>
      </w:r>
      <w:r w:rsidR="00181AD2" w:rsidRPr="002060E1">
        <w:t> </w:t>
      </w:r>
      <w:r w:rsidRPr="002060E1">
        <w:t>organizačních opatření, pokud je to možné, pro splnění Objednatelovy povinnosti reagovat na žádosti o výkon práv koncových uživatelů;</w:t>
      </w:r>
      <w:bookmarkEnd w:id="146"/>
    </w:p>
    <w:p w14:paraId="061D261F" w14:textId="37BC2A01" w:rsidR="00846BBF" w:rsidRPr="002060E1" w:rsidRDefault="00846BBF" w:rsidP="00E21221">
      <w:pPr>
        <w:pStyle w:val="RLTextlnkuslovan"/>
        <w:numPr>
          <w:ilvl w:val="2"/>
          <w:numId w:val="1"/>
        </w:numPr>
        <w:spacing w:line="280" w:lineRule="atLeast"/>
      </w:pPr>
      <w:bookmarkStart w:id="147" w:name="_Ref479777527"/>
      <w:r w:rsidRPr="002060E1">
        <w:t>je Objednateli nápomocen při zajišťování souladu s</w:t>
      </w:r>
      <w:r w:rsidR="00365CB4" w:rsidRPr="002060E1">
        <w:t> </w:t>
      </w:r>
      <w:r w:rsidRPr="002060E1">
        <w:t>povinnostmi Objednatele zajistit úroveň zabezpečení zpracování a ohlašovat případy porušení zabezpečení osobních údajů dozorovému úřadu a případně též koncovým uživatelům, posuzovat vliv na ochranu osobních údajů (výstupem tohoto posouzení bude poskytnutí podkladových materiálů a vlastních odborných vyjádření) a realizovat předchozí konzultace s</w:t>
      </w:r>
      <w:r w:rsidR="00365CB4" w:rsidRPr="002060E1">
        <w:t> </w:t>
      </w:r>
      <w:r w:rsidRPr="002060E1">
        <w:t xml:space="preserve">dozorovým úřadem, a to při zohlednění povahy zpracování a informací, jež má </w:t>
      </w:r>
      <w:r w:rsidR="0081782A">
        <w:t>Dodavatel</w:t>
      </w:r>
      <w:r w:rsidRPr="002060E1">
        <w:t xml:space="preserve"> k</w:t>
      </w:r>
      <w:r w:rsidR="00365CB4" w:rsidRPr="002060E1">
        <w:t> </w:t>
      </w:r>
      <w:r w:rsidRPr="002060E1">
        <w:t>dispozici;</w:t>
      </w:r>
      <w:bookmarkEnd w:id="147"/>
    </w:p>
    <w:p w14:paraId="274C18A7" w14:textId="45C88E7C" w:rsidR="00846BBF" w:rsidRPr="002060E1" w:rsidRDefault="00846BBF" w:rsidP="00E21221">
      <w:pPr>
        <w:pStyle w:val="RLTextlnkuslovan"/>
        <w:numPr>
          <w:ilvl w:val="2"/>
          <w:numId w:val="1"/>
        </w:numPr>
        <w:spacing w:line="280" w:lineRule="atLeast"/>
      </w:pPr>
      <w:r w:rsidRPr="002060E1">
        <w:t>v</w:t>
      </w:r>
      <w:r w:rsidR="00365CB4" w:rsidRPr="002060E1">
        <w:t> </w:t>
      </w:r>
      <w:r w:rsidRPr="002060E1">
        <w:t>souladu s</w:t>
      </w:r>
      <w:r w:rsidR="00365CB4" w:rsidRPr="002060E1">
        <w:t> </w:t>
      </w:r>
      <w:r w:rsidRPr="002060E1">
        <w:t xml:space="preserve">rozhodnutím Objednatele všechny osobní údaje buď vymaže, nebo vrátí Objednateli, a vymaže existující kopie, pokud právo </w:t>
      </w:r>
      <w:r w:rsidR="00B94735">
        <w:t>Evropské unie</w:t>
      </w:r>
      <w:r w:rsidRPr="002060E1">
        <w:t xml:space="preserve"> nebo členského státu nepožaduje uložení daných osobních údajů;</w:t>
      </w:r>
    </w:p>
    <w:p w14:paraId="2D5A8AA6" w14:textId="3A0F0D6E" w:rsidR="00846BBF" w:rsidRPr="002060E1" w:rsidRDefault="00846BBF" w:rsidP="00E21221">
      <w:pPr>
        <w:pStyle w:val="RLTextlnkuslovan"/>
        <w:numPr>
          <w:ilvl w:val="2"/>
          <w:numId w:val="1"/>
        </w:numPr>
        <w:spacing w:line="280" w:lineRule="atLeast"/>
      </w:pPr>
      <w:bookmarkStart w:id="148" w:name="_Ref479777532"/>
      <w:r w:rsidRPr="002060E1">
        <w:t>poskytne Objednateli veškeré informace potřebné k</w:t>
      </w:r>
      <w:r w:rsidR="00365CB4" w:rsidRPr="002060E1">
        <w:t> </w:t>
      </w:r>
      <w:r w:rsidRPr="002060E1">
        <w:t>doložení toho, že byly splněny povinnosti stanovené v</w:t>
      </w:r>
      <w:r w:rsidR="00365CB4" w:rsidRPr="002060E1">
        <w:t> </w:t>
      </w:r>
      <w:r w:rsidRPr="002060E1">
        <w:t>tomto čl</w:t>
      </w:r>
      <w:r w:rsidR="00B94735">
        <w:t>.14</w:t>
      </w:r>
      <w:r w:rsidRPr="002060E1">
        <w:t xml:space="preserve"> Smlouvy, a umožní audity, včetně inspekcí, prováděné Objednatelem nebo jiným auditorem, kterého Objednatel pověřil, a k</w:t>
      </w:r>
      <w:r w:rsidR="00365CB4" w:rsidRPr="002060E1">
        <w:t> </w:t>
      </w:r>
      <w:r w:rsidRPr="002060E1">
        <w:t>těmto auditům přispěje;</w:t>
      </w:r>
      <w:bookmarkEnd w:id="148"/>
    </w:p>
    <w:p w14:paraId="0585BCD4" w14:textId="3DDFFC20" w:rsidR="00846BBF" w:rsidRPr="002060E1" w:rsidRDefault="00846BBF" w:rsidP="00E21221">
      <w:pPr>
        <w:pStyle w:val="RLTextlnkuslovan"/>
        <w:numPr>
          <w:ilvl w:val="2"/>
          <w:numId w:val="1"/>
        </w:numPr>
        <w:spacing w:line="280" w:lineRule="atLeast"/>
      </w:pPr>
      <w:r w:rsidRPr="002060E1">
        <w:t>není oprávněn osobní údaje koncových uživatelů jím zpracovávané či k</w:t>
      </w:r>
      <w:r w:rsidR="00365CB4" w:rsidRPr="002060E1">
        <w:t> </w:t>
      </w:r>
      <w:r w:rsidRPr="002060E1">
        <w:t>nimž mu byl umožněn přístup žádným způsobem ukládat, kopírovat, tisknout, opisovat, činit z</w:t>
      </w:r>
      <w:r w:rsidR="00365CB4" w:rsidRPr="002060E1">
        <w:t> </w:t>
      </w:r>
      <w:r w:rsidRPr="002060E1">
        <w:t xml:space="preserve">nich výpisky či opisy či je pozměňovat, pokud toto není nezbytné pro plnění jeho povinností </w:t>
      </w:r>
      <w:r w:rsidR="00B94735">
        <w:t xml:space="preserve">vyplývajících z </w:t>
      </w:r>
      <w:r w:rsidRPr="002060E1">
        <w:t>této Smlouvy;</w:t>
      </w:r>
    </w:p>
    <w:p w14:paraId="76A9BF2B" w14:textId="050E127C" w:rsidR="00846BBF" w:rsidRPr="002060E1" w:rsidRDefault="00846BBF" w:rsidP="00E21221">
      <w:pPr>
        <w:pStyle w:val="RLTextlnkuslovan"/>
        <w:numPr>
          <w:ilvl w:val="2"/>
          <w:numId w:val="1"/>
        </w:numPr>
        <w:spacing w:line="280" w:lineRule="atLeast"/>
      </w:pPr>
      <w:r w:rsidRPr="002060E1">
        <w:t>umožní Objednateli na vyžádání kontrolu dodržování povinností dle tohoto čl.</w:t>
      </w:r>
      <w:r w:rsidR="00D772EA" w:rsidRPr="002060E1">
        <w:t> </w:t>
      </w:r>
      <w:r w:rsidRPr="002060E1">
        <w:fldChar w:fldCharType="begin"/>
      </w:r>
      <w:r w:rsidRPr="002060E1">
        <w:instrText xml:space="preserve"> REF _Ref376966503 \r \h </w:instrText>
      </w:r>
      <w:r w:rsidRPr="002060E1">
        <w:fldChar w:fldCharType="separate"/>
      </w:r>
      <w:r w:rsidR="003F7C9E">
        <w:t>14</w:t>
      </w:r>
      <w:r w:rsidRPr="002060E1">
        <w:fldChar w:fldCharType="end"/>
      </w:r>
      <w:r w:rsidRPr="002060E1">
        <w:t xml:space="preserve"> Smlouvy, zejména přístupy do prostor, v</w:t>
      </w:r>
      <w:r w:rsidR="00365CB4" w:rsidRPr="002060E1">
        <w:t> </w:t>
      </w:r>
      <w:r w:rsidRPr="002060E1">
        <w:t>nichž jsou osobní údaje uchovávány, předložení seznamu osob s</w:t>
      </w:r>
      <w:r w:rsidR="00365CB4" w:rsidRPr="002060E1">
        <w:t> </w:t>
      </w:r>
      <w:r w:rsidRPr="002060E1">
        <w:t>přístupem k</w:t>
      </w:r>
      <w:r w:rsidR="00365CB4" w:rsidRPr="002060E1">
        <w:t> </w:t>
      </w:r>
      <w:r w:rsidRPr="002060E1">
        <w:t>osobním údajům či doložení, že veškeré osoby přistupující k</w:t>
      </w:r>
      <w:r w:rsidR="00365CB4" w:rsidRPr="002060E1">
        <w:t> </w:t>
      </w:r>
      <w:r w:rsidRPr="002060E1">
        <w:t>osobním údajům splňují požadavky pověřené osoby, jak je tato definována níže;</w:t>
      </w:r>
    </w:p>
    <w:p w14:paraId="6917D0A0" w14:textId="7257E222" w:rsidR="00846BBF" w:rsidRPr="002060E1" w:rsidRDefault="00846BBF" w:rsidP="00E21221">
      <w:pPr>
        <w:pStyle w:val="RLTextlnkuslovan"/>
        <w:numPr>
          <w:ilvl w:val="2"/>
          <w:numId w:val="1"/>
        </w:numPr>
        <w:spacing w:line="280" w:lineRule="atLeast"/>
      </w:pPr>
      <w:r w:rsidRPr="002060E1">
        <w:t>umožní Objednateli přístup do informačního systému užívaného pro</w:t>
      </w:r>
      <w:r w:rsidR="00D772EA" w:rsidRPr="002060E1">
        <w:t> </w:t>
      </w:r>
      <w:r w:rsidRPr="002060E1">
        <w:t>zpracování a k</w:t>
      </w:r>
      <w:r w:rsidR="00365CB4" w:rsidRPr="002060E1">
        <w:t> </w:t>
      </w:r>
      <w:r w:rsidRPr="002060E1">
        <w:t>probíhajícím operacím zpracování;</w:t>
      </w:r>
    </w:p>
    <w:p w14:paraId="51AB7BA4" w14:textId="201C0425" w:rsidR="00846BBF" w:rsidRPr="002060E1" w:rsidRDefault="00846BBF" w:rsidP="00E21221">
      <w:pPr>
        <w:pStyle w:val="RLTextlnkuslovan"/>
        <w:numPr>
          <w:ilvl w:val="0"/>
          <w:numId w:val="0"/>
        </w:numPr>
        <w:spacing w:line="280" w:lineRule="atLeast"/>
        <w:ind w:left="1474"/>
      </w:pPr>
      <w:r w:rsidRPr="002060E1">
        <w:lastRenderedPageBreak/>
        <w:t xml:space="preserve">přičemž činnosti </w:t>
      </w:r>
      <w:r w:rsidR="0081782A">
        <w:t>Dodavatel</w:t>
      </w:r>
      <w:r w:rsidRPr="002060E1">
        <w:t xml:space="preserve">e dle odst. </w:t>
      </w:r>
      <w:r w:rsidRPr="002060E1">
        <w:fldChar w:fldCharType="begin"/>
      </w:r>
      <w:r w:rsidRPr="002060E1">
        <w:instrText xml:space="preserve"> REF _Ref479777521 \r \h </w:instrText>
      </w:r>
      <w:r w:rsidRPr="002060E1">
        <w:fldChar w:fldCharType="separate"/>
      </w:r>
      <w:r w:rsidR="003F7C9E">
        <w:t>14.7.7</w:t>
      </w:r>
      <w:r w:rsidRPr="002060E1">
        <w:fldChar w:fldCharType="end"/>
      </w:r>
      <w:r w:rsidRPr="002060E1">
        <w:t xml:space="preserve">, </w:t>
      </w:r>
      <w:r w:rsidRPr="002060E1">
        <w:fldChar w:fldCharType="begin"/>
      </w:r>
      <w:r w:rsidRPr="002060E1">
        <w:instrText xml:space="preserve"> REF _Ref479777527 \r \h </w:instrText>
      </w:r>
      <w:r w:rsidRPr="002060E1">
        <w:fldChar w:fldCharType="separate"/>
      </w:r>
      <w:r w:rsidR="003F7C9E">
        <w:t>14.7.8</w:t>
      </w:r>
      <w:r w:rsidRPr="002060E1">
        <w:fldChar w:fldCharType="end"/>
      </w:r>
      <w:r w:rsidRPr="002060E1">
        <w:t xml:space="preserve"> a </w:t>
      </w:r>
      <w:r w:rsidRPr="002060E1">
        <w:fldChar w:fldCharType="begin"/>
      </w:r>
      <w:r w:rsidRPr="002060E1">
        <w:instrText xml:space="preserve"> REF _Ref479777532 \r \h </w:instrText>
      </w:r>
      <w:r w:rsidRPr="002060E1">
        <w:fldChar w:fldCharType="separate"/>
      </w:r>
      <w:r w:rsidR="003F7C9E">
        <w:t>14.7.10</w:t>
      </w:r>
      <w:r w:rsidRPr="002060E1">
        <w:fldChar w:fldCharType="end"/>
      </w:r>
      <w:r w:rsidR="00D772EA" w:rsidRPr="002060E1">
        <w:t xml:space="preserve"> této Smlouvy</w:t>
      </w:r>
      <w:r w:rsidRPr="002060E1">
        <w:t xml:space="preserve"> budou hrazeny v</w:t>
      </w:r>
      <w:r w:rsidR="00365CB4" w:rsidRPr="002060E1">
        <w:t> </w:t>
      </w:r>
      <w:r w:rsidRPr="002060E1">
        <w:t xml:space="preserve">režimu </w:t>
      </w:r>
      <w:r w:rsidR="004F2BDC" w:rsidRPr="002060E1">
        <w:t>Doplňkových služeb</w:t>
      </w:r>
      <w:r w:rsidRPr="002060E1">
        <w:t xml:space="preserve"> dle </w:t>
      </w:r>
      <w:r w:rsidR="004F2BDC" w:rsidRPr="002060E1">
        <w:t xml:space="preserve">odst. </w:t>
      </w:r>
      <w:r w:rsidR="00C22FB0">
        <w:fldChar w:fldCharType="begin"/>
      </w:r>
      <w:r w:rsidR="00C22FB0">
        <w:instrText xml:space="preserve"> REF _Ref49700617 \r \h </w:instrText>
      </w:r>
      <w:r w:rsidR="00C22FB0">
        <w:fldChar w:fldCharType="separate"/>
      </w:r>
      <w:r w:rsidR="003F7C9E">
        <w:t>3.4</w:t>
      </w:r>
      <w:r w:rsidR="00C22FB0">
        <w:fldChar w:fldCharType="end"/>
      </w:r>
      <w:r w:rsidR="00C22FB0">
        <w:t xml:space="preserve"> </w:t>
      </w:r>
      <w:r w:rsidRPr="002060E1">
        <w:t>této Smlouvy a příslušných příloh, a to dle objednávek Objednatele a skutečně provedených činností; v</w:t>
      </w:r>
      <w:r w:rsidR="00365CB4" w:rsidRPr="002060E1">
        <w:t> </w:t>
      </w:r>
      <w:r w:rsidRPr="002060E1">
        <w:t>případě, že některé žádosti se rozhodne Objednatel provádět samostatně, nevznikne ve vztahu k</w:t>
      </w:r>
      <w:r w:rsidR="00365CB4" w:rsidRPr="002060E1">
        <w:t> </w:t>
      </w:r>
      <w:r w:rsidRPr="002060E1">
        <w:t xml:space="preserve">nim </w:t>
      </w:r>
      <w:r w:rsidR="0081782A">
        <w:t>Dodavatel</w:t>
      </w:r>
      <w:r w:rsidRPr="002060E1">
        <w:t xml:space="preserve">i právo na úhradu. Pro vyloučení pochybností </w:t>
      </w:r>
      <w:r w:rsidR="000703D5">
        <w:t>s</w:t>
      </w:r>
      <w:r w:rsidRPr="002060E1">
        <w:t xml:space="preserve">mluvní strany sjednávají, že Objednatel není povinen tyto služby </w:t>
      </w:r>
      <w:r w:rsidR="000703D5">
        <w:t>poptat</w:t>
      </w:r>
      <w:r w:rsidRPr="002060E1">
        <w:t>.</w:t>
      </w:r>
    </w:p>
    <w:p w14:paraId="3AB32389" w14:textId="6DD7CE90" w:rsidR="00846BBF" w:rsidRPr="002060E1" w:rsidRDefault="00846BBF" w:rsidP="00E21221">
      <w:pPr>
        <w:pStyle w:val="RLTextlnkuslovan"/>
        <w:spacing w:line="280" w:lineRule="atLeast"/>
      </w:pPr>
      <w:r w:rsidRPr="002060E1">
        <w:t>V</w:t>
      </w:r>
      <w:r w:rsidR="00365CB4" w:rsidRPr="002060E1">
        <w:t> </w:t>
      </w:r>
      <w:r w:rsidRPr="002060E1">
        <w:t xml:space="preserve">souvislosti se zpracováním osobních údajů </w:t>
      </w:r>
      <w:r w:rsidR="000703D5">
        <w:t xml:space="preserve">se </w:t>
      </w:r>
      <w:r w:rsidR="0081782A">
        <w:t>Dodavatel</w:t>
      </w:r>
      <w:r w:rsidRPr="002060E1">
        <w:t xml:space="preserve"> </w:t>
      </w:r>
      <w:r w:rsidR="000703D5">
        <w:t xml:space="preserve">zavazuje vést </w:t>
      </w:r>
      <w:r w:rsidRPr="002060E1">
        <w:t>v</w:t>
      </w:r>
      <w:r w:rsidR="00365CB4" w:rsidRPr="002060E1">
        <w:t> </w:t>
      </w:r>
      <w:r w:rsidRPr="002060E1">
        <w:t>souladu s</w:t>
      </w:r>
      <w:r w:rsidR="00365CB4" w:rsidRPr="002060E1">
        <w:t> </w:t>
      </w:r>
      <w:r w:rsidRPr="002060E1">
        <w:t>právními předpisy o ochraně osobních údajů záznamy o všech kategoriích činností zpracování prováděných pro Objednatele, jež obsahují zejména:</w:t>
      </w:r>
    </w:p>
    <w:p w14:paraId="05671A43" w14:textId="769991B0" w:rsidR="00846BBF" w:rsidRPr="002060E1" w:rsidRDefault="00846BBF" w:rsidP="00E21221">
      <w:pPr>
        <w:pStyle w:val="RLTextlnkuslovan"/>
        <w:numPr>
          <w:ilvl w:val="2"/>
          <w:numId w:val="1"/>
        </w:numPr>
        <w:spacing w:line="280" w:lineRule="atLeast"/>
      </w:pPr>
      <w:r w:rsidRPr="002060E1">
        <w:t xml:space="preserve">jméno a kontaktní údaje </w:t>
      </w:r>
      <w:r w:rsidR="0081782A">
        <w:t>Dodavatel</w:t>
      </w:r>
      <w:r w:rsidRPr="002060E1">
        <w:t xml:space="preserve">e, Objednatele a případného zástupce Objednatele nebo </w:t>
      </w:r>
      <w:r w:rsidR="0081782A">
        <w:t>Dodavatel</w:t>
      </w:r>
      <w:r w:rsidRPr="002060E1">
        <w:t>e a pověřence pro ochranu osobních údajů;</w:t>
      </w:r>
    </w:p>
    <w:p w14:paraId="5F67277F" w14:textId="77777777" w:rsidR="00846BBF" w:rsidRPr="002060E1" w:rsidRDefault="00846BBF" w:rsidP="00E21221">
      <w:pPr>
        <w:pStyle w:val="RLTextlnkuslovan"/>
        <w:numPr>
          <w:ilvl w:val="2"/>
          <w:numId w:val="1"/>
        </w:numPr>
        <w:spacing w:line="280" w:lineRule="atLeast"/>
      </w:pPr>
      <w:r w:rsidRPr="002060E1">
        <w:t>kategorie zpracování prováděného pro Objednatele;</w:t>
      </w:r>
    </w:p>
    <w:p w14:paraId="136324F5" w14:textId="77777777" w:rsidR="00846BBF" w:rsidRPr="002060E1" w:rsidRDefault="00846BBF" w:rsidP="00E21221">
      <w:pPr>
        <w:pStyle w:val="RLTextlnkuslovan"/>
        <w:numPr>
          <w:ilvl w:val="2"/>
          <w:numId w:val="1"/>
        </w:numPr>
        <w:spacing w:line="280" w:lineRule="atLeast"/>
      </w:pPr>
      <w:r w:rsidRPr="002060E1">
        <w:t>informace o případném předání osobních údajů do třetí země nebo mezinárodní organizaci; a</w:t>
      </w:r>
    </w:p>
    <w:p w14:paraId="5D8D7B1B" w14:textId="77777777" w:rsidR="00846BBF" w:rsidRPr="002060E1" w:rsidRDefault="00846BBF" w:rsidP="00E21221">
      <w:pPr>
        <w:pStyle w:val="RLTextlnkuslovan"/>
        <w:numPr>
          <w:ilvl w:val="2"/>
          <w:numId w:val="1"/>
        </w:numPr>
        <w:spacing w:line="280" w:lineRule="atLeast"/>
      </w:pPr>
      <w:r w:rsidRPr="002060E1">
        <w:t>popis technických a organizačních bezpečnostních opatření.</w:t>
      </w:r>
    </w:p>
    <w:p w14:paraId="17B8AC2E" w14:textId="7D29335E" w:rsidR="00846BBF" w:rsidRPr="002060E1" w:rsidRDefault="0081782A" w:rsidP="00E21221">
      <w:pPr>
        <w:pStyle w:val="RLTextlnkuslovan"/>
        <w:numPr>
          <w:ilvl w:val="0"/>
          <w:numId w:val="0"/>
        </w:numPr>
        <w:spacing w:line="280" w:lineRule="atLeast"/>
        <w:ind w:left="1474"/>
      </w:pPr>
      <w:r>
        <w:t>Dodavatel</w:t>
      </w:r>
      <w:r w:rsidR="00846BBF" w:rsidRPr="002060E1">
        <w:t xml:space="preserve"> se na základě písemné výzvy Objednatele zavazuje Objednateli vedené záznamy zpřístupnit.</w:t>
      </w:r>
    </w:p>
    <w:p w14:paraId="22B20D5F" w14:textId="1AAFDD93" w:rsidR="00846BBF" w:rsidRPr="002060E1" w:rsidRDefault="0081782A" w:rsidP="00E21221">
      <w:pPr>
        <w:pStyle w:val="RLTextlnkuslovan"/>
        <w:spacing w:line="280" w:lineRule="atLeast"/>
      </w:pPr>
      <w:r>
        <w:t>Dodavatel</w:t>
      </w:r>
      <w:r w:rsidR="00846BBF" w:rsidRPr="002060E1">
        <w:t xml:space="preserve"> zajišťuje, kontroluje a odpovídá za</w:t>
      </w:r>
    </w:p>
    <w:p w14:paraId="23B7B2E1" w14:textId="0D56D171" w:rsidR="00846BBF" w:rsidRPr="002060E1" w:rsidRDefault="00846BBF" w:rsidP="00E21221">
      <w:pPr>
        <w:pStyle w:val="RLTextlnkuslovan"/>
        <w:numPr>
          <w:ilvl w:val="2"/>
          <w:numId w:val="1"/>
        </w:numPr>
        <w:spacing w:line="280" w:lineRule="atLeast"/>
      </w:pPr>
      <w:r w:rsidRPr="002060E1">
        <w:t>plnění pokynů pro zpracování osobních údajů osobami, které mají bezprostřední přístup k</w:t>
      </w:r>
      <w:r w:rsidR="00365CB4" w:rsidRPr="002060E1">
        <w:t> </w:t>
      </w:r>
      <w:r w:rsidRPr="002060E1">
        <w:t>osobním údajům,</w:t>
      </w:r>
    </w:p>
    <w:p w14:paraId="59563282" w14:textId="7D9C04D3" w:rsidR="00846BBF" w:rsidRPr="002060E1" w:rsidRDefault="00846BBF" w:rsidP="00E21221">
      <w:pPr>
        <w:pStyle w:val="RLTextlnkuslovan"/>
        <w:numPr>
          <w:ilvl w:val="2"/>
          <w:numId w:val="1"/>
        </w:numPr>
        <w:spacing w:line="280" w:lineRule="atLeast"/>
      </w:pPr>
      <w:r w:rsidRPr="002060E1">
        <w:t>zabránění neoprávněným osobám přistupovat k</w:t>
      </w:r>
      <w:r w:rsidR="00365CB4" w:rsidRPr="002060E1">
        <w:t> </w:t>
      </w:r>
      <w:r w:rsidRPr="002060E1">
        <w:t>osobním údajům a</w:t>
      </w:r>
      <w:r w:rsidR="00803204" w:rsidRPr="002060E1">
        <w:t> </w:t>
      </w:r>
      <w:r w:rsidRPr="002060E1">
        <w:t>k</w:t>
      </w:r>
      <w:r w:rsidR="00365CB4" w:rsidRPr="002060E1">
        <w:t> </w:t>
      </w:r>
      <w:r w:rsidRPr="002060E1">
        <w:t>prostředkům pro jejich zpracování,</w:t>
      </w:r>
    </w:p>
    <w:p w14:paraId="5ADC9E16" w14:textId="59886359" w:rsidR="00846BBF" w:rsidRPr="002060E1" w:rsidRDefault="00846BBF" w:rsidP="00E21221">
      <w:pPr>
        <w:pStyle w:val="RLTextlnkuslovan"/>
        <w:numPr>
          <w:ilvl w:val="2"/>
          <w:numId w:val="1"/>
        </w:numPr>
        <w:spacing w:line="280" w:lineRule="atLeast"/>
      </w:pPr>
      <w:r w:rsidRPr="002060E1">
        <w:t>zabránění neoprávněnému čtení, vytváření, kopírování, přenosu, úpravě či vymazání záznamů obsahujících osobní údaje a</w:t>
      </w:r>
    </w:p>
    <w:p w14:paraId="5CA98B4E" w14:textId="77777777" w:rsidR="00846BBF" w:rsidRPr="002060E1" w:rsidRDefault="00846BBF" w:rsidP="00E21221">
      <w:pPr>
        <w:pStyle w:val="RLTextlnkuslovan"/>
        <w:numPr>
          <w:ilvl w:val="2"/>
          <w:numId w:val="1"/>
        </w:numPr>
        <w:spacing w:line="280" w:lineRule="atLeast"/>
      </w:pPr>
      <w:r w:rsidRPr="002060E1">
        <w:t>opatření, která umožní určit a ověřit, komu byly osobní údaje předány.</w:t>
      </w:r>
    </w:p>
    <w:p w14:paraId="6F521CF4" w14:textId="15D021AB" w:rsidR="00846BBF" w:rsidRPr="002060E1" w:rsidRDefault="00846BBF" w:rsidP="00E21221">
      <w:pPr>
        <w:pStyle w:val="RLTextlnkuslovan"/>
        <w:spacing w:line="280" w:lineRule="atLeast"/>
      </w:pPr>
      <w:r w:rsidRPr="002060E1">
        <w:t>V</w:t>
      </w:r>
      <w:r w:rsidR="00365CB4" w:rsidRPr="002060E1">
        <w:t> </w:t>
      </w:r>
      <w:r w:rsidRPr="002060E1">
        <w:t xml:space="preserve">případě, že je podle právních předpisů o ochraně osobních údajů vyžadováno jakékoli oznámení nebo jiný úkon vůči správnímu orgánu, upozorní na tuto skutečnost </w:t>
      </w:r>
      <w:r w:rsidR="0081782A">
        <w:t>Dodavatel</w:t>
      </w:r>
      <w:r w:rsidRPr="002060E1">
        <w:t xml:space="preserve"> Objednatele v</w:t>
      </w:r>
      <w:r w:rsidR="00365CB4" w:rsidRPr="002060E1">
        <w:t> </w:t>
      </w:r>
      <w:r w:rsidRPr="002060E1">
        <w:t>dostatečném předstihu a v</w:t>
      </w:r>
      <w:r w:rsidR="00365CB4" w:rsidRPr="002060E1">
        <w:t> </w:t>
      </w:r>
      <w:r w:rsidRPr="002060E1">
        <w:t xml:space="preserve">případě, že tím Objednatel </w:t>
      </w:r>
      <w:r w:rsidR="0081782A">
        <w:t>Dodavatel</w:t>
      </w:r>
      <w:r w:rsidRPr="002060E1">
        <w:t xml:space="preserve">e </w:t>
      </w:r>
      <w:proofErr w:type="gramStart"/>
      <w:r w:rsidRPr="002060E1">
        <w:t>pověří</w:t>
      </w:r>
      <w:proofErr w:type="gramEnd"/>
      <w:r w:rsidRPr="002060E1">
        <w:t xml:space="preserve"> a zmocní, zajistí provedení těchto úkonů.</w:t>
      </w:r>
    </w:p>
    <w:p w14:paraId="3C2DB2E1" w14:textId="031737CF" w:rsidR="00846BBF" w:rsidRPr="002060E1" w:rsidRDefault="00846BBF" w:rsidP="00E21221">
      <w:pPr>
        <w:pStyle w:val="RLTextlnkuslovan"/>
        <w:spacing w:line="280" w:lineRule="atLeast"/>
      </w:pPr>
      <w:r w:rsidRPr="002060E1">
        <w:t xml:space="preserve">Pokud </w:t>
      </w:r>
      <w:r w:rsidR="0081782A">
        <w:t>Dodavatel</w:t>
      </w:r>
      <w:r w:rsidRPr="002060E1">
        <w:t xml:space="preserve"> zjistí, že Objednatel porušuje povinnosti podle právních předpisů o</w:t>
      </w:r>
      <w:r w:rsidR="00C22FB0">
        <w:t> </w:t>
      </w:r>
      <w:r w:rsidRPr="002060E1">
        <w:t xml:space="preserve">ochraně osobních údajů, </w:t>
      </w:r>
      <w:r w:rsidR="009D4C48">
        <w:t>zavazuje</w:t>
      </w:r>
      <w:r w:rsidRPr="002060E1">
        <w:t xml:space="preserve"> </w:t>
      </w:r>
      <w:r w:rsidR="000703D5">
        <w:t>se Objednatele na tuto skutečnost</w:t>
      </w:r>
      <w:r w:rsidR="000703D5" w:rsidRPr="002060E1">
        <w:t xml:space="preserve"> </w:t>
      </w:r>
      <w:r w:rsidRPr="002060E1">
        <w:t>neprodleně upozornit.</w:t>
      </w:r>
    </w:p>
    <w:p w14:paraId="40342D7E" w14:textId="17BFBA9E" w:rsidR="00846BBF" w:rsidRPr="002060E1" w:rsidRDefault="000703D5" w:rsidP="00E21221">
      <w:pPr>
        <w:pStyle w:val="RLTextlnkuslovan"/>
        <w:spacing w:line="280" w:lineRule="atLeast"/>
      </w:pPr>
      <w:r w:rsidRPr="002060E1">
        <w:t>Vznikne-li Objednateli v</w:t>
      </w:r>
      <w:r>
        <w:t> </w:t>
      </w:r>
      <w:r w:rsidRPr="002060E1">
        <w:t xml:space="preserve">důsledku nesplnění povinnosti </w:t>
      </w:r>
      <w:r>
        <w:t>Dodavatel</w:t>
      </w:r>
      <w:r w:rsidRPr="002060E1">
        <w:t xml:space="preserve">e dle právních předpisů o ochraně osobních údajů </w:t>
      </w:r>
      <w:r>
        <w:t xml:space="preserve">škoda či jiná </w:t>
      </w:r>
      <w:r w:rsidRPr="002060E1">
        <w:t xml:space="preserve">újma, zavazuje se </w:t>
      </w:r>
      <w:r>
        <w:t>Dodavatel</w:t>
      </w:r>
      <w:r w:rsidRPr="002060E1">
        <w:t xml:space="preserve"> Objednateli tuto</w:t>
      </w:r>
      <w:r>
        <w:t xml:space="preserve"> škodu či jinou</w:t>
      </w:r>
      <w:r w:rsidRPr="002060E1">
        <w:t xml:space="preserve"> újmu v plném rozsahu </w:t>
      </w:r>
      <w:r>
        <w:t>u</w:t>
      </w:r>
      <w:r w:rsidRPr="002060E1">
        <w:t xml:space="preserve">hradit. </w:t>
      </w:r>
      <w:r>
        <w:t>Škodou či jinou ú</w:t>
      </w:r>
      <w:r w:rsidRPr="002060E1">
        <w:t xml:space="preserve">jmou vzniklou Objednateli se pro účely tohoto ustanovení rozumí zejména (i) náhrada </w:t>
      </w:r>
      <w:r>
        <w:t xml:space="preserve">škody či jiné </w:t>
      </w:r>
      <w:r w:rsidRPr="002060E1">
        <w:t>újmy subjektům údajů ve smyslu právních předpisů o ochraně osobních údajů a (</w:t>
      </w:r>
      <w:proofErr w:type="spellStart"/>
      <w:r w:rsidRPr="002060E1">
        <w:t>ii</w:t>
      </w:r>
      <w:proofErr w:type="spellEnd"/>
      <w:r w:rsidRPr="002060E1">
        <w:t>) pokuty uložené Úřadem pro ochranu osobních údajů či jiným správním úřadem</w:t>
      </w:r>
      <w:r w:rsidR="00846BBF" w:rsidRPr="002060E1">
        <w:t xml:space="preserve">. </w:t>
      </w:r>
    </w:p>
    <w:p w14:paraId="2CC206C1" w14:textId="15F484A0" w:rsidR="00846BBF" w:rsidRPr="002060E1" w:rsidRDefault="00846BBF" w:rsidP="00E21221">
      <w:pPr>
        <w:pStyle w:val="RLTextlnkuslovan"/>
        <w:spacing w:line="280" w:lineRule="atLeast"/>
      </w:pPr>
      <w:r w:rsidRPr="002060E1">
        <w:t>V</w:t>
      </w:r>
      <w:r w:rsidR="00365CB4" w:rsidRPr="002060E1">
        <w:t> </w:t>
      </w:r>
      <w:r w:rsidRPr="002060E1">
        <w:t xml:space="preserve">případě ukončení této Smlouvy </w:t>
      </w:r>
      <w:r w:rsidR="000703D5">
        <w:t>se</w:t>
      </w:r>
      <w:r w:rsidR="000703D5" w:rsidRPr="002060E1">
        <w:t xml:space="preserve"> </w:t>
      </w:r>
      <w:r w:rsidR="0081782A">
        <w:t>Dodavatel</w:t>
      </w:r>
      <w:r w:rsidRPr="002060E1">
        <w:t xml:space="preserve"> </w:t>
      </w:r>
      <w:r w:rsidR="009D4C48">
        <w:t>zavazuje</w:t>
      </w:r>
      <w:r w:rsidRPr="002060E1">
        <w:t xml:space="preserve"> předat Objednateli protokolárně veškeré hmotné nosiče obsahující osobní údaje a smazat veškeré osobní údaje v</w:t>
      </w:r>
      <w:r w:rsidR="00365CB4" w:rsidRPr="002060E1">
        <w:t> </w:t>
      </w:r>
      <w:r w:rsidRPr="002060E1">
        <w:t>elektronické podobě v</w:t>
      </w:r>
      <w:r w:rsidR="00365CB4" w:rsidRPr="002060E1">
        <w:t> </w:t>
      </w:r>
      <w:r w:rsidRPr="002060E1">
        <w:t xml:space="preserve">jeho dispozici, </w:t>
      </w:r>
      <w:proofErr w:type="gramStart"/>
      <w:r w:rsidRPr="002060E1">
        <w:t>neobdrží</w:t>
      </w:r>
      <w:proofErr w:type="gramEnd"/>
      <w:r w:rsidRPr="002060E1">
        <w:t xml:space="preserve">-li </w:t>
      </w:r>
      <w:r w:rsidR="0081782A">
        <w:t>Dodavatel</w:t>
      </w:r>
      <w:r w:rsidRPr="002060E1">
        <w:t xml:space="preserve"> od Objednatele písemně jiné pokyny, pokud právo </w:t>
      </w:r>
      <w:r w:rsidR="00B94735">
        <w:t>Evropsk</w:t>
      </w:r>
      <w:r w:rsidR="000703D5">
        <w:t>é</w:t>
      </w:r>
      <w:r w:rsidR="00B94735">
        <w:t xml:space="preserve"> unie</w:t>
      </w:r>
      <w:r w:rsidRPr="002060E1">
        <w:t xml:space="preserve"> nebo členského státu nepožaduje uložení daných osobních údajů.</w:t>
      </w:r>
    </w:p>
    <w:p w14:paraId="04AF1F60" w14:textId="5946088D" w:rsidR="00846BBF" w:rsidRPr="002060E1" w:rsidRDefault="00846BBF" w:rsidP="00E21221">
      <w:pPr>
        <w:pStyle w:val="RLTextlnkuslovan"/>
        <w:keepNext/>
        <w:keepLines/>
        <w:numPr>
          <w:ilvl w:val="0"/>
          <w:numId w:val="0"/>
        </w:numPr>
        <w:spacing w:line="280" w:lineRule="atLeast"/>
        <w:ind w:left="1474"/>
        <w:rPr>
          <w:b/>
        </w:rPr>
      </w:pPr>
      <w:r w:rsidRPr="002060E1">
        <w:rPr>
          <w:b/>
        </w:rPr>
        <w:lastRenderedPageBreak/>
        <w:t xml:space="preserve">Pověření </w:t>
      </w:r>
      <w:r w:rsidR="0081782A">
        <w:rPr>
          <w:b/>
        </w:rPr>
        <w:t>Dodavatel</w:t>
      </w:r>
      <w:r w:rsidRPr="002060E1">
        <w:rPr>
          <w:b/>
        </w:rPr>
        <w:t>e k</w:t>
      </w:r>
      <w:r w:rsidR="00365CB4" w:rsidRPr="002060E1">
        <w:rPr>
          <w:b/>
        </w:rPr>
        <w:t> </w:t>
      </w:r>
      <w:r w:rsidRPr="002060E1">
        <w:rPr>
          <w:b/>
        </w:rPr>
        <w:t>poskytování součinnosti Objednateli</w:t>
      </w:r>
    </w:p>
    <w:p w14:paraId="4D535527" w14:textId="267AAF4B" w:rsidR="00846BBF" w:rsidRPr="002060E1" w:rsidRDefault="0081782A" w:rsidP="00E21221">
      <w:pPr>
        <w:pStyle w:val="RLTextlnkuslovan"/>
        <w:spacing w:line="280" w:lineRule="atLeast"/>
      </w:pPr>
      <w:bookmarkStart w:id="149" w:name="_Ref479784148"/>
      <w:r>
        <w:t>Dodavatel</w:t>
      </w:r>
      <w:r w:rsidR="00846BBF" w:rsidRPr="002060E1">
        <w:t xml:space="preserve"> </w:t>
      </w:r>
      <w:r w:rsidR="000703D5">
        <w:t xml:space="preserve">se </w:t>
      </w:r>
      <w:r w:rsidR="009D4C48">
        <w:t>zavazuje</w:t>
      </w:r>
      <w:r w:rsidR="00846BBF" w:rsidRPr="002060E1">
        <w:t xml:space="preserve"> proaktivně poskytovat součinnost Objednateli při výkonu jeho povinností týkajících se práv koncových uživatelů jakožto subjektů údajů, popř. tyto činnosti z</w:t>
      </w:r>
      <w:r w:rsidR="00365CB4" w:rsidRPr="002060E1">
        <w:t> </w:t>
      </w:r>
      <w:r w:rsidR="00846BBF" w:rsidRPr="002060E1">
        <w:t>části zajistit, a to v</w:t>
      </w:r>
      <w:r w:rsidR="00365CB4" w:rsidRPr="002060E1">
        <w:t> </w:t>
      </w:r>
      <w:r w:rsidR="00846BBF" w:rsidRPr="002060E1">
        <w:t>následujícím rozsahu:</w:t>
      </w:r>
      <w:bookmarkEnd w:id="149"/>
    </w:p>
    <w:p w14:paraId="10F6AA9D" w14:textId="77777777" w:rsidR="00846BBF" w:rsidRPr="002060E1" w:rsidRDefault="00846BBF" w:rsidP="00E21221">
      <w:pPr>
        <w:pStyle w:val="RLTextlnkuslovan"/>
        <w:numPr>
          <w:ilvl w:val="2"/>
          <w:numId w:val="1"/>
        </w:numPr>
        <w:spacing w:line="280" w:lineRule="atLeast"/>
      </w:pPr>
      <w:r w:rsidRPr="002060E1">
        <w:t>přijetí žádostí a jejich celková administrace;</w:t>
      </w:r>
    </w:p>
    <w:p w14:paraId="61FBFCA9" w14:textId="77777777" w:rsidR="00846BBF" w:rsidRPr="002060E1" w:rsidRDefault="00846BBF" w:rsidP="00E21221">
      <w:pPr>
        <w:pStyle w:val="RLTextlnkuslovan"/>
        <w:numPr>
          <w:ilvl w:val="2"/>
          <w:numId w:val="1"/>
        </w:numPr>
        <w:spacing w:line="280" w:lineRule="atLeast"/>
      </w:pPr>
      <w:r w:rsidRPr="002060E1">
        <w:t>ověření identity koncového uživatele;</w:t>
      </w:r>
    </w:p>
    <w:p w14:paraId="1B18BF01" w14:textId="4F09ED75" w:rsidR="00846BBF" w:rsidRPr="002060E1" w:rsidRDefault="00846BBF" w:rsidP="00E21221">
      <w:pPr>
        <w:pStyle w:val="RLTextlnkuslovan"/>
        <w:numPr>
          <w:ilvl w:val="2"/>
          <w:numId w:val="1"/>
        </w:numPr>
        <w:spacing w:line="280" w:lineRule="atLeast"/>
      </w:pPr>
      <w:r w:rsidRPr="002060E1">
        <w:t>případná kalkulace ceny za vyřízení žádosti (např. pokud se bude jednat o</w:t>
      </w:r>
      <w:r w:rsidR="00803204" w:rsidRPr="002060E1">
        <w:t> </w:t>
      </w:r>
      <w:r w:rsidRPr="002060E1">
        <w:t>opakovanou žádost);</w:t>
      </w:r>
    </w:p>
    <w:p w14:paraId="1F645A83" w14:textId="77777777" w:rsidR="00846BBF" w:rsidRPr="002060E1" w:rsidRDefault="00846BBF" w:rsidP="00E21221">
      <w:pPr>
        <w:pStyle w:val="RLTextlnkuslovan"/>
        <w:numPr>
          <w:ilvl w:val="2"/>
          <w:numId w:val="1"/>
        </w:numPr>
        <w:spacing w:line="280" w:lineRule="atLeast"/>
      </w:pPr>
      <w:r w:rsidRPr="002060E1">
        <w:t>prvotní odborné posouzení žádosti;</w:t>
      </w:r>
    </w:p>
    <w:p w14:paraId="67F12290" w14:textId="16879D78" w:rsidR="00846BBF" w:rsidRPr="002060E1" w:rsidRDefault="00846BBF" w:rsidP="00E21221">
      <w:pPr>
        <w:pStyle w:val="RLTextlnkuslovan"/>
        <w:numPr>
          <w:ilvl w:val="2"/>
          <w:numId w:val="1"/>
        </w:numPr>
        <w:spacing w:line="280" w:lineRule="atLeast"/>
      </w:pPr>
      <w:r w:rsidRPr="002060E1">
        <w:t>přeposlání žádosti a návrhu jejího vypořádání Objednateli k</w:t>
      </w:r>
      <w:r w:rsidR="00365CB4" w:rsidRPr="002060E1">
        <w:t> </w:t>
      </w:r>
      <w:r w:rsidRPr="002060E1">
        <w:t>potvrzení navrhovaného řešení či k</w:t>
      </w:r>
      <w:r w:rsidR="00365CB4" w:rsidRPr="002060E1">
        <w:t> </w:t>
      </w:r>
      <w:r w:rsidRPr="002060E1">
        <w:t>vyřešení žádosti;</w:t>
      </w:r>
    </w:p>
    <w:p w14:paraId="28C7D963" w14:textId="77777777" w:rsidR="00846BBF" w:rsidRPr="002060E1" w:rsidRDefault="00846BBF" w:rsidP="00E21221">
      <w:pPr>
        <w:pStyle w:val="RLTextlnkuslovan"/>
        <w:numPr>
          <w:ilvl w:val="2"/>
          <w:numId w:val="1"/>
        </w:numPr>
        <w:spacing w:line="280" w:lineRule="atLeast"/>
      </w:pPr>
      <w:r w:rsidRPr="002060E1">
        <w:t>následné vyřízení žádosti jménem Objednatele;</w:t>
      </w:r>
    </w:p>
    <w:p w14:paraId="15EB7419" w14:textId="79A5CD43" w:rsidR="00846BBF" w:rsidRPr="002060E1" w:rsidRDefault="00846BBF" w:rsidP="00E21221">
      <w:pPr>
        <w:pStyle w:val="RLTextlnkuslovan"/>
        <w:numPr>
          <w:ilvl w:val="2"/>
          <w:numId w:val="1"/>
        </w:numPr>
        <w:spacing w:line="280" w:lineRule="atLeast"/>
      </w:pPr>
      <w:r w:rsidRPr="002060E1">
        <w:t>v</w:t>
      </w:r>
      <w:r w:rsidR="00365CB4" w:rsidRPr="002060E1">
        <w:t> </w:t>
      </w:r>
      <w:r w:rsidRPr="002060E1">
        <w:t>případě, že žádost vyžaduje určitou konkrétní operaci, provedení této operace.</w:t>
      </w:r>
    </w:p>
    <w:p w14:paraId="04D1A15A" w14:textId="260A90D2" w:rsidR="00846BBF" w:rsidRPr="002060E1" w:rsidRDefault="00846BBF" w:rsidP="00E21221">
      <w:pPr>
        <w:pStyle w:val="RLTextlnkuslovan"/>
        <w:spacing w:line="280" w:lineRule="atLeast"/>
      </w:pPr>
      <w:r w:rsidRPr="002060E1">
        <w:t>V</w:t>
      </w:r>
      <w:r w:rsidR="00365CB4" w:rsidRPr="002060E1">
        <w:t> </w:t>
      </w:r>
      <w:r w:rsidRPr="002060E1">
        <w:t xml:space="preserve">rámci provádění činností dle odst. </w:t>
      </w:r>
      <w:r w:rsidRPr="002060E1">
        <w:fldChar w:fldCharType="begin"/>
      </w:r>
      <w:r w:rsidRPr="002060E1">
        <w:instrText xml:space="preserve"> REF _Ref479784148 \r \h  \* MERGEFORMAT </w:instrText>
      </w:r>
      <w:r w:rsidRPr="002060E1">
        <w:fldChar w:fldCharType="separate"/>
      </w:r>
      <w:r w:rsidR="003F7C9E">
        <w:t>14.14</w:t>
      </w:r>
      <w:r w:rsidRPr="002060E1">
        <w:fldChar w:fldCharType="end"/>
      </w:r>
      <w:r w:rsidRPr="002060E1">
        <w:t xml:space="preserve"> </w:t>
      </w:r>
      <w:r w:rsidR="00D52C70" w:rsidRPr="002060E1">
        <w:t xml:space="preserve">této Smlouvy </w:t>
      </w:r>
      <w:r w:rsidR="000703D5">
        <w:t>se</w:t>
      </w:r>
      <w:r w:rsidR="000703D5" w:rsidRPr="002060E1">
        <w:t xml:space="preserve"> </w:t>
      </w:r>
      <w:r w:rsidR="0081782A">
        <w:t>Dodavatel</w:t>
      </w:r>
      <w:r w:rsidRPr="002060E1">
        <w:t xml:space="preserve"> </w:t>
      </w:r>
      <w:r w:rsidR="009D4C48">
        <w:t>zavazuje</w:t>
      </w:r>
      <w:r w:rsidRPr="002060E1">
        <w:t xml:space="preserve"> postupovat tak, aby mohl Objednatel ověřit kvalitu navrhovaného vyřízení požadavků subjektu údajů, a to zejména s</w:t>
      </w:r>
      <w:r w:rsidR="00365CB4" w:rsidRPr="002060E1">
        <w:t> </w:t>
      </w:r>
      <w:r w:rsidRPr="002060E1">
        <w:t>ohledem na čas potřebný k</w:t>
      </w:r>
      <w:r w:rsidR="00365CB4" w:rsidRPr="002060E1">
        <w:t> </w:t>
      </w:r>
      <w:r w:rsidRPr="002060E1">
        <w:t>tomuto ověření. Smluvní strany sjednávají, že nejkratší doba, kterou musí Objednatel mít k</w:t>
      </w:r>
      <w:r w:rsidR="00365CB4" w:rsidRPr="002060E1">
        <w:t> </w:t>
      </w:r>
      <w:r w:rsidRPr="002060E1">
        <w:t xml:space="preserve">dispozici pro tento účel, je 5 pracovních dnů. </w:t>
      </w:r>
    </w:p>
    <w:p w14:paraId="7927AAFF" w14:textId="15A11888" w:rsidR="00846BBF" w:rsidRPr="002060E1" w:rsidRDefault="00846BBF" w:rsidP="00E21221">
      <w:pPr>
        <w:pStyle w:val="RLTextlnkuslovan"/>
        <w:spacing w:line="280" w:lineRule="atLeast"/>
      </w:pPr>
      <w:r w:rsidRPr="002060E1">
        <w:t xml:space="preserve">Činnosti dle odst. </w:t>
      </w:r>
      <w:r w:rsidRPr="002060E1">
        <w:fldChar w:fldCharType="begin"/>
      </w:r>
      <w:r w:rsidRPr="002060E1">
        <w:instrText xml:space="preserve"> REF _Ref479784148 \r \h  \* MERGEFORMAT </w:instrText>
      </w:r>
      <w:r w:rsidRPr="002060E1">
        <w:fldChar w:fldCharType="separate"/>
      </w:r>
      <w:r w:rsidR="003F7C9E">
        <w:t>14.14</w:t>
      </w:r>
      <w:r w:rsidRPr="002060E1">
        <w:fldChar w:fldCharType="end"/>
      </w:r>
      <w:r w:rsidRPr="002060E1">
        <w:t xml:space="preserve"> </w:t>
      </w:r>
      <w:r w:rsidR="00DE4CB8" w:rsidRPr="002060E1">
        <w:t xml:space="preserve">této Smlouvy </w:t>
      </w:r>
      <w:r w:rsidRPr="002060E1">
        <w:t>budou hrazeny v</w:t>
      </w:r>
      <w:r w:rsidR="00365CB4" w:rsidRPr="002060E1">
        <w:t> </w:t>
      </w:r>
      <w:r w:rsidR="005247F4" w:rsidRPr="002060E1">
        <w:t xml:space="preserve">režimu Doplňkových služeb dle odst. </w:t>
      </w:r>
      <w:r w:rsidR="004D55EF">
        <w:fldChar w:fldCharType="begin"/>
      </w:r>
      <w:r w:rsidR="004D55EF">
        <w:instrText xml:space="preserve"> REF _Ref49700617 \r \h </w:instrText>
      </w:r>
      <w:r w:rsidR="004D55EF">
        <w:fldChar w:fldCharType="separate"/>
      </w:r>
      <w:r w:rsidR="003F7C9E">
        <w:t>3.4</w:t>
      </w:r>
      <w:r w:rsidR="004D55EF">
        <w:fldChar w:fldCharType="end"/>
      </w:r>
      <w:r w:rsidR="004D55EF">
        <w:t xml:space="preserve"> </w:t>
      </w:r>
      <w:r w:rsidR="005247F4" w:rsidRPr="002060E1">
        <w:t xml:space="preserve">této Smlouvy </w:t>
      </w:r>
      <w:r w:rsidRPr="002060E1">
        <w:t>a</w:t>
      </w:r>
      <w:r w:rsidR="00AD1807" w:rsidRPr="002060E1">
        <w:t> </w:t>
      </w:r>
      <w:r w:rsidRPr="002060E1">
        <w:t>příslušných příloh, a to dle objednávek Objednatele a skutečně provedených činností; v</w:t>
      </w:r>
      <w:r w:rsidR="00365CB4" w:rsidRPr="002060E1">
        <w:t> </w:t>
      </w:r>
      <w:r w:rsidRPr="002060E1">
        <w:t>případě, že některé žádosti se rozhodne Objednatel provádět samostatně, nevznikne ve vztahu k</w:t>
      </w:r>
      <w:r w:rsidR="00365CB4" w:rsidRPr="002060E1">
        <w:t> </w:t>
      </w:r>
      <w:r w:rsidRPr="002060E1">
        <w:t xml:space="preserve">nim </w:t>
      </w:r>
      <w:r w:rsidR="0081782A">
        <w:t>Dodavatel</w:t>
      </w:r>
      <w:r w:rsidRPr="002060E1">
        <w:t xml:space="preserve">i právo na úhradu. Pro vyloučení pochybností </w:t>
      </w:r>
      <w:r w:rsidR="000703D5">
        <w:t>s</w:t>
      </w:r>
      <w:r w:rsidRPr="002060E1">
        <w:t>mluvní strany sjednávají, že Objednatel není povinen tyto služby</w:t>
      </w:r>
      <w:r w:rsidR="000703D5">
        <w:t xml:space="preserve"> poptat</w:t>
      </w:r>
      <w:r w:rsidRPr="002060E1">
        <w:t>.</w:t>
      </w:r>
    </w:p>
    <w:p w14:paraId="01D7E669" w14:textId="4D533C5C" w:rsidR="00846BBF" w:rsidRPr="002060E1" w:rsidRDefault="00846BBF" w:rsidP="00E21221">
      <w:pPr>
        <w:pStyle w:val="RLTextlnkuslovan"/>
        <w:spacing w:line="280" w:lineRule="atLeast"/>
      </w:pPr>
      <w:r w:rsidRPr="002060E1">
        <w:t xml:space="preserve">Činnosti dle odst. </w:t>
      </w:r>
      <w:r w:rsidRPr="002060E1">
        <w:fldChar w:fldCharType="begin"/>
      </w:r>
      <w:r w:rsidRPr="002060E1">
        <w:instrText xml:space="preserve"> REF _Ref479784148 \r \h  \* MERGEFORMAT </w:instrText>
      </w:r>
      <w:r w:rsidRPr="002060E1">
        <w:fldChar w:fldCharType="separate"/>
      </w:r>
      <w:r w:rsidR="003F7C9E">
        <w:t>14.14</w:t>
      </w:r>
      <w:r w:rsidRPr="002060E1">
        <w:fldChar w:fldCharType="end"/>
      </w:r>
      <w:r w:rsidRPr="002060E1">
        <w:t xml:space="preserve"> </w:t>
      </w:r>
      <w:r w:rsidR="00DE4CB8" w:rsidRPr="002060E1">
        <w:t xml:space="preserve">této Smlouvy </w:t>
      </w:r>
      <w:r w:rsidRPr="002060E1">
        <w:t>se vztahují k</w:t>
      </w:r>
      <w:r w:rsidR="00365CB4" w:rsidRPr="002060E1">
        <w:t> </w:t>
      </w:r>
      <w:r w:rsidRPr="002060E1">
        <w:t>následujícím právům subjektů údajů:</w:t>
      </w:r>
    </w:p>
    <w:p w14:paraId="52AF01AA" w14:textId="6036E0A9" w:rsidR="00846BBF" w:rsidRPr="002060E1" w:rsidRDefault="00846BBF" w:rsidP="00E21221">
      <w:pPr>
        <w:pStyle w:val="RLTextlnkuslovan"/>
        <w:numPr>
          <w:ilvl w:val="2"/>
          <w:numId w:val="1"/>
        </w:numPr>
        <w:spacing w:line="280" w:lineRule="atLeast"/>
      </w:pPr>
      <w:r w:rsidRPr="002060E1">
        <w:rPr>
          <w:b/>
        </w:rPr>
        <w:t>Právo na přístup k</w:t>
      </w:r>
      <w:r w:rsidR="00365CB4" w:rsidRPr="002060E1">
        <w:rPr>
          <w:b/>
        </w:rPr>
        <w:t> </w:t>
      </w:r>
      <w:r w:rsidRPr="002060E1">
        <w:rPr>
          <w:b/>
        </w:rPr>
        <w:t>osobním údajům</w:t>
      </w:r>
      <w:r w:rsidRPr="002060E1">
        <w:t xml:space="preserve">. </w:t>
      </w:r>
      <w:r w:rsidR="0081782A">
        <w:t>Dodavatel</w:t>
      </w:r>
      <w:r w:rsidRPr="002060E1">
        <w:t xml:space="preserve"> </w:t>
      </w:r>
      <w:r w:rsidR="00B13C7F">
        <w:t>se zavazuje</w:t>
      </w:r>
      <w:r w:rsidR="00B13C7F" w:rsidRPr="002060E1">
        <w:t xml:space="preserve"> </w:t>
      </w:r>
      <w:r w:rsidRPr="002060E1">
        <w:t>navrhovat odpovědi na přijaté žádosti a tyto odpovědi po potvrzení ze strany Objednatele odesílat koncovým uživatelům. Součástí těchto odpovědí budou v</w:t>
      </w:r>
      <w:r w:rsidR="00365CB4" w:rsidRPr="002060E1">
        <w:t> </w:t>
      </w:r>
      <w:r w:rsidRPr="002060E1">
        <w:t>řadě případů i</w:t>
      </w:r>
      <w:r w:rsidR="00AD1807" w:rsidRPr="002060E1">
        <w:t> </w:t>
      </w:r>
      <w:r w:rsidRPr="002060E1">
        <w:t>konkrétní osobní údaje vztahující se ke koncovému uživateli subjektu údajů, k</w:t>
      </w:r>
      <w:r w:rsidR="00365CB4" w:rsidRPr="002060E1">
        <w:t> </w:t>
      </w:r>
      <w:r w:rsidRPr="002060E1">
        <w:t>jejichž kopii bude nutno koncovému uživateli umožnit přístup;</w:t>
      </w:r>
    </w:p>
    <w:p w14:paraId="1EDFC774" w14:textId="6448818B" w:rsidR="00846BBF" w:rsidRPr="002060E1" w:rsidRDefault="00846BBF" w:rsidP="00E21221">
      <w:pPr>
        <w:pStyle w:val="RLTextlnkuslovan"/>
        <w:numPr>
          <w:ilvl w:val="2"/>
          <w:numId w:val="1"/>
        </w:numPr>
        <w:spacing w:line="280" w:lineRule="atLeast"/>
      </w:pPr>
      <w:r w:rsidRPr="002060E1">
        <w:rPr>
          <w:b/>
        </w:rPr>
        <w:t>Právo na opravu</w:t>
      </w:r>
      <w:r w:rsidRPr="002060E1">
        <w:t xml:space="preserve">. </w:t>
      </w:r>
      <w:r w:rsidR="0081782A">
        <w:t>Dodavatel</w:t>
      </w:r>
      <w:r w:rsidRPr="002060E1">
        <w:t xml:space="preserve"> </w:t>
      </w:r>
      <w:r w:rsidR="00B13C7F">
        <w:t>se zavazuje</w:t>
      </w:r>
      <w:r w:rsidR="00B13C7F" w:rsidRPr="002060E1">
        <w:t xml:space="preserve"> </w:t>
      </w:r>
      <w:r w:rsidRPr="002060E1">
        <w:t>vyřizovat žádosti o opravu a informovat o</w:t>
      </w:r>
      <w:r w:rsidR="00412285">
        <w:t> </w:t>
      </w:r>
      <w:r w:rsidRPr="002060E1">
        <w:t>tom koncového uživatele. V</w:t>
      </w:r>
      <w:r w:rsidR="00365CB4" w:rsidRPr="002060E1">
        <w:t> </w:t>
      </w:r>
      <w:r w:rsidRPr="002060E1">
        <w:t xml:space="preserve">případě, že žádost o opravu nebude jednoznačná co do nové požadované verze obsahu záznamu o koncovém uživateli, </w:t>
      </w:r>
      <w:r w:rsidR="0081782A">
        <w:t>Dodavatel</w:t>
      </w:r>
      <w:r w:rsidR="00B13C7F" w:rsidRPr="00B13C7F">
        <w:t xml:space="preserve"> </w:t>
      </w:r>
      <w:r w:rsidR="00B13C7F">
        <w:t>se zavazuje</w:t>
      </w:r>
      <w:r w:rsidRPr="002060E1">
        <w:t xml:space="preserve"> tuto skutečnost eskalovat k</w:t>
      </w:r>
      <w:r w:rsidR="00365CB4" w:rsidRPr="002060E1">
        <w:t> </w:t>
      </w:r>
      <w:r w:rsidRPr="002060E1">
        <w:t>Objednateli; v</w:t>
      </w:r>
      <w:r w:rsidR="00365CB4" w:rsidRPr="002060E1">
        <w:t> </w:t>
      </w:r>
      <w:r w:rsidRPr="002060E1">
        <w:t xml:space="preserve">opačném případě lze </w:t>
      </w:r>
      <w:r w:rsidR="0081782A">
        <w:t>Dodavatel</w:t>
      </w:r>
      <w:r w:rsidRPr="002060E1">
        <w:t>e pověřit proaktivním řešením žádosti s</w:t>
      </w:r>
      <w:r w:rsidR="00365CB4" w:rsidRPr="002060E1">
        <w:t> </w:t>
      </w:r>
      <w:r w:rsidRPr="002060E1">
        <w:t xml:space="preserve">tím, že Objednatele bude </w:t>
      </w:r>
      <w:r w:rsidR="00B13C7F">
        <w:t>o řešení žádosti</w:t>
      </w:r>
      <w:r w:rsidR="00B13C7F" w:rsidRPr="002060E1">
        <w:t xml:space="preserve"> </w:t>
      </w:r>
      <w:r w:rsidRPr="002060E1">
        <w:t>průběžně informovat;</w:t>
      </w:r>
    </w:p>
    <w:p w14:paraId="09F37ED1" w14:textId="70EF34AA" w:rsidR="00846BBF" w:rsidRPr="002060E1" w:rsidRDefault="00846BBF" w:rsidP="00E21221">
      <w:pPr>
        <w:pStyle w:val="RLTextlnkuslovan"/>
        <w:numPr>
          <w:ilvl w:val="2"/>
          <w:numId w:val="1"/>
        </w:numPr>
        <w:spacing w:line="280" w:lineRule="atLeast"/>
      </w:pPr>
      <w:r w:rsidRPr="002060E1">
        <w:rPr>
          <w:b/>
        </w:rPr>
        <w:t>Práva na výmaz a omezení zpracování</w:t>
      </w:r>
      <w:r w:rsidRPr="002060E1">
        <w:t>. V</w:t>
      </w:r>
      <w:r w:rsidR="00365CB4" w:rsidRPr="002060E1">
        <w:t> </w:t>
      </w:r>
      <w:r w:rsidRPr="002060E1">
        <w:t xml:space="preserve">případě, že žádost nevzbuzuje pochybnosti o její oprávněnosti, Objednatel </w:t>
      </w:r>
      <w:r w:rsidR="0081782A">
        <w:t>Dodavatel</w:t>
      </w:r>
      <w:r w:rsidRPr="002060E1">
        <w:t>e pověřuje prováděním požadovaných výmazů či zaznamenávání omezení zpracování a</w:t>
      </w:r>
      <w:r w:rsidR="00B8339F" w:rsidRPr="002060E1">
        <w:t> </w:t>
      </w:r>
      <w:r w:rsidRPr="002060E1">
        <w:t xml:space="preserve">následnou komunikací se subjektem údajů. O provedených opatřeních </w:t>
      </w:r>
      <w:r w:rsidR="00B13C7F">
        <w:t>se</w:t>
      </w:r>
      <w:r w:rsidRPr="002060E1">
        <w:t xml:space="preserve"> </w:t>
      </w:r>
      <w:r w:rsidR="0081782A">
        <w:t>Dodavatel</w:t>
      </w:r>
      <w:r w:rsidRPr="002060E1">
        <w:t xml:space="preserve"> </w:t>
      </w:r>
      <w:r w:rsidR="00B13C7F">
        <w:t xml:space="preserve">zavazuje </w:t>
      </w:r>
      <w:r w:rsidRPr="002060E1">
        <w:t>informovat Objednatele. V</w:t>
      </w:r>
      <w:r w:rsidR="00365CB4" w:rsidRPr="002060E1">
        <w:t> </w:t>
      </w:r>
      <w:r w:rsidRPr="002060E1">
        <w:t xml:space="preserve">případě, že žádost vzbuzuje pochybnosti </w:t>
      </w:r>
      <w:r w:rsidRPr="002060E1">
        <w:lastRenderedPageBreak/>
        <w:t xml:space="preserve">o její oprávněnosti </w:t>
      </w:r>
      <w:r w:rsidR="00B13C7F">
        <w:t>se</w:t>
      </w:r>
      <w:r w:rsidR="00B13C7F" w:rsidRPr="002060E1">
        <w:t xml:space="preserve"> </w:t>
      </w:r>
      <w:r w:rsidR="0081782A">
        <w:t>Dodavatel</w:t>
      </w:r>
      <w:r w:rsidRPr="002060E1">
        <w:t xml:space="preserve"> </w:t>
      </w:r>
      <w:r w:rsidR="009D4C48">
        <w:t>zavazuje</w:t>
      </w:r>
      <w:r w:rsidRPr="002060E1">
        <w:t xml:space="preserve"> provést eskalaci věci k</w:t>
      </w:r>
      <w:r w:rsidR="00365CB4" w:rsidRPr="002060E1">
        <w:t> </w:t>
      </w:r>
      <w:r w:rsidRPr="002060E1">
        <w:t>Objednateli a</w:t>
      </w:r>
      <w:r w:rsidR="004D55EF">
        <w:t> </w:t>
      </w:r>
      <w:r w:rsidRPr="002060E1">
        <w:t>poskytnout mu nezbytnou součinnost;</w:t>
      </w:r>
    </w:p>
    <w:p w14:paraId="5D54CAF3" w14:textId="045ECE9C" w:rsidR="00846BBF" w:rsidRPr="002060E1" w:rsidRDefault="00846BBF" w:rsidP="00E21221">
      <w:pPr>
        <w:pStyle w:val="RLTextlnkuslovan"/>
        <w:numPr>
          <w:ilvl w:val="2"/>
          <w:numId w:val="1"/>
        </w:numPr>
        <w:spacing w:line="280" w:lineRule="atLeast"/>
      </w:pPr>
      <w:r w:rsidRPr="002060E1">
        <w:rPr>
          <w:b/>
        </w:rPr>
        <w:t>Právo na přenositelnost údajů</w:t>
      </w:r>
      <w:r w:rsidRPr="002060E1">
        <w:t>. V</w:t>
      </w:r>
      <w:r w:rsidR="00365CB4" w:rsidRPr="002060E1">
        <w:t> </w:t>
      </w:r>
      <w:r w:rsidRPr="002060E1">
        <w:t xml:space="preserve">případě, že žádost nevzbuzuje pochybnosti o její oprávněnosti, Objednatel </w:t>
      </w:r>
      <w:r w:rsidR="0081782A">
        <w:t>Dodavatel</w:t>
      </w:r>
      <w:r w:rsidRPr="002060E1">
        <w:t xml:space="preserve">e pověřuje exportováním zpracovávaných údajů a jejich zasíláním koncovému uživateli. O výsledku </w:t>
      </w:r>
      <w:r w:rsidR="00B13C7F">
        <w:t>se zavazuje</w:t>
      </w:r>
      <w:r w:rsidRPr="002060E1">
        <w:t xml:space="preserve"> </w:t>
      </w:r>
      <w:r w:rsidR="0081782A">
        <w:t>Dodavatel</w:t>
      </w:r>
      <w:r w:rsidRPr="002060E1">
        <w:t xml:space="preserve"> informovat Objednatele. V</w:t>
      </w:r>
      <w:r w:rsidR="00365CB4" w:rsidRPr="002060E1">
        <w:t> </w:t>
      </w:r>
      <w:r w:rsidRPr="002060E1">
        <w:t xml:space="preserve">případě, že žádost vzbuzuje pochybnosti o její oprávněnosti </w:t>
      </w:r>
      <w:r w:rsidR="00B13C7F">
        <w:t>se</w:t>
      </w:r>
      <w:r w:rsidR="00B13C7F" w:rsidRPr="002060E1">
        <w:t xml:space="preserve"> </w:t>
      </w:r>
      <w:r w:rsidR="0081782A">
        <w:t>Dodavatel</w:t>
      </w:r>
      <w:r w:rsidRPr="002060E1">
        <w:t xml:space="preserve"> </w:t>
      </w:r>
      <w:r w:rsidR="009D4C48">
        <w:t>zavazuje</w:t>
      </w:r>
      <w:r w:rsidRPr="002060E1">
        <w:t xml:space="preserve"> provést eskalaci věci k</w:t>
      </w:r>
      <w:r w:rsidR="00365CB4" w:rsidRPr="002060E1">
        <w:t> </w:t>
      </w:r>
      <w:r w:rsidRPr="002060E1">
        <w:t>Objednateli a</w:t>
      </w:r>
      <w:r w:rsidR="004D55EF">
        <w:t> </w:t>
      </w:r>
      <w:r w:rsidRPr="002060E1">
        <w:t>poskytnout mu nezbytnou součinnost;</w:t>
      </w:r>
    </w:p>
    <w:p w14:paraId="18FAC0DE" w14:textId="70B704F5" w:rsidR="00846BBF" w:rsidRPr="002060E1" w:rsidRDefault="00846BBF" w:rsidP="00E21221">
      <w:pPr>
        <w:pStyle w:val="RLTextlnkuslovan"/>
        <w:numPr>
          <w:ilvl w:val="2"/>
          <w:numId w:val="1"/>
        </w:numPr>
        <w:spacing w:line="280" w:lineRule="atLeast"/>
      </w:pPr>
      <w:r w:rsidRPr="002060E1">
        <w:rPr>
          <w:b/>
        </w:rPr>
        <w:t>Právo vznést námitku</w:t>
      </w:r>
      <w:r w:rsidRPr="002060E1">
        <w:t xml:space="preserve">. </w:t>
      </w:r>
      <w:r w:rsidR="0081782A">
        <w:t>Dodavatel</w:t>
      </w:r>
      <w:r w:rsidRPr="002060E1">
        <w:t xml:space="preserve"> </w:t>
      </w:r>
      <w:r w:rsidR="00B13C7F">
        <w:t>se</w:t>
      </w:r>
      <w:r w:rsidR="00B13C7F" w:rsidRPr="002060E1">
        <w:t xml:space="preserve"> </w:t>
      </w:r>
      <w:r w:rsidR="009D4C48">
        <w:t>zavazuje</w:t>
      </w:r>
      <w:r w:rsidRPr="002060E1">
        <w:t xml:space="preserve"> provádět administraci žádosti a</w:t>
      </w:r>
      <w:r w:rsidR="004D55EF">
        <w:t> </w:t>
      </w:r>
      <w:r w:rsidRPr="002060E1">
        <w:t>technickou realizaci blokování údajů, a to na základě pokynu Objednatele, v</w:t>
      </w:r>
      <w:r w:rsidR="00365CB4" w:rsidRPr="002060E1">
        <w:t> </w:t>
      </w:r>
      <w:r w:rsidRPr="002060E1">
        <w:t>jehož kompetenci je vždy posouzení důvodnosti námitky.</w:t>
      </w:r>
    </w:p>
    <w:p w14:paraId="4DD8CB65" w14:textId="77777777" w:rsidR="00846BBF" w:rsidRPr="002060E1" w:rsidRDefault="00846BBF" w:rsidP="00E21221">
      <w:pPr>
        <w:pStyle w:val="RLTextlnkuslovan"/>
        <w:keepNext/>
        <w:keepLines/>
        <w:numPr>
          <w:ilvl w:val="0"/>
          <w:numId w:val="0"/>
        </w:numPr>
        <w:spacing w:line="280" w:lineRule="atLeast"/>
        <w:ind w:left="1474"/>
        <w:rPr>
          <w:b/>
        </w:rPr>
      </w:pPr>
      <w:r w:rsidRPr="002060E1">
        <w:rPr>
          <w:b/>
        </w:rPr>
        <w:t>Zabezpečení osobních údajů</w:t>
      </w:r>
    </w:p>
    <w:p w14:paraId="10FFC294" w14:textId="08BEDDEC" w:rsidR="00846BBF" w:rsidRPr="002060E1" w:rsidRDefault="00B13C7F" w:rsidP="00E21221">
      <w:pPr>
        <w:pStyle w:val="RLTextlnkuslovan"/>
        <w:spacing w:line="280" w:lineRule="atLeast"/>
      </w:pPr>
      <w:r>
        <w:t>Dodavatel</w:t>
      </w:r>
      <w:r w:rsidRPr="002060E1">
        <w:t xml:space="preserve"> </w:t>
      </w:r>
      <w:r>
        <w:t xml:space="preserve">se zavazuje </w:t>
      </w:r>
      <w:r w:rsidRPr="002060E1">
        <w:t>přij</w:t>
      </w:r>
      <w:r>
        <w:t>mout</w:t>
      </w:r>
      <w:r w:rsidRPr="002060E1">
        <w:t xml:space="preserve"> a udrž</w:t>
      </w:r>
      <w:r>
        <w:t>ovat</w:t>
      </w:r>
      <w:r w:rsidRPr="002060E1">
        <w:t xml:space="preserve"> taková</w:t>
      </w:r>
      <w:r w:rsidR="00846BBF" w:rsidRPr="002060E1">
        <w:t xml:space="preserve"> technická a organizační opatření, aby nemohlo dojít k</w:t>
      </w:r>
      <w:r w:rsidR="00365CB4" w:rsidRPr="002060E1">
        <w:t> </w:t>
      </w:r>
      <w:r w:rsidR="00846BBF" w:rsidRPr="002060E1">
        <w:t>neoprávněnému nebo nahodilému přístupu k</w:t>
      </w:r>
      <w:r w:rsidR="00365CB4" w:rsidRPr="002060E1">
        <w:t> </w:t>
      </w:r>
      <w:r w:rsidR="00846BBF" w:rsidRPr="002060E1">
        <w:t>osobním údajům, k</w:t>
      </w:r>
      <w:r w:rsidR="00365CB4" w:rsidRPr="002060E1">
        <w:t> </w:t>
      </w:r>
      <w:r w:rsidR="00846BBF" w:rsidRPr="002060E1">
        <w:t>jejich změně, zničení či ztrátě, neoprávněným přenosům, k</w:t>
      </w:r>
      <w:r w:rsidR="00365CB4" w:rsidRPr="002060E1">
        <w:t> </w:t>
      </w:r>
      <w:r w:rsidR="00846BBF" w:rsidRPr="002060E1">
        <w:t>jejich jinému neoprávněnému zpracování, jakož i k</w:t>
      </w:r>
      <w:r w:rsidR="00365CB4" w:rsidRPr="002060E1">
        <w:t> </w:t>
      </w:r>
      <w:r w:rsidR="00846BBF" w:rsidRPr="002060E1">
        <w:t>jinému zneužití osobních údajů.</w:t>
      </w:r>
    </w:p>
    <w:p w14:paraId="3ED855EC" w14:textId="746ABF3A" w:rsidR="00846BBF" w:rsidRPr="002060E1" w:rsidRDefault="0081782A" w:rsidP="00E21221">
      <w:pPr>
        <w:pStyle w:val="RLTextlnkuslovan"/>
        <w:spacing w:line="280" w:lineRule="atLeast"/>
      </w:pPr>
      <w:bookmarkStart w:id="150" w:name="_Ref479762299"/>
      <w:r>
        <w:t>Dodavatel</w:t>
      </w:r>
      <w:r w:rsidR="00846BBF" w:rsidRPr="002060E1">
        <w:t xml:space="preserve"> </w:t>
      </w:r>
      <w:r w:rsidR="00B13C7F">
        <w:t xml:space="preserve">se </w:t>
      </w:r>
      <w:r w:rsidR="009D4C48">
        <w:t>zavazuje</w:t>
      </w:r>
      <w:r w:rsidR="00846BBF" w:rsidRPr="002060E1">
        <w:t xml:space="preserve"> zajistit, že přístup k</w:t>
      </w:r>
      <w:r w:rsidR="00365CB4" w:rsidRPr="002060E1">
        <w:t> </w:t>
      </w:r>
      <w:r w:rsidR="00846BBF" w:rsidRPr="002060E1">
        <w:t>osobním údajům bude umožněn výlučně pověřeným osobám, které budou v</w:t>
      </w:r>
      <w:r w:rsidR="00365CB4" w:rsidRPr="002060E1">
        <w:t> </w:t>
      </w:r>
      <w:r w:rsidR="00846BBF" w:rsidRPr="002060E1">
        <w:t>pracovněprávním, příkazním či jiném obdobném poměru k</w:t>
      </w:r>
      <w:r w:rsidR="00365CB4" w:rsidRPr="002060E1">
        <w:t> </w:t>
      </w:r>
      <w:r>
        <w:t>Dodavatel</w:t>
      </w:r>
      <w:r w:rsidR="00846BBF" w:rsidRPr="002060E1">
        <w:t>i, budou předem prokazatelně seznámeny s</w:t>
      </w:r>
      <w:r w:rsidR="00365CB4" w:rsidRPr="002060E1">
        <w:t> </w:t>
      </w:r>
      <w:r w:rsidR="00846BBF" w:rsidRPr="002060E1">
        <w:t>povahou osobních údajů a rozsahem a účelem jejich zpracování a budou povinny zachovávat mlčenlivost o všech okolnostech, o nichž se dozví v</w:t>
      </w:r>
      <w:r w:rsidR="00365CB4" w:rsidRPr="002060E1">
        <w:t> </w:t>
      </w:r>
      <w:r w:rsidR="00846BBF" w:rsidRPr="002060E1">
        <w:t xml:space="preserve">souvislosti se zpřístupněním osobních údajů a jejich zpracováním (dále jen </w:t>
      </w:r>
      <w:r w:rsidR="00846BBF" w:rsidRPr="002060E1">
        <w:rPr>
          <w:b/>
        </w:rPr>
        <w:t>„pověřené osoby</w:t>
      </w:r>
      <w:r w:rsidR="00846BBF" w:rsidRPr="002060E1">
        <w:t xml:space="preserve">“). Splnění této povinností zajistí </w:t>
      </w:r>
      <w:r>
        <w:t>Dodavatel</w:t>
      </w:r>
      <w:r w:rsidR="00846BBF" w:rsidRPr="002060E1">
        <w:t xml:space="preserve"> vhodným způsobem, zejména vydáním svých vnitřních předpisů, příp. prostřednictvím zvláštních smluvních ujednání. Přístup k</w:t>
      </w:r>
      <w:r w:rsidR="00365CB4" w:rsidRPr="002060E1">
        <w:t> </w:t>
      </w:r>
      <w:r w:rsidR="00846BBF" w:rsidRPr="002060E1">
        <w:t>osobním údajům bude pověřeným osobám umožněn výlučně pro účely zpracování osobních údajů v</w:t>
      </w:r>
      <w:r w:rsidR="00365CB4" w:rsidRPr="002060E1">
        <w:t> </w:t>
      </w:r>
      <w:r w:rsidR="00846BBF" w:rsidRPr="002060E1">
        <w:t>rozsahu a za účelem stanoveným touto Smlouvou.</w:t>
      </w:r>
    </w:p>
    <w:p w14:paraId="0C651462" w14:textId="7C65F07E" w:rsidR="00846BBF" w:rsidRPr="002060E1" w:rsidRDefault="0081782A" w:rsidP="00E21221">
      <w:pPr>
        <w:pStyle w:val="RLTextlnkuslovan"/>
        <w:spacing w:line="280" w:lineRule="atLeast"/>
      </w:pPr>
      <w:r>
        <w:t>Dodavatel</w:t>
      </w:r>
      <w:r w:rsidR="00846BBF" w:rsidRPr="002060E1">
        <w:t xml:space="preserve"> </w:t>
      </w:r>
      <w:r w:rsidR="00B13C7F">
        <w:t xml:space="preserve">se zavazuje </w:t>
      </w:r>
      <w:r w:rsidR="00846BBF" w:rsidRPr="002060E1">
        <w:t>vhodným způsobem zajist</w:t>
      </w:r>
      <w:r w:rsidR="00B13C7F">
        <w:t>it</w:t>
      </w:r>
      <w:r w:rsidR="00846BBF" w:rsidRPr="002060E1">
        <w:t>, že pověřené osoby budou zpracovávat osobní údaje na základě smlouvy s</w:t>
      </w:r>
      <w:r w:rsidR="00365CB4" w:rsidRPr="002060E1">
        <w:t> </w:t>
      </w:r>
      <w:r>
        <w:t>Dodavatel</w:t>
      </w:r>
      <w:r w:rsidR="00846BBF" w:rsidRPr="002060E1">
        <w:t>em, budou zpracovávat osobní údaje pouze za podmínek a v</w:t>
      </w:r>
      <w:r w:rsidR="00365CB4" w:rsidRPr="002060E1">
        <w:t> </w:t>
      </w:r>
      <w:r w:rsidR="00846BBF" w:rsidRPr="002060E1">
        <w:t xml:space="preserve">rozsahu </w:t>
      </w:r>
      <w:r>
        <w:t>Dodavatel</w:t>
      </w:r>
      <w:r w:rsidR="00846BBF" w:rsidRPr="002060E1">
        <w:t>em stanoveném a odpovídajícím této Smlouvě a právními předpisy, zejména zajistí zachování mlčenlivosti o bezpečnostních opatřeních, jejichž zveřejnění by ohrozilo zabezpečení osobních údajů, a to i pro dobu po skončení zaměstnání nebo příslušných prací pověřených osob.</w:t>
      </w:r>
    </w:p>
    <w:p w14:paraId="1CCB9852" w14:textId="2E63C135" w:rsidR="00846BBF" w:rsidRPr="002060E1" w:rsidRDefault="0081782A" w:rsidP="00E21221">
      <w:pPr>
        <w:pStyle w:val="RLTextlnkuslovan"/>
        <w:spacing w:line="280" w:lineRule="atLeast"/>
      </w:pPr>
      <w:r>
        <w:t>Dodavatel</w:t>
      </w:r>
      <w:r w:rsidR="00846BBF" w:rsidRPr="002060E1">
        <w:t xml:space="preserve"> </w:t>
      </w:r>
      <w:r w:rsidR="00B13C7F">
        <w:t>se zavazuje přijmout</w:t>
      </w:r>
      <w:r w:rsidR="00B13C7F" w:rsidRPr="002060E1">
        <w:t xml:space="preserve"> </w:t>
      </w:r>
      <w:r w:rsidR="00846BBF" w:rsidRPr="002060E1">
        <w:t>a udrž</w:t>
      </w:r>
      <w:r w:rsidR="00B13C7F">
        <w:t>ovat</w:t>
      </w:r>
      <w:r w:rsidR="00846BBF" w:rsidRPr="002060E1">
        <w:t xml:space="preserve"> zejména následující opatření k</w:t>
      </w:r>
      <w:r w:rsidR="00365CB4" w:rsidRPr="002060E1">
        <w:t> </w:t>
      </w:r>
      <w:r w:rsidR="00846BBF" w:rsidRPr="002060E1">
        <w:t>zajištění úrovně zabezpečení:</w:t>
      </w:r>
      <w:bookmarkEnd w:id="150"/>
    </w:p>
    <w:p w14:paraId="499F356A" w14:textId="77777777" w:rsidR="00846BBF" w:rsidRPr="002060E1" w:rsidRDefault="00846BBF" w:rsidP="00E21221">
      <w:pPr>
        <w:pStyle w:val="RLTextlnkuslovan"/>
        <w:numPr>
          <w:ilvl w:val="2"/>
          <w:numId w:val="1"/>
        </w:numPr>
        <w:spacing w:line="280" w:lineRule="atLeast"/>
      </w:pPr>
      <w:r w:rsidRPr="002060E1">
        <w:t>zajištění toho, aby systémy pro automatizovaná zpracování osobních údajů používaly pouze pověřené osoby;</w:t>
      </w:r>
    </w:p>
    <w:p w14:paraId="7BD1031D" w14:textId="6C4D88F9" w:rsidR="00846BBF" w:rsidRPr="002060E1" w:rsidRDefault="00846BBF" w:rsidP="00E21221">
      <w:pPr>
        <w:pStyle w:val="RLTextlnkuslovan"/>
        <w:numPr>
          <w:ilvl w:val="2"/>
          <w:numId w:val="1"/>
        </w:numPr>
        <w:spacing w:line="280" w:lineRule="atLeast"/>
      </w:pPr>
      <w:r w:rsidRPr="002060E1">
        <w:t>zajištění toho, aby fyzické osoby oprávněné k</w:t>
      </w:r>
      <w:r w:rsidR="00365CB4" w:rsidRPr="002060E1">
        <w:t> </w:t>
      </w:r>
      <w:r w:rsidRPr="002060E1">
        <w:t>používání systémů pro automatizovaná zpracování osobních údajů měly přístup pouze k</w:t>
      </w:r>
      <w:r w:rsidR="00365CB4" w:rsidRPr="002060E1">
        <w:t> </w:t>
      </w:r>
      <w:r w:rsidRPr="002060E1">
        <w:t>osobním údajům odpovídajícím oprávnění těchto osob, a to na základě zvláštních uživatelských oprávnění zřízených výlučně pro tyto osoby;</w:t>
      </w:r>
    </w:p>
    <w:p w14:paraId="1C71670C" w14:textId="31758A13" w:rsidR="00846BBF" w:rsidRPr="002060E1" w:rsidRDefault="00846BBF" w:rsidP="00E21221">
      <w:pPr>
        <w:pStyle w:val="RLTextlnkuslovan"/>
        <w:numPr>
          <w:ilvl w:val="2"/>
          <w:numId w:val="1"/>
        </w:numPr>
        <w:spacing w:line="280" w:lineRule="atLeast"/>
      </w:pPr>
      <w:r w:rsidRPr="002060E1">
        <w:t>pořizování elektronických záznamů, které umožní určit a ověřit, kdy, kým a</w:t>
      </w:r>
      <w:r w:rsidR="00B8339F" w:rsidRPr="002060E1">
        <w:t> </w:t>
      </w:r>
      <w:r w:rsidRPr="002060E1">
        <w:t>z</w:t>
      </w:r>
      <w:r w:rsidR="00365CB4" w:rsidRPr="002060E1">
        <w:t> </w:t>
      </w:r>
      <w:r w:rsidRPr="002060E1">
        <w:t>jakého důvodu byly osobní údaje zaznamenány nebo jinak zpracovány;</w:t>
      </w:r>
    </w:p>
    <w:p w14:paraId="458B0669" w14:textId="55F5D462" w:rsidR="00846BBF" w:rsidRPr="002060E1" w:rsidRDefault="00846BBF" w:rsidP="00E21221">
      <w:pPr>
        <w:pStyle w:val="RLTextlnkuslovan"/>
        <w:numPr>
          <w:ilvl w:val="2"/>
          <w:numId w:val="1"/>
        </w:numPr>
        <w:spacing w:line="280" w:lineRule="atLeast"/>
      </w:pPr>
      <w:r w:rsidRPr="002060E1">
        <w:t>zabránění neoprávněnému přístupu k</w:t>
      </w:r>
      <w:r w:rsidR="00365CB4" w:rsidRPr="002060E1">
        <w:t> </w:t>
      </w:r>
      <w:r w:rsidRPr="002060E1">
        <w:t>datovým nosičům;</w:t>
      </w:r>
    </w:p>
    <w:p w14:paraId="0181B5D4" w14:textId="77777777" w:rsidR="00846BBF" w:rsidRPr="002060E1" w:rsidRDefault="00846BBF" w:rsidP="00E21221">
      <w:pPr>
        <w:pStyle w:val="RLTextlnkuslovan"/>
        <w:numPr>
          <w:ilvl w:val="2"/>
          <w:numId w:val="1"/>
        </w:numPr>
        <w:spacing w:line="280" w:lineRule="atLeast"/>
      </w:pPr>
      <w:r w:rsidRPr="002060E1">
        <w:lastRenderedPageBreak/>
        <w:t>schopnost zajistit neustálou důvěrnost, integritu, dostupnost a odolnost systémů a služeb zpracování – zavedená opatření a jejich korektní fungování budou pravidelně kontrolovány;</w:t>
      </w:r>
    </w:p>
    <w:p w14:paraId="682924A9" w14:textId="2BD1BE63" w:rsidR="00846BBF" w:rsidRPr="002060E1" w:rsidRDefault="00846BBF" w:rsidP="00E21221">
      <w:pPr>
        <w:pStyle w:val="RLTextlnkuslovan"/>
        <w:numPr>
          <w:ilvl w:val="2"/>
          <w:numId w:val="1"/>
        </w:numPr>
        <w:spacing w:line="280" w:lineRule="atLeast"/>
      </w:pPr>
      <w:r w:rsidRPr="002060E1">
        <w:t>schopnost obnovit dostupnost osobních údajů a přístup k</w:t>
      </w:r>
      <w:r w:rsidR="00365CB4" w:rsidRPr="002060E1">
        <w:t> </w:t>
      </w:r>
      <w:r w:rsidRPr="002060E1">
        <w:t>nim včas a v</w:t>
      </w:r>
      <w:r w:rsidR="00365CB4" w:rsidRPr="002060E1">
        <w:t> </w:t>
      </w:r>
      <w:r w:rsidRPr="002060E1">
        <w:t>případě fyzických či technických incidentů;</w:t>
      </w:r>
    </w:p>
    <w:p w14:paraId="0D704C67" w14:textId="77777777" w:rsidR="00846BBF" w:rsidRPr="002060E1" w:rsidRDefault="00846BBF" w:rsidP="00E21221">
      <w:pPr>
        <w:pStyle w:val="RLTextlnkuslovan"/>
        <w:numPr>
          <w:ilvl w:val="2"/>
          <w:numId w:val="1"/>
        </w:numPr>
        <w:spacing w:line="280" w:lineRule="atLeast"/>
      </w:pPr>
      <w:r w:rsidRPr="002060E1">
        <w:t>proces pravidelného testování, posuzování a hodnocení účinnosti zavedených technických a organizačních opatření pro zajištění bezpečnosti zpracování;</w:t>
      </w:r>
    </w:p>
    <w:p w14:paraId="282FC4AA" w14:textId="77777777" w:rsidR="00846BBF" w:rsidRPr="002060E1" w:rsidRDefault="00846BBF" w:rsidP="00E21221">
      <w:pPr>
        <w:pStyle w:val="RLTextlnkuslovan"/>
        <w:numPr>
          <w:ilvl w:val="2"/>
          <w:numId w:val="1"/>
        </w:numPr>
        <w:spacing w:line="280" w:lineRule="atLeast"/>
      </w:pPr>
      <w:r w:rsidRPr="002060E1">
        <w:t xml:space="preserve">antivirovou ochranu a kontrolu neoprávněných přístupů; </w:t>
      </w:r>
    </w:p>
    <w:p w14:paraId="4B987EE8" w14:textId="77777777" w:rsidR="00846BBF" w:rsidRPr="002060E1" w:rsidRDefault="00846BBF" w:rsidP="00E21221">
      <w:pPr>
        <w:pStyle w:val="RLTextlnkuslovan"/>
        <w:numPr>
          <w:ilvl w:val="2"/>
          <w:numId w:val="1"/>
        </w:numPr>
        <w:spacing w:line="280" w:lineRule="atLeast"/>
      </w:pPr>
      <w:r w:rsidRPr="002060E1">
        <w:t>šifrovaný přenos dat prostřednictvím IT technologií;</w:t>
      </w:r>
    </w:p>
    <w:p w14:paraId="34495942" w14:textId="76630476" w:rsidR="00846BBF" w:rsidRPr="002060E1" w:rsidRDefault="00846BBF" w:rsidP="00E21221">
      <w:pPr>
        <w:pStyle w:val="RLTextlnkuslovan"/>
        <w:numPr>
          <w:ilvl w:val="2"/>
          <w:numId w:val="1"/>
        </w:numPr>
        <w:spacing w:line="280" w:lineRule="atLeast"/>
      </w:pPr>
      <w:r w:rsidRPr="002060E1">
        <w:t>přístup k</w:t>
      </w:r>
      <w:r w:rsidR="00365CB4" w:rsidRPr="002060E1">
        <w:t> </w:t>
      </w:r>
      <w:r w:rsidRPr="002060E1">
        <w:t xml:space="preserve">osobním údajům mají pouze pověřené osoby </w:t>
      </w:r>
      <w:r w:rsidR="0081782A">
        <w:t>Dodavatel</w:t>
      </w:r>
      <w:r w:rsidRPr="002060E1">
        <w:t>e;</w:t>
      </w:r>
    </w:p>
    <w:p w14:paraId="7CF1FDAF" w14:textId="12DAD501" w:rsidR="00846BBF" w:rsidRPr="002060E1" w:rsidRDefault="00846BBF" w:rsidP="00E21221">
      <w:pPr>
        <w:pStyle w:val="RLTextlnkuslovan"/>
        <w:numPr>
          <w:ilvl w:val="2"/>
          <w:numId w:val="1"/>
        </w:numPr>
        <w:spacing w:line="280" w:lineRule="atLeast"/>
      </w:pPr>
      <w:r w:rsidRPr="002060E1">
        <w:t>servery s</w:t>
      </w:r>
      <w:r w:rsidR="00365CB4" w:rsidRPr="002060E1">
        <w:t> </w:t>
      </w:r>
      <w:r w:rsidRPr="002060E1">
        <w:t>osobními údaji jsou uzamčeny v</w:t>
      </w:r>
      <w:r w:rsidR="00A868FE" w:rsidRPr="002060E1">
        <w:t> </w:t>
      </w:r>
      <w:r w:rsidRPr="002060E1">
        <w:t>serverovně</w:t>
      </w:r>
      <w:r w:rsidR="00A868FE" w:rsidRPr="002060E1">
        <w:t>.</w:t>
      </w:r>
    </w:p>
    <w:p w14:paraId="6A9E1211" w14:textId="0DB223C9" w:rsidR="00846BBF" w:rsidRPr="002060E1" w:rsidRDefault="00B13C7F" w:rsidP="00E21221">
      <w:pPr>
        <w:pStyle w:val="RLTextlnkuslovan"/>
        <w:spacing w:line="280" w:lineRule="atLeast"/>
      </w:pPr>
      <w:r w:rsidRPr="002060E1">
        <w:t xml:space="preserve">Při zpracování osobních údajů </w:t>
      </w:r>
      <w:r>
        <w:t>se Dodavatel zavazuje</w:t>
      </w:r>
      <w:r w:rsidRPr="002060E1">
        <w:t xml:space="preserve"> osobní údaje uchováv</w:t>
      </w:r>
      <w:r>
        <w:t xml:space="preserve">at </w:t>
      </w:r>
      <w:r w:rsidRPr="002060E1">
        <w:t>výlučně na zabezpečených serverech nebo na zabezpečených nosičích dat, jedná-li se o osobní údaje v elektronické podobě</w:t>
      </w:r>
      <w:r w:rsidR="00846BBF" w:rsidRPr="002060E1">
        <w:t>.</w:t>
      </w:r>
    </w:p>
    <w:p w14:paraId="4D27FACE" w14:textId="5D9FFBF1" w:rsidR="00846BBF" w:rsidRPr="002060E1" w:rsidRDefault="00B13C7F" w:rsidP="00E21221">
      <w:pPr>
        <w:pStyle w:val="RLTextlnkuslovan"/>
        <w:spacing w:line="280" w:lineRule="atLeast"/>
      </w:pPr>
      <w:r w:rsidRPr="002060E1">
        <w:t>Při zpracování osobních údajů v </w:t>
      </w:r>
      <w:proofErr w:type="gramStart"/>
      <w:r w:rsidRPr="002060E1">
        <w:t>jiné</w:t>
      </w:r>
      <w:proofErr w:type="gramEnd"/>
      <w:r w:rsidRPr="002060E1">
        <w:t xml:space="preserve"> než elektronické podobě </w:t>
      </w:r>
      <w:r>
        <w:t>se Dodavatel zavazuje</w:t>
      </w:r>
      <w:r w:rsidRPr="002060E1">
        <w:t xml:space="preserve"> osobní údaje uchová</w:t>
      </w:r>
      <w:r>
        <w:t>vat</w:t>
      </w:r>
      <w:r w:rsidRPr="002060E1">
        <w:t xml:space="preserve"> v místnostech s náležitou úrovní zabezpečení, do kterých budou mít přístup výlučně pověřené osoby</w:t>
      </w:r>
      <w:r w:rsidR="00846BBF" w:rsidRPr="002060E1">
        <w:t>.</w:t>
      </w:r>
    </w:p>
    <w:p w14:paraId="11CD8881" w14:textId="0B1DEFAB" w:rsidR="00846BBF" w:rsidRPr="002060E1" w:rsidRDefault="0081782A" w:rsidP="00E21221">
      <w:pPr>
        <w:pStyle w:val="RLTextlnkuslovan"/>
        <w:spacing w:line="280" w:lineRule="atLeast"/>
      </w:pPr>
      <w:r>
        <w:t>Dodavatel</w:t>
      </w:r>
      <w:r w:rsidR="00846BBF" w:rsidRPr="002060E1">
        <w:t xml:space="preserve"> se zavazuje na písemnou žádost Objednatele přijmout v</w:t>
      </w:r>
      <w:r w:rsidR="00365CB4" w:rsidRPr="002060E1">
        <w:t> </w:t>
      </w:r>
      <w:r w:rsidR="00846BBF" w:rsidRPr="002060E1">
        <w:t>přiměřené lhůtě stanovené Objednatelem další záruky za účelem technického a organizačního zabezpečení osobních údajů, zejména přijmout taková opatření, aby nemohlo dojít k</w:t>
      </w:r>
      <w:r w:rsidR="00365CB4" w:rsidRPr="002060E1">
        <w:t> </w:t>
      </w:r>
      <w:r w:rsidR="00846BBF" w:rsidRPr="002060E1">
        <w:t>neoprávněnému nebo nahodilému přístupu k</w:t>
      </w:r>
      <w:r w:rsidR="00365CB4" w:rsidRPr="002060E1">
        <w:t> </w:t>
      </w:r>
      <w:r w:rsidR="00846BBF" w:rsidRPr="002060E1">
        <w:t>osobním údajům.</w:t>
      </w:r>
    </w:p>
    <w:p w14:paraId="14FA8446" w14:textId="62CAB6A4" w:rsidR="00846BBF" w:rsidRPr="002060E1" w:rsidRDefault="00846BBF" w:rsidP="00E21221">
      <w:pPr>
        <w:pStyle w:val="RLTextlnkuslovan"/>
        <w:spacing w:line="280" w:lineRule="atLeast"/>
      </w:pPr>
      <w:r w:rsidRPr="002060E1">
        <w:t>V</w:t>
      </w:r>
      <w:r w:rsidR="00365CB4" w:rsidRPr="002060E1">
        <w:t> </w:t>
      </w:r>
      <w:r w:rsidRPr="002060E1">
        <w:t xml:space="preserve">případě zjištění porušení záruk dle odst. </w:t>
      </w:r>
      <w:r w:rsidRPr="002060E1">
        <w:fldChar w:fldCharType="begin"/>
      </w:r>
      <w:r w:rsidRPr="002060E1">
        <w:instrText xml:space="preserve"> REF _Ref479762299 \r \h  \* MERGEFORMAT </w:instrText>
      </w:r>
      <w:r w:rsidRPr="002060E1">
        <w:fldChar w:fldCharType="separate"/>
      </w:r>
      <w:r w:rsidR="003F7C9E">
        <w:t>14.19</w:t>
      </w:r>
      <w:r w:rsidRPr="002060E1">
        <w:fldChar w:fldCharType="end"/>
      </w:r>
      <w:r w:rsidRPr="002060E1">
        <w:t xml:space="preserve"> této Smlouvy </w:t>
      </w:r>
      <w:r w:rsidR="00B13C7F">
        <w:t>se</w:t>
      </w:r>
      <w:r w:rsidR="00B13C7F" w:rsidRPr="002060E1">
        <w:t xml:space="preserve"> </w:t>
      </w:r>
      <w:r w:rsidR="0081782A">
        <w:t>Dodavatel</w:t>
      </w:r>
      <w:r w:rsidRPr="002060E1">
        <w:t xml:space="preserve"> </w:t>
      </w:r>
      <w:r w:rsidR="009D4C48">
        <w:t>zavazuje</w:t>
      </w:r>
      <w:r w:rsidRPr="002060E1">
        <w:t xml:space="preserve"> zajistit stav odpovídající zárukám neprodleně poté, co zjistí, že záruky porušuje, nejpozději však do 3 pracovních dnů poté, co je k</w:t>
      </w:r>
      <w:r w:rsidR="00365CB4" w:rsidRPr="002060E1">
        <w:t> </w:t>
      </w:r>
      <w:r w:rsidRPr="002060E1">
        <w:t>tomu Objednatelem vyzván.</w:t>
      </w:r>
    </w:p>
    <w:p w14:paraId="69B128E0" w14:textId="4F074B18" w:rsidR="00846BBF" w:rsidRPr="002060E1" w:rsidRDefault="00846BBF" w:rsidP="00E21221">
      <w:pPr>
        <w:pStyle w:val="RLTextlnkuslovan"/>
        <w:spacing w:line="280" w:lineRule="atLeast"/>
      </w:pPr>
      <w:r w:rsidRPr="002060E1">
        <w:t>V</w:t>
      </w:r>
      <w:r w:rsidR="00365CB4" w:rsidRPr="002060E1">
        <w:t> </w:t>
      </w:r>
      <w:r w:rsidRPr="002060E1">
        <w:t xml:space="preserve">případě, že </w:t>
      </w:r>
      <w:r w:rsidR="0081782A">
        <w:t>Dodavatel</w:t>
      </w:r>
      <w:r w:rsidRPr="002060E1">
        <w:t xml:space="preserve"> zjistí porušení zabezpečení osobních údajů, ohlásí je bez zbytečného odkladu, nejpozději do 24 hodin, Objednateli.</w:t>
      </w:r>
    </w:p>
    <w:p w14:paraId="3D96BB41" w14:textId="4DB41187" w:rsidR="002C1E41" w:rsidRPr="002060E1" w:rsidRDefault="002C1E41" w:rsidP="00E21221">
      <w:pPr>
        <w:pStyle w:val="RLlneksmlouvy"/>
        <w:spacing w:line="280" w:lineRule="atLeast"/>
      </w:pPr>
      <w:r w:rsidRPr="002060E1">
        <w:t>OCHRANA INFORMACÍ</w:t>
      </w:r>
      <w:bookmarkEnd w:id="143"/>
      <w:bookmarkEnd w:id="144"/>
      <w:bookmarkEnd w:id="145"/>
    </w:p>
    <w:p w14:paraId="3D96BB42" w14:textId="36239C38" w:rsidR="002C1E41" w:rsidRPr="002060E1" w:rsidRDefault="002C1E41" w:rsidP="00E21221">
      <w:pPr>
        <w:pStyle w:val="RLTextlnkuslovan"/>
        <w:numPr>
          <w:ilvl w:val="1"/>
          <w:numId w:val="2"/>
        </w:numPr>
        <w:spacing w:line="280" w:lineRule="atLeast"/>
      </w:pPr>
      <w:r w:rsidRPr="002060E1">
        <w:t>Smluvní strany jsou si vědomy toho, že v</w:t>
      </w:r>
      <w:r w:rsidR="00365CB4" w:rsidRPr="002060E1">
        <w:t> </w:t>
      </w:r>
      <w:r w:rsidRPr="002060E1">
        <w:t xml:space="preserve">rámci plnění závazků </w:t>
      </w:r>
      <w:r w:rsidR="00B13C7F">
        <w:t xml:space="preserve">vyplývajících </w:t>
      </w:r>
      <w:r w:rsidRPr="002060E1">
        <w:t>z</w:t>
      </w:r>
      <w:r w:rsidR="00365CB4" w:rsidRPr="002060E1">
        <w:t> </w:t>
      </w:r>
      <w:r w:rsidRPr="002060E1">
        <w:t>této Smlouvy:</w:t>
      </w:r>
    </w:p>
    <w:p w14:paraId="3D96BB43" w14:textId="0AB3FF33" w:rsidR="002C1E41" w:rsidRPr="002060E1" w:rsidRDefault="002C1E41" w:rsidP="00E21221">
      <w:pPr>
        <w:pStyle w:val="RLTextlnkuslovan"/>
        <w:numPr>
          <w:ilvl w:val="2"/>
          <w:numId w:val="2"/>
        </w:numPr>
        <w:spacing w:line="280" w:lineRule="atLeast"/>
      </w:pPr>
      <w:r w:rsidRPr="002060E1">
        <w:t xml:space="preserve">mohou </w:t>
      </w:r>
      <w:r w:rsidR="00E30634" w:rsidRPr="002060E1">
        <w:t xml:space="preserve">si </w:t>
      </w:r>
      <w:r w:rsidRPr="002060E1">
        <w:t>vzájemně vědomě nebo opominutím poskytnout informace, které budou považovány za důvěrné (dále jen „</w:t>
      </w:r>
      <w:r w:rsidRPr="002060E1">
        <w:rPr>
          <w:rStyle w:val="RLProhlensmluvnchstranChar"/>
        </w:rPr>
        <w:t>důvěrné informace</w:t>
      </w:r>
      <w:r w:rsidRPr="002060E1">
        <w:t>“),</w:t>
      </w:r>
    </w:p>
    <w:p w14:paraId="3D96BB44" w14:textId="7390A2C0" w:rsidR="002C1E41" w:rsidRPr="002060E1" w:rsidRDefault="002C1E41" w:rsidP="00E21221">
      <w:pPr>
        <w:pStyle w:val="RLTextlnkuslovan"/>
        <w:numPr>
          <w:ilvl w:val="2"/>
          <w:numId w:val="2"/>
        </w:numPr>
        <w:spacing w:line="280" w:lineRule="atLeast"/>
      </w:pPr>
      <w:r w:rsidRPr="002060E1">
        <w:t>mohou jejich zaměstnanci a osoby v</w:t>
      </w:r>
      <w:r w:rsidR="00365CB4" w:rsidRPr="002060E1">
        <w:t> </w:t>
      </w:r>
      <w:r w:rsidRPr="002060E1">
        <w:t xml:space="preserve">obdobném postavení získat vědomou činností druhé </w:t>
      </w:r>
      <w:r w:rsidR="00B13C7F">
        <w:t xml:space="preserve">smluvní </w:t>
      </w:r>
      <w:r w:rsidRPr="002060E1">
        <w:t>strany nebo i jejím opominutím přístup k</w:t>
      </w:r>
      <w:r w:rsidR="00365CB4" w:rsidRPr="002060E1">
        <w:t> </w:t>
      </w:r>
      <w:r w:rsidRPr="002060E1">
        <w:t xml:space="preserve">důvěrným informacím druhé </w:t>
      </w:r>
      <w:r w:rsidR="00B13C7F">
        <w:t xml:space="preserve">smluvní </w:t>
      </w:r>
      <w:r w:rsidRPr="002060E1">
        <w:t>strany.</w:t>
      </w:r>
    </w:p>
    <w:p w14:paraId="3D96BB45" w14:textId="1AEB4F64" w:rsidR="002C1E41" w:rsidRPr="002060E1" w:rsidRDefault="002C1E41" w:rsidP="00E21221">
      <w:pPr>
        <w:pStyle w:val="RLTextlnkuslovan"/>
        <w:numPr>
          <w:ilvl w:val="1"/>
          <w:numId w:val="2"/>
        </w:numPr>
        <w:spacing w:line="280" w:lineRule="atLeast"/>
      </w:pPr>
      <w:bookmarkStart w:id="151" w:name="_Ref202765128"/>
      <w:r w:rsidRPr="002060E1">
        <w:rPr>
          <w:lang w:eastAsia="en-US"/>
        </w:rPr>
        <w:t>Smluvní strany se zavazují, že žádná z</w:t>
      </w:r>
      <w:r w:rsidR="00365CB4" w:rsidRPr="002060E1">
        <w:rPr>
          <w:lang w:eastAsia="en-US"/>
        </w:rPr>
        <w:t> </w:t>
      </w:r>
      <w:r w:rsidRPr="002060E1">
        <w:rPr>
          <w:lang w:eastAsia="en-US"/>
        </w:rPr>
        <w:t>nich nezpřístupní třetí osobě důvěrné informace, které při plnění této Smlouvy získala od druhé smluvní strany.</w:t>
      </w:r>
      <w:bookmarkEnd w:id="151"/>
      <w:r w:rsidRPr="002060E1">
        <w:rPr>
          <w:lang w:eastAsia="en-US"/>
        </w:rPr>
        <w:t xml:space="preserve"> </w:t>
      </w:r>
    </w:p>
    <w:p w14:paraId="3D96BB46" w14:textId="49FF4C18" w:rsidR="002C1E41" w:rsidRPr="002060E1" w:rsidRDefault="002C1E41" w:rsidP="00E21221">
      <w:pPr>
        <w:pStyle w:val="RLTextlnkuslovan"/>
        <w:numPr>
          <w:ilvl w:val="1"/>
          <w:numId w:val="2"/>
        </w:numPr>
        <w:spacing w:line="280" w:lineRule="atLeast"/>
      </w:pPr>
      <w:bookmarkStart w:id="152" w:name="_Ref225082917"/>
      <w:r w:rsidRPr="002060E1">
        <w:rPr>
          <w:lang w:eastAsia="en-US"/>
        </w:rPr>
        <w:t xml:space="preserve">Za třetí osoby podle odst. </w:t>
      </w:r>
      <w:r w:rsidR="00B978DF" w:rsidRPr="002060E1">
        <w:fldChar w:fldCharType="begin"/>
      </w:r>
      <w:r w:rsidR="00B978DF" w:rsidRPr="002060E1">
        <w:instrText xml:space="preserve"> REF _Ref202765128 \r \h  \* MERGEFORMAT </w:instrText>
      </w:r>
      <w:r w:rsidR="00B978DF" w:rsidRPr="002060E1">
        <w:fldChar w:fldCharType="separate"/>
      </w:r>
      <w:r w:rsidR="003F7C9E">
        <w:rPr>
          <w:lang w:eastAsia="en-US"/>
        </w:rPr>
        <w:t>15.2</w:t>
      </w:r>
      <w:r w:rsidR="00B978DF" w:rsidRPr="002060E1">
        <w:fldChar w:fldCharType="end"/>
      </w:r>
      <w:r w:rsidRPr="002060E1">
        <w:rPr>
          <w:lang w:eastAsia="en-US"/>
        </w:rPr>
        <w:t xml:space="preserve"> </w:t>
      </w:r>
      <w:r w:rsidR="00A868FE" w:rsidRPr="002060E1">
        <w:rPr>
          <w:lang w:eastAsia="en-US"/>
        </w:rPr>
        <w:t xml:space="preserve">této Smlouvy </w:t>
      </w:r>
      <w:r w:rsidRPr="002060E1">
        <w:rPr>
          <w:lang w:eastAsia="en-US"/>
        </w:rPr>
        <w:t>se nepovažují:</w:t>
      </w:r>
      <w:bookmarkEnd w:id="152"/>
    </w:p>
    <w:p w14:paraId="3D96BB47" w14:textId="5E50BE9C" w:rsidR="002C1E41" w:rsidRPr="002060E1" w:rsidRDefault="002C1E41" w:rsidP="00E21221">
      <w:pPr>
        <w:pStyle w:val="RLTextlnkuslovan"/>
        <w:numPr>
          <w:ilvl w:val="2"/>
          <w:numId w:val="2"/>
        </w:numPr>
        <w:spacing w:line="280" w:lineRule="atLeast"/>
      </w:pPr>
      <w:bookmarkStart w:id="153" w:name="_Ref202766324"/>
      <w:r w:rsidRPr="002060E1">
        <w:rPr>
          <w:lang w:eastAsia="en-US"/>
        </w:rPr>
        <w:t>zaměstnanci smluvních stran a osoby v</w:t>
      </w:r>
      <w:r w:rsidR="00365CB4" w:rsidRPr="002060E1">
        <w:rPr>
          <w:lang w:eastAsia="en-US"/>
        </w:rPr>
        <w:t> </w:t>
      </w:r>
      <w:r w:rsidRPr="002060E1">
        <w:rPr>
          <w:lang w:eastAsia="en-US"/>
        </w:rPr>
        <w:t>obdobném postavení,</w:t>
      </w:r>
      <w:bookmarkEnd w:id="153"/>
      <w:r w:rsidRPr="002060E1">
        <w:rPr>
          <w:lang w:eastAsia="en-US"/>
        </w:rPr>
        <w:t xml:space="preserve"> </w:t>
      </w:r>
    </w:p>
    <w:p w14:paraId="3D96BB48" w14:textId="77777777" w:rsidR="002C1E41" w:rsidRPr="002060E1" w:rsidRDefault="002C1E41" w:rsidP="00E21221">
      <w:pPr>
        <w:pStyle w:val="RLTextlnkuslovan"/>
        <w:numPr>
          <w:ilvl w:val="2"/>
          <w:numId w:val="2"/>
        </w:numPr>
        <w:spacing w:line="280" w:lineRule="atLeast"/>
      </w:pPr>
      <w:bookmarkStart w:id="154" w:name="_Ref202766325"/>
      <w:r w:rsidRPr="002060E1">
        <w:rPr>
          <w:lang w:eastAsia="en-US"/>
        </w:rPr>
        <w:t>orgány smluvních stran a jejich členové,</w:t>
      </w:r>
      <w:bookmarkEnd w:id="154"/>
      <w:r w:rsidRPr="002060E1">
        <w:rPr>
          <w:lang w:eastAsia="en-US"/>
        </w:rPr>
        <w:t xml:space="preserve"> </w:t>
      </w:r>
    </w:p>
    <w:p w14:paraId="3D96BB49" w14:textId="47AD0F44" w:rsidR="00607561" w:rsidRPr="002060E1" w:rsidRDefault="00607561" w:rsidP="00E21221">
      <w:pPr>
        <w:pStyle w:val="RLTextlnkuslovan"/>
        <w:numPr>
          <w:ilvl w:val="2"/>
          <w:numId w:val="2"/>
        </w:numPr>
        <w:spacing w:line="280" w:lineRule="atLeast"/>
        <w:rPr>
          <w:szCs w:val="22"/>
        </w:rPr>
      </w:pPr>
      <w:bookmarkStart w:id="155" w:name="_Ref202766329"/>
      <w:r w:rsidRPr="002060E1">
        <w:rPr>
          <w:szCs w:val="22"/>
        </w:rPr>
        <w:t>ve vztahu k</w:t>
      </w:r>
      <w:r w:rsidR="00365CB4" w:rsidRPr="002060E1">
        <w:rPr>
          <w:szCs w:val="22"/>
        </w:rPr>
        <w:t> </w:t>
      </w:r>
      <w:r w:rsidRPr="002060E1">
        <w:rPr>
          <w:szCs w:val="22"/>
        </w:rPr>
        <w:t xml:space="preserve">důvěrným informacím Objednatele </w:t>
      </w:r>
      <w:r w:rsidR="00B12070" w:rsidRPr="002060E1">
        <w:rPr>
          <w:szCs w:val="22"/>
        </w:rPr>
        <w:t>poddodavatel</w:t>
      </w:r>
      <w:r w:rsidRPr="002060E1">
        <w:rPr>
          <w:szCs w:val="22"/>
        </w:rPr>
        <w:t xml:space="preserve">é </w:t>
      </w:r>
      <w:r w:rsidR="0081782A">
        <w:rPr>
          <w:szCs w:val="22"/>
        </w:rPr>
        <w:t>Dodavatel</w:t>
      </w:r>
      <w:r w:rsidRPr="002060E1">
        <w:rPr>
          <w:szCs w:val="22"/>
        </w:rPr>
        <w:t xml:space="preserve">e, </w:t>
      </w:r>
    </w:p>
    <w:p w14:paraId="3D96BB4A" w14:textId="17A8896D" w:rsidR="00607561" w:rsidRPr="002060E1" w:rsidRDefault="00607561" w:rsidP="00E21221">
      <w:pPr>
        <w:pStyle w:val="RLTextlnkuslovan"/>
        <w:numPr>
          <w:ilvl w:val="2"/>
          <w:numId w:val="2"/>
        </w:numPr>
        <w:spacing w:line="280" w:lineRule="atLeast"/>
        <w:rPr>
          <w:szCs w:val="22"/>
        </w:rPr>
      </w:pPr>
      <w:r w:rsidRPr="002060E1">
        <w:rPr>
          <w:szCs w:val="22"/>
        </w:rPr>
        <w:lastRenderedPageBreak/>
        <w:t>ve vztahu k</w:t>
      </w:r>
      <w:r w:rsidR="00365CB4" w:rsidRPr="002060E1">
        <w:rPr>
          <w:szCs w:val="22"/>
        </w:rPr>
        <w:t> </w:t>
      </w:r>
      <w:r w:rsidRPr="002060E1">
        <w:rPr>
          <w:szCs w:val="22"/>
        </w:rPr>
        <w:t xml:space="preserve">důvěrným informacím </w:t>
      </w:r>
      <w:r w:rsidR="0081782A">
        <w:rPr>
          <w:szCs w:val="22"/>
        </w:rPr>
        <w:t>Dodavatel</w:t>
      </w:r>
      <w:r w:rsidRPr="002060E1">
        <w:rPr>
          <w:szCs w:val="22"/>
        </w:rPr>
        <w:t>e externí dodavatelé Objednatele, a to i potenciální,</w:t>
      </w:r>
    </w:p>
    <w:bookmarkEnd w:id="155"/>
    <w:p w14:paraId="76B47AC8" w14:textId="0E0DC71A" w:rsidR="00FD0640" w:rsidRPr="002060E1" w:rsidRDefault="00607561" w:rsidP="00E21221">
      <w:pPr>
        <w:pStyle w:val="RLTextlnkuslovan"/>
        <w:numPr>
          <w:ilvl w:val="0"/>
          <w:numId w:val="0"/>
        </w:numPr>
        <w:spacing w:line="280" w:lineRule="atLeast"/>
        <w:ind w:left="1474"/>
        <w:rPr>
          <w:lang w:eastAsia="en-US"/>
        </w:rPr>
      </w:pPr>
      <w:r w:rsidRPr="002060E1">
        <w:rPr>
          <w:lang w:eastAsia="en-US"/>
        </w:rPr>
        <w:t>za předpokladu, že se podílejí na plnění této Smlouvy nebo na plnění spojen</w:t>
      </w:r>
      <w:r w:rsidR="00AD0FC7" w:rsidRPr="002060E1">
        <w:rPr>
          <w:lang w:eastAsia="en-US"/>
        </w:rPr>
        <w:t>é</w:t>
      </w:r>
      <w:r w:rsidRPr="002060E1">
        <w:rPr>
          <w:lang w:eastAsia="en-US"/>
        </w:rPr>
        <w:t>m s</w:t>
      </w:r>
      <w:r w:rsidR="007E6310">
        <w:rPr>
          <w:lang w:eastAsia="en-US"/>
        </w:rPr>
        <w:t> </w:t>
      </w:r>
      <w:r w:rsidRPr="002060E1">
        <w:rPr>
          <w:lang w:eastAsia="en-US"/>
        </w:rPr>
        <w:t>plněním</w:t>
      </w:r>
      <w:r w:rsidR="007E6310">
        <w:rPr>
          <w:lang w:eastAsia="en-US"/>
        </w:rPr>
        <w:t xml:space="preserve"> </w:t>
      </w:r>
      <w:r w:rsidRPr="002060E1">
        <w:rPr>
          <w:lang w:eastAsia="en-US"/>
        </w:rPr>
        <w:t>této Smlouvy, důvěrné informace jsou jim zpřístupněny výhradně za tímto účelem a zpřístupnění důvěrných informací je v</w:t>
      </w:r>
      <w:r w:rsidR="00365CB4" w:rsidRPr="002060E1">
        <w:rPr>
          <w:lang w:eastAsia="en-US"/>
        </w:rPr>
        <w:t> </w:t>
      </w:r>
      <w:r w:rsidRPr="002060E1">
        <w:rPr>
          <w:lang w:eastAsia="en-US"/>
        </w:rPr>
        <w:t>rozsahu nezbytně nutném pro naplnění jeho účelu a za stejných podmínek, jaké jsou stanoveny smluvním stranám v</w:t>
      </w:r>
      <w:r w:rsidR="00365CB4" w:rsidRPr="002060E1">
        <w:rPr>
          <w:lang w:eastAsia="en-US"/>
        </w:rPr>
        <w:t> </w:t>
      </w:r>
      <w:r w:rsidRPr="002060E1">
        <w:rPr>
          <w:lang w:eastAsia="en-US"/>
        </w:rPr>
        <w:t>této Smlouvě.</w:t>
      </w:r>
    </w:p>
    <w:p w14:paraId="53B2DC68" w14:textId="6D42D29E" w:rsidR="00FD0640" w:rsidRPr="002060E1" w:rsidRDefault="00FD0640" w:rsidP="00E21221">
      <w:pPr>
        <w:pStyle w:val="RLTextlnkuslovan"/>
        <w:numPr>
          <w:ilvl w:val="1"/>
          <w:numId w:val="2"/>
        </w:numPr>
        <w:spacing w:line="280" w:lineRule="atLeast"/>
      </w:pPr>
      <w:r w:rsidRPr="002060E1">
        <w:t xml:space="preserve">Veškeré informace poskytnuté Objednatelem </w:t>
      </w:r>
      <w:r w:rsidR="0081782A">
        <w:t>Dodavatel</w:t>
      </w:r>
      <w:r w:rsidRPr="002060E1">
        <w:t xml:space="preserve">i se považují za důvěrné, není-li </w:t>
      </w:r>
      <w:r w:rsidR="001D4768" w:rsidRPr="002060E1">
        <w:t>stanoveno</w:t>
      </w:r>
      <w:r w:rsidRPr="002060E1">
        <w:t xml:space="preserve"> jinak. Veškeré informace poskytnuté </w:t>
      </w:r>
      <w:r w:rsidR="0081782A">
        <w:t>Dodavatel</w:t>
      </w:r>
      <w:r w:rsidRPr="002060E1">
        <w:t>em Objednateli se považují za důvěrné</w:t>
      </w:r>
      <w:r w:rsidR="005013DA" w:rsidRPr="002060E1">
        <w:t>,</w:t>
      </w:r>
      <w:r w:rsidRPr="002060E1">
        <w:t xml:space="preserve"> pouze pokud na jejich důvěrnost </w:t>
      </w:r>
      <w:r w:rsidR="0081782A">
        <w:t>Dodavatel</w:t>
      </w:r>
      <w:r w:rsidRPr="002060E1">
        <w:t xml:space="preserve"> Objednatele předem písemně upozornil a </w:t>
      </w:r>
      <w:r w:rsidR="00B13C7F">
        <w:t>O</w:t>
      </w:r>
      <w:r w:rsidRPr="002060E1">
        <w:t xml:space="preserve">bjednatel </w:t>
      </w:r>
      <w:r w:rsidR="0081782A">
        <w:t>Dodavatel</w:t>
      </w:r>
      <w:r w:rsidRPr="002060E1">
        <w:t>i písemně potvrdil svůj závaz</w:t>
      </w:r>
      <w:r w:rsidR="005013DA" w:rsidRPr="002060E1">
        <w:t>e</w:t>
      </w:r>
      <w:r w:rsidRPr="002060E1">
        <w:t>k důvěrnost těchto informací zachovávat.</w:t>
      </w:r>
      <w:r w:rsidR="00071652" w:rsidRPr="002060E1">
        <w:rPr>
          <w:szCs w:val="22"/>
        </w:rPr>
        <w:t xml:space="preserve"> Pokud jsou důvěrné informace </w:t>
      </w:r>
      <w:r w:rsidR="0081782A">
        <w:rPr>
          <w:szCs w:val="22"/>
        </w:rPr>
        <w:t>Dodavatel</w:t>
      </w:r>
      <w:r w:rsidR="00071652" w:rsidRPr="002060E1">
        <w:rPr>
          <w:szCs w:val="22"/>
        </w:rPr>
        <w:t>e poskytovány v</w:t>
      </w:r>
      <w:r w:rsidR="00365CB4" w:rsidRPr="002060E1">
        <w:rPr>
          <w:szCs w:val="22"/>
        </w:rPr>
        <w:t> </w:t>
      </w:r>
      <w:r w:rsidR="00071652" w:rsidRPr="002060E1">
        <w:rPr>
          <w:szCs w:val="22"/>
        </w:rPr>
        <w:t xml:space="preserve">písemné podobě anebo ve formě textových souborů na elektronických nosičích dat (médiích), </w:t>
      </w:r>
      <w:r w:rsidR="0081782A">
        <w:rPr>
          <w:szCs w:val="22"/>
        </w:rPr>
        <w:t>Dodavatel</w:t>
      </w:r>
      <w:r w:rsidR="00351C5E" w:rsidRPr="002060E1">
        <w:rPr>
          <w:szCs w:val="22"/>
        </w:rPr>
        <w:t xml:space="preserve"> </w:t>
      </w:r>
      <w:r w:rsidR="00B13C7F">
        <w:rPr>
          <w:szCs w:val="22"/>
        </w:rPr>
        <w:t xml:space="preserve">se </w:t>
      </w:r>
      <w:r w:rsidR="009D4C48">
        <w:rPr>
          <w:szCs w:val="22"/>
        </w:rPr>
        <w:t>zavazuje</w:t>
      </w:r>
      <w:r w:rsidR="00071652" w:rsidRPr="002060E1">
        <w:rPr>
          <w:szCs w:val="22"/>
        </w:rPr>
        <w:t xml:space="preserve"> upozornit Objednatele na důvěrnost takového materiálu též jejím vyznačením alespoň na titulní stránce nebo přední straně média.</w:t>
      </w:r>
    </w:p>
    <w:p w14:paraId="3D96BB4E" w14:textId="79E36CDA" w:rsidR="002C1E41" w:rsidRPr="002060E1" w:rsidRDefault="002C1E41" w:rsidP="00E21221">
      <w:pPr>
        <w:pStyle w:val="RLTextlnkuslovan"/>
        <w:numPr>
          <w:ilvl w:val="1"/>
          <w:numId w:val="2"/>
        </w:numPr>
        <w:spacing w:line="280" w:lineRule="atLeast"/>
      </w:pPr>
      <w:r w:rsidRPr="002060E1">
        <w:t xml:space="preserve">Veškeré důvěrné informace zůstávají výhradním vlastnictvím předávající </w:t>
      </w:r>
      <w:r w:rsidR="00B13C7F">
        <w:t xml:space="preserve">smluvní </w:t>
      </w:r>
      <w:r w:rsidRPr="002060E1">
        <w:t>strany a</w:t>
      </w:r>
      <w:r w:rsidR="00B8339F" w:rsidRPr="002060E1">
        <w:t> </w:t>
      </w:r>
      <w:r w:rsidRPr="002060E1">
        <w:t xml:space="preserve">přijímající </w:t>
      </w:r>
      <w:r w:rsidR="00B13C7F">
        <w:t xml:space="preserve">smluvní </w:t>
      </w:r>
      <w:r w:rsidRPr="002060E1">
        <w:t>strana vyvine pro zachování jejich důvěrnosti a pro jejich ochranu stejné úsilí, jako by se jednalo o její vlastní důvěrné informace. S</w:t>
      </w:r>
      <w:r w:rsidR="00365CB4" w:rsidRPr="002060E1">
        <w:t> </w:t>
      </w:r>
      <w:r w:rsidRPr="002060E1">
        <w:t xml:space="preserve">výjimkou rozsahu, který je nezbytný pro plnění této Smlouvy, se obě </w:t>
      </w:r>
      <w:r w:rsidR="008D64D4">
        <w:t>smluvní</w:t>
      </w:r>
      <w:r w:rsidR="008D64D4" w:rsidRPr="002060E1">
        <w:t xml:space="preserve"> </w:t>
      </w:r>
      <w:r w:rsidRPr="002060E1">
        <w:t xml:space="preserve">strany zavazují neduplikovat žádným způsobem důvěrné informace druhé </w:t>
      </w:r>
      <w:r w:rsidR="008D64D4">
        <w:t>smluvní</w:t>
      </w:r>
      <w:r w:rsidR="008D64D4" w:rsidRPr="002060E1">
        <w:t xml:space="preserve"> </w:t>
      </w:r>
      <w:r w:rsidRPr="002060E1">
        <w:t>strany, nepředat je třetí straně ani svým vlastním zaměstnancům a zástupcům s</w:t>
      </w:r>
      <w:r w:rsidR="00365CB4" w:rsidRPr="002060E1">
        <w:t> </w:t>
      </w:r>
      <w:r w:rsidRPr="002060E1">
        <w:t>výjimkou těch, kteří s</w:t>
      </w:r>
      <w:r w:rsidR="00365CB4" w:rsidRPr="002060E1">
        <w:t> </w:t>
      </w:r>
      <w:r w:rsidRPr="002060E1">
        <w:t xml:space="preserve">nimi potřebují být seznámeni, aby mohli plnit tuto Smlouvu. Obě </w:t>
      </w:r>
      <w:r w:rsidR="008D64D4">
        <w:t>smluvní</w:t>
      </w:r>
      <w:r w:rsidR="008D64D4" w:rsidRPr="002060E1">
        <w:t xml:space="preserve"> </w:t>
      </w:r>
      <w:r w:rsidRPr="002060E1">
        <w:t xml:space="preserve">strany se zároveň zavazují nepoužít důvěrné informace druhé </w:t>
      </w:r>
      <w:r w:rsidR="008D64D4">
        <w:t>smluvní</w:t>
      </w:r>
      <w:r w:rsidR="008D64D4" w:rsidRPr="002060E1">
        <w:t xml:space="preserve"> </w:t>
      </w:r>
      <w:r w:rsidRPr="002060E1">
        <w:t>strany jinak než za účelem plnění této Smlouvy.</w:t>
      </w:r>
    </w:p>
    <w:p w14:paraId="3D96BB50" w14:textId="67E41F65" w:rsidR="00607561" w:rsidRPr="007E6310" w:rsidRDefault="00607561" w:rsidP="00E21221">
      <w:pPr>
        <w:pStyle w:val="RLTextlnkuslovan"/>
        <w:numPr>
          <w:ilvl w:val="1"/>
          <w:numId w:val="2"/>
        </w:numPr>
        <w:spacing w:line="280" w:lineRule="atLeast"/>
        <w:rPr>
          <w:szCs w:val="22"/>
        </w:rPr>
      </w:pPr>
      <w:r w:rsidRPr="002060E1">
        <w:rPr>
          <w:szCs w:val="22"/>
        </w:rPr>
        <w:t>Bez ohledu na výše uvedená ustanovení se veškeré informace vztahující se k</w:t>
      </w:r>
      <w:r w:rsidR="00365CB4" w:rsidRPr="002060E1">
        <w:rPr>
          <w:szCs w:val="22"/>
        </w:rPr>
        <w:t> </w:t>
      </w:r>
      <w:r w:rsidRPr="002060E1">
        <w:rPr>
          <w:szCs w:val="22"/>
        </w:rPr>
        <w:t xml:space="preserve">předmětu této Smlouvy a příslušné dokumentaci považují výlučně za důvěrné informace Objednatele a </w:t>
      </w:r>
      <w:r w:rsidR="0081782A">
        <w:rPr>
          <w:szCs w:val="22"/>
        </w:rPr>
        <w:t>Dodavatel</w:t>
      </w:r>
      <w:r w:rsidRPr="002060E1">
        <w:rPr>
          <w:szCs w:val="22"/>
        </w:rPr>
        <w:t xml:space="preserve"> </w:t>
      </w:r>
      <w:r w:rsidR="008D64D4">
        <w:rPr>
          <w:szCs w:val="22"/>
        </w:rPr>
        <w:t xml:space="preserve">se </w:t>
      </w:r>
      <w:r w:rsidR="009D4C48">
        <w:rPr>
          <w:szCs w:val="22"/>
        </w:rPr>
        <w:t>zavazuje</w:t>
      </w:r>
      <w:r w:rsidRPr="002060E1">
        <w:rPr>
          <w:szCs w:val="22"/>
        </w:rPr>
        <w:t xml:space="preserve"> tyto informace chránit v</w:t>
      </w:r>
      <w:r w:rsidR="00365CB4" w:rsidRPr="002060E1">
        <w:rPr>
          <w:szCs w:val="22"/>
        </w:rPr>
        <w:t> </w:t>
      </w:r>
      <w:r w:rsidRPr="002060E1">
        <w:rPr>
          <w:szCs w:val="22"/>
        </w:rPr>
        <w:t>souladu s</w:t>
      </w:r>
      <w:r w:rsidR="00365CB4" w:rsidRPr="002060E1">
        <w:rPr>
          <w:szCs w:val="22"/>
        </w:rPr>
        <w:t> </w:t>
      </w:r>
      <w:r w:rsidRPr="002060E1">
        <w:rPr>
          <w:szCs w:val="22"/>
        </w:rPr>
        <w:t xml:space="preserve">touto </w:t>
      </w:r>
      <w:r w:rsidRPr="007E6310">
        <w:rPr>
          <w:szCs w:val="22"/>
        </w:rPr>
        <w:t xml:space="preserve">Smlouvou. </w:t>
      </w:r>
      <w:r w:rsidR="0081782A" w:rsidRPr="007E6310">
        <w:rPr>
          <w:szCs w:val="22"/>
        </w:rPr>
        <w:t>Dodavatel</w:t>
      </w:r>
      <w:r w:rsidRPr="007E6310">
        <w:rPr>
          <w:szCs w:val="22"/>
        </w:rPr>
        <w:t xml:space="preserve"> při tom bere na vědomí, že povinnost ochrany těchto informací podle tohoto čl</w:t>
      </w:r>
      <w:r w:rsidR="007E6310" w:rsidRPr="007E6310">
        <w:rPr>
          <w:szCs w:val="22"/>
        </w:rPr>
        <w:t>. 15</w:t>
      </w:r>
      <w:r w:rsidRPr="007E6310">
        <w:rPr>
          <w:szCs w:val="22"/>
        </w:rPr>
        <w:t xml:space="preserve"> se vztahuje pouze na </w:t>
      </w:r>
      <w:r w:rsidR="0081782A" w:rsidRPr="007E6310">
        <w:rPr>
          <w:szCs w:val="22"/>
        </w:rPr>
        <w:t>Dodavatel</w:t>
      </w:r>
      <w:r w:rsidRPr="007E6310">
        <w:rPr>
          <w:szCs w:val="22"/>
        </w:rPr>
        <w:t>e</w:t>
      </w:r>
      <w:r w:rsidR="007E6310" w:rsidRPr="007E6310">
        <w:rPr>
          <w:szCs w:val="22"/>
        </w:rPr>
        <w:t>, příp. jeho poddodavatele</w:t>
      </w:r>
      <w:r w:rsidR="007E6310">
        <w:rPr>
          <w:szCs w:val="22"/>
        </w:rPr>
        <w:t>.</w:t>
      </w:r>
    </w:p>
    <w:p w14:paraId="3D96BB51" w14:textId="6523AC1E" w:rsidR="00607561" w:rsidRPr="002060E1" w:rsidRDefault="00225601" w:rsidP="00E21221">
      <w:pPr>
        <w:pStyle w:val="RLTextlnkuslovan"/>
        <w:numPr>
          <w:ilvl w:val="1"/>
          <w:numId w:val="2"/>
        </w:numPr>
        <w:spacing w:line="280" w:lineRule="atLeast"/>
        <w:rPr>
          <w:szCs w:val="22"/>
        </w:rPr>
      </w:pPr>
      <w:r w:rsidRPr="002060E1">
        <w:rPr>
          <w:szCs w:val="22"/>
        </w:rPr>
        <w:t xml:space="preserve">Za důvěrné informace </w:t>
      </w:r>
      <w:r w:rsidR="005B66AC" w:rsidRPr="002060E1">
        <w:rPr>
          <w:szCs w:val="22"/>
        </w:rPr>
        <w:t xml:space="preserve">Objednatele </w:t>
      </w:r>
      <w:r w:rsidRPr="002060E1">
        <w:rPr>
          <w:szCs w:val="22"/>
        </w:rPr>
        <w:t>se dále bezpodmínečně považují veškerá data</w:t>
      </w:r>
      <w:r w:rsidR="005B66AC" w:rsidRPr="002060E1">
        <w:rPr>
          <w:szCs w:val="22"/>
        </w:rPr>
        <w:t>, která</w:t>
      </w:r>
      <w:r w:rsidR="00435D8C" w:rsidRPr="002060E1">
        <w:rPr>
          <w:szCs w:val="22"/>
        </w:rPr>
        <w:t xml:space="preserve"> monitorované prostředí ICT Objednatele</w:t>
      </w:r>
      <w:r w:rsidR="005B66AC" w:rsidRPr="002060E1">
        <w:rPr>
          <w:szCs w:val="22"/>
        </w:rPr>
        <w:t xml:space="preserve"> obsahuje, která do něj mají být</w:t>
      </w:r>
      <w:r w:rsidR="00014EB2" w:rsidRPr="002060E1">
        <w:rPr>
          <w:szCs w:val="22"/>
        </w:rPr>
        <w:t>, byla nebo budou</w:t>
      </w:r>
      <w:r w:rsidR="005B66AC" w:rsidRPr="002060E1">
        <w:rPr>
          <w:szCs w:val="22"/>
        </w:rPr>
        <w:t xml:space="preserve"> </w:t>
      </w:r>
      <w:r w:rsidR="0081782A">
        <w:rPr>
          <w:szCs w:val="22"/>
        </w:rPr>
        <w:t>Dodavatel</w:t>
      </w:r>
      <w:r w:rsidR="005B66AC" w:rsidRPr="002060E1">
        <w:rPr>
          <w:szCs w:val="22"/>
        </w:rPr>
        <w:t>em</w:t>
      </w:r>
      <w:r w:rsidR="00014EB2" w:rsidRPr="002060E1">
        <w:rPr>
          <w:szCs w:val="22"/>
        </w:rPr>
        <w:t>,</w:t>
      </w:r>
      <w:r w:rsidR="005B66AC" w:rsidRPr="002060E1">
        <w:rPr>
          <w:szCs w:val="22"/>
        </w:rPr>
        <w:t xml:space="preserve"> Objednatelem </w:t>
      </w:r>
      <w:r w:rsidR="00014EB2" w:rsidRPr="002060E1">
        <w:rPr>
          <w:szCs w:val="22"/>
        </w:rPr>
        <w:t xml:space="preserve">či třetími osobami </w:t>
      </w:r>
      <w:r w:rsidR="005B66AC" w:rsidRPr="002060E1">
        <w:rPr>
          <w:szCs w:val="22"/>
        </w:rPr>
        <w:t>vložena i data, která z</w:t>
      </w:r>
      <w:r w:rsidR="00365CB4" w:rsidRPr="002060E1">
        <w:rPr>
          <w:szCs w:val="22"/>
        </w:rPr>
        <w:t> </w:t>
      </w:r>
      <w:r w:rsidR="005B66AC" w:rsidRPr="002060E1">
        <w:rPr>
          <w:szCs w:val="22"/>
        </w:rPr>
        <w:t>něj byla získána.</w:t>
      </w:r>
    </w:p>
    <w:p w14:paraId="3D96BB52" w14:textId="77777777" w:rsidR="00607561" w:rsidRPr="002060E1" w:rsidRDefault="00607561" w:rsidP="00E21221">
      <w:pPr>
        <w:pStyle w:val="RLTextlnkuslovan"/>
        <w:numPr>
          <w:ilvl w:val="1"/>
          <w:numId w:val="2"/>
        </w:numPr>
        <w:spacing w:line="280" w:lineRule="atLeast"/>
        <w:rPr>
          <w:szCs w:val="22"/>
        </w:rPr>
      </w:pPr>
      <w:r w:rsidRPr="002060E1">
        <w:rPr>
          <w:szCs w:val="22"/>
        </w:rPr>
        <w:t>Bez ohledu na výše uvedená ustanovení se za důvěrné nepovažují informace, které:</w:t>
      </w:r>
    </w:p>
    <w:p w14:paraId="3D96BB53" w14:textId="71C1826C" w:rsidR="00607561" w:rsidRPr="002060E1" w:rsidRDefault="00607561" w:rsidP="00E21221">
      <w:pPr>
        <w:pStyle w:val="RLTextlnkuslovan"/>
        <w:numPr>
          <w:ilvl w:val="2"/>
          <w:numId w:val="2"/>
        </w:numPr>
        <w:spacing w:line="280" w:lineRule="atLeast"/>
        <w:rPr>
          <w:szCs w:val="22"/>
        </w:rPr>
      </w:pPr>
      <w:r w:rsidRPr="002060E1">
        <w:rPr>
          <w:szCs w:val="22"/>
        </w:rPr>
        <w:t>se staly veřejně známými, aniž by jejich zveřejněním došlo k</w:t>
      </w:r>
      <w:r w:rsidR="00365CB4" w:rsidRPr="002060E1">
        <w:rPr>
          <w:szCs w:val="22"/>
        </w:rPr>
        <w:t> </w:t>
      </w:r>
      <w:r w:rsidRPr="002060E1">
        <w:rPr>
          <w:szCs w:val="22"/>
        </w:rPr>
        <w:t>porušení závazků přijímající smluvní strany či právních předpisů,</w:t>
      </w:r>
    </w:p>
    <w:p w14:paraId="3D96BB54" w14:textId="50977B17" w:rsidR="00607561" w:rsidRPr="002060E1" w:rsidRDefault="00607561" w:rsidP="00E21221">
      <w:pPr>
        <w:pStyle w:val="RLTextlnkuslovan"/>
        <w:numPr>
          <w:ilvl w:val="2"/>
          <w:numId w:val="2"/>
        </w:numPr>
        <w:spacing w:line="280" w:lineRule="atLeast"/>
        <w:rPr>
          <w:szCs w:val="22"/>
        </w:rPr>
      </w:pPr>
      <w:r w:rsidRPr="002060E1">
        <w:rPr>
          <w:szCs w:val="22"/>
        </w:rPr>
        <w:t xml:space="preserve">měla přijímající </w:t>
      </w:r>
      <w:r w:rsidR="008D64D4">
        <w:t>smluvní</w:t>
      </w:r>
      <w:r w:rsidR="008D64D4" w:rsidRPr="002060E1">
        <w:rPr>
          <w:szCs w:val="22"/>
        </w:rPr>
        <w:t xml:space="preserve"> </w:t>
      </w:r>
      <w:r w:rsidRPr="002060E1">
        <w:rPr>
          <w:szCs w:val="22"/>
        </w:rPr>
        <w:t>strana prokazatelně legálně k</w:t>
      </w:r>
      <w:r w:rsidR="00365CB4" w:rsidRPr="002060E1">
        <w:rPr>
          <w:szCs w:val="22"/>
        </w:rPr>
        <w:t> </w:t>
      </w:r>
      <w:r w:rsidRPr="002060E1">
        <w:rPr>
          <w:szCs w:val="22"/>
        </w:rPr>
        <w:t>dispozici před uzavřením této Smlouvy, pokud takové informace nebyly předmětem jiné, dříve mezi smluvními stranami uzavřené smlouvy o ochraně informací,</w:t>
      </w:r>
    </w:p>
    <w:p w14:paraId="3D96BB55" w14:textId="2894D303" w:rsidR="00607561" w:rsidRPr="002060E1" w:rsidRDefault="00607561" w:rsidP="00E21221">
      <w:pPr>
        <w:pStyle w:val="RLTextlnkuslovan"/>
        <w:numPr>
          <w:ilvl w:val="2"/>
          <w:numId w:val="2"/>
        </w:numPr>
        <w:spacing w:line="280" w:lineRule="atLeast"/>
        <w:rPr>
          <w:szCs w:val="22"/>
        </w:rPr>
      </w:pPr>
      <w:r w:rsidRPr="002060E1">
        <w:rPr>
          <w:szCs w:val="22"/>
        </w:rPr>
        <w:t>jsou výsledkem postupu, při kterém k</w:t>
      </w:r>
      <w:r w:rsidR="00365CB4" w:rsidRPr="002060E1">
        <w:rPr>
          <w:szCs w:val="22"/>
        </w:rPr>
        <w:t> </w:t>
      </w:r>
      <w:r w:rsidRPr="002060E1">
        <w:rPr>
          <w:szCs w:val="22"/>
        </w:rPr>
        <w:t xml:space="preserve">nim přijímající </w:t>
      </w:r>
      <w:r w:rsidR="008D64D4">
        <w:t>smluvní</w:t>
      </w:r>
      <w:r w:rsidR="008D64D4" w:rsidRPr="002060E1">
        <w:rPr>
          <w:szCs w:val="22"/>
        </w:rPr>
        <w:t xml:space="preserve"> </w:t>
      </w:r>
      <w:r w:rsidRPr="002060E1">
        <w:rPr>
          <w:szCs w:val="22"/>
        </w:rPr>
        <w:t>strana dospěje nezávisle a je to schopna doložit svými záznamy nebo důvěrnými informacemi třetí strany,</w:t>
      </w:r>
    </w:p>
    <w:p w14:paraId="3D96BB56" w14:textId="77B3D89F" w:rsidR="00607561" w:rsidRPr="002060E1" w:rsidRDefault="00607561" w:rsidP="00E21221">
      <w:pPr>
        <w:pStyle w:val="RLTextlnkuslovan"/>
        <w:numPr>
          <w:ilvl w:val="2"/>
          <w:numId w:val="2"/>
        </w:numPr>
        <w:spacing w:line="280" w:lineRule="atLeast"/>
        <w:rPr>
          <w:szCs w:val="22"/>
        </w:rPr>
      </w:pPr>
      <w:r w:rsidRPr="007E6310">
        <w:rPr>
          <w:szCs w:val="22"/>
        </w:rPr>
        <w:t xml:space="preserve">po podpisu této Smlouvy poskytne přijímající </w:t>
      </w:r>
      <w:r w:rsidR="008D64D4" w:rsidRPr="007E6310">
        <w:t>smluvní</w:t>
      </w:r>
      <w:r w:rsidR="008D64D4" w:rsidRPr="007E6310">
        <w:rPr>
          <w:szCs w:val="22"/>
        </w:rPr>
        <w:t xml:space="preserve"> </w:t>
      </w:r>
      <w:r w:rsidRPr="007E6310">
        <w:rPr>
          <w:szCs w:val="22"/>
        </w:rPr>
        <w:t>straně třetí osoba, jež není omezena v</w:t>
      </w:r>
      <w:r w:rsidR="00365CB4" w:rsidRPr="007E6310">
        <w:rPr>
          <w:szCs w:val="22"/>
        </w:rPr>
        <w:t> </w:t>
      </w:r>
      <w:r w:rsidRPr="007E6310">
        <w:rPr>
          <w:szCs w:val="22"/>
        </w:rPr>
        <w:t>takovém nakládá</w:t>
      </w:r>
      <w:r w:rsidRPr="002060E1">
        <w:rPr>
          <w:szCs w:val="22"/>
        </w:rPr>
        <w:t>ní s</w:t>
      </w:r>
      <w:r w:rsidR="00365CB4" w:rsidRPr="002060E1">
        <w:rPr>
          <w:szCs w:val="22"/>
        </w:rPr>
        <w:t> </w:t>
      </w:r>
      <w:r w:rsidRPr="002060E1">
        <w:rPr>
          <w:szCs w:val="22"/>
        </w:rPr>
        <w:t>informacemi</w:t>
      </w:r>
      <w:r w:rsidR="004E2098" w:rsidRPr="002060E1">
        <w:rPr>
          <w:szCs w:val="22"/>
        </w:rPr>
        <w:t>,</w:t>
      </w:r>
    </w:p>
    <w:p w14:paraId="1D338C89" w14:textId="77777777" w:rsidR="00125C8C" w:rsidRPr="002060E1" w:rsidRDefault="004E2098" w:rsidP="00E21221">
      <w:pPr>
        <w:pStyle w:val="RLTextlnkuslovan"/>
        <w:numPr>
          <w:ilvl w:val="2"/>
          <w:numId w:val="2"/>
        </w:numPr>
        <w:spacing w:line="280" w:lineRule="atLeast"/>
        <w:rPr>
          <w:szCs w:val="22"/>
        </w:rPr>
      </w:pPr>
      <w:bookmarkStart w:id="156" w:name="_Ref370384019"/>
      <w:r w:rsidRPr="002060E1">
        <w:rPr>
          <w:szCs w:val="22"/>
        </w:rPr>
        <w:lastRenderedPageBreak/>
        <w:t>je-li zpřístupnění informace vyžadováno zákonem či jiným právním předpisem včetně práva EU nebo závazným rozhodnutím oprávněného orgánu veřejné moci</w:t>
      </w:r>
      <w:r w:rsidR="00125C8C" w:rsidRPr="002060E1">
        <w:rPr>
          <w:szCs w:val="22"/>
        </w:rPr>
        <w:t>,</w:t>
      </w:r>
    </w:p>
    <w:p w14:paraId="3D96BB57" w14:textId="44708512" w:rsidR="004E2098" w:rsidRPr="002060E1" w:rsidRDefault="00125C8C" w:rsidP="00E21221">
      <w:pPr>
        <w:pStyle w:val="RLTextlnkuslovan"/>
        <w:numPr>
          <w:ilvl w:val="2"/>
          <w:numId w:val="2"/>
        </w:numPr>
        <w:spacing w:line="280" w:lineRule="atLeast"/>
        <w:rPr>
          <w:szCs w:val="22"/>
        </w:rPr>
      </w:pPr>
      <w:r w:rsidRPr="002060E1">
        <w:rPr>
          <w:szCs w:val="22"/>
        </w:rPr>
        <w:t>jsou obsažené v</w:t>
      </w:r>
      <w:r w:rsidR="008D64D4">
        <w:rPr>
          <w:szCs w:val="22"/>
        </w:rPr>
        <w:t xml:space="preserve"> této </w:t>
      </w:r>
      <w:r w:rsidRPr="002060E1">
        <w:rPr>
          <w:szCs w:val="22"/>
        </w:rPr>
        <w:t>Smlouvě a</w:t>
      </w:r>
      <w:r w:rsidR="00D50AC8" w:rsidRPr="002060E1">
        <w:rPr>
          <w:szCs w:val="22"/>
        </w:rPr>
        <w:t>/nebo</w:t>
      </w:r>
      <w:r w:rsidRPr="002060E1">
        <w:rPr>
          <w:szCs w:val="22"/>
        </w:rPr>
        <w:t xml:space="preserve"> jsou zveřejněné na příslušných webových stránkách dle §</w:t>
      </w:r>
      <w:r w:rsidR="008B7482" w:rsidRPr="002060E1">
        <w:rPr>
          <w:szCs w:val="22"/>
        </w:rPr>
        <w:t xml:space="preserve"> 219 </w:t>
      </w:r>
      <w:bookmarkEnd w:id="156"/>
      <w:r w:rsidR="008B7482" w:rsidRPr="002060E1">
        <w:rPr>
          <w:szCs w:val="22"/>
        </w:rPr>
        <w:t>ZZVZ</w:t>
      </w:r>
      <w:r w:rsidRPr="002060E1">
        <w:rPr>
          <w:szCs w:val="22"/>
        </w:rPr>
        <w:t>.</w:t>
      </w:r>
    </w:p>
    <w:p w14:paraId="1C515DDE" w14:textId="791E2557" w:rsidR="00D117F4" w:rsidRPr="002060E1" w:rsidRDefault="005B66AC" w:rsidP="00E21221">
      <w:pPr>
        <w:pStyle w:val="RLTextlnkuslovan"/>
        <w:numPr>
          <w:ilvl w:val="1"/>
          <w:numId w:val="2"/>
        </w:numPr>
        <w:spacing w:line="280" w:lineRule="atLeast"/>
        <w:rPr>
          <w:szCs w:val="22"/>
        </w:rPr>
      </w:pPr>
      <w:r w:rsidRPr="002060E1">
        <w:rPr>
          <w:szCs w:val="22"/>
        </w:rPr>
        <w:t>Z</w:t>
      </w:r>
      <w:r w:rsidR="0063191F" w:rsidRPr="002060E1">
        <w:rPr>
          <w:szCs w:val="22"/>
        </w:rPr>
        <w:t>a důvěrné informace</w:t>
      </w:r>
      <w:r w:rsidR="00D117F4" w:rsidRPr="002060E1">
        <w:rPr>
          <w:szCs w:val="22"/>
        </w:rPr>
        <w:t xml:space="preserve"> se</w:t>
      </w:r>
      <w:r w:rsidR="0063191F" w:rsidRPr="002060E1">
        <w:rPr>
          <w:szCs w:val="22"/>
        </w:rPr>
        <w:t xml:space="preserve"> </w:t>
      </w:r>
      <w:r w:rsidR="00014EB2" w:rsidRPr="002060E1">
        <w:rPr>
          <w:szCs w:val="22"/>
        </w:rPr>
        <w:t xml:space="preserve">ve smyslu odst. </w:t>
      </w:r>
      <w:r w:rsidR="00014EB2" w:rsidRPr="002060E1">
        <w:rPr>
          <w:szCs w:val="22"/>
        </w:rPr>
        <w:fldChar w:fldCharType="begin"/>
      </w:r>
      <w:r w:rsidR="00014EB2" w:rsidRPr="002060E1">
        <w:rPr>
          <w:szCs w:val="22"/>
        </w:rPr>
        <w:instrText xml:space="preserve"> REF _Ref370384019 \r \h </w:instrText>
      </w:r>
      <w:r w:rsidR="00FF479E" w:rsidRPr="002060E1">
        <w:rPr>
          <w:szCs w:val="22"/>
        </w:rPr>
        <w:instrText xml:space="preserve"> \* MERGEFORMAT </w:instrText>
      </w:r>
      <w:r w:rsidR="00014EB2" w:rsidRPr="002060E1">
        <w:rPr>
          <w:szCs w:val="22"/>
        </w:rPr>
      </w:r>
      <w:r w:rsidR="00014EB2" w:rsidRPr="002060E1">
        <w:rPr>
          <w:szCs w:val="22"/>
        </w:rPr>
        <w:fldChar w:fldCharType="separate"/>
      </w:r>
      <w:r w:rsidR="003F7C9E">
        <w:rPr>
          <w:szCs w:val="22"/>
        </w:rPr>
        <w:t>15.8.5</w:t>
      </w:r>
      <w:r w:rsidR="00014EB2" w:rsidRPr="002060E1">
        <w:rPr>
          <w:szCs w:val="22"/>
        </w:rPr>
        <w:fldChar w:fldCharType="end"/>
      </w:r>
      <w:r w:rsidR="00014EB2" w:rsidRPr="002060E1">
        <w:rPr>
          <w:szCs w:val="22"/>
        </w:rPr>
        <w:t xml:space="preserve"> </w:t>
      </w:r>
      <w:r w:rsidR="00D6338D" w:rsidRPr="002060E1">
        <w:rPr>
          <w:szCs w:val="22"/>
        </w:rPr>
        <w:t xml:space="preserve">této Smlouvy </w:t>
      </w:r>
      <w:r w:rsidR="00D117F4" w:rsidRPr="002060E1">
        <w:rPr>
          <w:szCs w:val="22"/>
        </w:rPr>
        <w:t>nepovažují</w:t>
      </w:r>
      <w:r w:rsidR="008D64D4">
        <w:rPr>
          <w:szCs w:val="22"/>
        </w:rPr>
        <w:t xml:space="preserve"> zejména</w:t>
      </w:r>
      <w:r w:rsidR="00014EB2" w:rsidRPr="002060E1">
        <w:rPr>
          <w:szCs w:val="22"/>
        </w:rPr>
        <w:t>:</w:t>
      </w:r>
    </w:p>
    <w:p w14:paraId="320D811F" w14:textId="77777777" w:rsidR="00D117F4" w:rsidRPr="002060E1" w:rsidRDefault="0063191F" w:rsidP="00E21221">
      <w:pPr>
        <w:pStyle w:val="RLTextlnkuslovan"/>
        <w:numPr>
          <w:ilvl w:val="2"/>
          <w:numId w:val="2"/>
        </w:numPr>
        <w:spacing w:line="280" w:lineRule="atLeast"/>
        <w:rPr>
          <w:szCs w:val="22"/>
        </w:rPr>
      </w:pPr>
      <w:r w:rsidRPr="002060E1">
        <w:rPr>
          <w:szCs w:val="22"/>
        </w:rPr>
        <w:t xml:space="preserve">ustanovení této </w:t>
      </w:r>
      <w:r w:rsidR="001D4768" w:rsidRPr="002060E1">
        <w:rPr>
          <w:szCs w:val="22"/>
        </w:rPr>
        <w:t>S</w:t>
      </w:r>
      <w:r w:rsidRPr="002060E1">
        <w:rPr>
          <w:szCs w:val="22"/>
        </w:rPr>
        <w:t>mlouvy včetně jejích příloh</w:t>
      </w:r>
      <w:r w:rsidR="00D117F4" w:rsidRPr="002060E1">
        <w:rPr>
          <w:szCs w:val="22"/>
        </w:rPr>
        <w:t>,</w:t>
      </w:r>
    </w:p>
    <w:p w14:paraId="43D7463A" w14:textId="148B617C" w:rsidR="00D117F4" w:rsidRPr="002060E1" w:rsidRDefault="001D4768" w:rsidP="00E21221">
      <w:pPr>
        <w:pStyle w:val="RLTextlnkuslovan"/>
        <w:numPr>
          <w:ilvl w:val="2"/>
          <w:numId w:val="2"/>
        </w:numPr>
        <w:spacing w:line="280" w:lineRule="atLeast"/>
        <w:rPr>
          <w:szCs w:val="22"/>
        </w:rPr>
      </w:pPr>
      <w:r w:rsidRPr="002060E1">
        <w:rPr>
          <w:szCs w:val="22"/>
        </w:rPr>
        <w:t xml:space="preserve">výše </w:t>
      </w:r>
      <w:r w:rsidR="00800174" w:rsidRPr="002060E1">
        <w:rPr>
          <w:szCs w:val="22"/>
        </w:rPr>
        <w:t>cen</w:t>
      </w:r>
      <w:r w:rsidRPr="002060E1">
        <w:rPr>
          <w:szCs w:val="22"/>
        </w:rPr>
        <w:t>y</w:t>
      </w:r>
      <w:r w:rsidR="00800174" w:rsidRPr="002060E1">
        <w:rPr>
          <w:szCs w:val="22"/>
        </w:rPr>
        <w:t xml:space="preserve"> uhrazen</w:t>
      </w:r>
      <w:r w:rsidRPr="002060E1">
        <w:rPr>
          <w:szCs w:val="22"/>
        </w:rPr>
        <w:t>é</w:t>
      </w:r>
      <w:r w:rsidR="00800174" w:rsidRPr="002060E1">
        <w:rPr>
          <w:szCs w:val="22"/>
        </w:rPr>
        <w:t xml:space="preserve"> za plnění této Smlouvy v</w:t>
      </w:r>
      <w:r w:rsidR="00365CB4" w:rsidRPr="002060E1">
        <w:rPr>
          <w:szCs w:val="22"/>
        </w:rPr>
        <w:t> </w:t>
      </w:r>
      <w:r w:rsidR="00800174" w:rsidRPr="002060E1">
        <w:rPr>
          <w:szCs w:val="22"/>
        </w:rPr>
        <w:t>jednotlivém kalendářním roce</w:t>
      </w:r>
      <w:r w:rsidR="00130F88" w:rsidRPr="002060E1">
        <w:rPr>
          <w:szCs w:val="22"/>
        </w:rPr>
        <w:t>.</w:t>
      </w:r>
    </w:p>
    <w:p w14:paraId="1ED31EA6" w14:textId="13F53928" w:rsidR="00125C8C" w:rsidRPr="002060E1" w:rsidRDefault="00125C8C" w:rsidP="00E21221">
      <w:pPr>
        <w:pStyle w:val="RLTextlnkuslovan"/>
        <w:numPr>
          <w:ilvl w:val="1"/>
          <w:numId w:val="2"/>
        </w:numPr>
        <w:spacing w:line="280" w:lineRule="atLeast"/>
      </w:pPr>
      <w:r w:rsidRPr="002060E1">
        <w:rPr>
          <w:szCs w:val="22"/>
        </w:rPr>
        <w:t>Bez</w:t>
      </w:r>
      <w:r w:rsidRPr="002060E1">
        <w:t xml:space="preserve"> ohledu na jiná ustanovení této Smlouvy je Objednatel oprávněn uveřejnit na</w:t>
      </w:r>
      <w:r w:rsidR="007E6310">
        <w:t xml:space="preserve"> profilu zadavatele či registru smluv</w:t>
      </w:r>
      <w:r w:rsidR="00AE4527" w:rsidRPr="002060E1">
        <w:t xml:space="preserve"> v</w:t>
      </w:r>
      <w:r w:rsidR="00365CB4" w:rsidRPr="002060E1">
        <w:t> </w:t>
      </w:r>
      <w:r w:rsidR="00AE4527" w:rsidRPr="002060E1">
        <w:t xml:space="preserve">souladu s § </w:t>
      </w:r>
      <w:r w:rsidR="00E41680" w:rsidRPr="002060E1">
        <w:t>219 ZZVZ</w:t>
      </w:r>
      <w:r w:rsidRPr="002060E1">
        <w:t>:</w:t>
      </w:r>
    </w:p>
    <w:p w14:paraId="244B8FBD" w14:textId="77777777" w:rsidR="00125C8C" w:rsidRPr="002060E1" w:rsidRDefault="00125C8C" w:rsidP="00E21221">
      <w:pPr>
        <w:pStyle w:val="RLTextlnkuslovan"/>
        <w:numPr>
          <w:ilvl w:val="2"/>
          <w:numId w:val="2"/>
        </w:numPr>
        <w:spacing w:line="280" w:lineRule="atLeast"/>
      </w:pPr>
      <w:r w:rsidRPr="002060E1">
        <w:t xml:space="preserve">tuto Smlouvu včetně všech jejích změn a dodatků, </w:t>
      </w:r>
    </w:p>
    <w:p w14:paraId="08CF04E0" w14:textId="677CB5D0" w:rsidR="00125C8C" w:rsidRPr="002060E1" w:rsidRDefault="00125C8C" w:rsidP="00E21221">
      <w:pPr>
        <w:pStyle w:val="RLTextlnkuslovan"/>
        <w:numPr>
          <w:ilvl w:val="2"/>
          <w:numId w:val="2"/>
        </w:numPr>
        <w:spacing w:line="280" w:lineRule="atLeast"/>
      </w:pPr>
      <w:r w:rsidRPr="002060E1">
        <w:t>výši skutečně uhrazené ceny za plnění Veřejné zakázky</w:t>
      </w:r>
      <w:r w:rsidR="00E41680" w:rsidRPr="002060E1">
        <w:t>.</w:t>
      </w:r>
    </w:p>
    <w:p w14:paraId="3D96BB58" w14:textId="217CDF37" w:rsidR="00607561" w:rsidRPr="002060E1" w:rsidRDefault="00607561" w:rsidP="00E21221">
      <w:pPr>
        <w:pStyle w:val="RLTextlnkuslovan"/>
        <w:numPr>
          <w:ilvl w:val="1"/>
          <w:numId w:val="2"/>
        </w:numPr>
        <w:spacing w:line="280" w:lineRule="atLeast"/>
        <w:rPr>
          <w:szCs w:val="22"/>
        </w:rPr>
      </w:pPr>
      <w:r w:rsidRPr="002060E1">
        <w:rPr>
          <w:szCs w:val="22"/>
        </w:rPr>
        <w:t xml:space="preserve">Za porušení povinnosti mlčenlivosti smluvní stranou se považují též případy, kdy tuto povinnost </w:t>
      </w:r>
      <w:proofErr w:type="gramStart"/>
      <w:r w:rsidRPr="002060E1">
        <w:rPr>
          <w:szCs w:val="22"/>
        </w:rPr>
        <w:t>poruší</w:t>
      </w:r>
      <w:proofErr w:type="gramEnd"/>
      <w:r w:rsidRPr="002060E1">
        <w:rPr>
          <w:szCs w:val="22"/>
        </w:rPr>
        <w:t xml:space="preserve"> kterákoliv z</w:t>
      </w:r>
      <w:r w:rsidR="00365CB4" w:rsidRPr="002060E1">
        <w:rPr>
          <w:szCs w:val="22"/>
        </w:rPr>
        <w:t> </w:t>
      </w:r>
      <w:r w:rsidRPr="002060E1">
        <w:rPr>
          <w:szCs w:val="22"/>
        </w:rPr>
        <w:t>osob uvedených v</w:t>
      </w:r>
      <w:r w:rsidR="00365CB4" w:rsidRPr="002060E1">
        <w:rPr>
          <w:szCs w:val="22"/>
        </w:rPr>
        <w:t> </w:t>
      </w:r>
      <w:r w:rsidRPr="002060E1">
        <w:rPr>
          <w:szCs w:val="22"/>
        </w:rPr>
        <w:t>odst.</w:t>
      </w:r>
      <w:r w:rsidR="00517DFB" w:rsidRPr="002060E1">
        <w:rPr>
          <w:szCs w:val="22"/>
        </w:rPr>
        <w:t xml:space="preserve"> </w:t>
      </w:r>
      <w:r w:rsidR="007F2403" w:rsidRPr="002060E1">
        <w:rPr>
          <w:szCs w:val="22"/>
        </w:rPr>
        <w:fldChar w:fldCharType="begin"/>
      </w:r>
      <w:r w:rsidR="007F2403" w:rsidRPr="002060E1">
        <w:rPr>
          <w:szCs w:val="22"/>
        </w:rPr>
        <w:instrText xml:space="preserve"> REF _Ref225082917 \r \h </w:instrText>
      </w:r>
      <w:r w:rsidR="00FF479E" w:rsidRPr="002060E1">
        <w:rPr>
          <w:szCs w:val="22"/>
        </w:rPr>
        <w:instrText xml:space="preserve"> \* MERGEFORMAT </w:instrText>
      </w:r>
      <w:r w:rsidR="007F2403" w:rsidRPr="002060E1">
        <w:rPr>
          <w:szCs w:val="22"/>
        </w:rPr>
      </w:r>
      <w:r w:rsidR="007F2403" w:rsidRPr="002060E1">
        <w:rPr>
          <w:szCs w:val="22"/>
        </w:rPr>
        <w:fldChar w:fldCharType="separate"/>
      </w:r>
      <w:r w:rsidR="003F7C9E">
        <w:rPr>
          <w:szCs w:val="22"/>
        </w:rPr>
        <w:t>15.3</w:t>
      </w:r>
      <w:r w:rsidR="007F2403" w:rsidRPr="002060E1">
        <w:rPr>
          <w:szCs w:val="22"/>
        </w:rPr>
        <w:fldChar w:fldCharType="end"/>
      </w:r>
      <w:r w:rsidR="00D6338D" w:rsidRPr="002060E1">
        <w:rPr>
          <w:szCs w:val="22"/>
        </w:rPr>
        <w:t xml:space="preserve"> této Smlouvy</w:t>
      </w:r>
      <w:r w:rsidR="007F2403" w:rsidRPr="002060E1">
        <w:rPr>
          <w:szCs w:val="22"/>
        </w:rPr>
        <w:t>,</w:t>
      </w:r>
      <w:r w:rsidR="00442548" w:rsidRPr="002060E1">
        <w:rPr>
          <w:szCs w:val="22"/>
        </w:rPr>
        <w:t xml:space="preserve"> </w:t>
      </w:r>
      <w:r w:rsidRPr="002060E1">
        <w:rPr>
          <w:szCs w:val="22"/>
        </w:rPr>
        <w:t>které daná smluvní strana poskytla důvěrné informace druhé smluvní strany.</w:t>
      </w:r>
    </w:p>
    <w:p w14:paraId="3D96BB59" w14:textId="5B357C5A" w:rsidR="00607561" w:rsidRPr="002060E1" w:rsidRDefault="00607561" w:rsidP="00E21221">
      <w:pPr>
        <w:pStyle w:val="RLTextlnkuslovan"/>
        <w:numPr>
          <w:ilvl w:val="1"/>
          <w:numId w:val="2"/>
        </w:numPr>
        <w:spacing w:line="280" w:lineRule="atLeast"/>
        <w:rPr>
          <w:szCs w:val="22"/>
        </w:rPr>
      </w:pPr>
      <w:bookmarkStart w:id="157" w:name="_Ref224730501"/>
      <w:bookmarkStart w:id="158" w:name="_Ref224696298"/>
      <w:r w:rsidRPr="002060E1">
        <w:rPr>
          <w:szCs w:val="22"/>
        </w:rPr>
        <w:t xml:space="preserve">Poruší-li </w:t>
      </w:r>
      <w:r w:rsidR="0081782A">
        <w:rPr>
          <w:szCs w:val="22"/>
        </w:rPr>
        <w:t>Dodavatel</w:t>
      </w:r>
      <w:r w:rsidRPr="002060E1">
        <w:rPr>
          <w:szCs w:val="22"/>
        </w:rPr>
        <w:t xml:space="preserve"> povinnosti vyplývající z</w:t>
      </w:r>
      <w:r w:rsidR="00365CB4" w:rsidRPr="002060E1">
        <w:rPr>
          <w:szCs w:val="22"/>
        </w:rPr>
        <w:t> </w:t>
      </w:r>
      <w:r w:rsidRPr="002060E1">
        <w:rPr>
          <w:szCs w:val="22"/>
        </w:rPr>
        <w:t xml:space="preserve">této Smlouvy ohledně ochrany důvěrných informací, </w:t>
      </w:r>
      <w:r w:rsidR="008D64D4">
        <w:rPr>
          <w:szCs w:val="22"/>
        </w:rPr>
        <w:t xml:space="preserve">se </w:t>
      </w:r>
      <w:r w:rsidR="009D4C48">
        <w:rPr>
          <w:szCs w:val="22"/>
        </w:rPr>
        <w:t>zavazuje</w:t>
      </w:r>
      <w:r w:rsidRPr="002060E1">
        <w:rPr>
          <w:szCs w:val="22"/>
        </w:rPr>
        <w:t xml:space="preserve"> zaplatit Objednateli </w:t>
      </w:r>
      <w:r w:rsidR="008D64D4">
        <w:rPr>
          <w:szCs w:val="22"/>
        </w:rPr>
        <w:t xml:space="preserve">uhradit </w:t>
      </w:r>
      <w:r w:rsidRPr="002060E1">
        <w:rPr>
          <w:szCs w:val="22"/>
        </w:rPr>
        <w:t xml:space="preserve">smluvní pokutu ve výši </w:t>
      </w:r>
      <w:proofErr w:type="gramStart"/>
      <w:r w:rsidRPr="002060E1">
        <w:rPr>
          <w:szCs w:val="22"/>
        </w:rPr>
        <w:t>500.000,-</w:t>
      </w:r>
      <w:proofErr w:type="gramEnd"/>
      <w:r w:rsidRPr="002060E1">
        <w:rPr>
          <w:szCs w:val="22"/>
        </w:rPr>
        <w:t xml:space="preserve"> Kč za každé porušení takové povinnosti.</w:t>
      </w:r>
      <w:bookmarkEnd w:id="157"/>
      <w:bookmarkEnd w:id="158"/>
    </w:p>
    <w:p w14:paraId="3D96BB5A" w14:textId="07CC19D4" w:rsidR="002C1E41" w:rsidRPr="003B7224" w:rsidRDefault="00607561" w:rsidP="00E21221">
      <w:pPr>
        <w:pStyle w:val="RLTextlnkuslovan"/>
        <w:numPr>
          <w:ilvl w:val="1"/>
          <w:numId w:val="2"/>
        </w:numPr>
        <w:spacing w:line="280" w:lineRule="atLeast"/>
      </w:pPr>
      <w:r w:rsidRPr="002060E1">
        <w:rPr>
          <w:szCs w:val="22"/>
        </w:rPr>
        <w:t xml:space="preserve">Ukončení </w:t>
      </w:r>
      <w:r w:rsidR="008D64D4">
        <w:rPr>
          <w:szCs w:val="22"/>
        </w:rPr>
        <w:t>smluvního vztahu založeného touto Smlouvou</w:t>
      </w:r>
      <w:r w:rsidR="008D64D4" w:rsidRPr="002060E1">
        <w:rPr>
          <w:szCs w:val="22"/>
        </w:rPr>
        <w:t xml:space="preserve"> </w:t>
      </w:r>
      <w:r w:rsidRPr="002060E1">
        <w:rPr>
          <w:szCs w:val="22"/>
        </w:rPr>
        <w:t>z</w:t>
      </w:r>
      <w:r w:rsidR="00365CB4" w:rsidRPr="002060E1">
        <w:rPr>
          <w:szCs w:val="22"/>
        </w:rPr>
        <w:t> </w:t>
      </w:r>
      <w:r w:rsidRPr="002060E1">
        <w:rPr>
          <w:szCs w:val="22"/>
        </w:rPr>
        <w:t xml:space="preserve">jakéhokoliv důvodu se nedotkne ustanovení tohoto článku Smlouvy a jejich účinnost </w:t>
      </w:r>
      <w:r w:rsidR="00014EB2" w:rsidRPr="003B7224">
        <w:rPr>
          <w:szCs w:val="22"/>
        </w:rPr>
        <w:t>včetně ustanovení o</w:t>
      </w:r>
      <w:r w:rsidR="003B7224">
        <w:rPr>
          <w:szCs w:val="22"/>
        </w:rPr>
        <w:t> </w:t>
      </w:r>
      <w:r w:rsidR="00014EB2" w:rsidRPr="003B7224">
        <w:rPr>
          <w:szCs w:val="22"/>
        </w:rPr>
        <w:t xml:space="preserve">sankcích </w:t>
      </w:r>
      <w:r w:rsidRPr="003B7224">
        <w:rPr>
          <w:szCs w:val="22"/>
        </w:rPr>
        <w:t xml:space="preserve">přetrvá </w:t>
      </w:r>
      <w:r w:rsidR="00014EB2" w:rsidRPr="003B7224">
        <w:rPr>
          <w:szCs w:val="22"/>
        </w:rPr>
        <w:t xml:space="preserve">bez omezení </w:t>
      </w:r>
      <w:r w:rsidRPr="003B7224">
        <w:rPr>
          <w:szCs w:val="22"/>
        </w:rPr>
        <w:t>i</w:t>
      </w:r>
      <w:r w:rsidR="00D6338D" w:rsidRPr="003B7224">
        <w:rPr>
          <w:szCs w:val="22"/>
        </w:rPr>
        <w:t> </w:t>
      </w:r>
      <w:r w:rsidRPr="003B7224">
        <w:rPr>
          <w:szCs w:val="22"/>
        </w:rPr>
        <w:t>po ukončení účinnosti této Smlouvy</w:t>
      </w:r>
      <w:r w:rsidR="00912A28" w:rsidRPr="003B7224">
        <w:rPr>
          <w:szCs w:val="22"/>
        </w:rPr>
        <w:t>.</w:t>
      </w:r>
    </w:p>
    <w:p w14:paraId="3D96BB5B" w14:textId="77777777" w:rsidR="002C1E41" w:rsidRPr="002060E1" w:rsidRDefault="002C1E41" w:rsidP="00E21221">
      <w:pPr>
        <w:pStyle w:val="RLlneksmlouvy"/>
        <w:numPr>
          <w:ilvl w:val="0"/>
          <w:numId w:val="2"/>
        </w:numPr>
        <w:spacing w:line="280" w:lineRule="atLeast"/>
      </w:pPr>
      <w:bookmarkStart w:id="159" w:name="_Toc212632757"/>
      <w:bookmarkStart w:id="160" w:name="_Toc295034740"/>
      <w:r w:rsidRPr="002060E1">
        <w:t>SOUČINNOST A VZÁJEMNÁ KOMUNIKACE</w:t>
      </w:r>
      <w:bookmarkEnd w:id="159"/>
      <w:bookmarkEnd w:id="160"/>
    </w:p>
    <w:p w14:paraId="3D96BB5C" w14:textId="71754CF3" w:rsidR="00607561" w:rsidRPr="002060E1" w:rsidRDefault="00607561" w:rsidP="00E21221">
      <w:pPr>
        <w:pStyle w:val="RLTextlnkuslovan"/>
        <w:numPr>
          <w:ilvl w:val="1"/>
          <w:numId w:val="2"/>
        </w:numPr>
        <w:spacing w:line="280" w:lineRule="atLeast"/>
        <w:rPr>
          <w:lang w:eastAsia="en-US"/>
        </w:rPr>
      </w:pPr>
      <w:r w:rsidRPr="002060E1">
        <w:rPr>
          <w:lang w:eastAsia="en-US"/>
        </w:rPr>
        <w:t xml:space="preserve">Smluvní strany se zavazují vzájemně spolupracovat a </w:t>
      </w:r>
      <w:r w:rsidR="001C4010" w:rsidRPr="002060E1">
        <w:rPr>
          <w:lang w:eastAsia="en-US"/>
        </w:rPr>
        <w:t>předávat</w:t>
      </w:r>
      <w:r w:rsidRPr="002060E1">
        <w:rPr>
          <w:lang w:eastAsia="en-US"/>
        </w:rPr>
        <w:t xml:space="preserve"> si veškeré informace potřebné pro řádné plnění svých závazků</w:t>
      </w:r>
      <w:r w:rsidR="008D64D4" w:rsidRPr="008D64D4">
        <w:rPr>
          <w:lang w:eastAsia="en-US"/>
        </w:rPr>
        <w:t xml:space="preserve"> </w:t>
      </w:r>
      <w:r w:rsidR="008D64D4">
        <w:rPr>
          <w:lang w:eastAsia="en-US"/>
        </w:rPr>
        <w:t>vyplývajících z této Smlouvy</w:t>
      </w:r>
      <w:r w:rsidRPr="002060E1">
        <w:rPr>
          <w:lang w:eastAsia="en-US"/>
        </w:rPr>
        <w:t xml:space="preserve">. Smluvní strany </w:t>
      </w:r>
      <w:r w:rsidR="008D64D4">
        <w:rPr>
          <w:lang w:eastAsia="en-US"/>
        </w:rPr>
        <w:t>se zavazují vzájemně se</w:t>
      </w:r>
      <w:r w:rsidR="008D64D4" w:rsidRPr="002060E1">
        <w:rPr>
          <w:lang w:eastAsia="en-US"/>
        </w:rPr>
        <w:t xml:space="preserve"> </w:t>
      </w:r>
      <w:r w:rsidRPr="002060E1">
        <w:rPr>
          <w:lang w:eastAsia="en-US"/>
        </w:rPr>
        <w:t>informovat o veškerých skutečnostech, které jsou nebo mohou být důležité pro řádné plnění této Smlouvy.</w:t>
      </w:r>
    </w:p>
    <w:p w14:paraId="3D96BB5D" w14:textId="130258AA" w:rsidR="00607561" w:rsidRPr="002060E1" w:rsidRDefault="00607561" w:rsidP="00E21221">
      <w:pPr>
        <w:pStyle w:val="RLTextlnkuslovan"/>
        <w:numPr>
          <w:ilvl w:val="1"/>
          <w:numId w:val="2"/>
        </w:numPr>
        <w:spacing w:line="280" w:lineRule="atLeast"/>
        <w:rPr>
          <w:lang w:eastAsia="en-US"/>
        </w:rPr>
      </w:pPr>
      <w:r w:rsidRPr="002060E1">
        <w:rPr>
          <w:lang w:eastAsia="en-US"/>
        </w:rPr>
        <w:t xml:space="preserve">Smluvní strany </w:t>
      </w:r>
      <w:r w:rsidR="008D64D4">
        <w:rPr>
          <w:lang w:eastAsia="en-US"/>
        </w:rPr>
        <w:t>se zavazují</w:t>
      </w:r>
      <w:r w:rsidRPr="002060E1">
        <w:rPr>
          <w:lang w:eastAsia="en-US"/>
        </w:rPr>
        <w:t xml:space="preserve"> plnit své závazky vyplývající z</w:t>
      </w:r>
      <w:r w:rsidR="00365CB4" w:rsidRPr="002060E1">
        <w:rPr>
          <w:lang w:eastAsia="en-US"/>
        </w:rPr>
        <w:t> </w:t>
      </w:r>
      <w:r w:rsidRPr="002060E1">
        <w:rPr>
          <w:lang w:eastAsia="en-US"/>
        </w:rPr>
        <w:t>této Smlouvy tak, aby nedocházelo k</w:t>
      </w:r>
      <w:r w:rsidR="00365CB4" w:rsidRPr="002060E1">
        <w:rPr>
          <w:lang w:eastAsia="en-US"/>
        </w:rPr>
        <w:t> </w:t>
      </w:r>
      <w:r w:rsidRPr="002060E1">
        <w:rPr>
          <w:lang w:eastAsia="en-US"/>
        </w:rPr>
        <w:t>prodlení s</w:t>
      </w:r>
      <w:r w:rsidR="00365CB4" w:rsidRPr="002060E1">
        <w:rPr>
          <w:lang w:eastAsia="en-US"/>
        </w:rPr>
        <w:t> </w:t>
      </w:r>
      <w:r w:rsidRPr="002060E1">
        <w:rPr>
          <w:lang w:eastAsia="en-US"/>
        </w:rPr>
        <w:t>plněním jednotlivých termínů a s</w:t>
      </w:r>
      <w:r w:rsidR="00365CB4" w:rsidRPr="002060E1">
        <w:rPr>
          <w:lang w:eastAsia="en-US"/>
        </w:rPr>
        <w:t> </w:t>
      </w:r>
      <w:r w:rsidRPr="002060E1">
        <w:rPr>
          <w:lang w:eastAsia="en-US"/>
        </w:rPr>
        <w:t xml:space="preserve">prodlením </w:t>
      </w:r>
      <w:r w:rsidR="008D64D4" w:rsidRPr="002060E1">
        <w:rPr>
          <w:lang w:eastAsia="en-US"/>
        </w:rPr>
        <w:t>s</w:t>
      </w:r>
      <w:r w:rsidR="008D64D4">
        <w:rPr>
          <w:lang w:eastAsia="en-US"/>
        </w:rPr>
        <w:t xml:space="preserve"> úhradou</w:t>
      </w:r>
      <w:r w:rsidR="008D64D4" w:rsidRPr="002060E1">
        <w:rPr>
          <w:lang w:eastAsia="en-US"/>
        </w:rPr>
        <w:t xml:space="preserve"> </w:t>
      </w:r>
      <w:r w:rsidRPr="002060E1">
        <w:rPr>
          <w:lang w:eastAsia="en-US"/>
        </w:rPr>
        <w:t>jednotlivých peněžních závazků.</w:t>
      </w:r>
    </w:p>
    <w:p w14:paraId="3D96BB5E" w14:textId="6DA07678" w:rsidR="00607561" w:rsidRPr="002060E1" w:rsidRDefault="00607561" w:rsidP="00E21221">
      <w:pPr>
        <w:pStyle w:val="RLTextlnkuslovan"/>
        <w:numPr>
          <w:ilvl w:val="1"/>
          <w:numId w:val="2"/>
        </w:numPr>
        <w:spacing w:line="280" w:lineRule="atLeast"/>
        <w:rPr>
          <w:lang w:eastAsia="en-US"/>
        </w:rPr>
      </w:pPr>
      <w:r w:rsidRPr="002060E1">
        <w:rPr>
          <w:lang w:eastAsia="en-US"/>
        </w:rPr>
        <w:t>Veškerá komunikace mezi smluvními stranami bude probíhat prostřednictvím oprávněných osob dle čl</w:t>
      </w:r>
      <w:r w:rsidR="00D06B51" w:rsidRPr="002060E1">
        <w:rPr>
          <w:lang w:eastAsia="en-US"/>
        </w:rPr>
        <w:t>.</w:t>
      </w:r>
      <w:r w:rsidRPr="002060E1">
        <w:rPr>
          <w:lang w:eastAsia="en-US"/>
        </w:rPr>
        <w:t xml:space="preserve"> </w:t>
      </w:r>
      <w:r w:rsidR="003A38BA" w:rsidRPr="002060E1">
        <w:rPr>
          <w:lang w:eastAsia="en-US"/>
        </w:rPr>
        <w:fldChar w:fldCharType="begin"/>
      </w:r>
      <w:r w:rsidR="003A38BA" w:rsidRPr="002060E1">
        <w:rPr>
          <w:lang w:eastAsia="en-US"/>
        </w:rPr>
        <w:instrText xml:space="preserve"> REF _Ref367576435 \r \h </w:instrText>
      </w:r>
      <w:r w:rsidR="00FF479E" w:rsidRPr="002060E1">
        <w:rPr>
          <w:lang w:eastAsia="en-US"/>
        </w:rPr>
        <w:instrText xml:space="preserve"> \* MERGEFORMAT </w:instrText>
      </w:r>
      <w:r w:rsidR="003A38BA" w:rsidRPr="002060E1">
        <w:rPr>
          <w:lang w:eastAsia="en-US"/>
        </w:rPr>
      </w:r>
      <w:r w:rsidR="003A38BA" w:rsidRPr="002060E1">
        <w:rPr>
          <w:lang w:eastAsia="en-US"/>
        </w:rPr>
        <w:fldChar w:fldCharType="separate"/>
      </w:r>
      <w:r w:rsidR="003F7C9E">
        <w:rPr>
          <w:lang w:eastAsia="en-US"/>
        </w:rPr>
        <w:t>13</w:t>
      </w:r>
      <w:r w:rsidR="003A38BA" w:rsidRPr="002060E1">
        <w:rPr>
          <w:lang w:eastAsia="en-US"/>
        </w:rPr>
        <w:fldChar w:fldCharType="end"/>
      </w:r>
      <w:r w:rsidRPr="002060E1">
        <w:rPr>
          <w:lang w:eastAsia="en-US"/>
        </w:rPr>
        <w:t xml:space="preserve"> této Smlouvy, statutárních orgánů smluvních stran, popř. jimi písemně pověřených pracovníků.</w:t>
      </w:r>
    </w:p>
    <w:p w14:paraId="3D96BB5F" w14:textId="0FAE4B81" w:rsidR="00607561" w:rsidRPr="002060E1" w:rsidRDefault="00607561" w:rsidP="00E21221">
      <w:pPr>
        <w:pStyle w:val="RLTextlnkuslovan"/>
        <w:numPr>
          <w:ilvl w:val="1"/>
          <w:numId w:val="2"/>
        </w:numPr>
        <w:spacing w:line="280" w:lineRule="atLeast"/>
        <w:rPr>
          <w:lang w:eastAsia="en-US"/>
        </w:rPr>
      </w:pPr>
      <w:bookmarkStart w:id="161" w:name="_Ref314142182"/>
      <w:r w:rsidRPr="002060E1">
        <w:rPr>
          <w:lang w:eastAsia="en-US"/>
        </w:rPr>
        <w:t>Všechna oznámení mezi smluvními stranami, která se vztahují k</w:t>
      </w:r>
      <w:r w:rsidR="00365CB4" w:rsidRPr="002060E1">
        <w:rPr>
          <w:lang w:eastAsia="en-US"/>
        </w:rPr>
        <w:t> </w:t>
      </w:r>
      <w:r w:rsidRPr="002060E1">
        <w:rPr>
          <w:lang w:eastAsia="en-US"/>
        </w:rPr>
        <w:t xml:space="preserve">této Smlouvě, nebo která mají být učiněna na základě této </w:t>
      </w:r>
      <w:r w:rsidRPr="003B7224">
        <w:rPr>
          <w:lang w:eastAsia="en-US"/>
        </w:rPr>
        <w:t>Smlouvy, musí být učiněna v</w:t>
      </w:r>
      <w:r w:rsidR="00365CB4" w:rsidRPr="003B7224">
        <w:rPr>
          <w:lang w:eastAsia="en-US"/>
        </w:rPr>
        <w:t> </w:t>
      </w:r>
      <w:r w:rsidRPr="003B7224">
        <w:rPr>
          <w:lang w:eastAsia="en-US"/>
        </w:rPr>
        <w:t xml:space="preserve">písemné podobě a druhé </w:t>
      </w:r>
      <w:r w:rsidR="008D64D4" w:rsidRPr="003B7224">
        <w:rPr>
          <w:lang w:eastAsia="en-US"/>
        </w:rPr>
        <w:t xml:space="preserve">smluvní </w:t>
      </w:r>
      <w:r w:rsidRPr="003B7224">
        <w:rPr>
          <w:lang w:eastAsia="en-US"/>
        </w:rPr>
        <w:t>straně doručena buď osobně nebo doporučeným dopisem či jinou formou registrovaného poštovního styku na adresu uvedenou na titulní stránce této Smlouvy, není-li stanoveno nebo mezi smluvními stranami dohodnuto jinak</w:t>
      </w:r>
      <w:r w:rsidRPr="002060E1">
        <w:rPr>
          <w:lang w:eastAsia="en-US"/>
        </w:rPr>
        <w:t xml:space="preserve">. Nemá-li komunikace dle předchozí věty mít vliv na platnost a účinnost </w:t>
      </w:r>
      <w:r w:rsidR="008D64D4">
        <w:rPr>
          <w:lang w:eastAsia="en-US"/>
        </w:rPr>
        <w:t xml:space="preserve">této </w:t>
      </w:r>
      <w:r w:rsidRPr="002060E1">
        <w:rPr>
          <w:lang w:eastAsia="en-US"/>
        </w:rPr>
        <w:t xml:space="preserve">Smlouvy, připouští se též doručení prostřednictvím </w:t>
      </w:r>
      <w:r w:rsidR="00723F8B" w:rsidRPr="002060E1">
        <w:rPr>
          <w:lang w:eastAsia="en-US"/>
        </w:rPr>
        <w:t xml:space="preserve">datové schránky nebo </w:t>
      </w:r>
      <w:r w:rsidRPr="002060E1">
        <w:rPr>
          <w:lang w:eastAsia="en-US"/>
        </w:rPr>
        <w:t>e-mailu</w:t>
      </w:r>
      <w:r w:rsidR="001C3687">
        <w:rPr>
          <w:lang w:eastAsia="en-US"/>
        </w:rPr>
        <w:t>,</w:t>
      </w:r>
      <w:r w:rsidRPr="002060E1">
        <w:rPr>
          <w:lang w:eastAsia="en-US"/>
        </w:rPr>
        <w:t xml:space="preserve"> na čísla a adresy uvedené v</w:t>
      </w:r>
      <w:r w:rsidR="00365CB4" w:rsidRPr="002060E1">
        <w:rPr>
          <w:lang w:eastAsia="en-US"/>
        </w:rPr>
        <w:t> </w:t>
      </w:r>
      <w:r w:rsidR="00ED72C7" w:rsidRPr="002060E1">
        <w:rPr>
          <w:lang w:eastAsia="en-US"/>
        </w:rPr>
        <w:t xml:space="preserve">Příloze </w:t>
      </w:r>
      <w:r w:rsidR="007F1258">
        <w:rPr>
          <w:lang w:eastAsia="en-US"/>
        </w:rPr>
        <w:t>5</w:t>
      </w:r>
      <w:r w:rsidRPr="002060E1">
        <w:rPr>
          <w:lang w:eastAsia="en-US"/>
        </w:rPr>
        <w:t xml:space="preserve"> této Smlouvy</w:t>
      </w:r>
      <w:r w:rsidR="00436EFC" w:rsidRPr="002060E1">
        <w:rPr>
          <w:lang w:eastAsia="en-US"/>
        </w:rPr>
        <w:t xml:space="preserve">. Pro vyloučení pochybností se smluvní strany dohodly, že prostřednictvím e-mailu lze doručit </w:t>
      </w:r>
      <w:r w:rsidR="00C91373" w:rsidRPr="002060E1">
        <w:rPr>
          <w:lang w:eastAsia="en-US"/>
        </w:rPr>
        <w:t xml:space="preserve">zejména </w:t>
      </w:r>
      <w:r w:rsidR="00436EFC" w:rsidRPr="002060E1">
        <w:rPr>
          <w:lang w:eastAsia="en-US"/>
        </w:rPr>
        <w:t>připomínky, výhrady či výzvy v</w:t>
      </w:r>
      <w:r w:rsidR="00365CB4" w:rsidRPr="002060E1">
        <w:rPr>
          <w:lang w:eastAsia="en-US"/>
        </w:rPr>
        <w:t> </w:t>
      </w:r>
      <w:r w:rsidR="00436EFC" w:rsidRPr="002060E1">
        <w:rPr>
          <w:lang w:eastAsia="en-US"/>
        </w:rPr>
        <w:t>souladu s</w:t>
      </w:r>
      <w:r w:rsidR="00365CB4" w:rsidRPr="002060E1">
        <w:rPr>
          <w:lang w:eastAsia="en-US"/>
        </w:rPr>
        <w:t> </w:t>
      </w:r>
      <w:r w:rsidR="00436EFC" w:rsidRPr="002060E1">
        <w:rPr>
          <w:lang w:eastAsia="en-US"/>
        </w:rPr>
        <w:t>ustanoveními čl.</w:t>
      </w:r>
      <w:r w:rsidR="00723F8B" w:rsidRPr="002060E1">
        <w:rPr>
          <w:lang w:eastAsia="en-US"/>
        </w:rPr>
        <w:t> </w:t>
      </w:r>
      <w:r w:rsidR="003358E6" w:rsidRPr="002060E1">
        <w:rPr>
          <w:lang w:eastAsia="en-US"/>
        </w:rPr>
        <w:fldChar w:fldCharType="begin"/>
      </w:r>
      <w:r w:rsidR="00436EFC" w:rsidRPr="002060E1">
        <w:rPr>
          <w:lang w:eastAsia="en-US"/>
        </w:rPr>
        <w:instrText xml:space="preserve"> REF _Ref313890711 \r \h </w:instrText>
      </w:r>
      <w:r w:rsidR="00FF479E" w:rsidRPr="002060E1">
        <w:rPr>
          <w:lang w:eastAsia="en-US"/>
        </w:rPr>
        <w:instrText xml:space="preserve"> \* MERGEFORMAT </w:instrText>
      </w:r>
      <w:r w:rsidR="003358E6" w:rsidRPr="002060E1">
        <w:rPr>
          <w:lang w:eastAsia="en-US"/>
        </w:rPr>
      </w:r>
      <w:r w:rsidR="003358E6" w:rsidRPr="002060E1">
        <w:rPr>
          <w:lang w:eastAsia="en-US"/>
        </w:rPr>
        <w:fldChar w:fldCharType="separate"/>
      </w:r>
      <w:r w:rsidR="003F7C9E">
        <w:rPr>
          <w:lang w:eastAsia="en-US"/>
        </w:rPr>
        <w:t>9</w:t>
      </w:r>
      <w:r w:rsidR="003358E6" w:rsidRPr="002060E1">
        <w:rPr>
          <w:lang w:eastAsia="en-US"/>
        </w:rPr>
        <w:fldChar w:fldCharType="end"/>
      </w:r>
      <w:r w:rsidR="00436EFC" w:rsidRPr="002060E1">
        <w:rPr>
          <w:lang w:eastAsia="en-US"/>
        </w:rPr>
        <w:t xml:space="preserve"> této Smlouvy.</w:t>
      </w:r>
      <w:r w:rsidRPr="002060E1">
        <w:rPr>
          <w:lang w:eastAsia="en-US"/>
        </w:rPr>
        <w:t xml:space="preserve"> </w:t>
      </w:r>
      <w:r w:rsidR="0081782A">
        <w:rPr>
          <w:lang w:eastAsia="en-US"/>
        </w:rPr>
        <w:t>Dodavatel</w:t>
      </w:r>
      <w:r w:rsidRPr="002060E1">
        <w:rPr>
          <w:lang w:eastAsia="en-US"/>
        </w:rPr>
        <w:t xml:space="preserve"> je oprávněn komunikovat</w:t>
      </w:r>
      <w:r w:rsidR="0077797C" w:rsidRPr="002060E1">
        <w:rPr>
          <w:lang w:eastAsia="en-US"/>
        </w:rPr>
        <w:t xml:space="preserve"> </w:t>
      </w:r>
      <w:r w:rsidRPr="002060E1">
        <w:rPr>
          <w:lang w:eastAsia="en-US"/>
        </w:rPr>
        <w:lastRenderedPageBreak/>
        <w:t>s</w:t>
      </w:r>
      <w:r w:rsidR="00365CB4" w:rsidRPr="002060E1">
        <w:rPr>
          <w:lang w:eastAsia="en-US"/>
        </w:rPr>
        <w:t> </w:t>
      </w:r>
      <w:r w:rsidRPr="002060E1">
        <w:rPr>
          <w:lang w:eastAsia="en-US"/>
        </w:rPr>
        <w:t xml:space="preserve">Objednatelem prostřednictvím datové schránky. </w:t>
      </w:r>
      <w:r w:rsidR="0081782A">
        <w:rPr>
          <w:lang w:eastAsia="en-US"/>
        </w:rPr>
        <w:t>Dodavatel</w:t>
      </w:r>
      <w:r w:rsidRPr="002060E1">
        <w:rPr>
          <w:lang w:eastAsia="en-US"/>
        </w:rPr>
        <w:t xml:space="preserve"> bere na vědomí, že dle zákona č.</w:t>
      </w:r>
      <w:r w:rsidR="00723F8B" w:rsidRPr="002060E1">
        <w:rPr>
          <w:lang w:eastAsia="en-US"/>
        </w:rPr>
        <w:t> </w:t>
      </w:r>
      <w:r w:rsidRPr="002060E1">
        <w:rPr>
          <w:lang w:eastAsia="en-US"/>
        </w:rPr>
        <w:t>300/2008 Sb., o elektronických úkonech a autorizované konverzi dokumentů, ve</w:t>
      </w:r>
      <w:r w:rsidR="00954C6D" w:rsidRPr="002060E1">
        <w:rPr>
          <w:lang w:eastAsia="en-US"/>
        </w:rPr>
        <w:t> </w:t>
      </w:r>
      <w:r w:rsidRPr="002060E1">
        <w:rPr>
          <w:lang w:eastAsia="en-US"/>
        </w:rPr>
        <w:t xml:space="preserve">znění pozdějších předpisů, </w:t>
      </w:r>
      <w:r w:rsidR="008D64D4">
        <w:rPr>
          <w:lang w:eastAsia="en-US"/>
        </w:rPr>
        <w:t xml:space="preserve">se </w:t>
      </w:r>
      <w:r w:rsidRPr="002060E1">
        <w:rPr>
          <w:lang w:eastAsia="en-US"/>
        </w:rPr>
        <w:t xml:space="preserve">Objednatel </w:t>
      </w:r>
      <w:r w:rsidR="009D4C48">
        <w:rPr>
          <w:lang w:eastAsia="en-US"/>
        </w:rPr>
        <w:t>zavazuje</w:t>
      </w:r>
      <w:r w:rsidRPr="002060E1">
        <w:rPr>
          <w:lang w:eastAsia="en-US"/>
        </w:rPr>
        <w:t xml:space="preserve"> </w:t>
      </w:r>
      <w:r w:rsidR="00554ECF" w:rsidRPr="002060E1">
        <w:rPr>
          <w:lang w:eastAsia="en-US"/>
        </w:rPr>
        <w:t>v</w:t>
      </w:r>
      <w:r w:rsidR="00365CB4" w:rsidRPr="002060E1">
        <w:rPr>
          <w:lang w:eastAsia="en-US"/>
        </w:rPr>
        <w:t> </w:t>
      </w:r>
      <w:r w:rsidR="00554ECF" w:rsidRPr="002060E1">
        <w:rPr>
          <w:lang w:eastAsia="en-US"/>
        </w:rPr>
        <w:t xml:space="preserve">zásadě </w:t>
      </w:r>
      <w:r w:rsidRPr="002060E1">
        <w:rPr>
          <w:lang w:eastAsia="en-US"/>
        </w:rPr>
        <w:t xml:space="preserve">doručovat </w:t>
      </w:r>
      <w:r w:rsidR="002C3861" w:rsidRPr="002060E1">
        <w:rPr>
          <w:lang w:eastAsia="en-US"/>
        </w:rPr>
        <w:t xml:space="preserve">veškerou korespondenci </w:t>
      </w:r>
      <w:r w:rsidRPr="002060E1">
        <w:rPr>
          <w:lang w:eastAsia="en-US"/>
        </w:rPr>
        <w:t>právnické osobě, která má zpřístupněnu svou datovou schránku, prostřednictvím datové schránky.</w:t>
      </w:r>
      <w:bookmarkEnd w:id="161"/>
    </w:p>
    <w:p w14:paraId="3D96BB60" w14:textId="40D63069" w:rsidR="00607561" w:rsidRPr="002060E1" w:rsidRDefault="00607561" w:rsidP="00E21221">
      <w:pPr>
        <w:pStyle w:val="RLTextlnkuslovan"/>
        <w:numPr>
          <w:ilvl w:val="1"/>
          <w:numId w:val="2"/>
        </w:numPr>
        <w:spacing w:line="280" w:lineRule="atLeast"/>
        <w:rPr>
          <w:lang w:eastAsia="en-US"/>
        </w:rPr>
      </w:pPr>
      <w:r w:rsidRPr="002060E1">
        <w:rPr>
          <w:lang w:eastAsia="en-US"/>
        </w:rPr>
        <w:t xml:space="preserve">Ukládá-li </w:t>
      </w:r>
      <w:r w:rsidR="008D64D4">
        <w:rPr>
          <w:lang w:eastAsia="en-US"/>
        </w:rPr>
        <w:t xml:space="preserve">tato </w:t>
      </w:r>
      <w:r w:rsidRPr="002060E1">
        <w:rPr>
          <w:lang w:eastAsia="en-US"/>
        </w:rPr>
        <w:t>Smlouva doručit některý dokument v</w:t>
      </w:r>
      <w:r w:rsidR="00365CB4" w:rsidRPr="002060E1">
        <w:rPr>
          <w:lang w:eastAsia="en-US"/>
        </w:rPr>
        <w:t> </w:t>
      </w:r>
      <w:r w:rsidRPr="002060E1">
        <w:rPr>
          <w:lang w:eastAsia="en-US"/>
        </w:rPr>
        <w:t>písemné podobě, může být doručen buď v</w:t>
      </w:r>
      <w:r w:rsidR="00365CB4" w:rsidRPr="002060E1">
        <w:rPr>
          <w:lang w:eastAsia="en-US"/>
        </w:rPr>
        <w:t> </w:t>
      </w:r>
      <w:r w:rsidRPr="002060E1">
        <w:rPr>
          <w:lang w:eastAsia="en-US"/>
        </w:rPr>
        <w:t>tištěné podobě nebo v</w:t>
      </w:r>
      <w:r w:rsidR="00365CB4" w:rsidRPr="002060E1">
        <w:rPr>
          <w:lang w:eastAsia="en-US"/>
        </w:rPr>
        <w:t> </w:t>
      </w:r>
      <w:r w:rsidRPr="002060E1">
        <w:rPr>
          <w:lang w:eastAsia="en-US"/>
        </w:rPr>
        <w:t>elektronické (digitální) podobě</w:t>
      </w:r>
      <w:r w:rsidR="00517DFB" w:rsidRPr="002060E1">
        <w:rPr>
          <w:lang w:eastAsia="en-US"/>
        </w:rPr>
        <w:t xml:space="preserve"> v</w:t>
      </w:r>
      <w:r w:rsidR="00365CB4" w:rsidRPr="002060E1">
        <w:rPr>
          <w:lang w:eastAsia="en-US"/>
        </w:rPr>
        <w:t> </w:t>
      </w:r>
      <w:r w:rsidR="00517DFB" w:rsidRPr="002060E1">
        <w:rPr>
          <w:lang w:eastAsia="en-US"/>
        </w:rPr>
        <w:t>dohodnutém formátu, např.</w:t>
      </w:r>
      <w:r w:rsidRPr="002060E1">
        <w:rPr>
          <w:lang w:eastAsia="en-US"/>
        </w:rPr>
        <w:t xml:space="preserve"> jako dokument </w:t>
      </w:r>
      <w:r w:rsidR="00940249" w:rsidRPr="002060E1">
        <w:rPr>
          <w:lang w:eastAsia="en-US"/>
        </w:rPr>
        <w:t xml:space="preserve">aplikací </w:t>
      </w:r>
      <w:r w:rsidR="005D2F2C" w:rsidRPr="002060E1">
        <w:rPr>
          <w:lang w:eastAsia="en-US"/>
        </w:rPr>
        <w:t>Microsoft</w:t>
      </w:r>
      <w:r w:rsidR="00940249" w:rsidRPr="002060E1">
        <w:rPr>
          <w:lang w:eastAsia="en-US"/>
        </w:rPr>
        <w:t xml:space="preserve"> Office </w:t>
      </w:r>
      <w:r w:rsidR="00BF0A65">
        <w:rPr>
          <w:lang w:eastAsia="en-US"/>
        </w:rPr>
        <w:t>2021</w:t>
      </w:r>
      <w:r w:rsidR="00940249" w:rsidRPr="002060E1">
        <w:rPr>
          <w:lang w:eastAsia="en-US"/>
        </w:rPr>
        <w:t xml:space="preserve"> a vyšší</w:t>
      </w:r>
      <w:r w:rsidRPr="002060E1">
        <w:rPr>
          <w:lang w:eastAsia="en-US"/>
        </w:rPr>
        <w:t xml:space="preserve"> či PDF na dohodnutém médiu</w:t>
      </w:r>
      <w:r w:rsidR="00AE3F51" w:rsidRPr="002060E1">
        <w:rPr>
          <w:lang w:eastAsia="en-US"/>
        </w:rPr>
        <w:t xml:space="preserve"> apod.</w:t>
      </w:r>
    </w:p>
    <w:p w14:paraId="3D96BB61" w14:textId="4BA28AC4" w:rsidR="00607561" w:rsidRPr="002060E1" w:rsidRDefault="00607561" w:rsidP="00E21221">
      <w:pPr>
        <w:pStyle w:val="RLTextlnkuslovan"/>
        <w:numPr>
          <w:ilvl w:val="1"/>
          <w:numId w:val="2"/>
        </w:numPr>
        <w:spacing w:line="280" w:lineRule="atLeast"/>
        <w:rPr>
          <w:lang w:eastAsia="en-US"/>
        </w:rPr>
      </w:pPr>
      <w:r w:rsidRPr="002060E1">
        <w:rPr>
          <w:lang w:eastAsia="en-US"/>
        </w:rPr>
        <w:t>Smluvní strany se zavazují, že v</w:t>
      </w:r>
      <w:r w:rsidR="00365CB4" w:rsidRPr="002060E1">
        <w:rPr>
          <w:lang w:eastAsia="en-US"/>
        </w:rPr>
        <w:t> </w:t>
      </w:r>
      <w:r w:rsidRPr="002060E1">
        <w:rPr>
          <w:lang w:eastAsia="en-US"/>
        </w:rPr>
        <w:t xml:space="preserve">případě změny své poštovní adresy, faxového čísla nebo e-mailové adresy budou o této změně druhou smluvní stranu informovat nejpozději do </w:t>
      </w:r>
      <w:r w:rsidR="00554ECF" w:rsidRPr="002060E1">
        <w:rPr>
          <w:lang w:eastAsia="en-US"/>
        </w:rPr>
        <w:t xml:space="preserve">5 </w:t>
      </w:r>
      <w:r w:rsidR="00CC2B97" w:rsidRPr="002060E1">
        <w:rPr>
          <w:lang w:eastAsia="en-US"/>
        </w:rPr>
        <w:t xml:space="preserve">pracovních </w:t>
      </w:r>
      <w:r w:rsidRPr="002060E1">
        <w:rPr>
          <w:lang w:eastAsia="en-US"/>
        </w:rPr>
        <w:t>dnů.</w:t>
      </w:r>
    </w:p>
    <w:p w14:paraId="3D96BB62" w14:textId="0B9B6D9A" w:rsidR="00607561" w:rsidRPr="002060E1" w:rsidRDefault="0081782A" w:rsidP="00E21221">
      <w:pPr>
        <w:pStyle w:val="RLTextlnkuslovan"/>
        <w:numPr>
          <w:ilvl w:val="1"/>
          <w:numId w:val="2"/>
        </w:numPr>
        <w:spacing w:line="280" w:lineRule="atLeast"/>
        <w:rPr>
          <w:lang w:eastAsia="en-US"/>
        </w:rPr>
      </w:pPr>
      <w:r>
        <w:rPr>
          <w:lang w:eastAsia="en-US"/>
        </w:rPr>
        <w:t>Dodavatel</w:t>
      </w:r>
      <w:r w:rsidR="00912A28" w:rsidRPr="002060E1">
        <w:rPr>
          <w:lang w:eastAsia="en-US"/>
        </w:rPr>
        <w:t xml:space="preserve"> </w:t>
      </w:r>
      <w:r w:rsidR="00607561" w:rsidRPr="002060E1">
        <w:rPr>
          <w:lang w:eastAsia="en-US"/>
        </w:rPr>
        <w:t xml:space="preserve">se zavazuje ve lhůtě </w:t>
      </w:r>
      <w:r w:rsidR="0098647A" w:rsidRPr="002060E1">
        <w:rPr>
          <w:lang w:eastAsia="en-US"/>
        </w:rPr>
        <w:t>5</w:t>
      </w:r>
      <w:r w:rsidR="00607561" w:rsidRPr="002060E1">
        <w:rPr>
          <w:lang w:eastAsia="en-US"/>
        </w:rPr>
        <w:t xml:space="preserve"> pracovních dnů ode dne doručení odůvodněné písemné žádosti Objednatele o výměnu oprávněné osoby </w:t>
      </w:r>
      <w:r>
        <w:rPr>
          <w:lang w:eastAsia="en-US"/>
        </w:rPr>
        <w:t>Dodavatel</w:t>
      </w:r>
      <w:r w:rsidR="00607561" w:rsidRPr="002060E1">
        <w:rPr>
          <w:lang w:eastAsia="en-US"/>
        </w:rPr>
        <w:t xml:space="preserve">e </w:t>
      </w:r>
      <w:r w:rsidR="00F15704" w:rsidRPr="002060E1">
        <w:t xml:space="preserve">dle odst. </w:t>
      </w:r>
      <w:r w:rsidR="00F15704" w:rsidRPr="002060E1">
        <w:fldChar w:fldCharType="begin"/>
      </w:r>
      <w:r w:rsidR="00F15704" w:rsidRPr="002060E1">
        <w:instrText xml:space="preserve"> REF _Ref370110303 \r \h </w:instrText>
      </w:r>
      <w:r w:rsidR="00FF479E" w:rsidRPr="002060E1">
        <w:instrText xml:space="preserve"> \* MERGEFORMAT </w:instrText>
      </w:r>
      <w:r w:rsidR="00F15704" w:rsidRPr="002060E1">
        <w:fldChar w:fldCharType="separate"/>
      </w:r>
      <w:r w:rsidR="003F7C9E">
        <w:t>13.1.2</w:t>
      </w:r>
      <w:r w:rsidR="00F15704" w:rsidRPr="002060E1">
        <w:fldChar w:fldCharType="end"/>
      </w:r>
      <w:r w:rsidR="00F15704" w:rsidRPr="002060E1">
        <w:t xml:space="preserve"> </w:t>
      </w:r>
      <w:r w:rsidR="00954C6D" w:rsidRPr="002060E1">
        <w:t xml:space="preserve">této Smlouvy </w:t>
      </w:r>
      <w:r w:rsidR="00607561" w:rsidRPr="002060E1">
        <w:rPr>
          <w:lang w:eastAsia="en-US"/>
        </w:rPr>
        <w:t>podílející se na plnění této Smlouvy, s</w:t>
      </w:r>
      <w:r w:rsidR="00365CB4" w:rsidRPr="002060E1">
        <w:rPr>
          <w:lang w:eastAsia="en-US"/>
        </w:rPr>
        <w:t> </w:t>
      </w:r>
      <w:r w:rsidR="00607561" w:rsidRPr="002060E1">
        <w:rPr>
          <w:lang w:eastAsia="en-US"/>
        </w:rPr>
        <w:t>níž Objednatel nebyl z</w:t>
      </w:r>
      <w:r w:rsidR="00365CB4" w:rsidRPr="002060E1">
        <w:rPr>
          <w:lang w:eastAsia="en-US"/>
        </w:rPr>
        <w:t> </w:t>
      </w:r>
      <w:r w:rsidR="00607561" w:rsidRPr="002060E1">
        <w:rPr>
          <w:lang w:eastAsia="en-US"/>
        </w:rPr>
        <w:t>jakéhokoliv důvodu spokojen, nahradit jinou vhodnou osobou s</w:t>
      </w:r>
      <w:r w:rsidR="00365CB4" w:rsidRPr="002060E1">
        <w:rPr>
          <w:lang w:eastAsia="en-US"/>
        </w:rPr>
        <w:t> </w:t>
      </w:r>
      <w:r w:rsidR="00607561" w:rsidRPr="002060E1">
        <w:rPr>
          <w:lang w:eastAsia="en-US"/>
        </w:rPr>
        <w:t xml:space="preserve">odpovídající kvalifikací. </w:t>
      </w:r>
    </w:p>
    <w:p w14:paraId="3D96BB63" w14:textId="0428D65D" w:rsidR="002C1E41" w:rsidRPr="002060E1" w:rsidRDefault="0081782A" w:rsidP="00E21221">
      <w:pPr>
        <w:pStyle w:val="RLTextlnkuslovan"/>
        <w:numPr>
          <w:ilvl w:val="1"/>
          <w:numId w:val="2"/>
        </w:numPr>
        <w:spacing w:line="280" w:lineRule="atLeast"/>
      </w:pPr>
      <w:r>
        <w:rPr>
          <w:lang w:eastAsia="en-US"/>
        </w:rPr>
        <w:t>Dodavatel</w:t>
      </w:r>
      <w:r w:rsidR="00607561" w:rsidRPr="002060E1">
        <w:rPr>
          <w:lang w:eastAsia="en-US"/>
        </w:rPr>
        <w:t xml:space="preserve"> se zavazuje poskytnout Objednateli potřebnou součinnost při výkonu finanční kontroly dle zákona č. 320/2001 Sb., o finanční kontrole ve veřejné správě a</w:t>
      </w:r>
      <w:r w:rsidR="00AA2D95" w:rsidRPr="002060E1">
        <w:rPr>
          <w:lang w:eastAsia="en-US"/>
        </w:rPr>
        <w:t> </w:t>
      </w:r>
      <w:r w:rsidR="00607561" w:rsidRPr="002060E1">
        <w:rPr>
          <w:lang w:eastAsia="en-US"/>
        </w:rPr>
        <w:t>o</w:t>
      </w:r>
      <w:r w:rsidR="00AA2D95" w:rsidRPr="002060E1">
        <w:rPr>
          <w:lang w:eastAsia="en-US"/>
        </w:rPr>
        <w:t> </w:t>
      </w:r>
      <w:r w:rsidR="00607561" w:rsidRPr="002060E1">
        <w:rPr>
          <w:lang w:eastAsia="en-US"/>
        </w:rPr>
        <w:t>změně některých zákonů (zákon o finanční kontrole), ve znění pozdějších předpisů</w:t>
      </w:r>
      <w:r w:rsidR="002C1E41" w:rsidRPr="002060E1">
        <w:t>.</w:t>
      </w:r>
    </w:p>
    <w:p w14:paraId="3D96BB64" w14:textId="77777777" w:rsidR="002C1E41" w:rsidRPr="002060E1" w:rsidRDefault="00912A28" w:rsidP="00E21221">
      <w:pPr>
        <w:pStyle w:val="RLlneksmlouvy"/>
        <w:numPr>
          <w:ilvl w:val="0"/>
          <w:numId w:val="2"/>
        </w:numPr>
        <w:spacing w:line="280" w:lineRule="atLeast"/>
      </w:pPr>
      <w:bookmarkStart w:id="162" w:name="_Ref10108572"/>
      <w:r w:rsidRPr="002060E1">
        <w:t>NÁHRADA ŠKODY</w:t>
      </w:r>
      <w:bookmarkEnd w:id="162"/>
    </w:p>
    <w:p w14:paraId="3D96BB65" w14:textId="137F6E82" w:rsidR="00607561" w:rsidRPr="002060E1" w:rsidRDefault="008D64D4" w:rsidP="00E21221">
      <w:pPr>
        <w:pStyle w:val="RLTextlnkuslovan"/>
        <w:numPr>
          <w:ilvl w:val="1"/>
          <w:numId w:val="2"/>
        </w:numPr>
        <w:spacing w:line="280" w:lineRule="atLeast"/>
        <w:rPr>
          <w:lang w:eastAsia="en-US"/>
        </w:rPr>
      </w:pPr>
      <w:r w:rsidRPr="002060E1">
        <w:rPr>
          <w:lang w:eastAsia="en-US"/>
        </w:rPr>
        <w:t xml:space="preserve">Každá ze </w:t>
      </w:r>
      <w:r>
        <w:rPr>
          <w:lang w:eastAsia="en-US"/>
        </w:rPr>
        <w:t xml:space="preserve">smluvních </w:t>
      </w:r>
      <w:r w:rsidRPr="002060E1">
        <w:rPr>
          <w:lang w:eastAsia="en-US"/>
        </w:rPr>
        <w:t xml:space="preserve">stran </w:t>
      </w:r>
      <w:r>
        <w:rPr>
          <w:lang w:eastAsia="en-US"/>
        </w:rPr>
        <w:t>se zavazuje</w:t>
      </w:r>
      <w:r w:rsidRPr="002060E1">
        <w:rPr>
          <w:lang w:eastAsia="en-US"/>
        </w:rPr>
        <w:t xml:space="preserve"> nahradit způsobenou škodu </w:t>
      </w:r>
      <w:r>
        <w:rPr>
          <w:lang w:eastAsia="en-US"/>
        </w:rPr>
        <w:t xml:space="preserve">či jinou újmu </w:t>
      </w:r>
      <w:r w:rsidRPr="002060E1">
        <w:rPr>
          <w:lang w:eastAsia="en-US"/>
        </w:rPr>
        <w:t xml:space="preserve">v rámci platných právních předpisů a této Smlouvy. </w:t>
      </w:r>
      <w:r>
        <w:rPr>
          <w:lang w:eastAsia="en-US"/>
        </w:rPr>
        <w:t xml:space="preserve">Smluvní </w:t>
      </w:r>
      <w:r w:rsidRPr="002060E1">
        <w:rPr>
          <w:lang w:eastAsia="en-US"/>
        </w:rPr>
        <w:t>strany se zavazují k vyvinutí maximálního úsilí k předcházení škodám a k minimalizaci vzniklých škod</w:t>
      </w:r>
      <w:r w:rsidR="00607561" w:rsidRPr="002060E1">
        <w:rPr>
          <w:lang w:eastAsia="en-US"/>
        </w:rPr>
        <w:t>.</w:t>
      </w:r>
    </w:p>
    <w:p w14:paraId="40AB5AB7" w14:textId="049B5BB2" w:rsidR="00AC7D34" w:rsidRPr="002060E1" w:rsidRDefault="008D64D4" w:rsidP="00E21221">
      <w:pPr>
        <w:pStyle w:val="RLTextlnkuslovan"/>
        <w:numPr>
          <w:ilvl w:val="1"/>
          <w:numId w:val="2"/>
        </w:numPr>
        <w:spacing w:line="280" w:lineRule="atLeast"/>
        <w:rPr>
          <w:lang w:eastAsia="en-US"/>
        </w:rPr>
      </w:pPr>
      <w:r>
        <w:rPr>
          <w:lang w:eastAsia="en-US"/>
        </w:rPr>
        <w:t>Dodavatel</w:t>
      </w:r>
      <w:r w:rsidRPr="002060E1">
        <w:rPr>
          <w:lang w:eastAsia="en-US"/>
        </w:rPr>
        <w:t xml:space="preserve"> </w:t>
      </w:r>
      <w:r>
        <w:rPr>
          <w:lang w:eastAsia="en-US"/>
        </w:rPr>
        <w:t>se zavazuje</w:t>
      </w:r>
      <w:r w:rsidRPr="002060E1">
        <w:rPr>
          <w:lang w:eastAsia="en-US"/>
        </w:rPr>
        <w:t xml:space="preserve"> nahradit Objednateli veškeré škody</w:t>
      </w:r>
      <w:r>
        <w:rPr>
          <w:lang w:eastAsia="en-US"/>
        </w:rPr>
        <w:t xml:space="preserve"> či újmy</w:t>
      </w:r>
      <w:r w:rsidRPr="002060E1">
        <w:rPr>
          <w:lang w:eastAsia="en-US"/>
        </w:rPr>
        <w:t xml:space="preserve">, způsobené porušením této Smlouvy či povinností uložených </w:t>
      </w:r>
      <w:r>
        <w:rPr>
          <w:lang w:eastAsia="en-US"/>
        </w:rPr>
        <w:t>Dodavatel</w:t>
      </w:r>
      <w:r w:rsidRPr="002060E1">
        <w:rPr>
          <w:lang w:eastAsia="en-US"/>
        </w:rPr>
        <w:t xml:space="preserve">i dle </w:t>
      </w:r>
      <w:r w:rsidRPr="00AF30F5">
        <w:rPr>
          <w:lang w:eastAsia="en-US"/>
        </w:rPr>
        <w:t>Nařízení Evropského parlamentu a Rady (EU) 2016/679 ze dne 27. dubna 2016 o ochraně fyzických osob v</w:t>
      </w:r>
      <w:r>
        <w:rPr>
          <w:lang w:eastAsia="en-US"/>
        </w:rPr>
        <w:t> </w:t>
      </w:r>
      <w:r w:rsidRPr="00AF30F5">
        <w:rPr>
          <w:lang w:eastAsia="en-US"/>
        </w:rPr>
        <w:t>souvislosti se zpracováním osobních údajů a o volném pohybu těchto údajů a</w:t>
      </w:r>
      <w:r>
        <w:rPr>
          <w:lang w:eastAsia="en-US"/>
        </w:rPr>
        <w:t> </w:t>
      </w:r>
      <w:r w:rsidRPr="00AF30F5">
        <w:rPr>
          <w:lang w:eastAsia="en-US"/>
        </w:rPr>
        <w:t>o</w:t>
      </w:r>
      <w:r>
        <w:rPr>
          <w:lang w:eastAsia="en-US"/>
        </w:rPr>
        <w:t> </w:t>
      </w:r>
      <w:r w:rsidRPr="00AF30F5">
        <w:rPr>
          <w:lang w:eastAsia="en-US"/>
        </w:rPr>
        <w:t>zrušení směrnice 95/46/ES (Obecné nařízení o ochraně osobních údajů)</w:t>
      </w:r>
      <w:r>
        <w:rPr>
          <w:lang w:eastAsia="en-US"/>
        </w:rPr>
        <w:t>.</w:t>
      </w:r>
      <w:r w:rsidRPr="002060E1">
        <w:rPr>
          <w:lang w:eastAsia="en-US"/>
        </w:rPr>
        <w:t xml:space="preserve"> </w:t>
      </w:r>
      <w:r>
        <w:rPr>
          <w:lang w:eastAsia="en-US"/>
        </w:rPr>
        <w:t>Dodavatel</w:t>
      </w:r>
      <w:r w:rsidRPr="002060E1">
        <w:rPr>
          <w:lang w:eastAsia="en-US"/>
        </w:rPr>
        <w:t xml:space="preserve"> se zároveň zavazuje Objednatele odškodnit za jakékoliv škody</w:t>
      </w:r>
      <w:r>
        <w:rPr>
          <w:lang w:eastAsia="en-US"/>
        </w:rPr>
        <w:t xml:space="preserve"> či újmy</w:t>
      </w:r>
      <w:r w:rsidRPr="002060E1">
        <w:rPr>
          <w:lang w:eastAsia="en-US"/>
        </w:rPr>
        <w:t xml:space="preserve">, které mu v důsledku porušení povinností </w:t>
      </w:r>
      <w:r>
        <w:rPr>
          <w:lang w:eastAsia="en-US"/>
        </w:rPr>
        <w:t>Dodavatel</w:t>
      </w:r>
      <w:r w:rsidRPr="002060E1">
        <w:rPr>
          <w:lang w:eastAsia="en-US"/>
        </w:rPr>
        <w:t>e vzniknou na základě pravomocného rozhodnutí soudu či jiného státního orgánu</w:t>
      </w:r>
      <w:r w:rsidR="00AC7D34" w:rsidRPr="002060E1">
        <w:rPr>
          <w:lang w:eastAsia="en-US"/>
        </w:rPr>
        <w:t>.</w:t>
      </w:r>
    </w:p>
    <w:p w14:paraId="3D96BB66" w14:textId="0E109BF5" w:rsidR="00607561" w:rsidRPr="002060E1" w:rsidRDefault="001F4F33" w:rsidP="00E21221">
      <w:pPr>
        <w:pStyle w:val="RLTextlnkuslovan"/>
        <w:numPr>
          <w:ilvl w:val="1"/>
          <w:numId w:val="2"/>
        </w:numPr>
        <w:spacing w:line="280" w:lineRule="atLeast"/>
        <w:rPr>
          <w:lang w:eastAsia="en-US"/>
        </w:rPr>
      </w:pPr>
      <w:r w:rsidRPr="002060E1">
        <w:rPr>
          <w:lang w:eastAsia="en-US"/>
        </w:rPr>
        <w:t xml:space="preserve">Žádná ze </w:t>
      </w:r>
      <w:r>
        <w:rPr>
          <w:lang w:eastAsia="en-US"/>
        </w:rPr>
        <w:t xml:space="preserve">smluvních </w:t>
      </w:r>
      <w:r w:rsidRPr="002060E1">
        <w:rPr>
          <w:lang w:eastAsia="en-US"/>
        </w:rPr>
        <w:t>stran není povinna nahradit škodu</w:t>
      </w:r>
      <w:r>
        <w:rPr>
          <w:lang w:eastAsia="en-US"/>
        </w:rPr>
        <w:t xml:space="preserve"> či jinou újmu</w:t>
      </w:r>
      <w:r w:rsidRPr="002060E1">
        <w:rPr>
          <w:lang w:eastAsia="en-US"/>
        </w:rPr>
        <w:t xml:space="preserve">, která vznikla v důsledku věcně nesprávného nebo jinak chybného zadání, které obdržela od druhé </w:t>
      </w:r>
      <w:r>
        <w:rPr>
          <w:lang w:eastAsia="en-US"/>
        </w:rPr>
        <w:t xml:space="preserve">smluvní </w:t>
      </w:r>
      <w:r w:rsidRPr="002060E1">
        <w:rPr>
          <w:lang w:eastAsia="en-US"/>
        </w:rPr>
        <w:t xml:space="preserve">strany. V případě, že Objednatel poskytl </w:t>
      </w:r>
      <w:r>
        <w:rPr>
          <w:lang w:eastAsia="en-US"/>
        </w:rPr>
        <w:t>Dodavatel</w:t>
      </w:r>
      <w:r w:rsidRPr="002060E1">
        <w:rPr>
          <w:lang w:eastAsia="en-US"/>
        </w:rPr>
        <w:t xml:space="preserve">i chybné zadání a </w:t>
      </w:r>
      <w:r>
        <w:rPr>
          <w:lang w:eastAsia="en-US"/>
        </w:rPr>
        <w:t>Dodavatel</w:t>
      </w:r>
      <w:r w:rsidRPr="002060E1">
        <w:rPr>
          <w:lang w:eastAsia="en-US"/>
        </w:rPr>
        <w:t xml:space="preserve"> s ohledem na svou povinnost poskytovat všechny části Předmětu plnění s odbornou péčí mohl a měl chybnost takového zadání zjistit, </w:t>
      </w:r>
      <w:r>
        <w:rPr>
          <w:lang w:eastAsia="en-US"/>
        </w:rPr>
        <w:t>je Dodavatel oprávněn s</w:t>
      </w:r>
      <w:r w:rsidRPr="002060E1">
        <w:rPr>
          <w:lang w:eastAsia="en-US"/>
        </w:rPr>
        <w:t xml:space="preserve">e ustanovení </w:t>
      </w:r>
      <w:r>
        <w:rPr>
          <w:lang w:eastAsia="en-US"/>
        </w:rPr>
        <w:t xml:space="preserve">dle </w:t>
      </w:r>
      <w:r w:rsidRPr="002060E1">
        <w:rPr>
          <w:lang w:eastAsia="en-US"/>
        </w:rPr>
        <w:t>předchozí věty dovolávat pouze v případě, že na chybné zadání Objednatele písemně upozornil a Objednatel trval na původním zadání.</w:t>
      </w:r>
    </w:p>
    <w:p w14:paraId="435F7F9E" w14:textId="3C53F223" w:rsidR="00F53005" w:rsidRPr="002060E1" w:rsidRDefault="00F53005" w:rsidP="00E21221">
      <w:pPr>
        <w:pStyle w:val="RLTextlnkuslovan"/>
        <w:numPr>
          <w:ilvl w:val="1"/>
          <w:numId w:val="2"/>
        </w:numPr>
        <w:tabs>
          <w:tab w:val="clear" w:pos="1474"/>
          <w:tab w:val="num" w:pos="737"/>
        </w:tabs>
        <w:spacing w:line="280" w:lineRule="atLeast"/>
        <w:rPr>
          <w:rFonts w:cs="Arial"/>
          <w:szCs w:val="20"/>
        </w:rPr>
      </w:pPr>
      <w:r w:rsidRPr="002060E1">
        <w:rPr>
          <w:rFonts w:cs="Arial"/>
          <w:szCs w:val="20"/>
        </w:rPr>
        <w:t>Žádná ze smluvních stran nemá povinnost nahradit škodu</w:t>
      </w:r>
      <w:r w:rsidR="001F4F33" w:rsidRPr="001F4F33">
        <w:rPr>
          <w:rFonts w:cs="Arial"/>
          <w:szCs w:val="20"/>
        </w:rPr>
        <w:t xml:space="preserve"> </w:t>
      </w:r>
      <w:r w:rsidR="001F4F33">
        <w:rPr>
          <w:rFonts w:cs="Arial"/>
          <w:szCs w:val="20"/>
        </w:rPr>
        <w:t>či jinou újmu</w:t>
      </w:r>
      <w:r w:rsidRPr="002060E1">
        <w:rPr>
          <w:rFonts w:cs="Arial"/>
          <w:szCs w:val="20"/>
        </w:rPr>
        <w:t xml:space="preserve"> způsobenou porušením svých povinností vyplývajících z</w:t>
      </w:r>
      <w:r w:rsidR="00365CB4" w:rsidRPr="002060E1">
        <w:rPr>
          <w:rFonts w:cs="Arial"/>
          <w:szCs w:val="20"/>
        </w:rPr>
        <w:t> </w:t>
      </w:r>
      <w:r w:rsidRPr="002060E1">
        <w:rPr>
          <w:rFonts w:cs="Arial"/>
          <w:szCs w:val="20"/>
        </w:rPr>
        <w:t>této Smlouvy, bránila-li jí v</w:t>
      </w:r>
      <w:r w:rsidR="00365CB4" w:rsidRPr="002060E1">
        <w:rPr>
          <w:rFonts w:cs="Arial"/>
          <w:szCs w:val="20"/>
        </w:rPr>
        <w:t> </w:t>
      </w:r>
      <w:r w:rsidRPr="002060E1">
        <w:rPr>
          <w:rFonts w:cs="Arial"/>
          <w:szCs w:val="20"/>
        </w:rPr>
        <w:t>jejich splnění některá z</w:t>
      </w:r>
      <w:r w:rsidR="00365CB4" w:rsidRPr="002060E1">
        <w:rPr>
          <w:rFonts w:cs="Arial"/>
          <w:szCs w:val="20"/>
        </w:rPr>
        <w:t> </w:t>
      </w:r>
      <w:r w:rsidRPr="002060E1">
        <w:rPr>
          <w:rFonts w:cs="Arial"/>
          <w:szCs w:val="20"/>
        </w:rPr>
        <w:t>překážek vylučujících povinnost k</w:t>
      </w:r>
      <w:r w:rsidR="00365CB4" w:rsidRPr="002060E1">
        <w:rPr>
          <w:rFonts w:cs="Arial"/>
          <w:szCs w:val="20"/>
        </w:rPr>
        <w:t> </w:t>
      </w:r>
      <w:r w:rsidRPr="002060E1">
        <w:rPr>
          <w:rFonts w:cs="Arial"/>
          <w:szCs w:val="20"/>
        </w:rPr>
        <w:t>náhradě škody ve smyslu § 2913 odst. 2 občanského zákoníku.</w:t>
      </w:r>
    </w:p>
    <w:p w14:paraId="3D96BB68" w14:textId="4FAE9656" w:rsidR="00607561" w:rsidRPr="002060E1" w:rsidRDefault="00607561" w:rsidP="00E21221">
      <w:pPr>
        <w:pStyle w:val="RLTextlnkuslovan"/>
        <w:numPr>
          <w:ilvl w:val="1"/>
          <w:numId w:val="2"/>
        </w:numPr>
        <w:spacing w:line="280" w:lineRule="atLeast"/>
        <w:rPr>
          <w:lang w:eastAsia="en-US"/>
        </w:rPr>
      </w:pPr>
      <w:r w:rsidRPr="002060E1">
        <w:rPr>
          <w:lang w:eastAsia="en-US"/>
        </w:rPr>
        <w:t xml:space="preserve">Smluvní strany se zavazují upozornit druhou smluvní stranu bez zbytečného odkladu na vzniklé </w:t>
      </w:r>
      <w:r w:rsidR="00FC5638" w:rsidRPr="002060E1">
        <w:rPr>
          <w:lang w:eastAsia="en-US"/>
        </w:rPr>
        <w:t>překážky vylučující povinnost k</w:t>
      </w:r>
      <w:r w:rsidR="00365CB4" w:rsidRPr="002060E1">
        <w:rPr>
          <w:lang w:eastAsia="en-US"/>
        </w:rPr>
        <w:t> </w:t>
      </w:r>
      <w:r w:rsidR="00FC5638" w:rsidRPr="002060E1">
        <w:rPr>
          <w:lang w:eastAsia="en-US"/>
        </w:rPr>
        <w:t>náhradě škody</w:t>
      </w:r>
      <w:r w:rsidRPr="002060E1">
        <w:rPr>
          <w:lang w:eastAsia="en-US"/>
        </w:rPr>
        <w:t xml:space="preserve"> bránící řádnému plnění této </w:t>
      </w:r>
      <w:r w:rsidRPr="002060E1">
        <w:rPr>
          <w:lang w:eastAsia="en-US"/>
        </w:rPr>
        <w:lastRenderedPageBreak/>
        <w:t>Smlouvy. Smluvní strany se zavazují k</w:t>
      </w:r>
      <w:r w:rsidR="00365CB4" w:rsidRPr="002060E1">
        <w:rPr>
          <w:lang w:eastAsia="en-US"/>
        </w:rPr>
        <w:t> </w:t>
      </w:r>
      <w:r w:rsidRPr="002060E1">
        <w:rPr>
          <w:lang w:eastAsia="en-US"/>
        </w:rPr>
        <w:t>vyvinutí maximálního úsilí k</w:t>
      </w:r>
      <w:r w:rsidR="00365CB4" w:rsidRPr="002060E1">
        <w:rPr>
          <w:lang w:eastAsia="en-US"/>
        </w:rPr>
        <w:t> </w:t>
      </w:r>
      <w:r w:rsidRPr="002060E1">
        <w:rPr>
          <w:lang w:eastAsia="en-US"/>
        </w:rPr>
        <w:t xml:space="preserve">odvrácení a překonání </w:t>
      </w:r>
      <w:r w:rsidR="00CE15FC" w:rsidRPr="002060E1">
        <w:rPr>
          <w:lang w:eastAsia="en-US"/>
        </w:rPr>
        <w:t>překážek</w:t>
      </w:r>
      <w:r w:rsidRPr="002060E1">
        <w:rPr>
          <w:lang w:eastAsia="en-US"/>
        </w:rPr>
        <w:t xml:space="preserve"> vylučujících </w:t>
      </w:r>
      <w:r w:rsidR="00CE15FC" w:rsidRPr="002060E1">
        <w:rPr>
          <w:lang w:eastAsia="en-US"/>
        </w:rPr>
        <w:t>povinnost k</w:t>
      </w:r>
      <w:r w:rsidR="00365CB4" w:rsidRPr="002060E1">
        <w:rPr>
          <w:lang w:eastAsia="en-US"/>
        </w:rPr>
        <w:t> </w:t>
      </w:r>
      <w:r w:rsidR="00CE15FC" w:rsidRPr="002060E1">
        <w:rPr>
          <w:lang w:eastAsia="en-US"/>
        </w:rPr>
        <w:t>náhradě škody</w:t>
      </w:r>
      <w:r w:rsidRPr="002060E1">
        <w:rPr>
          <w:lang w:eastAsia="en-US"/>
        </w:rPr>
        <w:t xml:space="preserve">. </w:t>
      </w:r>
    </w:p>
    <w:p w14:paraId="57FBB4E1" w14:textId="206D6972" w:rsidR="00D21AF1" w:rsidRPr="002060E1" w:rsidRDefault="00D21AF1" w:rsidP="00E21221">
      <w:pPr>
        <w:pStyle w:val="RLTextlnkuslovan"/>
        <w:numPr>
          <w:ilvl w:val="1"/>
          <w:numId w:val="2"/>
        </w:numPr>
        <w:spacing w:line="280" w:lineRule="atLeast"/>
        <w:rPr>
          <w:lang w:eastAsia="en-US"/>
        </w:rPr>
      </w:pPr>
      <w:r w:rsidRPr="002060E1">
        <w:rPr>
          <w:lang w:eastAsia="en-US"/>
        </w:rPr>
        <w:t xml:space="preserve">Smluvní strany se dohodly, že omezují právo na náhradu škody, která může při plnění této Smlouvy jedné smluvní straně vzniknout, </w:t>
      </w:r>
      <w:r w:rsidRPr="003B7224">
        <w:rPr>
          <w:lang w:eastAsia="en-US"/>
        </w:rPr>
        <w:t xml:space="preserve">a to na celkovou částku odpovídající </w:t>
      </w:r>
      <w:r w:rsidR="009A0430" w:rsidRPr="003B7224">
        <w:rPr>
          <w:lang w:eastAsia="en-US"/>
        </w:rPr>
        <w:t>200 </w:t>
      </w:r>
      <w:r w:rsidRPr="003B7224">
        <w:rPr>
          <w:lang w:eastAsia="en-US"/>
        </w:rPr>
        <w:t xml:space="preserve">% </w:t>
      </w:r>
      <w:r w:rsidR="000C3AF6" w:rsidRPr="003B7224">
        <w:rPr>
          <w:lang w:eastAsia="en-US"/>
        </w:rPr>
        <w:t>z</w:t>
      </w:r>
      <w:r w:rsidR="00365CB4" w:rsidRPr="003B7224">
        <w:rPr>
          <w:lang w:eastAsia="en-US"/>
        </w:rPr>
        <w:t> </w:t>
      </w:r>
      <w:r w:rsidR="00B82F1D" w:rsidRPr="003B7224">
        <w:rPr>
          <w:lang w:eastAsia="en-US"/>
        </w:rPr>
        <w:t xml:space="preserve">celkové částky </w:t>
      </w:r>
      <w:r w:rsidR="00AC189D" w:rsidRPr="003B7224">
        <w:rPr>
          <w:lang w:eastAsia="en-US"/>
        </w:rPr>
        <w:t>za posky</w:t>
      </w:r>
      <w:r w:rsidR="00AC189D" w:rsidRPr="002060E1">
        <w:rPr>
          <w:lang w:eastAsia="en-US"/>
        </w:rPr>
        <w:t xml:space="preserve">tování </w:t>
      </w:r>
      <w:r w:rsidR="00820265">
        <w:rPr>
          <w:lang w:eastAsia="en-US"/>
        </w:rPr>
        <w:t xml:space="preserve">Nástroje </w:t>
      </w:r>
      <w:r w:rsidR="00003470">
        <w:rPr>
          <w:lang w:eastAsia="en-US"/>
        </w:rPr>
        <w:t>PAM</w:t>
      </w:r>
      <w:r w:rsidR="00820265">
        <w:rPr>
          <w:lang w:eastAsia="en-US"/>
        </w:rPr>
        <w:t xml:space="preserve"> </w:t>
      </w:r>
      <w:r w:rsidR="00674D40" w:rsidRPr="002060E1">
        <w:rPr>
          <w:lang w:eastAsia="en-US"/>
        </w:rPr>
        <w:t>po celou dobu trvání této Smlouvy</w:t>
      </w:r>
      <w:r w:rsidRPr="002060E1">
        <w:rPr>
          <w:lang w:eastAsia="en-US"/>
        </w:rPr>
        <w:t xml:space="preserve">. Ustanovení § 2898 občanského zákoníku není </w:t>
      </w:r>
      <w:r w:rsidR="001F4F33">
        <w:rPr>
          <w:lang w:eastAsia="en-US"/>
        </w:rPr>
        <w:t>ustanovením dle předchozí věty</w:t>
      </w:r>
      <w:r w:rsidR="001F4F33" w:rsidRPr="002060E1">
        <w:rPr>
          <w:lang w:eastAsia="en-US"/>
        </w:rPr>
        <w:t xml:space="preserve"> </w:t>
      </w:r>
      <w:r w:rsidRPr="002060E1">
        <w:rPr>
          <w:lang w:eastAsia="en-US"/>
        </w:rPr>
        <w:t>dotčeno.</w:t>
      </w:r>
    </w:p>
    <w:p w14:paraId="3D96BB69" w14:textId="207303C5" w:rsidR="00607561" w:rsidRPr="002060E1" w:rsidRDefault="00607561" w:rsidP="00E21221">
      <w:pPr>
        <w:pStyle w:val="RLTextlnkuslovan"/>
        <w:numPr>
          <w:ilvl w:val="1"/>
          <w:numId w:val="2"/>
        </w:numPr>
        <w:spacing w:line="280" w:lineRule="atLeast"/>
        <w:rPr>
          <w:lang w:eastAsia="en-US"/>
        </w:rPr>
      </w:pPr>
      <w:r w:rsidRPr="002060E1">
        <w:rPr>
          <w:lang w:eastAsia="en-US"/>
        </w:rPr>
        <w:t xml:space="preserve">Případná náhrada škody bude </w:t>
      </w:r>
      <w:r w:rsidR="001F4F33">
        <w:rPr>
          <w:lang w:eastAsia="en-US"/>
        </w:rPr>
        <w:t>uhrazena</w:t>
      </w:r>
      <w:r w:rsidRPr="002060E1">
        <w:rPr>
          <w:lang w:eastAsia="en-US"/>
        </w:rPr>
        <w:t xml:space="preserve"> v</w:t>
      </w:r>
      <w:r w:rsidR="00365CB4" w:rsidRPr="002060E1">
        <w:rPr>
          <w:lang w:eastAsia="en-US"/>
        </w:rPr>
        <w:t> </w:t>
      </w:r>
      <w:r w:rsidRPr="002060E1">
        <w:rPr>
          <w:lang w:eastAsia="en-US"/>
        </w:rPr>
        <w:t>měně platné na území České republiky, přičemž pro propočet na tuto měnu je rozhodný kurs České národní banky ke dni vzniku škody.</w:t>
      </w:r>
    </w:p>
    <w:p w14:paraId="3D96BB6A" w14:textId="77646FBC" w:rsidR="00607561" w:rsidRPr="002060E1" w:rsidRDefault="00607561" w:rsidP="00E21221">
      <w:pPr>
        <w:pStyle w:val="RLTextlnkuslovan"/>
        <w:numPr>
          <w:ilvl w:val="1"/>
          <w:numId w:val="2"/>
        </w:numPr>
        <w:spacing w:line="280" w:lineRule="atLeast"/>
        <w:rPr>
          <w:lang w:eastAsia="en-US"/>
        </w:rPr>
      </w:pPr>
      <w:r w:rsidRPr="002060E1">
        <w:rPr>
          <w:lang w:eastAsia="en-US"/>
        </w:rPr>
        <w:t xml:space="preserve">Každá ze smluvních stran je oprávněna požadovat náhradu škody </w:t>
      </w:r>
      <w:r w:rsidR="001F4F33">
        <w:rPr>
          <w:lang w:eastAsia="en-US"/>
        </w:rPr>
        <w:t xml:space="preserve">či jiné újmy </w:t>
      </w:r>
      <w:r w:rsidRPr="002060E1">
        <w:rPr>
          <w:lang w:eastAsia="en-US"/>
        </w:rPr>
        <w:t>i</w:t>
      </w:r>
      <w:r w:rsidR="001F4F33">
        <w:rPr>
          <w:lang w:eastAsia="en-US"/>
        </w:rPr>
        <w:t> </w:t>
      </w:r>
      <w:r w:rsidRPr="002060E1">
        <w:rPr>
          <w:lang w:eastAsia="en-US"/>
        </w:rPr>
        <w:t>v</w:t>
      </w:r>
      <w:r w:rsidR="00365CB4" w:rsidRPr="002060E1">
        <w:rPr>
          <w:lang w:eastAsia="en-US"/>
        </w:rPr>
        <w:t> </w:t>
      </w:r>
      <w:r w:rsidRPr="002060E1">
        <w:rPr>
          <w:lang w:eastAsia="en-US"/>
        </w:rPr>
        <w:t>případě, že se jedná o porušení povinnosti, na kterou se vztahuje smluvní pokuta</w:t>
      </w:r>
      <w:r w:rsidR="003A38BA" w:rsidRPr="002060E1">
        <w:rPr>
          <w:lang w:eastAsia="en-US"/>
        </w:rPr>
        <w:t xml:space="preserve"> či sleva z</w:t>
      </w:r>
      <w:r w:rsidR="00365CB4" w:rsidRPr="002060E1">
        <w:rPr>
          <w:lang w:eastAsia="en-US"/>
        </w:rPr>
        <w:t> </w:t>
      </w:r>
      <w:r w:rsidR="003A38BA" w:rsidRPr="002060E1">
        <w:rPr>
          <w:lang w:eastAsia="en-US"/>
        </w:rPr>
        <w:t>ceny</w:t>
      </w:r>
      <w:r w:rsidRPr="002060E1">
        <w:rPr>
          <w:lang w:eastAsia="en-US"/>
        </w:rPr>
        <w:t>, a to v</w:t>
      </w:r>
      <w:r w:rsidR="00365CB4" w:rsidRPr="002060E1">
        <w:rPr>
          <w:lang w:eastAsia="en-US"/>
        </w:rPr>
        <w:t> </w:t>
      </w:r>
      <w:r w:rsidRPr="002060E1">
        <w:rPr>
          <w:lang w:eastAsia="en-US"/>
        </w:rPr>
        <w:t>celém rozsahu.</w:t>
      </w:r>
    </w:p>
    <w:p w14:paraId="3D96BB6B" w14:textId="5EF3A123" w:rsidR="002C1E41" w:rsidRPr="00B32F7A" w:rsidRDefault="002C1E41" w:rsidP="00E21221">
      <w:pPr>
        <w:pStyle w:val="RLlneksmlouvy"/>
        <w:numPr>
          <w:ilvl w:val="0"/>
          <w:numId w:val="2"/>
        </w:numPr>
        <w:spacing w:line="280" w:lineRule="atLeast"/>
      </w:pPr>
      <w:bookmarkStart w:id="163" w:name="_Toc212632760"/>
      <w:bookmarkStart w:id="164" w:name="_Ref212860308"/>
      <w:bookmarkStart w:id="165" w:name="_Ref10108575"/>
      <w:bookmarkStart w:id="166" w:name="_Ref228244903"/>
      <w:bookmarkEnd w:id="137"/>
      <w:r w:rsidRPr="00B32F7A">
        <w:t>SANKCE</w:t>
      </w:r>
      <w:bookmarkEnd w:id="163"/>
      <w:bookmarkEnd w:id="164"/>
      <w:bookmarkEnd w:id="165"/>
    </w:p>
    <w:p w14:paraId="3D96BB6C" w14:textId="4379B77F" w:rsidR="002C1E41" w:rsidRPr="00B32F7A" w:rsidRDefault="002C1E41" w:rsidP="00E21221">
      <w:pPr>
        <w:pStyle w:val="RLTextlnkuslovan"/>
        <w:numPr>
          <w:ilvl w:val="1"/>
          <w:numId w:val="2"/>
        </w:numPr>
        <w:spacing w:line="280" w:lineRule="atLeast"/>
      </w:pPr>
      <w:r w:rsidRPr="00B32F7A">
        <w:t>Smluvní strany se dohodly, že:</w:t>
      </w:r>
    </w:p>
    <w:p w14:paraId="016CB945" w14:textId="5C3B19A9" w:rsidR="00530E4A" w:rsidRPr="002060E1" w:rsidRDefault="00530E4A" w:rsidP="00E21221">
      <w:pPr>
        <w:pStyle w:val="RLTextlnkuslovan"/>
        <w:numPr>
          <w:ilvl w:val="2"/>
          <w:numId w:val="2"/>
        </w:numPr>
        <w:spacing w:line="280" w:lineRule="atLeast"/>
        <w:rPr>
          <w:rFonts w:cs="Arial"/>
          <w:szCs w:val="20"/>
        </w:rPr>
      </w:pPr>
      <w:bookmarkStart w:id="167" w:name="_Ref10203026"/>
      <w:bookmarkStart w:id="168" w:name="_Ref273568416"/>
      <w:bookmarkStart w:id="169" w:name="_Ref212695375"/>
      <w:r w:rsidRPr="00B32F7A">
        <w:rPr>
          <w:rFonts w:cs="Arial"/>
          <w:szCs w:val="20"/>
        </w:rPr>
        <w:t>v</w:t>
      </w:r>
      <w:r w:rsidR="00365CB4" w:rsidRPr="00B32F7A">
        <w:rPr>
          <w:rFonts w:cs="Arial"/>
          <w:szCs w:val="20"/>
        </w:rPr>
        <w:t> </w:t>
      </w:r>
      <w:r w:rsidRPr="00B32F7A">
        <w:rPr>
          <w:rFonts w:cs="Arial"/>
          <w:szCs w:val="20"/>
        </w:rPr>
        <w:t xml:space="preserve">případě překročení limitů nedostupnosti </w:t>
      </w:r>
      <w:r w:rsidR="000455B5" w:rsidRPr="00B32F7A">
        <w:rPr>
          <w:rFonts w:cs="Arial"/>
          <w:szCs w:val="20"/>
        </w:rPr>
        <w:t xml:space="preserve">Nástroje </w:t>
      </w:r>
      <w:r w:rsidR="00003470">
        <w:rPr>
          <w:rFonts w:cs="Arial"/>
          <w:szCs w:val="20"/>
        </w:rPr>
        <w:t>PAM</w:t>
      </w:r>
      <w:r w:rsidR="000455B5" w:rsidRPr="00B32F7A">
        <w:rPr>
          <w:rFonts w:cs="Arial"/>
          <w:szCs w:val="20"/>
        </w:rPr>
        <w:t xml:space="preserve"> </w:t>
      </w:r>
      <w:r w:rsidRPr="00B32F7A">
        <w:rPr>
          <w:rFonts w:cs="Arial"/>
          <w:szCs w:val="20"/>
        </w:rPr>
        <w:t>stanovených v</w:t>
      </w:r>
      <w:r w:rsidR="000455B5" w:rsidRPr="00B32F7A">
        <w:rPr>
          <w:rFonts w:cs="Arial"/>
          <w:szCs w:val="20"/>
        </w:rPr>
        <w:t> </w:t>
      </w:r>
      <w:r w:rsidR="004D7C01" w:rsidRPr="00B32F7A">
        <w:rPr>
          <w:rFonts w:cs="Arial"/>
          <w:szCs w:val="20"/>
        </w:rPr>
        <w:t>T</w:t>
      </w:r>
      <w:r w:rsidR="000455B5" w:rsidRPr="00B32F7A">
        <w:rPr>
          <w:rFonts w:cs="Arial"/>
          <w:szCs w:val="20"/>
        </w:rPr>
        <w:t>echnické specifikaci</w:t>
      </w:r>
      <w:r w:rsidR="007A2145" w:rsidRPr="00B32F7A">
        <w:rPr>
          <w:rFonts w:cs="Arial"/>
          <w:szCs w:val="20"/>
        </w:rPr>
        <w:t xml:space="preserve"> </w:t>
      </w:r>
      <w:r w:rsidR="007A2145" w:rsidRPr="00B32F7A">
        <w:rPr>
          <w:lang w:eastAsia="en-US"/>
        </w:rPr>
        <w:t>uvedené v Příloze 1</w:t>
      </w:r>
      <w:r w:rsidRPr="00B32F7A">
        <w:rPr>
          <w:rFonts w:cs="Arial"/>
          <w:szCs w:val="20"/>
        </w:rPr>
        <w:t xml:space="preserve"> </w:t>
      </w:r>
      <w:r w:rsidR="00954C6D" w:rsidRPr="00B32F7A">
        <w:rPr>
          <w:rFonts w:cs="Arial"/>
          <w:szCs w:val="20"/>
        </w:rPr>
        <w:t xml:space="preserve">této Smlouvy </w:t>
      </w:r>
      <w:r w:rsidR="007A2145" w:rsidRPr="00B32F7A">
        <w:rPr>
          <w:rFonts w:cs="Arial"/>
          <w:szCs w:val="20"/>
        </w:rPr>
        <w:t xml:space="preserve">(sekce </w:t>
      </w:r>
      <w:r w:rsidR="004703CE" w:rsidRPr="00B32F7A">
        <w:rPr>
          <w:rFonts w:cs="Arial"/>
          <w:szCs w:val="20"/>
        </w:rPr>
        <w:t xml:space="preserve">Obecné požadavky) </w:t>
      </w:r>
      <w:r w:rsidR="001F4F33">
        <w:rPr>
          <w:rFonts w:cs="Arial"/>
          <w:szCs w:val="20"/>
        </w:rPr>
        <w:t>se</w:t>
      </w:r>
      <w:r w:rsidR="001F4F33" w:rsidRPr="00B32F7A">
        <w:rPr>
          <w:rFonts w:cs="Arial"/>
          <w:szCs w:val="20"/>
        </w:rPr>
        <w:t xml:space="preserve"> </w:t>
      </w:r>
      <w:r w:rsidR="0081782A" w:rsidRPr="00B32F7A">
        <w:rPr>
          <w:rFonts w:cs="Arial"/>
          <w:szCs w:val="20"/>
        </w:rPr>
        <w:t>Dodavatel</w:t>
      </w:r>
      <w:r w:rsidRPr="00B32F7A">
        <w:rPr>
          <w:rFonts w:cs="Arial"/>
          <w:szCs w:val="20"/>
        </w:rPr>
        <w:t xml:space="preserve"> </w:t>
      </w:r>
      <w:r w:rsidR="009D4C48">
        <w:rPr>
          <w:rFonts w:cs="Arial"/>
          <w:szCs w:val="20"/>
        </w:rPr>
        <w:t>zavazuje</w:t>
      </w:r>
      <w:r w:rsidRPr="00B32F7A">
        <w:rPr>
          <w:rFonts w:cs="Arial"/>
          <w:szCs w:val="20"/>
        </w:rPr>
        <w:t xml:space="preserve"> </w:t>
      </w:r>
      <w:r w:rsidR="001F4F33">
        <w:rPr>
          <w:rFonts w:cs="Arial"/>
          <w:szCs w:val="20"/>
        </w:rPr>
        <w:t xml:space="preserve">uhradit </w:t>
      </w:r>
      <w:r w:rsidRPr="00B32F7A">
        <w:rPr>
          <w:rFonts w:cs="Arial"/>
          <w:szCs w:val="20"/>
        </w:rPr>
        <w:t xml:space="preserve">Objednateli smluvní pokutu ve výši 50.000,- Kč za </w:t>
      </w:r>
      <w:r w:rsidRPr="00B32F7A">
        <w:t>každý jednotlivý případ překročení</w:t>
      </w:r>
      <w:r w:rsidRPr="002060E1">
        <w:t xml:space="preserve"> </w:t>
      </w:r>
      <w:r w:rsidRPr="002060E1">
        <w:rPr>
          <w:rFonts w:cs="Arial"/>
          <w:szCs w:val="20"/>
        </w:rPr>
        <w:t xml:space="preserve">a </w:t>
      </w:r>
      <w:proofErr w:type="gramStart"/>
      <w:r w:rsidR="004D7C01">
        <w:rPr>
          <w:rFonts w:cs="Arial"/>
          <w:szCs w:val="20"/>
        </w:rPr>
        <w:t>3</w:t>
      </w:r>
      <w:r w:rsidR="004703CE">
        <w:rPr>
          <w:rFonts w:cs="Arial"/>
          <w:szCs w:val="20"/>
        </w:rPr>
        <w:t>.000</w:t>
      </w:r>
      <w:r w:rsidRPr="002060E1">
        <w:rPr>
          <w:rFonts w:cs="Arial"/>
          <w:szCs w:val="20"/>
        </w:rPr>
        <w:t>,-</w:t>
      </w:r>
      <w:proofErr w:type="gramEnd"/>
      <w:r w:rsidR="00D920F2" w:rsidRPr="002060E1">
        <w:rPr>
          <w:rFonts w:cs="Arial"/>
          <w:szCs w:val="20"/>
        </w:rPr>
        <w:t> </w:t>
      </w:r>
      <w:r w:rsidRPr="002060E1">
        <w:rPr>
          <w:rFonts w:cs="Arial"/>
          <w:szCs w:val="20"/>
        </w:rPr>
        <w:t xml:space="preserve">Kč za </w:t>
      </w:r>
      <w:r w:rsidR="004D7C01">
        <w:rPr>
          <w:rFonts w:cs="Arial"/>
          <w:szCs w:val="20"/>
        </w:rPr>
        <w:t xml:space="preserve">každou započatou hodinu </w:t>
      </w:r>
      <w:r w:rsidRPr="002060E1">
        <w:rPr>
          <w:rFonts w:cs="Arial"/>
          <w:szCs w:val="20"/>
        </w:rPr>
        <w:t>nedostupnosti nad limit stanovený v</w:t>
      </w:r>
      <w:r w:rsidR="00365CB4" w:rsidRPr="002060E1">
        <w:rPr>
          <w:rFonts w:cs="Arial"/>
          <w:szCs w:val="20"/>
        </w:rPr>
        <w:t> </w:t>
      </w:r>
      <w:bookmarkEnd w:id="167"/>
      <w:r w:rsidR="004D7C01">
        <w:rPr>
          <w:rFonts w:cs="Arial"/>
          <w:szCs w:val="20"/>
        </w:rPr>
        <w:t xml:space="preserve">Technické specifikaci </w:t>
      </w:r>
      <w:r w:rsidR="004D7C01">
        <w:rPr>
          <w:lang w:eastAsia="en-US"/>
        </w:rPr>
        <w:t>uvedené v Příloze 1</w:t>
      </w:r>
      <w:r w:rsidR="004D7C01" w:rsidRPr="002060E1">
        <w:rPr>
          <w:rFonts w:cs="Arial"/>
          <w:szCs w:val="20"/>
        </w:rPr>
        <w:t xml:space="preserve"> této Smlouvy</w:t>
      </w:r>
      <w:r w:rsidR="00616F36" w:rsidRPr="002060E1">
        <w:t>;</w:t>
      </w:r>
    </w:p>
    <w:bookmarkEnd w:id="168"/>
    <w:p w14:paraId="7F4AE82B" w14:textId="036D96E0" w:rsidR="001A265C" w:rsidRDefault="002C1E41" w:rsidP="00E21221">
      <w:pPr>
        <w:pStyle w:val="RLTextlnkuslovan"/>
        <w:numPr>
          <w:ilvl w:val="2"/>
          <w:numId w:val="2"/>
        </w:numPr>
        <w:spacing w:line="280" w:lineRule="atLeast"/>
      </w:pPr>
      <w:r w:rsidRPr="002060E1">
        <w:t>v</w:t>
      </w:r>
      <w:r w:rsidR="00365CB4" w:rsidRPr="002060E1">
        <w:t> </w:t>
      </w:r>
      <w:r w:rsidRPr="002060E1">
        <w:t xml:space="preserve">případě prodlení </w:t>
      </w:r>
      <w:r w:rsidR="0081782A">
        <w:t>Dodavatel</w:t>
      </w:r>
      <w:r w:rsidRPr="002060E1">
        <w:t>e s</w:t>
      </w:r>
      <w:r w:rsidR="00365CB4" w:rsidRPr="002060E1">
        <w:t> </w:t>
      </w:r>
      <w:r w:rsidR="00574C4F" w:rsidRPr="002060E1">
        <w:t xml:space="preserve">poskytnutím Služeb </w:t>
      </w:r>
      <w:r w:rsidR="005C1CB5" w:rsidRPr="002060E1">
        <w:t>exitu</w:t>
      </w:r>
      <w:r w:rsidR="00060694" w:rsidRPr="002060E1">
        <w:t xml:space="preserve"> ve smyslu odst. </w:t>
      </w:r>
      <w:r w:rsidR="00EC7FC7">
        <w:fldChar w:fldCharType="begin"/>
      </w:r>
      <w:r w:rsidR="00EC7FC7">
        <w:instrText xml:space="preserve"> REF _Ref132182234 \r \h </w:instrText>
      </w:r>
      <w:r w:rsidR="00EC7FC7">
        <w:fldChar w:fldCharType="separate"/>
      </w:r>
      <w:r w:rsidR="003F7C9E">
        <w:t>3.5</w:t>
      </w:r>
      <w:r w:rsidR="00EC7FC7">
        <w:fldChar w:fldCharType="end"/>
      </w:r>
      <w:r w:rsidR="004C0737">
        <w:t xml:space="preserve"> </w:t>
      </w:r>
      <w:r w:rsidR="00600781" w:rsidRPr="002060E1">
        <w:t>této Smlouvy</w:t>
      </w:r>
      <w:r w:rsidR="002F6F93" w:rsidRPr="002060E1">
        <w:t>,</w:t>
      </w:r>
      <w:r w:rsidR="00600781" w:rsidRPr="002060E1">
        <w:t xml:space="preserve"> </w:t>
      </w:r>
      <w:r w:rsidR="001F4F33">
        <w:t>se Dodavatel zavazuje uhradit Objednateli</w:t>
      </w:r>
      <w:r w:rsidR="001F4F33" w:rsidRPr="002060E1">
        <w:t xml:space="preserve"> </w:t>
      </w:r>
      <w:r w:rsidR="00600781" w:rsidRPr="002060E1">
        <w:t>smluvní pokutu</w:t>
      </w:r>
      <w:r w:rsidR="0006496A" w:rsidRPr="002060E1">
        <w:t xml:space="preserve"> </w:t>
      </w:r>
      <w:r w:rsidRPr="002060E1">
        <w:t xml:space="preserve">ve výši </w:t>
      </w:r>
      <w:proofErr w:type="gramStart"/>
      <w:r w:rsidR="009731D7" w:rsidRPr="002060E1">
        <w:t>5</w:t>
      </w:r>
      <w:r w:rsidR="00D10B4A" w:rsidRPr="002060E1">
        <w:t>0</w:t>
      </w:r>
      <w:r w:rsidRPr="002060E1">
        <w:t>.000,-</w:t>
      </w:r>
      <w:proofErr w:type="gramEnd"/>
      <w:r w:rsidRPr="002060E1">
        <w:t xml:space="preserve"> Kč za každý i započatý den prodlení</w:t>
      </w:r>
      <w:bookmarkEnd w:id="166"/>
      <w:bookmarkEnd w:id="169"/>
      <w:r w:rsidR="001A265C">
        <w:t>;</w:t>
      </w:r>
    </w:p>
    <w:p w14:paraId="61A85216" w14:textId="5B01C4D9" w:rsidR="001A265C" w:rsidRPr="002060E1" w:rsidRDefault="001A265C" w:rsidP="001A265C">
      <w:pPr>
        <w:pStyle w:val="RLTextlnkuslovan"/>
        <w:numPr>
          <w:ilvl w:val="2"/>
          <w:numId w:val="2"/>
        </w:numPr>
        <w:spacing w:line="280" w:lineRule="atLeast"/>
      </w:pPr>
      <w:r w:rsidRPr="002060E1">
        <w:t xml:space="preserve">v případě prodlení </w:t>
      </w:r>
      <w:r>
        <w:t>Dodavatel</w:t>
      </w:r>
      <w:r w:rsidRPr="002060E1">
        <w:t>e s vypracováním Exitového plánu nebo v případě prodlení s poskytnutím plnění nezbytných k jeho realizaci do 1</w:t>
      </w:r>
      <w:r w:rsidR="001F4F33">
        <w:t xml:space="preserve"> kalendářního</w:t>
      </w:r>
      <w:r w:rsidRPr="002060E1">
        <w:t> měsíce od</w:t>
      </w:r>
      <w:r w:rsidR="00B308CC">
        <w:t> </w:t>
      </w:r>
      <w:r w:rsidRPr="002060E1">
        <w:t xml:space="preserve">doručení požadavku Objednatele dle odst. </w:t>
      </w:r>
      <w:r w:rsidRPr="002060E1">
        <w:fldChar w:fldCharType="begin"/>
      </w:r>
      <w:r w:rsidRPr="002060E1">
        <w:instrText xml:space="preserve"> REF _Ref402508013 \r \h  \* MERGEFORMAT </w:instrText>
      </w:r>
      <w:r w:rsidRPr="002060E1">
        <w:fldChar w:fldCharType="separate"/>
      </w:r>
      <w:r w:rsidR="003F7C9E" w:rsidRPr="003F7C9E">
        <w:rPr>
          <w:bCs/>
        </w:rPr>
        <w:t>7.2</w:t>
      </w:r>
      <w:r w:rsidRPr="002060E1">
        <w:fldChar w:fldCharType="end"/>
      </w:r>
      <w:r w:rsidRPr="002060E1">
        <w:t xml:space="preserve"> této Smlouvy </w:t>
      </w:r>
      <w:r w:rsidR="001F4F33">
        <w:t>se Dodavatel zavazuje uhradit Objednateli</w:t>
      </w:r>
      <w:r w:rsidR="001F4F33" w:rsidRPr="002060E1">
        <w:t xml:space="preserve"> </w:t>
      </w:r>
      <w:r w:rsidRPr="002060E1">
        <w:t xml:space="preserve">smluvní pokutu ve výši </w:t>
      </w:r>
      <w:proofErr w:type="gramStart"/>
      <w:r w:rsidRPr="002060E1">
        <w:t>50.000,-</w:t>
      </w:r>
      <w:proofErr w:type="gramEnd"/>
      <w:r w:rsidRPr="002060E1">
        <w:t xml:space="preserve"> Kč za každý i započatý den prodlení;</w:t>
      </w:r>
    </w:p>
    <w:p w14:paraId="5164F3BF" w14:textId="37AEFF7F" w:rsidR="002B2365" w:rsidRPr="002060E1" w:rsidRDefault="002B2365" w:rsidP="002B2365">
      <w:pPr>
        <w:pStyle w:val="RLTextlnkuslovan"/>
        <w:numPr>
          <w:ilvl w:val="2"/>
          <w:numId w:val="2"/>
        </w:numPr>
        <w:spacing w:line="280" w:lineRule="atLeast"/>
      </w:pPr>
      <w:r w:rsidRPr="002060E1">
        <w:t xml:space="preserve">V případě, že </w:t>
      </w:r>
      <w:r>
        <w:t>Dodavatel</w:t>
      </w:r>
      <w:r w:rsidRPr="002060E1">
        <w:t xml:space="preserve"> poruší svoji povinnost reagovat na požadavek Objednatele nebo jím určené třetí strany a zahájit poskytování součinnosti dle odstavce </w:t>
      </w:r>
      <w:r w:rsidRPr="002060E1">
        <w:fldChar w:fldCharType="begin"/>
      </w:r>
      <w:r w:rsidRPr="002060E1">
        <w:instrText xml:space="preserve"> REF _Ref395780863 \r \h  \* MERGEFORMAT </w:instrText>
      </w:r>
      <w:r w:rsidRPr="002060E1">
        <w:fldChar w:fldCharType="separate"/>
      </w:r>
      <w:r w:rsidR="003F7C9E">
        <w:t>7.4</w:t>
      </w:r>
      <w:r w:rsidRPr="002060E1">
        <w:fldChar w:fldCharType="end"/>
      </w:r>
      <w:r w:rsidRPr="002060E1">
        <w:t xml:space="preserve"> této Smlouvy nejpozději do 5 pracovních dnů ode dne doručení takovéhoto požadavku</w:t>
      </w:r>
      <w:r w:rsidR="001F4F33" w:rsidRPr="001F4F33">
        <w:t xml:space="preserve"> </w:t>
      </w:r>
      <w:r w:rsidR="001F4F33">
        <w:t>Objednatele</w:t>
      </w:r>
      <w:r w:rsidR="001F4F33" w:rsidRPr="002060E1">
        <w:t xml:space="preserve">, </w:t>
      </w:r>
      <w:r w:rsidR="001F4F33">
        <w:t xml:space="preserve">se Dodavatel zavazuje uhradit Objednateli </w:t>
      </w:r>
      <w:r w:rsidRPr="002060E1">
        <w:t xml:space="preserve">smluvní pokutu ve výši </w:t>
      </w:r>
      <w:proofErr w:type="gramStart"/>
      <w:r w:rsidRPr="002060E1">
        <w:t>5.000,-</w:t>
      </w:r>
      <w:proofErr w:type="gramEnd"/>
      <w:r w:rsidRPr="002060E1">
        <w:t xml:space="preserve"> Kč za každý i započatý den prodlení;</w:t>
      </w:r>
    </w:p>
    <w:p w14:paraId="159F04DF" w14:textId="5924F32C" w:rsidR="00EE37D1" w:rsidRPr="005464EC" w:rsidRDefault="00EE37D1" w:rsidP="00EE37D1">
      <w:pPr>
        <w:pStyle w:val="RLTextlnkuslovan"/>
        <w:numPr>
          <w:ilvl w:val="2"/>
          <w:numId w:val="2"/>
        </w:numPr>
        <w:spacing w:line="280" w:lineRule="atLeast"/>
      </w:pPr>
      <w:r w:rsidRPr="002060E1">
        <w:t xml:space="preserve">v případě porušení povinnosti </w:t>
      </w:r>
      <w:r>
        <w:t>Dodavatel</w:t>
      </w:r>
      <w:r w:rsidRPr="002060E1">
        <w:t xml:space="preserve">e poskytovat </w:t>
      </w:r>
      <w:r w:rsidR="001F4F33">
        <w:t xml:space="preserve">Předmět </w:t>
      </w:r>
      <w:r w:rsidRPr="002060E1">
        <w:t xml:space="preserve">plnění za účasti členů realizačního týmu a provádět jejich změny pouze se souhlasem Objednatele dle odst. </w:t>
      </w:r>
      <w:r w:rsidRPr="002060E1">
        <w:fldChar w:fldCharType="begin"/>
      </w:r>
      <w:r w:rsidRPr="002060E1">
        <w:instrText xml:space="preserve"> REF _Ref372629542 \r \h  \* MERGEFORMAT </w:instrText>
      </w:r>
      <w:r w:rsidRPr="002060E1">
        <w:fldChar w:fldCharType="separate"/>
      </w:r>
      <w:r w:rsidR="003F7C9E">
        <w:t>3.9</w:t>
      </w:r>
      <w:r w:rsidRPr="002060E1">
        <w:fldChar w:fldCharType="end"/>
      </w:r>
      <w:r w:rsidRPr="002060E1">
        <w:t xml:space="preserve"> této Smlouvy nebo poskytovat</w:t>
      </w:r>
      <w:r w:rsidR="001F4F33">
        <w:t xml:space="preserve"> Předmět </w:t>
      </w:r>
      <w:r w:rsidRPr="002060E1">
        <w:t xml:space="preserve"> plnění s využitím poddodavatelů uvedených v Příloze </w:t>
      </w:r>
      <w:r w:rsidR="00136045">
        <w:t>6</w:t>
      </w:r>
      <w:r w:rsidRPr="002060E1">
        <w:t xml:space="preserve"> této Smlouvy dle odst. </w:t>
      </w:r>
      <w:r w:rsidRPr="002060E1">
        <w:fldChar w:fldCharType="begin"/>
      </w:r>
      <w:r w:rsidRPr="002060E1">
        <w:instrText xml:space="preserve"> REF _Ref426022402 \r \h </w:instrText>
      </w:r>
      <w:r w:rsidRPr="002060E1">
        <w:fldChar w:fldCharType="separate"/>
      </w:r>
      <w:r w:rsidR="003F7C9E">
        <w:t>3.10</w:t>
      </w:r>
      <w:r w:rsidRPr="002060E1">
        <w:fldChar w:fldCharType="end"/>
      </w:r>
      <w:r w:rsidRPr="002060E1">
        <w:t xml:space="preserve"> této Smlouvy </w:t>
      </w:r>
      <w:r w:rsidR="001F4F33">
        <w:t>se Dodavatel zavazuje uhradit Objednateli</w:t>
      </w:r>
      <w:r w:rsidR="001F4F33" w:rsidRPr="002060E1">
        <w:t xml:space="preserve"> </w:t>
      </w:r>
      <w:r w:rsidRPr="002060E1">
        <w:t xml:space="preserve">smluvní pokutu ve výši 10.000,- Kč za každé </w:t>
      </w:r>
      <w:r w:rsidRPr="005464EC">
        <w:t xml:space="preserve">jednotlivé porušení takovéto povinnosti. </w:t>
      </w:r>
      <w:r w:rsidR="001F4F33">
        <w:rPr>
          <w:szCs w:val="22"/>
          <w:lang w:eastAsia="en-US"/>
        </w:rPr>
        <w:t>U</w:t>
      </w:r>
      <w:r w:rsidR="001F4F33" w:rsidRPr="005464EC">
        <w:rPr>
          <w:szCs w:val="22"/>
          <w:lang w:eastAsia="en-US"/>
        </w:rPr>
        <w:t xml:space="preserve">stanovení </w:t>
      </w:r>
      <w:r w:rsidR="001F4F33">
        <w:rPr>
          <w:szCs w:val="22"/>
          <w:lang w:eastAsia="en-US"/>
        </w:rPr>
        <w:t xml:space="preserve">dle předchozí věty </w:t>
      </w:r>
      <w:r w:rsidR="001F4F33" w:rsidRPr="005464EC">
        <w:rPr>
          <w:szCs w:val="22"/>
          <w:lang w:eastAsia="en-US"/>
        </w:rPr>
        <w:t>se ne</w:t>
      </w:r>
      <w:r w:rsidR="001F4F33">
        <w:rPr>
          <w:szCs w:val="22"/>
          <w:lang w:eastAsia="en-US"/>
        </w:rPr>
        <w:t>aplikuje</w:t>
      </w:r>
      <w:r w:rsidR="001F4F33" w:rsidRPr="005464EC">
        <w:rPr>
          <w:szCs w:val="22"/>
          <w:lang w:eastAsia="en-US"/>
        </w:rPr>
        <w:t xml:space="preserve"> na pracovníky výrobce </w:t>
      </w:r>
      <w:r w:rsidR="00EC7FC7" w:rsidRPr="005464EC">
        <w:rPr>
          <w:szCs w:val="22"/>
          <w:lang w:eastAsia="en-US"/>
        </w:rPr>
        <w:t xml:space="preserve">Nástroje </w:t>
      </w:r>
      <w:r w:rsidR="00003470">
        <w:rPr>
          <w:szCs w:val="22"/>
          <w:lang w:eastAsia="en-US"/>
        </w:rPr>
        <w:t>PAM</w:t>
      </w:r>
      <w:r w:rsidRPr="005464EC">
        <w:rPr>
          <w:szCs w:val="22"/>
          <w:lang w:eastAsia="en-US"/>
        </w:rPr>
        <w:t>;</w:t>
      </w:r>
    </w:p>
    <w:p w14:paraId="11026169" w14:textId="3BC64E80" w:rsidR="00127C80" w:rsidRPr="005464EC" w:rsidRDefault="001F4F33" w:rsidP="00127C80">
      <w:pPr>
        <w:pStyle w:val="RLTextlnkuslovan"/>
        <w:numPr>
          <w:ilvl w:val="2"/>
          <w:numId w:val="2"/>
        </w:numPr>
        <w:spacing w:line="280" w:lineRule="atLeast"/>
      </w:pPr>
      <w:r w:rsidRPr="005464EC">
        <w:t xml:space="preserve">v případě prodlení Dodavatele s dokončením Základní implementace dle Harmonogramu plnění, který je uveden v Příloze 3 této Smlouvy, </w:t>
      </w:r>
      <w:r>
        <w:t xml:space="preserve">se Dodavatel </w:t>
      </w:r>
      <w:r>
        <w:lastRenderedPageBreak/>
        <w:t>zavazuje uhradit Objednateli</w:t>
      </w:r>
      <w:r w:rsidRPr="002060E1">
        <w:t xml:space="preserve"> </w:t>
      </w:r>
      <w:r w:rsidRPr="005464EC">
        <w:t xml:space="preserve">smluvní pokutu ve výši </w:t>
      </w:r>
      <w:proofErr w:type="gramStart"/>
      <w:r w:rsidRPr="005464EC">
        <w:t>100.000,-</w:t>
      </w:r>
      <w:proofErr w:type="gramEnd"/>
      <w:r w:rsidRPr="005464EC">
        <w:t xml:space="preserve"> Kč za každý i započatý den prodlení</w:t>
      </w:r>
      <w:r w:rsidR="00127C80" w:rsidRPr="005464EC">
        <w:t>;</w:t>
      </w:r>
    </w:p>
    <w:p w14:paraId="3D96BB6D" w14:textId="7733BA55" w:rsidR="002C1E41" w:rsidRPr="002060E1" w:rsidRDefault="00127C80" w:rsidP="002B2365">
      <w:pPr>
        <w:pStyle w:val="RLTextlnkuslovan"/>
        <w:numPr>
          <w:ilvl w:val="2"/>
          <w:numId w:val="2"/>
        </w:numPr>
        <w:spacing w:line="280" w:lineRule="atLeast"/>
      </w:pPr>
      <w:r w:rsidRPr="005464EC">
        <w:t xml:space="preserve">v případě porušení povinnosti Dodavatele zahájit </w:t>
      </w:r>
      <w:r w:rsidR="005F18C3" w:rsidRPr="005464EC">
        <w:t xml:space="preserve">poskytování Nástroje </w:t>
      </w:r>
      <w:r w:rsidR="00003470">
        <w:t>PAM</w:t>
      </w:r>
      <w:r w:rsidR="005F18C3" w:rsidRPr="005464EC">
        <w:t xml:space="preserve"> </w:t>
      </w:r>
      <w:r w:rsidR="002132B2">
        <w:t>po</w:t>
      </w:r>
      <w:r w:rsidR="005C5E88">
        <w:t> </w:t>
      </w:r>
      <w:r w:rsidR="00BA29AF">
        <w:t xml:space="preserve">rozšíření </w:t>
      </w:r>
      <w:r w:rsidR="00003931">
        <w:t xml:space="preserve">dle odst. </w:t>
      </w:r>
      <w:r w:rsidR="002740F9">
        <w:fldChar w:fldCharType="begin"/>
      </w:r>
      <w:r w:rsidR="002740F9">
        <w:instrText xml:space="preserve"> REF _Ref132181901 \r \h </w:instrText>
      </w:r>
      <w:r w:rsidR="002740F9">
        <w:fldChar w:fldCharType="separate"/>
      </w:r>
      <w:r w:rsidR="002740F9">
        <w:t>6.3</w:t>
      </w:r>
      <w:r w:rsidR="002740F9">
        <w:fldChar w:fldCharType="end"/>
      </w:r>
      <w:r w:rsidR="002740F9">
        <w:t xml:space="preserve"> </w:t>
      </w:r>
      <w:r w:rsidRPr="005464EC">
        <w:t xml:space="preserve">této Smlouvy </w:t>
      </w:r>
      <w:r w:rsidR="005C5E88">
        <w:t>se Dodavatel zavazuje uhradit Objednateli</w:t>
      </w:r>
      <w:r w:rsidR="005C5E88" w:rsidRPr="005464EC">
        <w:t xml:space="preserve"> </w:t>
      </w:r>
      <w:r w:rsidRPr="005464EC">
        <w:t xml:space="preserve">smluvní pokutu ve výši </w:t>
      </w:r>
      <w:proofErr w:type="gramStart"/>
      <w:r w:rsidRPr="005464EC">
        <w:t>25.000,-</w:t>
      </w:r>
      <w:proofErr w:type="gramEnd"/>
      <w:r w:rsidRPr="005464EC">
        <w:t xml:space="preserve"> Kč za každý i</w:t>
      </w:r>
      <w:r w:rsidR="005C5E88">
        <w:t> </w:t>
      </w:r>
      <w:r w:rsidRPr="005464EC">
        <w:t>započatý</w:t>
      </w:r>
      <w:r w:rsidRPr="002060E1">
        <w:t xml:space="preserve"> den prodlení</w:t>
      </w:r>
      <w:r w:rsidR="002B2365">
        <w:t>.</w:t>
      </w:r>
    </w:p>
    <w:p w14:paraId="3D96BB6F" w14:textId="43D4C21A" w:rsidR="002C1E41" w:rsidRPr="002060E1" w:rsidRDefault="002C1E41" w:rsidP="00923D7B">
      <w:pPr>
        <w:pStyle w:val="RLTextlnkuslovan"/>
        <w:keepNext/>
        <w:numPr>
          <w:ilvl w:val="1"/>
          <w:numId w:val="2"/>
        </w:numPr>
        <w:spacing w:line="280" w:lineRule="atLeast"/>
      </w:pPr>
      <w:bookmarkStart w:id="170" w:name="_Ref224695460"/>
      <w:r w:rsidRPr="002060E1">
        <w:t>Smluvní strany se dále dohodly, že</w:t>
      </w:r>
      <w:r w:rsidR="0067121C" w:rsidRPr="002060E1">
        <w:t>:</w:t>
      </w:r>
      <w:bookmarkEnd w:id="170"/>
    </w:p>
    <w:p w14:paraId="6AA25E33" w14:textId="422CA12A" w:rsidR="00FE4031" w:rsidRDefault="00FE4031" w:rsidP="00E21221">
      <w:pPr>
        <w:pStyle w:val="RLTextlnkuslovan"/>
        <w:numPr>
          <w:ilvl w:val="2"/>
          <w:numId w:val="2"/>
        </w:numPr>
        <w:spacing w:line="280" w:lineRule="atLeast"/>
      </w:pPr>
      <w:r w:rsidRPr="002060E1">
        <w:t xml:space="preserve">v případě porušení povinnosti </w:t>
      </w:r>
      <w:r>
        <w:t>Dodavatel</w:t>
      </w:r>
      <w:r w:rsidRPr="002060E1">
        <w:t xml:space="preserve">e stanovené v odst. </w:t>
      </w:r>
      <w:r>
        <w:t xml:space="preserve">5.9 </w:t>
      </w:r>
      <w:r w:rsidRPr="002060E1">
        <w:t xml:space="preserve">této Smlouvy </w:t>
      </w:r>
      <w:r>
        <w:t>se Dodavatel zavazuje uhradit Objednateli</w:t>
      </w:r>
      <w:r w:rsidRPr="002060E1">
        <w:t xml:space="preserve"> smluvní pokutu ve výši </w:t>
      </w:r>
      <w:proofErr w:type="gramStart"/>
      <w:r w:rsidRPr="002060E1">
        <w:t>10.000,-</w:t>
      </w:r>
      <w:proofErr w:type="gramEnd"/>
      <w:r w:rsidRPr="002060E1">
        <w:t xml:space="preserve"> Kč za každý i započatý den prodlení, kdy </w:t>
      </w:r>
      <w:r>
        <w:t>Dodavatel</w:t>
      </w:r>
      <w:r w:rsidRPr="002060E1">
        <w:t xml:space="preserve"> nepředloží originál bankovní záruky;</w:t>
      </w:r>
    </w:p>
    <w:p w14:paraId="61477330" w14:textId="16803BE7" w:rsidR="009E5A78" w:rsidRPr="002060E1" w:rsidRDefault="007312F1" w:rsidP="00E21221">
      <w:pPr>
        <w:pStyle w:val="RLTextlnkuslovan"/>
        <w:numPr>
          <w:ilvl w:val="2"/>
          <w:numId w:val="2"/>
        </w:numPr>
        <w:spacing w:line="280" w:lineRule="atLeast"/>
      </w:pPr>
      <w:r w:rsidRPr="002060E1">
        <w:t>v</w:t>
      </w:r>
      <w:r w:rsidR="00365CB4" w:rsidRPr="002060E1">
        <w:t> </w:t>
      </w:r>
      <w:r w:rsidRPr="002060E1">
        <w:t xml:space="preserve">případě </w:t>
      </w:r>
      <w:r w:rsidR="00123672" w:rsidRPr="002060E1">
        <w:t xml:space="preserve">porušení povinnosti </w:t>
      </w:r>
      <w:r w:rsidR="0081782A">
        <w:t>Dodavatel</w:t>
      </w:r>
      <w:r w:rsidRPr="002060E1">
        <w:t xml:space="preserve">e </w:t>
      </w:r>
      <w:r w:rsidR="009E5A78" w:rsidRPr="002060E1">
        <w:t>dle</w:t>
      </w:r>
      <w:r w:rsidR="00201A5D" w:rsidRPr="002060E1">
        <w:t xml:space="preserve"> odst. </w:t>
      </w:r>
      <w:r w:rsidR="0014000B" w:rsidRPr="002060E1">
        <w:fldChar w:fldCharType="begin"/>
      </w:r>
      <w:r w:rsidR="0014000B" w:rsidRPr="002060E1">
        <w:instrText xml:space="preserve"> REF _Ref372629098 \r \h </w:instrText>
      </w:r>
      <w:r w:rsidR="0014000B" w:rsidRPr="002060E1">
        <w:fldChar w:fldCharType="separate"/>
      </w:r>
      <w:r w:rsidR="003F7C9E">
        <w:t>10.2</w:t>
      </w:r>
      <w:r w:rsidR="0014000B" w:rsidRPr="002060E1">
        <w:fldChar w:fldCharType="end"/>
      </w:r>
      <w:r w:rsidR="0014000B" w:rsidRPr="002060E1">
        <w:t xml:space="preserve"> </w:t>
      </w:r>
      <w:r w:rsidR="000B42D9" w:rsidRPr="002060E1">
        <w:t xml:space="preserve">této </w:t>
      </w:r>
      <w:r w:rsidR="00201A5D" w:rsidRPr="002060E1">
        <w:t xml:space="preserve">Smlouvy </w:t>
      </w:r>
      <w:r w:rsidR="00FE4031">
        <w:t>se Dodavatel zavazuje uhradit Objednateli</w:t>
      </w:r>
      <w:r w:rsidR="00FE4031" w:rsidRPr="002060E1">
        <w:t xml:space="preserve"> </w:t>
      </w:r>
      <w:r w:rsidR="009E5A78" w:rsidRPr="002060E1">
        <w:t xml:space="preserve">smluvní pokutu ve výši </w:t>
      </w:r>
      <w:proofErr w:type="gramStart"/>
      <w:r w:rsidR="009E5A78" w:rsidRPr="002060E1">
        <w:t>10.000,-</w:t>
      </w:r>
      <w:proofErr w:type="gramEnd"/>
      <w:r w:rsidR="009E5A78" w:rsidRPr="002060E1">
        <w:t xml:space="preserve"> Kč za každý i </w:t>
      </w:r>
      <w:r w:rsidR="00D920F2" w:rsidRPr="002060E1">
        <w:t> </w:t>
      </w:r>
      <w:r w:rsidR="009E5A78" w:rsidRPr="002060E1">
        <w:t>započatý den</w:t>
      </w:r>
      <w:r w:rsidR="00123672" w:rsidRPr="002060E1">
        <w:t xml:space="preserve">, kdy </w:t>
      </w:r>
      <w:r w:rsidR="0081782A">
        <w:t>Dodavatel</w:t>
      </w:r>
      <w:r w:rsidR="00F07150" w:rsidRPr="002060E1">
        <w:t xml:space="preserve"> nepředloží p</w:t>
      </w:r>
      <w:r w:rsidR="00F07150" w:rsidRPr="002060E1">
        <w:rPr>
          <w:szCs w:val="22"/>
        </w:rPr>
        <w:t xml:space="preserve">ojistnou smlouvu dle </w:t>
      </w:r>
      <w:r w:rsidR="00F07150" w:rsidRPr="002060E1">
        <w:t xml:space="preserve">odst. </w:t>
      </w:r>
      <w:r w:rsidR="00F07150" w:rsidRPr="002060E1">
        <w:fldChar w:fldCharType="begin"/>
      </w:r>
      <w:r w:rsidR="00F07150" w:rsidRPr="002060E1">
        <w:instrText xml:space="preserve"> REF _Ref372629098 \r \h </w:instrText>
      </w:r>
      <w:r w:rsidR="00F07150" w:rsidRPr="002060E1">
        <w:fldChar w:fldCharType="separate"/>
      </w:r>
      <w:r w:rsidR="003F7C9E">
        <w:t>10.2</w:t>
      </w:r>
      <w:r w:rsidR="00F07150" w:rsidRPr="002060E1">
        <w:fldChar w:fldCharType="end"/>
      </w:r>
      <w:r w:rsidR="000631E6" w:rsidRPr="002060E1">
        <w:t xml:space="preserve"> této Smlouvy</w:t>
      </w:r>
      <w:r w:rsidR="00F07150" w:rsidRPr="002060E1">
        <w:rPr>
          <w:szCs w:val="22"/>
        </w:rPr>
        <w:t>, pojistku potvrzující uzavření takové smlouvy nebo pojistný certifikát potvrzující uzavření takové smlouvy</w:t>
      </w:r>
      <w:r w:rsidR="009E5A78" w:rsidRPr="002060E1">
        <w:t>;</w:t>
      </w:r>
    </w:p>
    <w:p w14:paraId="7D640758" w14:textId="32C0971D" w:rsidR="00DB7EF8" w:rsidRPr="002060E1" w:rsidRDefault="00AC7D34" w:rsidP="00E21221">
      <w:pPr>
        <w:pStyle w:val="RLTextlnkuslovan"/>
        <w:numPr>
          <w:ilvl w:val="2"/>
          <w:numId w:val="2"/>
        </w:numPr>
        <w:spacing w:line="280" w:lineRule="atLeast"/>
        <w:rPr>
          <w:rFonts w:cs="Arial"/>
          <w:szCs w:val="20"/>
        </w:rPr>
      </w:pPr>
      <w:r w:rsidRPr="002060E1">
        <w:t>v</w:t>
      </w:r>
      <w:r w:rsidR="00365CB4" w:rsidRPr="002060E1">
        <w:t> </w:t>
      </w:r>
      <w:r w:rsidRPr="002060E1">
        <w:t xml:space="preserve">případě porušení povinnosti </w:t>
      </w:r>
      <w:r w:rsidR="0081782A">
        <w:t>Dodavatel</w:t>
      </w:r>
      <w:r w:rsidRPr="002060E1">
        <w:t>e dodržet veškeré záruky o</w:t>
      </w:r>
      <w:r w:rsidR="00D45A4A" w:rsidRPr="002060E1">
        <w:t> </w:t>
      </w:r>
      <w:r w:rsidRPr="002060E1">
        <w:t>technickém a organizačním zabezpečení osobních údajů</w:t>
      </w:r>
      <w:r w:rsidR="000F40E6" w:rsidRPr="002060E1">
        <w:t xml:space="preserve"> dle čl. </w:t>
      </w:r>
      <w:r w:rsidR="000F40E6" w:rsidRPr="002060E1">
        <w:fldChar w:fldCharType="begin"/>
      </w:r>
      <w:r w:rsidR="000F40E6" w:rsidRPr="002060E1">
        <w:instrText xml:space="preserve"> REF _Ref376966503 \r \h </w:instrText>
      </w:r>
      <w:r w:rsidR="00FF479E" w:rsidRPr="002060E1">
        <w:instrText xml:space="preserve"> \* MERGEFORMAT </w:instrText>
      </w:r>
      <w:r w:rsidR="000F40E6" w:rsidRPr="002060E1">
        <w:fldChar w:fldCharType="separate"/>
      </w:r>
      <w:r w:rsidR="003F7C9E">
        <w:t>14</w:t>
      </w:r>
      <w:r w:rsidR="000F40E6" w:rsidRPr="002060E1">
        <w:fldChar w:fldCharType="end"/>
      </w:r>
      <w:r w:rsidR="000F40E6" w:rsidRPr="002060E1">
        <w:t xml:space="preserve"> této Smlouvy</w:t>
      </w:r>
      <w:r w:rsidRPr="002060E1">
        <w:t xml:space="preserve"> </w:t>
      </w:r>
      <w:r w:rsidR="007E38EA">
        <w:t>se</w:t>
      </w:r>
      <w:r w:rsidR="007E38EA" w:rsidRPr="002060E1">
        <w:t xml:space="preserve"> </w:t>
      </w:r>
      <w:r w:rsidR="0081782A">
        <w:t>Dodavatel</w:t>
      </w:r>
      <w:r w:rsidR="00E44021" w:rsidRPr="002060E1">
        <w:t xml:space="preserve"> </w:t>
      </w:r>
      <w:r w:rsidR="009D4C48">
        <w:t>zavazuje</w:t>
      </w:r>
      <w:r w:rsidRPr="002060E1">
        <w:t xml:space="preserve"> </w:t>
      </w:r>
      <w:r w:rsidR="007E38EA">
        <w:t xml:space="preserve">uhradit </w:t>
      </w:r>
      <w:r w:rsidR="00E44021" w:rsidRPr="002060E1">
        <w:t xml:space="preserve">Objednateli </w:t>
      </w:r>
      <w:r w:rsidRPr="002060E1">
        <w:t xml:space="preserve">smluvní pokutu ve výši </w:t>
      </w:r>
      <w:proofErr w:type="gramStart"/>
      <w:r w:rsidRPr="002060E1">
        <w:t>10.000,-</w:t>
      </w:r>
      <w:proofErr w:type="gramEnd"/>
      <w:r w:rsidRPr="002060E1">
        <w:t xml:space="preserve"> Kč za každý jednotlivý případ takového porušení</w:t>
      </w:r>
      <w:r w:rsidR="008E45D7" w:rsidRPr="002060E1">
        <w:rPr>
          <w:rFonts w:cs="Arial"/>
          <w:szCs w:val="20"/>
        </w:rPr>
        <w:t>;</w:t>
      </w:r>
    </w:p>
    <w:p w14:paraId="237F5D4E" w14:textId="3AF39E82" w:rsidR="00D718EF" w:rsidRDefault="00DB7EF8" w:rsidP="004047AB">
      <w:pPr>
        <w:pStyle w:val="RLTextlnkuslovan"/>
        <w:numPr>
          <w:ilvl w:val="2"/>
          <w:numId w:val="2"/>
        </w:numPr>
        <w:spacing w:line="280" w:lineRule="atLeast"/>
        <w:rPr>
          <w:rFonts w:cs="Arial"/>
          <w:szCs w:val="20"/>
        </w:rPr>
      </w:pPr>
      <w:bookmarkStart w:id="171" w:name="_Ref536632507"/>
      <w:r w:rsidRPr="002060E1">
        <w:rPr>
          <w:rFonts w:cs="Arial"/>
          <w:szCs w:val="20"/>
        </w:rPr>
        <w:t>v</w:t>
      </w:r>
      <w:r w:rsidR="00365CB4" w:rsidRPr="002060E1">
        <w:rPr>
          <w:rFonts w:cs="Arial"/>
          <w:szCs w:val="20"/>
        </w:rPr>
        <w:t> </w:t>
      </w:r>
      <w:r w:rsidRPr="002060E1">
        <w:rPr>
          <w:rFonts w:cs="Arial"/>
          <w:szCs w:val="20"/>
        </w:rPr>
        <w:t xml:space="preserve">případě porušení jakékoliv povinnosti </w:t>
      </w:r>
      <w:r w:rsidR="0081782A">
        <w:rPr>
          <w:rFonts w:cs="Arial"/>
          <w:szCs w:val="20"/>
        </w:rPr>
        <w:t>Dodavatel</w:t>
      </w:r>
      <w:r w:rsidRPr="002060E1">
        <w:rPr>
          <w:rFonts w:cs="Arial"/>
          <w:szCs w:val="20"/>
        </w:rPr>
        <w:t xml:space="preserve">e dle čl. </w:t>
      </w:r>
      <w:r w:rsidRPr="002060E1">
        <w:rPr>
          <w:rFonts w:cs="Arial"/>
          <w:szCs w:val="20"/>
        </w:rPr>
        <w:fldChar w:fldCharType="begin"/>
      </w:r>
      <w:r w:rsidRPr="002060E1">
        <w:rPr>
          <w:rFonts w:cs="Arial"/>
          <w:szCs w:val="20"/>
        </w:rPr>
        <w:instrText xml:space="preserve"> REF _Ref536632431 \r \h  \* MERGEFORMAT </w:instrText>
      </w:r>
      <w:r w:rsidRPr="002060E1">
        <w:rPr>
          <w:rFonts w:cs="Arial"/>
          <w:szCs w:val="20"/>
        </w:rPr>
      </w:r>
      <w:r w:rsidRPr="002060E1">
        <w:rPr>
          <w:rFonts w:cs="Arial"/>
          <w:szCs w:val="20"/>
        </w:rPr>
        <w:fldChar w:fldCharType="separate"/>
      </w:r>
      <w:r w:rsidR="003F7C9E">
        <w:rPr>
          <w:rFonts w:cs="Arial"/>
          <w:szCs w:val="20"/>
        </w:rPr>
        <w:t>19</w:t>
      </w:r>
      <w:r w:rsidRPr="002060E1">
        <w:rPr>
          <w:rFonts w:cs="Arial"/>
          <w:szCs w:val="20"/>
        </w:rPr>
        <w:fldChar w:fldCharType="end"/>
      </w:r>
      <w:r w:rsidRPr="002060E1">
        <w:rPr>
          <w:rFonts w:cs="Arial"/>
          <w:szCs w:val="20"/>
        </w:rPr>
        <w:t xml:space="preserve"> </w:t>
      </w:r>
      <w:r w:rsidR="00616F36" w:rsidRPr="002060E1">
        <w:rPr>
          <w:rFonts w:cs="Arial"/>
          <w:szCs w:val="20"/>
        </w:rPr>
        <w:t xml:space="preserve">této </w:t>
      </w:r>
      <w:r w:rsidRPr="002060E1">
        <w:rPr>
          <w:rFonts w:cs="Arial"/>
          <w:szCs w:val="20"/>
        </w:rPr>
        <w:t xml:space="preserve">Smlouvy </w:t>
      </w:r>
      <w:r w:rsidR="00BC2B31" w:rsidRPr="002060E1">
        <w:rPr>
          <w:rFonts w:cs="Arial"/>
          <w:szCs w:val="20"/>
        </w:rPr>
        <w:t xml:space="preserve">zjištěném při zákaznickém auditu dle odst. </w:t>
      </w:r>
      <w:r w:rsidR="00D76AB6" w:rsidRPr="002060E1">
        <w:rPr>
          <w:rFonts w:cs="Arial"/>
          <w:szCs w:val="20"/>
        </w:rPr>
        <w:fldChar w:fldCharType="begin"/>
      </w:r>
      <w:r w:rsidR="00D76AB6" w:rsidRPr="002060E1">
        <w:rPr>
          <w:rFonts w:cs="Arial"/>
          <w:szCs w:val="20"/>
        </w:rPr>
        <w:instrText xml:space="preserve"> REF _Ref9935994 \r \h </w:instrText>
      </w:r>
      <w:r w:rsidR="00D76AB6" w:rsidRPr="002060E1">
        <w:rPr>
          <w:rFonts w:cs="Arial"/>
          <w:szCs w:val="20"/>
        </w:rPr>
      </w:r>
      <w:r w:rsidR="00D76AB6" w:rsidRPr="002060E1">
        <w:rPr>
          <w:rFonts w:cs="Arial"/>
          <w:szCs w:val="20"/>
        </w:rPr>
        <w:fldChar w:fldCharType="separate"/>
      </w:r>
      <w:r w:rsidR="003F7C9E">
        <w:rPr>
          <w:rFonts w:cs="Arial"/>
          <w:szCs w:val="20"/>
        </w:rPr>
        <w:t>19.5</w:t>
      </w:r>
      <w:r w:rsidR="00D76AB6" w:rsidRPr="002060E1">
        <w:rPr>
          <w:rFonts w:cs="Arial"/>
          <w:szCs w:val="20"/>
        </w:rPr>
        <w:fldChar w:fldCharType="end"/>
      </w:r>
      <w:r w:rsidR="00D76AB6" w:rsidRPr="002060E1">
        <w:rPr>
          <w:rFonts w:cs="Arial"/>
          <w:szCs w:val="20"/>
        </w:rPr>
        <w:t xml:space="preserve"> </w:t>
      </w:r>
      <w:r w:rsidR="00616F36" w:rsidRPr="002060E1">
        <w:rPr>
          <w:rFonts w:cs="Arial"/>
          <w:szCs w:val="20"/>
        </w:rPr>
        <w:t xml:space="preserve">této Smlouvy </w:t>
      </w:r>
      <w:r w:rsidR="004F5854">
        <w:rPr>
          <w:rFonts w:cs="Arial"/>
          <w:szCs w:val="20"/>
        </w:rPr>
        <w:t>s</w:t>
      </w:r>
      <w:r w:rsidR="004F5854" w:rsidRPr="0087342E">
        <w:rPr>
          <w:rFonts w:cs="Arial"/>
          <w:szCs w:val="20"/>
        </w:rPr>
        <w:t xml:space="preserve">e Dodavatel zavazuje uhradit Objednateli </w:t>
      </w:r>
      <w:r w:rsidRPr="002060E1">
        <w:rPr>
          <w:rFonts w:cs="Arial"/>
          <w:szCs w:val="20"/>
        </w:rPr>
        <w:t xml:space="preserve">smluvní pokutu ve výši </w:t>
      </w:r>
      <w:proofErr w:type="gramStart"/>
      <w:r w:rsidRPr="002060E1">
        <w:rPr>
          <w:rFonts w:cs="Arial"/>
          <w:szCs w:val="20"/>
        </w:rPr>
        <w:t>20.000,</w:t>
      </w:r>
      <w:r w:rsidRPr="002060E1">
        <w:rPr>
          <w:rFonts w:cs="Arial"/>
          <w:szCs w:val="20"/>
        </w:rPr>
        <w:noBreakHyphen/>
      </w:r>
      <w:proofErr w:type="gramEnd"/>
      <w:r w:rsidRPr="002060E1">
        <w:rPr>
          <w:rFonts w:cs="Arial"/>
          <w:szCs w:val="20"/>
        </w:rPr>
        <w:t> Kč za každý jednotlivý případ porušení</w:t>
      </w:r>
      <w:bookmarkEnd w:id="171"/>
      <w:r w:rsidR="00616F36" w:rsidRPr="002060E1">
        <w:rPr>
          <w:rFonts w:cs="Arial"/>
          <w:szCs w:val="20"/>
        </w:rPr>
        <w:t>;</w:t>
      </w:r>
    </w:p>
    <w:p w14:paraId="2353FABD" w14:textId="568F2EDA" w:rsidR="00174474" w:rsidRPr="00A01992" w:rsidRDefault="004F5854" w:rsidP="00A01992">
      <w:pPr>
        <w:pStyle w:val="RLTextlnkuslovan"/>
        <w:numPr>
          <w:ilvl w:val="2"/>
          <w:numId w:val="2"/>
        </w:numPr>
        <w:spacing w:line="280" w:lineRule="atLeast"/>
        <w:rPr>
          <w:rFonts w:cs="Arial"/>
          <w:szCs w:val="20"/>
        </w:rPr>
      </w:pPr>
      <w:r w:rsidRPr="00BC63DE">
        <w:rPr>
          <w:rFonts w:cs="Arial"/>
          <w:szCs w:val="20"/>
        </w:rPr>
        <w:t xml:space="preserve">za každý případ neumožnění anebo odepření provedení kontroly a auditu dle odst. </w:t>
      </w:r>
      <w:r>
        <w:rPr>
          <w:rFonts w:cs="Arial"/>
          <w:szCs w:val="20"/>
        </w:rPr>
        <w:fldChar w:fldCharType="begin"/>
      </w:r>
      <w:r>
        <w:rPr>
          <w:rFonts w:cs="Arial"/>
          <w:szCs w:val="20"/>
        </w:rPr>
        <w:instrText xml:space="preserve"> REF _Ref9935994 \r \h </w:instrText>
      </w:r>
      <w:r>
        <w:rPr>
          <w:rFonts w:cs="Arial"/>
          <w:szCs w:val="20"/>
        </w:rPr>
      </w:r>
      <w:r>
        <w:rPr>
          <w:rFonts w:cs="Arial"/>
          <w:szCs w:val="20"/>
        </w:rPr>
        <w:fldChar w:fldCharType="separate"/>
      </w:r>
      <w:r>
        <w:rPr>
          <w:rFonts w:cs="Arial"/>
          <w:szCs w:val="20"/>
        </w:rPr>
        <w:t>19.5</w:t>
      </w:r>
      <w:r>
        <w:rPr>
          <w:rFonts w:cs="Arial"/>
          <w:szCs w:val="20"/>
        </w:rPr>
        <w:fldChar w:fldCharType="end"/>
      </w:r>
      <w:r w:rsidRPr="0087342E">
        <w:t xml:space="preserve"> </w:t>
      </w:r>
      <w:r w:rsidRPr="0087342E">
        <w:rPr>
          <w:rFonts w:cs="Arial"/>
          <w:szCs w:val="20"/>
        </w:rPr>
        <w:t>se Dodavatel zavazuje uhradit Objednateli</w:t>
      </w:r>
      <w:r>
        <w:rPr>
          <w:rFonts w:cs="Arial"/>
          <w:szCs w:val="20"/>
        </w:rPr>
        <w:t xml:space="preserve"> </w:t>
      </w:r>
      <w:r>
        <w:t xml:space="preserve">smluvní pokutu ve výši </w:t>
      </w:r>
      <w:proofErr w:type="gramStart"/>
      <w:r>
        <w:t>300.000,-</w:t>
      </w:r>
      <w:proofErr w:type="gramEnd"/>
      <w:r>
        <w:t xml:space="preserve"> Kč za každý jednotlivý případ takového porušení. Ustanovení dle předchozí věty </w:t>
      </w:r>
      <w:r w:rsidRPr="006D1BF5">
        <w:t>se neaplikuj</w:t>
      </w:r>
      <w:r>
        <w:t>e</w:t>
      </w:r>
      <w:r w:rsidRPr="006D1BF5">
        <w:t xml:space="preserve">, pokud je </w:t>
      </w:r>
      <w:r>
        <w:t xml:space="preserve">Dodavatel </w:t>
      </w:r>
      <w:r w:rsidRPr="006D1BF5">
        <w:t xml:space="preserve">pro poskytování </w:t>
      </w:r>
      <w:r>
        <w:t>P</w:t>
      </w:r>
      <w:r w:rsidRPr="006D1BF5">
        <w:t xml:space="preserve">ředmětu plnění orgánem nebo osobou uvedenou v § 3 písm. a) až g) </w:t>
      </w:r>
      <w:r w:rsidRPr="00E22446">
        <w:t>zákona č. 181/2014 Sb., o kybernetické bezpečnosti a o změně souvisejících zákonů (zákon o</w:t>
      </w:r>
      <w:r>
        <w:t> </w:t>
      </w:r>
      <w:r w:rsidRPr="00E22446">
        <w:t>kybernetické bezpečnosti) (dále jen „</w:t>
      </w:r>
      <w:r w:rsidRPr="00E22446">
        <w:rPr>
          <w:b/>
          <w:bCs/>
        </w:rPr>
        <w:t>ZKB</w:t>
      </w:r>
      <w:r w:rsidRPr="00E22446">
        <w:t>“)</w:t>
      </w:r>
      <w:r w:rsidR="00A01992">
        <w:t>.</w:t>
      </w:r>
    </w:p>
    <w:p w14:paraId="3D96BB74" w14:textId="3A1575AD" w:rsidR="002C1E41" w:rsidRPr="002060E1" w:rsidRDefault="002C1E41" w:rsidP="000A3B24">
      <w:pPr>
        <w:pStyle w:val="RLTextlnkuslovan"/>
        <w:widowControl w:val="0"/>
        <w:numPr>
          <w:ilvl w:val="1"/>
          <w:numId w:val="2"/>
        </w:numPr>
        <w:spacing w:line="280" w:lineRule="atLeast"/>
      </w:pPr>
      <w:bookmarkStart w:id="172" w:name="_Ref536632555"/>
      <w:r w:rsidRPr="002060E1">
        <w:rPr>
          <w:rFonts w:cs="Arial"/>
          <w:szCs w:val="20"/>
        </w:rPr>
        <w:t>Smluvní pokuty</w:t>
      </w:r>
      <w:r w:rsidR="003A38BA" w:rsidRPr="002060E1">
        <w:rPr>
          <w:rFonts w:cs="Arial"/>
          <w:szCs w:val="20"/>
        </w:rPr>
        <w:t xml:space="preserve"> a/nebo úroky </w:t>
      </w:r>
      <w:r w:rsidR="00B538AF" w:rsidRPr="002060E1">
        <w:rPr>
          <w:rFonts w:cs="Arial"/>
          <w:szCs w:val="20"/>
        </w:rPr>
        <w:t>z</w:t>
      </w:r>
      <w:r w:rsidR="00365CB4" w:rsidRPr="002060E1">
        <w:rPr>
          <w:rFonts w:cs="Arial"/>
          <w:szCs w:val="20"/>
        </w:rPr>
        <w:t> </w:t>
      </w:r>
      <w:r w:rsidR="00B538AF" w:rsidRPr="002060E1">
        <w:rPr>
          <w:rFonts w:cs="Arial"/>
          <w:szCs w:val="20"/>
        </w:rPr>
        <w:t>prodlení</w:t>
      </w:r>
      <w:r w:rsidRPr="002060E1">
        <w:rPr>
          <w:rFonts w:cs="Arial"/>
          <w:szCs w:val="20"/>
        </w:rPr>
        <w:t xml:space="preserve"> jsou splatné </w:t>
      </w:r>
      <w:r w:rsidR="00554ECF" w:rsidRPr="002060E1">
        <w:rPr>
          <w:rFonts w:cs="Arial"/>
          <w:szCs w:val="20"/>
        </w:rPr>
        <w:t>30</w:t>
      </w:r>
      <w:r w:rsidRPr="002060E1">
        <w:rPr>
          <w:rFonts w:cs="Arial"/>
          <w:szCs w:val="20"/>
        </w:rPr>
        <w:t>. den ode dne doručení písemné výzvy oprávněné smluvní</w:t>
      </w:r>
      <w:r w:rsidRPr="002060E1">
        <w:t xml:space="preserve"> strany k</w:t>
      </w:r>
      <w:r w:rsidR="00365CB4" w:rsidRPr="002060E1">
        <w:t> </w:t>
      </w:r>
      <w:r w:rsidRPr="002060E1">
        <w:t>jejich úhradě povinnou smluvní stranou, není-li ve výzvě uvedena lhůta delší.</w:t>
      </w:r>
      <w:r w:rsidR="003A38BA" w:rsidRPr="002060E1">
        <w:t xml:space="preserve"> Slevy z</w:t>
      </w:r>
      <w:r w:rsidR="00365CB4" w:rsidRPr="002060E1">
        <w:t> </w:t>
      </w:r>
      <w:r w:rsidR="003A38BA" w:rsidRPr="002060E1">
        <w:t xml:space="preserve">ceny </w:t>
      </w:r>
      <w:r w:rsidR="004F5854">
        <w:t>se</w:t>
      </w:r>
      <w:r w:rsidR="004F5854" w:rsidRPr="002060E1">
        <w:t xml:space="preserve"> </w:t>
      </w:r>
      <w:r w:rsidR="0081782A">
        <w:t>Dodavatel</w:t>
      </w:r>
      <w:r w:rsidR="003A38BA" w:rsidRPr="002060E1">
        <w:t xml:space="preserve"> </w:t>
      </w:r>
      <w:r w:rsidR="009D4C48">
        <w:t>zavazuje</w:t>
      </w:r>
      <w:r w:rsidR="003A38BA" w:rsidRPr="002060E1">
        <w:t xml:space="preserve"> zohlednit při fakturaci, nestane-li se tak, je Objednatel oprávněn slevu z</w:t>
      </w:r>
      <w:r w:rsidR="00365CB4" w:rsidRPr="002060E1">
        <w:t> </w:t>
      </w:r>
      <w:r w:rsidR="003A38BA" w:rsidRPr="002060E1">
        <w:t xml:space="preserve">ceny uplatnit </w:t>
      </w:r>
      <w:r w:rsidR="001C60C3" w:rsidRPr="002060E1">
        <w:t xml:space="preserve">písemnou </w:t>
      </w:r>
      <w:r w:rsidR="003A38BA" w:rsidRPr="002060E1">
        <w:t>výzvou obdobně jako v</w:t>
      </w:r>
      <w:r w:rsidR="00365CB4" w:rsidRPr="002060E1">
        <w:t> </w:t>
      </w:r>
      <w:r w:rsidR="003A38BA" w:rsidRPr="002060E1">
        <w:t>případě smluvní pokuty.</w:t>
      </w:r>
      <w:bookmarkEnd w:id="172"/>
    </w:p>
    <w:p w14:paraId="3D96BB75" w14:textId="3FA6E139" w:rsidR="002C1E41" w:rsidRPr="002060E1" w:rsidRDefault="002C1E41" w:rsidP="000A3B24">
      <w:pPr>
        <w:pStyle w:val="RLTextlnkuslovan"/>
        <w:widowControl w:val="0"/>
        <w:numPr>
          <w:ilvl w:val="1"/>
          <w:numId w:val="2"/>
        </w:numPr>
        <w:spacing w:line="280" w:lineRule="atLeast"/>
      </w:pPr>
      <w:bookmarkStart w:id="173" w:name="_Ref536632566"/>
      <w:r w:rsidRPr="002060E1">
        <w:t xml:space="preserve">Není-li dále stanoveno jinak, </w:t>
      </w:r>
      <w:r w:rsidR="004F5854">
        <w:t>uhrazení</w:t>
      </w:r>
      <w:r w:rsidR="004F5854" w:rsidRPr="002060E1">
        <w:t xml:space="preserve"> </w:t>
      </w:r>
      <w:r w:rsidRPr="002060E1">
        <w:t>jakékoliv sjednané smluvní pokuty nezbavuje povinnou smluvní stranu povinnosti splnit své závazky.</w:t>
      </w:r>
      <w:bookmarkEnd w:id="173"/>
      <w:r w:rsidRPr="002060E1">
        <w:t xml:space="preserve"> </w:t>
      </w:r>
    </w:p>
    <w:p w14:paraId="1818FD82" w14:textId="7EDD9F4B" w:rsidR="007421DB" w:rsidRPr="002060E1" w:rsidRDefault="007421DB" w:rsidP="000A3B24">
      <w:pPr>
        <w:pStyle w:val="RLTextlnkuslovan"/>
        <w:widowControl w:val="0"/>
        <w:numPr>
          <w:ilvl w:val="1"/>
          <w:numId w:val="2"/>
        </w:numPr>
        <w:spacing w:line="280" w:lineRule="atLeast"/>
      </w:pPr>
      <w:r w:rsidRPr="002060E1">
        <w:t xml:space="preserve">Smluvní pokuty mohou být započteny vůči </w:t>
      </w:r>
      <w:r w:rsidR="00287FB4">
        <w:t xml:space="preserve">ceně za poskytnutí Nástroje </w:t>
      </w:r>
      <w:r w:rsidR="00003470">
        <w:t>PAM</w:t>
      </w:r>
      <w:r w:rsidR="00134F12" w:rsidRPr="002060E1">
        <w:t>, kter</w:t>
      </w:r>
      <w:r w:rsidR="00287FB4">
        <w:t>ou</w:t>
      </w:r>
      <w:r w:rsidR="00134F12" w:rsidRPr="002060E1">
        <w:t xml:space="preserve"> </w:t>
      </w:r>
      <w:r w:rsidR="004F5854">
        <w:t>se</w:t>
      </w:r>
      <w:r w:rsidR="004F5854" w:rsidRPr="002060E1">
        <w:t xml:space="preserve"> </w:t>
      </w:r>
      <w:r w:rsidR="00134F12" w:rsidRPr="002060E1">
        <w:t xml:space="preserve">Objednatel </w:t>
      </w:r>
      <w:r w:rsidR="009D4C48">
        <w:t>zavazuje</w:t>
      </w:r>
      <w:r w:rsidR="00134F12" w:rsidRPr="002060E1">
        <w:t xml:space="preserve"> </w:t>
      </w:r>
      <w:r w:rsidR="004F5854">
        <w:t>hradit</w:t>
      </w:r>
      <w:r w:rsidR="004F5854" w:rsidRPr="002060E1">
        <w:t xml:space="preserve"> </w:t>
      </w:r>
      <w:r w:rsidR="00134F12" w:rsidRPr="002060E1">
        <w:t>dle</w:t>
      </w:r>
      <w:r w:rsidR="00EE14DC" w:rsidRPr="002060E1">
        <w:t xml:space="preserve"> odst. </w:t>
      </w:r>
      <w:r w:rsidR="00EE14DC" w:rsidRPr="002060E1">
        <w:fldChar w:fldCharType="begin"/>
      </w:r>
      <w:r w:rsidR="00EE14DC" w:rsidRPr="002060E1">
        <w:instrText xml:space="preserve"> REF _Ref10390640 \r \h </w:instrText>
      </w:r>
      <w:r w:rsidR="00EE14DC" w:rsidRPr="002060E1">
        <w:fldChar w:fldCharType="separate"/>
      </w:r>
      <w:r w:rsidR="003F7C9E">
        <w:t>5.1</w:t>
      </w:r>
      <w:r w:rsidR="00EE14DC" w:rsidRPr="002060E1">
        <w:fldChar w:fldCharType="end"/>
      </w:r>
      <w:r w:rsidR="00CF6E6E" w:rsidRPr="002060E1">
        <w:t xml:space="preserve"> této Smlouvy</w:t>
      </w:r>
      <w:r w:rsidR="00EE14DC" w:rsidRPr="002060E1">
        <w:t>.</w:t>
      </w:r>
    </w:p>
    <w:p w14:paraId="152A27A2" w14:textId="41D22650" w:rsidR="00B96F42" w:rsidRPr="002060E1" w:rsidRDefault="00B96F42" w:rsidP="000A3B24">
      <w:pPr>
        <w:pStyle w:val="RLlneksmlouvy"/>
        <w:keepNext w:val="0"/>
        <w:widowControl w:val="0"/>
        <w:spacing w:line="280" w:lineRule="atLeast"/>
      </w:pPr>
      <w:bookmarkStart w:id="174" w:name="_Ref536632431"/>
      <w:bookmarkStart w:id="175" w:name="_Ref356714"/>
      <w:r w:rsidRPr="002060E1">
        <w:t>KYBERNETICKÁ BEZPEČNOST</w:t>
      </w:r>
      <w:bookmarkEnd w:id="174"/>
      <w:bookmarkEnd w:id="175"/>
    </w:p>
    <w:p w14:paraId="07A77C43" w14:textId="1F92DC2D" w:rsidR="00B96F42" w:rsidRPr="002060E1" w:rsidRDefault="0081782A" w:rsidP="000A3B24">
      <w:pPr>
        <w:pStyle w:val="RLTextlnkuslovan"/>
        <w:widowControl w:val="0"/>
        <w:spacing w:line="280" w:lineRule="atLeast"/>
      </w:pPr>
      <w:r>
        <w:t>Dodavatel</w:t>
      </w:r>
      <w:r w:rsidR="00B96F42" w:rsidRPr="002060E1">
        <w:t xml:space="preserve"> tímto bere na vědomí, že</w:t>
      </w:r>
    </w:p>
    <w:p w14:paraId="4A99C50B" w14:textId="3787B0FD" w:rsidR="00B96F42" w:rsidRPr="002060E1" w:rsidRDefault="00B96F42" w:rsidP="000A3B24">
      <w:pPr>
        <w:pStyle w:val="RLTextlnkuslovan"/>
        <w:widowControl w:val="0"/>
        <w:numPr>
          <w:ilvl w:val="2"/>
          <w:numId w:val="1"/>
        </w:numPr>
        <w:spacing w:line="280" w:lineRule="atLeast"/>
        <w:rPr>
          <w:rFonts w:cs="Arial"/>
          <w:szCs w:val="20"/>
        </w:rPr>
      </w:pPr>
      <w:r w:rsidRPr="002060E1">
        <w:rPr>
          <w:rFonts w:cs="Arial"/>
          <w:szCs w:val="20"/>
        </w:rPr>
        <w:t xml:space="preserve">Objednatel je správcem informačních systémů kritické informační infrastruktury </w:t>
      </w:r>
      <w:r w:rsidRPr="002060E1">
        <w:rPr>
          <w:rFonts w:cs="Arial"/>
          <w:szCs w:val="20"/>
        </w:rPr>
        <w:lastRenderedPageBreak/>
        <w:t>dle ustanovení § 3 písm. c)</w:t>
      </w:r>
      <w:r w:rsidR="00575C14" w:rsidRPr="002060E1">
        <w:t xml:space="preserve"> </w:t>
      </w:r>
      <w:r w:rsidR="004F5854">
        <w:t>ZKB</w:t>
      </w:r>
      <w:r w:rsidRPr="002060E1">
        <w:rPr>
          <w:rFonts w:cs="Arial"/>
          <w:szCs w:val="20"/>
        </w:rPr>
        <w:t xml:space="preserve"> správce</w:t>
      </w:r>
      <w:r w:rsidR="00F06A91" w:rsidRPr="002060E1">
        <w:rPr>
          <w:rFonts w:cs="Arial"/>
          <w:szCs w:val="20"/>
        </w:rPr>
        <w:t>m</w:t>
      </w:r>
      <w:r w:rsidRPr="002060E1">
        <w:rPr>
          <w:rFonts w:cs="Arial"/>
          <w:szCs w:val="20"/>
        </w:rPr>
        <w:t xml:space="preserve"> komunikačního systému kritické informační infrastruktury dle ustanovení § 3 písm. d)</w:t>
      </w:r>
      <w:r w:rsidR="00575C14" w:rsidRPr="002060E1">
        <w:rPr>
          <w:rFonts w:cs="Arial"/>
          <w:szCs w:val="20"/>
        </w:rPr>
        <w:t xml:space="preserve"> ZK</w:t>
      </w:r>
      <w:r w:rsidR="0056318A" w:rsidRPr="002060E1">
        <w:rPr>
          <w:rFonts w:cs="Arial"/>
          <w:szCs w:val="20"/>
        </w:rPr>
        <w:t>B</w:t>
      </w:r>
      <w:r w:rsidRPr="002060E1">
        <w:rPr>
          <w:rFonts w:cs="Arial"/>
          <w:szCs w:val="20"/>
        </w:rPr>
        <w:t xml:space="preserve"> a správcem významných informačních systémů dle ustanovení § 3 písm. e) ZKB. </w:t>
      </w:r>
      <w:r w:rsidR="0081782A">
        <w:rPr>
          <w:rFonts w:cs="Arial"/>
          <w:szCs w:val="20"/>
        </w:rPr>
        <w:t>Dodavatel</w:t>
      </w:r>
      <w:r w:rsidRPr="002060E1">
        <w:rPr>
          <w:rFonts w:cs="Arial"/>
          <w:szCs w:val="20"/>
        </w:rPr>
        <w:t xml:space="preserve"> dále tímto bere na vědomí, že poskytnutí služeb specifikovaných </w:t>
      </w:r>
      <w:r w:rsidR="00575C14" w:rsidRPr="002060E1">
        <w:rPr>
          <w:rFonts w:cs="Arial"/>
          <w:szCs w:val="20"/>
        </w:rPr>
        <w:t xml:space="preserve">shora </w:t>
      </w:r>
      <w:r w:rsidR="000B53F3">
        <w:rPr>
          <w:rFonts w:cs="Arial"/>
          <w:szCs w:val="20"/>
        </w:rPr>
        <w:t xml:space="preserve">jako Předmět plnění </w:t>
      </w:r>
      <w:r w:rsidRPr="002060E1">
        <w:rPr>
          <w:rFonts w:cs="Arial"/>
          <w:szCs w:val="20"/>
        </w:rPr>
        <w:t>bude prováděno na aktivech systémů kritické informační infrastruktury a aktivech významných informačních systém</w:t>
      </w:r>
      <w:r w:rsidR="006E699E" w:rsidRPr="002060E1">
        <w:rPr>
          <w:rFonts w:cs="Arial"/>
          <w:szCs w:val="20"/>
        </w:rPr>
        <w:t>ů</w:t>
      </w:r>
      <w:r w:rsidRPr="002060E1">
        <w:rPr>
          <w:rFonts w:cs="Arial"/>
          <w:szCs w:val="20"/>
        </w:rPr>
        <w:t>.</w:t>
      </w:r>
    </w:p>
    <w:p w14:paraId="65168762" w14:textId="18932621" w:rsidR="00B96F42" w:rsidRPr="002060E1" w:rsidRDefault="00B96F42" w:rsidP="00E21221">
      <w:pPr>
        <w:pStyle w:val="RLTextlnkuslovan"/>
        <w:numPr>
          <w:ilvl w:val="2"/>
          <w:numId w:val="1"/>
        </w:numPr>
        <w:spacing w:line="280" w:lineRule="atLeast"/>
        <w:rPr>
          <w:rFonts w:cs="Arial"/>
          <w:szCs w:val="20"/>
        </w:rPr>
      </w:pPr>
      <w:r w:rsidRPr="002060E1">
        <w:rPr>
          <w:rFonts w:cs="Arial"/>
          <w:szCs w:val="20"/>
        </w:rPr>
        <w:t xml:space="preserve">Objednatel </w:t>
      </w:r>
      <w:r w:rsidR="004F5854">
        <w:rPr>
          <w:rFonts w:cs="Arial"/>
          <w:szCs w:val="20"/>
        </w:rPr>
        <w:t>považuje</w:t>
      </w:r>
      <w:r w:rsidR="004F5854" w:rsidRPr="002060E1">
        <w:rPr>
          <w:rFonts w:cs="Arial"/>
          <w:szCs w:val="20"/>
        </w:rPr>
        <w:t xml:space="preserve"> </w:t>
      </w:r>
      <w:r w:rsidR="0081782A">
        <w:rPr>
          <w:rFonts w:cs="Arial"/>
          <w:szCs w:val="20"/>
        </w:rPr>
        <w:t>Dodavatel</w:t>
      </w:r>
      <w:r w:rsidR="000F1B99" w:rsidRPr="002060E1">
        <w:rPr>
          <w:rFonts w:cs="Arial"/>
          <w:szCs w:val="20"/>
        </w:rPr>
        <w:t>e</w:t>
      </w:r>
      <w:r w:rsidRPr="002060E1">
        <w:rPr>
          <w:rFonts w:cs="Arial"/>
          <w:szCs w:val="20"/>
        </w:rPr>
        <w:t xml:space="preserve"> </w:t>
      </w:r>
      <w:r w:rsidR="004F5854">
        <w:rPr>
          <w:rFonts w:cs="Arial"/>
          <w:szCs w:val="20"/>
        </w:rPr>
        <w:t>za</w:t>
      </w:r>
      <w:r w:rsidR="004F5854" w:rsidRPr="002060E1">
        <w:rPr>
          <w:rFonts w:cs="Arial"/>
          <w:szCs w:val="20"/>
        </w:rPr>
        <w:t xml:space="preserve"> </w:t>
      </w:r>
      <w:r w:rsidRPr="002060E1">
        <w:rPr>
          <w:rFonts w:cs="Arial"/>
          <w:szCs w:val="20"/>
        </w:rPr>
        <w:t xml:space="preserve">významného dodavatele ve smyslu § 2 písm. n) a § 8 odst. 1 písm. f) a odst. 2 </w:t>
      </w:r>
      <w:r w:rsidR="000F1B99" w:rsidRPr="002060E1">
        <w:rPr>
          <w:rFonts w:cs="Arial"/>
          <w:szCs w:val="20"/>
        </w:rPr>
        <w:t>vyhlášky č. 82/2018 Sb.,</w:t>
      </w:r>
      <w:r w:rsidR="000F1B99" w:rsidRPr="002060E1">
        <w:t xml:space="preserve"> </w:t>
      </w:r>
      <w:r w:rsidR="000F1B99" w:rsidRPr="002060E1">
        <w:rPr>
          <w:rFonts w:cs="Arial"/>
          <w:szCs w:val="20"/>
        </w:rPr>
        <w:t>o</w:t>
      </w:r>
      <w:r w:rsidR="00A74A32" w:rsidRPr="002060E1">
        <w:rPr>
          <w:rFonts w:cs="Arial"/>
          <w:szCs w:val="20"/>
        </w:rPr>
        <w:t> </w:t>
      </w:r>
      <w:r w:rsidR="000F1B99" w:rsidRPr="002060E1">
        <w:rPr>
          <w:rFonts w:cs="Arial"/>
          <w:szCs w:val="20"/>
        </w:rPr>
        <w:t>bezpečnostních opatřeních, kybernetických bezpečnostních incidentech, reaktivních opatřeních, náležitostech podání v</w:t>
      </w:r>
      <w:r w:rsidR="00365CB4" w:rsidRPr="002060E1">
        <w:rPr>
          <w:rFonts w:cs="Arial"/>
          <w:szCs w:val="20"/>
        </w:rPr>
        <w:t> </w:t>
      </w:r>
      <w:r w:rsidR="000F1B99" w:rsidRPr="002060E1">
        <w:rPr>
          <w:rFonts w:cs="Arial"/>
          <w:szCs w:val="20"/>
        </w:rPr>
        <w:t>oblasti kybernetické bezpečnosti a likvidaci dat (vyhláška o kybernetické bezpečnosti)</w:t>
      </w:r>
      <w:r w:rsidRPr="002060E1">
        <w:rPr>
          <w:rFonts w:cs="Arial"/>
          <w:szCs w:val="20"/>
        </w:rPr>
        <w:t>.</w:t>
      </w:r>
    </w:p>
    <w:p w14:paraId="2C54AD2B" w14:textId="2DFF4226" w:rsidR="00B96F42" w:rsidRPr="002060E1" w:rsidRDefault="00B96F42" w:rsidP="00E21221">
      <w:pPr>
        <w:pStyle w:val="RLTextlnkuslovan"/>
        <w:spacing w:line="280" w:lineRule="atLeast"/>
      </w:pPr>
      <w:r w:rsidRPr="002060E1">
        <w:t>S</w:t>
      </w:r>
      <w:r w:rsidR="000F1B99" w:rsidRPr="002060E1">
        <w:t>mluvní s</w:t>
      </w:r>
      <w:r w:rsidRPr="002060E1">
        <w:t xml:space="preserve">trany potvrzují, že rozsah zapojení </w:t>
      </w:r>
      <w:r w:rsidR="0081782A">
        <w:t>Dodavatel</w:t>
      </w:r>
      <w:r w:rsidR="000F1B99" w:rsidRPr="002060E1">
        <w:t>e</w:t>
      </w:r>
      <w:r w:rsidRPr="002060E1">
        <w:t xml:space="preserve"> na zajištění bezpečnosti aktiv informačních a komunikačních systémů kritické informační infrastruktury a aktiv významných informačních systému je určen předmětem této </w:t>
      </w:r>
      <w:r w:rsidR="000F1B99" w:rsidRPr="002060E1">
        <w:t>S</w:t>
      </w:r>
      <w:r w:rsidRPr="002060E1">
        <w:t>mlouvy.</w:t>
      </w:r>
    </w:p>
    <w:p w14:paraId="46419A9A" w14:textId="576E6FF8" w:rsidR="00780DBF" w:rsidRPr="002060E1" w:rsidRDefault="00780DBF" w:rsidP="00780DBF">
      <w:pPr>
        <w:pStyle w:val="RLTextlnkuslovan"/>
        <w:widowControl w:val="0"/>
        <w:spacing w:line="280" w:lineRule="atLeast"/>
      </w:pPr>
      <w:r>
        <w:t>Dodavatel</w:t>
      </w:r>
      <w:r w:rsidRPr="002060E1">
        <w:t xml:space="preserve"> prohlašuje, že </w:t>
      </w:r>
      <w:r>
        <w:rPr>
          <w:rFonts w:cs="Arial"/>
          <w:szCs w:val="22"/>
        </w:rPr>
        <w:t>on i jeho poddodavatelé mají</w:t>
      </w:r>
      <w:r w:rsidRPr="00B91F76">
        <w:rPr>
          <w:rFonts w:cs="Arial"/>
          <w:szCs w:val="22"/>
        </w:rPr>
        <w:t xml:space="preserve"> </w:t>
      </w:r>
      <w:r w:rsidRPr="002060E1">
        <w:t xml:space="preserve">zavedena všechna bezpečnostní opatření, procesy a technologie, které prohlásil za zavedené (odpověděl ANO) v dotazníku pro hodnocení </w:t>
      </w:r>
      <w:r>
        <w:t xml:space="preserve">technické </w:t>
      </w:r>
      <w:r w:rsidRPr="002060E1">
        <w:t xml:space="preserve">úrovně kybernetické bezpečnosti dodavatele, který </w:t>
      </w:r>
      <w:proofErr w:type="gramStart"/>
      <w:r w:rsidRPr="002060E1">
        <w:t>tvoří</w:t>
      </w:r>
      <w:proofErr w:type="gramEnd"/>
      <w:r w:rsidRPr="002060E1">
        <w:t xml:space="preserve"> Přílohu 1</w:t>
      </w:r>
      <w:r>
        <w:t>0</w:t>
      </w:r>
      <w:r w:rsidRPr="002060E1">
        <w:t xml:space="preserve"> této Smlouvy</w:t>
      </w:r>
      <w:r>
        <w:t xml:space="preserve"> </w:t>
      </w:r>
      <w:r w:rsidRPr="00675A39">
        <w:rPr>
          <w:rFonts w:cs="Arial"/>
          <w:szCs w:val="22"/>
        </w:rPr>
        <w:t>(dále jen „</w:t>
      </w:r>
      <w:r>
        <w:rPr>
          <w:rFonts w:cs="Arial"/>
          <w:b/>
          <w:bCs/>
          <w:szCs w:val="22"/>
        </w:rPr>
        <w:t>Bezpečnostní</w:t>
      </w:r>
      <w:r w:rsidRPr="00675A39">
        <w:rPr>
          <w:rFonts w:cs="Arial"/>
          <w:b/>
          <w:bCs/>
          <w:szCs w:val="22"/>
        </w:rPr>
        <w:t xml:space="preserve"> </w:t>
      </w:r>
      <w:bookmarkStart w:id="176" w:name="_Hlk148618856"/>
      <w:r>
        <w:rPr>
          <w:rFonts w:cs="Arial"/>
          <w:b/>
          <w:bCs/>
          <w:szCs w:val="22"/>
        </w:rPr>
        <w:t xml:space="preserve">opatření na straně </w:t>
      </w:r>
      <w:r w:rsidR="004F5854">
        <w:rPr>
          <w:rFonts w:cs="Arial"/>
          <w:b/>
          <w:bCs/>
          <w:szCs w:val="22"/>
        </w:rPr>
        <w:t>D</w:t>
      </w:r>
      <w:r>
        <w:rPr>
          <w:rFonts w:cs="Arial"/>
          <w:b/>
          <w:bCs/>
          <w:szCs w:val="22"/>
        </w:rPr>
        <w:t>odavatele</w:t>
      </w:r>
      <w:bookmarkEnd w:id="176"/>
      <w:r w:rsidRPr="00675A39">
        <w:rPr>
          <w:rFonts w:cs="Arial"/>
          <w:szCs w:val="22"/>
        </w:rPr>
        <w:t>“)</w:t>
      </w:r>
      <w:r w:rsidRPr="002060E1">
        <w:t>.</w:t>
      </w:r>
    </w:p>
    <w:p w14:paraId="31E80684" w14:textId="5ED8FA49" w:rsidR="00B96F42" w:rsidRPr="004F4113" w:rsidRDefault="0081782A" w:rsidP="00E21221">
      <w:pPr>
        <w:pStyle w:val="RLTextlnkuslovan"/>
        <w:spacing w:line="280" w:lineRule="atLeast"/>
      </w:pPr>
      <w:r>
        <w:t>Dodavatel</w:t>
      </w:r>
      <w:r w:rsidR="00B96F42" w:rsidRPr="002060E1">
        <w:t xml:space="preserve"> </w:t>
      </w:r>
      <w:r w:rsidR="004F5854">
        <w:t xml:space="preserve">se </w:t>
      </w:r>
      <w:r w:rsidR="009D4C48">
        <w:t>zavazuje</w:t>
      </w:r>
      <w:r w:rsidR="00B96F42" w:rsidRPr="004F4113">
        <w:t xml:space="preserve"> v</w:t>
      </w:r>
      <w:r w:rsidR="00365CB4" w:rsidRPr="004F4113">
        <w:t> </w:t>
      </w:r>
      <w:r w:rsidR="00B96F42" w:rsidRPr="004F4113">
        <w:t xml:space="preserve">rozsahu plnění této </w:t>
      </w:r>
      <w:r w:rsidR="000F1B99" w:rsidRPr="004F4113">
        <w:t>S</w:t>
      </w:r>
      <w:r w:rsidR="00B96F42" w:rsidRPr="004F4113">
        <w:t>mlouvy naplnit všechny bezpečnostní požadavky uvedené v</w:t>
      </w:r>
      <w:r w:rsidR="00365CB4" w:rsidRPr="004F4113">
        <w:t> </w:t>
      </w:r>
      <w:r w:rsidR="00C6620B" w:rsidRPr="004F4113">
        <w:t>P</w:t>
      </w:r>
      <w:r w:rsidR="00B96F42" w:rsidRPr="004F4113">
        <w:t xml:space="preserve">říloze </w:t>
      </w:r>
      <w:r w:rsidR="004F4113">
        <w:t>9</w:t>
      </w:r>
      <w:r w:rsidR="00B96F42" w:rsidRPr="004F4113">
        <w:t xml:space="preserve"> </w:t>
      </w:r>
      <w:r w:rsidR="00C6620B" w:rsidRPr="004F4113">
        <w:t>této Smlouvy</w:t>
      </w:r>
      <w:r w:rsidR="00B96F42" w:rsidRPr="004F4113">
        <w:t xml:space="preserve"> (dále jen </w:t>
      </w:r>
      <w:r w:rsidR="00C6620B" w:rsidRPr="004F4113">
        <w:t>„</w:t>
      </w:r>
      <w:r w:rsidR="00B96F42" w:rsidRPr="004F4113">
        <w:rPr>
          <w:b/>
        </w:rPr>
        <w:t>Kybernetické požadavky</w:t>
      </w:r>
      <w:r w:rsidR="00C6620B" w:rsidRPr="004F4113">
        <w:t>“</w:t>
      </w:r>
      <w:r w:rsidR="00B96F42" w:rsidRPr="004F4113">
        <w:t xml:space="preserve">) a to do </w:t>
      </w:r>
      <w:r w:rsidR="007C6276" w:rsidRPr="004F4113">
        <w:t xml:space="preserve">začátku poskytování </w:t>
      </w:r>
      <w:r w:rsidR="004F0900" w:rsidRPr="004F4113">
        <w:t xml:space="preserve">Nástroje </w:t>
      </w:r>
      <w:r w:rsidR="00003470">
        <w:t>PAM</w:t>
      </w:r>
      <w:r w:rsidR="004F0900" w:rsidRPr="004F4113">
        <w:t xml:space="preserve"> </w:t>
      </w:r>
      <w:r w:rsidR="007C6276" w:rsidRPr="004F4113">
        <w:t>dle</w:t>
      </w:r>
      <w:r w:rsidR="00F337B8" w:rsidRPr="004F4113">
        <w:t xml:space="preserve"> </w:t>
      </w:r>
      <w:r w:rsidR="00B9783B" w:rsidRPr="004F4113">
        <w:rPr>
          <w:lang w:eastAsia="en-US"/>
        </w:rPr>
        <w:t xml:space="preserve">odst. </w:t>
      </w:r>
      <w:r w:rsidR="004F0900" w:rsidRPr="004F4113">
        <w:rPr>
          <w:lang w:eastAsia="en-US"/>
        </w:rPr>
        <w:fldChar w:fldCharType="begin"/>
      </w:r>
      <w:r w:rsidR="004F0900" w:rsidRPr="004F4113">
        <w:rPr>
          <w:lang w:eastAsia="en-US"/>
        </w:rPr>
        <w:instrText xml:space="preserve"> REF _Ref132184747 \r \h </w:instrText>
      </w:r>
      <w:r w:rsidR="004F4113">
        <w:rPr>
          <w:lang w:eastAsia="en-US"/>
        </w:rPr>
        <w:instrText xml:space="preserve"> \* MERGEFORMAT </w:instrText>
      </w:r>
      <w:r w:rsidR="004F0900" w:rsidRPr="004F4113">
        <w:rPr>
          <w:lang w:eastAsia="en-US"/>
        </w:rPr>
      </w:r>
      <w:r w:rsidR="004F0900" w:rsidRPr="004F4113">
        <w:rPr>
          <w:lang w:eastAsia="en-US"/>
        </w:rPr>
        <w:fldChar w:fldCharType="separate"/>
      </w:r>
      <w:r w:rsidR="003F7C9E">
        <w:rPr>
          <w:lang w:eastAsia="en-US"/>
        </w:rPr>
        <w:t>3.1</w:t>
      </w:r>
      <w:r w:rsidR="004F0900" w:rsidRPr="004F4113">
        <w:rPr>
          <w:lang w:eastAsia="en-US"/>
        </w:rPr>
        <w:fldChar w:fldCharType="end"/>
      </w:r>
      <w:r w:rsidR="004F0900" w:rsidRPr="004F4113">
        <w:rPr>
          <w:lang w:eastAsia="en-US"/>
        </w:rPr>
        <w:t xml:space="preserve"> </w:t>
      </w:r>
      <w:r w:rsidR="007C6276" w:rsidRPr="004F4113">
        <w:t>této Smlouvy.</w:t>
      </w:r>
    </w:p>
    <w:p w14:paraId="50E9A4DF" w14:textId="771E906F" w:rsidR="00B96F42" w:rsidRPr="004F4113" w:rsidRDefault="004F5854" w:rsidP="00E21221">
      <w:pPr>
        <w:pStyle w:val="RLTextlnkuslovan"/>
        <w:spacing w:line="280" w:lineRule="atLeast"/>
      </w:pPr>
      <w:bookmarkStart w:id="177" w:name="_Ref9935994"/>
      <w:r w:rsidRPr="004F4113">
        <w:t xml:space="preserve">Dodavatel </w:t>
      </w:r>
      <w:r>
        <w:t xml:space="preserve">se zavazuje </w:t>
      </w:r>
      <w:r w:rsidRPr="004F4113">
        <w:t>umožn</w:t>
      </w:r>
      <w:r>
        <w:t>it</w:t>
      </w:r>
      <w:r w:rsidRPr="004F4113">
        <w:t xml:space="preserve"> Objednateli v roční periodě po dobu </w:t>
      </w:r>
      <w:r>
        <w:t>trvání smluvního vztahu založeného touto Smlouvou</w:t>
      </w:r>
      <w:r w:rsidRPr="004F4113">
        <w:t xml:space="preserve"> a 1 </w:t>
      </w:r>
      <w:r>
        <w:t xml:space="preserve">kalendářní </w:t>
      </w:r>
      <w:r w:rsidRPr="004F4113">
        <w:t xml:space="preserve">rok po ukončení </w:t>
      </w:r>
      <w:r>
        <w:t xml:space="preserve">smluvního vztahu </w:t>
      </w:r>
      <w:r w:rsidRPr="004F4113">
        <w:t>provedení zákaznického auditu</w:t>
      </w:r>
      <w:r w:rsidRPr="004F4113" w:rsidDel="004F5854">
        <w:t xml:space="preserve"> </w:t>
      </w:r>
      <w:r w:rsidR="00B96F42" w:rsidRPr="004F4113">
        <w:t>(kontroly):</w:t>
      </w:r>
      <w:bookmarkEnd w:id="177"/>
    </w:p>
    <w:p w14:paraId="737AC237" w14:textId="55485497" w:rsidR="00B96F42" w:rsidRPr="004F4113" w:rsidRDefault="00B96F42" w:rsidP="00E21221">
      <w:pPr>
        <w:pStyle w:val="RLTextlnkuslovan"/>
        <w:numPr>
          <w:ilvl w:val="2"/>
          <w:numId w:val="1"/>
        </w:numPr>
        <w:spacing w:line="280" w:lineRule="atLeast"/>
        <w:rPr>
          <w:rFonts w:cs="Arial"/>
          <w:sz w:val="18"/>
        </w:rPr>
      </w:pPr>
      <w:r w:rsidRPr="004F4113">
        <w:rPr>
          <w:rFonts w:cs="Arial"/>
          <w:szCs w:val="22"/>
        </w:rPr>
        <w:t xml:space="preserve">jehož rozsah bude ohraničen využíváním ICT prostředků </w:t>
      </w:r>
      <w:r w:rsidR="0081782A" w:rsidRPr="004F4113">
        <w:rPr>
          <w:rFonts w:cs="Arial"/>
          <w:szCs w:val="22"/>
        </w:rPr>
        <w:t>Dodavatel</w:t>
      </w:r>
      <w:r w:rsidR="00796D7D" w:rsidRPr="004F4113">
        <w:rPr>
          <w:rFonts w:cs="Arial"/>
          <w:szCs w:val="22"/>
        </w:rPr>
        <w:t>e</w:t>
      </w:r>
      <w:r w:rsidRPr="004F4113">
        <w:rPr>
          <w:rFonts w:cs="Arial"/>
          <w:szCs w:val="22"/>
        </w:rPr>
        <w:t xml:space="preserve"> pro</w:t>
      </w:r>
      <w:r w:rsidR="00364C40" w:rsidRPr="004F4113">
        <w:rPr>
          <w:rFonts w:cs="Arial"/>
          <w:szCs w:val="22"/>
        </w:rPr>
        <w:t> </w:t>
      </w:r>
      <w:r w:rsidRPr="004F4113">
        <w:rPr>
          <w:rFonts w:cs="Arial"/>
          <w:szCs w:val="22"/>
        </w:rPr>
        <w:t xml:space="preserve">potřeby plnění této </w:t>
      </w:r>
      <w:r w:rsidR="00796D7D" w:rsidRPr="004F4113">
        <w:rPr>
          <w:rFonts w:cs="Arial"/>
          <w:szCs w:val="22"/>
        </w:rPr>
        <w:t>S</w:t>
      </w:r>
      <w:r w:rsidRPr="004F4113">
        <w:rPr>
          <w:rFonts w:cs="Arial"/>
          <w:szCs w:val="22"/>
        </w:rPr>
        <w:t>mlouvy a uloženými či zpracovávanými daty a</w:t>
      </w:r>
      <w:r w:rsidR="00364C40" w:rsidRPr="004F4113">
        <w:rPr>
          <w:rFonts w:cs="Arial"/>
          <w:szCs w:val="22"/>
        </w:rPr>
        <w:t> </w:t>
      </w:r>
      <w:r w:rsidRPr="004F4113">
        <w:rPr>
          <w:rFonts w:cs="Arial"/>
          <w:szCs w:val="22"/>
        </w:rPr>
        <w:t>informacemi Objednatele v</w:t>
      </w:r>
      <w:r w:rsidR="00365CB4" w:rsidRPr="004F4113">
        <w:rPr>
          <w:rFonts w:cs="Arial"/>
          <w:szCs w:val="22"/>
        </w:rPr>
        <w:t> </w:t>
      </w:r>
      <w:r w:rsidRPr="004F4113">
        <w:rPr>
          <w:rFonts w:cs="Arial"/>
          <w:szCs w:val="22"/>
        </w:rPr>
        <w:t xml:space="preserve">ICT prostředí </w:t>
      </w:r>
      <w:r w:rsidR="0081782A" w:rsidRPr="004F4113">
        <w:rPr>
          <w:rFonts w:cs="Arial"/>
          <w:szCs w:val="22"/>
        </w:rPr>
        <w:t>Dodavatel</w:t>
      </w:r>
      <w:r w:rsidR="00796D7D" w:rsidRPr="004F4113">
        <w:rPr>
          <w:rFonts w:cs="Arial"/>
          <w:szCs w:val="22"/>
        </w:rPr>
        <w:t>e,</w:t>
      </w:r>
      <w:r w:rsidRPr="004F4113">
        <w:rPr>
          <w:rFonts w:cs="Arial"/>
          <w:szCs w:val="22"/>
        </w:rPr>
        <w:t xml:space="preserve"> a</w:t>
      </w:r>
    </w:p>
    <w:p w14:paraId="6E4C9CBE" w14:textId="25FE5ED0" w:rsidR="00B96F42" w:rsidRPr="002060E1" w:rsidRDefault="00B96F42" w:rsidP="00E21221">
      <w:pPr>
        <w:pStyle w:val="RLTextlnkuslovan"/>
        <w:numPr>
          <w:ilvl w:val="2"/>
          <w:numId w:val="1"/>
        </w:numPr>
        <w:spacing w:line="280" w:lineRule="atLeast"/>
        <w:rPr>
          <w:rFonts w:cs="Arial"/>
          <w:sz w:val="18"/>
        </w:rPr>
      </w:pPr>
      <w:r w:rsidRPr="004F4113">
        <w:rPr>
          <w:rFonts w:cs="Arial"/>
          <w:szCs w:val="22"/>
        </w:rPr>
        <w:t>jehož předmětem bude naplnění Kybernetických požadavků</w:t>
      </w:r>
      <w:r w:rsidR="009578E4">
        <w:rPr>
          <w:rFonts w:cs="Arial"/>
          <w:szCs w:val="22"/>
        </w:rPr>
        <w:t xml:space="preserve">, </w:t>
      </w:r>
      <w:r w:rsidR="009578E4" w:rsidRPr="00C42AD5">
        <w:rPr>
          <w:rFonts w:cs="Arial"/>
          <w:szCs w:val="22"/>
        </w:rPr>
        <w:t>Bezpečnostní</w:t>
      </w:r>
      <w:r w:rsidR="009578E4">
        <w:rPr>
          <w:rFonts w:cs="Arial"/>
          <w:szCs w:val="22"/>
        </w:rPr>
        <w:t>ch</w:t>
      </w:r>
      <w:r w:rsidR="009578E4" w:rsidRPr="00C42AD5">
        <w:rPr>
          <w:rFonts w:cs="Arial"/>
          <w:szCs w:val="22"/>
        </w:rPr>
        <w:t xml:space="preserve"> opatření na straně dodavatele</w:t>
      </w:r>
      <w:r w:rsidRPr="004F4113">
        <w:rPr>
          <w:rFonts w:cs="Arial"/>
          <w:szCs w:val="22"/>
        </w:rPr>
        <w:t xml:space="preserve"> a vyhodnocení rizik dle </w:t>
      </w:r>
      <w:r w:rsidR="00495975" w:rsidRPr="004F4113">
        <w:rPr>
          <w:rFonts w:cs="Arial"/>
          <w:szCs w:val="22"/>
        </w:rPr>
        <w:t>čl. 3</w:t>
      </w:r>
      <w:r w:rsidRPr="004F4113">
        <w:rPr>
          <w:rFonts w:cs="Arial"/>
          <w:szCs w:val="22"/>
        </w:rPr>
        <w:t xml:space="preserve"> Přílohy </w:t>
      </w:r>
      <w:r w:rsidR="00B32F7A">
        <w:rPr>
          <w:rFonts w:cs="Arial"/>
          <w:szCs w:val="22"/>
        </w:rPr>
        <w:t>9</w:t>
      </w:r>
      <w:r w:rsidR="00C6620B" w:rsidRPr="004F4113">
        <w:rPr>
          <w:rFonts w:cs="Arial"/>
          <w:szCs w:val="22"/>
        </w:rPr>
        <w:t xml:space="preserve"> této Smlouvy</w:t>
      </w:r>
      <w:r w:rsidRPr="002060E1">
        <w:rPr>
          <w:rFonts w:cs="Arial"/>
          <w:szCs w:val="22"/>
        </w:rPr>
        <w:t>.</w:t>
      </w:r>
    </w:p>
    <w:p w14:paraId="0C260A41" w14:textId="0AD597BF" w:rsidR="00B96F42" w:rsidRPr="002060E1" w:rsidRDefault="00B96F42" w:rsidP="00E21221">
      <w:pPr>
        <w:pStyle w:val="RLTextlnkuslovan"/>
        <w:spacing w:line="280" w:lineRule="atLeast"/>
      </w:pPr>
      <w:r w:rsidRPr="002060E1">
        <w:t>Objednatel je oprávněn při kontrole Kybernetických požadavků</w:t>
      </w:r>
      <w:r w:rsidR="008425B1">
        <w:t xml:space="preserve"> a</w:t>
      </w:r>
      <w:r w:rsidR="008425B1">
        <w:rPr>
          <w:rFonts w:cs="Arial"/>
          <w:szCs w:val="22"/>
        </w:rPr>
        <w:t xml:space="preserve"> </w:t>
      </w:r>
      <w:r w:rsidR="008425B1" w:rsidRPr="00C42AD5">
        <w:rPr>
          <w:rFonts w:cs="Arial"/>
          <w:szCs w:val="22"/>
        </w:rPr>
        <w:t>Bezpečnostní</w:t>
      </w:r>
      <w:r w:rsidR="008425B1">
        <w:rPr>
          <w:rFonts w:cs="Arial"/>
          <w:szCs w:val="22"/>
        </w:rPr>
        <w:t>ch</w:t>
      </w:r>
      <w:r w:rsidR="008425B1" w:rsidRPr="00C42AD5">
        <w:rPr>
          <w:rFonts w:cs="Arial"/>
          <w:szCs w:val="22"/>
        </w:rPr>
        <w:t xml:space="preserve"> opatření na straně dodavatele</w:t>
      </w:r>
      <w:r w:rsidRPr="002060E1">
        <w:t xml:space="preserve"> využít třetí stranu. V</w:t>
      </w:r>
      <w:r w:rsidR="00365CB4" w:rsidRPr="002060E1">
        <w:t> </w:t>
      </w:r>
      <w:r w:rsidRPr="002060E1">
        <w:t xml:space="preserve">případě využití třetí strany bude Objednatel odpovídat za třetí stranu, jako by kontrolu prováděl sám, včetně odpovědnosti za způsobenou </w:t>
      </w:r>
      <w:r w:rsidR="004F5854">
        <w:t>škodu či jinou újmu</w:t>
      </w:r>
      <w:r w:rsidRPr="002060E1">
        <w:t>.</w:t>
      </w:r>
    </w:p>
    <w:p w14:paraId="2A642260" w14:textId="71CFDEC1" w:rsidR="00B96F42" w:rsidRPr="002060E1" w:rsidRDefault="004F5854" w:rsidP="00E21221">
      <w:pPr>
        <w:pStyle w:val="RLTextlnkuslovan"/>
        <w:spacing w:line="280" w:lineRule="atLeast"/>
      </w:pPr>
      <w:r>
        <w:t>Dodavatel</w:t>
      </w:r>
      <w:r w:rsidRPr="002060E1">
        <w:t xml:space="preserve"> </w:t>
      </w:r>
      <w:r>
        <w:t>se zavazuje umožnit</w:t>
      </w:r>
      <w:r w:rsidRPr="002060E1">
        <w:t xml:space="preserve"> </w:t>
      </w:r>
      <w:r w:rsidR="00B96F42" w:rsidRPr="002060E1">
        <w:t>Objednateli kontrolu Kybernetických požadavků</w:t>
      </w:r>
      <w:r w:rsidR="008425B1">
        <w:t xml:space="preserve"> a </w:t>
      </w:r>
      <w:r w:rsidR="008425B1" w:rsidRPr="00C42AD5">
        <w:rPr>
          <w:rFonts w:cs="Arial"/>
          <w:szCs w:val="22"/>
        </w:rPr>
        <w:t>Bezpečnostní</w:t>
      </w:r>
      <w:r w:rsidR="008425B1">
        <w:rPr>
          <w:rFonts w:cs="Arial"/>
          <w:szCs w:val="22"/>
        </w:rPr>
        <w:t>ch</w:t>
      </w:r>
      <w:r w:rsidR="008425B1" w:rsidRPr="00C42AD5">
        <w:rPr>
          <w:rFonts w:cs="Arial"/>
          <w:szCs w:val="22"/>
        </w:rPr>
        <w:t xml:space="preserve"> opatření na straně </w:t>
      </w:r>
      <w:r>
        <w:rPr>
          <w:rFonts w:cs="Arial"/>
          <w:szCs w:val="22"/>
        </w:rPr>
        <w:t>D</w:t>
      </w:r>
      <w:r w:rsidR="008425B1" w:rsidRPr="00C42AD5">
        <w:rPr>
          <w:rFonts w:cs="Arial"/>
          <w:szCs w:val="22"/>
        </w:rPr>
        <w:t>odavatele</w:t>
      </w:r>
      <w:r w:rsidR="00B96F42" w:rsidRPr="002060E1">
        <w:t xml:space="preserve"> provedenou prostředky Objednatele nebo třetí strany, a</w:t>
      </w:r>
      <w:r w:rsidR="00986F1E">
        <w:t> </w:t>
      </w:r>
      <w:r w:rsidR="00B96F42" w:rsidRPr="002060E1">
        <w:t>to v</w:t>
      </w:r>
      <w:r w:rsidR="00365CB4" w:rsidRPr="002060E1">
        <w:t> </w:t>
      </w:r>
      <w:r w:rsidR="00B96F42" w:rsidRPr="002060E1">
        <w:t xml:space="preserve">lokalitě </w:t>
      </w:r>
      <w:r w:rsidR="0081782A">
        <w:t>Dodavatel</w:t>
      </w:r>
      <w:r w:rsidR="00796D7D" w:rsidRPr="002060E1">
        <w:t>e</w:t>
      </w:r>
      <w:r w:rsidR="00B96F42" w:rsidRPr="002060E1">
        <w:t xml:space="preserve"> i vzdáleně, pokud to technické prostředky </w:t>
      </w:r>
      <w:r w:rsidR="0081782A">
        <w:t>Dodavatel</w:t>
      </w:r>
      <w:r w:rsidR="00796D7D" w:rsidRPr="002060E1">
        <w:t>e</w:t>
      </w:r>
      <w:r w:rsidR="00B96F42" w:rsidRPr="002060E1">
        <w:t xml:space="preserve"> umožňují.</w:t>
      </w:r>
    </w:p>
    <w:p w14:paraId="5E8790A5" w14:textId="58DD59AA" w:rsidR="00B96F42" w:rsidRPr="002060E1" w:rsidRDefault="0081782A" w:rsidP="00E21221">
      <w:pPr>
        <w:pStyle w:val="RLTextlnkuslovan"/>
        <w:spacing w:line="280" w:lineRule="atLeast"/>
      </w:pPr>
      <w:bookmarkStart w:id="178" w:name="_Ref9936059"/>
      <w:r>
        <w:t>Dodavatel</w:t>
      </w:r>
      <w:r w:rsidR="00B96F42" w:rsidRPr="002060E1">
        <w:t xml:space="preserve"> se nad rámec </w:t>
      </w:r>
      <w:r w:rsidR="004F5854">
        <w:t xml:space="preserve">poskytování </w:t>
      </w:r>
      <w:r w:rsidR="007E5EA2">
        <w:t>Předmětu plnění</w:t>
      </w:r>
      <w:r w:rsidR="00872524">
        <w:t xml:space="preserve"> </w:t>
      </w:r>
      <w:r w:rsidR="00796D7D" w:rsidRPr="002060E1">
        <w:t>za</w:t>
      </w:r>
      <w:r w:rsidR="00B96F42" w:rsidRPr="002060E1">
        <w:t>vazuje poskytnout Objednateli součinnost minimálně v</w:t>
      </w:r>
      <w:r w:rsidR="00365CB4" w:rsidRPr="002060E1">
        <w:t> </w:t>
      </w:r>
      <w:r w:rsidR="00B96F42" w:rsidRPr="002060E1">
        <w:t xml:space="preserve">rozsahu 10 </w:t>
      </w:r>
      <w:r w:rsidR="00796D7D" w:rsidRPr="002060E1">
        <w:t>ČD</w:t>
      </w:r>
      <w:r w:rsidR="00757471" w:rsidRPr="002060E1">
        <w:t xml:space="preserve"> </w:t>
      </w:r>
      <w:r w:rsidR="004F5854">
        <w:t>(</w:t>
      </w:r>
      <w:r w:rsidR="004F5854" w:rsidRPr="002060E1">
        <w:t>1 ČD = 8 pracovních hodin</w:t>
      </w:r>
      <w:r w:rsidR="00757471" w:rsidRPr="002060E1">
        <w:t>)</w:t>
      </w:r>
      <w:r w:rsidR="00B96F42" w:rsidRPr="002060E1">
        <w:t xml:space="preserve"> při provádění každého zákaznického auditu ze strany Objednatele a pro tuto činnost zajistit účast kvalifikovaných pracovníků.</w:t>
      </w:r>
      <w:bookmarkEnd w:id="178"/>
    </w:p>
    <w:p w14:paraId="11C4E6A1" w14:textId="6D1DE635" w:rsidR="00B96F42" w:rsidRPr="002060E1" w:rsidRDefault="00B96F42" w:rsidP="00E21221">
      <w:pPr>
        <w:pStyle w:val="RLTextlnkuslovan"/>
        <w:keepNext/>
        <w:spacing w:line="280" w:lineRule="atLeast"/>
      </w:pPr>
      <w:bookmarkStart w:id="179" w:name="_Ref11148633"/>
      <w:r w:rsidRPr="002060E1">
        <w:lastRenderedPageBreak/>
        <w:t xml:space="preserve">Dále se </w:t>
      </w:r>
      <w:r w:rsidR="0081782A">
        <w:t>Dodavatel</w:t>
      </w:r>
      <w:r w:rsidRPr="002060E1">
        <w:t xml:space="preserve"> zavazuje nedostatky zjištěné:</w:t>
      </w:r>
      <w:bookmarkEnd w:id="179"/>
    </w:p>
    <w:p w14:paraId="49D07C6A" w14:textId="4CD7CDBE" w:rsidR="00B96F42" w:rsidRPr="00B32F7A" w:rsidRDefault="00B96F42" w:rsidP="00E21221">
      <w:pPr>
        <w:numPr>
          <w:ilvl w:val="3"/>
          <w:numId w:val="1"/>
        </w:numPr>
        <w:spacing w:before="60" w:after="0" w:line="280" w:lineRule="atLeast"/>
        <w:ind w:left="2410" w:hanging="380"/>
        <w:jc w:val="both"/>
        <w:rPr>
          <w:rFonts w:cs="Arial"/>
          <w:szCs w:val="20"/>
        </w:rPr>
      </w:pPr>
      <w:r w:rsidRPr="002060E1">
        <w:rPr>
          <w:rFonts w:cs="Arial"/>
          <w:szCs w:val="20"/>
        </w:rPr>
        <w:t xml:space="preserve">na základě provedení hodnocení </w:t>
      </w:r>
      <w:r w:rsidRPr="00B32F7A">
        <w:rPr>
          <w:rFonts w:cs="Arial"/>
          <w:szCs w:val="20"/>
        </w:rPr>
        <w:t>rizik dle</w:t>
      </w:r>
      <w:r w:rsidR="00495975" w:rsidRPr="00B32F7A">
        <w:rPr>
          <w:rFonts w:cs="Arial"/>
          <w:szCs w:val="20"/>
        </w:rPr>
        <w:t xml:space="preserve"> čl. 3 </w:t>
      </w:r>
      <w:r w:rsidRPr="00B32F7A">
        <w:rPr>
          <w:rFonts w:cs="Arial"/>
          <w:szCs w:val="20"/>
        </w:rPr>
        <w:t>Přílo</w:t>
      </w:r>
      <w:r w:rsidR="00561BC9" w:rsidRPr="00B32F7A">
        <w:rPr>
          <w:rFonts w:cs="Arial"/>
          <w:szCs w:val="20"/>
        </w:rPr>
        <w:t>hy</w:t>
      </w:r>
      <w:r w:rsidR="00C6620B" w:rsidRPr="00B32F7A">
        <w:rPr>
          <w:rFonts w:cs="Arial"/>
          <w:szCs w:val="20"/>
        </w:rPr>
        <w:t xml:space="preserve"> </w:t>
      </w:r>
      <w:r w:rsidR="00B32F7A" w:rsidRPr="00B32F7A">
        <w:rPr>
          <w:rFonts w:cs="Arial"/>
          <w:szCs w:val="20"/>
        </w:rPr>
        <w:t>9</w:t>
      </w:r>
      <w:r w:rsidR="00C6620B" w:rsidRPr="00B32F7A">
        <w:rPr>
          <w:rFonts w:cs="Arial"/>
          <w:szCs w:val="20"/>
        </w:rPr>
        <w:t xml:space="preserve"> této Smlouvy</w:t>
      </w:r>
      <w:r w:rsidR="00561BC9" w:rsidRPr="00B32F7A">
        <w:rPr>
          <w:rFonts w:cs="Arial"/>
          <w:szCs w:val="20"/>
        </w:rPr>
        <w:t xml:space="preserve"> nebo</w:t>
      </w:r>
    </w:p>
    <w:p w14:paraId="5E41C4C0" w14:textId="0BA16E7D" w:rsidR="00B96F42" w:rsidRPr="00B32F7A" w:rsidRDefault="00B96F42" w:rsidP="00E21221">
      <w:pPr>
        <w:numPr>
          <w:ilvl w:val="3"/>
          <w:numId w:val="1"/>
        </w:numPr>
        <w:spacing w:after="0" w:line="280" w:lineRule="atLeast"/>
        <w:ind w:left="2410" w:hanging="382"/>
        <w:jc w:val="both"/>
        <w:rPr>
          <w:rFonts w:cs="Arial"/>
          <w:szCs w:val="20"/>
        </w:rPr>
      </w:pPr>
      <w:r w:rsidRPr="00B32F7A">
        <w:rPr>
          <w:rFonts w:cs="Arial"/>
          <w:szCs w:val="20"/>
        </w:rPr>
        <w:t>v</w:t>
      </w:r>
      <w:r w:rsidR="00365CB4" w:rsidRPr="00B32F7A">
        <w:rPr>
          <w:rFonts w:cs="Arial"/>
          <w:szCs w:val="20"/>
        </w:rPr>
        <w:t> </w:t>
      </w:r>
      <w:r w:rsidRPr="00B32F7A">
        <w:rPr>
          <w:rFonts w:cs="Arial"/>
          <w:szCs w:val="20"/>
        </w:rPr>
        <w:t xml:space="preserve">rámci zákaznického auditu dle odst. </w:t>
      </w:r>
      <w:r w:rsidR="00AA313A" w:rsidRPr="00B32F7A">
        <w:rPr>
          <w:rFonts w:cs="Arial"/>
          <w:szCs w:val="20"/>
        </w:rPr>
        <w:fldChar w:fldCharType="begin"/>
      </w:r>
      <w:r w:rsidR="00AA313A" w:rsidRPr="00B32F7A">
        <w:rPr>
          <w:rFonts w:cs="Arial"/>
          <w:szCs w:val="20"/>
        </w:rPr>
        <w:instrText xml:space="preserve"> REF _Ref9935994 \r \h </w:instrText>
      </w:r>
      <w:r w:rsidR="00B32F7A">
        <w:rPr>
          <w:rFonts w:cs="Arial"/>
          <w:szCs w:val="20"/>
        </w:rPr>
        <w:instrText xml:space="preserve"> \* MERGEFORMAT </w:instrText>
      </w:r>
      <w:r w:rsidR="00AA313A" w:rsidRPr="00B32F7A">
        <w:rPr>
          <w:rFonts w:cs="Arial"/>
          <w:szCs w:val="20"/>
        </w:rPr>
      </w:r>
      <w:r w:rsidR="00AA313A" w:rsidRPr="00B32F7A">
        <w:rPr>
          <w:rFonts w:cs="Arial"/>
          <w:szCs w:val="20"/>
        </w:rPr>
        <w:fldChar w:fldCharType="separate"/>
      </w:r>
      <w:r w:rsidR="003F7C9E">
        <w:rPr>
          <w:rFonts w:cs="Arial"/>
          <w:szCs w:val="20"/>
        </w:rPr>
        <w:t>19.5</w:t>
      </w:r>
      <w:r w:rsidR="00AA313A" w:rsidRPr="00B32F7A">
        <w:rPr>
          <w:rFonts w:cs="Arial"/>
          <w:szCs w:val="20"/>
        </w:rPr>
        <w:fldChar w:fldCharType="end"/>
      </w:r>
      <w:r w:rsidR="0067432B" w:rsidRPr="00B32F7A">
        <w:rPr>
          <w:rFonts w:cs="Arial"/>
          <w:szCs w:val="20"/>
        </w:rPr>
        <w:t xml:space="preserve"> </w:t>
      </w:r>
      <w:r w:rsidR="00561BC9" w:rsidRPr="00B32F7A">
        <w:rPr>
          <w:rFonts w:cs="Arial"/>
          <w:szCs w:val="20"/>
        </w:rPr>
        <w:t>této Smlouvy</w:t>
      </w:r>
    </w:p>
    <w:p w14:paraId="1C25D637" w14:textId="523E0884" w:rsidR="00B96F42" w:rsidRPr="002060E1" w:rsidRDefault="00B96F42" w:rsidP="00E21221">
      <w:pPr>
        <w:spacing w:before="120" w:line="280" w:lineRule="atLeast"/>
        <w:ind w:left="1418"/>
        <w:jc w:val="both"/>
        <w:rPr>
          <w:rFonts w:cs="Arial"/>
          <w:szCs w:val="20"/>
        </w:rPr>
      </w:pPr>
      <w:r w:rsidRPr="002060E1">
        <w:rPr>
          <w:rFonts w:cs="Arial"/>
          <w:szCs w:val="20"/>
        </w:rPr>
        <w:t>odstranit ve lhůtě určené v</w:t>
      </w:r>
      <w:r w:rsidR="00365CB4" w:rsidRPr="002060E1">
        <w:rPr>
          <w:rFonts w:cs="Arial"/>
          <w:szCs w:val="20"/>
        </w:rPr>
        <w:t> </w:t>
      </w:r>
      <w:r w:rsidRPr="002060E1">
        <w:rPr>
          <w:rFonts w:cs="Arial"/>
          <w:szCs w:val="20"/>
        </w:rPr>
        <w:t>písemném oznámení Objednatele</w:t>
      </w:r>
      <w:r w:rsidR="007B295F" w:rsidRPr="002060E1">
        <w:rPr>
          <w:rFonts w:cs="Arial"/>
          <w:szCs w:val="20"/>
        </w:rPr>
        <w:t xml:space="preserve"> nebo ve lhůtě přiměřené</w:t>
      </w:r>
      <w:r w:rsidRPr="002060E1">
        <w:rPr>
          <w:rFonts w:cs="Arial"/>
          <w:szCs w:val="20"/>
        </w:rPr>
        <w:t>.</w:t>
      </w:r>
    </w:p>
    <w:p w14:paraId="7297B500" w14:textId="03BF190D" w:rsidR="00B96F42" w:rsidRPr="002060E1" w:rsidRDefault="00B96F42" w:rsidP="00E21221">
      <w:pPr>
        <w:pStyle w:val="RLTextlnkuslovan"/>
        <w:spacing w:line="280" w:lineRule="atLeast"/>
      </w:pPr>
      <w:r w:rsidRPr="002060E1">
        <w:t xml:space="preserve">Odstavce </w:t>
      </w:r>
      <w:r w:rsidR="003E1B59" w:rsidRPr="002060E1">
        <w:fldChar w:fldCharType="begin"/>
      </w:r>
      <w:r w:rsidR="003E1B59" w:rsidRPr="002060E1">
        <w:instrText xml:space="preserve"> REF _Ref9935994 \r \h </w:instrText>
      </w:r>
      <w:r w:rsidR="003E1B59" w:rsidRPr="002060E1">
        <w:fldChar w:fldCharType="separate"/>
      </w:r>
      <w:r w:rsidR="003F7C9E">
        <w:t>19.5</w:t>
      </w:r>
      <w:r w:rsidR="003E1B59" w:rsidRPr="002060E1">
        <w:fldChar w:fldCharType="end"/>
      </w:r>
      <w:r w:rsidR="003E1B59" w:rsidRPr="002060E1">
        <w:t xml:space="preserve"> </w:t>
      </w:r>
      <w:r w:rsidRPr="002060E1">
        <w:t>až</w:t>
      </w:r>
      <w:r w:rsidR="003E1B59" w:rsidRPr="002060E1">
        <w:t xml:space="preserve"> </w:t>
      </w:r>
      <w:r w:rsidR="00B12CE7" w:rsidRPr="002060E1">
        <w:fldChar w:fldCharType="begin"/>
      </w:r>
      <w:r w:rsidR="00B12CE7" w:rsidRPr="002060E1">
        <w:instrText xml:space="preserve"> REF _Ref11148633 \r \h </w:instrText>
      </w:r>
      <w:r w:rsidR="00B12CE7" w:rsidRPr="002060E1">
        <w:fldChar w:fldCharType="separate"/>
      </w:r>
      <w:r w:rsidR="003F7C9E">
        <w:t>19.9</w:t>
      </w:r>
      <w:r w:rsidR="00B12CE7" w:rsidRPr="002060E1">
        <w:fldChar w:fldCharType="end"/>
      </w:r>
      <w:r w:rsidRPr="002060E1">
        <w:t xml:space="preserve"> </w:t>
      </w:r>
      <w:r w:rsidR="00151EB1" w:rsidRPr="002060E1">
        <w:t>této Smlouvy</w:t>
      </w:r>
      <w:r w:rsidRPr="002060E1">
        <w:t xml:space="preserve"> se neaplikují, pokud je </w:t>
      </w:r>
      <w:r w:rsidR="0081782A">
        <w:t>Dodavatel</w:t>
      </w:r>
      <w:r w:rsidRPr="002060E1">
        <w:t xml:space="preserve"> pro</w:t>
      </w:r>
      <w:r w:rsidR="00272F2E" w:rsidRPr="002060E1">
        <w:t> </w:t>
      </w:r>
      <w:r w:rsidRPr="002060E1">
        <w:t>poskytování předmětu plnění orgánem nebo osobou uvedenou v § 3 písm. a) až g)</w:t>
      </w:r>
      <w:r w:rsidR="00151EB1" w:rsidRPr="002060E1">
        <w:t xml:space="preserve"> ZKB.</w:t>
      </w:r>
    </w:p>
    <w:p w14:paraId="4107A39B" w14:textId="4B001463" w:rsidR="00B96F42" w:rsidRPr="002060E1" w:rsidRDefault="0081782A" w:rsidP="00E21221">
      <w:pPr>
        <w:pStyle w:val="RLTextlnkuslovan"/>
        <w:spacing w:line="280" w:lineRule="atLeast"/>
      </w:pPr>
      <w:bookmarkStart w:id="180" w:name="_Ref6219353"/>
      <w:r>
        <w:t>Dodavatel</w:t>
      </w:r>
      <w:r w:rsidR="00B96F42" w:rsidRPr="002060E1">
        <w:t xml:space="preserve"> se nad rámec </w:t>
      </w:r>
      <w:r w:rsidR="0071566C" w:rsidRPr="002060E1">
        <w:t xml:space="preserve">čl. </w:t>
      </w:r>
      <w:r w:rsidR="00155FF3" w:rsidRPr="002060E1">
        <w:fldChar w:fldCharType="begin"/>
      </w:r>
      <w:r w:rsidR="00155FF3" w:rsidRPr="002060E1">
        <w:instrText xml:space="preserve"> REF _Ref10390574 \r \h </w:instrText>
      </w:r>
      <w:r w:rsidR="00155FF3" w:rsidRPr="002060E1">
        <w:fldChar w:fldCharType="separate"/>
      </w:r>
      <w:r w:rsidR="003F7C9E">
        <w:t>10</w:t>
      </w:r>
      <w:r w:rsidR="00155FF3" w:rsidRPr="002060E1">
        <w:fldChar w:fldCharType="end"/>
      </w:r>
      <w:r w:rsidR="00155FF3" w:rsidRPr="002060E1">
        <w:t xml:space="preserve"> </w:t>
      </w:r>
      <w:r w:rsidR="0071566C" w:rsidRPr="002060E1">
        <w:t>této Smlouvy</w:t>
      </w:r>
      <w:r w:rsidR="00B96F42" w:rsidRPr="002060E1">
        <w:t xml:space="preserve"> také zavazuje:</w:t>
      </w:r>
      <w:bookmarkEnd w:id="180"/>
    </w:p>
    <w:p w14:paraId="04454719" w14:textId="6D192679" w:rsidR="00631745" w:rsidRPr="002060E1" w:rsidRDefault="00B96F42" w:rsidP="00364C40">
      <w:pPr>
        <w:pStyle w:val="Odstavecseseznamem"/>
        <w:numPr>
          <w:ilvl w:val="2"/>
          <w:numId w:val="1"/>
        </w:numPr>
        <w:spacing w:before="60" w:after="0" w:line="280" w:lineRule="atLeast"/>
        <w:contextualSpacing w:val="0"/>
        <w:jc w:val="both"/>
        <w:rPr>
          <w:rFonts w:cs="Arial"/>
          <w:szCs w:val="20"/>
        </w:rPr>
      </w:pPr>
      <w:r w:rsidRPr="002060E1">
        <w:rPr>
          <w:rFonts w:cs="Arial"/>
          <w:szCs w:val="20"/>
        </w:rPr>
        <w:t>Poskytnout na vyžádání Objednateli dokumenty a obdobné vstupy, které budou prokazovat naplnění Kybernetických požadavků</w:t>
      </w:r>
      <w:r w:rsidR="00A31749">
        <w:rPr>
          <w:rFonts w:cs="Arial"/>
          <w:szCs w:val="20"/>
        </w:rPr>
        <w:t xml:space="preserve"> </w:t>
      </w:r>
      <w:r w:rsidR="00A31749">
        <w:t xml:space="preserve">a </w:t>
      </w:r>
      <w:r w:rsidR="00A31749" w:rsidRPr="00C42AD5">
        <w:rPr>
          <w:rFonts w:cs="Arial"/>
          <w:szCs w:val="22"/>
        </w:rPr>
        <w:t>Bezpečnostní</w:t>
      </w:r>
      <w:r w:rsidR="00A31749">
        <w:rPr>
          <w:rFonts w:cs="Arial"/>
          <w:szCs w:val="22"/>
        </w:rPr>
        <w:t>ch</w:t>
      </w:r>
      <w:r w:rsidR="00A31749" w:rsidRPr="00C42AD5">
        <w:rPr>
          <w:rFonts w:cs="Arial"/>
          <w:szCs w:val="22"/>
        </w:rPr>
        <w:t xml:space="preserve"> opatření na straně </w:t>
      </w:r>
      <w:r w:rsidR="004F5854">
        <w:rPr>
          <w:rFonts w:cs="Arial"/>
          <w:szCs w:val="22"/>
        </w:rPr>
        <w:t>D</w:t>
      </w:r>
      <w:r w:rsidR="00A31749" w:rsidRPr="00C42AD5">
        <w:rPr>
          <w:rFonts w:cs="Arial"/>
          <w:szCs w:val="22"/>
        </w:rPr>
        <w:t>odavatele</w:t>
      </w:r>
      <w:r w:rsidRPr="002060E1">
        <w:rPr>
          <w:rFonts w:cs="Arial"/>
          <w:szCs w:val="20"/>
        </w:rPr>
        <w:t>.</w:t>
      </w:r>
    </w:p>
    <w:p w14:paraId="588197AC" w14:textId="78E5E42B" w:rsidR="00631745" w:rsidRPr="002060E1" w:rsidRDefault="004F5854" w:rsidP="00364C40">
      <w:pPr>
        <w:pStyle w:val="Odstavecseseznamem"/>
        <w:numPr>
          <w:ilvl w:val="2"/>
          <w:numId w:val="1"/>
        </w:numPr>
        <w:spacing w:before="60" w:after="0" w:line="280" w:lineRule="atLeast"/>
        <w:contextualSpacing w:val="0"/>
        <w:jc w:val="both"/>
        <w:rPr>
          <w:rFonts w:cs="Arial"/>
          <w:szCs w:val="20"/>
        </w:rPr>
      </w:pPr>
      <w:r w:rsidRPr="002060E1">
        <w:rPr>
          <w:rFonts w:cs="Arial"/>
          <w:szCs w:val="20"/>
        </w:rPr>
        <w:t xml:space="preserve">Na požádání s Objednatelem konzultovat kdykoli v průběhu </w:t>
      </w:r>
      <w:r>
        <w:rPr>
          <w:rFonts w:cs="Arial"/>
          <w:szCs w:val="20"/>
        </w:rPr>
        <w:t xml:space="preserve">poskytování Předmětu </w:t>
      </w:r>
      <w:r w:rsidRPr="002060E1">
        <w:rPr>
          <w:rFonts w:cs="Arial"/>
          <w:szCs w:val="20"/>
        </w:rPr>
        <w:t xml:space="preserve">plnění </w:t>
      </w:r>
      <w:r>
        <w:rPr>
          <w:rFonts w:cs="Arial"/>
          <w:szCs w:val="20"/>
        </w:rPr>
        <w:t xml:space="preserve">detailní </w:t>
      </w:r>
      <w:r w:rsidR="00B96F42" w:rsidRPr="002060E1">
        <w:rPr>
          <w:rFonts w:cs="Arial"/>
          <w:szCs w:val="20"/>
        </w:rPr>
        <w:t>nastavení bezpečnostních opatření k</w:t>
      </w:r>
      <w:r w:rsidR="00365CB4" w:rsidRPr="002060E1">
        <w:rPr>
          <w:rFonts w:cs="Arial"/>
          <w:szCs w:val="20"/>
        </w:rPr>
        <w:t> </w:t>
      </w:r>
      <w:r w:rsidR="00B96F42" w:rsidRPr="002060E1">
        <w:rPr>
          <w:rFonts w:cs="Arial"/>
          <w:szCs w:val="20"/>
        </w:rPr>
        <w:t>naplnění Kybernetických požadavků</w:t>
      </w:r>
      <w:r w:rsidR="00A31749" w:rsidRPr="00A31749">
        <w:t xml:space="preserve"> </w:t>
      </w:r>
      <w:r w:rsidR="00A31749">
        <w:t xml:space="preserve">a </w:t>
      </w:r>
      <w:r w:rsidR="00A31749" w:rsidRPr="00C42AD5">
        <w:rPr>
          <w:rFonts w:cs="Arial"/>
          <w:szCs w:val="22"/>
        </w:rPr>
        <w:t>Bezpečnostní</w:t>
      </w:r>
      <w:r w:rsidR="00A31749">
        <w:rPr>
          <w:rFonts w:cs="Arial"/>
          <w:szCs w:val="22"/>
        </w:rPr>
        <w:t>ch</w:t>
      </w:r>
      <w:r w:rsidR="00A31749" w:rsidRPr="00C42AD5">
        <w:rPr>
          <w:rFonts w:cs="Arial"/>
          <w:szCs w:val="22"/>
        </w:rPr>
        <w:t xml:space="preserve"> opatření na straně </w:t>
      </w:r>
      <w:r>
        <w:rPr>
          <w:rFonts w:cs="Arial"/>
          <w:szCs w:val="22"/>
        </w:rPr>
        <w:t>D</w:t>
      </w:r>
      <w:r w:rsidR="00A31749" w:rsidRPr="00C42AD5">
        <w:rPr>
          <w:rFonts w:cs="Arial"/>
          <w:szCs w:val="22"/>
        </w:rPr>
        <w:t>odavatele</w:t>
      </w:r>
      <w:r w:rsidR="00B96F42" w:rsidRPr="002060E1">
        <w:rPr>
          <w:rFonts w:cs="Arial"/>
          <w:szCs w:val="20"/>
        </w:rPr>
        <w:t xml:space="preserve"> a</w:t>
      </w:r>
      <w:r w:rsidR="00A31749">
        <w:rPr>
          <w:rFonts w:cs="Arial"/>
          <w:szCs w:val="20"/>
        </w:rPr>
        <w:t> </w:t>
      </w:r>
      <w:r w:rsidR="00B96F42" w:rsidRPr="002060E1">
        <w:rPr>
          <w:rFonts w:cs="Arial"/>
          <w:szCs w:val="20"/>
        </w:rPr>
        <w:t>pro takovéto konzultace zajistit účast kvalifikovaných pracovníků.</w:t>
      </w:r>
    </w:p>
    <w:p w14:paraId="3A8057E0" w14:textId="69D42DE7" w:rsidR="00631745" w:rsidRPr="002060E1" w:rsidRDefault="00B96F42" w:rsidP="00364C40">
      <w:pPr>
        <w:pStyle w:val="Odstavecseseznamem"/>
        <w:numPr>
          <w:ilvl w:val="2"/>
          <w:numId w:val="1"/>
        </w:numPr>
        <w:spacing w:before="60" w:after="0" w:line="280" w:lineRule="atLeast"/>
        <w:contextualSpacing w:val="0"/>
        <w:jc w:val="both"/>
        <w:rPr>
          <w:rFonts w:cs="Arial"/>
          <w:szCs w:val="20"/>
        </w:rPr>
      </w:pPr>
      <w:r w:rsidRPr="002060E1">
        <w:rPr>
          <w:rFonts w:cs="Arial"/>
          <w:szCs w:val="20"/>
        </w:rPr>
        <w:t>Neprodleně informovat Objednatele o všech významných změnách v</w:t>
      </w:r>
      <w:r w:rsidR="00365CB4" w:rsidRPr="002060E1">
        <w:rPr>
          <w:rFonts w:cs="Arial"/>
          <w:szCs w:val="20"/>
        </w:rPr>
        <w:t> </w:t>
      </w:r>
      <w:r w:rsidRPr="002060E1">
        <w:rPr>
          <w:rFonts w:cs="Arial"/>
          <w:szCs w:val="20"/>
        </w:rPr>
        <w:t>naplnění Kybernetických požadavků</w:t>
      </w:r>
      <w:r w:rsidR="00040D47" w:rsidRPr="00040D47">
        <w:t xml:space="preserve"> </w:t>
      </w:r>
      <w:r w:rsidR="00040D47">
        <w:t xml:space="preserve">a </w:t>
      </w:r>
      <w:r w:rsidR="00040D47" w:rsidRPr="00C42AD5">
        <w:rPr>
          <w:rFonts w:cs="Arial"/>
          <w:szCs w:val="22"/>
        </w:rPr>
        <w:t>Bezpečnostní</w:t>
      </w:r>
      <w:r w:rsidR="00040D47">
        <w:rPr>
          <w:rFonts w:cs="Arial"/>
          <w:szCs w:val="22"/>
        </w:rPr>
        <w:t>ch</w:t>
      </w:r>
      <w:r w:rsidR="00040D47" w:rsidRPr="00C42AD5">
        <w:rPr>
          <w:rFonts w:cs="Arial"/>
          <w:szCs w:val="22"/>
        </w:rPr>
        <w:t xml:space="preserve"> opatření na straně dodavatele</w:t>
      </w:r>
      <w:r w:rsidRPr="002060E1">
        <w:rPr>
          <w:rFonts w:cs="Arial"/>
          <w:szCs w:val="20"/>
        </w:rPr>
        <w:t>, které nastanou kdykoli v</w:t>
      </w:r>
      <w:r w:rsidR="00365CB4" w:rsidRPr="002060E1">
        <w:rPr>
          <w:rFonts w:cs="Arial"/>
          <w:szCs w:val="20"/>
        </w:rPr>
        <w:t> </w:t>
      </w:r>
      <w:r w:rsidRPr="002060E1">
        <w:rPr>
          <w:rFonts w:cs="Arial"/>
          <w:szCs w:val="20"/>
        </w:rPr>
        <w:t xml:space="preserve">průběhu trvání </w:t>
      </w:r>
      <w:r w:rsidR="004F5854">
        <w:rPr>
          <w:rFonts w:cs="Arial"/>
          <w:szCs w:val="20"/>
        </w:rPr>
        <w:t>smluvního vztahu založeného touto</w:t>
      </w:r>
      <w:r w:rsidR="004F5854" w:rsidRPr="002060E1">
        <w:rPr>
          <w:rFonts w:cs="Arial"/>
          <w:szCs w:val="20"/>
        </w:rPr>
        <w:t xml:space="preserve"> Smlouv</w:t>
      </w:r>
      <w:r w:rsidR="004F5854">
        <w:rPr>
          <w:rFonts w:cs="Arial"/>
          <w:szCs w:val="20"/>
        </w:rPr>
        <w:t>ou</w:t>
      </w:r>
      <w:r w:rsidRPr="002060E1">
        <w:rPr>
          <w:rFonts w:cs="Arial"/>
          <w:szCs w:val="20"/>
        </w:rPr>
        <w:t>.</w:t>
      </w:r>
    </w:p>
    <w:p w14:paraId="092C8068" w14:textId="0BF1D987" w:rsidR="00631745" w:rsidRPr="002060E1" w:rsidRDefault="00B96F42" w:rsidP="00364C40">
      <w:pPr>
        <w:pStyle w:val="Odstavecseseznamem"/>
        <w:numPr>
          <w:ilvl w:val="2"/>
          <w:numId w:val="1"/>
        </w:numPr>
        <w:spacing w:before="60" w:after="0" w:line="280" w:lineRule="atLeast"/>
        <w:contextualSpacing w:val="0"/>
        <w:jc w:val="both"/>
        <w:rPr>
          <w:rFonts w:cs="Arial"/>
          <w:szCs w:val="20"/>
        </w:rPr>
      </w:pPr>
      <w:r w:rsidRPr="002060E1">
        <w:rPr>
          <w:rFonts w:cs="Arial"/>
          <w:szCs w:val="20"/>
        </w:rPr>
        <w:t>Bezodkladně a s</w:t>
      </w:r>
      <w:r w:rsidR="00365CB4" w:rsidRPr="002060E1">
        <w:rPr>
          <w:rFonts w:cs="Arial"/>
          <w:szCs w:val="20"/>
        </w:rPr>
        <w:t> </w:t>
      </w:r>
      <w:r w:rsidRPr="002060E1">
        <w:rPr>
          <w:rFonts w:cs="Arial"/>
          <w:szCs w:val="20"/>
        </w:rPr>
        <w:t>vyvinutím nejlepšího úsilí zajistit náhradní způsob naplnění Kybernetických požadavků</w:t>
      </w:r>
      <w:r w:rsidR="00040D47" w:rsidRPr="00040D47">
        <w:t xml:space="preserve"> </w:t>
      </w:r>
      <w:r w:rsidR="00040D47">
        <w:t xml:space="preserve">a </w:t>
      </w:r>
      <w:r w:rsidR="00040D47" w:rsidRPr="00C42AD5">
        <w:rPr>
          <w:rFonts w:cs="Arial"/>
          <w:szCs w:val="22"/>
        </w:rPr>
        <w:t>Bezpečnostní</w:t>
      </w:r>
      <w:r w:rsidR="00040D47">
        <w:rPr>
          <w:rFonts w:cs="Arial"/>
          <w:szCs w:val="22"/>
        </w:rPr>
        <w:t>ch</w:t>
      </w:r>
      <w:r w:rsidR="00040D47" w:rsidRPr="00C42AD5">
        <w:rPr>
          <w:rFonts w:cs="Arial"/>
          <w:szCs w:val="22"/>
        </w:rPr>
        <w:t xml:space="preserve"> opatření na straně </w:t>
      </w:r>
      <w:r w:rsidR="004F5854">
        <w:rPr>
          <w:rFonts w:cs="Arial"/>
          <w:szCs w:val="22"/>
        </w:rPr>
        <w:t>D</w:t>
      </w:r>
      <w:r w:rsidR="00040D47" w:rsidRPr="00C42AD5">
        <w:rPr>
          <w:rFonts w:cs="Arial"/>
          <w:szCs w:val="22"/>
        </w:rPr>
        <w:t>odavatele</w:t>
      </w:r>
      <w:r w:rsidRPr="002060E1">
        <w:rPr>
          <w:rFonts w:cs="Arial"/>
          <w:szCs w:val="20"/>
        </w:rPr>
        <w:t>, pokud stávající řešení přestalo být funkční a efektivní.</w:t>
      </w:r>
    </w:p>
    <w:p w14:paraId="3C0C827B" w14:textId="779BE748" w:rsidR="00DE4848" w:rsidRPr="002060E1" w:rsidRDefault="00DE4848" w:rsidP="00DE4848">
      <w:pPr>
        <w:pStyle w:val="Odstavecseseznamem"/>
        <w:widowControl w:val="0"/>
        <w:numPr>
          <w:ilvl w:val="2"/>
          <w:numId w:val="1"/>
        </w:numPr>
        <w:spacing w:before="60" w:after="0" w:line="280" w:lineRule="atLeast"/>
        <w:contextualSpacing w:val="0"/>
        <w:jc w:val="both"/>
        <w:rPr>
          <w:rFonts w:cs="Arial"/>
          <w:szCs w:val="20"/>
        </w:rPr>
      </w:pPr>
      <w:r>
        <w:rPr>
          <w:rFonts w:cs="Arial"/>
          <w:szCs w:val="20"/>
        </w:rPr>
        <w:t>P</w:t>
      </w:r>
      <w:r w:rsidRPr="00066464">
        <w:rPr>
          <w:rFonts w:cs="Arial"/>
          <w:szCs w:val="20"/>
        </w:rPr>
        <w:t xml:space="preserve">o ukončení smluvního vztahu </w:t>
      </w:r>
      <w:r w:rsidR="004F5854">
        <w:rPr>
          <w:rFonts w:cs="Arial"/>
          <w:szCs w:val="20"/>
        </w:rPr>
        <w:t xml:space="preserve">založeného tuto Smlouvou </w:t>
      </w:r>
      <w:r w:rsidRPr="00066464">
        <w:rPr>
          <w:rFonts w:cs="Arial"/>
          <w:szCs w:val="20"/>
        </w:rPr>
        <w:t>všechna data předat Objednateli a případné kopie na straně Poskytovatele řádně zlikvidovat dle ustanovení Kybernetické legislativy</w:t>
      </w:r>
      <w:r>
        <w:rPr>
          <w:rFonts w:cs="Arial"/>
          <w:szCs w:val="20"/>
        </w:rPr>
        <w:t>.</w:t>
      </w:r>
    </w:p>
    <w:p w14:paraId="30B55048" w14:textId="26C4871D" w:rsidR="00631745" w:rsidRPr="002060E1" w:rsidRDefault="00B96F42" w:rsidP="00364C40">
      <w:pPr>
        <w:pStyle w:val="Odstavecseseznamem"/>
        <w:numPr>
          <w:ilvl w:val="2"/>
          <w:numId w:val="1"/>
        </w:numPr>
        <w:spacing w:before="60" w:after="0" w:line="280" w:lineRule="atLeast"/>
        <w:contextualSpacing w:val="0"/>
        <w:jc w:val="both"/>
        <w:rPr>
          <w:rFonts w:cs="Arial"/>
          <w:szCs w:val="20"/>
        </w:rPr>
      </w:pPr>
      <w:r w:rsidRPr="002060E1">
        <w:rPr>
          <w:rFonts w:cs="Arial"/>
          <w:szCs w:val="20"/>
        </w:rPr>
        <w:t xml:space="preserve">Bezodkladně informovat Objednatele o bezpečnostních incidentech, které mohou ovlivnit </w:t>
      </w:r>
      <w:r w:rsidR="004F5854">
        <w:rPr>
          <w:rFonts w:cs="Arial"/>
          <w:szCs w:val="20"/>
        </w:rPr>
        <w:t>poskytování Předmětu</w:t>
      </w:r>
      <w:r w:rsidR="004F5854" w:rsidRPr="00173A01">
        <w:rPr>
          <w:rFonts w:cs="Arial"/>
          <w:szCs w:val="20"/>
        </w:rPr>
        <w:t xml:space="preserve"> </w:t>
      </w:r>
      <w:r w:rsidRPr="002060E1">
        <w:rPr>
          <w:rFonts w:cs="Arial"/>
          <w:szCs w:val="20"/>
        </w:rPr>
        <w:t>plnění.</w:t>
      </w:r>
    </w:p>
    <w:p w14:paraId="2FEDB60B" w14:textId="67B67CD8" w:rsidR="00524CE4" w:rsidRDefault="00B96F42" w:rsidP="000E23B4">
      <w:pPr>
        <w:pStyle w:val="Odstavecseseznamem"/>
        <w:numPr>
          <w:ilvl w:val="2"/>
          <w:numId w:val="1"/>
        </w:numPr>
        <w:spacing w:before="60" w:after="0" w:line="280" w:lineRule="atLeast"/>
        <w:contextualSpacing w:val="0"/>
        <w:jc w:val="both"/>
        <w:rPr>
          <w:rFonts w:cs="Arial"/>
          <w:szCs w:val="20"/>
        </w:rPr>
      </w:pPr>
      <w:r w:rsidRPr="002060E1">
        <w:rPr>
          <w:rFonts w:cs="Arial"/>
          <w:szCs w:val="20"/>
        </w:rPr>
        <w:t xml:space="preserve">Při výkonu své činnosti včas a prokazatelně upozornit Objednatele na zřejmou nevhodnost jeho příkazů či doporučení vztahující se ke Kybernetickým požadavkům a jejichž následkem může vzniknout </w:t>
      </w:r>
      <w:r w:rsidR="0071305F">
        <w:rPr>
          <w:rFonts w:cs="Arial"/>
          <w:szCs w:val="20"/>
        </w:rPr>
        <w:t xml:space="preserve">škoda či jiná </w:t>
      </w:r>
      <w:r w:rsidRPr="002060E1">
        <w:rPr>
          <w:rFonts w:cs="Arial"/>
          <w:szCs w:val="20"/>
        </w:rPr>
        <w:t>újma nebo nesoulad se zákony nebo obecně závaznými právními předpisy.</w:t>
      </w:r>
    </w:p>
    <w:p w14:paraId="65CF9E4F" w14:textId="16F1A2B7" w:rsidR="00FE1F3E" w:rsidRPr="002060E1" w:rsidRDefault="00FE1F3E" w:rsidP="00FE1F3E">
      <w:pPr>
        <w:pStyle w:val="Odstavecseseznamem"/>
        <w:numPr>
          <w:ilvl w:val="2"/>
          <w:numId w:val="1"/>
        </w:numPr>
        <w:spacing w:before="60" w:after="0" w:line="280" w:lineRule="atLeast"/>
        <w:contextualSpacing w:val="0"/>
        <w:jc w:val="both"/>
      </w:pPr>
      <w:r>
        <w:t>P</w:t>
      </w:r>
      <w:r w:rsidRPr="00FE1F3E">
        <w:t xml:space="preserve">o ukončení smluvního vztahu </w:t>
      </w:r>
      <w:r w:rsidR="0071305F">
        <w:rPr>
          <w:rFonts w:cs="Arial"/>
          <w:szCs w:val="20"/>
        </w:rPr>
        <w:t xml:space="preserve">založeného tuto Smlouvou </w:t>
      </w:r>
      <w:r>
        <w:t xml:space="preserve">předat Objednateli </w:t>
      </w:r>
      <w:r w:rsidRPr="00FE1F3E">
        <w:t xml:space="preserve">všechna data a případné kopie na straně </w:t>
      </w:r>
      <w:r>
        <w:t xml:space="preserve">Dodavatele </w:t>
      </w:r>
      <w:r w:rsidRPr="00FE1F3E">
        <w:t>řádně zlikvidovat dle ustanovení Kybernetické legislativy</w:t>
      </w:r>
      <w:r>
        <w:t>.</w:t>
      </w:r>
    </w:p>
    <w:p w14:paraId="3102420C" w14:textId="6CF2458F" w:rsidR="00B96F42" w:rsidRPr="002060E1" w:rsidRDefault="00B96F42" w:rsidP="00364C40">
      <w:pPr>
        <w:pStyle w:val="RLTextlnkuslovan"/>
        <w:spacing w:before="120" w:after="0" w:line="280" w:lineRule="atLeast"/>
        <w:rPr>
          <w:rFonts w:cs="Arial"/>
          <w:szCs w:val="20"/>
        </w:rPr>
      </w:pPr>
      <w:r w:rsidRPr="002060E1">
        <w:t xml:space="preserve">Porušení povinností </w:t>
      </w:r>
      <w:r w:rsidR="0081782A">
        <w:t>Dodavatel</w:t>
      </w:r>
      <w:r w:rsidR="00151EB1" w:rsidRPr="002060E1">
        <w:t>e</w:t>
      </w:r>
      <w:r w:rsidRPr="002060E1">
        <w:t xml:space="preserve"> dle odst. </w:t>
      </w:r>
      <w:r w:rsidR="009550A7" w:rsidRPr="002060E1">
        <w:fldChar w:fldCharType="begin"/>
      </w:r>
      <w:r w:rsidR="009550A7" w:rsidRPr="002060E1">
        <w:instrText xml:space="preserve"> REF _Ref6219353 \r \h </w:instrText>
      </w:r>
      <w:r w:rsidR="009550A7" w:rsidRPr="002060E1">
        <w:fldChar w:fldCharType="separate"/>
      </w:r>
      <w:r w:rsidR="004D40D0">
        <w:t>19.11</w:t>
      </w:r>
      <w:r w:rsidR="009550A7" w:rsidRPr="002060E1">
        <w:fldChar w:fldCharType="end"/>
      </w:r>
      <w:r w:rsidR="009550A7" w:rsidRPr="002060E1">
        <w:t xml:space="preserve"> </w:t>
      </w:r>
      <w:r w:rsidR="00151EB1" w:rsidRPr="002060E1">
        <w:t>této Smlouvy</w:t>
      </w:r>
      <w:r w:rsidRPr="002060E1">
        <w:t xml:space="preserve"> je považováno za</w:t>
      </w:r>
      <w:r w:rsidR="00F32F4E" w:rsidRPr="002060E1">
        <w:t> </w:t>
      </w:r>
      <w:r w:rsidRPr="002060E1">
        <w:t xml:space="preserve">porušení smluvní povinnosti dle bodu </w:t>
      </w:r>
      <w:r w:rsidR="0090399B" w:rsidRPr="002060E1">
        <w:fldChar w:fldCharType="begin"/>
      </w:r>
      <w:r w:rsidR="0090399B" w:rsidRPr="002060E1">
        <w:instrText xml:space="preserve"> REF _Ref536632507 \r \h  \* MERGEFORMAT </w:instrText>
      </w:r>
      <w:r w:rsidR="0090399B" w:rsidRPr="002060E1">
        <w:fldChar w:fldCharType="separate"/>
      </w:r>
      <w:r w:rsidR="004D40D0">
        <w:t>18.2.4</w:t>
      </w:r>
      <w:r w:rsidR="0090399B" w:rsidRPr="002060E1">
        <w:fldChar w:fldCharType="end"/>
      </w:r>
      <w:r w:rsidRPr="002060E1">
        <w:t xml:space="preserve"> </w:t>
      </w:r>
      <w:r w:rsidR="0090399B" w:rsidRPr="002060E1">
        <w:t>této Smlouvy</w:t>
      </w:r>
      <w:r w:rsidR="0090399B" w:rsidRPr="002060E1" w:rsidDel="0090399B">
        <w:t xml:space="preserve"> </w:t>
      </w:r>
      <w:r w:rsidRPr="002060E1">
        <w:t>a v</w:t>
      </w:r>
      <w:r w:rsidR="00365CB4" w:rsidRPr="002060E1">
        <w:t> </w:t>
      </w:r>
      <w:r w:rsidRPr="002060E1">
        <w:t xml:space="preserve">případě nedodržení Kybernetických požadavků ze strany </w:t>
      </w:r>
      <w:r w:rsidR="0081782A">
        <w:t>Dodavatel</w:t>
      </w:r>
      <w:r w:rsidR="00151EB1" w:rsidRPr="002060E1">
        <w:t>e</w:t>
      </w:r>
      <w:r w:rsidRPr="002060E1">
        <w:t xml:space="preserve"> platí adekvátně ustanovení odst. </w:t>
      </w:r>
      <w:r w:rsidR="0090399B" w:rsidRPr="002060E1">
        <w:fldChar w:fldCharType="begin"/>
      </w:r>
      <w:r w:rsidR="0090399B" w:rsidRPr="002060E1">
        <w:instrText xml:space="preserve"> REF _Ref536632555 \r \h  \* MERGEFORMAT </w:instrText>
      </w:r>
      <w:r w:rsidR="0090399B" w:rsidRPr="002060E1">
        <w:fldChar w:fldCharType="separate"/>
      </w:r>
      <w:r w:rsidR="004D40D0">
        <w:t>18.3</w:t>
      </w:r>
      <w:r w:rsidR="0090399B" w:rsidRPr="002060E1">
        <w:fldChar w:fldCharType="end"/>
      </w:r>
      <w:r w:rsidR="0090399B" w:rsidRPr="002060E1">
        <w:t xml:space="preserve"> </w:t>
      </w:r>
      <w:r w:rsidRPr="002060E1">
        <w:t xml:space="preserve">a </w:t>
      </w:r>
      <w:r w:rsidR="0090399B" w:rsidRPr="002060E1">
        <w:fldChar w:fldCharType="begin"/>
      </w:r>
      <w:r w:rsidR="0090399B" w:rsidRPr="002060E1">
        <w:instrText xml:space="preserve"> REF _Ref536632566 \r \h  \* MERGEFORMAT </w:instrText>
      </w:r>
      <w:r w:rsidR="0090399B" w:rsidRPr="002060E1">
        <w:fldChar w:fldCharType="separate"/>
      </w:r>
      <w:r w:rsidR="004D40D0">
        <w:t>18.4</w:t>
      </w:r>
      <w:r w:rsidR="0090399B" w:rsidRPr="002060E1">
        <w:fldChar w:fldCharType="end"/>
      </w:r>
      <w:r w:rsidRPr="002060E1">
        <w:t xml:space="preserve"> </w:t>
      </w:r>
      <w:r w:rsidR="0090399B" w:rsidRPr="002060E1">
        <w:rPr>
          <w:rFonts w:cs="Arial"/>
          <w:szCs w:val="20"/>
        </w:rPr>
        <w:t>této Smlouvy</w:t>
      </w:r>
      <w:r w:rsidRPr="002060E1">
        <w:rPr>
          <w:rFonts w:cs="Arial"/>
          <w:szCs w:val="20"/>
        </w:rPr>
        <w:t>.</w:t>
      </w:r>
    </w:p>
    <w:p w14:paraId="3D96BB76" w14:textId="2ABB0F56" w:rsidR="002C1E41" w:rsidRPr="002060E1" w:rsidRDefault="002C1E41" w:rsidP="00E21221">
      <w:pPr>
        <w:pStyle w:val="RLlneksmlouvy"/>
        <w:numPr>
          <w:ilvl w:val="0"/>
          <w:numId w:val="2"/>
        </w:numPr>
        <w:spacing w:line="280" w:lineRule="atLeast"/>
      </w:pPr>
      <w:bookmarkStart w:id="181" w:name="_Toc212632761"/>
      <w:bookmarkStart w:id="182" w:name="_Ref228185766"/>
      <w:bookmarkStart w:id="183" w:name="_Toc295034743"/>
      <w:bookmarkStart w:id="184" w:name="_Ref313634395"/>
      <w:bookmarkStart w:id="185" w:name="_Ref372631730"/>
      <w:r w:rsidRPr="002060E1">
        <w:t>PLATNOST A ÚČINNOST SMLOUVY</w:t>
      </w:r>
      <w:bookmarkEnd w:id="181"/>
      <w:bookmarkEnd w:id="182"/>
      <w:bookmarkEnd w:id="183"/>
      <w:bookmarkEnd w:id="184"/>
      <w:bookmarkEnd w:id="185"/>
      <w:r w:rsidR="00F92E66" w:rsidRPr="002060E1">
        <w:t xml:space="preserve"> </w:t>
      </w:r>
    </w:p>
    <w:p w14:paraId="3D96BB77" w14:textId="0A32F5E2" w:rsidR="007F0CF6" w:rsidRPr="002060E1" w:rsidRDefault="007F0CF6" w:rsidP="00E21221">
      <w:pPr>
        <w:pStyle w:val="RLTextlnkuslovan"/>
        <w:numPr>
          <w:ilvl w:val="1"/>
          <w:numId w:val="2"/>
        </w:numPr>
        <w:spacing w:line="280" w:lineRule="atLeast"/>
        <w:rPr>
          <w:lang w:eastAsia="en-US"/>
        </w:rPr>
      </w:pPr>
      <w:bookmarkStart w:id="186" w:name="_Ref370380924"/>
      <w:bookmarkStart w:id="187" w:name="_Ref372631475"/>
      <w:bookmarkStart w:id="188" w:name="_Ref49692642"/>
      <w:bookmarkStart w:id="189" w:name="_Ref204398313"/>
      <w:bookmarkStart w:id="190" w:name="_Ref212855694"/>
      <w:bookmarkStart w:id="191" w:name="_Ref212861074"/>
      <w:bookmarkStart w:id="192" w:name="_Ref207108014"/>
      <w:bookmarkStart w:id="193" w:name="_Toc212632762"/>
      <w:bookmarkStart w:id="194" w:name="_Ref212705245"/>
      <w:bookmarkStart w:id="195" w:name="_Ref212892724"/>
      <w:r w:rsidRPr="002060E1">
        <w:rPr>
          <w:lang w:eastAsia="en-US"/>
        </w:rPr>
        <w:t xml:space="preserve">Tato Smlouva nabývá </w:t>
      </w:r>
      <w:r w:rsidR="00306B46" w:rsidRPr="002060E1">
        <w:rPr>
          <w:lang w:eastAsia="en-US"/>
        </w:rPr>
        <w:t>platnosti</w:t>
      </w:r>
      <w:r w:rsidRPr="002060E1">
        <w:rPr>
          <w:lang w:eastAsia="en-US"/>
        </w:rPr>
        <w:t xml:space="preserve"> dnem jejího podpisu oběma smluvními stranami</w:t>
      </w:r>
      <w:r w:rsidR="003A38BA" w:rsidRPr="002060E1">
        <w:rPr>
          <w:lang w:eastAsia="en-US"/>
        </w:rPr>
        <w:t xml:space="preserve"> </w:t>
      </w:r>
      <w:r w:rsidR="00A67F03" w:rsidRPr="002060E1">
        <w:rPr>
          <w:lang w:eastAsia="en-US"/>
        </w:rPr>
        <w:t>a</w:t>
      </w:r>
      <w:r w:rsidR="008716C0" w:rsidRPr="002060E1">
        <w:rPr>
          <w:lang w:eastAsia="en-US"/>
        </w:rPr>
        <w:t> </w:t>
      </w:r>
      <w:r w:rsidR="00A67F03" w:rsidRPr="002060E1">
        <w:rPr>
          <w:lang w:eastAsia="en-US"/>
        </w:rPr>
        <w:t>účinnosti dnem uveřejnění v</w:t>
      </w:r>
      <w:r w:rsidR="00365CB4" w:rsidRPr="002060E1">
        <w:rPr>
          <w:lang w:eastAsia="en-US"/>
        </w:rPr>
        <w:t> </w:t>
      </w:r>
      <w:r w:rsidR="00A67F03" w:rsidRPr="002060E1">
        <w:rPr>
          <w:lang w:eastAsia="en-US"/>
        </w:rPr>
        <w:t>registru smluv dle zákona č. 340/2015 Sb., o registru smluv, ve znění pozdějších předpisů</w:t>
      </w:r>
      <w:r w:rsidR="009D3B4D">
        <w:rPr>
          <w:lang w:eastAsia="en-US"/>
        </w:rPr>
        <w:t>. Tato Smlouva se</w:t>
      </w:r>
      <w:r w:rsidRPr="002060E1">
        <w:rPr>
          <w:lang w:eastAsia="en-US"/>
        </w:rPr>
        <w:t xml:space="preserve"> uzavírá na dobu</w:t>
      </w:r>
      <w:r w:rsidR="00FF479E" w:rsidRPr="002060E1">
        <w:rPr>
          <w:lang w:eastAsia="en-US"/>
        </w:rPr>
        <w:t xml:space="preserve"> určitou v</w:t>
      </w:r>
      <w:r w:rsidR="00365CB4" w:rsidRPr="002060E1">
        <w:rPr>
          <w:lang w:eastAsia="en-US"/>
        </w:rPr>
        <w:t> </w:t>
      </w:r>
      <w:r w:rsidR="00FF479E" w:rsidRPr="002060E1">
        <w:rPr>
          <w:lang w:eastAsia="en-US"/>
        </w:rPr>
        <w:t xml:space="preserve">trvání </w:t>
      </w:r>
      <w:r w:rsidR="00DF54E6" w:rsidRPr="002060E1">
        <w:rPr>
          <w:lang w:eastAsia="en-US"/>
        </w:rPr>
        <w:t xml:space="preserve">48 </w:t>
      </w:r>
      <w:r w:rsidR="009D3B4D">
        <w:rPr>
          <w:lang w:eastAsia="en-US"/>
        </w:rPr>
        <w:t xml:space="preserve">kalendářních </w:t>
      </w:r>
      <w:r w:rsidR="00FF479E" w:rsidRPr="002060E1">
        <w:rPr>
          <w:lang w:eastAsia="en-US"/>
        </w:rPr>
        <w:t xml:space="preserve">měsíců od </w:t>
      </w:r>
      <w:r w:rsidR="001779DE" w:rsidRPr="002060E1">
        <w:rPr>
          <w:lang w:eastAsia="en-US"/>
        </w:rPr>
        <w:t xml:space="preserve">zahájení poskytování </w:t>
      </w:r>
      <w:bookmarkEnd w:id="186"/>
      <w:r w:rsidR="00FE4A57">
        <w:rPr>
          <w:lang w:eastAsia="en-US"/>
        </w:rPr>
        <w:t xml:space="preserve">Nástroje </w:t>
      </w:r>
      <w:r w:rsidR="00003470">
        <w:rPr>
          <w:lang w:eastAsia="en-US"/>
        </w:rPr>
        <w:t>PAM</w:t>
      </w:r>
      <w:r w:rsidR="006036EB" w:rsidRPr="002060E1">
        <w:rPr>
          <w:lang w:eastAsia="en-US"/>
        </w:rPr>
        <w:t xml:space="preserve"> dle odst. </w:t>
      </w:r>
      <w:r w:rsidR="00FE4A57">
        <w:rPr>
          <w:lang w:eastAsia="en-US"/>
        </w:rPr>
        <w:fldChar w:fldCharType="begin"/>
      </w:r>
      <w:r w:rsidR="00FE4A57">
        <w:rPr>
          <w:lang w:eastAsia="en-US"/>
        </w:rPr>
        <w:instrText xml:space="preserve"> REF _Ref136940892 \r \h </w:instrText>
      </w:r>
      <w:r w:rsidR="00FE4A57">
        <w:rPr>
          <w:lang w:eastAsia="en-US"/>
        </w:rPr>
      </w:r>
      <w:r w:rsidR="00FE4A57">
        <w:rPr>
          <w:lang w:eastAsia="en-US"/>
        </w:rPr>
        <w:fldChar w:fldCharType="separate"/>
      </w:r>
      <w:r w:rsidR="003F7C9E">
        <w:rPr>
          <w:lang w:eastAsia="en-US"/>
        </w:rPr>
        <w:t>4.1.1</w:t>
      </w:r>
      <w:r w:rsidR="00FE4A57">
        <w:rPr>
          <w:lang w:eastAsia="en-US"/>
        </w:rPr>
        <w:fldChar w:fldCharType="end"/>
      </w:r>
      <w:r w:rsidR="00FE4A57">
        <w:rPr>
          <w:lang w:eastAsia="en-US"/>
        </w:rPr>
        <w:t xml:space="preserve"> t</w:t>
      </w:r>
      <w:r w:rsidR="00951E1B" w:rsidRPr="002060E1">
        <w:rPr>
          <w:lang w:eastAsia="en-US"/>
        </w:rPr>
        <w:t xml:space="preserve">éto </w:t>
      </w:r>
      <w:r w:rsidR="00951E1B" w:rsidRPr="002060E1">
        <w:rPr>
          <w:lang w:eastAsia="en-US"/>
        </w:rPr>
        <w:lastRenderedPageBreak/>
        <w:t>Smlouvy</w:t>
      </w:r>
      <w:r w:rsidR="00305793">
        <w:rPr>
          <w:lang w:eastAsia="en-US"/>
        </w:rPr>
        <w:t xml:space="preserve">. </w:t>
      </w:r>
      <w:bookmarkEnd w:id="187"/>
      <w:r w:rsidR="008D0EA9" w:rsidRPr="002060E1">
        <w:rPr>
          <w:lang w:eastAsia="en-US"/>
        </w:rPr>
        <w:t xml:space="preserve">Pro vyloučení pochybností smluvní strany uvádějí, že </w:t>
      </w:r>
      <w:r w:rsidR="0081782A">
        <w:rPr>
          <w:lang w:eastAsia="en-US"/>
        </w:rPr>
        <w:t>Dodavatel</w:t>
      </w:r>
      <w:r w:rsidR="008D0EA9" w:rsidRPr="002060E1">
        <w:rPr>
          <w:lang w:eastAsia="en-US"/>
        </w:rPr>
        <w:t xml:space="preserve"> je oprávněn p</w:t>
      </w:r>
      <w:r w:rsidR="004B60CE" w:rsidRPr="002060E1">
        <w:rPr>
          <w:lang w:eastAsia="en-US"/>
        </w:rPr>
        <w:t xml:space="preserve">oskytnout Služby </w:t>
      </w:r>
      <w:r w:rsidR="00864945" w:rsidRPr="002060E1">
        <w:rPr>
          <w:lang w:eastAsia="en-US"/>
        </w:rPr>
        <w:t>exi</w:t>
      </w:r>
      <w:r w:rsidR="007B207F" w:rsidRPr="002060E1">
        <w:rPr>
          <w:lang w:eastAsia="en-US"/>
        </w:rPr>
        <w:t>tu</w:t>
      </w:r>
      <w:r w:rsidR="002D742C" w:rsidRPr="002060E1">
        <w:rPr>
          <w:lang w:eastAsia="en-US"/>
        </w:rPr>
        <w:t xml:space="preserve"> </w:t>
      </w:r>
      <w:r w:rsidR="008D0EA9" w:rsidRPr="002060E1">
        <w:rPr>
          <w:lang w:eastAsia="en-US"/>
        </w:rPr>
        <w:t xml:space="preserve">i před termínem stanoveným </w:t>
      </w:r>
      <w:r w:rsidR="008D0EA9" w:rsidRPr="002060E1">
        <w:t xml:space="preserve">dle odst. </w:t>
      </w:r>
      <w:r w:rsidR="008D0EA9" w:rsidRPr="002060E1">
        <w:fldChar w:fldCharType="begin"/>
      </w:r>
      <w:r w:rsidR="008D0EA9" w:rsidRPr="002060E1">
        <w:instrText xml:space="preserve"> REF _Ref370398867 \r \h  \* MERGEFORMAT </w:instrText>
      </w:r>
      <w:r w:rsidR="008D0EA9" w:rsidRPr="002060E1">
        <w:fldChar w:fldCharType="separate"/>
      </w:r>
      <w:r w:rsidR="003F7C9E">
        <w:t>4.1</w:t>
      </w:r>
      <w:r w:rsidR="008D0EA9" w:rsidRPr="002060E1">
        <w:fldChar w:fldCharType="end"/>
      </w:r>
      <w:r w:rsidR="008D0EA9" w:rsidRPr="002060E1">
        <w:t xml:space="preserve"> této Smlouvy</w:t>
      </w:r>
      <w:r w:rsidR="008D0EA9" w:rsidRPr="002060E1">
        <w:rPr>
          <w:lang w:eastAsia="en-US"/>
        </w:rPr>
        <w:t>.</w:t>
      </w:r>
      <w:bookmarkEnd w:id="188"/>
    </w:p>
    <w:p w14:paraId="3D96BB79" w14:textId="3719B657" w:rsidR="00662084" w:rsidRPr="002060E1" w:rsidRDefault="00662084" w:rsidP="00E21221">
      <w:pPr>
        <w:pStyle w:val="RLTextlnkuslovan"/>
        <w:keepNext/>
        <w:numPr>
          <w:ilvl w:val="1"/>
          <w:numId w:val="2"/>
        </w:numPr>
        <w:spacing w:line="280" w:lineRule="atLeast"/>
        <w:rPr>
          <w:lang w:eastAsia="en-US"/>
        </w:rPr>
      </w:pPr>
      <w:bookmarkStart w:id="196" w:name="_Ref195960005"/>
      <w:bookmarkStart w:id="197" w:name="_Ref313947862"/>
      <w:r w:rsidRPr="002060E1">
        <w:rPr>
          <w:lang w:eastAsia="en-US"/>
        </w:rPr>
        <w:t xml:space="preserve">Objednatel je oprávněn </w:t>
      </w:r>
      <w:r w:rsidR="002B152D" w:rsidRPr="002060E1">
        <w:rPr>
          <w:lang w:eastAsia="en-US"/>
        </w:rPr>
        <w:t xml:space="preserve">bez jakýchkoliv sankcí </w:t>
      </w:r>
      <w:r w:rsidR="00DB4368" w:rsidRPr="002060E1">
        <w:rPr>
          <w:lang w:eastAsia="en-US"/>
        </w:rPr>
        <w:t xml:space="preserve">písemně </w:t>
      </w:r>
      <w:r w:rsidRPr="002060E1">
        <w:rPr>
          <w:lang w:eastAsia="en-US"/>
        </w:rPr>
        <w:t>odstoupit od této Smlouvy v</w:t>
      </w:r>
      <w:r w:rsidR="00365CB4" w:rsidRPr="002060E1">
        <w:rPr>
          <w:lang w:eastAsia="en-US"/>
        </w:rPr>
        <w:t> </w:t>
      </w:r>
      <w:r w:rsidRPr="002060E1">
        <w:rPr>
          <w:lang w:eastAsia="en-US"/>
        </w:rPr>
        <w:t>případě</w:t>
      </w:r>
      <w:bookmarkEnd w:id="196"/>
      <w:bookmarkEnd w:id="197"/>
      <w:r w:rsidR="003A38BA" w:rsidRPr="002060E1">
        <w:rPr>
          <w:lang w:eastAsia="en-US"/>
        </w:rPr>
        <w:t>:</w:t>
      </w:r>
    </w:p>
    <w:p w14:paraId="3D96BB7A" w14:textId="23D13D61" w:rsidR="007F0CF6" w:rsidRPr="002060E1" w:rsidRDefault="007F0CF6" w:rsidP="00E21221">
      <w:pPr>
        <w:pStyle w:val="RLTextlnkuslovan"/>
        <w:numPr>
          <w:ilvl w:val="2"/>
          <w:numId w:val="2"/>
        </w:numPr>
        <w:spacing w:line="280" w:lineRule="atLeast"/>
        <w:rPr>
          <w:lang w:eastAsia="en-US"/>
        </w:rPr>
      </w:pPr>
      <w:r w:rsidRPr="002060E1">
        <w:rPr>
          <w:lang w:eastAsia="en-US"/>
        </w:rPr>
        <w:t xml:space="preserve">prodlení </w:t>
      </w:r>
      <w:r w:rsidR="0081782A">
        <w:rPr>
          <w:lang w:eastAsia="en-US"/>
        </w:rPr>
        <w:t>Dodavatel</w:t>
      </w:r>
      <w:r w:rsidRPr="002060E1">
        <w:rPr>
          <w:lang w:eastAsia="en-US"/>
        </w:rPr>
        <w:t>e s</w:t>
      </w:r>
      <w:r w:rsidR="00365CB4" w:rsidRPr="002060E1">
        <w:rPr>
          <w:lang w:eastAsia="en-US"/>
        </w:rPr>
        <w:t> </w:t>
      </w:r>
      <w:r w:rsidR="009E280E" w:rsidRPr="002060E1">
        <w:rPr>
          <w:lang w:eastAsia="en-US"/>
        </w:rPr>
        <w:t>p</w:t>
      </w:r>
      <w:r w:rsidR="004B60CE" w:rsidRPr="002060E1">
        <w:rPr>
          <w:lang w:eastAsia="en-US"/>
        </w:rPr>
        <w:t xml:space="preserve">oskytnutím Služeb </w:t>
      </w:r>
      <w:r w:rsidR="00FF3D5E" w:rsidRPr="002060E1">
        <w:rPr>
          <w:lang w:eastAsia="en-US"/>
        </w:rPr>
        <w:t>exitu</w:t>
      </w:r>
      <w:r w:rsidR="009E280E" w:rsidRPr="002060E1">
        <w:rPr>
          <w:lang w:eastAsia="en-US"/>
        </w:rPr>
        <w:t xml:space="preserve"> </w:t>
      </w:r>
      <w:r w:rsidRPr="002060E1">
        <w:rPr>
          <w:lang w:eastAsia="en-US"/>
        </w:rPr>
        <w:t>po dobu delší než 1</w:t>
      </w:r>
      <w:r w:rsidR="00554ECF" w:rsidRPr="002060E1">
        <w:rPr>
          <w:lang w:eastAsia="en-US"/>
        </w:rPr>
        <w:t>5</w:t>
      </w:r>
      <w:r w:rsidRPr="002060E1">
        <w:rPr>
          <w:lang w:eastAsia="en-US"/>
        </w:rPr>
        <w:t xml:space="preserve"> </w:t>
      </w:r>
      <w:r w:rsidR="00554ECF" w:rsidRPr="002060E1">
        <w:rPr>
          <w:lang w:eastAsia="en-US"/>
        </w:rPr>
        <w:t xml:space="preserve">pracovních </w:t>
      </w:r>
      <w:r w:rsidRPr="002060E1">
        <w:rPr>
          <w:lang w:eastAsia="en-US"/>
        </w:rPr>
        <w:t xml:space="preserve">dnů oproti termínu plnění stanovenému </w:t>
      </w:r>
      <w:r w:rsidR="003A38BA" w:rsidRPr="002060E1">
        <w:rPr>
          <w:lang w:eastAsia="en-US"/>
        </w:rPr>
        <w:t>ve Smlouvě nebo na</w:t>
      </w:r>
      <w:r w:rsidR="00951E1B" w:rsidRPr="002060E1">
        <w:rPr>
          <w:lang w:eastAsia="en-US"/>
        </w:rPr>
        <w:t> </w:t>
      </w:r>
      <w:r w:rsidR="003A38BA" w:rsidRPr="002060E1">
        <w:rPr>
          <w:lang w:eastAsia="en-US"/>
        </w:rPr>
        <w:t xml:space="preserve">základě </w:t>
      </w:r>
      <w:r w:rsidRPr="002060E1">
        <w:rPr>
          <w:lang w:eastAsia="en-US"/>
        </w:rPr>
        <w:t xml:space="preserve">této Smlouvy, pokud </w:t>
      </w:r>
      <w:r w:rsidR="0081782A">
        <w:rPr>
          <w:lang w:eastAsia="en-US"/>
        </w:rPr>
        <w:t>Dodavatel</w:t>
      </w:r>
      <w:r w:rsidRPr="002060E1">
        <w:rPr>
          <w:lang w:eastAsia="en-US"/>
        </w:rPr>
        <w:t xml:space="preserve"> nezjedná nápravu ani v</w:t>
      </w:r>
      <w:r w:rsidR="00365CB4" w:rsidRPr="002060E1">
        <w:rPr>
          <w:lang w:eastAsia="en-US"/>
        </w:rPr>
        <w:t> </w:t>
      </w:r>
      <w:r w:rsidRPr="002060E1">
        <w:rPr>
          <w:lang w:eastAsia="en-US"/>
        </w:rPr>
        <w:t>dodatečné přiměřené lhůtě, kterou mu k</w:t>
      </w:r>
      <w:r w:rsidR="00365CB4" w:rsidRPr="002060E1">
        <w:rPr>
          <w:lang w:eastAsia="en-US"/>
        </w:rPr>
        <w:t> </w:t>
      </w:r>
      <w:r w:rsidRPr="002060E1">
        <w:rPr>
          <w:lang w:eastAsia="en-US"/>
        </w:rPr>
        <w:t>tomu Objednatel poskytne v</w:t>
      </w:r>
      <w:r w:rsidR="00365CB4" w:rsidRPr="002060E1">
        <w:rPr>
          <w:lang w:eastAsia="en-US"/>
        </w:rPr>
        <w:t> </w:t>
      </w:r>
      <w:r w:rsidRPr="002060E1">
        <w:rPr>
          <w:lang w:eastAsia="en-US"/>
        </w:rPr>
        <w:t xml:space="preserve">písemné výzvě ke splnění povinnosti, přičemž tato lhůta nesmí být kratší než 10 </w:t>
      </w:r>
      <w:r w:rsidR="00554ECF" w:rsidRPr="002060E1">
        <w:rPr>
          <w:lang w:eastAsia="en-US"/>
        </w:rPr>
        <w:t xml:space="preserve">pracovních </w:t>
      </w:r>
      <w:r w:rsidRPr="002060E1">
        <w:rPr>
          <w:lang w:eastAsia="en-US"/>
        </w:rPr>
        <w:t>dnů od doručení takovéto výzvy,</w:t>
      </w:r>
    </w:p>
    <w:p w14:paraId="684442FA" w14:textId="1CCB2E9D" w:rsidR="003A38BA" w:rsidRPr="002060E1" w:rsidRDefault="0084473C" w:rsidP="00E21221">
      <w:pPr>
        <w:pStyle w:val="RLTextlnkuslovan"/>
        <w:numPr>
          <w:ilvl w:val="2"/>
          <w:numId w:val="2"/>
        </w:numPr>
        <w:spacing w:line="280" w:lineRule="atLeast"/>
        <w:rPr>
          <w:lang w:eastAsia="en-US"/>
        </w:rPr>
      </w:pPr>
      <w:r w:rsidRPr="002060E1">
        <w:rPr>
          <w:lang w:eastAsia="en-US"/>
        </w:rPr>
        <w:t>že celková výše smluvních pokut</w:t>
      </w:r>
      <w:r w:rsidR="00C8147C" w:rsidRPr="002060E1">
        <w:rPr>
          <w:lang w:eastAsia="en-US"/>
        </w:rPr>
        <w:t xml:space="preserve">, na jejichž </w:t>
      </w:r>
      <w:r w:rsidR="009D3B4D">
        <w:rPr>
          <w:lang w:eastAsia="en-US"/>
        </w:rPr>
        <w:t>uhrazení</w:t>
      </w:r>
      <w:r w:rsidR="009D3B4D" w:rsidRPr="002060E1">
        <w:rPr>
          <w:lang w:eastAsia="en-US"/>
        </w:rPr>
        <w:t xml:space="preserve"> </w:t>
      </w:r>
      <w:r w:rsidR="00C8147C" w:rsidRPr="002060E1">
        <w:rPr>
          <w:lang w:eastAsia="en-US"/>
        </w:rPr>
        <w:t xml:space="preserve">by měl Objednatel dle této Smlouvy nárok, </w:t>
      </w:r>
      <w:r w:rsidRPr="002060E1">
        <w:rPr>
          <w:lang w:eastAsia="en-US"/>
        </w:rPr>
        <w:t xml:space="preserve">dosáhne </w:t>
      </w:r>
      <w:r w:rsidR="009B0766" w:rsidRPr="002060E1">
        <w:rPr>
          <w:lang w:eastAsia="en-US"/>
        </w:rPr>
        <w:t xml:space="preserve">trojnásobku měsíční ceny za poskytování </w:t>
      </w:r>
      <w:r w:rsidR="004E26ED">
        <w:rPr>
          <w:lang w:eastAsia="en-US"/>
        </w:rPr>
        <w:t xml:space="preserve">Nástroje </w:t>
      </w:r>
      <w:r w:rsidR="00003470">
        <w:rPr>
          <w:lang w:eastAsia="en-US"/>
        </w:rPr>
        <w:t>PAM</w:t>
      </w:r>
      <w:r w:rsidR="00C8147C" w:rsidRPr="002060E1">
        <w:rPr>
          <w:lang w:eastAsia="en-US"/>
        </w:rPr>
        <w:t>,</w:t>
      </w:r>
    </w:p>
    <w:p w14:paraId="3D96BB7C" w14:textId="1E352D67" w:rsidR="007F0CF6" w:rsidRPr="002060E1" w:rsidRDefault="007F0CF6" w:rsidP="00E21221">
      <w:pPr>
        <w:pStyle w:val="RLTextlnkuslovan"/>
        <w:numPr>
          <w:ilvl w:val="2"/>
          <w:numId w:val="2"/>
        </w:numPr>
        <w:spacing w:line="280" w:lineRule="atLeast"/>
        <w:rPr>
          <w:lang w:eastAsia="en-US"/>
        </w:rPr>
      </w:pPr>
      <w:r w:rsidRPr="002060E1">
        <w:rPr>
          <w:lang w:eastAsia="en-US"/>
        </w:rPr>
        <w:t>porušení povinnosti ochrany důvěrných informací</w:t>
      </w:r>
      <w:r w:rsidR="005A39B2" w:rsidRPr="002060E1">
        <w:rPr>
          <w:lang w:eastAsia="en-US"/>
        </w:rPr>
        <w:t xml:space="preserve"> či osobních údajů</w:t>
      </w:r>
      <w:r w:rsidRPr="002060E1">
        <w:rPr>
          <w:lang w:eastAsia="en-US"/>
        </w:rPr>
        <w:t xml:space="preserve"> </w:t>
      </w:r>
      <w:r w:rsidR="005C2538" w:rsidRPr="002060E1">
        <w:rPr>
          <w:lang w:eastAsia="en-US"/>
        </w:rPr>
        <w:t xml:space="preserve">dle této Smlouvy ze strany </w:t>
      </w:r>
      <w:r w:rsidR="0081782A">
        <w:rPr>
          <w:lang w:eastAsia="en-US"/>
        </w:rPr>
        <w:t>Dodavatel</w:t>
      </w:r>
      <w:r w:rsidRPr="002060E1">
        <w:rPr>
          <w:lang w:eastAsia="en-US"/>
        </w:rPr>
        <w:t>e</w:t>
      </w:r>
      <w:r w:rsidR="002E52B9" w:rsidRPr="002060E1">
        <w:rPr>
          <w:lang w:eastAsia="en-US"/>
        </w:rPr>
        <w:t>,</w:t>
      </w:r>
    </w:p>
    <w:p w14:paraId="012532E4" w14:textId="651CACD7" w:rsidR="008073BB" w:rsidRPr="002060E1" w:rsidRDefault="003A38BA" w:rsidP="00E21221">
      <w:pPr>
        <w:pStyle w:val="RLTextlnkuslovan"/>
        <w:numPr>
          <w:ilvl w:val="2"/>
          <w:numId w:val="2"/>
        </w:numPr>
        <w:spacing w:line="280" w:lineRule="atLeast"/>
        <w:rPr>
          <w:lang w:eastAsia="en-US"/>
        </w:rPr>
      </w:pPr>
      <w:r w:rsidRPr="002060E1">
        <w:rPr>
          <w:lang w:eastAsia="en-US"/>
        </w:rPr>
        <w:t xml:space="preserve">že </w:t>
      </w:r>
      <w:r w:rsidR="00662084" w:rsidRPr="002060E1">
        <w:rPr>
          <w:lang w:eastAsia="en-US"/>
        </w:rPr>
        <w:t>nebude schválena částka ze státního rozpočtu, či z</w:t>
      </w:r>
      <w:r w:rsidR="00365CB4" w:rsidRPr="002060E1">
        <w:rPr>
          <w:lang w:eastAsia="en-US"/>
        </w:rPr>
        <w:t> </w:t>
      </w:r>
      <w:r w:rsidR="00662084" w:rsidRPr="002060E1">
        <w:rPr>
          <w:lang w:eastAsia="en-US"/>
        </w:rPr>
        <w:t>jiných zdrojů</w:t>
      </w:r>
      <w:r w:rsidR="00C1671A" w:rsidRPr="002060E1">
        <w:rPr>
          <w:lang w:eastAsia="en-US"/>
        </w:rPr>
        <w:t xml:space="preserve"> (např. z</w:t>
      </w:r>
      <w:r w:rsidR="00365CB4" w:rsidRPr="002060E1">
        <w:rPr>
          <w:lang w:eastAsia="en-US"/>
        </w:rPr>
        <w:t> </w:t>
      </w:r>
      <w:r w:rsidR="00C1671A" w:rsidRPr="002060E1">
        <w:rPr>
          <w:lang w:eastAsia="en-US"/>
        </w:rPr>
        <w:t>EU)</w:t>
      </w:r>
      <w:r w:rsidR="00662084" w:rsidRPr="002060E1">
        <w:rPr>
          <w:lang w:eastAsia="en-US"/>
        </w:rPr>
        <w:t>, která je potřebná k</w:t>
      </w:r>
      <w:r w:rsidR="00365CB4" w:rsidRPr="002060E1">
        <w:rPr>
          <w:lang w:eastAsia="en-US"/>
        </w:rPr>
        <w:t> </w:t>
      </w:r>
      <w:r w:rsidR="00662084" w:rsidRPr="002060E1">
        <w:rPr>
          <w:lang w:eastAsia="en-US"/>
        </w:rPr>
        <w:t>úhradě za plnění této Smlouvy v</w:t>
      </w:r>
      <w:r w:rsidR="00365CB4" w:rsidRPr="002060E1">
        <w:rPr>
          <w:lang w:eastAsia="en-US"/>
        </w:rPr>
        <w:t> </w:t>
      </w:r>
      <w:r w:rsidR="00662084" w:rsidRPr="002060E1">
        <w:rPr>
          <w:lang w:eastAsia="en-US"/>
        </w:rPr>
        <w:t xml:space="preserve">následujícím </w:t>
      </w:r>
      <w:r w:rsidR="009D3B4D">
        <w:rPr>
          <w:lang w:eastAsia="en-US"/>
        </w:rPr>
        <w:t xml:space="preserve">kalendářním </w:t>
      </w:r>
      <w:r w:rsidR="00662084" w:rsidRPr="002060E1">
        <w:rPr>
          <w:lang w:eastAsia="en-US"/>
        </w:rPr>
        <w:t>roce</w:t>
      </w:r>
      <w:r w:rsidR="008073BB" w:rsidRPr="002060E1">
        <w:rPr>
          <w:lang w:eastAsia="en-US"/>
        </w:rPr>
        <w:t>,</w:t>
      </w:r>
    </w:p>
    <w:p w14:paraId="3D96BB7D" w14:textId="398A04B4" w:rsidR="00662084" w:rsidRPr="002060E1" w:rsidRDefault="0081782A" w:rsidP="00E21221">
      <w:pPr>
        <w:pStyle w:val="RLTextlnkuslovan"/>
        <w:numPr>
          <w:ilvl w:val="2"/>
          <w:numId w:val="2"/>
        </w:numPr>
        <w:spacing w:line="280" w:lineRule="atLeast"/>
        <w:rPr>
          <w:lang w:eastAsia="en-US"/>
        </w:rPr>
      </w:pPr>
      <w:r>
        <w:rPr>
          <w:lang w:eastAsia="en-US"/>
        </w:rPr>
        <w:t>Dodavatel</w:t>
      </w:r>
      <w:r w:rsidR="008073BB" w:rsidRPr="002060E1">
        <w:rPr>
          <w:lang w:eastAsia="en-US"/>
        </w:rPr>
        <w:t xml:space="preserve"> do začátku poskytování </w:t>
      </w:r>
      <w:r w:rsidR="00E039F0" w:rsidRPr="002060E1">
        <w:rPr>
          <w:lang w:eastAsia="en-US"/>
        </w:rPr>
        <w:t>Předmětu plnění dle odst.</w:t>
      </w:r>
      <w:r w:rsidR="00E039F0">
        <w:rPr>
          <w:lang w:eastAsia="en-US"/>
        </w:rPr>
        <w:t xml:space="preserve"> </w:t>
      </w:r>
      <w:r w:rsidR="00E039F0">
        <w:rPr>
          <w:lang w:eastAsia="en-US"/>
        </w:rPr>
        <w:fldChar w:fldCharType="begin"/>
      </w:r>
      <w:r w:rsidR="00E039F0">
        <w:rPr>
          <w:lang w:eastAsia="en-US"/>
        </w:rPr>
        <w:instrText xml:space="preserve"> REF _Ref132184747 \r \h </w:instrText>
      </w:r>
      <w:r w:rsidR="00E039F0">
        <w:rPr>
          <w:lang w:eastAsia="en-US"/>
        </w:rPr>
      </w:r>
      <w:r w:rsidR="00E039F0">
        <w:rPr>
          <w:lang w:eastAsia="en-US"/>
        </w:rPr>
        <w:fldChar w:fldCharType="separate"/>
      </w:r>
      <w:r w:rsidR="003F7C9E">
        <w:rPr>
          <w:lang w:eastAsia="en-US"/>
        </w:rPr>
        <w:t>3.1</w:t>
      </w:r>
      <w:r w:rsidR="00E039F0">
        <w:rPr>
          <w:lang w:eastAsia="en-US"/>
        </w:rPr>
        <w:fldChar w:fldCharType="end"/>
      </w:r>
      <w:r w:rsidR="00E039F0">
        <w:rPr>
          <w:lang w:eastAsia="en-US"/>
        </w:rPr>
        <w:t xml:space="preserve"> a </w:t>
      </w:r>
      <w:r w:rsidR="00E039F0">
        <w:rPr>
          <w:lang w:eastAsia="en-US"/>
        </w:rPr>
        <w:fldChar w:fldCharType="begin"/>
      </w:r>
      <w:r w:rsidR="00E039F0">
        <w:rPr>
          <w:lang w:eastAsia="en-US"/>
        </w:rPr>
        <w:instrText xml:space="preserve"> REF _Ref125996496 \r \h </w:instrText>
      </w:r>
      <w:r w:rsidR="00E039F0">
        <w:rPr>
          <w:lang w:eastAsia="en-US"/>
        </w:rPr>
      </w:r>
      <w:r w:rsidR="00E039F0">
        <w:rPr>
          <w:lang w:eastAsia="en-US"/>
        </w:rPr>
        <w:fldChar w:fldCharType="separate"/>
      </w:r>
      <w:r w:rsidR="003F7C9E">
        <w:rPr>
          <w:lang w:eastAsia="en-US"/>
        </w:rPr>
        <w:t>3.2</w:t>
      </w:r>
      <w:r w:rsidR="00E039F0">
        <w:rPr>
          <w:lang w:eastAsia="en-US"/>
        </w:rPr>
        <w:fldChar w:fldCharType="end"/>
      </w:r>
      <w:r w:rsidR="00E039F0" w:rsidRPr="002060E1">
        <w:rPr>
          <w:lang w:eastAsia="en-US"/>
        </w:rPr>
        <w:t xml:space="preserve"> této Smlouvy</w:t>
      </w:r>
      <w:r w:rsidR="00E039F0" w:rsidRPr="002060E1">
        <w:t xml:space="preserve"> </w:t>
      </w:r>
      <w:r w:rsidR="00010D2D" w:rsidRPr="002060E1">
        <w:t xml:space="preserve">a </w:t>
      </w:r>
      <w:r w:rsidR="00010D2D" w:rsidRPr="00FE4593">
        <w:t>harmonogramu v</w:t>
      </w:r>
      <w:r w:rsidR="00365CB4" w:rsidRPr="00FE4593">
        <w:t> </w:t>
      </w:r>
      <w:r w:rsidR="00010D2D" w:rsidRPr="00FE4593">
        <w:t xml:space="preserve">Příloze </w:t>
      </w:r>
      <w:r w:rsidR="007974FD" w:rsidRPr="00FE4593">
        <w:t>3</w:t>
      </w:r>
      <w:r w:rsidR="00010D2D" w:rsidRPr="00FE4593">
        <w:t xml:space="preserve"> </w:t>
      </w:r>
      <w:r w:rsidR="00923B35" w:rsidRPr="00FE4593">
        <w:t xml:space="preserve">této Smlouvy </w:t>
      </w:r>
      <w:r w:rsidR="008073BB" w:rsidRPr="00FE4593">
        <w:t>nenaplní všechny Kybernetické požadavky uvedené v</w:t>
      </w:r>
      <w:r w:rsidR="00365CB4" w:rsidRPr="00FE4593">
        <w:t> </w:t>
      </w:r>
      <w:r w:rsidR="008073BB" w:rsidRPr="00FE4593">
        <w:t xml:space="preserve">Příloze </w:t>
      </w:r>
      <w:r w:rsidR="007974FD" w:rsidRPr="00FE4593">
        <w:t>9</w:t>
      </w:r>
      <w:r w:rsidR="008073BB" w:rsidRPr="00FE4593">
        <w:t xml:space="preserve"> této Smlouvy</w:t>
      </w:r>
      <w:r w:rsidR="008073BB" w:rsidRPr="002060E1">
        <w:t>.</w:t>
      </w:r>
    </w:p>
    <w:p w14:paraId="5F1D6740" w14:textId="77777777" w:rsidR="00E42251" w:rsidRPr="002060E1" w:rsidRDefault="00E42251" w:rsidP="00E21221">
      <w:pPr>
        <w:pStyle w:val="RLTextlnkuslovan"/>
        <w:numPr>
          <w:ilvl w:val="1"/>
          <w:numId w:val="2"/>
        </w:numPr>
        <w:spacing w:line="280" w:lineRule="atLeast"/>
        <w:rPr>
          <w:lang w:eastAsia="en-US"/>
        </w:rPr>
      </w:pPr>
      <w:bookmarkStart w:id="198" w:name="_Ref275368026"/>
      <w:bookmarkStart w:id="199" w:name="_Ref195960006"/>
      <w:r w:rsidRPr="002060E1">
        <w:rPr>
          <w:lang w:eastAsia="en-US"/>
        </w:rPr>
        <w:t>Objednatel je dále oprávněn bez jakýchkoliv sankcí odstoupit od této Smlouvy, pokud:</w:t>
      </w:r>
      <w:bookmarkEnd w:id="198"/>
      <w:r w:rsidRPr="002060E1">
        <w:rPr>
          <w:lang w:eastAsia="en-US"/>
        </w:rPr>
        <w:t xml:space="preserve"> </w:t>
      </w:r>
    </w:p>
    <w:p w14:paraId="060EEF59" w14:textId="77777777" w:rsidR="00E42251" w:rsidRPr="002060E1" w:rsidRDefault="00E42251" w:rsidP="00E21221">
      <w:pPr>
        <w:pStyle w:val="RLTextlnkuslovan"/>
        <w:numPr>
          <w:ilvl w:val="2"/>
          <w:numId w:val="2"/>
        </w:numPr>
        <w:spacing w:line="280" w:lineRule="atLeast"/>
        <w:rPr>
          <w:lang w:eastAsia="en-US"/>
        </w:rPr>
      </w:pPr>
      <w:r w:rsidRPr="002060E1">
        <w:rPr>
          <w:lang w:eastAsia="en-US"/>
        </w:rPr>
        <w:t>bylo příslušným orgánem vydáno pravomocné rozhodnutí zakazující plnění této Smlouvy;</w:t>
      </w:r>
    </w:p>
    <w:p w14:paraId="0600EECB" w14:textId="1274C5DC" w:rsidR="00E42251" w:rsidRDefault="00E42251" w:rsidP="00E21221">
      <w:pPr>
        <w:pStyle w:val="RLTextlnkuslovan"/>
        <w:numPr>
          <w:ilvl w:val="2"/>
          <w:numId w:val="2"/>
        </w:numPr>
        <w:spacing w:line="280" w:lineRule="atLeast"/>
        <w:rPr>
          <w:lang w:eastAsia="en-US"/>
        </w:rPr>
      </w:pPr>
      <w:r w:rsidRPr="002060E1">
        <w:rPr>
          <w:lang w:eastAsia="en-US"/>
        </w:rPr>
        <w:t xml:space="preserve">na majetek </w:t>
      </w:r>
      <w:r w:rsidR="0081782A">
        <w:rPr>
          <w:lang w:eastAsia="en-US"/>
        </w:rPr>
        <w:t>Dodavatel</w:t>
      </w:r>
      <w:r w:rsidRPr="002060E1">
        <w:rPr>
          <w:lang w:eastAsia="en-US"/>
        </w:rPr>
        <w:t xml:space="preserve">e je prohlášen úpadek nebo </w:t>
      </w:r>
      <w:r w:rsidR="0081782A">
        <w:rPr>
          <w:lang w:eastAsia="en-US"/>
        </w:rPr>
        <w:t>Dodavatel</w:t>
      </w:r>
      <w:r w:rsidRPr="002060E1">
        <w:rPr>
          <w:lang w:eastAsia="en-US"/>
        </w:rPr>
        <w:t xml:space="preserve"> sám podá dlužnický návrh na zahájení insolvenčního řízení;</w:t>
      </w:r>
    </w:p>
    <w:p w14:paraId="51DFDE14" w14:textId="3E304D8C" w:rsidR="0025061C" w:rsidRPr="002060E1" w:rsidRDefault="0025061C" w:rsidP="00E21221">
      <w:pPr>
        <w:pStyle w:val="RLTextlnkuslovan"/>
        <w:numPr>
          <w:ilvl w:val="2"/>
          <w:numId w:val="2"/>
        </w:numPr>
        <w:spacing w:line="280" w:lineRule="atLeast"/>
        <w:rPr>
          <w:lang w:eastAsia="en-US"/>
        </w:rPr>
      </w:pPr>
      <w:r w:rsidRPr="0025061C">
        <w:rPr>
          <w:lang w:eastAsia="en-US"/>
        </w:rPr>
        <w:t xml:space="preserve">dojde k významné změně kontroly nad </w:t>
      </w:r>
      <w:r>
        <w:rPr>
          <w:lang w:eastAsia="en-US"/>
        </w:rPr>
        <w:t>Dodavatelem</w:t>
      </w:r>
      <w:r w:rsidRPr="0025061C">
        <w:rPr>
          <w:lang w:eastAsia="en-US"/>
        </w:rPr>
        <w:t>, přičemž kontrolou se rozumí vliv, ovládání či řízení dle § 74 a násl. zákona č. 90/2012 Sb., o</w:t>
      </w:r>
      <w:r>
        <w:rPr>
          <w:lang w:eastAsia="en-US"/>
        </w:rPr>
        <w:t> </w:t>
      </w:r>
      <w:r w:rsidRPr="0025061C">
        <w:rPr>
          <w:lang w:eastAsia="en-US"/>
        </w:rPr>
        <w:t xml:space="preserve">obchodních společnostech a družstvech (zákon o obchodních korporacích), ve znění pozdějších předpisů, či ekvivalentní postavení nebo dojde ke změně vlastnictví či oprávnění nakládat se zásadními aktivy využívanými </w:t>
      </w:r>
      <w:r>
        <w:rPr>
          <w:lang w:eastAsia="en-US"/>
        </w:rPr>
        <w:t>Dodavatelem</w:t>
      </w:r>
      <w:r w:rsidRPr="0025061C">
        <w:rPr>
          <w:lang w:eastAsia="en-US"/>
        </w:rPr>
        <w:t xml:space="preserve"> k plnění </w:t>
      </w:r>
      <w:r w:rsidR="002D1D29">
        <w:rPr>
          <w:lang w:eastAsia="en-US"/>
        </w:rPr>
        <w:t xml:space="preserve">dle této Smlouvy </w:t>
      </w:r>
      <w:r w:rsidRPr="0025061C">
        <w:rPr>
          <w:lang w:eastAsia="en-US"/>
        </w:rPr>
        <w:t xml:space="preserve">a tato změna bude Objednatelem vyhodnocena jako bezpečnostní riziko ve smyslu </w:t>
      </w:r>
      <w:r w:rsidR="002D1D29">
        <w:rPr>
          <w:lang w:eastAsia="en-US"/>
        </w:rPr>
        <w:t>Kybernetické legislativy</w:t>
      </w:r>
      <w:r w:rsidRPr="0025061C">
        <w:rPr>
          <w:lang w:eastAsia="en-US"/>
        </w:rPr>
        <w:t>;</w:t>
      </w:r>
    </w:p>
    <w:p w14:paraId="6CD5A3D5" w14:textId="57CB6218" w:rsidR="00E42251" w:rsidRPr="002060E1" w:rsidRDefault="0081782A" w:rsidP="00E21221">
      <w:pPr>
        <w:pStyle w:val="RLTextlnkuslovan"/>
        <w:numPr>
          <w:ilvl w:val="2"/>
          <w:numId w:val="2"/>
        </w:numPr>
        <w:spacing w:line="280" w:lineRule="atLeast"/>
        <w:rPr>
          <w:lang w:eastAsia="en-US"/>
        </w:rPr>
      </w:pPr>
      <w:r>
        <w:rPr>
          <w:lang w:eastAsia="en-US"/>
        </w:rPr>
        <w:t>Dodavatel</w:t>
      </w:r>
      <w:r w:rsidR="00E42251" w:rsidRPr="002060E1">
        <w:rPr>
          <w:lang w:eastAsia="en-US"/>
        </w:rPr>
        <w:t xml:space="preserve"> vstoupí do likvidace; nebo</w:t>
      </w:r>
    </w:p>
    <w:bookmarkEnd w:id="199"/>
    <w:p w14:paraId="3D96BB7F" w14:textId="7552C5D0" w:rsidR="00662084" w:rsidRPr="002060E1" w:rsidRDefault="0081782A" w:rsidP="00E21221">
      <w:pPr>
        <w:pStyle w:val="RLTextlnkuslovan"/>
        <w:numPr>
          <w:ilvl w:val="1"/>
          <w:numId w:val="2"/>
        </w:numPr>
        <w:spacing w:line="280" w:lineRule="atLeast"/>
        <w:rPr>
          <w:lang w:eastAsia="en-US"/>
        </w:rPr>
      </w:pPr>
      <w:r>
        <w:rPr>
          <w:lang w:eastAsia="en-US"/>
        </w:rPr>
        <w:t>Dodavatel</w:t>
      </w:r>
      <w:r w:rsidR="00662084" w:rsidRPr="002060E1">
        <w:rPr>
          <w:lang w:eastAsia="en-US"/>
        </w:rPr>
        <w:t xml:space="preserve"> je oprávněn odstoupit od této Smlouvy v</w:t>
      </w:r>
      <w:r w:rsidR="00365CB4" w:rsidRPr="002060E1">
        <w:rPr>
          <w:lang w:eastAsia="en-US"/>
        </w:rPr>
        <w:t> </w:t>
      </w:r>
      <w:r w:rsidR="00662084" w:rsidRPr="002060E1">
        <w:rPr>
          <w:lang w:eastAsia="en-US"/>
        </w:rPr>
        <w:t>případě prodlení Objednatele s</w:t>
      </w:r>
      <w:r w:rsidR="009D3B4D">
        <w:rPr>
          <w:lang w:eastAsia="en-US"/>
        </w:rPr>
        <w:t xml:space="preserve"> uhrazením</w:t>
      </w:r>
      <w:r w:rsidR="00662084" w:rsidRPr="002060E1">
        <w:rPr>
          <w:lang w:eastAsia="en-US"/>
        </w:rPr>
        <w:t xml:space="preserve"> jakékoliv splatné částky dle této Smlouvy po dobu delší než 60 </w:t>
      </w:r>
      <w:r w:rsidR="00951E1B" w:rsidRPr="002060E1">
        <w:rPr>
          <w:lang w:eastAsia="en-US"/>
        </w:rPr>
        <w:t xml:space="preserve">kalendářních </w:t>
      </w:r>
      <w:r w:rsidR="00662084" w:rsidRPr="002060E1">
        <w:rPr>
          <w:lang w:eastAsia="en-US"/>
        </w:rPr>
        <w:t>dnů, pokud Objednatel nezjedná nápravu ani v</w:t>
      </w:r>
      <w:r w:rsidR="00365CB4" w:rsidRPr="002060E1">
        <w:rPr>
          <w:lang w:eastAsia="en-US"/>
        </w:rPr>
        <w:t> </w:t>
      </w:r>
      <w:r w:rsidR="00662084" w:rsidRPr="002060E1">
        <w:rPr>
          <w:lang w:eastAsia="en-US"/>
        </w:rPr>
        <w:t>dodatečné přiměřené lhůtě, kterou mu k</w:t>
      </w:r>
      <w:r w:rsidR="00365CB4" w:rsidRPr="002060E1">
        <w:rPr>
          <w:lang w:eastAsia="en-US"/>
        </w:rPr>
        <w:t> </w:t>
      </w:r>
      <w:r w:rsidR="00662084" w:rsidRPr="002060E1">
        <w:rPr>
          <w:lang w:eastAsia="en-US"/>
        </w:rPr>
        <w:t xml:space="preserve">tomu </w:t>
      </w:r>
      <w:r>
        <w:rPr>
          <w:lang w:eastAsia="en-US"/>
        </w:rPr>
        <w:t>Dodavatel</w:t>
      </w:r>
      <w:r w:rsidR="00662084" w:rsidRPr="002060E1">
        <w:rPr>
          <w:lang w:eastAsia="en-US"/>
        </w:rPr>
        <w:t xml:space="preserve"> poskytne v</w:t>
      </w:r>
      <w:r w:rsidR="00365CB4" w:rsidRPr="002060E1">
        <w:rPr>
          <w:lang w:eastAsia="en-US"/>
        </w:rPr>
        <w:t> </w:t>
      </w:r>
      <w:r w:rsidR="00662084" w:rsidRPr="002060E1">
        <w:rPr>
          <w:lang w:eastAsia="en-US"/>
        </w:rPr>
        <w:t xml:space="preserve">písemné výzvě ke splnění povinnosti, přičemž tato lhůta nesmí být kratší než 15 </w:t>
      </w:r>
      <w:r w:rsidR="001C1E65" w:rsidRPr="002060E1">
        <w:rPr>
          <w:lang w:eastAsia="en-US"/>
        </w:rPr>
        <w:t xml:space="preserve">pracovních </w:t>
      </w:r>
      <w:r w:rsidR="00662084" w:rsidRPr="002060E1">
        <w:rPr>
          <w:lang w:eastAsia="en-US"/>
        </w:rPr>
        <w:t>dnů od doručení takovéto výzvy.</w:t>
      </w:r>
    </w:p>
    <w:p w14:paraId="3D96BB84" w14:textId="47898097" w:rsidR="00662084" w:rsidRPr="002060E1" w:rsidRDefault="00662084" w:rsidP="00E21221">
      <w:pPr>
        <w:pStyle w:val="RLTextlnkuslovan"/>
        <w:numPr>
          <w:ilvl w:val="1"/>
          <w:numId w:val="2"/>
        </w:numPr>
        <w:spacing w:line="280" w:lineRule="atLeast"/>
        <w:rPr>
          <w:lang w:eastAsia="en-US"/>
        </w:rPr>
      </w:pPr>
      <w:r w:rsidRPr="002060E1">
        <w:rPr>
          <w:lang w:eastAsia="en-US"/>
        </w:rPr>
        <w:t>Účinky odstoupení od Smlouvy nastávají dnem doručení písemného oznámení o</w:t>
      </w:r>
      <w:r w:rsidR="0080795C" w:rsidRPr="002060E1">
        <w:rPr>
          <w:lang w:eastAsia="en-US"/>
        </w:rPr>
        <w:t> </w:t>
      </w:r>
      <w:r w:rsidRPr="002060E1">
        <w:rPr>
          <w:lang w:eastAsia="en-US"/>
        </w:rPr>
        <w:t>odstoupení druhé smluvní straně.</w:t>
      </w:r>
    </w:p>
    <w:p w14:paraId="04EFE660" w14:textId="049B5AEC" w:rsidR="00201A5D" w:rsidRPr="002060E1" w:rsidRDefault="00384779" w:rsidP="00E21221">
      <w:pPr>
        <w:pStyle w:val="RLTextlnkuslovan"/>
        <w:numPr>
          <w:ilvl w:val="1"/>
          <w:numId w:val="2"/>
        </w:numPr>
        <w:spacing w:line="280" w:lineRule="atLeast"/>
        <w:rPr>
          <w:lang w:eastAsia="en-US"/>
        </w:rPr>
      </w:pPr>
      <w:bookmarkStart w:id="200" w:name="_Ref372630880"/>
      <w:r w:rsidRPr="002060E1">
        <w:rPr>
          <w:lang w:eastAsia="en-US"/>
        </w:rPr>
        <w:t xml:space="preserve">Po uplynutí </w:t>
      </w:r>
      <w:r w:rsidR="00946351" w:rsidRPr="002060E1">
        <w:rPr>
          <w:lang w:eastAsia="en-US"/>
        </w:rPr>
        <w:t xml:space="preserve">6 </w:t>
      </w:r>
      <w:r w:rsidR="009D3B4D">
        <w:rPr>
          <w:lang w:eastAsia="en-US"/>
        </w:rPr>
        <w:t xml:space="preserve">kalendářních </w:t>
      </w:r>
      <w:r w:rsidR="00BB1BC4" w:rsidRPr="002060E1">
        <w:rPr>
          <w:lang w:eastAsia="en-US"/>
        </w:rPr>
        <w:t>měsíců</w:t>
      </w:r>
      <w:r w:rsidRPr="002060E1">
        <w:rPr>
          <w:color w:val="FF0000"/>
          <w:lang w:eastAsia="en-US"/>
        </w:rPr>
        <w:t xml:space="preserve"> </w:t>
      </w:r>
      <w:r w:rsidRPr="002060E1">
        <w:rPr>
          <w:lang w:eastAsia="en-US"/>
        </w:rPr>
        <w:t xml:space="preserve">po nabytí účinnosti Smlouvy dle odst. </w:t>
      </w:r>
      <w:r w:rsidRPr="002060E1">
        <w:rPr>
          <w:lang w:eastAsia="en-US"/>
        </w:rPr>
        <w:fldChar w:fldCharType="begin"/>
      </w:r>
      <w:r w:rsidRPr="002060E1">
        <w:rPr>
          <w:lang w:eastAsia="en-US"/>
        </w:rPr>
        <w:instrText xml:space="preserve"> REF _Ref372631475 \r \h </w:instrText>
      </w:r>
      <w:r w:rsidR="004062A4" w:rsidRPr="002060E1">
        <w:rPr>
          <w:lang w:eastAsia="en-US"/>
        </w:rPr>
        <w:instrText xml:space="preserve"> \* MERGEFORMAT </w:instrText>
      </w:r>
      <w:r w:rsidRPr="002060E1">
        <w:rPr>
          <w:lang w:eastAsia="en-US"/>
        </w:rPr>
      </w:r>
      <w:r w:rsidRPr="002060E1">
        <w:rPr>
          <w:lang w:eastAsia="en-US"/>
        </w:rPr>
        <w:fldChar w:fldCharType="separate"/>
      </w:r>
      <w:r w:rsidR="003F7C9E">
        <w:rPr>
          <w:lang w:eastAsia="en-US"/>
        </w:rPr>
        <w:t>20.1</w:t>
      </w:r>
      <w:r w:rsidRPr="002060E1">
        <w:rPr>
          <w:lang w:eastAsia="en-US"/>
        </w:rPr>
        <w:fldChar w:fldCharType="end"/>
      </w:r>
      <w:r w:rsidRPr="002060E1">
        <w:rPr>
          <w:lang w:eastAsia="en-US"/>
        </w:rPr>
        <w:t xml:space="preserve"> </w:t>
      </w:r>
      <w:r w:rsidR="00951E1B" w:rsidRPr="002060E1">
        <w:rPr>
          <w:lang w:eastAsia="en-US"/>
        </w:rPr>
        <w:t xml:space="preserve">této </w:t>
      </w:r>
      <w:r w:rsidRPr="002060E1">
        <w:rPr>
          <w:lang w:eastAsia="en-US"/>
        </w:rPr>
        <w:t xml:space="preserve">Smlouvy je </w:t>
      </w:r>
      <w:r w:rsidR="00662084" w:rsidRPr="002060E1">
        <w:rPr>
          <w:lang w:eastAsia="en-US"/>
        </w:rPr>
        <w:t xml:space="preserve">Objednatel oprávněn tuto Smlouvu písemně vypovědět bez udání důvodů, </w:t>
      </w:r>
      <w:r w:rsidR="00662084" w:rsidRPr="002060E1">
        <w:rPr>
          <w:lang w:eastAsia="en-US"/>
        </w:rPr>
        <w:lastRenderedPageBreak/>
        <w:t>a to s</w:t>
      </w:r>
      <w:r w:rsidR="00365CB4" w:rsidRPr="002060E1">
        <w:rPr>
          <w:lang w:eastAsia="en-US"/>
        </w:rPr>
        <w:t> </w:t>
      </w:r>
      <w:r w:rsidR="00662084" w:rsidRPr="002060E1">
        <w:rPr>
          <w:lang w:eastAsia="en-US"/>
        </w:rPr>
        <w:t xml:space="preserve">výpovědní dobou 3 </w:t>
      </w:r>
      <w:r w:rsidR="009D3B4D">
        <w:rPr>
          <w:lang w:eastAsia="en-US"/>
        </w:rPr>
        <w:t xml:space="preserve">kalendářních </w:t>
      </w:r>
      <w:r w:rsidR="00662084" w:rsidRPr="002060E1">
        <w:rPr>
          <w:lang w:eastAsia="en-US"/>
        </w:rPr>
        <w:t>měsíců ode dne doruč</w:t>
      </w:r>
      <w:r w:rsidR="00593CF1" w:rsidRPr="002060E1">
        <w:rPr>
          <w:lang w:eastAsia="en-US"/>
        </w:rPr>
        <w:t>e</w:t>
      </w:r>
      <w:r w:rsidR="00662084" w:rsidRPr="002060E1">
        <w:rPr>
          <w:lang w:eastAsia="en-US"/>
        </w:rPr>
        <w:t xml:space="preserve">ní písemné výpovědi </w:t>
      </w:r>
      <w:r w:rsidR="0081782A">
        <w:rPr>
          <w:lang w:eastAsia="en-US"/>
        </w:rPr>
        <w:t>Dodavatel</w:t>
      </w:r>
      <w:r w:rsidR="00662084" w:rsidRPr="002060E1">
        <w:rPr>
          <w:lang w:eastAsia="en-US"/>
        </w:rPr>
        <w:t>i</w:t>
      </w:r>
      <w:bookmarkEnd w:id="200"/>
      <w:r w:rsidR="002E0E1D" w:rsidRPr="002060E1">
        <w:rPr>
          <w:lang w:eastAsia="en-US"/>
        </w:rPr>
        <w:t xml:space="preserve">, které počíná běžet prvním dnem </w:t>
      </w:r>
      <w:r w:rsidR="009D3B4D">
        <w:rPr>
          <w:lang w:eastAsia="en-US"/>
        </w:rPr>
        <w:t xml:space="preserve">kalendářního </w:t>
      </w:r>
      <w:r w:rsidR="002E0E1D" w:rsidRPr="002060E1">
        <w:rPr>
          <w:lang w:eastAsia="en-US"/>
        </w:rPr>
        <w:t>měsíce následujícího po</w:t>
      </w:r>
      <w:r w:rsidR="009D3B4D">
        <w:rPr>
          <w:lang w:eastAsia="en-US"/>
        </w:rPr>
        <w:t> </w:t>
      </w:r>
      <w:r w:rsidR="002E0E1D" w:rsidRPr="002060E1">
        <w:rPr>
          <w:lang w:eastAsia="en-US"/>
        </w:rPr>
        <w:t xml:space="preserve">doručení výpovědi. </w:t>
      </w:r>
    </w:p>
    <w:p w14:paraId="3D96BB85" w14:textId="7106EBCB" w:rsidR="00662084" w:rsidRPr="002060E1" w:rsidRDefault="009D3B4D" w:rsidP="00E21221">
      <w:pPr>
        <w:pStyle w:val="RLTextlnkuslovan"/>
        <w:numPr>
          <w:ilvl w:val="1"/>
          <w:numId w:val="2"/>
        </w:numPr>
        <w:spacing w:line="280" w:lineRule="atLeast"/>
        <w:rPr>
          <w:lang w:eastAsia="en-US"/>
        </w:rPr>
      </w:pPr>
      <w:r w:rsidRPr="002060E1">
        <w:rPr>
          <w:lang w:eastAsia="en-US"/>
        </w:rPr>
        <w:t xml:space="preserve">Výpověď dle odst. </w:t>
      </w:r>
      <w:r w:rsidRPr="002060E1">
        <w:rPr>
          <w:lang w:eastAsia="en-US"/>
        </w:rPr>
        <w:fldChar w:fldCharType="begin"/>
      </w:r>
      <w:r w:rsidRPr="002060E1">
        <w:rPr>
          <w:lang w:eastAsia="en-US"/>
        </w:rPr>
        <w:instrText xml:space="preserve"> REF _Ref372630880 \r \h  \* MERGEFORMAT </w:instrText>
      </w:r>
      <w:r w:rsidRPr="002060E1">
        <w:rPr>
          <w:lang w:eastAsia="en-US"/>
        </w:rPr>
      </w:r>
      <w:r w:rsidRPr="002060E1">
        <w:rPr>
          <w:lang w:eastAsia="en-US"/>
        </w:rPr>
        <w:fldChar w:fldCharType="separate"/>
      </w:r>
      <w:r>
        <w:rPr>
          <w:lang w:eastAsia="en-US"/>
        </w:rPr>
        <w:t>20.6</w:t>
      </w:r>
      <w:r w:rsidRPr="002060E1">
        <w:rPr>
          <w:lang w:eastAsia="en-US"/>
        </w:rPr>
        <w:fldChar w:fldCharType="end"/>
      </w:r>
      <w:r w:rsidRPr="002060E1">
        <w:rPr>
          <w:lang w:eastAsia="en-US"/>
        </w:rPr>
        <w:t xml:space="preserve"> této Smlouvy může být i částečná a Objednatel </w:t>
      </w:r>
      <w:r>
        <w:rPr>
          <w:lang w:eastAsia="en-US"/>
        </w:rPr>
        <w:t>je oprávněn tuto</w:t>
      </w:r>
      <w:r w:rsidRPr="002060E1">
        <w:rPr>
          <w:lang w:eastAsia="en-US"/>
        </w:rPr>
        <w:t xml:space="preserve"> Smlouvu vypovídat ve vztahu k jakékoli části plnění </w:t>
      </w:r>
      <w:r>
        <w:rPr>
          <w:lang w:eastAsia="en-US"/>
        </w:rPr>
        <w:t>Dodavatel</w:t>
      </w:r>
      <w:r w:rsidRPr="002060E1">
        <w:rPr>
          <w:lang w:eastAsia="en-US"/>
        </w:rPr>
        <w:t>e</w:t>
      </w:r>
      <w:r w:rsidR="008A59A4" w:rsidRPr="002060E1">
        <w:rPr>
          <w:lang w:eastAsia="en-US"/>
        </w:rPr>
        <w:t>.</w:t>
      </w:r>
    </w:p>
    <w:p w14:paraId="3D96BB87" w14:textId="18832E7B" w:rsidR="00662084" w:rsidRPr="002060E1" w:rsidRDefault="009D3B4D" w:rsidP="00E21221">
      <w:pPr>
        <w:pStyle w:val="RLTextlnkuslovan"/>
        <w:numPr>
          <w:ilvl w:val="1"/>
          <w:numId w:val="2"/>
        </w:numPr>
        <w:spacing w:line="280" w:lineRule="atLeast"/>
        <w:rPr>
          <w:lang w:eastAsia="en-US"/>
        </w:rPr>
      </w:pPr>
      <w:r w:rsidRPr="002060E1">
        <w:rPr>
          <w:lang w:eastAsia="en-US"/>
        </w:rPr>
        <w:t xml:space="preserve">Ukončením </w:t>
      </w:r>
      <w:r>
        <w:rPr>
          <w:lang w:eastAsia="en-US"/>
        </w:rPr>
        <w:t>smluvního vztahu založeného touto Smlouvou</w:t>
      </w:r>
      <w:r w:rsidRPr="002060E1">
        <w:rPr>
          <w:lang w:eastAsia="en-US"/>
        </w:rPr>
        <w:t xml:space="preserve"> nejsou dotčena ustanovení Smlouvy týkající se licencí, záruk, práv z vady, povinnosti nahradit škodu </w:t>
      </w:r>
      <w:r>
        <w:rPr>
          <w:lang w:eastAsia="en-US"/>
        </w:rPr>
        <w:t xml:space="preserve">či jinou újmu </w:t>
      </w:r>
      <w:r w:rsidRPr="002060E1">
        <w:rPr>
          <w:lang w:eastAsia="en-US"/>
        </w:rPr>
        <w:t xml:space="preserve">a povinnosti hradit smluvní pokuty, ustanovení o ochraně informací a osobních údajů, ani další ustanovení a nároky, z jejichž povahy vyplývá, že mají trvat i po </w:t>
      </w:r>
      <w:r>
        <w:rPr>
          <w:lang w:eastAsia="en-US"/>
        </w:rPr>
        <w:t>ukončení smluvního vztahu</w:t>
      </w:r>
      <w:r w:rsidR="00662084" w:rsidRPr="002060E1">
        <w:rPr>
          <w:lang w:eastAsia="en-US"/>
        </w:rPr>
        <w:t>.</w:t>
      </w:r>
    </w:p>
    <w:p w14:paraId="3D96BB88" w14:textId="77777777" w:rsidR="002C1E41" w:rsidRPr="002060E1" w:rsidRDefault="002C1E41" w:rsidP="00E21221">
      <w:pPr>
        <w:pStyle w:val="RLlneksmlouvy"/>
        <w:numPr>
          <w:ilvl w:val="0"/>
          <w:numId w:val="2"/>
        </w:numPr>
        <w:spacing w:line="280" w:lineRule="atLeast"/>
      </w:pPr>
      <w:bookmarkStart w:id="201" w:name="_Toc212632764"/>
      <w:bookmarkStart w:id="202" w:name="_Toc295034744"/>
      <w:bookmarkEnd w:id="189"/>
      <w:bookmarkEnd w:id="190"/>
      <w:bookmarkEnd w:id="191"/>
      <w:bookmarkEnd w:id="192"/>
      <w:bookmarkEnd w:id="193"/>
      <w:bookmarkEnd w:id="194"/>
      <w:bookmarkEnd w:id="195"/>
      <w:r w:rsidRPr="002060E1">
        <w:t>ŘEŠENÍ SPORŮ</w:t>
      </w:r>
      <w:bookmarkEnd w:id="201"/>
      <w:bookmarkEnd w:id="202"/>
    </w:p>
    <w:p w14:paraId="3D96BB89" w14:textId="7D563642" w:rsidR="00662084" w:rsidRPr="002060E1" w:rsidRDefault="00662084" w:rsidP="00E21221">
      <w:pPr>
        <w:pStyle w:val="RLTextlnkuslovan"/>
        <w:numPr>
          <w:ilvl w:val="1"/>
          <w:numId w:val="2"/>
        </w:numPr>
        <w:spacing w:line="280" w:lineRule="atLeast"/>
        <w:rPr>
          <w:lang w:eastAsia="en-US"/>
        </w:rPr>
      </w:pPr>
      <w:r w:rsidRPr="002060E1">
        <w:rPr>
          <w:lang w:eastAsia="en-US"/>
        </w:rPr>
        <w:t xml:space="preserve">Práva a povinnosti smluvních stran touto Smlouvou výslovně neupravené se řídí </w:t>
      </w:r>
      <w:r w:rsidR="00F53005" w:rsidRPr="002060E1">
        <w:rPr>
          <w:lang w:eastAsia="en-US"/>
        </w:rPr>
        <w:t xml:space="preserve">občanským zákoníkem </w:t>
      </w:r>
      <w:r w:rsidRPr="002060E1">
        <w:rPr>
          <w:lang w:eastAsia="en-US"/>
        </w:rPr>
        <w:t>a příslušnými právními předpisy.</w:t>
      </w:r>
    </w:p>
    <w:p w14:paraId="23BBD220" w14:textId="126C3E7A" w:rsidR="002A4EA1" w:rsidRDefault="00662084" w:rsidP="00B93471">
      <w:pPr>
        <w:pStyle w:val="RLTextlnkuslovan"/>
        <w:numPr>
          <w:ilvl w:val="1"/>
          <w:numId w:val="2"/>
        </w:numPr>
        <w:spacing w:line="280" w:lineRule="atLeast"/>
        <w:rPr>
          <w:lang w:eastAsia="en-US"/>
        </w:rPr>
      </w:pPr>
      <w:bookmarkStart w:id="203" w:name="_Ref212281042"/>
      <w:bookmarkStart w:id="204" w:name="_Ref311710666"/>
      <w:r w:rsidRPr="002060E1">
        <w:rPr>
          <w:lang w:eastAsia="en-US"/>
        </w:rPr>
        <w:t>Smluvní strany se zavazují vyvinout maximální úsilí k</w:t>
      </w:r>
      <w:r w:rsidR="00365CB4" w:rsidRPr="002060E1">
        <w:rPr>
          <w:lang w:eastAsia="en-US"/>
        </w:rPr>
        <w:t> </w:t>
      </w:r>
      <w:r w:rsidRPr="002060E1">
        <w:rPr>
          <w:lang w:eastAsia="en-US"/>
        </w:rPr>
        <w:t>odstranění vzájemných sporů vzniklých na základě této Smlouvy nebo v</w:t>
      </w:r>
      <w:r w:rsidR="00365CB4" w:rsidRPr="002060E1">
        <w:rPr>
          <w:lang w:eastAsia="en-US"/>
        </w:rPr>
        <w:t> </w:t>
      </w:r>
      <w:r w:rsidRPr="002060E1">
        <w:rPr>
          <w:lang w:eastAsia="en-US"/>
        </w:rPr>
        <w:t>souvislosti s</w:t>
      </w:r>
      <w:r w:rsidR="00365CB4" w:rsidRPr="002060E1">
        <w:rPr>
          <w:lang w:eastAsia="en-US"/>
        </w:rPr>
        <w:t> </w:t>
      </w:r>
      <w:r w:rsidRPr="002060E1">
        <w:rPr>
          <w:lang w:eastAsia="en-US"/>
        </w:rPr>
        <w:t>touto Smlouvou, včetně sporů o její výklad či platnost a usilovat o jejich vyřešení nejprve smírně prostřednictvím jednání oprávněných osob nebo pověřených zástupců.</w:t>
      </w:r>
      <w:bookmarkEnd w:id="203"/>
      <w:bookmarkEnd w:id="204"/>
      <w:r w:rsidRPr="002060E1">
        <w:rPr>
          <w:lang w:eastAsia="en-US"/>
        </w:rPr>
        <w:t xml:space="preserve"> </w:t>
      </w:r>
      <w:r w:rsidR="000D7333" w:rsidRPr="002060E1">
        <w:rPr>
          <w:lang w:eastAsia="en-US"/>
        </w:rPr>
        <w:t>Tím není dotčeno právo smluvních stran obrátit se ve věci na příslušný obecný soud České republiky.</w:t>
      </w:r>
      <w:bookmarkStart w:id="205" w:name="_Toc212632765"/>
      <w:bookmarkStart w:id="206" w:name="_Toc295034745"/>
    </w:p>
    <w:p w14:paraId="5D98D297" w14:textId="63F3EDBE" w:rsidR="00AD0507" w:rsidRPr="002060E1" w:rsidRDefault="00AD0507" w:rsidP="006A63E0">
      <w:pPr>
        <w:pStyle w:val="RLlneksmlouvy"/>
        <w:keepNext w:val="0"/>
        <w:numPr>
          <w:ilvl w:val="0"/>
          <w:numId w:val="2"/>
        </w:numPr>
        <w:spacing w:line="280" w:lineRule="atLeast"/>
      </w:pPr>
      <w:bookmarkStart w:id="207" w:name="_Ref156144810"/>
      <w:r>
        <w:t>VÝHRADA ROZŠÍŘENÍ PŘEDMĚTU PLNĚNÍ</w:t>
      </w:r>
      <w:bookmarkEnd w:id="207"/>
    </w:p>
    <w:p w14:paraId="4AD3C3CC" w14:textId="6840862E" w:rsidR="00AD0507" w:rsidRDefault="00AD0507" w:rsidP="006A63E0">
      <w:pPr>
        <w:pStyle w:val="RLTextlnkuslovan"/>
        <w:numPr>
          <w:ilvl w:val="1"/>
          <w:numId w:val="2"/>
        </w:numPr>
        <w:spacing w:line="280" w:lineRule="atLeast"/>
      </w:pPr>
      <w:r>
        <w:t xml:space="preserve">Objednatel si vyhrazuje </w:t>
      </w:r>
      <w:r w:rsidR="00AA063B">
        <w:t xml:space="preserve">právo </w:t>
      </w:r>
      <w:r>
        <w:t>rozšíř</w:t>
      </w:r>
      <w:r w:rsidR="00AA063B">
        <w:t>it</w:t>
      </w:r>
      <w:r>
        <w:t xml:space="preserve"> Předmět plnění </w:t>
      </w:r>
      <w:r w:rsidR="00AA063B">
        <w:t>ve smyslu</w:t>
      </w:r>
      <w:r>
        <w:t xml:space="preserve"> § 66 a § 100 odst. 3 ZZVZ</w:t>
      </w:r>
      <w:r w:rsidR="00645E33">
        <w:t>, a to za podmínek dále sjednaných v tomto článku.</w:t>
      </w:r>
    </w:p>
    <w:p w14:paraId="7B110DD0" w14:textId="4F42CB27" w:rsidR="00AD0507" w:rsidRDefault="00645E33" w:rsidP="006A63E0">
      <w:pPr>
        <w:pStyle w:val="RLTextlnkuslovan"/>
        <w:numPr>
          <w:ilvl w:val="1"/>
          <w:numId w:val="2"/>
        </w:numPr>
        <w:spacing w:line="280" w:lineRule="atLeast"/>
      </w:pPr>
      <w:r>
        <w:t>Objednatel může s Dodavatelem sjednat rozšíření Předmětu plnění spočívající v</w:t>
      </w:r>
      <w:r w:rsidR="00EE2C77">
        <w:t> </w:t>
      </w:r>
      <w:r>
        <w:t>prodloužení doby plnění</w:t>
      </w:r>
    </w:p>
    <w:p w14:paraId="3C04AE20" w14:textId="2D9E9117" w:rsidR="00645E33" w:rsidRDefault="00645E33" w:rsidP="006A63E0">
      <w:pPr>
        <w:pStyle w:val="RLTextlnkuslovan"/>
        <w:numPr>
          <w:ilvl w:val="2"/>
          <w:numId w:val="2"/>
        </w:numPr>
        <w:spacing w:line="280" w:lineRule="atLeast"/>
      </w:pPr>
      <w:r>
        <w:t xml:space="preserve">poskytování Nástroje PAM, a to nejvýše o </w:t>
      </w:r>
      <w:r w:rsidR="00E94D10">
        <w:t>24</w:t>
      </w:r>
      <w:r>
        <w:t xml:space="preserve"> měsíců,</w:t>
      </w:r>
    </w:p>
    <w:p w14:paraId="6718C422" w14:textId="6D8EA86A" w:rsidR="00645E33" w:rsidRDefault="00645E33" w:rsidP="006A63E0">
      <w:pPr>
        <w:pStyle w:val="RLTextlnkuslovan"/>
        <w:numPr>
          <w:ilvl w:val="2"/>
          <w:numId w:val="2"/>
        </w:numPr>
        <w:spacing w:line="280" w:lineRule="atLeast"/>
      </w:pPr>
      <w:r>
        <w:t xml:space="preserve">Technické podpory, a to nejvýše o </w:t>
      </w:r>
      <w:r w:rsidR="00E94D10">
        <w:t>24</w:t>
      </w:r>
      <w:r>
        <w:t xml:space="preserve"> měsíců,</w:t>
      </w:r>
    </w:p>
    <w:p w14:paraId="05247101" w14:textId="6D53B130" w:rsidR="00645E33" w:rsidRDefault="00645E33" w:rsidP="006A63E0">
      <w:pPr>
        <w:pStyle w:val="RLTextlnkuslovan"/>
        <w:numPr>
          <w:ilvl w:val="2"/>
          <w:numId w:val="2"/>
        </w:numPr>
        <w:spacing w:line="280" w:lineRule="atLeast"/>
      </w:pPr>
      <w:r>
        <w:t xml:space="preserve">Doplňkových služeb, a to nejvýše o </w:t>
      </w:r>
      <w:r w:rsidR="00E94D10">
        <w:t>24</w:t>
      </w:r>
      <w:r>
        <w:t xml:space="preserve"> měsíců a </w:t>
      </w:r>
      <w:r w:rsidR="00E94D10">
        <w:t>1</w:t>
      </w:r>
      <w:r w:rsidR="00446106">
        <w:t>5</w:t>
      </w:r>
      <w:r w:rsidR="00E94D10">
        <w:t xml:space="preserve">0 </w:t>
      </w:r>
      <w:r>
        <w:t>ČD.</w:t>
      </w:r>
    </w:p>
    <w:p w14:paraId="76868B18" w14:textId="0987D22E" w:rsidR="00645E33" w:rsidRDefault="00645E33" w:rsidP="006A63E0">
      <w:pPr>
        <w:pStyle w:val="RLTextlnkuslovan"/>
        <w:numPr>
          <w:ilvl w:val="1"/>
          <w:numId w:val="2"/>
        </w:numPr>
        <w:spacing w:line="280" w:lineRule="atLeast"/>
      </w:pPr>
      <w:r>
        <w:t xml:space="preserve">Rozšíření Předmětu plnění bude sjednáno v jednacím řízení bez uveřejnění, které </w:t>
      </w:r>
      <w:r w:rsidR="00AA063B">
        <w:t>může být</w:t>
      </w:r>
      <w:r>
        <w:t xml:space="preserve"> Objednatelem zahájeno nejpozději 3 roky od uzavření Smlouvy.</w:t>
      </w:r>
      <w:r w:rsidR="00AA063B">
        <w:t xml:space="preserve"> Objednatel nemá povinnost využít rozšíření Předmět</w:t>
      </w:r>
      <w:r w:rsidR="006F680B">
        <w:t>u</w:t>
      </w:r>
      <w:r w:rsidR="00AA063B">
        <w:t xml:space="preserve"> plnění</w:t>
      </w:r>
      <w:r w:rsidR="006F680B">
        <w:t>.</w:t>
      </w:r>
    </w:p>
    <w:p w14:paraId="6053A400" w14:textId="73379B1F" w:rsidR="00645E33" w:rsidRDefault="00645E33" w:rsidP="006A63E0">
      <w:pPr>
        <w:pStyle w:val="RLTextlnkuslovan"/>
        <w:numPr>
          <w:ilvl w:val="1"/>
          <w:numId w:val="2"/>
        </w:numPr>
        <w:spacing w:line="280" w:lineRule="atLeast"/>
      </w:pPr>
      <w:r>
        <w:t>Bude-li sjednáno rozšíření Předmětu plnění dle tohoto článku, prodlužuje se zároveň doba účinnosti Smlouvy o sjednanou prodlouženou dobu plnění, přičemž veškerá práva a povinnosti Smluvních stran dle Smlouvy se uplatní během takto prodloužené doby plnění, ledaže se Smluvní strany dohodnou jinak. Znamená to zejména zachování povinností Dodavatele vázaných na účinnost, platnost či trvání Smlouvy ve vztahu k prodloužení účinnosti Smlouvy, tedy prodloužená doba plnění Smlouvy dopadá především na dobu poskytování Služeb exitu, povinnost udržovat pojištění odpovědnosti a bankovní záruku, dobu poskyt</w:t>
      </w:r>
      <w:r w:rsidR="007A5DEA">
        <w:t xml:space="preserve">ování Nástroje PAM </w:t>
      </w:r>
      <w:r>
        <w:t>či dobu plnění Kybernetických požadavků.</w:t>
      </w:r>
    </w:p>
    <w:p w14:paraId="0C6B3789" w14:textId="43BEBB5B" w:rsidR="00645E33" w:rsidRDefault="00645E33" w:rsidP="006A63E0">
      <w:pPr>
        <w:pStyle w:val="RLTextlnkuslovan"/>
        <w:numPr>
          <w:ilvl w:val="1"/>
          <w:numId w:val="2"/>
        </w:numPr>
        <w:spacing w:line="280" w:lineRule="atLeast"/>
      </w:pPr>
      <w:r>
        <w:t xml:space="preserve">Rozšíření Předmětu plnění bude </w:t>
      </w:r>
      <w:r w:rsidR="0080771A">
        <w:t xml:space="preserve">provedeno tak, že </w:t>
      </w:r>
      <w:r>
        <w:t xml:space="preserve">skutečná cena služeb sjednaných jako rozšíření Předmětu plnění nepřesáhne o více než 30 % jejich předpokládanou hodnotu stanovenou v zadávacím řízení </w:t>
      </w:r>
      <w:r w:rsidRPr="00645E33">
        <w:t>Veřejn</w:t>
      </w:r>
      <w:r w:rsidR="006F680B">
        <w:t>é</w:t>
      </w:r>
      <w:r w:rsidRPr="00645E33">
        <w:t xml:space="preserve"> zakázk</w:t>
      </w:r>
      <w:r w:rsidR="006F680B">
        <w:t>y</w:t>
      </w:r>
      <w:r>
        <w:t>, tj.</w:t>
      </w:r>
      <w:r w:rsidR="006A63E0">
        <w:t xml:space="preserve"> </w:t>
      </w:r>
      <w:bookmarkStart w:id="208" w:name="_Hlk157684232"/>
      <w:r w:rsidR="006A63E0" w:rsidRPr="006A63E0">
        <w:t xml:space="preserve">22 441 200 </w:t>
      </w:r>
      <w:bookmarkEnd w:id="208"/>
      <w:r w:rsidR="006A63E0" w:rsidRPr="006A63E0">
        <w:t xml:space="preserve">Kč </w:t>
      </w:r>
      <w:r>
        <w:t>bez DPH</w:t>
      </w:r>
      <w:r w:rsidR="00E20E14">
        <w:t>.</w:t>
      </w:r>
    </w:p>
    <w:p w14:paraId="3D96BB8B" w14:textId="41D8582F" w:rsidR="002C1E41" w:rsidRPr="002060E1" w:rsidRDefault="002C1E41" w:rsidP="006A63E0">
      <w:pPr>
        <w:pStyle w:val="RLlneksmlouvy"/>
        <w:keepNext w:val="0"/>
        <w:numPr>
          <w:ilvl w:val="0"/>
          <w:numId w:val="2"/>
        </w:numPr>
        <w:spacing w:line="280" w:lineRule="atLeast"/>
      </w:pPr>
      <w:r w:rsidRPr="002060E1">
        <w:lastRenderedPageBreak/>
        <w:t>ZÁVĚREČNÁ USTANOVENÍ</w:t>
      </w:r>
      <w:bookmarkEnd w:id="205"/>
      <w:bookmarkEnd w:id="206"/>
    </w:p>
    <w:p w14:paraId="3D96BB8C" w14:textId="1BA069B7" w:rsidR="00662084" w:rsidRPr="002060E1" w:rsidRDefault="00662084" w:rsidP="006A63E0">
      <w:pPr>
        <w:pStyle w:val="RLTextlnkuslovan"/>
        <w:numPr>
          <w:ilvl w:val="1"/>
          <w:numId w:val="2"/>
        </w:numPr>
        <w:spacing w:line="280" w:lineRule="atLeast"/>
      </w:pPr>
      <w:bookmarkStart w:id="209" w:name="_Hlt313951407"/>
      <w:bookmarkStart w:id="210" w:name="_Ref304891672"/>
      <w:bookmarkEnd w:id="209"/>
      <w:r w:rsidRPr="002060E1">
        <w:t>Tato Smlouva představuje úplnou dohodu smluvních stran o předmětu této Smlouvy. Tuto Smlouvu je možné měnit pouze písemnou dohodou smluvních stran ve formě číslovaných dodatků této Smlouvy</w:t>
      </w:r>
      <w:r w:rsidR="00CD1A3D" w:rsidRPr="002060E1">
        <w:rPr>
          <w:lang w:eastAsia="en-US"/>
        </w:rPr>
        <w:t xml:space="preserve"> uzavřených v</w:t>
      </w:r>
      <w:r w:rsidR="00365CB4" w:rsidRPr="002060E1">
        <w:rPr>
          <w:lang w:eastAsia="en-US"/>
        </w:rPr>
        <w:t> </w:t>
      </w:r>
      <w:r w:rsidR="00CD1A3D" w:rsidRPr="002060E1">
        <w:rPr>
          <w:lang w:eastAsia="en-US"/>
        </w:rPr>
        <w:t>souladu s</w:t>
      </w:r>
      <w:r w:rsidR="00365CB4" w:rsidRPr="002060E1">
        <w:rPr>
          <w:lang w:eastAsia="en-US"/>
        </w:rPr>
        <w:t> </w:t>
      </w:r>
      <w:r w:rsidR="005C2538" w:rsidRPr="002060E1">
        <w:rPr>
          <w:lang w:eastAsia="en-US"/>
        </w:rPr>
        <w:t xml:space="preserve">příslušnými ustanoveními </w:t>
      </w:r>
      <w:r w:rsidR="00E41680" w:rsidRPr="002060E1">
        <w:rPr>
          <w:lang w:eastAsia="en-US"/>
        </w:rPr>
        <w:t xml:space="preserve">ZZVZ </w:t>
      </w:r>
      <w:r w:rsidR="00CD1A3D" w:rsidRPr="002060E1">
        <w:rPr>
          <w:lang w:eastAsia="en-US"/>
        </w:rPr>
        <w:t xml:space="preserve">a </w:t>
      </w:r>
      <w:r w:rsidRPr="002060E1">
        <w:t>podepsaných osobami oprávněnými jednat jménem smluvních stran</w:t>
      </w:r>
      <w:r w:rsidR="00A93923" w:rsidRPr="002060E1">
        <w:t>, není-li v</w:t>
      </w:r>
      <w:r w:rsidR="00365CB4" w:rsidRPr="002060E1">
        <w:t> </w:t>
      </w:r>
      <w:r w:rsidR="00A93923" w:rsidRPr="002060E1">
        <w:t>této Smlouvě výslovně uvedeno jinak</w:t>
      </w:r>
      <w:r w:rsidRPr="002060E1">
        <w:t>.</w:t>
      </w:r>
      <w:bookmarkEnd w:id="210"/>
    </w:p>
    <w:p w14:paraId="3D96BB8D" w14:textId="1C1A0E30" w:rsidR="00662084" w:rsidRPr="002060E1" w:rsidRDefault="00662084" w:rsidP="00E21221">
      <w:pPr>
        <w:pStyle w:val="RLTextlnkuslovan"/>
        <w:keepNext/>
        <w:keepLines/>
        <w:numPr>
          <w:ilvl w:val="1"/>
          <w:numId w:val="2"/>
        </w:numPr>
        <w:spacing w:line="280" w:lineRule="atLeast"/>
      </w:pPr>
      <w:r w:rsidRPr="002060E1">
        <w:t>Veškerá práva a povinnosti vyplývající z</w:t>
      </w:r>
      <w:r w:rsidR="00365CB4" w:rsidRPr="002060E1">
        <w:t> </w:t>
      </w:r>
      <w:r w:rsidRPr="002060E1">
        <w:t>této Smlouvy přecházejí, pokud to povaha těchto práv a povinností nevylučuje, na právní nástupce smluvních stran.</w:t>
      </w:r>
    </w:p>
    <w:p w14:paraId="3D96BB8E" w14:textId="515FA399" w:rsidR="002C1E41" w:rsidRDefault="0081782A" w:rsidP="00E21221">
      <w:pPr>
        <w:pStyle w:val="RLTextlnkuslovan"/>
        <w:numPr>
          <w:ilvl w:val="1"/>
          <w:numId w:val="2"/>
        </w:numPr>
        <w:spacing w:line="280" w:lineRule="atLeast"/>
      </w:pPr>
      <w:r>
        <w:t>Dodavatel</w:t>
      </w:r>
      <w:r w:rsidR="00662084" w:rsidRPr="002060E1">
        <w:t xml:space="preserve"> není oprávněn postoupit peněžité nároky vůči Objednateli na třetí osobu bez předchozího písemného souhlasu Objednatele</w:t>
      </w:r>
      <w:r w:rsidR="002C1E41" w:rsidRPr="002060E1">
        <w:t xml:space="preserve">. </w:t>
      </w:r>
    </w:p>
    <w:p w14:paraId="5D13FF18" w14:textId="74E97718" w:rsidR="0002412D" w:rsidRPr="002060E1" w:rsidRDefault="0002412D" w:rsidP="00E21221">
      <w:pPr>
        <w:pStyle w:val="RLTextlnkuslovan"/>
        <w:numPr>
          <w:ilvl w:val="1"/>
          <w:numId w:val="2"/>
        </w:numPr>
        <w:spacing w:line="280" w:lineRule="atLeast"/>
      </w:pPr>
      <w:r w:rsidRPr="00D63D35">
        <w:rPr>
          <w:rFonts w:cs="Arial"/>
        </w:rPr>
        <w:t xml:space="preserve">Tato </w:t>
      </w:r>
      <w:r>
        <w:rPr>
          <w:rFonts w:cs="Arial"/>
        </w:rPr>
        <w:t>Smlouva</w:t>
      </w:r>
      <w:r w:rsidRPr="00D63D35">
        <w:rPr>
          <w:rFonts w:cs="Arial"/>
        </w:rPr>
        <w:t xml:space="preserve"> je uzavřena elektronicky, tj. prostřednictvím uznávaného elektronického podpisu ve smyslu zákona č. 297/2016 Sb., o službách vytvářejících důvěru pro elektronické transakce, ve znění pozdějších předpisů, opatřeného časovým razítkem</w:t>
      </w:r>
    </w:p>
    <w:p w14:paraId="3D96BB8F" w14:textId="5EDB5CB4" w:rsidR="002C1E41" w:rsidRPr="002060E1" w:rsidRDefault="002C1E41" w:rsidP="006A7789">
      <w:pPr>
        <w:pStyle w:val="RLTextlnkuslovan"/>
        <w:keepNext/>
        <w:numPr>
          <w:ilvl w:val="1"/>
          <w:numId w:val="2"/>
        </w:numPr>
        <w:spacing w:line="280" w:lineRule="atLeast"/>
      </w:pPr>
      <w:r w:rsidRPr="002060E1">
        <w:t xml:space="preserve">Nedílnou součást Smlouvy </w:t>
      </w:r>
      <w:proofErr w:type="gramStart"/>
      <w:r w:rsidRPr="002060E1">
        <w:t>tvoří</w:t>
      </w:r>
      <w:proofErr w:type="gramEnd"/>
      <w:r w:rsidRPr="002060E1">
        <w:t xml:space="preserve"> tyto přílohy:</w:t>
      </w:r>
    </w:p>
    <w:tbl>
      <w:tblPr>
        <w:tblW w:w="3757" w:type="pct"/>
        <w:tblInd w:w="846" w:type="dxa"/>
        <w:tblLook w:val="01E0" w:firstRow="1" w:lastRow="1" w:firstColumn="1" w:lastColumn="1" w:noHBand="0" w:noVBand="0"/>
      </w:tblPr>
      <w:tblGrid>
        <w:gridCol w:w="1278"/>
        <w:gridCol w:w="5537"/>
      </w:tblGrid>
      <w:tr w:rsidR="005177BA" w:rsidRPr="002060E1" w14:paraId="3D96BB92" w14:textId="77777777" w:rsidTr="005177BA">
        <w:trPr>
          <w:trHeight w:val="340"/>
        </w:trPr>
        <w:tc>
          <w:tcPr>
            <w:tcW w:w="938" w:type="pct"/>
          </w:tcPr>
          <w:bookmarkStart w:id="211" w:name="ListAnnex01"/>
          <w:p w14:paraId="3D96BB90" w14:textId="4F07101D" w:rsidR="005177BA" w:rsidRPr="002060E1" w:rsidRDefault="005177BA" w:rsidP="005177BA">
            <w:pPr>
              <w:pStyle w:val="RLSeznamploh"/>
              <w:keepNext/>
              <w:spacing w:after="0" w:line="280" w:lineRule="atLeast"/>
              <w:ind w:left="37" w:firstLine="0"/>
              <w:jc w:val="left"/>
              <w:rPr>
                <w:rStyle w:val="Hypertextovodkaz"/>
                <w:color w:val="auto"/>
                <w:u w:val="none"/>
              </w:rPr>
            </w:pPr>
            <w:r w:rsidRPr="002060E1">
              <w:rPr>
                <w:rStyle w:val="Hypertextovodkaz"/>
                <w:color w:val="auto"/>
                <w:u w:val="none"/>
              </w:rPr>
              <w:fldChar w:fldCharType="begin"/>
            </w:r>
            <w:r w:rsidRPr="002060E1">
              <w:rPr>
                <w:rStyle w:val="Hypertextovodkaz"/>
                <w:color w:val="auto"/>
                <w:u w:val="none"/>
              </w:rPr>
              <w:instrText xml:space="preserve"> HYPERLINK  \l "Annex01" </w:instrText>
            </w:r>
            <w:r w:rsidRPr="002060E1">
              <w:rPr>
                <w:rStyle w:val="Hypertextovodkaz"/>
                <w:color w:val="auto"/>
                <w:u w:val="none"/>
              </w:rPr>
            </w:r>
            <w:r w:rsidRPr="002060E1">
              <w:rPr>
                <w:rStyle w:val="Hypertextovodkaz"/>
                <w:color w:val="auto"/>
                <w:u w:val="none"/>
              </w:rPr>
              <w:fldChar w:fldCharType="separate"/>
            </w:r>
            <w:r w:rsidRPr="002060E1">
              <w:rPr>
                <w:rStyle w:val="Hypertextovodkaz"/>
                <w:color w:val="auto"/>
                <w:u w:val="none"/>
              </w:rPr>
              <w:t>Příloha 1</w:t>
            </w:r>
            <w:r w:rsidRPr="002060E1">
              <w:rPr>
                <w:rStyle w:val="Hypertextovodkaz"/>
                <w:color w:val="auto"/>
                <w:u w:val="none"/>
              </w:rPr>
              <w:fldChar w:fldCharType="end"/>
            </w:r>
            <w:bookmarkEnd w:id="211"/>
          </w:p>
        </w:tc>
        <w:tc>
          <w:tcPr>
            <w:tcW w:w="4062" w:type="pct"/>
          </w:tcPr>
          <w:p w14:paraId="3D96BB91" w14:textId="079F2597" w:rsidR="005177BA" w:rsidRPr="002060E1" w:rsidRDefault="005177BA" w:rsidP="005177BA">
            <w:pPr>
              <w:keepNext/>
              <w:spacing w:after="0" w:line="280" w:lineRule="atLeast"/>
            </w:pPr>
            <w:r w:rsidRPr="002060E1">
              <w:t xml:space="preserve">Technická specifikace </w:t>
            </w:r>
          </w:p>
        </w:tc>
      </w:tr>
      <w:bookmarkStart w:id="212" w:name="ListAnnex02"/>
      <w:tr w:rsidR="005177BA" w:rsidRPr="002060E1" w14:paraId="3640C1CA" w14:textId="77777777" w:rsidTr="005177BA">
        <w:trPr>
          <w:trHeight w:val="340"/>
        </w:trPr>
        <w:tc>
          <w:tcPr>
            <w:tcW w:w="938" w:type="pct"/>
          </w:tcPr>
          <w:p w14:paraId="17E690FB" w14:textId="6657EC2C" w:rsidR="005177BA" w:rsidRPr="002060E1" w:rsidRDefault="005177BA" w:rsidP="005177BA">
            <w:pPr>
              <w:pStyle w:val="RLSeznamploh"/>
              <w:keepNext/>
              <w:spacing w:after="0" w:line="280" w:lineRule="atLeast"/>
              <w:ind w:left="37" w:firstLine="0"/>
              <w:jc w:val="left"/>
              <w:rPr>
                <w:rStyle w:val="Hypertextovodkaz"/>
                <w:color w:val="auto"/>
                <w:u w:val="none"/>
              </w:rPr>
            </w:pPr>
            <w:r w:rsidRPr="002060E1">
              <w:rPr>
                <w:rStyle w:val="Hypertextovodkaz"/>
                <w:color w:val="auto"/>
                <w:u w:val="none"/>
              </w:rPr>
              <w:fldChar w:fldCharType="begin"/>
            </w:r>
            <w:r w:rsidRPr="002060E1">
              <w:rPr>
                <w:rStyle w:val="Hypertextovodkaz"/>
                <w:color w:val="auto"/>
                <w:u w:val="none"/>
              </w:rPr>
              <w:instrText xml:space="preserve"> HYPERLINK  \l "Annex02" </w:instrText>
            </w:r>
            <w:r w:rsidRPr="002060E1">
              <w:rPr>
                <w:rStyle w:val="Hypertextovodkaz"/>
                <w:color w:val="auto"/>
                <w:u w:val="none"/>
              </w:rPr>
            </w:r>
            <w:r w:rsidRPr="002060E1">
              <w:rPr>
                <w:rStyle w:val="Hypertextovodkaz"/>
                <w:color w:val="auto"/>
                <w:u w:val="none"/>
              </w:rPr>
              <w:fldChar w:fldCharType="separate"/>
            </w:r>
            <w:r w:rsidRPr="002060E1">
              <w:rPr>
                <w:rStyle w:val="Hypertextovodkaz"/>
                <w:color w:val="auto"/>
                <w:u w:val="none"/>
              </w:rPr>
              <w:t>Příloha 2</w:t>
            </w:r>
            <w:bookmarkEnd w:id="212"/>
            <w:r w:rsidRPr="002060E1">
              <w:rPr>
                <w:rStyle w:val="Hypertextovodkaz"/>
                <w:color w:val="auto"/>
                <w:u w:val="none"/>
              </w:rPr>
              <w:fldChar w:fldCharType="end"/>
            </w:r>
          </w:p>
        </w:tc>
        <w:tc>
          <w:tcPr>
            <w:tcW w:w="4062" w:type="pct"/>
          </w:tcPr>
          <w:p w14:paraId="623C16BA" w14:textId="2429B929" w:rsidR="005177BA" w:rsidRPr="002060E1" w:rsidRDefault="00A401C0" w:rsidP="005177BA">
            <w:pPr>
              <w:spacing w:after="0"/>
            </w:pPr>
            <w:r w:rsidRPr="00FF68ED">
              <w:t>Popis ICT prostředí Objednatele</w:t>
            </w:r>
          </w:p>
        </w:tc>
      </w:tr>
      <w:bookmarkStart w:id="213" w:name="ListAnnex03"/>
      <w:tr w:rsidR="005177BA" w:rsidRPr="002060E1" w14:paraId="612293BE" w14:textId="77777777" w:rsidTr="005177BA">
        <w:trPr>
          <w:trHeight w:val="340"/>
        </w:trPr>
        <w:tc>
          <w:tcPr>
            <w:tcW w:w="938" w:type="pct"/>
          </w:tcPr>
          <w:p w14:paraId="5087FDCF" w14:textId="17DED155" w:rsidR="005177BA" w:rsidRPr="002060E1" w:rsidRDefault="005177BA" w:rsidP="005177BA">
            <w:pPr>
              <w:pStyle w:val="RLSeznamploh"/>
              <w:spacing w:after="0" w:line="280" w:lineRule="atLeast"/>
              <w:ind w:left="37" w:firstLine="0"/>
              <w:jc w:val="left"/>
              <w:rPr>
                <w:rStyle w:val="Hypertextovodkaz"/>
                <w:color w:val="auto"/>
                <w:u w:val="none"/>
              </w:rPr>
            </w:pPr>
            <w:r w:rsidRPr="002060E1">
              <w:rPr>
                <w:rStyle w:val="Hypertextovodkaz"/>
                <w:color w:val="auto"/>
                <w:u w:val="none"/>
              </w:rPr>
              <w:fldChar w:fldCharType="begin"/>
            </w:r>
            <w:r w:rsidRPr="002060E1">
              <w:rPr>
                <w:rStyle w:val="Hypertextovodkaz"/>
                <w:color w:val="auto"/>
                <w:u w:val="none"/>
              </w:rPr>
              <w:instrText xml:space="preserve"> HYPERLINK  \l "Annex03" </w:instrText>
            </w:r>
            <w:r w:rsidRPr="002060E1">
              <w:rPr>
                <w:rStyle w:val="Hypertextovodkaz"/>
                <w:color w:val="auto"/>
                <w:u w:val="none"/>
              </w:rPr>
            </w:r>
            <w:r w:rsidRPr="002060E1">
              <w:rPr>
                <w:rStyle w:val="Hypertextovodkaz"/>
                <w:color w:val="auto"/>
                <w:u w:val="none"/>
              </w:rPr>
              <w:fldChar w:fldCharType="separate"/>
            </w:r>
            <w:r w:rsidRPr="002060E1">
              <w:rPr>
                <w:rStyle w:val="Hypertextovodkaz"/>
                <w:color w:val="auto"/>
                <w:u w:val="none"/>
              </w:rPr>
              <w:t>Příloha 3</w:t>
            </w:r>
            <w:bookmarkEnd w:id="213"/>
            <w:r w:rsidRPr="002060E1">
              <w:rPr>
                <w:rStyle w:val="Hypertextovodkaz"/>
                <w:color w:val="auto"/>
                <w:u w:val="none"/>
              </w:rPr>
              <w:fldChar w:fldCharType="end"/>
            </w:r>
          </w:p>
        </w:tc>
        <w:tc>
          <w:tcPr>
            <w:tcW w:w="4062" w:type="pct"/>
          </w:tcPr>
          <w:p w14:paraId="0C20CB43" w14:textId="021E18F8" w:rsidR="005177BA" w:rsidRPr="002060E1" w:rsidRDefault="005177BA" w:rsidP="005177BA">
            <w:pPr>
              <w:spacing w:after="0" w:line="280" w:lineRule="atLeast"/>
            </w:pPr>
            <w:r w:rsidRPr="002060E1">
              <w:t xml:space="preserve">Harmonogram </w:t>
            </w:r>
            <w:r>
              <w:t>Základní implementace</w:t>
            </w:r>
          </w:p>
        </w:tc>
      </w:tr>
      <w:tr w:rsidR="005177BA" w:rsidRPr="002060E1" w14:paraId="0DE0DC70" w14:textId="77777777" w:rsidTr="005177BA">
        <w:trPr>
          <w:trHeight w:val="340"/>
        </w:trPr>
        <w:tc>
          <w:tcPr>
            <w:tcW w:w="938" w:type="pct"/>
          </w:tcPr>
          <w:p w14:paraId="20F682AC" w14:textId="5A115736" w:rsidR="005177BA" w:rsidRPr="002060E1" w:rsidRDefault="005177BA" w:rsidP="005177BA">
            <w:pPr>
              <w:pStyle w:val="RLSeznamploh"/>
              <w:spacing w:after="0" w:line="280" w:lineRule="atLeast"/>
              <w:ind w:left="37" w:firstLine="0"/>
              <w:jc w:val="left"/>
              <w:rPr>
                <w:rStyle w:val="Hypertextovodkaz"/>
                <w:color w:val="auto"/>
                <w:u w:val="none"/>
              </w:rPr>
            </w:pPr>
            <w:r w:rsidRPr="002060E1">
              <w:rPr>
                <w:rStyle w:val="Hypertextovodkaz"/>
                <w:color w:val="auto"/>
                <w:u w:val="none"/>
              </w:rPr>
              <w:t>Příloha 4</w:t>
            </w:r>
          </w:p>
        </w:tc>
        <w:tc>
          <w:tcPr>
            <w:tcW w:w="4062" w:type="pct"/>
          </w:tcPr>
          <w:p w14:paraId="2BFFC2CC" w14:textId="7707CA40" w:rsidR="005177BA" w:rsidRPr="002060E1" w:rsidRDefault="005177BA" w:rsidP="005177BA">
            <w:pPr>
              <w:spacing w:after="0" w:line="280" w:lineRule="atLeast"/>
            </w:pPr>
            <w:r w:rsidRPr="002060E1">
              <w:t xml:space="preserve">Realizační tým </w:t>
            </w:r>
            <w:r>
              <w:t>Dodavatel</w:t>
            </w:r>
            <w:r w:rsidRPr="002060E1">
              <w:t>e</w:t>
            </w:r>
          </w:p>
        </w:tc>
      </w:tr>
      <w:bookmarkStart w:id="214" w:name="ListAnnex05"/>
      <w:tr w:rsidR="005177BA" w:rsidRPr="002060E1" w14:paraId="0DB2833D" w14:textId="77777777" w:rsidTr="005177BA">
        <w:trPr>
          <w:trHeight w:val="340"/>
        </w:trPr>
        <w:tc>
          <w:tcPr>
            <w:tcW w:w="938" w:type="pct"/>
          </w:tcPr>
          <w:p w14:paraId="19D2E545" w14:textId="43B74435" w:rsidR="005177BA" w:rsidRPr="002060E1" w:rsidRDefault="005177BA" w:rsidP="005177BA">
            <w:pPr>
              <w:pStyle w:val="RLSeznamploh"/>
              <w:spacing w:after="0" w:line="280" w:lineRule="atLeast"/>
              <w:ind w:left="37" w:firstLine="0"/>
              <w:jc w:val="left"/>
              <w:rPr>
                <w:rStyle w:val="Hypertextovodkaz"/>
                <w:color w:val="auto"/>
                <w:u w:val="none"/>
              </w:rPr>
            </w:pPr>
            <w:r w:rsidRPr="002060E1">
              <w:rPr>
                <w:rStyle w:val="Hypertextovodkaz"/>
                <w:color w:val="auto"/>
                <w:u w:val="none"/>
              </w:rPr>
              <w:fldChar w:fldCharType="begin"/>
            </w:r>
            <w:r w:rsidRPr="002060E1">
              <w:rPr>
                <w:rStyle w:val="Hypertextovodkaz"/>
                <w:color w:val="auto"/>
                <w:u w:val="none"/>
              </w:rPr>
              <w:instrText xml:space="preserve"> HYPERLINK  \l "Annex05" </w:instrText>
            </w:r>
            <w:r w:rsidRPr="002060E1">
              <w:rPr>
                <w:rStyle w:val="Hypertextovodkaz"/>
                <w:color w:val="auto"/>
                <w:u w:val="none"/>
              </w:rPr>
            </w:r>
            <w:r w:rsidRPr="002060E1">
              <w:rPr>
                <w:rStyle w:val="Hypertextovodkaz"/>
                <w:color w:val="auto"/>
                <w:u w:val="none"/>
              </w:rPr>
              <w:fldChar w:fldCharType="separate"/>
            </w:r>
            <w:r w:rsidRPr="002060E1">
              <w:rPr>
                <w:rStyle w:val="Hypertextovodkaz"/>
                <w:color w:val="auto"/>
                <w:u w:val="none"/>
              </w:rPr>
              <w:t>Příloha 5</w:t>
            </w:r>
            <w:bookmarkEnd w:id="214"/>
            <w:r w:rsidRPr="002060E1">
              <w:rPr>
                <w:rStyle w:val="Hypertextovodkaz"/>
                <w:color w:val="auto"/>
                <w:u w:val="none"/>
              </w:rPr>
              <w:fldChar w:fldCharType="end"/>
            </w:r>
          </w:p>
        </w:tc>
        <w:tc>
          <w:tcPr>
            <w:tcW w:w="4062" w:type="pct"/>
          </w:tcPr>
          <w:p w14:paraId="34C53C99" w14:textId="00E6E1B4" w:rsidR="005177BA" w:rsidRPr="002060E1" w:rsidRDefault="005177BA" w:rsidP="005177BA">
            <w:pPr>
              <w:spacing w:after="0" w:line="280" w:lineRule="atLeast"/>
              <w:rPr>
                <w:rFonts w:cs="Arial"/>
                <w:szCs w:val="20"/>
              </w:rPr>
            </w:pPr>
            <w:r w:rsidRPr="002060E1">
              <w:t>Oprávněné osoby</w:t>
            </w:r>
          </w:p>
        </w:tc>
      </w:tr>
      <w:bookmarkStart w:id="215" w:name="ListAnnex06"/>
      <w:tr w:rsidR="005177BA" w:rsidRPr="002060E1" w14:paraId="3D96BB95" w14:textId="77777777" w:rsidTr="005177BA">
        <w:trPr>
          <w:trHeight w:val="340"/>
        </w:trPr>
        <w:tc>
          <w:tcPr>
            <w:tcW w:w="938" w:type="pct"/>
          </w:tcPr>
          <w:p w14:paraId="3D96BB93" w14:textId="68C07786" w:rsidR="005177BA" w:rsidRPr="002060E1" w:rsidRDefault="005177BA" w:rsidP="005177BA">
            <w:pPr>
              <w:pStyle w:val="RLSeznamploh"/>
              <w:spacing w:after="0" w:line="280" w:lineRule="atLeast"/>
              <w:ind w:left="37" w:firstLine="0"/>
              <w:jc w:val="left"/>
              <w:rPr>
                <w:rStyle w:val="Hypertextovodkaz"/>
                <w:color w:val="auto"/>
                <w:u w:val="none"/>
              </w:rPr>
            </w:pPr>
            <w:r w:rsidRPr="002060E1">
              <w:rPr>
                <w:rStyle w:val="Hypertextovodkaz"/>
                <w:color w:val="auto"/>
                <w:u w:val="none"/>
              </w:rPr>
              <w:fldChar w:fldCharType="begin"/>
            </w:r>
            <w:r w:rsidRPr="002060E1">
              <w:rPr>
                <w:rStyle w:val="Hypertextovodkaz"/>
                <w:color w:val="auto"/>
                <w:u w:val="none"/>
              </w:rPr>
              <w:instrText xml:space="preserve"> HYPERLINK  \l "Annex06" </w:instrText>
            </w:r>
            <w:r w:rsidRPr="002060E1">
              <w:rPr>
                <w:rStyle w:val="Hypertextovodkaz"/>
                <w:color w:val="auto"/>
                <w:u w:val="none"/>
              </w:rPr>
            </w:r>
            <w:r w:rsidRPr="002060E1">
              <w:rPr>
                <w:rStyle w:val="Hypertextovodkaz"/>
                <w:color w:val="auto"/>
                <w:u w:val="none"/>
              </w:rPr>
              <w:fldChar w:fldCharType="separate"/>
            </w:r>
            <w:r w:rsidRPr="002060E1">
              <w:rPr>
                <w:rStyle w:val="Hypertextovodkaz"/>
                <w:color w:val="auto"/>
                <w:u w:val="none"/>
              </w:rPr>
              <w:t>Příloha 6</w:t>
            </w:r>
            <w:r w:rsidRPr="002060E1">
              <w:rPr>
                <w:rStyle w:val="Hypertextovodkaz"/>
                <w:color w:val="auto"/>
                <w:u w:val="none"/>
              </w:rPr>
              <w:fldChar w:fldCharType="end"/>
            </w:r>
            <w:bookmarkEnd w:id="215"/>
          </w:p>
        </w:tc>
        <w:tc>
          <w:tcPr>
            <w:tcW w:w="4062" w:type="pct"/>
          </w:tcPr>
          <w:p w14:paraId="3D96BB94" w14:textId="346D71F6" w:rsidR="005177BA" w:rsidRPr="002060E1" w:rsidRDefault="005177BA" w:rsidP="005177BA">
            <w:pPr>
              <w:spacing w:after="0" w:line="280" w:lineRule="atLeast"/>
            </w:pPr>
            <w:r w:rsidRPr="002060E1">
              <w:t>Seznam poddodavatelů</w:t>
            </w:r>
          </w:p>
        </w:tc>
      </w:tr>
      <w:tr w:rsidR="005177BA" w:rsidRPr="002060E1" w14:paraId="3D96BB98" w14:textId="77777777" w:rsidTr="005177BA">
        <w:trPr>
          <w:trHeight w:val="340"/>
        </w:trPr>
        <w:tc>
          <w:tcPr>
            <w:tcW w:w="938" w:type="pct"/>
          </w:tcPr>
          <w:p w14:paraId="3D96BB96" w14:textId="3AB63A74" w:rsidR="005177BA" w:rsidRPr="002060E1" w:rsidRDefault="008A49DE" w:rsidP="005177BA">
            <w:pPr>
              <w:pStyle w:val="RLSeznamploh"/>
              <w:spacing w:after="0" w:line="280" w:lineRule="atLeast"/>
              <w:ind w:left="37" w:firstLine="0"/>
              <w:jc w:val="left"/>
              <w:rPr>
                <w:rStyle w:val="Hypertextovodkaz"/>
                <w:color w:val="auto"/>
                <w:u w:val="none"/>
              </w:rPr>
            </w:pPr>
            <w:hyperlink w:anchor="Annex07" w:history="1">
              <w:r w:rsidR="005177BA" w:rsidRPr="002060E1">
                <w:rPr>
                  <w:rStyle w:val="Hypertextovodkaz"/>
                  <w:color w:val="auto"/>
                  <w:u w:val="none"/>
                </w:rPr>
                <w:t>Příloha 7</w:t>
              </w:r>
            </w:hyperlink>
          </w:p>
        </w:tc>
        <w:tc>
          <w:tcPr>
            <w:tcW w:w="4062" w:type="pct"/>
          </w:tcPr>
          <w:p w14:paraId="3D96BB97" w14:textId="4D1F053D" w:rsidR="005177BA" w:rsidRPr="002060E1" w:rsidRDefault="005177BA" w:rsidP="005177BA">
            <w:pPr>
              <w:spacing w:after="0" w:line="280" w:lineRule="atLeast"/>
            </w:pPr>
            <w:bookmarkStart w:id="216" w:name="_Hlt313946789"/>
            <w:bookmarkEnd w:id="216"/>
            <w:r w:rsidRPr="002060E1">
              <w:t>Cena</w:t>
            </w:r>
          </w:p>
        </w:tc>
      </w:tr>
      <w:tr w:rsidR="005177BA" w:rsidRPr="002060E1" w14:paraId="3D96BB9B" w14:textId="77777777" w:rsidTr="005177BA">
        <w:trPr>
          <w:trHeight w:val="340"/>
        </w:trPr>
        <w:tc>
          <w:tcPr>
            <w:tcW w:w="938" w:type="pct"/>
          </w:tcPr>
          <w:p w14:paraId="3D96BB99" w14:textId="7BED47C2" w:rsidR="005177BA" w:rsidRPr="002060E1" w:rsidRDefault="005177BA" w:rsidP="005177BA">
            <w:pPr>
              <w:pStyle w:val="RLSeznamploh"/>
              <w:spacing w:after="0" w:line="280" w:lineRule="atLeast"/>
              <w:ind w:left="37" w:firstLine="0"/>
              <w:jc w:val="left"/>
              <w:rPr>
                <w:rStyle w:val="Hypertextovodkaz"/>
                <w:color w:val="auto"/>
                <w:u w:val="none"/>
              </w:rPr>
            </w:pPr>
            <w:bookmarkStart w:id="217" w:name="_Hlt313889530"/>
            <w:bookmarkEnd w:id="217"/>
            <w:r w:rsidRPr="002060E1">
              <w:rPr>
                <w:rStyle w:val="Hypertextovodkaz"/>
                <w:color w:val="auto"/>
                <w:u w:val="none"/>
              </w:rPr>
              <w:t>Příloha 8</w:t>
            </w:r>
          </w:p>
        </w:tc>
        <w:tc>
          <w:tcPr>
            <w:tcW w:w="4062" w:type="pct"/>
          </w:tcPr>
          <w:p w14:paraId="3D96BB9A" w14:textId="65C7032F" w:rsidR="005177BA" w:rsidRPr="002060E1" w:rsidRDefault="005177BA" w:rsidP="005177BA">
            <w:pPr>
              <w:spacing w:after="0" w:line="280" w:lineRule="atLeast"/>
            </w:pPr>
            <w:r>
              <w:t>Etický kodex</w:t>
            </w:r>
          </w:p>
        </w:tc>
      </w:tr>
      <w:tr w:rsidR="005177BA" w:rsidRPr="002060E1" w14:paraId="3D96BB9E" w14:textId="77777777" w:rsidTr="005177BA">
        <w:trPr>
          <w:trHeight w:val="340"/>
        </w:trPr>
        <w:tc>
          <w:tcPr>
            <w:tcW w:w="938" w:type="pct"/>
          </w:tcPr>
          <w:p w14:paraId="3D96BB9C" w14:textId="6EEE4757" w:rsidR="005177BA" w:rsidRPr="002060E1" w:rsidRDefault="005177BA" w:rsidP="005177BA">
            <w:pPr>
              <w:pStyle w:val="RLSeznamploh"/>
              <w:spacing w:after="0" w:line="280" w:lineRule="atLeast"/>
              <w:ind w:left="37" w:firstLine="0"/>
              <w:jc w:val="left"/>
              <w:rPr>
                <w:rStyle w:val="Hypertextovodkaz"/>
                <w:color w:val="auto"/>
                <w:u w:val="none"/>
              </w:rPr>
            </w:pPr>
            <w:bookmarkStart w:id="218" w:name="_Hlt313894359"/>
            <w:bookmarkStart w:id="219" w:name="ListAnnex07"/>
            <w:bookmarkEnd w:id="218"/>
            <w:bookmarkEnd w:id="219"/>
            <w:r w:rsidRPr="002060E1">
              <w:rPr>
                <w:rStyle w:val="Hypertextovodkaz"/>
                <w:color w:val="auto"/>
                <w:u w:val="none"/>
              </w:rPr>
              <w:t>Příloha 9</w:t>
            </w:r>
          </w:p>
        </w:tc>
        <w:tc>
          <w:tcPr>
            <w:tcW w:w="4062" w:type="pct"/>
          </w:tcPr>
          <w:p w14:paraId="3D96BB9D" w14:textId="70D0CA6A" w:rsidR="005177BA" w:rsidRPr="002060E1" w:rsidRDefault="005177BA" w:rsidP="005177BA">
            <w:pPr>
              <w:spacing w:after="0" w:line="280" w:lineRule="atLeast"/>
            </w:pPr>
            <w:r w:rsidRPr="002060E1">
              <w:t>Kybernetické požadavky</w:t>
            </w:r>
          </w:p>
        </w:tc>
      </w:tr>
      <w:tr w:rsidR="005177BA" w:rsidRPr="002060E1" w14:paraId="3D96BBA1" w14:textId="77777777" w:rsidTr="005177BA">
        <w:trPr>
          <w:trHeight w:val="340"/>
        </w:trPr>
        <w:tc>
          <w:tcPr>
            <w:tcW w:w="938" w:type="pct"/>
          </w:tcPr>
          <w:p w14:paraId="3D96BB9F" w14:textId="4633CF90" w:rsidR="005177BA" w:rsidRPr="002060E1" w:rsidRDefault="005177BA" w:rsidP="005177BA">
            <w:pPr>
              <w:pStyle w:val="RLSeznamploh"/>
              <w:spacing w:after="0" w:line="280" w:lineRule="atLeast"/>
              <w:ind w:left="37" w:firstLine="0"/>
              <w:jc w:val="left"/>
              <w:rPr>
                <w:rStyle w:val="Hypertextovodkaz"/>
                <w:color w:val="auto"/>
                <w:u w:val="none"/>
              </w:rPr>
            </w:pPr>
            <w:r w:rsidRPr="002060E1">
              <w:rPr>
                <w:rStyle w:val="Hypertextovodkaz"/>
                <w:color w:val="auto"/>
                <w:u w:val="none"/>
              </w:rPr>
              <w:t>Příloha 10</w:t>
            </w:r>
          </w:p>
        </w:tc>
        <w:tc>
          <w:tcPr>
            <w:tcW w:w="4062" w:type="pct"/>
          </w:tcPr>
          <w:p w14:paraId="3D96BBA0" w14:textId="0B96A79B" w:rsidR="005177BA" w:rsidRPr="002060E1" w:rsidRDefault="005177BA" w:rsidP="005177BA">
            <w:pPr>
              <w:spacing w:after="0" w:line="280" w:lineRule="atLeast"/>
            </w:pPr>
            <w:r w:rsidRPr="002060E1">
              <w:t xml:space="preserve">Dotazník pro hodnocení </w:t>
            </w:r>
            <w:r w:rsidR="005E346B">
              <w:t xml:space="preserve">technické </w:t>
            </w:r>
            <w:r w:rsidRPr="002060E1">
              <w:t>úrovně kybernetické bezpečnosti</w:t>
            </w:r>
          </w:p>
        </w:tc>
      </w:tr>
    </w:tbl>
    <w:p w14:paraId="3EA5445E" w14:textId="77777777" w:rsidR="003E1B32" w:rsidRPr="002060E1" w:rsidRDefault="003E1B32" w:rsidP="00E21221">
      <w:pPr>
        <w:pStyle w:val="RLProhlensmluvnchstran"/>
        <w:spacing w:line="280" w:lineRule="atLeast"/>
      </w:pPr>
    </w:p>
    <w:p w14:paraId="3D96BBAD" w14:textId="6E188B4F" w:rsidR="00EC245F" w:rsidRPr="002060E1" w:rsidRDefault="00EC245F" w:rsidP="00970A28">
      <w:pPr>
        <w:pStyle w:val="RLProhlensmluvnchstran"/>
        <w:keepNext/>
        <w:keepLines/>
        <w:spacing w:line="280" w:lineRule="atLeast"/>
      </w:pPr>
      <w:r w:rsidRPr="002060E1">
        <w:t>Smluvní strany prohlašují, že si tuto Smlouvu přečetly, že s jejím obsahem souhlasí a na důkaz toho k ní připojují svoje podpisy.</w:t>
      </w:r>
    </w:p>
    <w:p w14:paraId="3D96BBAE" w14:textId="77777777" w:rsidR="00EC245F" w:rsidRPr="002060E1" w:rsidRDefault="00EC245F" w:rsidP="00970A28">
      <w:pPr>
        <w:pStyle w:val="RLProhlensmluvnchstran"/>
        <w:keepNext/>
        <w:keepLines/>
        <w:spacing w:line="280" w:lineRule="atLeast"/>
      </w:pPr>
    </w:p>
    <w:tbl>
      <w:tblPr>
        <w:tblW w:w="0" w:type="auto"/>
        <w:jc w:val="center"/>
        <w:tblLook w:val="01E0" w:firstRow="1" w:lastRow="1" w:firstColumn="1" w:lastColumn="1" w:noHBand="0" w:noVBand="0"/>
      </w:tblPr>
      <w:tblGrid>
        <w:gridCol w:w="4592"/>
        <w:gridCol w:w="4478"/>
      </w:tblGrid>
      <w:tr w:rsidR="00EC245F" w:rsidRPr="002060E1" w14:paraId="3D96BBB6" w14:textId="77777777" w:rsidTr="00A1531F">
        <w:trPr>
          <w:jc w:val="center"/>
        </w:trPr>
        <w:tc>
          <w:tcPr>
            <w:tcW w:w="4605" w:type="dxa"/>
          </w:tcPr>
          <w:p w14:paraId="3D96BBAF" w14:textId="77777777" w:rsidR="00EC245F" w:rsidRPr="002060E1" w:rsidRDefault="005457DC" w:rsidP="00E21221">
            <w:pPr>
              <w:pStyle w:val="RLProhlensmluvnchstran"/>
              <w:keepNext/>
              <w:spacing w:line="280" w:lineRule="atLeast"/>
            </w:pPr>
            <w:r w:rsidRPr="002060E1">
              <w:t>Objednatel</w:t>
            </w:r>
          </w:p>
          <w:p w14:paraId="3D96BBB0" w14:textId="77777777" w:rsidR="00212D38" w:rsidRPr="002060E1" w:rsidRDefault="00212D38" w:rsidP="00E21221">
            <w:pPr>
              <w:pStyle w:val="RLdajeosmluvnstran"/>
              <w:keepNext/>
              <w:spacing w:line="280" w:lineRule="atLeast"/>
            </w:pPr>
          </w:p>
          <w:p w14:paraId="3D96BBB1" w14:textId="66680AF9" w:rsidR="00EC245F" w:rsidRPr="002060E1" w:rsidRDefault="008146B2" w:rsidP="00E21221">
            <w:pPr>
              <w:pStyle w:val="RLdajeosmluvnstran"/>
              <w:keepNext/>
              <w:spacing w:line="280" w:lineRule="atLeast"/>
            </w:pPr>
            <w:r w:rsidRPr="002060E1">
              <w:t xml:space="preserve">V </w:t>
            </w:r>
            <w:r w:rsidR="00723563">
              <w:t>Praze</w:t>
            </w:r>
            <w:r w:rsidR="00212D38" w:rsidRPr="002060E1">
              <w:t xml:space="preserve"> </w:t>
            </w:r>
            <w:r w:rsidRPr="002060E1">
              <w:t xml:space="preserve">dne </w:t>
            </w:r>
            <w:r w:rsidR="00723563">
              <w:t>dle elektronického podpisu</w:t>
            </w:r>
          </w:p>
          <w:p w14:paraId="4258A2DB" w14:textId="77777777" w:rsidR="00EC245F" w:rsidRDefault="00EC245F" w:rsidP="00E21221">
            <w:pPr>
              <w:keepNext/>
              <w:spacing w:line="280" w:lineRule="atLeast"/>
            </w:pPr>
          </w:p>
          <w:p w14:paraId="3D96BBB2" w14:textId="1035617F" w:rsidR="005177BA" w:rsidRPr="002060E1" w:rsidRDefault="005177BA" w:rsidP="00E21221">
            <w:pPr>
              <w:keepNext/>
              <w:spacing w:line="280" w:lineRule="atLeast"/>
            </w:pPr>
          </w:p>
        </w:tc>
        <w:tc>
          <w:tcPr>
            <w:tcW w:w="4605" w:type="dxa"/>
          </w:tcPr>
          <w:p w14:paraId="3D96BBB3" w14:textId="7043583B" w:rsidR="00EC245F" w:rsidRPr="002060E1" w:rsidRDefault="0081782A" w:rsidP="00E21221">
            <w:pPr>
              <w:pStyle w:val="RLdajeosmluvnstran"/>
              <w:keepNext/>
              <w:spacing w:line="280" w:lineRule="atLeast"/>
              <w:rPr>
                <w:b/>
                <w:bCs/>
              </w:rPr>
            </w:pPr>
            <w:r>
              <w:rPr>
                <w:b/>
                <w:bCs/>
              </w:rPr>
              <w:t>Dodavatel</w:t>
            </w:r>
          </w:p>
          <w:p w14:paraId="3D96BBB4" w14:textId="77777777" w:rsidR="00212D38" w:rsidRPr="002060E1" w:rsidRDefault="00212D38" w:rsidP="00E21221">
            <w:pPr>
              <w:pStyle w:val="RLdajeosmluvnstran"/>
              <w:keepNext/>
              <w:spacing w:line="280" w:lineRule="atLeast"/>
            </w:pPr>
          </w:p>
          <w:p w14:paraId="3D96BBB5" w14:textId="201EF4D3" w:rsidR="00EC245F" w:rsidRPr="002060E1" w:rsidRDefault="00EC245F" w:rsidP="00E21221">
            <w:pPr>
              <w:pStyle w:val="RLdajeosmluvnstran"/>
              <w:keepNext/>
              <w:spacing w:line="280" w:lineRule="atLeast"/>
            </w:pPr>
            <w:r w:rsidRPr="002060E1">
              <w:t xml:space="preserve">V </w:t>
            </w:r>
            <w:r w:rsidR="0092339C">
              <w:t>Praze</w:t>
            </w:r>
            <w:r w:rsidRPr="002060E1">
              <w:t xml:space="preserve"> dne </w:t>
            </w:r>
            <w:r w:rsidR="00723563">
              <w:t>dle elektronického podpisu</w:t>
            </w:r>
          </w:p>
        </w:tc>
      </w:tr>
      <w:tr w:rsidR="00EC245F" w:rsidRPr="002060E1" w14:paraId="3D96BBBD" w14:textId="77777777" w:rsidTr="00A1531F">
        <w:trPr>
          <w:jc w:val="center"/>
        </w:trPr>
        <w:tc>
          <w:tcPr>
            <w:tcW w:w="4605" w:type="dxa"/>
          </w:tcPr>
          <w:p w14:paraId="3D96BBB7" w14:textId="3B36BB6E" w:rsidR="008146B2" w:rsidRPr="002060E1" w:rsidRDefault="00272F2E" w:rsidP="00E21221">
            <w:pPr>
              <w:pStyle w:val="RLdajeosmluvnstran"/>
              <w:keepNext/>
              <w:spacing w:line="280" w:lineRule="atLeast"/>
            </w:pPr>
            <w:r w:rsidRPr="002060E1">
              <w:t>_______________________________________</w:t>
            </w:r>
          </w:p>
          <w:p w14:paraId="58C31E60" w14:textId="77777777" w:rsidR="00453540" w:rsidRPr="002060E1" w:rsidRDefault="00453540" w:rsidP="00E21221">
            <w:pPr>
              <w:pStyle w:val="RLdajeosmluvnstran"/>
              <w:keepNext/>
              <w:spacing w:line="280" w:lineRule="atLeast"/>
              <w:rPr>
                <w:b/>
                <w:bCs/>
              </w:rPr>
            </w:pPr>
            <w:r w:rsidRPr="002060E1">
              <w:rPr>
                <w:b/>
                <w:bCs/>
              </w:rPr>
              <w:t>Česká republika – Ministerstvo práce a sociálních věcí</w:t>
            </w:r>
          </w:p>
          <w:p w14:paraId="3D96BBB9" w14:textId="16B3BD00" w:rsidR="00144996" w:rsidRPr="002060E1" w:rsidRDefault="00144996" w:rsidP="00144996">
            <w:pPr>
              <w:pStyle w:val="RLdajeosmluvnstran"/>
              <w:keepNext/>
              <w:spacing w:after="0" w:line="280" w:lineRule="atLeast"/>
            </w:pPr>
          </w:p>
        </w:tc>
        <w:tc>
          <w:tcPr>
            <w:tcW w:w="4605" w:type="dxa"/>
          </w:tcPr>
          <w:p w14:paraId="3D96BBBA" w14:textId="094A4155" w:rsidR="00212D38" w:rsidRPr="002060E1" w:rsidRDefault="00272F2E" w:rsidP="00E21221">
            <w:pPr>
              <w:pStyle w:val="RLdajeosmluvnstran"/>
              <w:keepNext/>
              <w:spacing w:line="280" w:lineRule="atLeast"/>
            </w:pPr>
            <w:r w:rsidRPr="002060E1">
              <w:t>___________________________________</w:t>
            </w:r>
          </w:p>
          <w:p w14:paraId="3D96BBBB" w14:textId="6B88A1F3" w:rsidR="00212D38" w:rsidRPr="0092339C" w:rsidRDefault="0092339C" w:rsidP="00E21221">
            <w:pPr>
              <w:pStyle w:val="RLdajeosmluvnstran"/>
              <w:keepNext/>
              <w:spacing w:line="280" w:lineRule="atLeast"/>
              <w:rPr>
                <w:b/>
                <w:bCs/>
              </w:rPr>
            </w:pPr>
            <w:r w:rsidRPr="0092339C">
              <w:rPr>
                <w:rFonts w:cs="Arial"/>
                <w:b/>
                <w:color w:val="000000"/>
                <w:szCs w:val="20"/>
              </w:rPr>
              <w:t>NTT Czech Republic s.r.o.</w:t>
            </w:r>
          </w:p>
          <w:p w14:paraId="3D96BBBC" w14:textId="6B617F6D" w:rsidR="00EC245F" w:rsidRPr="002060E1" w:rsidRDefault="00EC245F" w:rsidP="00E21221">
            <w:pPr>
              <w:pStyle w:val="RLdajeosmluvnstran"/>
              <w:keepNext/>
              <w:spacing w:line="280" w:lineRule="atLeast"/>
            </w:pPr>
          </w:p>
        </w:tc>
      </w:tr>
    </w:tbl>
    <w:p w14:paraId="3D96BBBE" w14:textId="77777777" w:rsidR="00F2138F" w:rsidRPr="002060E1" w:rsidRDefault="00F2138F" w:rsidP="00E21221">
      <w:pPr>
        <w:pStyle w:val="RLProhlensmluvnchstran"/>
        <w:spacing w:line="280" w:lineRule="atLeast"/>
        <w:jc w:val="left"/>
        <w:rPr>
          <w:lang w:eastAsia="en-US"/>
        </w:rPr>
        <w:sectPr w:rsidR="00F2138F" w:rsidRPr="002060E1" w:rsidSect="001B4292">
          <w:headerReference w:type="default" r:id="rId11"/>
          <w:footerReference w:type="even" r:id="rId12"/>
          <w:footerReference w:type="default" r:id="rId13"/>
          <w:headerReference w:type="first" r:id="rId14"/>
          <w:pgSz w:w="11906" w:h="16838" w:code="9"/>
          <w:pgMar w:top="1559" w:right="1418" w:bottom="1418" w:left="1418" w:header="1020" w:footer="709" w:gutter="0"/>
          <w:cols w:space="708"/>
          <w:titlePg/>
          <w:docGrid w:linePitch="360"/>
        </w:sectPr>
      </w:pPr>
    </w:p>
    <w:p w14:paraId="3D96BBBF" w14:textId="77777777" w:rsidR="00CB4254" w:rsidRPr="002060E1" w:rsidRDefault="00CB4254" w:rsidP="00E21221">
      <w:pPr>
        <w:pStyle w:val="RLProhlensmluvnchstran"/>
        <w:spacing w:line="280" w:lineRule="atLeast"/>
        <w:rPr>
          <w:rFonts w:cs="Arial"/>
          <w:szCs w:val="20"/>
        </w:rPr>
      </w:pPr>
      <w:bookmarkStart w:id="220" w:name="Annex01"/>
      <w:r w:rsidRPr="002060E1">
        <w:rPr>
          <w:rFonts w:cs="Arial"/>
          <w:szCs w:val="20"/>
        </w:rPr>
        <w:lastRenderedPageBreak/>
        <w:t>Příloha č. 1</w:t>
      </w:r>
    </w:p>
    <w:bookmarkEnd w:id="220"/>
    <w:p w14:paraId="3D96BBC0" w14:textId="4B5E7332" w:rsidR="00D80DA9" w:rsidRDefault="00D600C7" w:rsidP="00E21221">
      <w:pPr>
        <w:pStyle w:val="RLProhlensmluvnchstran"/>
        <w:spacing w:after="360" w:line="280" w:lineRule="atLeast"/>
        <w:rPr>
          <w:rFonts w:cs="Arial"/>
          <w:szCs w:val="20"/>
        </w:rPr>
      </w:pPr>
      <w:r>
        <w:rPr>
          <w:rFonts w:cs="Arial"/>
          <w:szCs w:val="20"/>
        </w:rPr>
        <w:t xml:space="preserve">Technická </w:t>
      </w:r>
      <w:r w:rsidR="00E72B27">
        <w:rPr>
          <w:rFonts w:cs="Arial"/>
          <w:szCs w:val="20"/>
        </w:rPr>
        <w:t xml:space="preserve">specifikace </w:t>
      </w:r>
      <w:r w:rsidR="00885065" w:rsidRPr="002060E1">
        <w:rPr>
          <w:rFonts w:cs="Arial"/>
          <w:szCs w:val="20"/>
        </w:rPr>
        <w:t>nástroj</w:t>
      </w:r>
      <w:r w:rsidR="00E72B27">
        <w:rPr>
          <w:rFonts w:cs="Arial"/>
          <w:szCs w:val="20"/>
        </w:rPr>
        <w:t>e</w:t>
      </w:r>
      <w:r w:rsidR="00885065" w:rsidRPr="002060E1">
        <w:rPr>
          <w:rFonts w:cs="Arial"/>
          <w:szCs w:val="20"/>
        </w:rPr>
        <w:t xml:space="preserve"> pro řízení </w:t>
      </w:r>
      <w:r w:rsidR="00CD6CAF">
        <w:rPr>
          <w:rFonts w:cs="Arial"/>
          <w:szCs w:val="20"/>
        </w:rPr>
        <w:t>privilegovaných účtů a oprávnění</w:t>
      </w:r>
    </w:p>
    <w:p w14:paraId="01761557" w14:textId="0FA83137" w:rsidR="00CA54EE" w:rsidRPr="002060E1" w:rsidRDefault="00CA54EE" w:rsidP="00CA54EE">
      <w:pPr>
        <w:pStyle w:val="RLTextlnkuslovan"/>
        <w:keepNext/>
        <w:keepLines/>
        <w:numPr>
          <w:ilvl w:val="0"/>
          <w:numId w:val="0"/>
        </w:numPr>
        <w:spacing w:line="280" w:lineRule="atLeast"/>
        <w:rPr>
          <w:rFonts w:cs="Arial"/>
          <w:szCs w:val="20"/>
        </w:rPr>
      </w:pPr>
      <w:r w:rsidRPr="00CA54EE">
        <w:rPr>
          <w:rFonts w:cs="Arial"/>
          <w:szCs w:val="20"/>
        </w:rPr>
        <w:t xml:space="preserve">Nástroj </w:t>
      </w:r>
      <w:r>
        <w:rPr>
          <w:rFonts w:cs="Arial"/>
          <w:szCs w:val="20"/>
        </w:rPr>
        <w:t>PAM</w:t>
      </w:r>
      <w:r w:rsidRPr="00CA54EE">
        <w:rPr>
          <w:rFonts w:cs="Arial"/>
          <w:szCs w:val="20"/>
        </w:rPr>
        <w:t xml:space="preserve">, </w:t>
      </w:r>
      <w:r>
        <w:rPr>
          <w:rFonts w:cs="Arial"/>
          <w:szCs w:val="20"/>
        </w:rPr>
        <w:t xml:space="preserve">který je poskytovaný </w:t>
      </w:r>
      <w:r w:rsidRPr="00CA54EE">
        <w:rPr>
          <w:rFonts w:cs="Arial"/>
          <w:szCs w:val="20"/>
        </w:rPr>
        <w:t xml:space="preserve">dle odst. </w:t>
      </w:r>
      <w:r>
        <w:rPr>
          <w:rFonts w:cs="Arial"/>
          <w:szCs w:val="20"/>
        </w:rPr>
        <w:fldChar w:fldCharType="begin"/>
      </w:r>
      <w:r>
        <w:rPr>
          <w:rFonts w:cs="Arial"/>
          <w:szCs w:val="20"/>
        </w:rPr>
        <w:instrText xml:space="preserve"> REF _Ref156143789 \r \h </w:instrText>
      </w:r>
      <w:r>
        <w:rPr>
          <w:rFonts w:cs="Arial"/>
          <w:szCs w:val="20"/>
        </w:rPr>
      </w:r>
      <w:r>
        <w:rPr>
          <w:rFonts w:cs="Arial"/>
          <w:szCs w:val="20"/>
        </w:rPr>
        <w:fldChar w:fldCharType="separate"/>
      </w:r>
      <w:r>
        <w:rPr>
          <w:rFonts w:cs="Arial"/>
          <w:szCs w:val="20"/>
        </w:rPr>
        <w:t>3.1</w:t>
      </w:r>
      <w:r>
        <w:rPr>
          <w:rFonts w:cs="Arial"/>
          <w:szCs w:val="20"/>
        </w:rPr>
        <w:fldChar w:fldCharType="end"/>
      </w:r>
      <w:r>
        <w:rPr>
          <w:rFonts w:cs="Arial"/>
          <w:szCs w:val="20"/>
        </w:rPr>
        <w:t xml:space="preserve"> </w:t>
      </w:r>
      <w:r w:rsidRPr="00CA54EE">
        <w:rPr>
          <w:rFonts w:cs="Arial"/>
          <w:szCs w:val="20"/>
        </w:rPr>
        <w:t>této Smlouvy, musí splňovat všechny níže uvedené požadavky a funkce.</w:t>
      </w:r>
    </w:p>
    <w:tbl>
      <w:tblPr>
        <w:tblW w:w="10207" w:type="dxa"/>
        <w:tblInd w:w="-572" w:type="dxa"/>
        <w:tblCellMar>
          <w:left w:w="70" w:type="dxa"/>
          <w:right w:w="70" w:type="dxa"/>
        </w:tblCellMar>
        <w:tblLook w:val="04A0" w:firstRow="1" w:lastRow="0" w:firstColumn="1" w:lastColumn="0" w:noHBand="0" w:noVBand="1"/>
      </w:tblPr>
      <w:tblGrid>
        <w:gridCol w:w="1726"/>
        <w:gridCol w:w="8481"/>
      </w:tblGrid>
      <w:tr w:rsidR="00AF2D28" w:rsidRPr="00AF2D28" w14:paraId="1ED2692C" w14:textId="77777777" w:rsidTr="00B0157A">
        <w:trPr>
          <w:trHeight w:val="288"/>
        </w:trPr>
        <w:tc>
          <w:tcPr>
            <w:tcW w:w="10207" w:type="dxa"/>
            <w:gridSpan w:val="2"/>
            <w:tcBorders>
              <w:top w:val="single" w:sz="4" w:space="0" w:color="auto"/>
              <w:left w:val="single" w:sz="4" w:space="0" w:color="auto"/>
              <w:bottom w:val="single" w:sz="4" w:space="0" w:color="auto"/>
              <w:right w:val="single" w:sz="4" w:space="0" w:color="auto"/>
            </w:tcBorders>
            <w:shd w:val="clear" w:color="000000" w:fill="000000"/>
            <w:vAlign w:val="center"/>
            <w:hideMark/>
          </w:tcPr>
          <w:p w14:paraId="58ED3335" w14:textId="5109CB21" w:rsidR="00AF2D28" w:rsidRPr="00CA54EE" w:rsidRDefault="00AF2D28" w:rsidP="00AF2D28">
            <w:pPr>
              <w:spacing w:after="0" w:line="240" w:lineRule="auto"/>
              <w:rPr>
                <w:rFonts w:ascii="Calibri" w:hAnsi="Calibri" w:cs="Calibri"/>
                <w:b/>
                <w:bCs/>
                <w:color w:val="FFFFFF"/>
                <w:sz w:val="16"/>
                <w:szCs w:val="16"/>
              </w:rPr>
            </w:pPr>
            <w:r w:rsidRPr="00CA54EE">
              <w:rPr>
                <w:rFonts w:ascii="Calibri" w:hAnsi="Calibri" w:cs="Calibri"/>
                <w:b/>
                <w:bCs/>
                <w:color w:val="FFFFFF"/>
                <w:sz w:val="16"/>
                <w:szCs w:val="16"/>
              </w:rPr>
              <w:t>Základní funkční požadavky</w:t>
            </w:r>
          </w:p>
        </w:tc>
      </w:tr>
      <w:tr w:rsidR="00AF2D28" w:rsidRPr="00AF2D28" w14:paraId="02041486"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9198C90"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Řízení přístupů</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32200B" w14:textId="21FAF428"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Účelem nástroje PAM </w:t>
            </w:r>
            <w:r w:rsidR="00BD3A87" w:rsidRPr="00CA54EE">
              <w:rPr>
                <w:rFonts w:ascii="Calibri" w:hAnsi="Calibri" w:cs="Calibri"/>
                <w:color w:val="000000"/>
                <w:sz w:val="16"/>
                <w:szCs w:val="16"/>
              </w:rPr>
              <w:t>je komplexní centrální evidence a správa privilegovaných osobních, sdílených, servisních a aplikačních účtů</w:t>
            </w:r>
            <w:r w:rsidRPr="00CA54EE">
              <w:rPr>
                <w:rFonts w:ascii="Calibri" w:hAnsi="Calibri" w:cs="Calibri"/>
                <w:color w:val="000000"/>
                <w:sz w:val="16"/>
                <w:szCs w:val="16"/>
              </w:rPr>
              <w:t xml:space="preserve">, řízení přístupu k těmto účtům a monitoring veškerých aktivit privilegovaných účtů. </w:t>
            </w:r>
          </w:p>
        </w:tc>
      </w:tr>
      <w:tr w:rsidR="00AF2D28" w:rsidRPr="00AF2D28" w14:paraId="6C7FD33D"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719419F1"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B41469"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Uživatelské přístupy jsou řízeny bezpečnostní politikou, kdy má vybraný uživatel práva přístupu pouze k definovaným účtům a systémům. </w:t>
            </w:r>
          </w:p>
        </w:tc>
      </w:tr>
      <w:tr w:rsidR="00AF2D28" w:rsidRPr="00AF2D28" w14:paraId="28D92B5A"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7ED7B5DB"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88593"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Účty a systémy, ke kterým nemá práva přístupu, nejsou pro uživatele viditelné.</w:t>
            </w:r>
          </w:p>
        </w:tc>
      </w:tr>
      <w:tr w:rsidR="00AF2D28" w:rsidRPr="00AF2D28" w14:paraId="7358D427"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E60D218"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Striktní oddělení přístupových oprávněn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68B79D"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plně podporuje striktní oddělení rolí.</w:t>
            </w:r>
          </w:p>
        </w:tc>
      </w:tr>
      <w:tr w:rsidR="00AF2D28" w:rsidRPr="00AF2D28" w14:paraId="689F21F5"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31CFDF5E"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B8F517"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Uživatelé/skupiny uživatelů mají přístup pouze k vybraným účtům, systémům, auditním záznamům, konfiguraci atp.</w:t>
            </w:r>
          </w:p>
        </w:tc>
      </w:tr>
      <w:tr w:rsidR="00131CF9" w:rsidRPr="00AF2D28" w14:paraId="7CCFE2C4"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tcPr>
          <w:p w14:paraId="06208DFB" w14:textId="77777777" w:rsidR="00131CF9" w:rsidRPr="00CA54EE" w:rsidRDefault="00131CF9"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tcPr>
          <w:p w14:paraId="556AF5B3" w14:textId="77777777" w:rsidR="004C7431" w:rsidRPr="00CA54EE" w:rsidRDefault="00131CF9" w:rsidP="00131CF9">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V </w:t>
            </w:r>
            <w:r w:rsidR="00B72292" w:rsidRPr="00CA54EE">
              <w:rPr>
                <w:rFonts w:ascii="Calibri" w:hAnsi="Calibri" w:cs="Calibri"/>
                <w:color w:val="000000"/>
                <w:sz w:val="16"/>
                <w:szCs w:val="16"/>
              </w:rPr>
              <w:t xml:space="preserve">nástroji PAM </w:t>
            </w:r>
            <w:r w:rsidRPr="00CA54EE">
              <w:rPr>
                <w:rFonts w:ascii="Calibri" w:hAnsi="Calibri" w:cs="Calibri"/>
                <w:color w:val="000000"/>
                <w:sz w:val="16"/>
                <w:szCs w:val="16"/>
              </w:rPr>
              <w:t>jsou definovatelné minimálně tyto role:</w:t>
            </w:r>
          </w:p>
          <w:p w14:paraId="17C746F2" w14:textId="0BF8543C" w:rsidR="00131CF9" w:rsidRPr="00CA54EE" w:rsidRDefault="00131CF9" w:rsidP="005A48E8">
            <w:pPr>
              <w:pStyle w:val="Odstavecseseznamem"/>
              <w:numPr>
                <w:ilvl w:val="3"/>
                <w:numId w:val="2"/>
              </w:numPr>
              <w:spacing w:after="0" w:line="240" w:lineRule="auto"/>
              <w:rPr>
                <w:rFonts w:ascii="Calibri" w:hAnsi="Calibri" w:cs="Calibri"/>
                <w:color w:val="000000"/>
                <w:sz w:val="16"/>
                <w:szCs w:val="16"/>
              </w:rPr>
            </w:pPr>
            <w:r w:rsidRPr="00CA54EE">
              <w:rPr>
                <w:rFonts w:ascii="Calibri" w:hAnsi="Calibri" w:cs="Calibri"/>
                <w:color w:val="000000"/>
                <w:sz w:val="16"/>
                <w:szCs w:val="16"/>
              </w:rPr>
              <w:t>správce/administrátor – má možnost spravovat systém, přidávat uživatele a řídit povolené objekty</w:t>
            </w:r>
          </w:p>
          <w:p w14:paraId="36437BDB" w14:textId="77777777" w:rsidR="005A48E8" w:rsidRPr="00CA54EE" w:rsidRDefault="005A48E8" w:rsidP="005A48E8">
            <w:pPr>
              <w:pStyle w:val="Odstavecseseznamem"/>
              <w:numPr>
                <w:ilvl w:val="3"/>
                <w:numId w:val="2"/>
              </w:numPr>
              <w:spacing w:after="0" w:line="240" w:lineRule="auto"/>
              <w:rPr>
                <w:rFonts w:ascii="Calibri" w:hAnsi="Calibri" w:cs="Calibri"/>
                <w:color w:val="000000"/>
                <w:sz w:val="16"/>
                <w:szCs w:val="16"/>
              </w:rPr>
            </w:pPr>
          </w:p>
          <w:p w14:paraId="52F96E61" w14:textId="7CADAD38" w:rsidR="00131CF9" w:rsidRPr="00CA54EE" w:rsidRDefault="00131CF9" w:rsidP="00131CF9">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administrátor organizační </w:t>
            </w:r>
            <w:r w:rsidR="00CA54EE" w:rsidRPr="00CA54EE">
              <w:rPr>
                <w:rFonts w:ascii="Calibri" w:hAnsi="Calibri" w:cs="Calibri"/>
                <w:color w:val="000000"/>
                <w:sz w:val="16"/>
                <w:szCs w:val="16"/>
              </w:rPr>
              <w:t>jednotky – tato</w:t>
            </w:r>
            <w:r w:rsidRPr="00CA54EE">
              <w:rPr>
                <w:rFonts w:ascii="Calibri" w:hAnsi="Calibri" w:cs="Calibri"/>
                <w:color w:val="000000"/>
                <w:sz w:val="16"/>
                <w:szCs w:val="16"/>
              </w:rPr>
              <w:t xml:space="preserve"> role bude sloužit k delegaci částí administrátorských oprávnění v rámci </w:t>
            </w:r>
            <w:r w:rsidR="00952ED1">
              <w:rPr>
                <w:rFonts w:ascii="Calibri" w:hAnsi="Calibri" w:cs="Calibri"/>
                <w:color w:val="000000"/>
                <w:sz w:val="16"/>
                <w:szCs w:val="16"/>
              </w:rPr>
              <w:t xml:space="preserve">nástroje </w:t>
            </w:r>
            <w:r w:rsidR="00CA54EE" w:rsidRPr="00CA54EE">
              <w:rPr>
                <w:rFonts w:ascii="Calibri" w:hAnsi="Calibri" w:cs="Calibri"/>
                <w:color w:val="000000"/>
                <w:sz w:val="16"/>
                <w:szCs w:val="16"/>
              </w:rPr>
              <w:t xml:space="preserve">PAM </w:t>
            </w:r>
            <w:r w:rsidRPr="00CA54EE">
              <w:rPr>
                <w:rFonts w:ascii="Calibri" w:hAnsi="Calibri" w:cs="Calibri"/>
                <w:color w:val="000000"/>
                <w:sz w:val="16"/>
                <w:szCs w:val="16"/>
              </w:rPr>
              <w:t>na subjekt/organizační jednotku</w:t>
            </w:r>
          </w:p>
          <w:p w14:paraId="29F37B5A" w14:textId="14D22BAF" w:rsidR="00131CF9" w:rsidRPr="00CA54EE" w:rsidRDefault="00131CF9" w:rsidP="00131CF9">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c) </w:t>
            </w:r>
            <w:r w:rsidR="00CA54EE" w:rsidRPr="00CA54EE">
              <w:rPr>
                <w:rFonts w:ascii="Calibri" w:hAnsi="Calibri" w:cs="Calibri"/>
                <w:color w:val="000000"/>
                <w:sz w:val="16"/>
                <w:szCs w:val="16"/>
              </w:rPr>
              <w:t>auditor – má</w:t>
            </w:r>
            <w:r w:rsidRPr="00CA54EE">
              <w:rPr>
                <w:rFonts w:ascii="Calibri" w:hAnsi="Calibri" w:cs="Calibri"/>
                <w:color w:val="000000"/>
                <w:sz w:val="16"/>
                <w:szCs w:val="16"/>
              </w:rPr>
              <w:t xml:space="preserve"> přístup k auditním informacím a nahrávkám</w:t>
            </w:r>
            <w:r w:rsidRPr="00CA54EE">
              <w:rPr>
                <w:rFonts w:ascii="Calibri" w:hAnsi="Calibri" w:cs="Calibri"/>
                <w:color w:val="000000"/>
                <w:sz w:val="16"/>
                <w:szCs w:val="16"/>
              </w:rPr>
              <w:br/>
              <w:t xml:space="preserve">d) </w:t>
            </w:r>
            <w:r w:rsidR="00952ED1" w:rsidRPr="00CA54EE">
              <w:rPr>
                <w:rFonts w:ascii="Calibri" w:hAnsi="Calibri" w:cs="Calibri"/>
                <w:color w:val="000000"/>
                <w:sz w:val="16"/>
                <w:szCs w:val="16"/>
              </w:rPr>
              <w:t>uživatel – má</w:t>
            </w:r>
            <w:r w:rsidRPr="00CA54EE">
              <w:rPr>
                <w:rFonts w:ascii="Calibri" w:hAnsi="Calibri" w:cs="Calibri"/>
                <w:color w:val="000000"/>
                <w:sz w:val="16"/>
                <w:szCs w:val="16"/>
              </w:rPr>
              <w:t xml:space="preserve"> umožněný přístup k poptávanému řešení a jeho běžné užívání</w:t>
            </w:r>
          </w:p>
        </w:tc>
      </w:tr>
      <w:tr w:rsidR="00AF2D28" w:rsidRPr="00AF2D28" w14:paraId="5ECE0894"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3BE6B375"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F6839"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Správce/administrátor nástroje PAM má povolen přístup pouze k vybraným složkám a konfiguraci.</w:t>
            </w:r>
          </w:p>
        </w:tc>
      </w:tr>
      <w:tr w:rsidR="00AF2D28" w:rsidRPr="00AF2D28" w14:paraId="5B4F1901" w14:textId="77777777" w:rsidTr="00B0157A">
        <w:trPr>
          <w:trHeight w:val="40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12C069C"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Víceúrovňové schvalování přístupů</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065747" w14:textId="627DF023"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umožňuje víceúrovňové schvalování správcovských přístupů k cílovým </w:t>
            </w:r>
            <w:r w:rsidR="00CA54EE" w:rsidRPr="00CA54EE">
              <w:rPr>
                <w:rFonts w:ascii="Calibri" w:hAnsi="Calibri" w:cs="Calibri"/>
                <w:color w:val="000000"/>
                <w:sz w:val="16"/>
                <w:szCs w:val="16"/>
              </w:rPr>
              <w:t>systémům – přístupy</w:t>
            </w:r>
            <w:r w:rsidRPr="00CA54EE">
              <w:rPr>
                <w:rFonts w:ascii="Calibri" w:hAnsi="Calibri" w:cs="Calibri"/>
                <w:color w:val="000000"/>
                <w:sz w:val="16"/>
                <w:szCs w:val="16"/>
              </w:rPr>
              <w:t xml:space="preserve"> lze omezit dle vybraného účtu nebo na daný časový úsek. </w:t>
            </w:r>
          </w:p>
        </w:tc>
      </w:tr>
      <w:tr w:rsidR="00AF2D28" w:rsidRPr="00AF2D28" w14:paraId="5FFAD7C7"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047F2FE1"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5C8F86"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Schvalování přístupu lze vynutit odděleně pro přístup přihlašovacím údajům privilegovaného účtu nebo pro připojení na koncový systém. </w:t>
            </w:r>
          </w:p>
        </w:tc>
      </w:tr>
      <w:tr w:rsidR="00AF2D28" w:rsidRPr="00AF2D28" w14:paraId="2621D0D7"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3534CDCD"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C80983"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O nových žádostech, schválení a zamítnutí budou uživatelé upozornění emailem, vytvořením ticketu v helpdesk systému CA, na který bude nástroj PAM integrovaný.</w:t>
            </w:r>
          </w:p>
        </w:tc>
      </w:tr>
      <w:tr w:rsidR="00AF2D28" w:rsidRPr="00AF2D28" w14:paraId="081E8A28"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A55914F"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Bezpečnostní parametry</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B46F4C"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zaručuje vysokou bezpečnost přenášených a uložených informací (</w:t>
            </w:r>
            <w:proofErr w:type="spellStart"/>
            <w:r w:rsidRPr="00CA54EE">
              <w:rPr>
                <w:rFonts w:ascii="Calibri" w:hAnsi="Calibri" w:cs="Calibri"/>
                <w:color w:val="000000"/>
                <w:sz w:val="16"/>
                <w:szCs w:val="16"/>
              </w:rPr>
              <w:t>confidentiality</w:t>
            </w:r>
            <w:proofErr w:type="spellEnd"/>
            <w:r w:rsidRPr="00CA54EE">
              <w:rPr>
                <w:rFonts w:ascii="Calibri" w:hAnsi="Calibri" w:cs="Calibri"/>
                <w:color w:val="000000"/>
                <w:sz w:val="16"/>
                <w:szCs w:val="16"/>
              </w:rPr>
              <w:t xml:space="preserve">, integrity, </w:t>
            </w:r>
            <w:proofErr w:type="spellStart"/>
            <w:r w:rsidRPr="00CA54EE">
              <w:rPr>
                <w:rFonts w:ascii="Calibri" w:hAnsi="Calibri" w:cs="Calibri"/>
                <w:color w:val="000000"/>
                <w:sz w:val="16"/>
                <w:szCs w:val="16"/>
              </w:rPr>
              <w:t>availability</w:t>
            </w:r>
            <w:proofErr w:type="spellEnd"/>
            <w:r w:rsidRPr="00CA54EE">
              <w:rPr>
                <w:rFonts w:ascii="Calibri" w:hAnsi="Calibri" w:cs="Calibri"/>
                <w:color w:val="000000"/>
                <w:sz w:val="16"/>
                <w:szCs w:val="16"/>
              </w:rPr>
              <w:t>).</w:t>
            </w:r>
          </w:p>
        </w:tc>
      </w:tr>
      <w:tr w:rsidR="00AF2D28" w:rsidRPr="00AF2D28" w14:paraId="3D5E94D0"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16A6E851"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2B1F5B"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Uložené informace, včetně nahrávek a spravovaným přihlašovacích údajů, jsou uloženy v jedné centrální a vysoce zabezpečené databázi. </w:t>
            </w:r>
          </w:p>
        </w:tc>
      </w:tr>
      <w:tr w:rsidR="00AF2D28" w:rsidRPr="00AF2D28" w14:paraId="191C86A7"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707FD696"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582F53"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umožňovat omezení práv správce systému tak, aby neměl sám přístup k uloženým přihlašovacím údajům, logům nebo nahrávkám, bez autorizace vlastníků dat. </w:t>
            </w:r>
          </w:p>
        </w:tc>
      </w:tr>
      <w:tr w:rsidR="00AF2D28" w:rsidRPr="00AF2D28" w14:paraId="21C01758"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7666861D"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33F162" w14:textId="02229332"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jako celek musí být certifikovaný bezpečnostním standardem </w:t>
            </w:r>
            <w:proofErr w:type="spellStart"/>
            <w:r w:rsidRPr="00CA54EE">
              <w:rPr>
                <w:rFonts w:ascii="Calibri" w:hAnsi="Calibri" w:cs="Calibri"/>
                <w:color w:val="000000"/>
                <w:sz w:val="16"/>
                <w:szCs w:val="16"/>
              </w:rPr>
              <w:t>Common</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Criteria</w:t>
            </w:r>
            <w:proofErr w:type="spellEnd"/>
            <w:r w:rsidRPr="00CA54EE">
              <w:rPr>
                <w:rFonts w:ascii="Calibri" w:hAnsi="Calibri" w:cs="Calibri"/>
                <w:color w:val="000000"/>
                <w:sz w:val="16"/>
                <w:szCs w:val="16"/>
              </w:rPr>
              <w:t xml:space="preserve"> anebo </w:t>
            </w:r>
            <w:r w:rsidR="00C23AA2" w:rsidRPr="00CA54EE">
              <w:rPr>
                <w:rFonts w:ascii="Calibri" w:hAnsi="Calibri" w:cs="Calibri"/>
                <w:color w:val="000000"/>
                <w:sz w:val="16"/>
                <w:szCs w:val="16"/>
              </w:rPr>
              <w:t>ekvivalentní</w:t>
            </w:r>
            <w:r w:rsidRPr="00CA54EE">
              <w:rPr>
                <w:rFonts w:ascii="Calibri" w:hAnsi="Calibri" w:cs="Calibri"/>
                <w:color w:val="000000"/>
                <w:sz w:val="16"/>
                <w:szCs w:val="16"/>
              </w:rPr>
              <w:t xml:space="preserve"> certifikaci.</w:t>
            </w:r>
          </w:p>
        </w:tc>
      </w:tr>
      <w:tr w:rsidR="00AF2D28" w:rsidRPr="00AF2D28" w14:paraId="032CB63F"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14C3D2B"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Jednotná centrální správa</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D38F49" w14:textId="5068499B" w:rsidR="00AF2D28" w:rsidRPr="00CA54EE" w:rsidRDefault="00C23AA2"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Správa</w:t>
            </w:r>
            <w:r w:rsidR="00AF2D28" w:rsidRPr="00CA54EE">
              <w:rPr>
                <w:rFonts w:ascii="Calibri" w:hAnsi="Calibri" w:cs="Calibri"/>
                <w:color w:val="000000"/>
                <w:sz w:val="16"/>
                <w:szCs w:val="16"/>
              </w:rPr>
              <w:t xml:space="preserve"> nástroje PAM je umožněna pomocí jednotné centrální správy.</w:t>
            </w:r>
          </w:p>
        </w:tc>
      </w:tr>
      <w:tr w:rsidR="00AF2D28" w:rsidRPr="00AF2D28" w14:paraId="037F2224"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65583061"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44DA80" w14:textId="33A718C2"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umožňovat konfiguraci systému pomocí </w:t>
            </w:r>
            <w:proofErr w:type="spellStart"/>
            <w:r w:rsidR="00952ED1" w:rsidRPr="00CA54EE">
              <w:rPr>
                <w:rFonts w:ascii="Calibri" w:hAnsi="Calibri" w:cs="Calibri"/>
                <w:color w:val="000000"/>
                <w:sz w:val="16"/>
                <w:szCs w:val="16"/>
              </w:rPr>
              <w:t>RestAPI</w:t>
            </w:r>
            <w:proofErr w:type="spellEnd"/>
            <w:r w:rsidR="00952ED1" w:rsidRPr="00CA54EE">
              <w:rPr>
                <w:rFonts w:ascii="Calibri" w:hAnsi="Calibri" w:cs="Calibri"/>
                <w:color w:val="000000"/>
                <w:sz w:val="16"/>
                <w:szCs w:val="16"/>
              </w:rPr>
              <w:t xml:space="preserve"> – správa</w:t>
            </w:r>
            <w:r w:rsidRPr="00CA54EE">
              <w:rPr>
                <w:rFonts w:ascii="Calibri" w:hAnsi="Calibri" w:cs="Calibri"/>
                <w:color w:val="000000"/>
                <w:sz w:val="16"/>
                <w:szCs w:val="16"/>
              </w:rPr>
              <w:t xml:space="preserve"> uživatelů, zakládání a editace účtů, změny </w:t>
            </w:r>
            <w:r w:rsidR="00E42C3A" w:rsidRPr="00CA54EE">
              <w:rPr>
                <w:rFonts w:ascii="Calibri" w:hAnsi="Calibri" w:cs="Calibri"/>
                <w:color w:val="000000"/>
                <w:sz w:val="16"/>
                <w:szCs w:val="16"/>
              </w:rPr>
              <w:t>přihlašovacích</w:t>
            </w:r>
            <w:r w:rsidRPr="00CA54EE">
              <w:rPr>
                <w:rFonts w:ascii="Calibri" w:hAnsi="Calibri" w:cs="Calibri"/>
                <w:color w:val="000000"/>
                <w:sz w:val="16"/>
                <w:szCs w:val="16"/>
              </w:rPr>
              <w:t xml:space="preserve"> údajů, terminace spojení atp.</w:t>
            </w:r>
          </w:p>
        </w:tc>
      </w:tr>
      <w:tr w:rsidR="005C48B5" w:rsidRPr="00AF2D28" w14:paraId="511B4217" w14:textId="77777777" w:rsidTr="00906328">
        <w:trPr>
          <w:trHeight w:val="288"/>
        </w:trPr>
        <w:tc>
          <w:tcPr>
            <w:tcW w:w="1726" w:type="dxa"/>
            <w:vMerge w:val="restart"/>
            <w:tcBorders>
              <w:top w:val="single" w:sz="4" w:space="0" w:color="auto"/>
              <w:left w:val="single" w:sz="4" w:space="0" w:color="auto"/>
              <w:right w:val="single" w:sz="4" w:space="0" w:color="auto"/>
            </w:tcBorders>
            <w:shd w:val="clear" w:color="auto" w:fill="auto"/>
            <w:hideMark/>
          </w:tcPr>
          <w:p w14:paraId="3F4D770D" w14:textId="77777777" w:rsidR="005C48B5" w:rsidRPr="00CA54EE" w:rsidRDefault="005C48B5"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Uživatelské rozhran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DD127F" w14:textId="77777777" w:rsidR="005C48B5" w:rsidRPr="00CA54EE" w:rsidRDefault="005C48B5"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Přístup k uživatelskému rozhraní je požadovaný přes webový portál s možností ověření přes LDAP/MS </w:t>
            </w:r>
            <w:proofErr w:type="spellStart"/>
            <w:r w:rsidRPr="00CA54EE">
              <w:rPr>
                <w:rFonts w:ascii="Calibri" w:hAnsi="Calibri" w:cs="Calibri"/>
                <w:color w:val="000000"/>
                <w:sz w:val="16"/>
                <w:szCs w:val="16"/>
              </w:rPr>
              <w:t>Active</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Directory</w:t>
            </w:r>
            <w:proofErr w:type="spellEnd"/>
            <w:r w:rsidRPr="00CA54EE">
              <w:rPr>
                <w:rFonts w:ascii="Calibri" w:hAnsi="Calibri" w:cs="Calibri"/>
                <w:color w:val="000000"/>
                <w:sz w:val="16"/>
                <w:szCs w:val="16"/>
              </w:rPr>
              <w:t xml:space="preserve"> a druhým faktorem MS </w:t>
            </w:r>
            <w:proofErr w:type="spellStart"/>
            <w:r w:rsidRPr="00CA54EE">
              <w:rPr>
                <w:rFonts w:ascii="Calibri" w:hAnsi="Calibri" w:cs="Calibri"/>
                <w:color w:val="000000"/>
                <w:sz w:val="16"/>
                <w:szCs w:val="16"/>
              </w:rPr>
              <w:t>Authenticator</w:t>
            </w:r>
            <w:proofErr w:type="spellEnd"/>
            <w:r w:rsidRPr="00CA54EE">
              <w:rPr>
                <w:rFonts w:ascii="Calibri" w:hAnsi="Calibri" w:cs="Calibri"/>
                <w:color w:val="000000"/>
                <w:sz w:val="16"/>
                <w:szCs w:val="16"/>
              </w:rPr>
              <w:t>.</w:t>
            </w:r>
          </w:p>
        </w:tc>
      </w:tr>
      <w:tr w:rsidR="005C48B5" w:rsidRPr="00AF2D28" w14:paraId="0AFF2DA5" w14:textId="77777777" w:rsidTr="00906328">
        <w:trPr>
          <w:trHeight w:val="288"/>
        </w:trPr>
        <w:tc>
          <w:tcPr>
            <w:tcW w:w="1726" w:type="dxa"/>
            <w:vMerge/>
            <w:tcBorders>
              <w:left w:val="single" w:sz="4" w:space="0" w:color="auto"/>
              <w:bottom w:val="single" w:sz="4" w:space="0" w:color="auto"/>
              <w:right w:val="single" w:sz="4" w:space="0" w:color="auto"/>
            </w:tcBorders>
            <w:shd w:val="clear" w:color="auto" w:fill="auto"/>
          </w:tcPr>
          <w:p w14:paraId="4541642A" w14:textId="77777777" w:rsidR="005C48B5" w:rsidRPr="00CA54EE" w:rsidRDefault="005C48B5"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tcPr>
          <w:p w14:paraId="78AC7486" w14:textId="3ECAFF4E" w:rsidR="005C48B5" w:rsidRPr="00CA54EE" w:rsidRDefault="005C48B5"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Po přihlášení je uživateli zobrazen seznam </w:t>
            </w:r>
            <w:r w:rsidR="006A7FD7" w:rsidRPr="00CA54EE">
              <w:rPr>
                <w:rFonts w:ascii="Calibri" w:hAnsi="Calibri" w:cs="Calibri"/>
                <w:color w:val="000000"/>
                <w:sz w:val="16"/>
                <w:szCs w:val="16"/>
              </w:rPr>
              <w:t>pouze</w:t>
            </w:r>
            <w:r w:rsidRPr="00CA54EE">
              <w:rPr>
                <w:rFonts w:ascii="Calibri" w:hAnsi="Calibri" w:cs="Calibri"/>
                <w:color w:val="000000"/>
                <w:sz w:val="16"/>
                <w:szCs w:val="16"/>
              </w:rPr>
              <w:t xml:space="preserve"> těch privilegovaných účtů, ke kterým má přidělen přístup. Veškeré ostatní privilegované účty zůstávají v systému pro uživatele skryté a nedostupné.</w:t>
            </w:r>
          </w:p>
        </w:tc>
      </w:tr>
      <w:tr w:rsidR="00AF2D28" w:rsidRPr="00AF2D28" w14:paraId="68D8AD48" w14:textId="77777777" w:rsidTr="00B0157A">
        <w:trPr>
          <w:trHeight w:val="288"/>
        </w:trPr>
        <w:tc>
          <w:tcPr>
            <w:tcW w:w="10207" w:type="dxa"/>
            <w:gridSpan w:val="2"/>
            <w:tcBorders>
              <w:top w:val="single" w:sz="4" w:space="0" w:color="auto"/>
              <w:left w:val="single" w:sz="4" w:space="0" w:color="auto"/>
              <w:bottom w:val="single" w:sz="4" w:space="0" w:color="auto"/>
              <w:right w:val="single" w:sz="4" w:space="0" w:color="auto"/>
            </w:tcBorders>
            <w:shd w:val="clear" w:color="000000" w:fill="000000"/>
            <w:vAlign w:val="center"/>
            <w:hideMark/>
          </w:tcPr>
          <w:p w14:paraId="1DC34FCA" w14:textId="77777777" w:rsidR="00AF2D28" w:rsidRPr="00CA54EE" w:rsidRDefault="00AF2D28" w:rsidP="00AF2D28">
            <w:pPr>
              <w:spacing w:after="0" w:line="240" w:lineRule="auto"/>
              <w:rPr>
                <w:rFonts w:ascii="Calibri" w:hAnsi="Calibri" w:cs="Calibri"/>
                <w:b/>
                <w:bCs/>
                <w:color w:val="FFFFFF"/>
                <w:sz w:val="16"/>
                <w:szCs w:val="16"/>
              </w:rPr>
            </w:pPr>
            <w:r w:rsidRPr="00CA54EE">
              <w:rPr>
                <w:rFonts w:ascii="Calibri" w:hAnsi="Calibri" w:cs="Calibri"/>
                <w:b/>
                <w:bCs/>
                <w:color w:val="FFFFFF"/>
                <w:sz w:val="16"/>
                <w:szCs w:val="16"/>
              </w:rPr>
              <w:t>Správa hesel</w:t>
            </w:r>
          </w:p>
        </w:tc>
      </w:tr>
      <w:tr w:rsidR="00AF2D28" w:rsidRPr="00AF2D28" w14:paraId="5DAA6AC0" w14:textId="77777777" w:rsidTr="00B0157A">
        <w:trPr>
          <w:trHeight w:val="40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B7C8623"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Vyhledávání a přidávání privilegovaných účtů</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32C488"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vyhledávat privilegované účty v operačních systémech/LDAP/</w:t>
            </w:r>
            <w:proofErr w:type="spellStart"/>
            <w:r w:rsidRPr="00CA54EE">
              <w:rPr>
                <w:rFonts w:ascii="Calibri" w:hAnsi="Calibri" w:cs="Calibri"/>
                <w:color w:val="000000"/>
                <w:sz w:val="16"/>
                <w:szCs w:val="16"/>
              </w:rPr>
              <w:t>Active</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Directory</w:t>
            </w:r>
            <w:proofErr w:type="spellEnd"/>
            <w:r w:rsidRPr="00CA54EE">
              <w:rPr>
                <w:rFonts w:ascii="Calibri" w:hAnsi="Calibri" w:cs="Calibri"/>
                <w:color w:val="000000"/>
                <w:sz w:val="16"/>
                <w:szCs w:val="16"/>
              </w:rPr>
              <w:t xml:space="preserve"> a přidat je (manuálně i automaticky) do systému řízení přístupu dle bezpečnostní politiky.</w:t>
            </w:r>
          </w:p>
        </w:tc>
      </w:tr>
      <w:tr w:rsidR="00AF2D28" w:rsidRPr="00AF2D28" w14:paraId="3074D3BE"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6DCE1D51"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4796E7" w14:textId="6EA71190"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Vyhledávání účtů </w:t>
            </w:r>
            <w:r w:rsidR="00B405D0" w:rsidRPr="00CA54EE">
              <w:rPr>
                <w:rFonts w:ascii="Calibri" w:hAnsi="Calibri" w:cs="Calibri"/>
                <w:color w:val="000000"/>
                <w:sz w:val="16"/>
                <w:szCs w:val="16"/>
              </w:rPr>
              <w:t>nevyžaduje</w:t>
            </w:r>
            <w:r w:rsidRPr="00CA54EE">
              <w:rPr>
                <w:rFonts w:ascii="Calibri" w:hAnsi="Calibri" w:cs="Calibri"/>
                <w:color w:val="000000"/>
                <w:sz w:val="16"/>
                <w:szCs w:val="16"/>
              </w:rPr>
              <w:t xml:space="preserve"> instalaci agentů na koncová zařízení.</w:t>
            </w:r>
          </w:p>
        </w:tc>
      </w:tr>
      <w:tr w:rsidR="00AF2D28" w:rsidRPr="00AF2D28" w14:paraId="76055C55"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0CEBDFDE"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F7F1D5"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vyhledávání v on-premise i cloud prostředí Azure.</w:t>
            </w:r>
          </w:p>
        </w:tc>
      </w:tr>
      <w:tr w:rsidR="00AF2D28" w:rsidRPr="00AF2D28" w14:paraId="6DECC1F0" w14:textId="77777777" w:rsidTr="00B0157A">
        <w:trPr>
          <w:trHeight w:val="40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6B40E8E"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Řízení hesel a SSH klíčů</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9F4A29" w14:textId="0C90DAC4"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umožňuje automatickou výměnu hesel a SSH klíčů privilegovaných účtů po ukončení relace (jednorázové heslo) nebo v pravidelných intervalech dle bezpečnostní politiky. Hesla a SSH klíče se vyměňují </w:t>
            </w:r>
            <w:r w:rsidR="00E42C3A" w:rsidRPr="00CA54EE">
              <w:rPr>
                <w:rFonts w:ascii="Calibri" w:hAnsi="Calibri" w:cs="Calibri"/>
                <w:color w:val="000000"/>
                <w:sz w:val="16"/>
                <w:szCs w:val="16"/>
              </w:rPr>
              <w:t xml:space="preserve">prostřednictvím </w:t>
            </w:r>
            <w:proofErr w:type="spellStart"/>
            <w:r w:rsidR="00E42C3A" w:rsidRPr="00CA54EE">
              <w:rPr>
                <w:rFonts w:ascii="Calibri" w:hAnsi="Calibri" w:cs="Calibri"/>
                <w:color w:val="000000"/>
                <w:sz w:val="16"/>
                <w:szCs w:val="16"/>
              </w:rPr>
              <w:t>bezagentního</w:t>
            </w:r>
            <w:proofErr w:type="spellEnd"/>
            <w:r w:rsidR="00E42C3A" w:rsidRPr="00CA54EE">
              <w:rPr>
                <w:rFonts w:ascii="Calibri" w:hAnsi="Calibri" w:cs="Calibri"/>
                <w:color w:val="000000"/>
                <w:sz w:val="16"/>
                <w:szCs w:val="16"/>
              </w:rPr>
              <w:t xml:space="preserve"> řešení</w:t>
            </w:r>
            <w:r w:rsidRPr="00CA54EE">
              <w:rPr>
                <w:rFonts w:ascii="Calibri" w:hAnsi="Calibri" w:cs="Calibri"/>
                <w:color w:val="000000"/>
                <w:sz w:val="16"/>
                <w:szCs w:val="16"/>
              </w:rPr>
              <w:t>.</w:t>
            </w:r>
          </w:p>
        </w:tc>
      </w:tr>
      <w:tr w:rsidR="00AF2D28" w:rsidRPr="00AF2D28" w14:paraId="4AD29BCE"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2ED8F31F"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F3CB7F"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Rotaci hesla/SSH klíče lze vynutit i uživatelem.</w:t>
            </w:r>
          </w:p>
        </w:tc>
      </w:tr>
      <w:tr w:rsidR="00AF2D28" w:rsidRPr="00AF2D28" w14:paraId="5C8A127E" w14:textId="77777777" w:rsidTr="00B0157A">
        <w:trPr>
          <w:trHeight w:val="40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0CB0116B"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Ověřování hesel</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98F8B5"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kontroluje v pravidelných intervalech shodu uloženého hesla v systému řízení přístupů a cílovém bodu. V případě neshody vynutí synchronizaci nebo zašle upozornění správci.</w:t>
            </w:r>
          </w:p>
        </w:tc>
      </w:tr>
      <w:tr w:rsidR="00F32095" w:rsidRPr="00AF2D28" w14:paraId="4A7A1600" w14:textId="77777777" w:rsidTr="00937E83">
        <w:trPr>
          <w:trHeight w:val="288"/>
        </w:trPr>
        <w:tc>
          <w:tcPr>
            <w:tcW w:w="1726" w:type="dxa"/>
            <w:vMerge w:val="restart"/>
            <w:tcBorders>
              <w:top w:val="single" w:sz="4" w:space="0" w:color="auto"/>
              <w:left w:val="single" w:sz="4" w:space="0" w:color="auto"/>
              <w:right w:val="single" w:sz="4" w:space="0" w:color="auto"/>
            </w:tcBorders>
            <w:shd w:val="clear" w:color="auto" w:fill="auto"/>
            <w:hideMark/>
          </w:tcPr>
          <w:p w14:paraId="37F44457" w14:textId="77777777" w:rsidR="00F32095" w:rsidRPr="00CA54EE" w:rsidRDefault="00F32095"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Řízení servisních účtů</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EE8BE8" w14:textId="77777777" w:rsidR="00F32095" w:rsidRPr="00CA54EE" w:rsidRDefault="00F32095"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vyhledat účty v MS Windows prostředí a jejich návaznost na další služby/aplikace (</w:t>
            </w:r>
            <w:proofErr w:type="spellStart"/>
            <w:r w:rsidRPr="00CA54EE">
              <w:rPr>
                <w:rFonts w:ascii="Calibri" w:hAnsi="Calibri" w:cs="Calibri"/>
                <w:color w:val="000000"/>
                <w:sz w:val="16"/>
                <w:szCs w:val="16"/>
              </w:rPr>
              <w:t>services</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sheduled</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tasks</w:t>
            </w:r>
            <w:proofErr w:type="spellEnd"/>
            <w:r w:rsidRPr="00CA54EE">
              <w:rPr>
                <w:rFonts w:ascii="Calibri" w:hAnsi="Calibri" w:cs="Calibri"/>
                <w:color w:val="000000"/>
                <w:sz w:val="16"/>
                <w:szCs w:val="16"/>
              </w:rPr>
              <w:t xml:space="preserve">, IIS pool, COM+ </w:t>
            </w:r>
            <w:proofErr w:type="spellStart"/>
            <w:proofErr w:type="gramStart"/>
            <w:r w:rsidRPr="00CA54EE">
              <w:rPr>
                <w:rFonts w:ascii="Calibri" w:hAnsi="Calibri" w:cs="Calibri"/>
                <w:color w:val="000000"/>
                <w:sz w:val="16"/>
                <w:szCs w:val="16"/>
              </w:rPr>
              <w:t>object</w:t>
            </w:r>
            <w:proofErr w:type="spellEnd"/>
            <w:r w:rsidRPr="00CA54EE">
              <w:rPr>
                <w:rFonts w:ascii="Calibri" w:hAnsi="Calibri" w:cs="Calibri"/>
                <w:color w:val="000000"/>
                <w:sz w:val="16"/>
                <w:szCs w:val="16"/>
              </w:rPr>
              <w:t>,...</w:t>
            </w:r>
            <w:proofErr w:type="gramEnd"/>
            <w:r w:rsidRPr="00CA54EE">
              <w:rPr>
                <w:rFonts w:ascii="Calibri" w:hAnsi="Calibri" w:cs="Calibri"/>
                <w:color w:val="000000"/>
                <w:sz w:val="16"/>
                <w:szCs w:val="16"/>
              </w:rPr>
              <w:t>).</w:t>
            </w:r>
          </w:p>
        </w:tc>
      </w:tr>
      <w:tr w:rsidR="00F32095" w:rsidRPr="00AF2D28" w14:paraId="51D0C199" w14:textId="77777777" w:rsidTr="00937E83">
        <w:trPr>
          <w:trHeight w:val="288"/>
        </w:trPr>
        <w:tc>
          <w:tcPr>
            <w:tcW w:w="1726" w:type="dxa"/>
            <w:vMerge/>
            <w:tcBorders>
              <w:left w:val="single" w:sz="4" w:space="0" w:color="auto"/>
              <w:bottom w:val="single" w:sz="4" w:space="0" w:color="auto"/>
              <w:right w:val="single" w:sz="4" w:space="0" w:color="auto"/>
            </w:tcBorders>
            <w:shd w:val="clear" w:color="auto" w:fill="auto"/>
            <w:vAlign w:val="center"/>
            <w:hideMark/>
          </w:tcPr>
          <w:p w14:paraId="356DA1F4" w14:textId="77777777" w:rsidR="00F32095" w:rsidRPr="00CA54EE" w:rsidRDefault="00F32095"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EADA97" w14:textId="77777777" w:rsidR="00F32095" w:rsidRPr="00CA54EE" w:rsidRDefault="00F32095"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Při vynucení změny hesla je heslo propsáno i do </w:t>
            </w:r>
            <w:proofErr w:type="spellStart"/>
            <w:r w:rsidRPr="00CA54EE">
              <w:rPr>
                <w:rFonts w:ascii="Calibri" w:hAnsi="Calibri" w:cs="Calibri"/>
                <w:color w:val="000000"/>
                <w:sz w:val="16"/>
                <w:szCs w:val="16"/>
              </w:rPr>
              <w:t>navázných</w:t>
            </w:r>
            <w:proofErr w:type="spellEnd"/>
            <w:r w:rsidRPr="00CA54EE">
              <w:rPr>
                <w:rFonts w:ascii="Calibri" w:hAnsi="Calibri" w:cs="Calibri"/>
                <w:color w:val="000000"/>
                <w:sz w:val="16"/>
                <w:szCs w:val="16"/>
              </w:rPr>
              <w:t xml:space="preserve"> služeb.</w:t>
            </w:r>
          </w:p>
        </w:tc>
      </w:tr>
      <w:tr w:rsidR="00AF2D28" w:rsidRPr="00AF2D28" w14:paraId="3D0D13A6"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09FF641"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Vyhledání tzv. </w:t>
            </w:r>
            <w:proofErr w:type="spellStart"/>
            <w:r w:rsidRPr="00CA54EE">
              <w:rPr>
                <w:rFonts w:ascii="Calibri" w:hAnsi="Calibri" w:cs="Calibri"/>
                <w:color w:val="000000"/>
                <w:sz w:val="16"/>
                <w:szCs w:val="16"/>
              </w:rPr>
              <w:t>backdoor</w:t>
            </w:r>
            <w:proofErr w:type="spellEnd"/>
            <w:r w:rsidRPr="00CA54EE">
              <w:rPr>
                <w:rFonts w:ascii="Calibri" w:hAnsi="Calibri" w:cs="Calibri"/>
                <w:color w:val="000000"/>
                <w:sz w:val="16"/>
                <w:szCs w:val="16"/>
              </w:rPr>
              <w:t xml:space="preserve"> účtů a automatický </w:t>
            </w:r>
            <w:proofErr w:type="spellStart"/>
            <w:r w:rsidRPr="00CA54EE">
              <w:rPr>
                <w:rFonts w:ascii="Calibri" w:hAnsi="Calibri" w:cs="Calibri"/>
                <w:color w:val="000000"/>
                <w:sz w:val="16"/>
                <w:szCs w:val="16"/>
              </w:rPr>
              <w:t>onboarding</w:t>
            </w:r>
            <w:proofErr w:type="spellEnd"/>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B6F621" w14:textId="09E0F985"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pravidelné vyhledávání účtů, které nejsou nástrojem PAM spravovány, ale jsou používány pro přístupy na koncové systémy.</w:t>
            </w:r>
          </w:p>
        </w:tc>
      </w:tr>
      <w:tr w:rsidR="00AF2D28" w:rsidRPr="00AF2D28" w14:paraId="699BF0B8"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39B7A1F8"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CD78B1"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takové účty dokáže vyhledat, upozornit na jejich použití a případně automaticky zařadit do správy.</w:t>
            </w:r>
          </w:p>
        </w:tc>
      </w:tr>
      <w:tr w:rsidR="00AF2D28" w:rsidRPr="00AF2D28" w14:paraId="2F3E303B"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1E6EBB8E"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1E01F7"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zároveň umožňuje detekci nespravovaných účtů v reálném čase a automatické uložení a vynucení změny hesla.</w:t>
            </w:r>
          </w:p>
        </w:tc>
      </w:tr>
      <w:tr w:rsidR="00AF2D28" w:rsidRPr="00AF2D28" w14:paraId="3759348C"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FCD168E"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lastRenderedPageBreak/>
              <w:t>Úprava správy hesel</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E73E98"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umožňovat možnost úpravy modulu pro správu hesel tak, aby bylo možné integrovat PAM na další systémy MPSV.</w:t>
            </w:r>
          </w:p>
        </w:tc>
      </w:tr>
      <w:tr w:rsidR="00AF2D28" w:rsidRPr="00AF2D28" w14:paraId="36BA856F"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7441A4EA"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609ED8"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Úpravy je možné provádět pomocí nástroje dodávaného výrobcem a případně úpravou konfiguračních souborů.</w:t>
            </w:r>
          </w:p>
        </w:tc>
      </w:tr>
      <w:tr w:rsidR="000A6F49" w:rsidRPr="00AF2D28" w14:paraId="1BA507D4" w14:textId="77777777" w:rsidTr="00021535">
        <w:trPr>
          <w:trHeight w:val="408"/>
        </w:trPr>
        <w:tc>
          <w:tcPr>
            <w:tcW w:w="1726" w:type="dxa"/>
            <w:vMerge w:val="restart"/>
            <w:tcBorders>
              <w:top w:val="single" w:sz="4" w:space="0" w:color="auto"/>
              <w:left w:val="single" w:sz="4" w:space="0" w:color="auto"/>
              <w:right w:val="single" w:sz="4" w:space="0" w:color="auto"/>
            </w:tcBorders>
            <w:shd w:val="clear" w:color="auto" w:fill="auto"/>
            <w:hideMark/>
          </w:tcPr>
          <w:p w14:paraId="2C9DB94F" w14:textId="77777777" w:rsidR="000A6F49" w:rsidRPr="00CA54EE" w:rsidRDefault="000A6F49"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Rotace přihlašovacích údajů na samostatných koncových bodech</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AD834" w14:textId="77777777" w:rsidR="000A6F49" w:rsidRPr="00CA54EE" w:rsidRDefault="000A6F49"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automatickou výměnu hesel privilegovaných účtů na koncových systémech s OS MS Windows, které nejsou standardně připojeny do korporátní sítě.</w:t>
            </w:r>
          </w:p>
        </w:tc>
      </w:tr>
      <w:tr w:rsidR="000A6F49" w:rsidRPr="00AF2D28" w14:paraId="38CE7AAE" w14:textId="77777777" w:rsidTr="00021535">
        <w:trPr>
          <w:trHeight w:val="288"/>
        </w:trPr>
        <w:tc>
          <w:tcPr>
            <w:tcW w:w="1726" w:type="dxa"/>
            <w:vMerge/>
            <w:tcBorders>
              <w:left w:val="single" w:sz="4" w:space="0" w:color="auto"/>
              <w:right w:val="single" w:sz="4" w:space="0" w:color="auto"/>
            </w:tcBorders>
            <w:vAlign w:val="center"/>
            <w:hideMark/>
          </w:tcPr>
          <w:p w14:paraId="252A07B0" w14:textId="77777777" w:rsidR="000A6F49" w:rsidRPr="00CA54EE" w:rsidRDefault="000A6F49"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75C334" w14:textId="77777777" w:rsidR="000A6F49" w:rsidRPr="00CA54EE" w:rsidRDefault="000A6F49"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Rotace hesel je vynucena lokálně v pravidelných intervalech dle bezpečnostní politiky.</w:t>
            </w:r>
          </w:p>
        </w:tc>
      </w:tr>
      <w:tr w:rsidR="000A6F49" w:rsidRPr="00AF2D28" w14:paraId="55A1B8F0" w14:textId="77777777" w:rsidTr="00021535">
        <w:trPr>
          <w:trHeight w:val="288"/>
        </w:trPr>
        <w:tc>
          <w:tcPr>
            <w:tcW w:w="1726" w:type="dxa"/>
            <w:vMerge/>
            <w:tcBorders>
              <w:left w:val="single" w:sz="4" w:space="0" w:color="auto"/>
              <w:bottom w:val="single" w:sz="4" w:space="0" w:color="auto"/>
              <w:right w:val="single" w:sz="4" w:space="0" w:color="auto"/>
            </w:tcBorders>
            <w:vAlign w:val="center"/>
          </w:tcPr>
          <w:p w14:paraId="60D3E6AE" w14:textId="77777777" w:rsidR="000A6F49" w:rsidRPr="00CA54EE" w:rsidRDefault="000A6F49"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459CEB" w14:textId="46105168" w:rsidR="000A6F49" w:rsidRPr="00CA54EE" w:rsidRDefault="000A6F49"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zaznamenává a uchovává historii hesel (například poslední tři hesla</w:t>
            </w:r>
            <w:r w:rsidR="00310821" w:rsidRPr="00CA54EE">
              <w:rPr>
                <w:rFonts w:ascii="Calibri" w:hAnsi="Calibri" w:cs="Calibri"/>
                <w:color w:val="000000"/>
                <w:sz w:val="16"/>
                <w:szCs w:val="16"/>
              </w:rPr>
              <w:t xml:space="preserve"> nebo podle časového </w:t>
            </w:r>
            <w:r w:rsidR="00CF00F4" w:rsidRPr="00CA54EE">
              <w:rPr>
                <w:rFonts w:ascii="Calibri" w:hAnsi="Calibri" w:cs="Calibri"/>
                <w:color w:val="000000"/>
                <w:sz w:val="16"/>
                <w:szCs w:val="16"/>
              </w:rPr>
              <w:t>období</w:t>
            </w:r>
            <w:r w:rsidRPr="00CA54EE">
              <w:rPr>
                <w:rFonts w:ascii="Calibri" w:hAnsi="Calibri" w:cs="Calibri"/>
                <w:color w:val="000000"/>
                <w:sz w:val="16"/>
                <w:szCs w:val="16"/>
              </w:rPr>
              <w:t>) a umožňuje jednoduchý přístup k historii přes webové rozhraní.</w:t>
            </w:r>
          </w:p>
        </w:tc>
      </w:tr>
      <w:tr w:rsidR="00AF2D28" w:rsidRPr="00AF2D28" w14:paraId="53D45B6A"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445486A" w14:textId="77777777" w:rsidR="00AF2D28" w:rsidRPr="00CA54EE" w:rsidRDefault="00AF2D28" w:rsidP="00AF2D28">
            <w:pPr>
              <w:spacing w:after="0" w:line="240" w:lineRule="auto"/>
              <w:rPr>
                <w:rFonts w:ascii="Calibri" w:hAnsi="Calibri" w:cs="Calibri"/>
                <w:color w:val="000000"/>
                <w:sz w:val="16"/>
                <w:szCs w:val="16"/>
              </w:rPr>
            </w:pPr>
            <w:proofErr w:type="spellStart"/>
            <w:r w:rsidRPr="00CA54EE">
              <w:rPr>
                <w:rFonts w:ascii="Calibri" w:hAnsi="Calibri" w:cs="Calibri"/>
                <w:color w:val="000000"/>
                <w:sz w:val="16"/>
                <w:szCs w:val="16"/>
              </w:rPr>
              <w:t>Offline</w:t>
            </w:r>
            <w:proofErr w:type="spellEnd"/>
            <w:r w:rsidRPr="00CA54EE">
              <w:rPr>
                <w:rFonts w:ascii="Calibri" w:hAnsi="Calibri" w:cs="Calibri"/>
                <w:color w:val="000000"/>
                <w:sz w:val="16"/>
                <w:szCs w:val="16"/>
              </w:rPr>
              <w:t xml:space="preserve"> přístup k heslům pro uživatele</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F7F73A"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poskytuje možnost správy přihlašovacích údajů i pro stanice a servery na OS MS Windows, které nejsou trvale připojeny do korporátní sítě.</w:t>
            </w:r>
          </w:p>
        </w:tc>
      </w:tr>
      <w:tr w:rsidR="00AF2D28" w:rsidRPr="00AF2D28" w14:paraId="0D898B59"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14C3C834"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E42C70"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poskytovat mobilní aplikaci pro bezpečný </w:t>
            </w:r>
            <w:proofErr w:type="spellStart"/>
            <w:r w:rsidRPr="00CA54EE">
              <w:rPr>
                <w:rFonts w:ascii="Calibri" w:hAnsi="Calibri" w:cs="Calibri"/>
                <w:color w:val="000000"/>
                <w:sz w:val="16"/>
                <w:szCs w:val="16"/>
              </w:rPr>
              <w:t>offline</w:t>
            </w:r>
            <w:proofErr w:type="spellEnd"/>
            <w:r w:rsidRPr="00CA54EE">
              <w:rPr>
                <w:rFonts w:ascii="Calibri" w:hAnsi="Calibri" w:cs="Calibri"/>
                <w:color w:val="000000"/>
                <w:sz w:val="16"/>
                <w:szCs w:val="16"/>
              </w:rPr>
              <w:t xml:space="preserve"> přístup k vybraným privilegovaným účtům a jejich přihlašovacím údajům</w:t>
            </w:r>
          </w:p>
        </w:tc>
      </w:tr>
      <w:tr w:rsidR="00AF2D28" w:rsidRPr="00AF2D28" w14:paraId="4EAB9867"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70B393D2"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3ACBDC"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Ověření do aplikace musí být dostatečně silné na bázi biometriky.</w:t>
            </w:r>
          </w:p>
        </w:tc>
      </w:tr>
      <w:tr w:rsidR="00AF2D28" w:rsidRPr="00AF2D28" w14:paraId="2DC05C18"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28028D52"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45DD5"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Mobilní aplikace PAM umožňuje zobrazit hesla i v případě, kdy nemá síťové připojení k nástroji PAM (např. není dostupná mobilní datová síť nebo je PAM nedostupný z internetu).</w:t>
            </w:r>
          </w:p>
        </w:tc>
      </w:tr>
      <w:tr w:rsidR="00AF2D28" w:rsidRPr="00AF2D28" w14:paraId="63C62B0B"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4799C289"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C8D5FC" w14:textId="534D53FF"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Vyzvednutí hesla z </w:t>
            </w:r>
            <w:proofErr w:type="spellStart"/>
            <w:r w:rsidRPr="00CA54EE">
              <w:rPr>
                <w:rFonts w:ascii="Calibri" w:hAnsi="Calibri" w:cs="Calibri"/>
                <w:color w:val="000000"/>
                <w:sz w:val="16"/>
                <w:szCs w:val="16"/>
              </w:rPr>
              <w:t>offline</w:t>
            </w:r>
            <w:proofErr w:type="spellEnd"/>
            <w:r w:rsidRPr="00CA54EE">
              <w:rPr>
                <w:rFonts w:ascii="Calibri" w:hAnsi="Calibri" w:cs="Calibri"/>
                <w:color w:val="000000"/>
                <w:sz w:val="16"/>
                <w:szCs w:val="16"/>
              </w:rPr>
              <w:t xml:space="preserve"> klíčenky musí být zaznamenáno a záznam o zobrazení hesla po opětovné konektivitě zaslán do </w:t>
            </w:r>
            <w:r w:rsidR="00E42C3A" w:rsidRPr="00CA54EE">
              <w:rPr>
                <w:rFonts w:ascii="Calibri" w:hAnsi="Calibri" w:cs="Calibri"/>
                <w:color w:val="000000"/>
                <w:sz w:val="16"/>
                <w:szCs w:val="16"/>
              </w:rPr>
              <w:t xml:space="preserve">nástroje </w:t>
            </w:r>
            <w:r w:rsidRPr="00CA54EE">
              <w:rPr>
                <w:rFonts w:ascii="Calibri" w:hAnsi="Calibri" w:cs="Calibri"/>
                <w:color w:val="000000"/>
                <w:sz w:val="16"/>
                <w:szCs w:val="16"/>
              </w:rPr>
              <w:t>PAM.</w:t>
            </w:r>
          </w:p>
        </w:tc>
      </w:tr>
      <w:tr w:rsidR="00AF2D28" w:rsidRPr="00AF2D28" w14:paraId="4FE6C64F" w14:textId="77777777" w:rsidTr="00B0157A">
        <w:trPr>
          <w:trHeight w:val="288"/>
        </w:trPr>
        <w:tc>
          <w:tcPr>
            <w:tcW w:w="10207" w:type="dxa"/>
            <w:gridSpan w:val="2"/>
            <w:tcBorders>
              <w:top w:val="single" w:sz="4" w:space="0" w:color="auto"/>
              <w:left w:val="single" w:sz="4" w:space="0" w:color="auto"/>
              <w:bottom w:val="single" w:sz="4" w:space="0" w:color="auto"/>
              <w:right w:val="single" w:sz="4" w:space="0" w:color="auto"/>
            </w:tcBorders>
            <w:shd w:val="clear" w:color="000000" w:fill="000000"/>
            <w:vAlign w:val="center"/>
            <w:hideMark/>
          </w:tcPr>
          <w:p w14:paraId="446E20A2" w14:textId="77777777" w:rsidR="00AF2D28" w:rsidRPr="00CA54EE" w:rsidRDefault="00AF2D28" w:rsidP="00AF2D28">
            <w:pPr>
              <w:spacing w:after="0" w:line="240" w:lineRule="auto"/>
              <w:rPr>
                <w:rFonts w:ascii="Calibri" w:hAnsi="Calibri" w:cs="Calibri"/>
                <w:b/>
                <w:bCs/>
                <w:color w:val="FFFFFF"/>
                <w:sz w:val="16"/>
                <w:szCs w:val="16"/>
              </w:rPr>
            </w:pPr>
            <w:r w:rsidRPr="00CA54EE">
              <w:rPr>
                <w:rFonts w:ascii="Calibri" w:hAnsi="Calibri" w:cs="Calibri"/>
                <w:b/>
                <w:bCs/>
                <w:color w:val="FFFFFF"/>
                <w:sz w:val="16"/>
                <w:szCs w:val="16"/>
              </w:rPr>
              <w:t>Řízení vzdálených relací</w:t>
            </w:r>
          </w:p>
        </w:tc>
      </w:tr>
      <w:tr w:rsidR="00AF2D28" w:rsidRPr="00AF2D28" w14:paraId="4177C644" w14:textId="77777777" w:rsidTr="00B0157A">
        <w:trPr>
          <w:trHeight w:val="40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352AE45"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Izolace relac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F48AA5"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Správcovský přístup na cílový systém je zprostředkován pomocí tzv. </w:t>
            </w:r>
            <w:proofErr w:type="spellStart"/>
            <w:r w:rsidRPr="00CA54EE">
              <w:rPr>
                <w:rFonts w:ascii="Calibri" w:hAnsi="Calibri" w:cs="Calibri"/>
                <w:color w:val="000000"/>
                <w:sz w:val="16"/>
                <w:szCs w:val="16"/>
              </w:rPr>
              <w:t>terminal</w:t>
            </w:r>
            <w:proofErr w:type="spellEnd"/>
            <w:r w:rsidRPr="00CA54EE">
              <w:rPr>
                <w:rFonts w:ascii="Calibri" w:hAnsi="Calibri" w:cs="Calibri"/>
                <w:color w:val="000000"/>
                <w:sz w:val="16"/>
                <w:szCs w:val="16"/>
              </w:rPr>
              <w:t>/</w:t>
            </w:r>
            <w:proofErr w:type="spellStart"/>
            <w:r w:rsidRPr="00CA54EE">
              <w:rPr>
                <w:rFonts w:ascii="Calibri" w:hAnsi="Calibri" w:cs="Calibri"/>
                <w:color w:val="000000"/>
                <w:sz w:val="16"/>
                <w:szCs w:val="16"/>
              </w:rPr>
              <w:t>jump</w:t>
            </w:r>
            <w:proofErr w:type="spellEnd"/>
            <w:r w:rsidRPr="00CA54EE">
              <w:rPr>
                <w:rFonts w:ascii="Calibri" w:hAnsi="Calibri" w:cs="Calibri"/>
                <w:color w:val="000000"/>
                <w:sz w:val="16"/>
                <w:szCs w:val="16"/>
              </w:rPr>
              <w:t xml:space="preserve"> serveru prostřednictvím zvoleného komunikačního protokolu, aplikace a příslušného privilegovaného účtu tak, aby koncový uživatel neměl přístup k přihlašovacím údajům.</w:t>
            </w:r>
          </w:p>
        </w:tc>
      </w:tr>
      <w:tr w:rsidR="00AF2D28" w:rsidRPr="00AF2D28" w14:paraId="1B3B5F02"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2AFDEEF4"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C4CEB8" w14:textId="404B8E92"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Izolace přístupu je možná až na úroveň aplikace (typu webový prohlížeč s konkrétní URL, MMC konzole s vybraným </w:t>
            </w:r>
            <w:proofErr w:type="spellStart"/>
            <w:r w:rsidRPr="00CA54EE">
              <w:rPr>
                <w:rFonts w:ascii="Calibri" w:hAnsi="Calibri" w:cs="Calibri"/>
                <w:color w:val="000000"/>
                <w:sz w:val="16"/>
                <w:szCs w:val="16"/>
              </w:rPr>
              <w:t>snap</w:t>
            </w:r>
            <w:proofErr w:type="spellEnd"/>
            <w:r w:rsidRPr="00CA54EE">
              <w:rPr>
                <w:rFonts w:ascii="Calibri" w:hAnsi="Calibri" w:cs="Calibri"/>
                <w:color w:val="000000"/>
                <w:sz w:val="16"/>
                <w:szCs w:val="16"/>
              </w:rPr>
              <w:t xml:space="preserve">-in, konkrétní aplikace - např. MS SQL Management Studio, </w:t>
            </w:r>
            <w:proofErr w:type="spellStart"/>
            <w:proofErr w:type="gramStart"/>
            <w:r w:rsidRPr="00CA54EE">
              <w:rPr>
                <w:rFonts w:ascii="Calibri" w:hAnsi="Calibri" w:cs="Calibri"/>
                <w:color w:val="000000"/>
                <w:sz w:val="16"/>
                <w:szCs w:val="16"/>
              </w:rPr>
              <w:t>WinSCP</w:t>
            </w:r>
            <w:proofErr w:type="spellEnd"/>
            <w:r w:rsidRPr="00CA54EE">
              <w:rPr>
                <w:rFonts w:ascii="Calibri" w:hAnsi="Calibri" w:cs="Calibri"/>
                <w:color w:val="000000"/>
                <w:sz w:val="16"/>
                <w:szCs w:val="16"/>
              </w:rPr>
              <w:t>,</w:t>
            </w:r>
            <w:proofErr w:type="gramEnd"/>
            <w:r w:rsidRPr="00CA54EE">
              <w:rPr>
                <w:rFonts w:ascii="Calibri" w:hAnsi="Calibri" w:cs="Calibri"/>
                <w:color w:val="000000"/>
                <w:sz w:val="16"/>
                <w:szCs w:val="16"/>
              </w:rPr>
              <w:t xml:space="preserve"> </w:t>
            </w:r>
            <w:r w:rsidR="00952ED1" w:rsidRPr="00CA54EE">
              <w:rPr>
                <w:rFonts w:ascii="Calibri" w:hAnsi="Calibri" w:cs="Calibri"/>
                <w:color w:val="000000"/>
                <w:sz w:val="16"/>
                <w:szCs w:val="16"/>
              </w:rPr>
              <w:t>atp.)</w:t>
            </w:r>
            <w:r w:rsidRPr="00CA54EE">
              <w:rPr>
                <w:rFonts w:ascii="Calibri" w:hAnsi="Calibri" w:cs="Calibri"/>
                <w:color w:val="000000"/>
                <w:sz w:val="16"/>
                <w:szCs w:val="16"/>
              </w:rPr>
              <w:t>, uživatel tedy nemá na cílovém systému možnost přístupu k jiným než pro tuto relaci definovaným aplikacím.</w:t>
            </w:r>
          </w:p>
        </w:tc>
      </w:tr>
      <w:tr w:rsidR="00AF2D28" w:rsidRPr="00AF2D28" w14:paraId="21A0178F"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4FB8946F"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2355D1"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Po ukončení aplikace se uzavře spojení celé relace.</w:t>
            </w:r>
          </w:p>
        </w:tc>
      </w:tr>
      <w:tr w:rsidR="00AF2D28" w:rsidRPr="00AF2D28" w14:paraId="07062285"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15B47A54"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C5B6E4"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Vzdálené připojení k relaci lze navázat jak přes vlastní GUI nástroje PAM, tak i pomocí standardních protokolů RDP a SSH a standardních klientů typu </w:t>
            </w:r>
            <w:proofErr w:type="spellStart"/>
            <w:r w:rsidRPr="00CA54EE">
              <w:rPr>
                <w:rFonts w:ascii="Calibri" w:hAnsi="Calibri" w:cs="Calibri"/>
                <w:color w:val="000000"/>
                <w:sz w:val="16"/>
                <w:szCs w:val="16"/>
              </w:rPr>
              <w:t>putty</w:t>
            </w:r>
            <w:proofErr w:type="spellEnd"/>
            <w:r w:rsidRPr="00CA54EE">
              <w:rPr>
                <w:rFonts w:ascii="Calibri" w:hAnsi="Calibri" w:cs="Calibri"/>
                <w:color w:val="000000"/>
                <w:sz w:val="16"/>
                <w:szCs w:val="16"/>
              </w:rPr>
              <w:t xml:space="preserve"> a </w:t>
            </w:r>
            <w:proofErr w:type="spellStart"/>
            <w:r w:rsidRPr="00CA54EE">
              <w:rPr>
                <w:rFonts w:ascii="Calibri" w:hAnsi="Calibri" w:cs="Calibri"/>
                <w:color w:val="000000"/>
                <w:sz w:val="16"/>
                <w:szCs w:val="16"/>
              </w:rPr>
              <w:t>remote</w:t>
            </w:r>
            <w:proofErr w:type="spellEnd"/>
            <w:r w:rsidRPr="00CA54EE">
              <w:rPr>
                <w:rFonts w:ascii="Calibri" w:hAnsi="Calibri" w:cs="Calibri"/>
                <w:color w:val="000000"/>
                <w:sz w:val="16"/>
                <w:szCs w:val="16"/>
              </w:rPr>
              <w:t xml:space="preserve"> desktop manager.</w:t>
            </w:r>
          </w:p>
        </w:tc>
      </w:tr>
      <w:tr w:rsidR="00AF2D28" w:rsidRPr="00AF2D28" w14:paraId="54B9E089"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11670C0E"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6305B"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U všech možností připojení ke vzdálené relaci musí být podporováno vynucení silné autentizace (minimálně integrace s LDAP a RADIUS).</w:t>
            </w:r>
          </w:p>
        </w:tc>
      </w:tr>
      <w:tr w:rsidR="00AF2D28" w:rsidRPr="00AF2D28" w14:paraId="2844DAA3" w14:textId="77777777" w:rsidTr="00B0157A">
        <w:trPr>
          <w:trHeight w:val="40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9E7BA90"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Izolace SSH relac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ED1B80"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Správcovský přístup prostřednictvím SSH protokolu se bude provádět přes SSH Proxy, kde bude uživatel ověřený svými přihlašovacími údaji (je možné spárovat s MS </w:t>
            </w:r>
            <w:proofErr w:type="spellStart"/>
            <w:r w:rsidRPr="00CA54EE">
              <w:rPr>
                <w:rFonts w:ascii="Calibri" w:hAnsi="Calibri" w:cs="Calibri"/>
                <w:color w:val="000000"/>
                <w:sz w:val="16"/>
                <w:szCs w:val="16"/>
              </w:rPr>
              <w:t>Active</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Directory</w:t>
            </w:r>
            <w:proofErr w:type="spellEnd"/>
            <w:r w:rsidRPr="00CA54EE">
              <w:rPr>
                <w:rFonts w:ascii="Calibri" w:hAnsi="Calibri" w:cs="Calibri"/>
                <w:color w:val="000000"/>
                <w:sz w:val="16"/>
                <w:szCs w:val="16"/>
              </w:rPr>
              <w:t>) a bude připojený zvoleným privilegovaným účtem na cílový systém bez zadávání hesla a dle bezpečnostní politiky</w:t>
            </w:r>
          </w:p>
        </w:tc>
      </w:tr>
      <w:tr w:rsidR="00AF2D28" w:rsidRPr="00AF2D28" w14:paraId="0994314D"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74847096" w14:textId="77777777" w:rsidR="00AF2D28" w:rsidRPr="00CA54EE" w:rsidRDefault="00AF2D28" w:rsidP="00AF2D28">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E00E60" w14:textId="77777777" w:rsidR="00AF2D28" w:rsidRPr="00CA54EE" w:rsidRDefault="00AF2D28" w:rsidP="00AF2D28">
            <w:pPr>
              <w:spacing w:after="0" w:line="240" w:lineRule="auto"/>
              <w:rPr>
                <w:rFonts w:ascii="Calibri" w:hAnsi="Calibri" w:cs="Calibri"/>
                <w:color w:val="000000"/>
                <w:sz w:val="16"/>
                <w:szCs w:val="16"/>
              </w:rPr>
            </w:pPr>
            <w:r w:rsidRPr="00CA54EE">
              <w:rPr>
                <w:rFonts w:ascii="Calibri" w:hAnsi="Calibri" w:cs="Calibri"/>
                <w:color w:val="000000"/>
                <w:sz w:val="16"/>
                <w:szCs w:val="16"/>
              </w:rPr>
              <w:t>Pro připojení pomocí SSH Proxy je vyžadována podpora silné autentizace (minimálně integrace s LDAP, RADIUS, či autentizace pomocí SSH klíče).</w:t>
            </w:r>
          </w:p>
        </w:tc>
      </w:tr>
      <w:tr w:rsidR="000F4142" w:rsidRPr="00AF2D28" w14:paraId="615B3D09"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vAlign w:val="center"/>
          </w:tcPr>
          <w:p w14:paraId="1B621D2C" w14:textId="33F20781"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SSH klíče</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tcPr>
          <w:p w14:paraId="6716B248"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zajišťuje:</w:t>
            </w:r>
          </w:p>
          <w:p w14:paraId="6CC26CDD" w14:textId="77777777" w:rsidR="000F4142" w:rsidRPr="00CA54EE" w:rsidRDefault="000F4142" w:rsidP="00F54EE6">
            <w:pPr>
              <w:pStyle w:val="Odstavecseseznamem"/>
              <w:numPr>
                <w:ilvl w:val="0"/>
                <w:numId w:val="33"/>
              </w:numPr>
              <w:spacing w:after="0" w:line="240" w:lineRule="auto"/>
              <w:rPr>
                <w:rFonts w:ascii="Calibri" w:hAnsi="Calibri" w:cs="Calibri"/>
                <w:color w:val="000000"/>
                <w:sz w:val="16"/>
                <w:szCs w:val="16"/>
              </w:rPr>
            </w:pPr>
            <w:r w:rsidRPr="00CA54EE">
              <w:rPr>
                <w:rFonts w:ascii="Calibri" w:hAnsi="Calibri" w:cs="Calibri"/>
                <w:color w:val="000000"/>
                <w:sz w:val="16"/>
                <w:szCs w:val="16"/>
              </w:rPr>
              <w:t>reporting o stavu SSH klíče, jako je jeho platnost, délka klíče apod. Zároveň identifikuje nesoulad s politikou.</w:t>
            </w:r>
          </w:p>
          <w:p w14:paraId="79D74C06" w14:textId="77777777" w:rsidR="000F4142" w:rsidRPr="00CA54EE" w:rsidRDefault="000F4142" w:rsidP="00F54EE6">
            <w:pPr>
              <w:pStyle w:val="Odstavecseseznamem"/>
              <w:numPr>
                <w:ilvl w:val="0"/>
                <w:numId w:val="33"/>
              </w:num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bezpečné </w:t>
            </w:r>
            <w:proofErr w:type="spellStart"/>
            <w:r w:rsidRPr="00CA54EE">
              <w:rPr>
                <w:rFonts w:ascii="Calibri" w:hAnsi="Calibri" w:cs="Calibri"/>
                <w:color w:val="000000"/>
                <w:sz w:val="16"/>
                <w:szCs w:val="16"/>
              </w:rPr>
              <w:t>uchovávní</w:t>
            </w:r>
            <w:proofErr w:type="spellEnd"/>
            <w:r w:rsidRPr="00CA54EE">
              <w:rPr>
                <w:rFonts w:ascii="Calibri" w:hAnsi="Calibri" w:cs="Calibri"/>
                <w:color w:val="000000"/>
                <w:sz w:val="16"/>
                <w:szCs w:val="16"/>
              </w:rPr>
              <w:t xml:space="preserve"> SSH klíče v centrálním zabezpečeném úložišti a zároveň kontrolovat a řídit přístupy k těmto klíčům.</w:t>
            </w:r>
          </w:p>
          <w:p w14:paraId="538C7831" w14:textId="77777777" w:rsidR="000F4142" w:rsidRPr="00CA54EE" w:rsidRDefault="000F4142" w:rsidP="00F54EE6">
            <w:pPr>
              <w:pStyle w:val="Odstavecseseznamem"/>
              <w:numPr>
                <w:ilvl w:val="0"/>
                <w:numId w:val="33"/>
              </w:numPr>
              <w:spacing w:after="0" w:line="240" w:lineRule="auto"/>
              <w:rPr>
                <w:rFonts w:ascii="Calibri" w:hAnsi="Calibri" w:cs="Calibri"/>
                <w:color w:val="000000"/>
                <w:sz w:val="16"/>
                <w:szCs w:val="16"/>
              </w:rPr>
            </w:pPr>
            <w:r w:rsidRPr="00CA54EE">
              <w:rPr>
                <w:rFonts w:ascii="Calibri" w:hAnsi="Calibri" w:cs="Calibri"/>
                <w:color w:val="000000"/>
                <w:sz w:val="16"/>
                <w:szCs w:val="16"/>
              </w:rPr>
              <w:t>podporovat automatickou výměnu klíčů. Podporuje také rotaci páru SSH klíčů (výměnu privátního a veřejného klíče na cílovém zařízení).</w:t>
            </w:r>
          </w:p>
          <w:p w14:paraId="4EEBCCF0" w14:textId="77777777" w:rsidR="000F4142" w:rsidRPr="00CA54EE" w:rsidRDefault="000F4142" w:rsidP="00F54EE6">
            <w:pPr>
              <w:pStyle w:val="Odstavecseseznamem"/>
              <w:numPr>
                <w:ilvl w:val="0"/>
                <w:numId w:val="33"/>
              </w:numPr>
              <w:spacing w:after="0" w:line="240" w:lineRule="auto"/>
              <w:rPr>
                <w:rFonts w:ascii="Calibri" w:hAnsi="Calibri" w:cs="Calibri"/>
                <w:color w:val="000000"/>
                <w:sz w:val="16"/>
                <w:szCs w:val="16"/>
              </w:rPr>
            </w:pPr>
            <w:r w:rsidRPr="00CA54EE">
              <w:rPr>
                <w:rFonts w:ascii="Calibri" w:hAnsi="Calibri" w:cs="Calibri"/>
                <w:color w:val="000000"/>
                <w:sz w:val="16"/>
                <w:szCs w:val="16"/>
              </w:rPr>
              <w:t>spravovat a chránit SSH klíče, které jsou používané aplikacemi pro autentizaci.</w:t>
            </w:r>
          </w:p>
          <w:p w14:paraId="4721E48F" w14:textId="77777777" w:rsidR="000F4142" w:rsidRPr="00CA54EE" w:rsidRDefault="000F4142" w:rsidP="00F54EE6">
            <w:pPr>
              <w:pStyle w:val="Odstavecseseznamem"/>
              <w:numPr>
                <w:ilvl w:val="0"/>
                <w:numId w:val="33"/>
              </w:numPr>
              <w:spacing w:after="0" w:line="240" w:lineRule="auto"/>
              <w:rPr>
                <w:rFonts w:ascii="Calibri" w:hAnsi="Calibri" w:cs="Calibri"/>
                <w:color w:val="000000"/>
                <w:sz w:val="16"/>
                <w:szCs w:val="16"/>
              </w:rPr>
            </w:pPr>
            <w:r w:rsidRPr="00CA54EE">
              <w:rPr>
                <w:rFonts w:ascii="Calibri" w:hAnsi="Calibri" w:cs="Calibri"/>
                <w:color w:val="000000"/>
                <w:sz w:val="16"/>
                <w:szCs w:val="16"/>
              </w:rPr>
              <w:t>posílat notifikace při použití vybraného SSH klíče.</w:t>
            </w:r>
          </w:p>
          <w:p w14:paraId="1E05D8CF" w14:textId="7A4A25D3"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zabezpečuje správu SSH klíčů a je integrováno do stejné infrastruktury jako zabezpečení privilegovaných účtů a hesel.</w:t>
            </w:r>
          </w:p>
        </w:tc>
      </w:tr>
      <w:tr w:rsidR="000F4142" w:rsidRPr="00AF2D28" w14:paraId="689316BD"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53401D6"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Dočasně přidělený </w:t>
            </w:r>
            <w:proofErr w:type="gramStart"/>
            <w:r w:rsidRPr="00CA54EE">
              <w:rPr>
                <w:rFonts w:ascii="Calibri" w:hAnsi="Calibri" w:cs="Calibri"/>
                <w:color w:val="000000"/>
                <w:sz w:val="16"/>
                <w:szCs w:val="16"/>
              </w:rPr>
              <w:t>přístup - Just</w:t>
            </w:r>
            <w:proofErr w:type="gramEnd"/>
            <w:r w:rsidRPr="00CA54EE">
              <w:rPr>
                <w:rFonts w:ascii="Calibri" w:hAnsi="Calibri" w:cs="Calibri"/>
                <w:color w:val="000000"/>
                <w:sz w:val="16"/>
                <w:szCs w:val="16"/>
              </w:rPr>
              <w:t xml:space="preserve"> In Time SSH</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371E53"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poskytovat funkci časově omezeného přidělení přístupu pro SSH připojení tzv. Just In Time přístup.</w:t>
            </w:r>
          </w:p>
        </w:tc>
      </w:tr>
      <w:tr w:rsidR="000F4142" w:rsidRPr="00AF2D28" w14:paraId="7D70073A"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6DDC4087"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A45C27"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tedy nevynucuje ukládání/</w:t>
            </w:r>
            <w:proofErr w:type="spellStart"/>
            <w:r w:rsidRPr="00CA54EE">
              <w:rPr>
                <w:rFonts w:ascii="Calibri" w:hAnsi="Calibri" w:cs="Calibri"/>
                <w:color w:val="000000"/>
                <w:sz w:val="16"/>
                <w:szCs w:val="16"/>
              </w:rPr>
              <w:t>onboarding</w:t>
            </w:r>
            <w:proofErr w:type="spellEnd"/>
            <w:r w:rsidRPr="00CA54EE">
              <w:rPr>
                <w:rFonts w:ascii="Calibri" w:hAnsi="Calibri" w:cs="Calibri"/>
                <w:color w:val="000000"/>
                <w:sz w:val="16"/>
                <w:szCs w:val="16"/>
              </w:rPr>
              <w:t xml:space="preserve"> všech lokálních účtů, ale generuje dočasný přístup autorizovaným uživatelům.</w:t>
            </w:r>
          </w:p>
        </w:tc>
      </w:tr>
      <w:tr w:rsidR="000F4142" w:rsidRPr="00AF2D28" w14:paraId="49DBE3BD"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4DD22BB7"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3D7D6"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pouze generuje jednorázový přihlašovací token (tzv. </w:t>
            </w:r>
            <w:proofErr w:type="spellStart"/>
            <w:r w:rsidRPr="00CA54EE">
              <w:rPr>
                <w:rFonts w:ascii="Calibri" w:hAnsi="Calibri" w:cs="Calibri"/>
                <w:color w:val="000000"/>
                <w:sz w:val="16"/>
                <w:szCs w:val="16"/>
              </w:rPr>
              <w:t>short-lived</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certificate</w:t>
            </w:r>
            <w:proofErr w:type="spellEnd"/>
            <w:r w:rsidRPr="00CA54EE">
              <w:rPr>
                <w:rFonts w:ascii="Calibri" w:hAnsi="Calibri" w:cs="Calibri"/>
                <w:color w:val="000000"/>
                <w:sz w:val="16"/>
                <w:szCs w:val="16"/>
              </w:rPr>
              <w:t>) k vybranému účtu na koncovém systému.</w:t>
            </w:r>
          </w:p>
        </w:tc>
      </w:tr>
      <w:tr w:rsidR="000F4142" w:rsidRPr="00AF2D28" w14:paraId="17CF163A" w14:textId="77777777" w:rsidTr="00B0157A">
        <w:trPr>
          <w:trHeight w:val="40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13BCAFF1"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Vzdálené připojení pomocí prohlížeče</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B661B4"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poskytuje možnost vytvářet vzdálené relace pouze pomocí prohlížeče a protokolu HTTPS (není tedy například nutné otevírat z klientské stanice RDP/SSH protokoly); mezi uživatelem a </w:t>
            </w:r>
            <w:proofErr w:type="spellStart"/>
            <w:r w:rsidRPr="00CA54EE">
              <w:rPr>
                <w:rFonts w:ascii="Calibri" w:hAnsi="Calibri" w:cs="Calibri"/>
                <w:color w:val="000000"/>
                <w:sz w:val="16"/>
                <w:szCs w:val="16"/>
              </w:rPr>
              <w:t>jump</w:t>
            </w:r>
            <w:proofErr w:type="spellEnd"/>
            <w:r w:rsidRPr="00CA54EE">
              <w:rPr>
                <w:rFonts w:ascii="Calibri" w:hAnsi="Calibri" w:cs="Calibri"/>
                <w:color w:val="000000"/>
                <w:sz w:val="16"/>
                <w:szCs w:val="16"/>
              </w:rPr>
              <w:t xml:space="preserve"> serverem bude vždy otevřený pouze bezpečný </w:t>
            </w:r>
            <w:proofErr w:type="spellStart"/>
            <w:r w:rsidRPr="00CA54EE">
              <w:rPr>
                <w:rFonts w:ascii="Calibri" w:hAnsi="Calibri" w:cs="Calibri"/>
                <w:color w:val="000000"/>
                <w:sz w:val="16"/>
                <w:szCs w:val="16"/>
              </w:rPr>
              <w:t>WebSocket</w:t>
            </w:r>
            <w:proofErr w:type="spellEnd"/>
            <w:r w:rsidRPr="00CA54EE">
              <w:rPr>
                <w:rFonts w:ascii="Calibri" w:hAnsi="Calibri" w:cs="Calibri"/>
                <w:color w:val="000000"/>
                <w:sz w:val="16"/>
                <w:szCs w:val="16"/>
              </w:rPr>
              <w:t xml:space="preserve"> protokol (port 443).</w:t>
            </w:r>
          </w:p>
        </w:tc>
      </w:tr>
      <w:tr w:rsidR="000F4142" w:rsidRPr="00AF2D28" w14:paraId="3E60B50D" w14:textId="77777777" w:rsidTr="00B0157A">
        <w:trPr>
          <w:trHeight w:val="40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E946EC2"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ahrávání relac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69F174"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umožňovat monitoring a nahrávání celé relace a aktivit privilegovaných účtů ve video formátu s možností kontextového vyhledávání, bez nutnosti instalace permanentních agentů na koncový systém.</w:t>
            </w:r>
          </w:p>
        </w:tc>
      </w:tr>
      <w:tr w:rsidR="000F4142" w:rsidRPr="00AF2D28" w14:paraId="28AAEA92"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1F0E7942"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4EA209"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Záznam relace musí být vytvářen kontinuálně, nikoliv formou screenshotů.</w:t>
            </w:r>
          </w:p>
        </w:tc>
      </w:tr>
      <w:tr w:rsidR="000F4142" w:rsidRPr="00AF2D28" w14:paraId="7169EFAB"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3FF59877"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E6D443" w14:textId="2CB14C15"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V nahrávkách je možné zpětně vyhledávat v záznamu ve formě </w:t>
            </w:r>
            <w:r w:rsidR="00952ED1" w:rsidRPr="00CA54EE">
              <w:rPr>
                <w:rFonts w:ascii="Calibri" w:hAnsi="Calibri" w:cs="Calibri"/>
                <w:color w:val="000000"/>
                <w:sz w:val="16"/>
                <w:szCs w:val="16"/>
              </w:rPr>
              <w:t>metadat – minimálně</w:t>
            </w:r>
            <w:r w:rsidRPr="00CA54EE">
              <w:rPr>
                <w:rFonts w:ascii="Calibri" w:hAnsi="Calibri" w:cs="Calibri"/>
                <w:color w:val="000000"/>
                <w:sz w:val="16"/>
                <w:szCs w:val="16"/>
              </w:rPr>
              <w:t xml:space="preserve"> u RDP spuštěné aplikace a události, u SSH relací jednotlivé příkazy, u webových aplikací </w:t>
            </w:r>
            <w:proofErr w:type="spellStart"/>
            <w:r w:rsidRPr="00CA54EE">
              <w:rPr>
                <w:rFonts w:ascii="Calibri" w:hAnsi="Calibri" w:cs="Calibri"/>
                <w:color w:val="000000"/>
                <w:sz w:val="16"/>
                <w:szCs w:val="16"/>
              </w:rPr>
              <w:t>click</w:t>
            </w:r>
            <w:proofErr w:type="spellEnd"/>
            <w:r w:rsidRPr="00CA54EE">
              <w:rPr>
                <w:rFonts w:ascii="Calibri" w:hAnsi="Calibri" w:cs="Calibri"/>
                <w:color w:val="000000"/>
                <w:sz w:val="16"/>
                <w:szCs w:val="16"/>
              </w:rPr>
              <w:t xml:space="preserve"> na jednotlivé odkazy, u jiných typů relací alespoň stisky kláves.</w:t>
            </w:r>
          </w:p>
        </w:tc>
      </w:tr>
      <w:tr w:rsidR="000F4142" w:rsidRPr="00AF2D28" w14:paraId="1A61C885"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081C7174"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392C35" w14:textId="3E93913E"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ro přehrávání nahrávek není potřeba instalace nástrojů třetích stran (</w:t>
            </w:r>
            <w:proofErr w:type="spellStart"/>
            <w:r w:rsidRPr="00CA54EE">
              <w:rPr>
                <w:rFonts w:ascii="Calibri" w:hAnsi="Calibri" w:cs="Calibri"/>
                <w:color w:val="000000"/>
                <w:sz w:val="16"/>
                <w:szCs w:val="16"/>
              </w:rPr>
              <w:t>flash</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java</w:t>
            </w:r>
            <w:proofErr w:type="spellEnd"/>
            <w:r w:rsidRPr="00CA54EE">
              <w:rPr>
                <w:rFonts w:ascii="Calibri" w:hAnsi="Calibri" w:cs="Calibri"/>
                <w:color w:val="000000"/>
                <w:sz w:val="16"/>
                <w:szCs w:val="16"/>
              </w:rPr>
              <w:t xml:space="preserve">, </w:t>
            </w:r>
            <w:proofErr w:type="spellStart"/>
            <w:proofErr w:type="gramStart"/>
            <w:r w:rsidRPr="00CA54EE">
              <w:rPr>
                <w:rFonts w:ascii="Calibri" w:hAnsi="Calibri" w:cs="Calibri"/>
                <w:color w:val="000000"/>
                <w:sz w:val="16"/>
                <w:szCs w:val="16"/>
              </w:rPr>
              <w:t>codec</w:t>
            </w:r>
            <w:proofErr w:type="spellEnd"/>
            <w:r w:rsidRPr="00CA54EE">
              <w:rPr>
                <w:rFonts w:ascii="Calibri" w:hAnsi="Calibri" w:cs="Calibri"/>
                <w:color w:val="000000"/>
                <w:sz w:val="16"/>
                <w:szCs w:val="16"/>
              </w:rPr>
              <w:t>,</w:t>
            </w:r>
            <w:proofErr w:type="gramEnd"/>
            <w:r w:rsidRPr="00CA54EE">
              <w:rPr>
                <w:rFonts w:ascii="Calibri" w:hAnsi="Calibri" w:cs="Calibri"/>
                <w:color w:val="000000"/>
                <w:sz w:val="16"/>
                <w:szCs w:val="16"/>
              </w:rPr>
              <w:t xml:space="preserve"> </w:t>
            </w:r>
            <w:r w:rsidR="00952ED1" w:rsidRPr="00CA54EE">
              <w:rPr>
                <w:rFonts w:ascii="Calibri" w:hAnsi="Calibri" w:cs="Calibri"/>
                <w:color w:val="000000"/>
                <w:sz w:val="16"/>
                <w:szCs w:val="16"/>
              </w:rPr>
              <w:t>atp.</w:t>
            </w:r>
            <w:r w:rsidRPr="00CA54EE">
              <w:rPr>
                <w:rFonts w:ascii="Calibri" w:hAnsi="Calibri" w:cs="Calibri"/>
                <w:color w:val="000000"/>
                <w:sz w:val="16"/>
                <w:szCs w:val="16"/>
              </w:rPr>
              <w:t>) a je dostupné z GUI nástroje PAM.</w:t>
            </w:r>
          </w:p>
        </w:tc>
      </w:tr>
      <w:tr w:rsidR="000F4142" w:rsidRPr="00AF2D28" w14:paraId="3512D2EC" w14:textId="77777777" w:rsidTr="00B0157A">
        <w:trPr>
          <w:trHeight w:val="40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45652EF"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Automatické označení podezřelých aktivit v nahrávkách</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B872A3"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poskytuje možnost automaticky vyhodnocovat a označovat nahrávky relací. na základě vybraných spuštěných příkazů a aplikací, tak aby bylo možné vyhledávat potenciálně nebezpečné činnosti.</w:t>
            </w:r>
          </w:p>
        </w:tc>
      </w:tr>
      <w:tr w:rsidR="000F4142" w:rsidRPr="00AF2D28" w14:paraId="516BA66A"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2E327D61"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00BD51"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zároveň umožňuje </w:t>
            </w:r>
            <w:proofErr w:type="spellStart"/>
            <w:r w:rsidRPr="00CA54EE">
              <w:rPr>
                <w:rFonts w:ascii="Calibri" w:hAnsi="Calibri" w:cs="Calibri"/>
                <w:color w:val="000000"/>
                <w:sz w:val="16"/>
                <w:szCs w:val="16"/>
              </w:rPr>
              <w:t>alerting</w:t>
            </w:r>
            <w:proofErr w:type="spellEnd"/>
            <w:r w:rsidRPr="00CA54EE">
              <w:rPr>
                <w:rFonts w:ascii="Calibri" w:hAnsi="Calibri" w:cs="Calibri"/>
                <w:color w:val="000000"/>
                <w:sz w:val="16"/>
                <w:szCs w:val="16"/>
              </w:rPr>
              <w:t xml:space="preserve"> takových událostí, včetně možnosti exportu logů v reálném čase pomocí </w:t>
            </w:r>
            <w:proofErr w:type="spellStart"/>
            <w:r w:rsidRPr="00CA54EE">
              <w:rPr>
                <w:rFonts w:ascii="Calibri" w:hAnsi="Calibri" w:cs="Calibri"/>
                <w:color w:val="000000"/>
                <w:sz w:val="16"/>
                <w:szCs w:val="16"/>
              </w:rPr>
              <w:t>syslog</w:t>
            </w:r>
            <w:proofErr w:type="spellEnd"/>
            <w:r w:rsidRPr="00CA54EE">
              <w:rPr>
                <w:rFonts w:ascii="Calibri" w:hAnsi="Calibri" w:cs="Calibri"/>
                <w:color w:val="000000"/>
                <w:sz w:val="16"/>
                <w:szCs w:val="16"/>
              </w:rPr>
              <w:t xml:space="preserve"> na SIEM atp.</w:t>
            </w:r>
          </w:p>
        </w:tc>
      </w:tr>
      <w:tr w:rsidR="000F4142" w:rsidRPr="00AF2D28" w14:paraId="47D13B55"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9DC101E"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ozastavení/terminace relac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63200B"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nabízí možnost automatického pozastavení nebo terminace potenciálně nebezpečných relací.</w:t>
            </w:r>
          </w:p>
        </w:tc>
      </w:tr>
      <w:tr w:rsidR="000F4142" w:rsidRPr="00AF2D28" w14:paraId="7A77D8F9"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40DE171A"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291784" w14:textId="34F1E598"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Pravidla pro detekci potenciálně nebezpečných relací je možné plně </w:t>
            </w:r>
            <w:r w:rsidR="00952ED1" w:rsidRPr="00CA54EE">
              <w:rPr>
                <w:rFonts w:ascii="Calibri" w:hAnsi="Calibri" w:cs="Calibri"/>
                <w:color w:val="000000"/>
                <w:sz w:val="16"/>
                <w:szCs w:val="16"/>
              </w:rPr>
              <w:t>editovat – typ</w:t>
            </w:r>
            <w:r w:rsidRPr="00CA54EE">
              <w:rPr>
                <w:rFonts w:ascii="Calibri" w:hAnsi="Calibri" w:cs="Calibri"/>
                <w:color w:val="000000"/>
                <w:sz w:val="16"/>
                <w:szCs w:val="16"/>
              </w:rPr>
              <w:t xml:space="preserve"> události, uživatelé (možnost nastavení výjimek na úrovni skupin v AD) a typ reakce.</w:t>
            </w:r>
          </w:p>
        </w:tc>
      </w:tr>
      <w:tr w:rsidR="000F4142" w:rsidRPr="00AF2D28" w14:paraId="2ED702A5"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2CBC73C"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lastRenderedPageBreak/>
              <w:t>Možnost sledování relací v reálném čase</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A72F86"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sledovat aktivní relace dalším uživatelem (například auditor) a v případě nutnosti ukončit sledovanou relaci.</w:t>
            </w:r>
          </w:p>
        </w:tc>
      </w:tr>
      <w:tr w:rsidR="000F4142" w:rsidRPr="00AF2D28" w14:paraId="67A7DE3D"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098D3B0D"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1F23AA" w14:textId="087FC452"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Sledování "živých" relací je také možné pomocí prohlížeče a protokolu HTTPS (není nutné otevírat z klientské stanice RDP protokol).</w:t>
            </w:r>
          </w:p>
        </w:tc>
      </w:tr>
      <w:tr w:rsidR="000F4142" w:rsidRPr="00AF2D28" w14:paraId="6C5E808C"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2E05ADD1"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Kontrola relac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E9F4BB" w14:textId="29964C8D"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autorizovanému personálu centrálně vyhledávat v nahrávkách podle data, uživatele a spuštěného příkazu.</w:t>
            </w:r>
          </w:p>
        </w:tc>
      </w:tr>
      <w:tr w:rsidR="000F4142" w:rsidRPr="00AF2D28" w14:paraId="215BE59F" w14:textId="77777777" w:rsidTr="00B0157A">
        <w:trPr>
          <w:trHeight w:val="612"/>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00767A2B"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Analýza a detekce potenciálně škodlivého chován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39681C" w14:textId="04184CC5"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Součástí nástroje PAM je nástroj umožňující provádět průběžnou analýzu využívání privilegovaných účtů a následnou detekci potenciálně škodlivého </w:t>
            </w:r>
            <w:r w:rsidR="00952ED1" w:rsidRPr="00CA54EE">
              <w:rPr>
                <w:rFonts w:ascii="Calibri" w:hAnsi="Calibri" w:cs="Calibri"/>
                <w:color w:val="000000"/>
                <w:sz w:val="16"/>
                <w:szCs w:val="16"/>
              </w:rPr>
              <w:t>chování – uživatel</w:t>
            </w:r>
            <w:r w:rsidRPr="00CA54EE">
              <w:rPr>
                <w:rFonts w:ascii="Calibri" w:hAnsi="Calibri" w:cs="Calibri"/>
                <w:color w:val="000000"/>
                <w:sz w:val="16"/>
                <w:szCs w:val="16"/>
              </w:rPr>
              <w:t xml:space="preserve"> se připojuje z nestandardní IP, uživatel se připojuje na systémy, na které běžně nemá přístup, uživatel používá privilegovaný přístupy v nestandardní časy apod.</w:t>
            </w:r>
          </w:p>
        </w:tc>
      </w:tr>
      <w:tr w:rsidR="000F4142" w:rsidRPr="00AF2D28" w14:paraId="0C36A095" w14:textId="77777777" w:rsidTr="00B0157A">
        <w:trPr>
          <w:trHeight w:val="40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5D84D5D5"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Detekce a blokování podezřelých aktivit</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0C3ABF" w14:textId="467407D5"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umožňuje detekci podezřelých aktivit chování uživatelů v reálném čase a musí umožňovat automatické vynucení nápravných </w:t>
            </w:r>
            <w:r w:rsidR="00952ED1" w:rsidRPr="00CA54EE">
              <w:rPr>
                <w:rFonts w:ascii="Calibri" w:hAnsi="Calibri" w:cs="Calibri"/>
                <w:color w:val="000000"/>
                <w:sz w:val="16"/>
                <w:szCs w:val="16"/>
              </w:rPr>
              <w:t xml:space="preserve">opatření – </w:t>
            </w:r>
            <w:proofErr w:type="spellStart"/>
            <w:r w:rsidR="00952ED1" w:rsidRPr="00CA54EE">
              <w:rPr>
                <w:rFonts w:ascii="Calibri" w:hAnsi="Calibri" w:cs="Calibri"/>
                <w:color w:val="000000"/>
                <w:sz w:val="16"/>
                <w:szCs w:val="16"/>
              </w:rPr>
              <w:t>alerting</w:t>
            </w:r>
            <w:proofErr w:type="spellEnd"/>
            <w:r w:rsidRPr="00CA54EE">
              <w:rPr>
                <w:rFonts w:ascii="Calibri" w:hAnsi="Calibri" w:cs="Calibri"/>
                <w:color w:val="000000"/>
                <w:sz w:val="16"/>
                <w:szCs w:val="16"/>
              </w:rPr>
              <w:t>, změna přihlašovacích údajů, terminace/pozastavení relací.</w:t>
            </w:r>
          </w:p>
        </w:tc>
      </w:tr>
      <w:tr w:rsidR="000F4142" w:rsidRPr="00AF2D28" w14:paraId="781B9240" w14:textId="77777777" w:rsidTr="00B0157A">
        <w:trPr>
          <w:trHeight w:val="288"/>
        </w:trPr>
        <w:tc>
          <w:tcPr>
            <w:tcW w:w="10207" w:type="dxa"/>
            <w:gridSpan w:val="2"/>
            <w:tcBorders>
              <w:top w:val="single" w:sz="4" w:space="0" w:color="auto"/>
              <w:left w:val="single" w:sz="4" w:space="0" w:color="auto"/>
              <w:bottom w:val="single" w:sz="4" w:space="0" w:color="auto"/>
              <w:right w:val="single" w:sz="4" w:space="0" w:color="auto"/>
            </w:tcBorders>
            <w:shd w:val="clear" w:color="000000" w:fill="000000"/>
            <w:vAlign w:val="center"/>
            <w:hideMark/>
          </w:tcPr>
          <w:p w14:paraId="26BB3CE3" w14:textId="77777777" w:rsidR="000F4142" w:rsidRPr="00CA54EE" w:rsidRDefault="000F4142" w:rsidP="000F4142">
            <w:pPr>
              <w:spacing w:after="0" w:line="240" w:lineRule="auto"/>
              <w:rPr>
                <w:rFonts w:ascii="Calibri" w:hAnsi="Calibri" w:cs="Calibri"/>
                <w:b/>
                <w:bCs/>
                <w:color w:val="FFFFFF"/>
                <w:sz w:val="16"/>
                <w:szCs w:val="16"/>
              </w:rPr>
            </w:pPr>
            <w:r w:rsidRPr="00CA54EE">
              <w:rPr>
                <w:rFonts w:ascii="Calibri" w:hAnsi="Calibri" w:cs="Calibri"/>
                <w:b/>
                <w:bCs/>
                <w:color w:val="FFFFFF"/>
                <w:sz w:val="16"/>
                <w:szCs w:val="16"/>
              </w:rPr>
              <w:t>Bezpečný vzdálený přístup</w:t>
            </w:r>
          </w:p>
        </w:tc>
      </w:tr>
      <w:tr w:rsidR="000F4142" w:rsidRPr="00AF2D28" w14:paraId="2F60CDE8" w14:textId="77777777" w:rsidTr="00B0157A">
        <w:trPr>
          <w:trHeight w:val="40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4C68D85"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Spojení bez VPN</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301349" w14:textId="6563F38C"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umožňuje připojit vzdáleného uživatele k cílovému systému privilegovaným účtem okamžitě na vyžádání přes </w:t>
            </w:r>
            <w:r w:rsidR="00952ED1" w:rsidRPr="00CA54EE">
              <w:rPr>
                <w:rFonts w:ascii="Calibri" w:hAnsi="Calibri" w:cs="Calibri"/>
                <w:color w:val="000000"/>
                <w:sz w:val="16"/>
                <w:szCs w:val="16"/>
              </w:rPr>
              <w:t>PAM – bez</w:t>
            </w:r>
            <w:r w:rsidRPr="00CA54EE">
              <w:rPr>
                <w:rFonts w:ascii="Calibri" w:hAnsi="Calibri" w:cs="Calibri"/>
                <w:color w:val="000000"/>
                <w:sz w:val="16"/>
                <w:szCs w:val="16"/>
              </w:rPr>
              <w:t xml:space="preserve"> nutnosti vystavovat uživateli VPN, zavádět ho do </w:t>
            </w:r>
            <w:proofErr w:type="spellStart"/>
            <w:r w:rsidRPr="00CA54EE">
              <w:rPr>
                <w:rFonts w:ascii="Calibri" w:hAnsi="Calibri" w:cs="Calibri"/>
                <w:color w:val="000000"/>
                <w:sz w:val="16"/>
                <w:szCs w:val="16"/>
              </w:rPr>
              <w:t>Active</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Directy</w:t>
            </w:r>
            <w:proofErr w:type="spellEnd"/>
            <w:r w:rsidRPr="00CA54EE">
              <w:rPr>
                <w:rFonts w:ascii="Calibri" w:hAnsi="Calibri" w:cs="Calibri"/>
                <w:color w:val="000000"/>
                <w:sz w:val="16"/>
                <w:szCs w:val="16"/>
              </w:rPr>
              <w:t xml:space="preserve"> a distribuci druhého faktoru.</w:t>
            </w:r>
          </w:p>
        </w:tc>
      </w:tr>
      <w:tr w:rsidR="000F4142" w:rsidRPr="00AF2D28" w14:paraId="3507EFA7" w14:textId="77777777" w:rsidTr="00B0157A">
        <w:trPr>
          <w:trHeight w:val="816"/>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2FC816D2"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205274" w14:textId="594E5B1A"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ři takto zvoleném vzdáleném přístupu musí být zachovaná vysoká bezpečnost</w:t>
            </w:r>
            <w:r w:rsidRPr="00CA54EE">
              <w:rPr>
                <w:rFonts w:ascii="Calibri" w:hAnsi="Calibri" w:cs="Calibri"/>
                <w:color w:val="000000"/>
                <w:sz w:val="16"/>
                <w:szCs w:val="16"/>
              </w:rPr>
              <w:br/>
              <w:t xml:space="preserve"> - šifrované spojení od uživatele k PAM</w:t>
            </w:r>
            <w:r w:rsidRPr="00CA54EE">
              <w:rPr>
                <w:rFonts w:ascii="Calibri" w:hAnsi="Calibri" w:cs="Calibri"/>
                <w:color w:val="000000"/>
                <w:sz w:val="16"/>
                <w:szCs w:val="16"/>
              </w:rPr>
              <w:br/>
              <w:t xml:space="preserve"> - silné ověření do PAM</w:t>
            </w:r>
            <w:r w:rsidRPr="00CA54EE">
              <w:rPr>
                <w:rFonts w:ascii="Calibri" w:hAnsi="Calibri" w:cs="Calibri"/>
                <w:color w:val="000000"/>
                <w:sz w:val="16"/>
                <w:szCs w:val="16"/>
              </w:rPr>
              <w:br/>
              <w:t xml:space="preserve"> - autorizace v PAM pouze na vybraný cílový systém a cílový účet.</w:t>
            </w:r>
          </w:p>
        </w:tc>
      </w:tr>
      <w:tr w:rsidR="000F4142" w:rsidRPr="00AF2D28" w14:paraId="7F0D1513"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C81A666"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Okamžité zavedení uživatelů do systému</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D94A87"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okamžité zavedení nových uživatelů do systému.</w:t>
            </w:r>
          </w:p>
        </w:tc>
      </w:tr>
      <w:tr w:rsidR="000F4142" w:rsidRPr="00AF2D28" w14:paraId="37B9BF9A"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33EE79A8"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BDF054"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Správce nástroje PAM dokáže přes webové rozhraní vytvořit uživatele, přiřadit mu oprávnění s jakými privilegovanými účty může disponovat a pro jaké časového období.</w:t>
            </w:r>
          </w:p>
        </w:tc>
      </w:tr>
      <w:tr w:rsidR="000F4142" w:rsidRPr="00AF2D28" w14:paraId="40641A15"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6BF83ECD"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8E1FBB"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následně zašle email novému uživateli a umožní mu do nástroje bezpečné vzdálené připojení.</w:t>
            </w:r>
          </w:p>
        </w:tc>
      </w:tr>
      <w:tr w:rsidR="000F4142" w:rsidRPr="00AF2D28" w14:paraId="45EA41F2"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5B49669A" w14:textId="77777777" w:rsidR="000F4142" w:rsidRPr="00CA54EE" w:rsidRDefault="000F4142" w:rsidP="000F4142">
            <w:pPr>
              <w:spacing w:after="0" w:line="240" w:lineRule="auto"/>
              <w:rPr>
                <w:rFonts w:ascii="Calibri" w:hAnsi="Calibri" w:cs="Calibri"/>
                <w:color w:val="000000"/>
                <w:sz w:val="16"/>
                <w:szCs w:val="16"/>
              </w:rPr>
            </w:pPr>
            <w:proofErr w:type="spellStart"/>
            <w:r w:rsidRPr="00CA54EE">
              <w:rPr>
                <w:rFonts w:ascii="Calibri" w:hAnsi="Calibri" w:cs="Calibri"/>
                <w:color w:val="000000"/>
                <w:sz w:val="16"/>
                <w:szCs w:val="16"/>
              </w:rPr>
              <w:t>Vícefaktorová</w:t>
            </w:r>
            <w:proofErr w:type="spellEnd"/>
            <w:r w:rsidRPr="00CA54EE">
              <w:rPr>
                <w:rFonts w:ascii="Calibri" w:hAnsi="Calibri" w:cs="Calibri"/>
                <w:color w:val="000000"/>
                <w:sz w:val="16"/>
                <w:szCs w:val="16"/>
              </w:rPr>
              <w:t xml:space="preserve"> autentizace</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20D05"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řed bezpečným vzdáleným připojením uživatele k nástroji PAM je uživatel ověřen pomocí druhého faktoru.</w:t>
            </w:r>
          </w:p>
        </w:tc>
      </w:tr>
      <w:tr w:rsidR="000F4142" w:rsidRPr="00AF2D28" w14:paraId="65523BAA"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6F0C58B"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Šifrované spojen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D73D2A"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Spojení mezi externím uživatelem a nástrojem PAM musí být plně šifrované.</w:t>
            </w:r>
          </w:p>
        </w:tc>
      </w:tr>
      <w:tr w:rsidR="000F4142" w:rsidRPr="00AF2D28" w14:paraId="7D123834"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1EC7C692"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199266" w14:textId="44EFAF52"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ení umožněno přímé spojení mezi stanicí uživatele a cílovým </w:t>
            </w:r>
            <w:r w:rsidR="00952ED1" w:rsidRPr="00CA54EE">
              <w:rPr>
                <w:rFonts w:ascii="Calibri" w:hAnsi="Calibri" w:cs="Calibri"/>
                <w:color w:val="000000"/>
                <w:sz w:val="16"/>
                <w:szCs w:val="16"/>
              </w:rPr>
              <w:t>systémem – je</w:t>
            </w:r>
            <w:r w:rsidRPr="00CA54EE">
              <w:rPr>
                <w:rFonts w:ascii="Calibri" w:hAnsi="Calibri" w:cs="Calibri"/>
                <w:color w:val="000000"/>
                <w:sz w:val="16"/>
                <w:szCs w:val="16"/>
              </w:rPr>
              <w:t xml:space="preserve"> využit princip bezpečného '</w:t>
            </w:r>
            <w:proofErr w:type="spellStart"/>
            <w:r w:rsidRPr="00CA54EE">
              <w:rPr>
                <w:rFonts w:ascii="Calibri" w:hAnsi="Calibri" w:cs="Calibri"/>
                <w:color w:val="000000"/>
                <w:sz w:val="16"/>
                <w:szCs w:val="16"/>
              </w:rPr>
              <w:t>jump</w:t>
            </w:r>
            <w:proofErr w:type="spellEnd"/>
            <w:r w:rsidRPr="00CA54EE">
              <w:rPr>
                <w:rFonts w:ascii="Calibri" w:hAnsi="Calibri" w:cs="Calibri"/>
                <w:color w:val="000000"/>
                <w:sz w:val="16"/>
                <w:szCs w:val="16"/>
              </w:rPr>
              <w:t>' serveru.</w:t>
            </w:r>
          </w:p>
        </w:tc>
      </w:tr>
      <w:tr w:rsidR="000F4142" w:rsidRPr="00AF2D28" w14:paraId="05ED0659"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F032B7C" w14:textId="77777777" w:rsidR="000F4142" w:rsidRPr="00CA54EE" w:rsidRDefault="000F4142" w:rsidP="000F4142">
            <w:pPr>
              <w:spacing w:after="0" w:line="240" w:lineRule="auto"/>
              <w:rPr>
                <w:rFonts w:ascii="Calibri" w:hAnsi="Calibri" w:cs="Calibri"/>
                <w:color w:val="000000"/>
                <w:sz w:val="16"/>
                <w:szCs w:val="16"/>
              </w:rPr>
            </w:pPr>
            <w:proofErr w:type="spellStart"/>
            <w:r w:rsidRPr="00CA54EE">
              <w:rPr>
                <w:rFonts w:ascii="Calibri" w:hAnsi="Calibri" w:cs="Calibri"/>
                <w:color w:val="000000"/>
                <w:sz w:val="16"/>
                <w:szCs w:val="16"/>
              </w:rPr>
              <w:t>Bezagentní</w:t>
            </w:r>
            <w:proofErr w:type="spellEnd"/>
            <w:r w:rsidRPr="00CA54EE">
              <w:rPr>
                <w:rFonts w:ascii="Calibri" w:hAnsi="Calibri" w:cs="Calibri"/>
                <w:color w:val="000000"/>
                <w:sz w:val="16"/>
                <w:szCs w:val="16"/>
              </w:rPr>
              <w:t xml:space="preserve"> řešen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A812FA"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nevyžaduje instalaci agenta na stanice uživatelů a na cílové systémy.</w:t>
            </w:r>
          </w:p>
        </w:tc>
      </w:tr>
      <w:tr w:rsidR="000F4142" w:rsidRPr="00AF2D28" w14:paraId="0344030D"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71192BD1"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B2E690"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Uživatelům je umožněno bezpečně přistupovat pomocí webového prohlížeče do nástroje PAM bez nutnosti VPN, pouze s druhým faktorem.</w:t>
            </w:r>
          </w:p>
        </w:tc>
      </w:tr>
      <w:tr w:rsidR="000F4142" w:rsidRPr="00AF2D28" w14:paraId="1CC84050" w14:textId="77777777" w:rsidTr="00B0157A">
        <w:trPr>
          <w:trHeight w:val="288"/>
        </w:trPr>
        <w:tc>
          <w:tcPr>
            <w:tcW w:w="10207" w:type="dxa"/>
            <w:gridSpan w:val="2"/>
            <w:tcBorders>
              <w:top w:val="single" w:sz="4" w:space="0" w:color="auto"/>
              <w:left w:val="single" w:sz="4" w:space="0" w:color="auto"/>
              <w:bottom w:val="single" w:sz="4" w:space="0" w:color="auto"/>
              <w:right w:val="single" w:sz="4" w:space="0" w:color="auto"/>
            </w:tcBorders>
            <w:shd w:val="clear" w:color="000000" w:fill="000000"/>
            <w:vAlign w:val="center"/>
            <w:hideMark/>
          </w:tcPr>
          <w:p w14:paraId="6335AA04" w14:textId="77777777" w:rsidR="000F4142" w:rsidRPr="00CA54EE" w:rsidRDefault="000F4142" w:rsidP="000F4142">
            <w:pPr>
              <w:spacing w:after="0" w:line="240" w:lineRule="auto"/>
              <w:rPr>
                <w:rFonts w:ascii="Calibri" w:hAnsi="Calibri" w:cs="Calibri"/>
                <w:b/>
                <w:bCs/>
                <w:color w:val="FFFFFF"/>
                <w:sz w:val="16"/>
                <w:szCs w:val="16"/>
              </w:rPr>
            </w:pPr>
            <w:proofErr w:type="spellStart"/>
            <w:r w:rsidRPr="00CA54EE">
              <w:rPr>
                <w:rFonts w:ascii="Calibri" w:hAnsi="Calibri" w:cs="Calibri"/>
                <w:b/>
                <w:bCs/>
                <w:color w:val="FFFFFF"/>
                <w:sz w:val="16"/>
                <w:szCs w:val="16"/>
              </w:rPr>
              <w:t>Vícefaktorová</w:t>
            </w:r>
            <w:proofErr w:type="spellEnd"/>
            <w:r w:rsidRPr="00CA54EE">
              <w:rPr>
                <w:rFonts w:ascii="Calibri" w:hAnsi="Calibri" w:cs="Calibri"/>
                <w:b/>
                <w:bCs/>
                <w:color w:val="FFFFFF"/>
                <w:sz w:val="16"/>
                <w:szCs w:val="16"/>
              </w:rPr>
              <w:t xml:space="preserve"> autentizace</w:t>
            </w:r>
          </w:p>
        </w:tc>
      </w:tr>
      <w:tr w:rsidR="000F4142" w:rsidRPr="00AF2D28" w14:paraId="63CCE84E"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4957F3E9"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MFA</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3509FC"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Součástí nástroje PAM musí být i vlastní systém pro </w:t>
            </w:r>
            <w:proofErr w:type="spellStart"/>
            <w:r w:rsidRPr="00CA54EE">
              <w:rPr>
                <w:rFonts w:ascii="Calibri" w:hAnsi="Calibri" w:cs="Calibri"/>
                <w:color w:val="000000"/>
                <w:sz w:val="16"/>
                <w:szCs w:val="16"/>
              </w:rPr>
              <w:t>vícefaktorové</w:t>
            </w:r>
            <w:proofErr w:type="spellEnd"/>
            <w:r w:rsidRPr="00CA54EE">
              <w:rPr>
                <w:rFonts w:ascii="Calibri" w:hAnsi="Calibri" w:cs="Calibri"/>
                <w:color w:val="000000"/>
                <w:sz w:val="16"/>
                <w:szCs w:val="16"/>
              </w:rPr>
              <w:t xml:space="preserve"> ověření uživatelů.</w:t>
            </w:r>
          </w:p>
        </w:tc>
      </w:tr>
      <w:tr w:rsidR="000F4142" w:rsidRPr="00AF2D28" w14:paraId="1A30BF8E" w14:textId="77777777" w:rsidTr="00B0157A">
        <w:trPr>
          <w:trHeight w:val="408"/>
        </w:trPr>
        <w:tc>
          <w:tcPr>
            <w:tcW w:w="17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F8D76B" w14:textId="77777777" w:rsidR="000F4142" w:rsidRPr="00CA54EE" w:rsidRDefault="000F4142" w:rsidP="000F4142">
            <w:pPr>
              <w:spacing w:after="0" w:line="240" w:lineRule="auto"/>
              <w:rPr>
                <w:rFonts w:ascii="Calibri" w:hAnsi="Calibri" w:cs="Calibri"/>
                <w:color w:val="000000"/>
                <w:sz w:val="16"/>
                <w:szCs w:val="16"/>
              </w:rPr>
            </w:pPr>
            <w:proofErr w:type="gramStart"/>
            <w:r w:rsidRPr="00CA54EE">
              <w:rPr>
                <w:rFonts w:ascii="Calibri" w:hAnsi="Calibri" w:cs="Calibri"/>
                <w:color w:val="000000"/>
                <w:sz w:val="16"/>
                <w:szCs w:val="16"/>
              </w:rPr>
              <w:t>MFA - autentizační</w:t>
            </w:r>
            <w:proofErr w:type="gramEnd"/>
            <w:r w:rsidRPr="00CA54EE">
              <w:rPr>
                <w:rFonts w:ascii="Calibri" w:hAnsi="Calibri" w:cs="Calibri"/>
                <w:color w:val="000000"/>
                <w:sz w:val="16"/>
                <w:szCs w:val="16"/>
              </w:rPr>
              <w:t xml:space="preserve"> mechanismy</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6D10F7"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podporovat alespoň následující metody autentizace: SMS, email, </w:t>
            </w:r>
            <w:proofErr w:type="spellStart"/>
            <w:r w:rsidRPr="00CA54EE">
              <w:rPr>
                <w:rFonts w:ascii="Calibri" w:hAnsi="Calibri" w:cs="Calibri"/>
                <w:color w:val="000000"/>
                <w:sz w:val="16"/>
                <w:szCs w:val="16"/>
              </w:rPr>
              <w:t>push</w:t>
            </w:r>
            <w:proofErr w:type="spellEnd"/>
            <w:r w:rsidRPr="00CA54EE">
              <w:rPr>
                <w:rFonts w:ascii="Calibri" w:hAnsi="Calibri" w:cs="Calibri"/>
                <w:color w:val="000000"/>
                <w:sz w:val="16"/>
                <w:szCs w:val="16"/>
              </w:rPr>
              <w:t xml:space="preserve"> do mobilní aplikace, telefonní hovor, jednorázové heslo (OTP), bezpečnostní otázka, autentizace pomocí QR kódu.</w:t>
            </w:r>
          </w:p>
        </w:tc>
      </w:tr>
      <w:tr w:rsidR="000F4142" w:rsidRPr="00AF2D28" w14:paraId="5F9BE01D" w14:textId="77777777" w:rsidTr="00B0157A">
        <w:trPr>
          <w:trHeight w:val="1224"/>
        </w:trPr>
        <w:tc>
          <w:tcPr>
            <w:tcW w:w="17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316CAC"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okročilé nastavení MFA pro PAM</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22E445"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umožňovat pokročilá nastavení MFA ověření pro přístupy k PAM formou autentizačních profilů, které se budou automaticky vynucovat podle</w:t>
            </w:r>
            <w:r w:rsidRPr="00CA54EE">
              <w:rPr>
                <w:rFonts w:ascii="Calibri" w:hAnsi="Calibri" w:cs="Calibri"/>
                <w:color w:val="000000"/>
                <w:sz w:val="16"/>
                <w:szCs w:val="16"/>
              </w:rPr>
              <w:br/>
              <w:t>a) definovaných pravidel (uživatel se k PAM připojuje mimo běžné pracovní hodiny/připojení z důvěryhodných lokalit/vybraného webového prohlížeče/důvěryhodného zařízení = vynucení silnějšího ověření)</w:t>
            </w:r>
            <w:r w:rsidRPr="00CA54EE">
              <w:rPr>
                <w:rFonts w:ascii="Calibri" w:hAnsi="Calibri" w:cs="Calibri"/>
                <w:color w:val="000000"/>
                <w:sz w:val="16"/>
                <w:szCs w:val="16"/>
              </w:rPr>
              <w:br/>
              <w:t>NEBO</w:t>
            </w:r>
            <w:r w:rsidRPr="00CA54EE">
              <w:rPr>
                <w:rFonts w:ascii="Calibri" w:hAnsi="Calibri" w:cs="Calibri"/>
                <w:color w:val="000000"/>
                <w:sz w:val="16"/>
                <w:szCs w:val="16"/>
              </w:rPr>
              <w:br/>
              <w:t>b) na základě behaviorální analýzy a vyhodnocení rizikovosti uživatele.</w:t>
            </w:r>
          </w:p>
        </w:tc>
      </w:tr>
      <w:tr w:rsidR="000F4142" w:rsidRPr="00AF2D28" w14:paraId="46FE96B7" w14:textId="77777777" w:rsidTr="00B0157A">
        <w:trPr>
          <w:trHeight w:val="288"/>
        </w:trPr>
        <w:tc>
          <w:tcPr>
            <w:tcW w:w="10207" w:type="dxa"/>
            <w:gridSpan w:val="2"/>
            <w:tcBorders>
              <w:top w:val="single" w:sz="4" w:space="0" w:color="auto"/>
              <w:left w:val="single" w:sz="4" w:space="0" w:color="auto"/>
              <w:bottom w:val="single" w:sz="4" w:space="0" w:color="auto"/>
              <w:right w:val="single" w:sz="4" w:space="0" w:color="auto"/>
            </w:tcBorders>
            <w:shd w:val="clear" w:color="000000" w:fill="000000"/>
            <w:vAlign w:val="center"/>
            <w:hideMark/>
          </w:tcPr>
          <w:p w14:paraId="79F1A973" w14:textId="77777777" w:rsidR="000F4142" w:rsidRPr="00CA54EE" w:rsidRDefault="000F4142" w:rsidP="000F4142">
            <w:pPr>
              <w:spacing w:after="0" w:line="240" w:lineRule="auto"/>
              <w:rPr>
                <w:rFonts w:ascii="Calibri" w:hAnsi="Calibri" w:cs="Calibri"/>
                <w:b/>
                <w:bCs/>
                <w:color w:val="FFFFFF"/>
                <w:sz w:val="16"/>
                <w:szCs w:val="16"/>
              </w:rPr>
            </w:pPr>
            <w:r w:rsidRPr="00CA54EE">
              <w:rPr>
                <w:rFonts w:ascii="Calibri" w:hAnsi="Calibri" w:cs="Calibri"/>
                <w:b/>
                <w:bCs/>
                <w:color w:val="FFFFFF"/>
                <w:sz w:val="16"/>
                <w:szCs w:val="16"/>
              </w:rPr>
              <w:t>Audit a reporting</w:t>
            </w:r>
          </w:p>
        </w:tc>
      </w:tr>
      <w:tr w:rsidR="000F4142" w:rsidRPr="00AF2D28" w14:paraId="32816082"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2FE8C0B9"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Zobrazení aktivit uživatele</w:t>
            </w: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0F3655AC" w14:textId="5DD51424"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umožňovat audit jednotlivých akcí uživatelů s privilegovanými </w:t>
            </w:r>
            <w:r w:rsidR="00952ED1" w:rsidRPr="00CA54EE">
              <w:rPr>
                <w:rFonts w:ascii="Calibri" w:hAnsi="Calibri" w:cs="Calibri"/>
                <w:color w:val="000000"/>
                <w:sz w:val="16"/>
                <w:szCs w:val="16"/>
              </w:rPr>
              <w:t>účty – zobrazení</w:t>
            </w:r>
            <w:r w:rsidRPr="00CA54EE">
              <w:rPr>
                <w:rFonts w:ascii="Calibri" w:hAnsi="Calibri" w:cs="Calibri"/>
                <w:color w:val="000000"/>
                <w:sz w:val="16"/>
                <w:szCs w:val="16"/>
              </w:rPr>
              <w:t xml:space="preserve"> hesla, změny uložených údajů, vytvoření relace.</w:t>
            </w:r>
          </w:p>
        </w:tc>
      </w:tr>
      <w:tr w:rsidR="000F4142" w:rsidRPr="00AF2D28" w14:paraId="56956169"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28601778"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Audit administrátorských akcí</w:t>
            </w: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097131EF"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umožňovat vygenerování reportu veškerých aktivit administrátora nástroje.</w:t>
            </w:r>
          </w:p>
        </w:tc>
      </w:tr>
      <w:tr w:rsidR="000F4142" w:rsidRPr="00AF2D28" w14:paraId="5B99DF12"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tcPr>
          <w:p w14:paraId="6DF39334" w14:textId="0CE7CD65"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Typy reportů</w:t>
            </w:r>
          </w:p>
        </w:tc>
        <w:tc>
          <w:tcPr>
            <w:tcW w:w="8481" w:type="dxa"/>
            <w:tcBorders>
              <w:top w:val="single" w:sz="4" w:space="0" w:color="auto"/>
              <w:left w:val="single" w:sz="4" w:space="0" w:color="auto"/>
              <w:bottom w:val="single" w:sz="4" w:space="0" w:color="auto"/>
              <w:right w:val="single" w:sz="4" w:space="0" w:color="auto"/>
            </w:tcBorders>
            <w:shd w:val="clear" w:color="auto" w:fill="auto"/>
          </w:tcPr>
          <w:p w14:paraId="09109B09"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disponuje vlastními předdefinovanými reporty o aktivitách uživatelů a auditech používání spravovaných přihlašovacích údajů. Podporuje plánování automatického generování těchto reportů:</w:t>
            </w:r>
          </w:p>
          <w:p w14:paraId="5D1866AF" w14:textId="77777777" w:rsidR="000F4142" w:rsidRPr="00CA54EE" w:rsidRDefault="000F4142" w:rsidP="00F54EE6">
            <w:pPr>
              <w:pStyle w:val="Odstavecseseznamem"/>
              <w:numPr>
                <w:ilvl w:val="0"/>
                <w:numId w:val="32"/>
              </w:numPr>
              <w:spacing w:after="0" w:line="240" w:lineRule="auto"/>
              <w:jc w:val="both"/>
              <w:rPr>
                <w:rFonts w:ascii="Calibri" w:hAnsi="Calibri" w:cs="Calibri"/>
                <w:color w:val="000000"/>
                <w:sz w:val="16"/>
                <w:szCs w:val="16"/>
              </w:rPr>
            </w:pPr>
            <w:r w:rsidRPr="00CA54EE">
              <w:rPr>
                <w:rFonts w:ascii="Calibri" w:hAnsi="Calibri" w:cs="Calibri"/>
                <w:color w:val="000000"/>
                <w:sz w:val="16"/>
                <w:szCs w:val="16"/>
              </w:rPr>
              <w:t>Oprávnění uživatelů</w:t>
            </w:r>
          </w:p>
          <w:p w14:paraId="0C282D2E" w14:textId="77777777" w:rsidR="000F4142" w:rsidRPr="00CA54EE" w:rsidRDefault="000F4142" w:rsidP="00F54EE6">
            <w:pPr>
              <w:pStyle w:val="Odstavecseseznamem"/>
              <w:numPr>
                <w:ilvl w:val="0"/>
                <w:numId w:val="32"/>
              </w:numPr>
              <w:spacing w:after="0" w:line="240" w:lineRule="auto"/>
              <w:jc w:val="both"/>
              <w:rPr>
                <w:rFonts w:ascii="Calibri" w:hAnsi="Calibri" w:cs="Calibri"/>
                <w:color w:val="000000"/>
                <w:sz w:val="16"/>
                <w:szCs w:val="16"/>
              </w:rPr>
            </w:pPr>
            <w:r w:rsidRPr="00CA54EE">
              <w:rPr>
                <w:rFonts w:ascii="Calibri" w:hAnsi="Calibri" w:cs="Calibri"/>
                <w:color w:val="000000"/>
                <w:sz w:val="16"/>
                <w:szCs w:val="16"/>
              </w:rPr>
              <w:t>Aktivity uživatelů</w:t>
            </w:r>
          </w:p>
          <w:p w14:paraId="7C59FCDF" w14:textId="77777777" w:rsidR="000F4142" w:rsidRPr="00CA54EE" w:rsidRDefault="000F4142" w:rsidP="00F54EE6">
            <w:pPr>
              <w:pStyle w:val="Odstavecseseznamem"/>
              <w:numPr>
                <w:ilvl w:val="0"/>
                <w:numId w:val="32"/>
              </w:numPr>
              <w:spacing w:after="0" w:line="240" w:lineRule="auto"/>
              <w:jc w:val="both"/>
              <w:rPr>
                <w:rFonts w:ascii="Calibri" w:hAnsi="Calibri" w:cs="Calibri"/>
                <w:color w:val="000000"/>
                <w:sz w:val="16"/>
                <w:szCs w:val="16"/>
              </w:rPr>
            </w:pPr>
            <w:r w:rsidRPr="00CA54EE">
              <w:rPr>
                <w:rFonts w:ascii="Calibri" w:hAnsi="Calibri" w:cs="Calibri"/>
                <w:color w:val="000000"/>
                <w:sz w:val="16"/>
                <w:szCs w:val="16"/>
              </w:rPr>
              <w:t>Přehled privilegovaných účtů</w:t>
            </w:r>
          </w:p>
          <w:p w14:paraId="2346FBF0" w14:textId="77777777" w:rsidR="000F4142" w:rsidRPr="00CA54EE" w:rsidRDefault="000F4142" w:rsidP="00F54EE6">
            <w:pPr>
              <w:pStyle w:val="Odstavecseseznamem"/>
              <w:numPr>
                <w:ilvl w:val="0"/>
                <w:numId w:val="31"/>
              </w:numPr>
              <w:spacing w:after="0" w:line="240" w:lineRule="auto"/>
              <w:jc w:val="both"/>
              <w:rPr>
                <w:rFonts w:ascii="Calibri" w:hAnsi="Calibri" w:cs="Calibri"/>
                <w:color w:val="000000"/>
                <w:sz w:val="16"/>
                <w:szCs w:val="16"/>
              </w:rPr>
            </w:pPr>
            <w:r w:rsidRPr="00CA54EE">
              <w:rPr>
                <w:rFonts w:ascii="Calibri" w:hAnsi="Calibri" w:cs="Calibri"/>
                <w:color w:val="000000"/>
                <w:sz w:val="16"/>
                <w:szCs w:val="16"/>
              </w:rPr>
              <w:t>Přehled činností konkrétního uživatele</w:t>
            </w:r>
          </w:p>
          <w:p w14:paraId="34632BF3" w14:textId="124FD0D3" w:rsidR="000F4142" w:rsidRPr="00CA54EE" w:rsidRDefault="000F4142" w:rsidP="00F54EE6">
            <w:pPr>
              <w:pStyle w:val="Odstavecseseznamem"/>
              <w:numPr>
                <w:ilvl w:val="0"/>
                <w:numId w:val="32"/>
              </w:numPr>
              <w:spacing w:after="0" w:line="240" w:lineRule="auto"/>
              <w:jc w:val="both"/>
              <w:rPr>
                <w:rFonts w:ascii="Calibri" w:hAnsi="Calibri" w:cs="Calibri"/>
                <w:color w:val="000000"/>
                <w:sz w:val="16"/>
                <w:szCs w:val="16"/>
              </w:rPr>
            </w:pPr>
            <w:r w:rsidRPr="00CA54EE">
              <w:rPr>
                <w:rFonts w:ascii="Calibri" w:hAnsi="Calibri" w:cs="Calibri"/>
                <w:color w:val="000000"/>
                <w:sz w:val="16"/>
                <w:szCs w:val="16"/>
              </w:rPr>
              <w:t>Přehled přístupů dle konkrétního koncového bodu</w:t>
            </w:r>
          </w:p>
        </w:tc>
      </w:tr>
      <w:tr w:rsidR="000F4142" w:rsidRPr="00AF2D28" w14:paraId="122A55B4"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3BC6CCD7"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řístup k reportům</w:t>
            </w: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54AD29D3"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nastavení přístupu k reportům pouze pro vybrané uživatele.</w:t>
            </w:r>
          </w:p>
        </w:tc>
      </w:tr>
      <w:tr w:rsidR="000F4142" w:rsidRPr="00AF2D28" w14:paraId="69E4EA0C"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7D2689E4"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Export auditních dat</w:t>
            </w: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4A84F62D"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umožňovat export auditních záznamů pro nástroje typu </w:t>
            </w:r>
            <w:proofErr w:type="spellStart"/>
            <w:r w:rsidRPr="00CA54EE">
              <w:rPr>
                <w:rFonts w:ascii="Calibri" w:hAnsi="Calibri" w:cs="Calibri"/>
                <w:color w:val="000000"/>
                <w:sz w:val="16"/>
                <w:szCs w:val="16"/>
              </w:rPr>
              <w:t>Crystal</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reports</w:t>
            </w:r>
            <w:proofErr w:type="spellEnd"/>
            <w:r w:rsidRPr="00CA54EE">
              <w:rPr>
                <w:rFonts w:ascii="Calibri" w:hAnsi="Calibri" w:cs="Calibri"/>
                <w:color w:val="000000"/>
                <w:sz w:val="16"/>
                <w:szCs w:val="16"/>
              </w:rPr>
              <w:t xml:space="preserve"> atp.</w:t>
            </w:r>
          </w:p>
        </w:tc>
      </w:tr>
      <w:tr w:rsidR="000F4142" w:rsidRPr="00AF2D28" w14:paraId="5B40C9B0"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0DF3B610"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ezpochybnitelný auditní záznam</w:t>
            </w: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599C4646"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zaručuje nezpochybnitelnou auditovatelnost jednotlivých operací, možnosti reportování a textové logy.</w:t>
            </w:r>
          </w:p>
        </w:tc>
      </w:tr>
      <w:tr w:rsidR="000F4142" w:rsidRPr="00AF2D28" w14:paraId="4F0479E9"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F86521B"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Zabezpečení auditních záznamů</w:t>
            </w: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3F08C899" w14:textId="3FC2B024"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umožňovat nesmazatelnost logů po dobu minimálně 30 dní.</w:t>
            </w:r>
          </w:p>
        </w:tc>
      </w:tr>
      <w:tr w:rsidR="000F4142" w:rsidRPr="00AF2D28" w14:paraId="0C0FA52D"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79C5C1CC"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32A8AD5D"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Auditní záznamy musí být bezpečně uloženy v zašifrované podobě, tak aby k nim měl přístup pouze oprávněný uživatel nástroje PAM.</w:t>
            </w:r>
          </w:p>
        </w:tc>
      </w:tr>
      <w:tr w:rsidR="000F4142" w:rsidRPr="00AF2D28" w14:paraId="438B0F9F"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4F406166"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Monitoring pomocí </w:t>
            </w:r>
            <w:proofErr w:type="spellStart"/>
            <w:r w:rsidRPr="00CA54EE">
              <w:rPr>
                <w:rFonts w:ascii="Calibri" w:hAnsi="Calibri" w:cs="Calibri"/>
                <w:color w:val="000000"/>
                <w:sz w:val="16"/>
                <w:szCs w:val="16"/>
              </w:rPr>
              <w:t>RestAPI</w:t>
            </w:r>
            <w:proofErr w:type="spellEnd"/>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73E56CC7" w14:textId="5B75AC95"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umožňuje monitoring jednotlivých komponent pomocí </w:t>
            </w:r>
            <w:proofErr w:type="spellStart"/>
            <w:r w:rsidR="00952ED1" w:rsidRPr="00CA54EE">
              <w:rPr>
                <w:rFonts w:ascii="Calibri" w:hAnsi="Calibri" w:cs="Calibri"/>
                <w:color w:val="000000"/>
                <w:sz w:val="16"/>
                <w:szCs w:val="16"/>
              </w:rPr>
              <w:t>RestAPI</w:t>
            </w:r>
            <w:proofErr w:type="spellEnd"/>
            <w:r w:rsidR="00952ED1" w:rsidRPr="00CA54EE">
              <w:rPr>
                <w:rFonts w:ascii="Calibri" w:hAnsi="Calibri" w:cs="Calibri"/>
                <w:color w:val="000000"/>
                <w:sz w:val="16"/>
                <w:szCs w:val="16"/>
              </w:rPr>
              <w:t xml:space="preserve"> – integrace</w:t>
            </w:r>
            <w:r w:rsidRPr="00CA54EE">
              <w:rPr>
                <w:rFonts w:ascii="Calibri" w:hAnsi="Calibri" w:cs="Calibri"/>
                <w:color w:val="000000"/>
                <w:sz w:val="16"/>
                <w:szCs w:val="16"/>
              </w:rPr>
              <w:t xml:space="preserve"> s monitoring systémy MPSV.</w:t>
            </w:r>
          </w:p>
        </w:tc>
      </w:tr>
      <w:tr w:rsidR="000F4142" w:rsidRPr="00AF2D28" w14:paraId="3FEA42E7"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8E30E05"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ravidelná recertifikace přístupů k PAM</w:t>
            </w: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499DA5B1"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poskytovat nástroj pro pravidelnou recertifikaci přístupů ke spravovaným privilegovaným účtům.</w:t>
            </w:r>
          </w:p>
        </w:tc>
      </w:tr>
      <w:tr w:rsidR="000F4142" w:rsidRPr="00AF2D28" w14:paraId="432D6AC7"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19157C53"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684F3EE9"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Správce PAM/vlastníci účtů/auditor/případně další role v nástroji PAM mohou v pravidelných intervalech vyhodnocovat přidělená oprávnění a potvrdit nebo zamítnout přístupy uživatelů pomocí webové konzole.</w:t>
            </w:r>
          </w:p>
        </w:tc>
      </w:tr>
      <w:tr w:rsidR="000F4142" w:rsidRPr="00AF2D28" w14:paraId="2B71DB1C" w14:textId="77777777" w:rsidTr="00B0157A">
        <w:trPr>
          <w:trHeight w:val="288"/>
        </w:trPr>
        <w:tc>
          <w:tcPr>
            <w:tcW w:w="10207" w:type="dxa"/>
            <w:gridSpan w:val="2"/>
            <w:tcBorders>
              <w:top w:val="single" w:sz="4" w:space="0" w:color="auto"/>
              <w:left w:val="single" w:sz="4" w:space="0" w:color="auto"/>
              <w:bottom w:val="single" w:sz="4" w:space="0" w:color="auto"/>
              <w:right w:val="single" w:sz="4" w:space="0" w:color="auto"/>
            </w:tcBorders>
            <w:shd w:val="clear" w:color="000000" w:fill="000000"/>
            <w:vAlign w:val="center"/>
            <w:hideMark/>
          </w:tcPr>
          <w:p w14:paraId="406630FB" w14:textId="77777777" w:rsidR="000F4142" w:rsidRPr="00CA54EE" w:rsidRDefault="000F4142" w:rsidP="000F4142">
            <w:pPr>
              <w:spacing w:after="0" w:line="240" w:lineRule="auto"/>
              <w:rPr>
                <w:rFonts w:ascii="Calibri" w:hAnsi="Calibri" w:cs="Calibri"/>
                <w:b/>
                <w:bCs/>
                <w:color w:val="FFFFFF"/>
                <w:sz w:val="16"/>
                <w:szCs w:val="16"/>
              </w:rPr>
            </w:pPr>
            <w:r w:rsidRPr="00CA54EE">
              <w:rPr>
                <w:rFonts w:ascii="Calibri" w:hAnsi="Calibri" w:cs="Calibri"/>
                <w:b/>
                <w:bCs/>
                <w:color w:val="FFFFFF"/>
                <w:sz w:val="16"/>
                <w:szCs w:val="16"/>
              </w:rPr>
              <w:t>Podporované platformy a integrace</w:t>
            </w:r>
          </w:p>
        </w:tc>
      </w:tr>
      <w:tr w:rsidR="000F4142" w:rsidRPr="00AF2D28" w14:paraId="516F9E7A" w14:textId="77777777" w:rsidTr="00B0157A">
        <w:trPr>
          <w:trHeight w:val="2856"/>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9EF976A"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odpora systémů MPSV</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9099F9" w14:textId="00DE79B3"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umožňovat správu privilegovaných účtů minimálně pro následující systémy a technologie:</w:t>
            </w:r>
            <w:r w:rsidRPr="00CA54EE">
              <w:rPr>
                <w:rFonts w:ascii="Calibri" w:hAnsi="Calibri" w:cs="Calibri"/>
                <w:color w:val="000000"/>
                <w:sz w:val="16"/>
                <w:szCs w:val="16"/>
              </w:rPr>
              <w:br/>
              <w:t xml:space="preserve"> - Všechny aktuálně podporované verze Microsoft Windows (32-bit, 64-bit)</w:t>
            </w:r>
            <w:r w:rsidRPr="00CA54EE">
              <w:rPr>
                <w:rFonts w:ascii="Calibri" w:hAnsi="Calibri" w:cs="Calibri"/>
                <w:color w:val="000000"/>
                <w:sz w:val="16"/>
                <w:szCs w:val="16"/>
              </w:rPr>
              <w:br/>
              <w:t xml:space="preserve"> - Všechny aktuálně podporované verze Microsoft Windows Server (32-bit, 64-bit)</w:t>
            </w:r>
            <w:r w:rsidRPr="00CA54EE">
              <w:rPr>
                <w:rFonts w:ascii="Calibri" w:hAnsi="Calibri" w:cs="Calibri"/>
                <w:color w:val="000000"/>
                <w:sz w:val="16"/>
                <w:szCs w:val="16"/>
              </w:rPr>
              <w:br/>
              <w:t xml:space="preserve"> - Všechny </w:t>
            </w:r>
            <w:proofErr w:type="spellStart"/>
            <w:r w:rsidRPr="00CA54EE">
              <w:rPr>
                <w:rFonts w:ascii="Calibri" w:hAnsi="Calibri" w:cs="Calibri"/>
                <w:color w:val="000000"/>
                <w:sz w:val="16"/>
                <w:szCs w:val="16"/>
              </w:rPr>
              <w:t>enterprise</w:t>
            </w:r>
            <w:proofErr w:type="spellEnd"/>
            <w:r w:rsidRPr="00CA54EE">
              <w:rPr>
                <w:rFonts w:ascii="Calibri" w:hAnsi="Calibri" w:cs="Calibri"/>
                <w:color w:val="000000"/>
                <w:sz w:val="16"/>
                <w:szCs w:val="16"/>
              </w:rPr>
              <w:t xml:space="preserve"> distribuce Linux (</w:t>
            </w:r>
            <w:proofErr w:type="spellStart"/>
            <w:r w:rsidRPr="00CA54EE">
              <w:rPr>
                <w:rFonts w:ascii="Calibri" w:hAnsi="Calibri" w:cs="Calibri"/>
                <w:color w:val="000000"/>
                <w:sz w:val="16"/>
                <w:szCs w:val="16"/>
              </w:rPr>
              <w:t>Debian</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Ubuntu</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Red</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Hat</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SuSE</w:t>
            </w:r>
            <w:proofErr w:type="spellEnd"/>
            <w:r w:rsidRPr="00CA54EE">
              <w:rPr>
                <w:rFonts w:ascii="Calibri" w:hAnsi="Calibri" w:cs="Calibri"/>
                <w:color w:val="000000"/>
                <w:sz w:val="16"/>
                <w:szCs w:val="16"/>
              </w:rPr>
              <w:t xml:space="preserve"> Linux </w:t>
            </w:r>
            <w:proofErr w:type="spellStart"/>
            <w:r w:rsidRPr="00CA54EE">
              <w:rPr>
                <w:rFonts w:ascii="Calibri" w:hAnsi="Calibri" w:cs="Calibri"/>
                <w:color w:val="000000"/>
                <w:sz w:val="16"/>
                <w:szCs w:val="16"/>
              </w:rPr>
              <w:t>Enterprise</w:t>
            </w:r>
            <w:proofErr w:type="spellEnd"/>
            <w:r w:rsidRPr="00CA54EE">
              <w:rPr>
                <w:rFonts w:ascii="Calibri" w:hAnsi="Calibri" w:cs="Calibri"/>
                <w:color w:val="000000"/>
                <w:sz w:val="16"/>
                <w:szCs w:val="16"/>
              </w:rPr>
              <w:t xml:space="preserve"> server, </w:t>
            </w:r>
            <w:proofErr w:type="spellStart"/>
            <w:r w:rsidRPr="00CA54EE">
              <w:rPr>
                <w:rFonts w:ascii="Calibri" w:hAnsi="Calibri" w:cs="Calibri"/>
                <w:color w:val="000000"/>
                <w:sz w:val="16"/>
                <w:szCs w:val="16"/>
              </w:rPr>
              <w:t>CentOS</w:t>
            </w:r>
            <w:proofErr w:type="spellEnd"/>
            <w:r w:rsidRPr="00CA54EE">
              <w:rPr>
                <w:rFonts w:ascii="Calibri" w:hAnsi="Calibri" w:cs="Calibri"/>
                <w:color w:val="000000"/>
                <w:sz w:val="16"/>
                <w:szCs w:val="16"/>
              </w:rPr>
              <w:t xml:space="preserve">, Rocky </w:t>
            </w:r>
            <w:proofErr w:type="spellStart"/>
            <w:r w:rsidRPr="00CA54EE">
              <w:rPr>
                <w:rFonts w:ascii="Calibri" w:hAnsi="Calibri" w:cs="Calibri"/>
                <w:color w:val="000000"/>
                <w:sz w:val="16"/>
                <w:szCs w:val="16"/>
              </w:rPr>
              <w:t>linux</w:t>
            </w:r>
            <w:proofErr w:type="spellEnd"/>
            <w:r w:rsidRPr="00CA54EE">
              <w:rPr>
                <w:rFonts w:ascii="Calibri" w:hAnsi="Calibri" w:cs="Calibri"/>
                <w:color w:val="000000"/>
                <w:sz w:val="16"/>
                <w:szCs w:val="16"/>
              </w:rPr>
              <w:t>)</w:t>
            </w:r>
            <w:r w:rsidRPr="00CA54EE">
              <w:rPr>
                <w:rFonts w:ascii="Calibri" w:hAnsi="Calibri" w:cs="Calibri"/>
                <w:color w:val="000000"/>
                <w:sz w:val="16"/>
                <w:szCs w:val="16"/>
              </w:rPr>
              <w:br/>
              <w:t xml:space="preserve"> - Všechny aktuálně podporované verze Apple macOS (OS X, MAC OS X)</w:t>
            </w:r>
            <w:r w:rsidRPr="00CA54EE">
              <w:rPr>
                <w:rFonts w:ascii="Calibri" w:hAnsi="Calibri" w:cs="Calibri"/>
                <w:color w:val="000000"/>
                <w:sz w:val="16"/>
                <w:szCs w:val="16"/>
              </w:rPr>
              <w:br/>
              <w:t xml:space="preserve"> - </w:t>
            </w:r>
            <w:proofErr w:type="spellStart"/>
            <w:r w:rsidRPr="00CA54EE">
              <w:rPr>
                <w:rFonts w:ascii="Calibri" w:hAnsi="Calibri" w:cs="Calibri"/>
                <w:color w:val="000000"/>
                <w:sz w:val="16"/>
                <w:szCs w:val="16"/>
              </w:rPr>
              <w:t>Active</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Directory</w:t>
            </w:r>
            <w:proofErr w:type="spellEnd"/>
            <w:r w:rsidRPr="00CA54EE">
              <w:rPr>
                <w:rFonts w:ascii="Calibri" w:hAnsi="Calibri" w:cs="Calibri"/>
                <w:color w:val="000000"/>
                <w:sz w:val="16"/>
                <w:szCs w:val="16"/>
              </w:rPr>
              <w:br/>
              <w:t xml:space="preserve"> - HP </w:t>
            </w:r>
            <w:proofErr w:type="spellStart"/>
            <w:r w:rsidRPr="00CA54EE">
              <w:rPr>
                <w:rFonts w:ascii="Calibri" w:hAnsi="Calibri" w:cs="Calibri"/>
                <w:color w:val="000000"/>
                <w:sz w:val="16"/>
                <w:szCs w:val="16"/>
              </w:rPr>
              <w:t>iLO</w:t>
            </w:r>
            <w:proofErr w:type="spellEnd"/>
            <w:r w:rsidRPr="00CA54EE">
              <w:rPr>
                <w:rFonts w:ascii="Calibri" w:hAnsi="Calibri" w:cs="Calibri"/>
                <w:color w:val="000000"/>
                <w:sz w:val="16"/>
                <w:szCs w:val="16"/>
              </w:rPr>
              <w:br/>
              <w:t xml:space="preserve"> - Windows </w:t>
            </w:r>
            <w:proofErr w:type="spellStart"/>
            <w:r w:rsidRPr="00CA54EE">
              <w:rPr>
                <w:rFonts w:ascii="Calibri" w:hAnsi="Calibri" w:cs="Calibri"/>
                <w:color w:val="000000"/>
                <w:sz w:val="16"/>
                <w:szCs w:val="16"/>
              </w:rPr>
              <w:t>Services</w:t>
            </w:r>
            <w:proofErr w:type="spellEnd"/>
            <w:r w:rsidRPr="00CA54EE">
              <w:rPr>
                <w:rFonts w:ascii="Calibri" w:hAnsi="Calibri" w:cs="Calibri"/>
                <w:color w:val="000000"/>
                <w:sz w:val="16"/>
                <w:szCs w:val="16"/>
              </w:rPr>
              <w:t xml:space="preserve">, Windows </w:t>
            </w:r>
            <w:proofErr w:type="spellStart"/>
            <w:r w:rsidRPr="00CA54EE">
              <w:rPr>
                <w:rFonts w:ascii="Calibri" w:hAnsi="Calibri" w:cs="Calibri"/>
                <w:color w:val="000000"/>
                <w:sz w:val="16"/>
                <w:szCs w:val="16"/>
              </w:rPr>
              <w:t>Scheduled</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Tasks</w:t>
            </w:r>
            <w:proofErr w:type="spellEnd"/>
            <w:r w:rsidRPr="00CA54EE">
              <w:rPr>
                <w:rFonts w:ascii="Calibri" w:hAnsi="Calibri" w:cs="Calibri"/>
                <w:color w:val="000000"/>
                <w:sz w:val="16"/>
                <w:szCs w:val="16"/>
              </w:rPr>
              <w:t xml:space="preserve">, IIS </w:t>
            </w:r>
            <w:proofErr w:type="spellStart"/>
            <w:r w:rsidRPr="00CA54EE">
              <w:rPr>
                <w:rFonts w:ascii="Calibri" w:hAnsi="Calibri" w:cs="Calibri"/>
                <w:color w:val="000000"/>
                <w:sz w:val="16"/>
                <w:szCs w:val="16"/>
              </w:rPr>
              <w:t>Application</w:t>
            </w:r>
            <w:proofErr w:type="spellEnd"/>
            <w:r w:rsidRPr="00CA54EE">
              <w:rPr>
                <w:rFonts w:ascii="Calibri" w:hAnsi="Calibri" w:cs="Calibri"/>
                <w:color w:val="000000"/>
                <w:sz w:val="16"/>
                <w:szCs w:val="16"/>
              </w:rPr>
              <w:t xml:space="preserve"> Pool, Windows Registry COM+</w:t>
            </w:r>
            <w:r w:rsidRPr="00CA54EE">
              <w:rPr>
                <w:rFonts w:ascii="Calibri" w:hAnsi="Calibri" w:cs="Calibri"/>
                <w:color w:val="000000"/>
                <w:sz w:val="16"/>
                <w:szCs w:val="16"/>
              </w:rPr>
              <w:br/>
              <w:t xml:space="preserve"> - </w:t>
            </w:r>
            <w:proofErr w:type="spellStart"/>
            <w:r w:rsidRPr="00CA54EE">
              <w:rPr>
                <w:rFonts w:ascii="Calibri" w:hAnsi="Calibri" w:cs="Calibri"/>
                <w:color w:val="000000"/>
                <w:sz w:val="16"/>
                <w:szCs w:val="16"/>
              </w:rPr>
              <w:t>VMWare</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HyperV</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Citrix</w:t>
            </w:r>
            <w:proofErr w:type="spellEnd"/>
            <w:r w:rsidRPr="00CA54EE">
              <w:rPr>
                <w:rFonts w:ascii="Calibri" w:hAnsi="Calibri" w:cs="Calibri"/>
                <w:color w:val="000000"/>
                <w:sz w:val="16"/>
                <w:szCs w:val="16"/>
              </w:rPr>
              <w:br/>
              <w:t xml:space="preserve"> - MS SQL, </w:t>
            </w:r>
            <w:proofErr w:type="spellStart"/>
            <w:r w:rsidRPr="00CA54EE">
              <w:rPr>
                <w:rFonts w:ascii="Calibri" w:hAnsi="Calibri" w:cs="Calibri"/>
                <w:color w:val="000000"/>
                <w:sz w:val="16"/>
                <w:szCs w:val="16"/>
              </w:rPr>
              <w:t>MySQL</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PostreSQL</w:t>
            </w:r>
            <w:proofErr w:type="spellEnd"/>
            <w:r w:rsidRPr="00CA54EE">
              <w:rPr>
                <w:rFonts w:ascii="Calibri" w:hAnsi="Calibri" w:cs="Calibri"/>
                <w:color w:val="000000"/>
                <w:sz w:val="16"/>
                <w:szCs w:val="16"/>
              </w:rPr>
              <w:t>, Oracle</w:t>
            </w:r>
            <w:r w:rsidRPr="00CA54EE">
              <w:rPr>
                <w:rFonts w:ascii="Calibri" w:hAnsi="Calibri" w:cs="Calibri"/>
                <w:color w:val="000000"/>
                <w:sz w:val="16"/>
                <w:szCs w:val="16"/>
              </w:rPr>
              <w:br/>
              <w:t xml:space="preserve"> - Checkpoint, </w:t>
            </w:r>
            <w:proofErr w:type="spellStart"/>
            <w:r w:rsidRPr="00CA54EE">
              <w:rPr>
                <w:rFonts w:ascii="Calibri" w:hAnsi="Calibri" w:cs="Calibri"/>
                <w:color w:val="000000"/>
                <w:sz w:val="16"/>
                <w:szCs w:val="16"/>
              </w:rPr>
              <w:t>Fortinet</w:t>
            </w:r>
            <w:proofErr w:type="spellEnd"/>
            <w:r w:rsidRPr="00CA54EE">
              <w:rPr>
                <w:rFonts w:ascii="Calibri" w:hAnsi="Calibri" w:cs="Calibri"/>
                <w:color w:val="000000"/>
                <w:sz w:val="16"/>
                <w:szCs w:val="16"/>
              </w:rPr>
              <w:t xml:space="preserve">, Palo </w:t>
            </w:r>
            <w:proofErr w:type="spellStart"/>
            <w:r w:rsidRPr="00CA54EE">
              <w:rPr>
                <w:rFonts w:ascii="Calibri" w:hAnsi="Calibri" w:cs="Calibri"/>
                <w:color w:val="000000"/>
                <w:sz w:val="16"/>
                <w:szCs w:val="16"/>
              </w:rPr>
              <w:t>Alto</w:t>
            </w:r>
            <w:proofErr w:type="spellEnd"/>
            <w:r w:rsidRPr="00CA54EE">
              <w:rPr>
                <w:rFonts w:ascii="Calibri" w:hAnsi="Calibri" w:cs="Calibri"/>
                <w:color w:val="000000"/>
                <w:sz w:val="16"/>
                <w:szCs w:val="16"/>
              </w:rPr>
              <w:t>, Symantec</w:t>
            </w:r>
            <w:r w:rsidRPr="00CA54EE">
              <w:rPr>
                <w:rFonts w:ascii="Calibri" w:hAnsi="Calibri" w:cs="Calibri"/>
                <w:color w:val="000000"/>
                <w:sz w:val="16"/>
                <w:szCs w:val="16"/>
              </w:rPr>
              <w:br/>
              <w:t xml:space="preserve"> - Cisco, </w:t>
            </w:r>
            <w:proofErr w:type="spellStart"/>
            <w:r w:rsidRPr="00CA54EE">
              <w:rPr>
                <w:rFonts w:ascii="Calibri" w:hAnsi="Calibri" w:cs="Calibri"/>
                <w:color w:val="000000"/>
                <w:sz w:val="16"/>
                <w:szCs w:val="16"/>
              </w:rPr>
              <w:t>Juniper</w:t>
            </w:r>
            <w:proofErr w:type="spellEnd"/>
            <w:r w:rsidRPr="00CA54EE">
              <w:rPr>
                <w:rFonts w:ascii="Calibri" w:hAnsi="Calibri" w:cs="Calibri"/>
                <w:color w:val="000000"/>
                <w:sz w:val="16"/>
                <w:szCs w:val="16"/>
              </w:rPr>
              <w:t xml:space="preserve">, F5, HP, Blue </w:t>
            </w:r>
            <w:proofErr w:type="spellStart"/>
            <w:r w:rsidRPr="00CA54EE">
              <w:rPr>
                <w:rFonts w:ascii="Calibri" w:hAnsi="Calibri" w:cs="Calibri"/>
                <w:color w:val="000000"/>
                <w:sz w:val="16"/>
                <w:szCs w:val="16"/>
              </w:rPr>
              <w:t>Coat</w:t>
            </w:r>
            <w:proofErr w:type="spellEnd"/>
            <w:r w:rsidRPr="00CA54EE">
              <w:rPr>
                <w:rFonts w:ascii="Calibri" w:hAnsi="Calibri" w:cs="Calibri"/>
                <w:color w:val="000000"/>
                <w:sz w:val="16"/>
                <w:szCs w:val="16"/>
              </w:rPr>
              <w:br/>
              <w:t xml:space="preserve"> - Office 365, Microsoft Azure </w:t>
            </w:r>
            <w:proofErr w:type="spellStart"/>
            <w:r w:rsidRPr="00CA54EE">
              <w:rPr>
                <w:rFonts w:ascii="Calibri" w:hAnsi="Calibri" w:cs="Calibri"/>
                <w:color w:val="000000"/>
                <w:sz w:val="16"/>
                <w:szCs w:val="16"/>
              </w:rPr>
              <w:t>Application</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Keys</w:t>
            </w:r>
            <w:proofErr w:type="spellEnd"/>
          </w:p>
        </w:tc>
      </w:tr>
      <w:tr w:rsidR="000F4142" w:rsidRPr="00AF2D28" w14:paraId="51E21F46"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421F90ED"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07AF6F"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umožňovat konfiguraci a vývoj vlastních konektorů pro změnu hesel a vzdálených přístupů.</w:t>
            </w:r>
          </w:p>
        </w:tc>
      </w:tr>
      <w:tr w:rsidR="000F4142" w:rsidRPr="00AF2D28" w14:paraId="4825B304"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AD6941F"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Podpora MS </w:t>
            </w:r>
            <w:proofErr w:type="spellStart"/>
            <w:r w:rsidRPr="00CA54EE">
              <w:rPr>
                <w:rFonts w:ascii="Calibri" w:hAnsi="Calibri" w:cs="Calibri"/>
                <w:color w:val="000000"/>
                <w:sz w:val="16"/>
                <w:szCs w:val="16"/>
              </w:rPr>
              <w:t>Active</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Directory</w:t>
            </w:r>
            <w:proofErr w:type="spellEnd"/>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FD6558" w14:textId="2FB7128D"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nabízí plnou integraci s Microsoft </w:t>
            </w:r>
            <w:proofErr w:type="spellStart"/>
            <w:r w:rsidRPr="00CA54EE">
              <w:rPr>
                <w:rFonts w:ascii="Calibri" w:hAnsi="Calibri" w:cs="Calibri"/>
                <w:color w:val="000000"/>
                <w:sz w:val="16"/>
                <w:szCs w:val="16"/>
              </w:rPr>
              <w:t>Active</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Directory</w:t>
            </w:r>
            <w:proofErr w:type="spellEnd"/>
            <w:r w:rsidRPr="00CA54EE">
              <w:rPr>
                <w:rFonts w:ascii="Calibri" w:hAnsi="Calibri" w:cs="Calibri"/>
                <w:color w:val="000000"/>
                <w:sz w:val="16"/>
                <w:szCs w:val="16"/>
              </w:rPr>
              <w:t xml:space="preserve"> na úrovni informací o uživatelích, příslušnosti ke skupinám a emailech. </w:t>
            </w:r>
          </w:p>
        </w:tc>
      </w:tr>
      <w:tr w:rsidR="000F4142" w:rsidRPr="00AF2D28" w14:paraId="0E78048F"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69517652"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3507C5"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Integrace musí umožňovat mapování rolí v nástroji PAM v návaznosti na skupiny v AD.</w:t>
            </w:r>
          </w:p>
        </w:tc>
      </w:tr>
      <w:tr w:rsidR="000F4142" w:rsidRPr="00AF2D28" w14:paraId="60676665" w14:textId="77777777" w:rsidTr="00B0157A">
        <w:trPr>
          <w:trHeight w:val="40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D539C52" w14:textId="04A7EFBF" w:rsidR="000F4142" w:rsidRPr="00CA54EE" w:rsidRDefault="000F4142" w:rsidP="000F4142">
            <w:pPr>
              <w:spacing w:after="0" w:line="240" w:lineRule="auto"/>
              <w:rPr>
                <w:rFonts w:ascii="Calibri" w:hAnsi="Calibri" w:cs="Calibri"/>
                <w:color w:val="000000"/>
                <w:sz w:val="16"/>
                <w:szCs w:val="16"/>
              </w:rPr>
            </w:pPr>
            <w:proofErr w:type="gramStart"/>
            <w:r w:rsidRPr="00CA54EE">
              <w:rPr>
                <w:rFonts w:ascii="Calibri" w:hAnsi="Calibri" w:cs="Calibri"/>
                <w:color w:val="000000"/>
                <w:sz w:val="16"/>
                <w:szCs w:val="16"/>
              </w:rPr>
              <w:t xml:space="preserve">MFA - </w:t>
            </w:r>
            <w:proofErr w:type="spellStart"/>
            <w:r w:rsidRPr="00CA54EE">
              <w:rPr>
                <w:rFonts w:ascii="Calibri" w:hAnsi="Calibri" w:cs="Calibri"/>
                <w:color w:val="000000"/>
                <w:sz w:val="16"/>
                <w:szCs w:val="16"/>
              </w:rPr>
              <w:t>vícefaktorová</w:t>
            </w:r>
            <w:proofErr w:type="spellEnd"/>
            <w:proofErr w:type="gramEnd"/>
            <w:r w:rsidRPr="00CA54EE">
              <w:rPr>
                <w:rFonts w:ascii="Calibri" w:hAnsi="Calibri" w:cs="Calibri"/>
                <w:color w:val="000000"/>
                <w:sz w:val="16"/>
                <w:szCs w:val="16"/>
              </w:rPr>
              <w:t xml:space="preserve"> autentizace</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A0BC5E" w14:textId="3068B7F5"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poskytovat vlastní nástroj na </w:t>
            </w:r>
            <w:proofErr w:type="spellStart"/>
            <w:r w:rsidRPr="00CA54EE">
              <w:rPr>
                <w:rFonts w:ascii="Calibri" w:hAnsi="Calibri" w:cs="Calibri"/>
                <w:color w:val="000000"/>
                <w:sz w:val="16"/>
                <w:szCs w:val="16"/>
              </w:rPr>
              <w:t>vícefaktorovou</w:t>
            </w:r>
            <w:proofErr w:type="spellEnd"/>
            <w:r w:rsidRPr="00CA54EE">
              <w:rPr>
                <w:rFonts w:ascii="Calibri" w:hAnsi="Calibri" w:cs="Calibri"/>
                <w:color w:val="000000"/>
                <w:sz w:val="16"/>
                <w:szCs w:val="16"/>
              </w:rPr>
              <w:t xml:space="preserve"> autentizaci uživatelů, minimálně prostřednictvím PUSH notifikace, OTP anebo SMS klíčem pro všechny uživatele systému PAM.</w:t>
            </w:r>
          </w:p>
        </w:tc>
      </w:tr>
      <w:tr w:rsidR="000F4142" w:rsidRPr="00AF2D28" w14:paraId="6595CC32"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79D02175"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A06D81" w14:textId="22D673BA"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podporovat integraci s nástroji třetích stran pro vynucení </w:t>
            </w:r>
            <w:proofErr w:type="spellStart"/>
            <w:r w:rsidRPr="00CA54EE">
              <w:rPr>
                <w:rFonts w:ascii="Calibri" w:hAnsi="Calibri" w:cs="Calibri"/>
                <w:color w:val="000000"/>
                <w:sz w:val="16"/>
                <w:szCs w:val="16"/>
              </w:rPr>
              <w:t>vícefaktorové</w:t>
            </w:r>
            <w:proofErr w:type="spellEnd"/>
            <w:r w:rsidRPr="00CA54EE">
              <w:rPr>
                <w:rFonts w:ascii="Calibri" w:hAnsi="Calibri" w:cs="Calibri"/>
                <w:color w:val="000000"/>
                <w:sz w:val="16"/>
                <w:szCs w:val="16"/>
              </w:rPr>
              <w:t xml:space="preserve"> autentizace minimálně na úrovní LDAP/S, SAML, RADIUS, PKI, OIDC.</w:t>
            </w:r>
          </w:p>
        </w:tc>
      </w:tr>
      <w:tr w:rsidR="000F4142" w:rsidRPr="00AF2D28" w14:paraId="255D8E49" w14:textId="77777777" w:rsidTr="00B0157A">
        <w:trPr>
          <w:trHeight w:val="40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3EC78E4E"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Správa nástroje PAM pomocí Rest API</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AB0EA5" w14:textId="79B66326"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je možné spravovat pomocí Rest API, a to minimálně na </w:t>
            </w:r>
            <w:r w:rsidR="00952ED1" w:rsidRPr="00CA54EE">
              <w:rPr>
                <w:rFonts w:ascii="Calibri" w:hAnsi="Calibri" w:cs="Calibri"/>
                <w:color w:val="000000"/>
                <w:sz w:val="16"/>
                <w:szCs w:val="16"/>
              </w:rPr>
              <w:t>úrovni – vytváření</w:t>
            </w:r>
            <w:r w:rsidRPr="00CA54EE">
              <w:rPr>
                <w:rFonts w:ascii="Calibri" w:hAnsi="Calibri" w:cs="Calibri"/>
                <w:color w:val="000000"/>
                <w:sz w:val="16"/>
                <w:szCs w:val="16"/>
              </w:rPr>
              <w:t xml:space="preserve"> uživatelů a účtů, nastavení oprávnění, změny politik, </w:t>
            </w:r>
            <w:proofErr w:type="spellStart"/>
            <w:r w:rsidRPr="00CA54EE">
              <w:rPr>
                <w:rFonts w:ascii="Calibri" w:hAnsi="Calibri" w:cs="Calibri"/>
                <w:color w:val="000000"/>
                <w:sz w:val="16"/>
                <w:szCs w:val="16"/>
              </w:rPr>
              <w:t>system</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health</w:t>
            </w:r>
            <w:proofErr w:type="spellEnd"/>
            <w:r w:rsidRPr="00CA54EE">
              <w:rPr>
                <w:rFonts w:ascii="Calibri" w:hAnsi="Calibri" w:cs="Calibri"/>
                <w:color w:val="000000"/>
                <w:sz w:val="16"/>
                <w:szCs w:val="16"/>
              </w:rPr>
              <w:t xml:space="preserve"> monitoring, schvalování požadavků, autentizace atp.</w:t>
            </w:r>
          </w:p>
        </w:tc>
      </w:tr>
      <w:tr w:rsidR="000F4142" w:rsidRPr="00AF2D28" w14:paraId="5316D217"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1283ECB"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Integrace s dalšími nástroji</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FDB508" w14:textId="146853AB"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umožňovat integraci se SIEM a odesílat auditní záznamy do bezpečnostního dohledu Objednatele, viz Standard bezpečnostního dohledu (součást Přílohy 2).</w:t>
            </w:r>
          </w:p>
        </w:tc>
      </w:tr>
      <w:tr w:rsidR="000F4142" w:rsidRPr="00AF2D28" w14:paraId="0E13A418"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2D86A28F"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171880"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umožňovat integraci s nástroji HSM a ukládat šifrovací klíče k databázi do HSM Thales 750, které má Objednatel ve svém ICT prostředí.</w:t>
            </w:r>
          </w:p>
        </w:tc>
      </w:tr>
      <w:tr w:rsidR="000F4142" w:rsidRPr="00AF2D28" w14:paraId="4B26D8DB"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228AEC09"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8DDB67" w14:textId="3477E242"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umožňovat integraci s </w:t>
            </w:r>
            <w:proofErr w:type="spellStart"/>
            <w:r w:rsidRPr="00CA54EE">
              <w:rPr>
                <w:rFonts w:ascii="Calibri" w:hAnsi="Calibri" w:cs="Calibri"/>
                <w:color w:val="000000"/>
                <w:sz w:val="16"/>
                <w:szCs w:val="16"/>
              </w:rPr>
              <w:t>ticketing</w:t>
            </w:r>
            <w:proofErr w:type="spellEnd"/>
            <w:r w:rsidRPr="00CA54EE">
              <w:rPr>
                <w:rFonts w:ascii="Calibri" w:hAnsi="Calibri" w:cs="Calibri"/>
                <w:color w:val="000000"/>
                <w:sz w:val="16"/>
                <w:szCs w:val="16"/>
              </w:rPr>
              <w:t xml:space="preserve"> nástroji třetích </w:t>
            </w:r>
            <w:r w:rsidR="00952ED1" w:rsidRPr="00CA54EE">
              <w:rPr>
                <w:rFonts w:ascii="Calibri" w:hAnsi="Calibri" w:cs="Calibri"/>
                <w:color w:val="000000"/>
                <w:sz w:val="16"/>
                <w:szCs w:val="16"/>
              </w:rPr>
              <w:t>stran – žádost</w:t>
            </w:r>
            <w:r w:rsidRPr="00CA54EE">
              <w:rPr>
                <w:rFonts w:ascii="Calibri" w:hAnsi="Calibri" w:cs="Calibri"/>
                <w:color w:val="000000"/>
                <w:sz w:val="16"/>
                <w:szCs w:val="16"/>
              </w:rPr>
              <w:t xml:space="preserve"> o schválení přístupu, přístup na základě existujícího ticketu apod.</w:t>
            </w:r>
          </w:p>
        </w:tc>
      </w:tr>
      <w:tr w:rsidR="000F4142" w:rsidRPr="00AF2D28" w14:paraId="17AB8684"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2C5A2C9E"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6E61D2" w14:textId="0A4DEC71"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být </w:t>
            </w:r>
            <w:proofErr w:type="spellStart"/>
            <w:r w:rsidRPr="00CA54EE">
              <w:rPr>
                <w:rFonts w:ascii="Calibri" w:hAnsi="Calibri" w:cs="Calibri"/>
                <w:color w:val="000000"/>
                <w:sz w:val="16"/>
                <w:szCs w:val="16"/>
              </w:rPr>
              <w:t>integrovatelný</w:t>
            </w:r>
            <w:proofErr w:type="spellEnd"/>
            <w:r w:rsidRPr="00CA54EE">
              <w:rPr>
                <w:rFonts w:ascii="Calibri" w:hAnsi="Calibri" w:cs="Calibri"/>
                <w:color w:val="000000"/>
                <w:sz w:val="16"/>
                <w:szCs w:val="16"/>
              </w:rPr>
              <w:t xml:space="preserve"> na CA </w:t>
            </w:r>
            <w:proofErr w:type="spellStart"/>
            <w:r w:rsidRPr="00CA54EE">
              <w:rPr>
                <w:rFonts w:ascii="Calibri" w:hAnsi="Calibri" w:cs="Calibri"/>
                <w:color w:val="000000"/>
                <w:sz w:val="16"/>
                <w:szCs w:val="16"/>
              </w:rPr>
              <w:t>Service</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Desk</w:t>
            </w:r>
            <w:proofErr w:type="spellEnd"/>
            <w:r w:rsidRPr="00CA54EE">
              <w:rPr>
                <w:rFonts w:ascii="Calibri" w:hAnsi="Calibri" w:cs="Calibri"/>
                <w:color w:val="000000"/>
                <w:sz w:val="16"/>
                <w:szCs w:val="16"/>
              </w:rPr>
              <w:t xml:space="preserve">, který provozuje Objednatel. Integrace je součástí Základní implementace provedené dle odst. </w:t>
            </w:r>
            <w:r w:rsidRPr="00CA54EE">
              <w:rPr>
                <w:rFonts w:ascii="Calibri" w:hAnsi="Calibri" w:cs="Calibri"/>
                <w:color w:val="000000"/>
                <w:sz w:val="16"/>
                <w:szCs w:val="16"/>
              </w:rPr>
              <w:fldChar w:fldCharType="begin"/>
            </w:r>
            <w:r w:rsidRPr="00CA54EE">
              <w:rPr>
                <w:rFonts w:ascii="Calibri" w:hAnsi="Calibri" w:cs="Calibri"/>
                <w:color w:val="000000"/>
                <w:sz w:val="16"/>
                <w:szCs w:val="16"/>
              </w:rPr>
              <w:instrText xml:space="preserve"> REF _Ref149465276 \r \h </w:instrText>
            </w:r>
            <w:r w:rsidRPr="00CA54EE">
              <w:rPr>
                <w:rFonts w:ascii="Calibri" w:hAnsi="Calibri" w:cs="Calibri"/>
                <w:color w:val="000000"/>
                <w:sz w:val="16"/>
                <w:szCs w:val="16"/>
              </w:rPr>
            </w:r>
            <w:r w:rsidRPr="00CA54EE">
              <w:rPr>
                <w:rFonts w:ascii="Calibri" w:hAnsi="Calibri" w:cs="Calibri"/>
                <w:color w:val="000000"/>
                <w:sz w:val="16"/>
                <w:szCs w:val="16"/>
              </w:rPr>
              <w:fldChar w:fldCharType="separate"/>
            </w:r>
            <w:r w:rsidRPr="00CA54EE">
              <w:rPr>
                <w:rFonts w:ascii="Calibri" w:hAnsi="Calibri" w:cs="Calibri"/>
                <w:color w:val="000000"/>
                <w:sz w:val="16"/>
                <w:szCs w:val="16"/>
              </w:rPr>
              <w:t>3.3</w:t>
            </w:r>
            <w:r w:rsidRPr="00CA54EE">
              <w:rPr>
                <w:rFonts w:ascii="Calibri" w:hAnsi="Calibri" w:cs="Calibri"/>
                <w:color w:val="000000"/>
                <w:sz w:val="16"/>
                <w:szCs w:val="16"/>
              </w:rPr>
              <w:fldChar w:fldCharType="end"/>
            </w:r>
            <w:r w:rsidRPr="00CA54EE">
              <w:rPr>
                <w:rFonts w:ascii="Calibri" w:hAnsi="Calibri" w:cs="Calibri"/>
                <w:color w:val="000000"/>
                <w:sz w:val="16"/>
                <w:szCs w:val="16"/>
              </w:rPr>
              <w:t xml:space="preserve"> této Smlouvy.</w:t>
            </w:r>
          </w:p>
        </w:tc>
      </w:tr>
      <w:tr w:rsidR="000F4142" w:rsidRPr="00AF2D28" w14:paraId="5D43C7ED" w14:textId="77777777" w:rsidTr="00B0157A">
        <w:trPr>
          <w:trHeight w:val="40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2A542589"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Veřejně dostupný seznam podporovaných systémů</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30B95B" w14:textId="24ADCCA8"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Výrobce musí poskytovat veřejně dostupný (ideálně URL na veřejnou webovou stránku) seznam integrovaných řešení na úrovni </w:t>
            </w:r>
            <w:proofErr w:type="spellStart"/>
            <w:r w:rsidRPr="00CA54EE">
              <w:rPr>
                <w:rFonts w:ascii="Calibri" w:hAnsi="Calibri" w:cs="Calibri"/>
                <w:color w:val="000000"/>
                <w:sz w:val="16"/>
                <w:szCs w:val="16"/>
              </w:rPr>
              <w:t>Password</w:t>
            </w:r>
            <w:proofErr w:type="spellEnd"/>
            <w:r w:rsidRPr="00CA54EE">
              <w:rPr>
                <w:rFonts w:ascii="Calibri" w:hAnsi="Calibri" w:cs="Calibri"/>
                <w:color w:val="000000"/>
                <w:sz w:val="16"/>
                <w:szCs w:val="16"/>
              </w:rPr>
              <w:t xml:space="preserve"> Management, </w:t>
            </w:r>
            <w:proofErr w:type="spellStart"/>
            <w:r w:rsidRPr="00CA54EE">
              <w:rPr>
                <w:rFonts w:ascii="Calibri" w:hAnsi="Calibri" w:cs="Calibri"/>
                <w:color w:val="000000"/>
                <w:sz w:val="16"/>
                <w:szCs w:val="16"/>
              </w:rPr>
              <w:t>Remote</w:t>
            </w:r>
            <w:proofErr w:type="spellEnd"/>
            <w:r w:rsidRPr="00CA54EE">
              <w:rPr>
                <w:rFonts w:ascii="Calibri" w:hAnsi="Calibri" w:cs="Calibri"/>
                <w:color w:val="000000"/>
                <w:sz w:val="16"/>
                <w:szCs w:val="16"/>
              </w:rPr>
              <w:t xml:space="preserve"> Session Management, SIEM apod.</w:t>
            </w:r>
          </w:p>
        </w:tc>
      </w:tr>
      <w:tr w:rsidR="000F4142" w:rsidRPr="00AF2D28" w14:paraId="67CC842F" w14:textId="77777777" w:rsidTr="00B0157A">
        <w:trPr>
          <w:trHeight w:val="288"/>
        </w:trPr>
        <w:tc>
          <w:tcPr>
            <w:tcW w:w="10207" w:type="dxa"/>
            <w:gridSpan w:val="2"/>
            <w:tcBorders>
              <w:top w:val="single" w:sz="4" w:space="0" w:color="auto"/>
              <w:left w:val="single" w:sz="4" w:space="0" w:color="auto"/>
              <w:bottom w:val="single" w:sz="4" w:space="0" w:color="auto"/>
              <w:right w:val="single" w:sz="4" w:space="0" w:color="auto"/>
            </w:tcBorders>
            <w:shd w:val="clear" w:color="000000" w:fill="000000"/>
            <w:vAlign w:val="center"/>
            <w:hideMark/>
          </w:tcPr>
          <w:p w14:paraId="0C59B048" w14:textId="77777777" w:rsidR="000F4142" w:rsidRPr="00CA54EE" w:rsidRDefault="000F4142" w:rsidP="000F4142">
            <w:pPr>
              <w:spacing w:after="0" w:line="240" w:lineRule="auto"/>
              <w:rPr>
                <w:rFonts w:ascii="Calibri" w:hAnsi="Calibri" w:cs="Calibri"/>
                <w:b/>
                <w:bCs/>
                <w:color w:val="FFFFFF"/>
                <w:sz w:val="16"/>
                <w:szCs w:val="16"/>
              </w:rPr>
            </w:pPr>
            <w:r w:rsidRPr="00CA54EE">
              <w:rPr>
                <w:rFonts w:ascii="Calibri" w:hAnsi="Calibri" w:cs="Calibri"/>
                <w:b/>
                <w:bCs/>
                <w:color w:val="FFFFFF"/>
                <w:sz w:val="16"/>
                <w:szCs w:val="16"/>
              </w:rPr>
              <w:t>Architektura nástroje PAM</w:t>
            </w:r>
          </w:p>
        </w:tc>
      </w:tr>
      <w:tr w:rsidR="000F4142" w:rsidRPr="00AF2D28" w14:paraId="68123CCB"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BF7EA99"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Architektura řešen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EFBC28"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Veškeré komponenty (pro HA i DR) musí splňovat nároky na vysoké zabezpečení a automaticky vynucovat tzv. </w:t>
            </w:r>
            <w:proofErr w:type="spellStart"/>
            <w:r w:rsidRPr="00CA54EE">
              <w:rPr>
                <w:rFonts w:ascii="Calibri" w:hAnsi="Calibri" w:cs="Calibri"/>
                <w:color w:val="000000"/>
                <w:sz w:val="16"/>
                <w:szCs w:val="16"/>
              </w:rPr>
              <w:t>hardening</w:t>
            </w:r>
            <w:proofErr w:type="spellEnd"/>
            <w:r w:rsidRPr="00CA54EE">
              <w:rPr>
                <w:rFonts w:ascii="Calibri" w:hAnsi="Calibri" w:cs="Calibri"/>
                <w:color w:val="000000"/>
                <w:sz w:val="16"/>
                <w:szCs w:val="16"/>
              </w:rPr>
              <w:t>.</w:t>
            </w:r>
          </w:p>
        </w:tc>
      </w:tr>
      <w:tr w:rsidR="000F4142" w:rsidRPr="00AF2D28" w14:paraId="2C6D4B8F"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1EB33807"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7916D2"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Úložiště dat, kde jsou uloženy jednotlivé účty, přihlašovací údaje, nahrávky relací a auditní záznamy, je vysoce zabezpečeno a odděleno od ostatních komponent nástroje PAM.</w:t>
            </w:r>
          </w:p>
        </w:tc>
      </w:tr>
      <w:tr w:rsidR="000F4142" w:rsidRPr="00AF2D28" w14:paraId="10B4DE37"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tcPr>
          <w:p w14:paraId="3D3D29F1"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tcPr>
          <w:p w14:paraId="6E7EC768" w14:textId="70F63C10"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Bezpečné úložiště musí být </w:t>
            </w:r>
            <w:proofErr w:type="spellStart"/>
            <w:r w:rsidRPr="00CA54EE">
              <w:rPr>
                <w:rFonts w:ascii="Calibri" w:hAnsi="Calibri" w:cs="Calibri"/>
                <w:color w:val="000000"/>
                <w:sz w:val="16"/>
                <w:szCs w:val="16"/>
              </w:rPr>
              <w:t>instalovatelné</w:t>
            </w:r>
            <w:proofErr w:type="spellEnd"/>
            <w:r w:rsidRPr="00CA54EE">
              <w:rPr>
                <w:rFonts w:ascii="Calibri" w:hAnsi="Calibri" w:cs="Calibri"/>
                <w:color w:val="000000"/>
                <w:sz w:val="16"/>
                <w:szCs w:val="16"/>
              </w:rPr>
              <w:t xml:space="preserve"> na fyzický – nevirtualizovaný – hardware, aby byla zajištěna možnost přístupu k zabezpečeným datům i v případě nedostupnosti virtuálního prostředí. Ostatní komponenty řešení musí být nainstalované z bezpečnostních a provozních důvodů na jiném systému, než je bezpečné úložiště.</w:t>
            </w:r>
          </w:p>
        </w:tc>
      </w:tr>
      <w:tr w:rsidR="000F4142" w:rsidRPr="00AF2D28" w14:paraId="68ED77E0"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77F87B8C"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A89875"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Databáze dat je součástí nástroje PAM a není nutné využívat nástroje třetích stran.</w:t>
            </w:r>
          </w:p>
        </w:tc>
      </w:tr>
      <w:tr w:rsidR="000F4142" w:rsidRPr="00AF2D28" w14:paraId="6CCDE21E" w14:textId="77777777" w:rsidTr="00B0157A">
        <w:trPr>
          <w:trHeight w:val="40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91CAF21"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Vysoká dostupnost nástroje PAM</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776E43"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podporovat nasazení ve vysoké dostupnosti a vlastní technologické možnosti (nejsou používány nástroje/SW třetích stran) pro zabezpečení </w:t>
            </w:r>
            <w:proofErr w:type="spellStart"/>
            <w:r w:rsidRPr="00CA54EE">
              <w:rPr>
                <w:rFonts w:ascii="Calibri" w:hAnsi="Calibri" w:cs="Calibri"/>
                <w:color w:val="000000"/>
                <w:sz w:val="16"/>
                <w:szCs w:val="16"/>
              </w:rPr>
              <w:t>High</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Availability</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Disaster</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Recovery</w:t>
            </w:r>
            <w:proofErr w:type="spellEnd"/>
            <w:r w:rsidRPr="00CA54EE">
              <w:rPr>
                <w:rFonts w:ascii="Calibri" w:hAnsi="Calibri" w:cs="Calibri"/>
                <w:color w:val="000000"/>
                <w:sz w:val="16"/>
                <w:szCs w:val="16"/>
              </w:rPr>
              <w:t xml:space="preserve"> a zálohování tak, aby citlivá data byla stále vysoce zabezpečená a dostupná pouze vlastníkům dat.</w:t>
            </w:r>
          </w:p>
        </w:tc>
      </w:tr>
      <w:tr w:rsidR="000F4142" w:rsidRPr="00AF2D28" w14:paraId="2229A3FE"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31689AAD"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02A967" w14:textId="77777777" w:rsidR="000F4142" w:rsidRPr="00CA54EE" w:rsidRDefault="000F4142" w:rsidP="000F4142">
            <w:pPr>
              <w:spacing w:after="0" w:line="240" w:lineRule="auto"/>
              <w:rPr>
                <w:rFonts w:ascii="Calibri" w:hAnsi="Calibri" w:cs="Calibri"/>
                <w:color w:val="000000"/>
                <w:sz w:val="16"/>
                <w:szCs w:val="16"/>
              </w:rPr>
            </w:pPr>
            <w:proofErr w:type="spellStart"/>
            <w:r w:rsidRPr="00CA54EE">
              <w:rPr>
                <w:rFonts w:ascii="Calibri" w:hAnsi="Calibri" w:cs="Calibri"/>
                <w:color w:val="000000"/>
                <w:sz w:val="16"/>
                <w:szCs w:val="16"/>
              </w:rPr>
              <w:t>Disaster</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recovery</w:t>
            </w:r>
            <w:proofErr w:type="spellEnd"/>
            <w:r w:rsidRPr="00CA54EE">
              <w:rPr>
                <w:rFonts w:ascii="Calibri" w:hAnsi="Calibri" w:cs="Calibri"/>
                <w:color w:val="000000"/>
                <w:sz w:val="16"/>
                <w:szCs w:val="16"/>
              </w:rPr>
              <w:t xml:space="preserve"> a HA proces je plně automatický a není závislý na nástrojích třetích stran (MS cluster atp.).</w:t>
            </w:r>
          </w:p>
        </w:tc>
      </w:tr>
      <w:tr w:rsidR="000F4142" w:rsidRPr="00AF2D28" w14:paraId="05B0471D"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32851D5E"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C46DAD"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Všechny komponenty nástroje PAM jsou redundantní, aby byla zajištěna </w:t>
            </w:r>
            <w:proofErr w:type="spellStart"/>
            <w:r w:rsidRPr="00CA54EE">
              <w:rPr>
                <w:rFonts w:ascii="Calibri" w:hAnsi="Calibri" w:cs="Calibri"/>
                <w:color w:val="000000"/>
                <w:sz w:val="16"/>
                <w:szCs w:val="16"/>
              </w:rPr>
              <w:t>geo</w:t>
            </w:r>
            <w:proofErr w:type="spellEnd"/>
            <w:r w:rsidRPr="00CA54EE">
              <w:rPr>
                <w:rFonts w:ascii="Calibri" w:hAnsi="Calibri" w:cs="Calibri"/>
                <w:color w:val="000000"/>
                <w:sz w:val="16"/>
                <w:szCs w:val="16"/>
              </w:rPr>
              <w:t xml:space="preserve">-redundance (minimálně </w:t>
            </w:r>
            <w:proofErr w:type="spellStart"/>
            <w:r w:rsidRPr="00CA54EE">
              <w:rPr>
                <w:rFonts w:ascii="Calibri" w:hAnsi="Calibri" w:cs="Calibri"/>
                <w:color w:val="000000"/>
                <w:sz w:val="16"/>
                <w:szCs w:val="16"/>
              </w:rPr>
              <w:t>active-passive</w:t>
            </w:r>
            <w:proofErr w:type="spellEnd"/>
            <w:r w:rsidRPr="00CA54EE">
              <w:rPr>
                <w:rFonts w:ascii="Calibri" w:hAnsi="Calibri" w:cs="Calibri"/>
                <w:color w:val="000000"/>
                <w:sz w:val="16"/>
                <w:szCs w:val="16"/>
              </w:rPr>
              <w:t>) ve dvou datových centrech Objednatele.</w:t>
            </w:r>
          </w:p>
        </w:tc>
      </w:tr>
      <w:tr w:rsidR="000F4142" w:rsidRPr="00AF2D28" w14:paraId="21A9D788" w14:textId="77777777" w:rsidTr="00B0157A">
        <w:trPr>
          <w:trHeight w:val="40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56A4DF07"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Zálohování systému</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0CF1ED" w14:textId="31E90159"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umožňovat bezpečné zálohování dat </w:t>
            </w:r>
            <w:r w:rsidR="00952ED1" w:rsidRPr="00CA54EE">
              <w:rPr>
                <w:rFonts w:ascii="Calibri" w:hAnsi="Calibri" w:cs="Calibri"/>
                <w:color w:val="000000"/>
                <w:sz w:val="16"/>
                <w:szCs w:val="16"/>
              </w:rPr>
              <w:t>systému – zálohy</w:t>
            </w:r>
            <w:r w:rsidRPr="00CA54EE">
              <w:rPr>
                <w:rFonts w:ascii="Calibri" w:hAnsi="Calibri" w:cs="Calibri"/>
                <w:color w:val="000000"/>
                <w:sz w:val="16"/>
                <w:szCs w:val="16"/>
              </w:rPr>
              <w:t xml:space="preserve"> musí být šifrované a přístup k zálohovaným datům je umožněn pouze pomocí zabezpečených </w:t>
            </w:r>
            <w:proofErr w:type="spellStart"/>
            <w:r w:rsidRPr="00CA54EE">
              <w:rPr>
                <w:rFonts w:ascii="Calibri" w:hAnsi="Calibri" w:cs="Calibri"/>
                <w:color w:val="000000"/>
                <w:sz w:val="16"/>
                <w:szCs w:val="16"/>
              </w:rPr>
              <w:t>Disaster</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Recovery</w:t>
            </w:r>
            <w:proofErr w:type="spellEnd"/>
            <w:r w:rsidRPr="00CA54EE">
              <w:rPr>
                <w:rFonts w:ascii="Calibri" w:hAnsi="Calibri" w:cs="Calibri"/>
                <w:color w:val="000000"/>
                <w:sz w:val="16"/>
                <w:szCs w:val="16"/>
              </w:rPr>
              <w:t xml:space="preserve"> klíčů.</w:t>
            </w:r>
          </w:p>
        </w:tc>
      </w:tr>
      <w:tr w:rsidR="000F4142" w:rsidRPr="00AF2D28" w14:paraId="4BA52DC5"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BBE4C5C"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Automatická instalace</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8411A2"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Veškeré komponenty nástroje PAM musí umožňovat automatickou instalaci v cloud i on-premise prostředí.</w:t>
            </w:r>
          </w:p>
        </w:tc>
      </w:tr>
      <w:tr w:rsidR="000F4142" w:rsidRPr="00AF2D28" w14:paraId="4CFF91AE"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1AD9C811"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DD046D"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inimálně poskytuje skripty pro kopírování instalačních souborů, instalaci </w:t>
            </w:r>
            <w:proofErr w:type="spellStart"/>
            <w:r w:rsidRPr="00CA54EE">
              <w:rPr>
                <w:rFonts w:ascii="Calibri" w:hAnsi="Calibri" w:cs="Calibri"/>
                <w:color w:val="000000"/>
                <w:sz w:val="16"/>
                <w:szCs w:val="16"/>
              </w:rPr>
              <w:t>pre-requisite</w:t>
            </w:r>
            <w:proofErr w:type="spellEnd"/>
            <w:r w:rsidRPr="00CA54EE">
              <w:rPr>
                <w:rFonts w:ascii="Calibri" w:hAnsi="Calibri" w:cs="Calibri"/>
                <w:color w:val="000000"/>
                <w:sz w:val="16"/>
                <w:szCs w:val="16"/>
              </w:rPr>
              <w:t xml:space="preserve">, instalaci komponent, </w:t>
            </w:r>
            <w:proofErr w:type="spellStart"/>
            <w:r w:rsidRPr="00CA54EE">
              <w:rPr>
                <w:rFonts w:ascii="Calibri" w:hAnsi="Calibri" w:cs="Calibri"/>
                <w:color w:val="000000"/>
                <w:sz w:val="16"/>
                <w:szCs w:val="16"/>
              </w:rPr>
              <w:t>hardening</w:t>
            </w:r>
            <w:proofErr w:type="spellEnd"/>
            <w:r w:rsidRPr="00CA54EE">
              <w:rPr>
                <w:rFonts w:ascii="Calibri" w:hAnsi="Calibri" w:cs="Calibri"/>
                <w:color w:val="000000"/>
                <w:sz w:val="16"/>
                <w:szCs w:val="16"/>
              </w:rPr>
              <w:t xml:space="preserve"> a základní konfiguraci.</w:t>
            </w:r>
          </w:p>
        </w:tc>
      </w:tr>
      <w:tr w:rsidR="000F4142" w:rsidRPr="00AF2D28" w14:paraId="7684ACBB"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03849003"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9587BA"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Automatickou instalaci je možné řešit například pomocí </w:t>
            </w:r>
            <w:proofErr w:type="spellStart"/>
            <w:r w:rsidRPr="00CA54EE">
              <w:rPr>
                <w:rFonts w:ascii="Calibri" w:hAnsi="Calibri" w:cs="Calibri"/>
                <w:color w:val="000000"/>
                <w:sz w:val="16"/>
                <w:szCs w:val="16"/>
              </w:rPr>
              <w:t>Ansible</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roles</w:t>
            </w:r>
            <w:proofErr w:type="spellEnd"/>
            <w:r w:rsidRPr="00CA54EE">
              <w:rPr>
                <w:rFonts w:ascii="Calibri" w:hAnsi="Calibri" w:cs="Calibri"/>
                <w:color w:val="000000"/>
                <w:sz w:val="16"/>
                <w:szCs w:val="16"/>
              </w:rPr>
              <w:t>.</w:t>
            </w:r>
          </w:p>
        </w:tc>
      </w:tr>
      <w:tr w:rsidR="000F4142" w:rsidRPr="00AF2D28" w14:paraId="1C94D952"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5AE36AAF"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Testovací prostřed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809304"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Licence zároveň pokrývá možnost instalace dvou separátních testovacích prostředí s plnou funkčností a v plném rozsahu. </w:t>
            </w:r>
          </w:p>
        </w:tc>
      </w:tr>
      <w:tr w:rsidR="000F4142" w:rsidRPr="00AF2D28" w14:paraId="7491046D"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1561E29A"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Šifrování a zabezpečení dat</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3EF02E"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splňovat standard FIPS 140-2 a šifrovací algoritmy minimálně na úrovni AES-256 a RSA-2048.</w:t>
            </w:r>
          </w:p>
        </w:tc>
      </w:tr>
      <w:tr w:rsidR="000F4142" w:rsidRPr="00AF2D28" w14:paraId="6041BACD" w14:textId="77777777" w:rsidTr="00B0157A">
        <w:trPr>
          <w:trHeight w:val="288"/>
        </w:trPr>
        <w:tc>
          <w:tcPr>
            <w:tcW w:w="10207" w:type="dxa"/>
            <w:gridSpan w:val="2"/>
            <w:tcBorders>
              <w:top w:val="single" w:sz="4" w:space="0" w:color="auto"/>
              <w:left w:val="single" w:sz="4" w:space="0" w:color="auto"/>
              <w:bottom w:val="single" w:sz="4" w:space="0" w:color="auto"/>
              <w:right w:val="single" w:sz="4" w:space="0" w:color="auto"/>
            </w:tcBorders>
            <w:shd w:val="clear" w:color="000000" w:fill="000000"/>
            <w:vAlign w:val="center"/>
            <w:hideMark/>
          </w:tcPr>
          <w:p w14:paraId="7A63C321" w14:textId="77777777" w:rsidR="000F4142" w:rsidRPr="00CA54EE" w:rsidRDefault="000F4142" w:rsidP="000F4142">
            <w:pPr>
              <w:spacing w:after="0" w:line="240" w:lineRule="auto"/>
              <w:rPr>
                <w:rFonts w:ascii="Calibri" w:hAnsi="Calibri" w:cs="Calibri"/>
                <w:b/>
                <w:bCs/>
                <w:color w:val="FFFFFF"/>
                <w:sz w:val="16"/>
                <w:szCs w:val="16"/>
              </w:rPr>
            </w:pPr>
            <w:r w:rsidRPr="00CA54EE">
              <w:rPr>
                <w:rFonts w:ascii="Calibri" w:hAnsi="Calibri" w:cs="Calibri"/>
                <w:b/>
                <w:bCs/>
                <w:color w:val="FFFFFF"/>
                <w:sz w:val="16"/>
                <w:szCs w:val="16"/>
              </w:rPr>
              <w:t>Řízení přístupů běžných administrátorů</w:t>
            </w:r>
          </w:p>
        </w:tc>
      </w:tr>
      <w:tr w:rsidR="000F4142" w:rsidRPr="00AF2D28" w14:paraId="3111B485"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54A84761"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lastRenderedPageBreak/>
              <w:t>Řízení přístupů k webovým aplikacím</w:t>
            </w: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56C72635"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poskytovat zabezpečení přístupu k webovým aplikacím pomocí SSO integrací </w:t>
            </w:r>
            <w:proofErr w:type="gramStart"/>
            <w:r w:rsidRPr="00CA54EE">
              <w:rPr>
                <w:rFonts w:ascii="Calibri" w:hAnsi="Calibri" w:cs="Calibri"/>
                <w:color w:val="000000"/>
                <w:sz w:val="16"/>
                <w:szCs w:val="16"/>
              </w:rPr>
              <w:t>a nebo</w:t>
            </w:r>
            <w:proofErr w:type="gramEnd"/>
            <w:r w:rsidRPr="00CA54EE">
              <w:rPr>
                <w:rFonts w:ascii="Calibri" w:hAnsi="Calibri" w:cs="Calibri"/>
                <w:color w:val="000000"/>
                <w:sz w:val="16"/>
                <w:szCs w:val="16"/>
              </w:rPr>
              <w:t xml:space="preserve"> vkládaní jména a hesla do webových aplikací.</w:t>
            </w:r>
          </w:p>
        </w:tc>
      </w:tr>
      <w:tr w:rsidR="000F4142" w:rsidRPr="00AF2D28" w14:paraId="1102A349"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0F471010"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Web portál</w:t>
            </w: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343FDCB4" w14:textId="7A7C2FD9"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Uživatel má k dispozici webový portál s SSO integracemi aplikací anebo položky jména a hesla pro URL</w:t>
            </w:r>
          </w:p>
        </w:tc>
      </w:tr>
      <w:tr w:rsidR="000F4142" w:rsidRPr="00AF2D28" w14:paraId="6411341E"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2D3EDC58"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Ověření uživatele</w:t>
            </w: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5F97F7FB" w14:textId="3469E158"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Pro autentizaci k webovému portálu se používá jméno + heslo a vynucení </w:t>
            </w:r>
            <w:proofErr w:type="spellStart"/>
            <w:r w:rsidRPr="00CA54EE">
              <w:rPr>
                <w:rFonts w:ascii="Calibri" w:hAnsi="Calibri" w:cs="Calibri"/>
                <w:color w:val="000000"/>
                <w:sz w:val="16"/>
                <w:szCs w:val="16"/>
              </w:rPr>
              <w:t>vícefaktorového</w:t>
            </w:r>
            <w:proofErr w:type="spellEnd"/>
            <w:r w:rsidRPr="00CA54EE">
              <w:rPr>
                <w:rFonts w:ascii="Calibri" w:hAnsi="Calibri" w:cs="Calibri"/>
                <w:color w:val="000000"/>
                <w:sz w:val="16"/>
                <w:szCs w:val="16"/>
              </w:rPr>
              <w:t xml:space="preserve"> ověření.</w:t>
            </w:r>
          </w:p>
        </w:tc>
      </w:tr>
      <w:tr w:rsidR="000F4142" w:rsidRPr="00AF2D28" w14:paraId="18E2AB66" w14:textId="77777777" w:rsidTr="00B0157A">
        <w:trPr>
          <w:trHeight w:val="1836"/>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03095E3C" w14:textId="46E3C688"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Podporované </w:t>
            </w:r>
            <w:r w:rsidR="00952ED1" w:rsidRPr="00CA54EE">
              <w:rPr>
                <w:rFonts w:ascii="Calibri" w:hAnsi="Calibri" w:cs="Calibri"/>
                <w:color w:val="000000"/>
                <w:sz w:val="16"/>
                <w:szCs w:val="16"/>
              </w:rPr>
              <w:t>integrace – SSO</w:t>
            </w: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1970D687"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podporovat minimálně následující SSO integrace:</w:t>
            </w:r>
            <w:r w:rsidRPr="00CA54EE">
              <w:rPr>
                <w:rFonts w:ascii="Calibri" w:hAnsi="Calibri" w:cs="Calibri"/>
                <w:color w:val="000000"/>
                <w:sz w:val="16"/>
                <w:szCs w:val="16"/>
              </w:rPr>
              <w:br/>
              <w:t>- Browser plugin</w:t>
            </w:r>
            <w:r w:rsidRPr="00CA54EE">
              <w:rPr>
                <w:rFonts w:ascii="Calibri" w:hAnsi="Calibri" w:cs="Calibri"/>
                <w:color w:val="000000"/>
                <w:sz w:val="16"/>
                <w:szCs w:val="16"/>
              </w:rPr>
              <w:br/>
              <w:t>- NTLM</w:t>
            </w:r>
            <w:r w:rsidRPr="00CA54EE">
              <w:rPr>
                <w:rFonts w:ascii="Calibri" w:hAnsi="Calibri" w:cs="Calibri"/>
                <w:color w:val="000000"/>
                <w:sz w:val="16"/>
                <w:szCs w:val="16"/>
              </w:rPr>
              <w:br/>
              <w:t xml:space="preserve">- Basic </w:t>
            </w:r>
            <w:proofErr w:type="spellStart"/>
            <w:r w:rsidRPr="00CA54EE">
              <w:rPr>
                <w:rFonts w:ascii="Calibri" w:hAnsi="Calibri" w:cs="Calibri"/>
                <w:color w:val="000000"/>
                <w:sz w:val="16"/>
                <w:szCs w:val="16"/>
              </w:rPr>
              <w:t>auth</w:t>
            </w:r>
            <w:proofErr w:type="spellEnd"/>
            <w:r w:rsidRPr="00CA54EE">
              <w:rPr>
                <w:rFonts w:ascii="Calibri" w:hAnsi="Calibri" w:cs="Calibri"/>
                <w:color w:val="000000"/>
                <w:sz w:val="16"/>
                <w:szCs w:val="16"/>
              </w:rPr>
              <w:br/>
              <w:t xml:space="preserve">- </w:t>
            </w:r>
            <w:proofErr w:type="spellStart"/>
            <w:r w:rsidRPr="00CA54EE">
              <w:rPr>
                <w:rFonts w:ascii="Calibri" w:hAnsi="Calibri" w:cs="Calibri"/>
                <w:color w:val="000000"/>
                <w:sz w:val="16"/>
                <w:szCs w:val="16"/>
              </w:rPr>
              <w:t>Client</w:t>
            </w:r>
            <w:proofErr w:type="spellEnd"/>
            <w:r w:rsidRPr="00CA54EE">
              <w:rPr>
                <w:rFonts w:ascii="Calibri" w:hAnsi="Calibri" w:cs="Calibri"/>
                <w:color w:val="000000"/>
                <w:sz w:val="16"/>
                <w:szCs w:val="16"/>
              </w:rPr>
              <w:t xml:space="preserve"> Oauth2</w:t>
            </w:r>
            <w:r w:rsidRPr="00CA54EE">
              <w:rPr>
                <w:rFonts w:ascii="Calibri" w:hAnsi="Calibri" w:cs="Calibri"/>
                <w:color w:val="000000"/>
                <w:sz w:val="16"/>
                <w:szCs w:val="16"/>
              </w:rPr>
              <w:br/>
              <w:t>- Server Oauth2</w:t>
            </w:r>
            <w:r w:rsidRPr="00CA54EE">
              <w:rPr>
                <w:rFonts w:ascii="Calibri" w:hAnsi="Calibri" w:cs="Calibri"/>
                <w:color w:val="000000"/>
                <w:sz w:val="16"/>
                <w:szCs w:val="16"/>
              </w:rPr>
              <w:br/>
              <w:t xml:space="preserve">- </w:t>
            </w:r>
            <w:proofErr w:type="spellStart"/>
            <w:r w:rsidRPr="00CA54EE">
              <w:rPr>
                <w:rFonts w:ascii="Calibri" w:hAnsi="Calibri" w:cs="Calibri"/>
                <w:color w:val="000000"/>
                <w:sz w:val="16"/>
                <w:szCs w:val="16"/>
              </w:rPr>
              <w:t>OpenID</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Connect</w:t>
            </w:r>
            <w:proofErr w:type="spellEnd"/>
            <w:r w:rsidRPr="00CA54EE">
              <w:rPr>
                <w:rFonts w:ascii="Calibri" w:hAnsi="Calibri" w:cs="Calibri"/>
                <w:color w:val="000000"/>
                <w:sz w:val="16"/>
                <w:szCs w:val="16"/>
              </w:rPr>
              <w:br/>
              <w:t>- SAML</w:t>
            </w:r>
            <w:r w:rsidRPr="00CA54EE">
              <w:rPr>
                <w:rFonts w:ascii="Calibri" w:hAnsi="Calibri" w:cs="Calibri"/>
                <w:color w:val="000000"/>
                <w:sz w:val="16"/>
                <w:szCs w:val="16"/>
              </w:rPr>
              <w:br/>
              <w:t>- Uživatelské jméno a heslo</w:t>
            </w:r>
          </w:p>
        </w:tc>
      </w:tr>
      <w:tr w:rsidR="000F4142" w:rsidRPr="00AF2D28" w14:paraId="63F9CB97"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AD634EE" w14:textId="77777777" w:rsidR="000F4142" w:rsidRPr="00CA54EE" w:rsidRDefault="000F4142" w:rsidP="000F4142">
            <w:pPr>
              <w:spacing w:after="0" w:line="240" w:lineRule="auto"/>
              <w:rPr>
                <w:rFonts w:ascii="Calibri" w:hAnsi="Calibri" w:cs="Calibri"/>
                <w:color w:val="000000"/>
                <w:sz w:val="16"/>
                <w:szCs w:val="16"/>
              </w:rPr>
            </w:pPr>
            <w:proofErr w:type="spellStart"/>
            <w:r w:rsidRPr="00CA54EE">
              <w:rPr>
                <w:rFonts w:ascii="Calibri" w:hAnsi="Calibri" w:cs="Calibri"/>
                <w:color w:val="000000"/>
                <w:sz w:val="16"/>
                <w:szCs w:val="16"/>
              </w:rPr>
              <w:t>Password</w:t>
            </w:r>
            <w:proofErr w:type="spellEnd"/>
            <w:r w:rsidRPr="00CA54EE">
              <w:rPr>
                <w:rFonts w:ascii="Calibri" w:hAnsi="Calibri" w:cs="Calibri"/>
                <w:color w:val="000000"/>
                <w:sz w:val="16"/>
                <w:szCs w:val="16"/>
              </w:rPr>
              <w:t xml:space="preserve"> Manager pro neprivilegované účty</w:t>
            </w: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16B9763D"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poskytuje centrálně spravovaný nástroj pro ukládání hesel, poznámek a dalších údajů pro běžné (neprivilegované) uživatele.</w:t>
            </w:r>
          </w:p>
        </w:tc>
      </w:tr>
      <w:tr w:rsidR="000F4142" w:rsidRPr="00AF2D28" w14:paraId="7FA5EB31"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01043A00"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1A31B2D2" w14:textId="2EDC798C"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bezpečné uložení a případné sdílení uložených dat s vybranými uživateli individuálně anebo příslušnosti ke skupině</w:t>
            </w:r>
          </w:p>
        </w:tc>
      </w:tr>
      <w:tr w:rsidR="000F4142" w:rsidRPr="00AF2D28" w14:paraId="12731093"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1B3CB864"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037AA0AF" w14:textId="460E55DB"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řístup k uloženým heslům, poznámkám apod. je možný přes webové rozhraní nebo mobilní aplikaci.</w:t>
            </w:r>
          </w:p>
        </w:tc>
      </w:tr>
      <w:tr w:rsidR="000F4142" w:rsidRPr="00AF2D28" w14:paraId="0D585E63"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634F9750"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Integrace </w:t>
            </w:r>
            <w:proofErr w:type="spellStart"/>
            <w:r w:rsidRPr="00CA54EE">
              <w:rPr>
                <w:rFonts w:ascii="Calibri" w:hAnsi="Calibri" w:cs="Calibri"/>
                <w:color w:val="000000"/>
                <w:sz w:val="16"/>
                <w:szCs w:val="16"/>
              </w:rPr>
              <w:t>Password</w:t>
            </w:r>
            <w:proofErr w:type="spellEnd"/>
            <w:r w:rsidRPr="00CA54EE">
              <w:rPr>
                <w:rFonts w:ascii="Calibri" w:hAnsi="Calibri" w:cs="Calibri"/>
                <w:color w:val="000000"/>
                <w:sz w:val="16"/>
                <w:szCs w:val="16"/>
              </w:rPr>
              <w:t xml:space="preserve"> Manager s PAM</w:t>
            </w: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7F6CD5F0"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poskytovat možnost ukládání hesel běžných uživatelů do centrálního PAM systému.</w:t>
            </w:r>
          </w:p>
        </w:tc>
      </w:tr>
      <w:tr w:rsidR="000F4142" w:rsidRPr="00AF2D28" w14:paraId="1E808FAB" w14:textId="77777777" w:rsidTr="00B0157A">
        <w:trPr>
          <w:trHeight w:val="40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29BBBB"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Aplikační brána</w:t>
            </w: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6613BE83"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poskytovat funkci tzv. aplikační brány, která uživatelům umožňuje připojení k webovým aplikacím ve vnitřní síti bez nutnosti připojení přes VPN z vlastního zařízení.</w:t>
            </w:r>
          </w:p>
        </w:tc>
      </w:tr>
      <w:tr w:rsidR="000F4142" w:rsidRPr="00AF2D28" w14:paraId="1C1B3947"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45145210"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379CF978"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řed připojením je uživatel ověřen.</w:t>
            </w:r>
          </w:p>
        </w:tc>
      </w:tr>
      <w:tr w:rsidR="000F4142" w:rsidRPr="00AF2D28" w14:paraId="4F15A956"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B71139C"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Způsob nasazení</w:t>
            </w: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1C0A3811"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ři publikování interní webové aplikace pro přístup bez nutnosti použití VPN není nutné upravovat danou aplikaci.</w:t>
            </w:r>
          </w:p>
        </w:tc>
      </w:tr>
      <w:tr w:rsidR="000F4142" w:rsidRPr="00AF2D28" w14:paraId="1D1299B8"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0D0E14D3"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hideMark/>
          </w:tcPr>
          <w:p w14:paraId="70418830" w14:textId="797598DD"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řístup do nástroje PAM je možné poskytnout buď na stávající URL nebo na vygenerováním unikátního řetězce.</w:t>
            </w:r>
          </w:p>
        </w:tc>
      </w:tr>
      <w:tr w:rsidR="000F4142" w:rsidRPr="00AF2D28" w14:paraId="287FAC88" w14:textId="77777777" w:rsidTr="00B0157A">
        <w:trPr>
          <w:trHeight w:val="288"/>
        </w:trPr>
        <w:tc>
          <w:tcPr>
            <w:tcW w:w="10207" w:type="dxa"/>
            <w:gridSpan w:val="2"/>
            <w:tcBorders>
              <w:top w:val="single" w:sz="4" w:space="0" w:color="auto"/>
              <w:left w:val="single" w:sz="4" w:space="0" w:color="auto"/>
              <w:bottom w:val="single" w:sz="4" w:space="0" w:color="auto"/>
              <w:right w:val="single" w:sz="4" w:space="0" w:color="auto"/>
            </w:tcBorders>
            <w:shd w:val="clear" w:color="000000" w:fill="000000"/>
            <w:vAlign w:val="center"/>
            <w:hideMark/>
          </w:tcPr>
          <w:p w14:paraId="6D9FDA1E" w14:textId="77777777" w:rsidR="000F4142" w:rsidRPr="00CA54EE" w:rsidRDefault="000F4142" w:rsidP="000F4142">
            <w:pPr>
              <w:spacing w:after="0" w:line="240" w:lineRule="auto"/>
              <w:rPr>
                <w:rFonts w:ascii="Calibri" w:hAnsi="Calibri" w:cs="Calibri"/>
                <w:b/>
                <w:bCs/>
                <w:color w:val="FFFFFF"/>
                <w:sz w:val="16"/>
                <w:szCs w:val="16"/>
              </w:rPr>
            </w:pPr>
            <w:r w:rsidRPr="00CA54EE">
              <w:rPr>
                <w:rFonts w:ascii="Calibri" w:hAnsi="Calibri" w:cs="Calibri"/>
                <w:b/>
                <w:bCs/>
                <w:color w:val="FFFFFF"/>
                <w:sz w:val="16"/>
                <w:szCs w:val="16"/>
              </w:rPr>
              <w:t>Řízení aplikačních a technických účtů</w:t>
            </w:r>
          </w:p>
        </w:tc>
      </w:tr>
      <w:tr w:rsidR="000F4142" w:rsidRPr="00AF2D28" w14:paraId="26D3B886"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50AAC28"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Řízení aplikačních a technických účtů</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7B50B3"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poskytuje zabezpečení aplikačních a technických privilegovaných účtů a jejich přihlašovacích údajů.</w:t>
            </w:r>
          </w:p>
        </w:tc>
      </w:tr>
      <w:tr w:rsidR="000F4142" w:rsidRPr="00AF2D28" w14:paraId="578D302D"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235AA9D3"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31BF85" w14:textId="3E8BC120"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odstranění tzv. hard-</w:t>
            </w:r>
            <w:proofErr w:type="spellStart"/>
            <w:r w:rsidRPr="00CA54EE">
              <w:rPr>
                <w:rFonts w:ascii="Calibri" w:hAnsi="Calibri" w:cs="Calibri"/>
                <w:color w:val="000000"/>
                <w:sz w:val="16"/>
                <w:szCs w:val="16"/>
              </w:rPr>
              <w:t>coded</w:t>
            </w:r>
            <w:proofErr w:type="spellEnd"/>
            <w:r w:rsidRPr="00CA54EE">
              <w:rPr>
                <w:rFonts w:ascii="Calibri" w:hAnsi="Calibri" w:cs="Calibri"/>
                <w:color w:val="000000"/>
                <w:sz w:val="16"/>
                <w:szCs w:val="16"/>
              </w:rPr>
              <w:t xml:space="preserve"> přihlašovacích údajů ze skriptů, konfiguračních souborů a aplikací.</w:t>
            </w:r>
          </w:p>
        </w:tc>
      </w:tr>
      <w:tr w:rsidR="000F4142" w:rsidRPr="00AF2D28" w14:paraId="249750F8"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5E7E0689"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CDADF5"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umožňovat různé API pro bezpečné vyzvedávání přihlašovacích údajů pro aplikace a skripty.</w:t>
            </w:r>
          </w:p>
        </w:tc>
      </w:tr>
      <w:tr w:rsidR="000F4142" w:rsidRPr="00AF2D28" w14:paraId="6DE3097F"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5C0A0013"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B1CBC5"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poskytovat vlastní SDK, minimálně pro Java, .NET, C/C++ a CLI.</w:t>
            </w:r>
          </w:p>
        </w:tc>
      </w:tr>
      <w:tr w:rsidR="000F4142" w:rsidRPr="00AF2D28" w14:paraId="42ED8AEE" w14:textId="77777777" w:rsidTr="00B0157A">
        <w:trPr>
          <w:trHeight w:val="40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39F05189"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Bezpečná autentizace aplikac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74CD1C" w14:textId="3C9F68FA"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umožňovat silnou autentizaci skriptů a aplikací pro vyzvedávání přihlašovacích údajů, a to minimálně na </w:t>
            </w:r>
            <w:r w:rsidR="00952ED1" w:rsidRPr="00CA54EE">
              <w:rPr>
                <w:rFonts w:ascii="Calibri" w:hAnsi="Calibri" w:cs="Calibri"/>
                <w:color w:val="000000"/>
                <w:sz w:val="16"/>
                <w:szCs w:val="16"/>
              </w:rPr>
              <w:t xml:space="preserve">úrovni – </w:t>
            </w:r>
            <w:proofErr w:type="spellStart"/>
            <w:r w:rsidR="00952ED1" w:rsidRPr="00CA54EE">
              <w:rPr>
                <w:rFonts w:ascii="Calibri" w:hAnsi="Calibri" w:cs="Calibri"/>
                <w:color w:val="000000"/>
                <w:sz w:val="16"/>
                <w:szCs w:val="16"/>
              </w:rPr>
              <w:t>hostname</w:t>
            </w:r>
            <w:proofErr w:type="spellEnd"/>
            <w:r w:rsidRPr="00CA54EE">
              <w:rPr>
                <w:rFonts w:ascii="Calibri" w:hAnsi="Calibri" w:cs="Calibri"/>
                <w:color w:val="000000"/>
                <w:sz w:val="16"/>
                <w:szCs w:val="16"/>
              </w:rPr>
              <w:t xml:space="preserve">/IP adresa aplikačního serveru, certifikátu </w:t>
            </w:r>
            <w:r w:rsidR="00AF3994" w:rsidRPr="00CA54EE">
              <w:rPr>
                <w:rFonts w:ascii="Calibri" w:hAnsi="Calibri" w:cs="Calibri"/>
                <w:color w:val="000000"/>
                <w:sz w:val="16"/>
                <w:szCs w:val="16"/>
              </w:rPr>
              <w:t>uživatele,</w:t>
            </w:r>
            <w:r w:rsidRPr="00CA54EE">
              <w:rPr>
                <w:rFonts w:ascii="Calibri" w:hAnsi="Calibri" w:cs="Calibri"/>
                <w:color w:val="000000"/>
                <w:sz w:val="16"/>
                <w:szCs w:val="16"/>
              </w:rPr>
              <w:t xml:space="preserve"> pod kterým je aplikace/skript spuštěna, cesty k aplikaci, případně MD5 </w:t>
            </w:r>
            <w:proofErr w:type="spellStart"/>
            <w:r w:rsidRPr="00CA54EE">
              <w:rPr>
                <w:rFonts w:ascii="Calibri" w:hAnsi="Calibri" w:cs="Calibri"/>
                <w:color w:val="000000"/>
                <w:sz w:val="16"/>
                <w:szCs w:val="16"/>
              </w:rPr>
              <w:t>hash</w:t>
            </w:r>
            <w:proofErr w:type="spellEnd"/>
            <w:r w:rsidRPr="00CA54EE">
              <w:rPr>
                <w:rFonts w:ascii="Calibri" w:hAnsi="Calibri" w:cs="Calibri"/>
                <w:color w:val="000000"/>
                <w:sz w:val="16"/>
                <w:szCs w:val="16"/>
              </w:rPr>
              <w:t>.</w:t>
            </w:r>
          </w:p>
        </w:tc>
      </w:tr>
      <w:tr w:rsidR="000F4142" w:rsidRPr="00AF2D28" w14:paraId="7EC0ECAC"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DF7AB8C"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Lokální </w:t>
            </w:r>
            <w:proofErr w:type="spellStart"/>
            <w:r w:rsidRPr="00CA54EE">
              <w:rPr>
                <w:rFonts w:ascii="Calibri" w:hAnsi="Calibri" w:cs="Calibri"/>
                <w:color w:val="000000"/>
                <w:sz w:val="16"/>
                <w:szCs w:val="16"/>
              </w:rPr>
              <w:t>cache</w:t>
            </w:r>
            <w:proofErr w:type="spellEnd"/>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7CE098"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umožňuje poskytování přihlašovacích údajů aplikacím a skriptům pomocí agentního řešení, které obsahuje možnost bezpečné </w:t>
            </w:r>
            <w:proofErr w:type="spellStart"/>
            <w:r w:rsidRPr="00CA54EE">
              <w:rPr>
                <w:rFonts w:ascii="Calibri" w:hAnsi="Calibri" w:cs="Calibri"/>
                <w:color w:val="000000"/>
                <w:sz w:val="16"/>
                <w:szCs w:val="16"/>
              </w:rPr>
              <w:t>cache</w:t>
            </w:r>
            <w:proofErr w:type="spellEnd"/>
            <w:r w:rsidRPr="00CA54EE">
              <w:rPr>
                <w:rFonts w:ascii="Calibri" w:hAnsi="Calibri" w:cs="Calibri"/>
                <w:color w:val="000000"/>
                <w:sz w:val="16"/>
                <w:szCs w:val="16"/>
              </w:rPr>
              <w:t>.</w:t>
            </w:r>
          </w:p>
        </w:tc>
      </w:tr>
      <w:tr w:rsidR="000F4142" w:rsidRPr="00AF2D28" w14:paraId="2B13817C"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4A44914C"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86F28A"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V případě síťového výpadku bude aplikace/skript mít stále k dispozici přihlašovací údaje k privilegovanému účtu.</w:t>
            </w:r>
          </w:p>
        </w:tc>
      </w:tr>
      <w:tr w:rsidR="000F4142" w:rsidRPr="00AF2D28" w14:paraId="2588D770" w14:textId="77777777" w:rsidTr="00B0157A">
        <w:trPr>
          <w:trHeight w:val="40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65B345C" w14:textId="77777777" w:rsidR="000F4142" w:rsidRPr="00CA54EE" w:rsidRDefault="000F4142" w:rsidP="000F4142">
            <w:pPr>
              <w:spacing w:after="0" w:line="240" w:lineRule="auto"/>
              <w:rPr>
                <w:rFonts w:ascii="Calibri" w:hAnsi="Calibri" w:cs="Calibri"/>
                <w:color w:val="000000"/>
                <w:sz w:val="16"/>
                <w:szCs w:val="16"/>
              </w:rPr>
            </w:pPr>
            <w:proofErr w:type="spellStart"/>
            <w:r w:rsidRPr="00CA54EE">
              <w:rPr>
                <w:rFonts w:ascii="Calibri" w:hAnsi="Calibri" w:cs="Calibri"/>
                <w:color w:val="000000"/>
                <w:sz w:val="16"/>
                <w:szCs w:val="16"/>
              </w:rPr>
              <w:t>Bezagentní</w:t>
            </w:r>
            <w:proofErr w:type="spellEnd"/>
            <w:r w:rsidRPr="00CA54EE">
              <w:rPr>
                <w:rFonts w:ascii="Calibri" w:hAnsi="Calibri" w:cs="Calibri"/>
                <w:color w:val="000000"/>
                <w:sz w:val="16"/>
                <w:szCs w:val="16"/>
              </w:rPr>
              <w:t xml:space="preserve"> řešen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F47DBF"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Pro méně kritické aplikace a skripty systém umožňuje vyzvednutí přihlašovacích údajů pomocí webového volání přes </w:t>
            </w:r>
            <w:proofErr w:type="spellStart"/>
            <w:proofErr w:type="gramStart"/>
            <w:r w:rsidRPr="00CA54EE">
              <w:rPr>
                <w:rFonts w:ascii="Calibri" w:hAnsi="Calibri" w:cs="Calibri"/>
                <w:color w:val="000000"/>
                <w:sz w:val="16"/>
                <w:szCs w:val="16"/>
              </w:rPr>
              <w:t>RestAPI</w:t>
            </w:r>
            <w:proofErr w:type="spellEnd"/>
            <w:r w:rsidRPr="00CA54EE">
              <w:rPr>
                <w:rFonts w:ascii="Calibri" w:hAnsi="Calibri" w:cs="Calibri"/>
                <w:color w:val="000000"/>
                <w:sz w:val="16"/>
                <w:szCs w:val="16"/>
              </w:rPr>
              <w:t xml:space="preserve"> - bez</w:t>
            </w:r>
            <w:proofErr w:type="gramEnd"/>
            <w:r w:rsidRPr="00CA54EE">
              <w:rPr>
                <w:rFonts w:ascii="Calibri" w:hAnsi="Calibri" w:cs="Calibri"/>
                <w:color w:val="000000"/>
                <w:sz w:val="16"/>
                <w:szCs w:val="16"/>
              </w:rPr>
              <w:t xml:space="preserve"> nutnosti instalovat agenta na koncový systém.</w:t>
            </w:r>
          </w:p>
        </w:tc>
      </w:tr>
      <w:tr w:rsidR="000F4142" w:rsidRPr="00AF2D28" w14:paraId="5577D989"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0DBDAF5E"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FD6E28"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Webový server musí umožňovat vynucení autentizace volání minimálně na úrovni </w:t>
            </w:r>
            <w:proofErr w:type="spellStart"/>
            <w:r w:rsidRPr="00CA54EE">
              <w:rPr>
                <w:rFonts w:ascii="Calibri" w:hAnsi="Calibri" w:cs="Calibri"/>
                <w:color w:val="000000"/>
                <w:sz w:val="16"/>
                <w:szCs w:val="16"/>
              </w:rPr>
              <w:t>hostname</w:t>
            </w:r>
            <w:proofErr w:type="spellEnd"/>
            <w:r w:rsidRPr="00CA54EE">
              <w:rPr>
                <w:rFonts w:ascii="Calibri" w:hAnsi="Calibri" w:cs="Calibri"/>
                <w:color w:val="000000"/>
                <w:sz w:val="16"/>
                <w:szCs w:val="16"/>
              </w:rPr>
              <w:t>/IP adresa aplikačního serveru a certifikátu.</w:t>
            </w:r>
          </w:p>
        </w:tc>
      </w:tr>
      <w:tr w:rsidR="000F4142" w:rsidRPr="00AF2D28" w14:paraId="127629D2" w14:textId="77777777" w:rsidTr="00B0157A">
        <w:trPr>
          <w:trHeight w:val="40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71E130E9" w14:textId="282C58D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Vulnerability </w:t>
            </w:r>
            <w:proofErr w:type="spellStart"/>
            <w:r w:rsidRPr="00CA54EE">
              <w:rPr>
                <w:rFonts w:ascii="Calibri" w:hAnsi="Calibri" w:cs="Calibri"/>
                <w:color w:val="000000"/>
                <w:sz w:val="16"/>
                <w:szCs w:val="16"/>
              </w:rPr>
              <w:t>Scanners</w:t>
            </w:r>
            <w:proofErr w:type="spellEnd"/>
            <w:r w:rsidRPr="00CA54EE">
              <w:rPr>
                <w:rFonts w:ascii="Calibri" w:hAnsi="Calibri" w:cs="Calibri"/>
                <w:color w:val="000000"/>
                <w:sz w:val="16"/>
                <w:szCs w:val="16"/>
              </w:rPr>
              <w:t xml:space="preserve"> – </w:t>
            </w:r>
            <w:r w:rsidR="00AF3994" w:rsidRPr="00CA54EE">
              <w:rPr>
                <w:rFonts w:ascii="Calibri" w:hAnsi="Calibri" w:cs="Calibri"/>
                <w:color w:val="000000"/>
                <w:sz w:val="16"/>
                <w:szCs w:val="16"/>
              </w:rPr>
              <w:t xml:space="preserve">RPA – </w:t>
            </w:r>
            <w:proofErr w:type="spellStart"/>
            <w:r w:rsidR="00AF3994" w:rsidRPr="00CA54EE">
              <w:rPr>
                <w:rFonts w:ascii="Calibri" w:hAnsi="Calibri" w:cs="Calibri"/>
                <w:color w:val="000000"/>
                <w:sz w:val="16"/>
                <w:szCs w:val="16"/>
              </w:rPr>
              <w:t>Orchestration</w:t>
            </w:r>
            <w:proofErr w:type="spellEnd"/>
            <w:r w:rsidRPr="00CA54EE">
              <w:rPr>
                <w:rFonts w:ascii="Calibri" w:hAnsi="Calibri" w:cs="Calibri"/>
                <w:color w:val="000000"/>
                <w:sz w:val="16"/>
                <w:szCs w:val="16"/>
              </w:rPr>
              <w:t>/Response</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E5A2C"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Pro automatické a bezpečné vyzvedávání </w:t>
            </w:r>
            <w:proofErr w:type="spellStart"/>
            <w:r w:rsidRPr="00CA54EE">
              <w:rPr>
                <w:rFonts w:ascii="Calibri" w:hAnsi="Calibri" w:cs="Calibri"/>
                <w:color w:val="000000"/>
                <w:sz w:val="16"/>
                <w:szCs w:val="16"/>
              </w:rPr>
              <w:t>secrets</w:t>
            </w:r>
            <w:proofErr w:type="spellEnd"/>
            <w:r w:rsidRPr="00CA54EE">
              <w:rPr>
                <w:rFonts w:ascii="Calibri" w:hAnsi="Calibri" w:cs="Calibri"/>
                <w:color w:val="000000"/>
                <w:sz w:val="16"/>
                <w:szCs w:val="16"/>
              </w:rPr>
              <w:t xml:space="preserve"> pomocí API rozhraní musí nástroj PAM umožňovat plnou integraci s nástrojem </w:t>
            </w:r>
            <w:proofErr w:type="spellStart"/>
            <w:r w:rsidRPr="00CA54EE">
              <w:rPr>
                <w:rFonts w:ascii="Calibri" w:hAnsi="Calibri" w:cs="Calibri"/>
                <w:color w:val="000000"/>
                <w:sz w:val="16"/>
                <w:szCs w:val="16"/>
              </w:rPr>
              <w:t>Qualys</w:t>
            </w:r>
            <w:proofErr w:type="spellEnd"/>
            <w:r w:rsidRPr="00CA54EE">
              <w:rPr>
                <w:rFonts w:ascii="Calibri" w:hAnsi="Calibri" w:cs="Calibri"/>
                <w:color w:val="000000"/>
                <w:sz w:val="16"/>
                <w:szCs w:val="16"/>
              </w:rPr>
              <w:t>, který Objednatel využívá k řízení technických zranitelností ve svém ICT prostředí.</w:t>
            </w:r>
          </w:p>
        </w:tc>
      </w:tr>
      <w:tr w:rsidR="000F4142" w:rsidRPr="00AF2D28" w14:paraId="713AD6F1"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5A2F1CFA"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Veřejně dostupný popis API a SDK</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778BCB"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Výrobce musí poskytovat veřejně dostupný (URL na veřejnou webovou stránku) popis jednotlivých API a SDK pro konfiguraci skriptů a aplikací.</w:t>
            </w:r>
          </w:p>
        </w:tc>
      </w:tr>
      <w:tr w:rsidR="000F4142" w:rsidRPr="00AF2D28" w14:paraId="4368FBEF" w14:textId="77777777" w:rsidTr="00B0157A">
        <w:trPr>
          <w:trHeight w:val="288"/>
        </w:trPr>
        <w:tc>
          <w:tcPr>
            <w:tcW w:w="10207" w:type="dxa"/>
            <w:gridSpan w:val="2"/>
            <w:tcBorders>
              <w:top w:val="single" w:sz="4" w:space="0" w:color="auto"/>
              <w:left w:val="single" w:sz="4" w:space="0" w:color="auto"/>
              <w:bottom w:val="single" w:sz="4" w:space="0" w:color="auto"/>
              <w:right w:val="single" w:sz="4" w:space="0" w:color="auto"/>
            </w:tcBorders>
            <w:shd w:val="clear" w:color="000000" w:fill="000000"/>
            <w:vAlign w:val="center"/>
            <w:hideMark/>
          </w:tcPr>
          <w:p w14:paraId="7954C07A" w14:textId="77777777" w:rsidR="000F4142" w:rsidRPr="00CA54EE" w:rsidRDefault="000F4142" w:rsidP="000F4142">
            <w:pPr>
              <w:spacing w:after="0" w:line="240" w:lineRule="auto"/>
              <w:rPr>
                <w:rFonts w:ascii="Calibri" w:hAnsi="Calibri" w:cs="Calibri"/>
                <w:b/>
                <w:bCs/>
                <w:color w:val="FFFFFF"/>
                <w:sz w:val="16"/>
                <w:szCs w:val="16"/>
              </w:rPr>
            </w:pPr>
            <w:r w:rsidRPr="00CA54EE">
              <w:rPr>
                <w:rFonts w:ascii="Calibri" w:hAnsi="Calibri" w:cs="Calibri"/>
                <w:b/>
                <w:bCs/>
                <w:color w:val="FFFFFF"/>
                <w:sz w:val="16"/>
                <w:szCs w:val="16"/>
              </w:rPr>
              <w:t xml:space="preserve">Řízení aplikačních účtů pro </w:t>
            </w:r>
            <w:proofErr w:type="spellStart"/>
            <w:r w:rsidRPr="00CA54EE">
              <w:rPr>
                <w:rFonts w:ascii="Calibri" w:hAnsi="Calibri" w:cs="Calibri"/>
                <w:b/>
                <w:bCs/>
                <w:color w:val="FFFFFF"/>
                <w:sz w:val="16"/>
                <w:szCs w:val="16"/>
              </w:rPr>
              <w:t>DevOPS</w:t>
            </w:r>
            <w:proofErr w:type="spellEnd"/>
          </w:p>
        </w:tc>
      </w:tr>
      <w:tr w:rsidR="000F4142" w:rsidRPr="00AF2D28" w14:paraId="4886DE0B"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D95E428"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Správa </w:t>
            </w:r>
            <w:proofErr w:type="spellStart"/>
            <w:r w:rsidRPr="00CA54EE">
              <w:rPr>
                <w:rFonts w:ascii="Calibri" w:hAnsi="Calibri" w:cs="Calibri"/>
                <w:color w:val="000000"/>
                <w:sz w:val="16"/>
                <w:szCs w:val="16"/>
              </w:rPr>
              <w:t>secrets</w:t>
            </w:r>
            <w:proofErr w:type="spellEnd"/>
            <w:r w:rsidRPr="00CA54EE">
              <w:rPr>
                <w:rFonts w:ascii="Calibri" w:hAnsi="Calibri" w:cs="Calibri"/>
                <w:color w:val="000000"/>
                <w:sz w:val="16"/>
                <w:szCs w:val="16"/>
              </w:rPr>
              <w:t xml:space="preserve"> pro </w:t>
            </w:r>
            <w:proofErr w:type="spellStart"/>
            <w:r w:rsidRPr="00CA54EE">
              <w:rPr>
                <w:rFonts w:ascii="Calibri" w:hAnsi="Calibri" w:cs="Calibri"/>
                <w:color w:val="000000"/>
                <w:sz w:val="16"/>
                <w:szCs w:val="16"/>
              </w:rPr>
              <w:t>DevOPS</w:t>
            </w:r>
            <w:proofErr w:type="spellEnd"/>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5E8E52"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umožňuje centrální správu účtů, hesel, klíčů a dalších typů tzv. </w:t>
            </w:r>
            <w:proofErr w:type="spellStart"/>
            <w:r w:rsidRPr="00CA54EE">
              <w:rPr>
                <w:rFonts w:ascii="Calibri" w:hAnsi="Calibri" w:cs="Calibri"/>
                <w:color w:val="000000"/>
                <w:sz w:val="16"/>
                <w:szCs w:val="16"/>
              </w:rPr>
              <w:t>secrets</w:t>
            </w:r>
            <w:proofErr w:type="spellEnd"/>
            <w:r w:rsidRPr="00CA54EE">
              <w:rPr>
                <w:rFonts w:ascii="Calibri" w:hAnsi="Calibri" w:cs="Calibri"/>
                <w:color w:val="000000"/>
                <w:sz w:val="16"/>
                <w:szCs w:val="16"/>
              </w:rPr>
              <w:t xml:space="preserve"> v prostředí agilního vývoje aplikací dle metodiky </w:t>
            </w:r>
            <w:proofErr w:type="spellStart"/>
            <w:r w:rsidRPr="00CA54EE">
              <w:rPr>
                <w:rFonts w:ascii="Calibri" w:hAnsi="Calibri" w:cs="Calibri"/>
                <w:color w:val="000000"/>
                <w:sz w:val="16"/>
                <w:szCs w:val="16"/>
              </w:rPr>
              <w:t>DevOps</w:t>
            </w:r>
            <w:proofErr w:type="spellEnd"/>
            <w:r w:rsidRPr="00CA54EE">
              <w:rPr>
                <w:rFonts w:ascii="Calibri" w:hAnsi="Calibri" w:cs="Calibri"/>
                <w:color w:val="000000"/>
                <w:sz w:val="16"/>
                <w:szCs w:val="16"/>
              </w:rPr>
              <w:t>.</w:t>
            </w:r>
          </w:p>
        </w:tc>
      </w:tr>
      <w:tr w:rsidR="000F4142" w:rsidRPr="00AF2D28" w14:paraId="5067E65D"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7901284E"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743026" w14:textId="66E8C57F"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poskytovat možnosti bezpečného uložení, vyzvednutí a rotace </w:t>
            </w:r>
            <w:proofErr w:type="spellStart"/>
            <w:r w:rsidRPr="00CA54EE">
              <w:rPr>
                <w:rFonts w:ascii="Calibri" w:hAnsi="Calibri" w:cs="Calibri"/>
                <w:color w:val="000000"/>
                <w:sz w:val="16"/>
                <w:szCs w:val="16"/>
              </w:rPr>
              <w:t>secrets</w:t>
            </w:r>
            <w:proofErr w:type="spellEnd"/>
            <w:r w:rsidRPr="00CA54EE">
              <w:rPr>
                <w:rFonts w:ascii="Calibri" w:hAnsi="Calibri" w:cs="Calibri"/>
                <w:color w:val="000000"/>
                <w:sz w:val="16"/>
                <w:szCs w:val="16"/>
              </w:rPr>
              <w:t xml:space="preserve"> pro aplikace, </w:t>
            </w:r>
            <w:proofErr w:type="spellStart"/>
            <w:r w:rsidRPr="00CA54EE">
              <w:rPr>
                <w:rFonts w:ascii="Calibri" w:hAnsi="Calibri" w:cs="Calibri"/>
                <w:color w:val="000000"/>
                <w:sz w:val="16"/>
                <w:szCs w:val="16"/>
              </w:rPr>
              <w:t>mikroslužby</w:t>
            </w:r>
            <w:proofErr w:type="spellEnd"/>
            <w:r w:rsidRPr="00CA54EE">
              <w:rPr>
                <w:rFonts w:ascii="Calibri" w:hAnsi="Calibri" w:cs="Calibri"/>
                <w:color w:val="000000"/>
                <w:sz w:val="16"/>
                <w:szCs w:val="16"/>
              </w:rPr>
              <w:t xml:space="preserve">, kontejnery a CI/CD nástroje jako </w:t>
            </w:r>
            <w:r w:rsidR="00AF3994" w:rsidRPr="00CA54EE">
              <w:rPr>
                <w:rFonts w:ascii="Calibri" w:hAnsi="Calibri" w:cs="Calibri"/>
                <w:color w:val="000000"/>
                <w:sz w:val="16"/>
                <w:szCs w:val="16"/>
              </w:rPr>
              <w:t xml:space="preserve">jsou – </w:t>
            </w:r>
            <w:proofErr w:type="spellStart"/>
            <w:r w:rsidR="00AF3994" w:rsidRPr="00CA54EE">
              <w:rPr>
                <w:rFonts w:ascii="Calibri" w:hAnsi="Calibri" w:cs="Calibri"/>
                <w:color w:val="000000"/>
                <w:sz w:val="16"/>
                <w:szCs w:val="16"/>
              </w:rPr>
              <w:t>Jenkins</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Ansible</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Puppet</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Terraform</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Kubernetes</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OpenShift</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WMware</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Tanzu</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Spring</w:t>
            </w:r>
            <w:proofErr w:type="spellEnd"/>
            <w:r w:rsidRPr="00CA54EE">
              <w:rPr>
                <w:rFonts w:ascii="Calibri" w:hAnsi="Calibri" w:cs="Calibri"/>
                <w:color w:val="000000"/>
                <w:sz w:val="16"/>
                <w:szCs w:val="16"/>
              </w:rPr>
              <w:t xml:space="preserve"> </w:t>
            </w:r>
            <w:proofErr w:type="spellStart"/>
            <w:proofErr w:type="gramStart"/>
            <w:r w:rsidRPr="00CA54EE">
              <w:rPr>
                <w:rFonts w:ascii="Calibri" w:hAnsi="Calibri" w:cs="Calibri"/>
                <w:color w:val="000000"/>
                <w:sz w:val="16"/>
                <w:szCs w:val="16"/>
              </w:rPr>
              <w:t>Boot</w:t>
            </w:r>
            <w:proofErr w:type="spellEnd"/>
            <w:r w:rsidRPr="00CA54EE">
              <w:rPr>
                <w:rFonts w:ascii="Calibri" w:hAnsi="Calibri" w:cs="Calibri"/>
                <w:color w:val="000000"/>
                <w:sz w:val="16"/>
                <w:szCs w:val="16"/>
              </w:rPr>
              <w:t>,</w:t>
            </w:r>
            <w:proofErr w:type="gramEnd"/>
            <w:r w:rsidRPr="00CA54EE">
              <w:rPr>
                <w:rFonts w:ascii="Calibri" w:hAnsi="Calibri" w:cs="Calibri"/>
                <w:color w:val="000000"/>
                <w:sz w:val="16"/>
                <w:szCs w:val="16"/>
              </w:rPr>
              <w:t xml:space="preserve"> atp.</w:t>
            </w:r>
          </w:p>
        </w:tc>
      </w:tr>
      <w:tr w:rsidR="000F4142" w:rsidRPr="00AF2D28" w14:paraId="2124143D"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3CFD5F58"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Možnosti nasazen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3F797A"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být možné instalovat jako kontejner (</w:t>
            </w:r>
            <w:proofErr w:type="spellStart"/>
            <w:r w:rsidRPr="00CA54EE">
              <w:rPr>
                <w:rFonts w:ascii="Calibri" w:hAnsi="Calibri" w:cs="Calibri"/>
                <w:color w:val="000000"/>
                <w:sz w:val="16"/>
                <w:szCs w:val="16"/>
              </w:rPr>
              <w:t>Docker</w:t>
            </w:r>
            <w:proofErr w:type="spellEnd"/>
            <w:r w:rsidRPr="00CA54EE">
              <w:rPr>
                <w:rFonts w:ascii="Calibri" w:hAnsi="Calibri" w:cs="Calibri"/>
                <w:color w:val="000000"/>
                <w:sz w:val="16"/>
                <w:szCs w:val="16"/>
              </w:rPr>
              <w:t xml:space="preserve">, </w:t>
            </w:r>
            <w:proofErr w:type="spellStart"/>
            <w:proofErr w:type="gramStart"/>
            <w:r w:rsidRPr="00CA54EE">
              <w:rPr>
                <w:rFonts w:ascii="Calibri" w:hAnsi="Calibri" w:cs="Calibri"/>
                <w:color w:val="000000"/>
                <w:sz w:val="16"/>
                <w:szCs w:val="16"/>
              </w:rPr>
              <w:t>Podman</w:t>
            </w:r>
            <w:proofErr w:type="spellEnd"/>
            <w:r w:rsidRPr="00CA54EE">
              <w:rPr>
                <w:rFonts w:ascii="Calibri" w:hAnsi="Calibri" w:cs="Calibri"/>
                <w:color w:val="000000"/>
                <w:sz w:val="16"/>
                <w:szCs w:val="16"/>
              </w:rPr>
              <w:t>,</w:t>
            </w:r>
            <w:proofErr w:type="gramEnd"/>
            <w:r w:rsidRPr="00CA54EE">
              <w:rPr>
                <w:rFonts w:ascii="Calibri" w:hAnsi="Calibri" w:cs="Calibri"/>
                <w:color w:val="000000"/>
                <w:sz w:val="16"/>
                <w:szCs w:val="16"/>
              </w:rPr>
              <w:t xml:space="preserve"> atp.).</w:t>
            </w:r>
          </w:p>
        </w:tc>
      </w:tr>
      <w:tr w:rsidR="000F4142" w:rsidRPr="00AF2D28" w14:paraId="30247F7F" w14:textId="77777777" w:rsidTr="00B0157A">
        <w:trPr>
          <w:trHeight w:val="1632"/>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0029369D"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Bezpečná autentizace aplikac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20DF54" w14:textId="4CDCEA2D"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poskytovat možnosti identifikace, autentizace a autorizace pro vyzvednutí </w:t>
            </w:r>
            <w:proofErr w:type="spellStart"/>
            <w:r w:rsidRPr="00CA54EE">
              <w:rPr>
                <w:rFonts w:ascii="Calibri" w:hAnsi="Calibri" w:cs="Calibri"/>
                <w:color w:val="000000"/>
                <w:sz w:val="16"/>
                <w:szCs w:val="16"/>
              </w:rPr>
              <w:t>secrets</w:t>
            </w:r>
            <w:proofErr w:type="spellEnd"/>
            <w:r w:rsidRPr="00CA54EE">
              <w:rPr>
                <w:rFonts w:ascii="Calibri" w:hAnsi="Calibri" w:cs="Calibri"/>
                <w:color w:val="000000"/>
                <w:sz w:val="16"/>
                <w:szCs w:val="16"/>
              </w:rPr>
              <w:t xml:space="preserve"> z centrálního repositáře. Minimálně musí podporovat tyto možnosti:</w:t>
            </w:r>
            <w:r w:rsidRPr="00CA54EE">
              <w:rPr>
                <w:rFonts w:ascii="Calibri" w:hAnsi="Calibri" w:cs="Calibri"/>
                <w:color w:val="000000"/>
                <w:sz w:val="16"/>
                <w:szCs w:val="16"/>
              </w:rPr>
              <w:br/>
              <w:t>- API Klíč,</w:t>
            </w:r>
            <w:r w:rsidRPr="00CA54EE">
              <w:rPr>
                <w:rFonts w:ascii="Calibri" w:hAnsi="Calibri" w:cs="Calibri"/>
                <w:color w:val="000000"/>
                <w:sz w:val="16"/>
                <w:szCs w:val="16"/>
              </w:rPr>
              <w:br/>
              <w:t>- Certifikát,</w:t>
            </w:r>
            <w:r w:rsidRPr="00CA54EE">
              <w:rPr>
                <w:rFonts w:ascii="Calibri" w:hAnsi="Calibri" w:cs="Calibri"/>
                <w:color w:val="000000"/>
                <w:sz w:val="16"/>
                <w:szCs w:val="16"/>
              </w:rPr>
              <w:br/>
              <w:t>- IAM role v Azure/AWS,</w:t>
            </w:r>
            <w:r w:rsidRPr="00CA54EE">
              <w:rPr>
                <w:rFonts w:ascii="Calibri" w:hAnsi="Calibri" w:cs="Calibri"/>
                <w:color w:val="000000"/>
                <w:sz w:val="16"/>
                <w:szCs w:val="16"/>
              </w:rPr>
              <w:br/>
              <w:t xml:space="preserve">- Dočasný </w:t>
            </w:r>
            <w:proofErr w:type="spellStart"/>
            <w:r w:rsidRPr="00CA54EE">
              <w:rPr>
                <w:rFonts w:ascii="Calibri" w:hAnsi="Calibri" w:cs="Calibri"/>
                <w:color w:val="000000"/>
                <w:sz w:val="16"/>
                <w:szCs w:val="16"/>
              </w:rPr>
              <w:t>access</w:t>
            </w:r>
            <w:proofErr w:type="spellEnd"/>
            <w:r w:rsidRPr="00CA54EE">
              <w:rPr>
                <w:rFonts w:ascii="Calibri" w:hAnsi="Calibri" w:cs="Calibri"/>
                <w:color w:val="000000"/>
                <w:sz w:val="16"/>
                <w:szCs w:val="16"/>
              </w:rPr>
              <w:t xml:space="preserve"> token generovaný v rámci dynamického procesu spuštění aplikace/kontejneru/</w:t>
            </w:r>
            <w:proofErr w:type="spellStart"/>
            <w:r w:rsidRPr="00CA54EE">
              <w:rPr>
                <w:rFonts w:ascii="Calibri" w:hAnsi="Calibri" w:cs="Calibri"/>
                <w:color w:val="000000"/>
                <w:sz w:val="16"/>
                <w:szCs w:val="16"/>
              </w:rPr>
              <w:t>mikroslužby</w:t>
            </w:r>
            <w:proofErr w:type="spellEnd"/>
            <w:r w:rsidRPr="00CA54EE">
              <w:rPr>
                <w:rFonts w:ascii="Calibri" w:hAnsi="Calibri" w:cs="Calibri"/>
                <w:color w:val="000000"/>
                <w:sz w:val="16"/>
                <w:szCs w:val="16"/>
              </w:rPr>
              <w:t>,</w:t>
            </w:r>
            <w:r w:rsidRPr="00CA54EE">
              <w:rPr>
                <w:rFonts w:ascii="Calibri" w:hAnsi="Calibri" w:cs="Calibri"/>
                <w:color w:val="000000"/>
                <w:sz w:val="16"/>
                <w:szCs w:val="16"/>
              </w:rPr>
              <w:br/>
              <w:t>- JWT autentizace,</w:t>
            </w:r>
            <w:r w:rsidRPr="00CA54EE">
              <w:rPr>
                <w:rFonts w:ascii="Calibri" w:hAnsi="Calibri" w:cs="Calibri"/>
                <w:color w:val="000000"/>
                <w:sz w:val="16"/>
                <w:szCs w:val="16"/>
              </w:rPr>
              <w:br/>
            </w:r>
            <w:r w:rsidR="00AF3994" w:rsidRPr="00CA54EE">
              <w:rPr>
                <w:rFonts w:ascii="Calibri" w:hAnsi="Calibri" w:cs="Calibri"/>
                <w:color w:val="000000"/>
                <w:sz w:val="16"/>
                <w:szCs w:val="16"/>
              </w:rPr>
              <w:t>- Pro</w:t>
            </w:r>
            <w:r w:rsidRPr="00CA54EE">
              <w:rPr>
                <w:rFonts w:ascii="Calibri" w:hAnsi="Calibri" w:cs="Calibri"/>
                <w:color w:val="000000"/>
                <w:sz w:val="16"/>
                <w:szCs w:val="16"/>
              </w:rPr>
              <w:t xml:space="preserve"> platformy </w:t>
            </w:r>
            <w:proofErr w:type="spellStart"/>
            <w:r w:rsidRPr="00CA54EE">
              <w:rPr>
                <w:rFonts w:ascii="Calibri" w:hAnsi="Calibri" w:cs="Calibri"/>
                <w:color w:val="000000"/>
                <w:sz w:val="16"/>
                <w:szCs w:val="16"/>
              </w:rPr>
              <w:t>Kubernetes</w:t>
            </w:r>
            <w:proofErr w:type="spellEnd"/>
            <w:r w:rsidRPr="00CA54EE">
              <w:rPr>
                <w:rFonts w:ascii="Calibri" w:hAnsi="Calibri" w:cs="Calibri"/>
                <w:color w:val="000000"/>
                <w:sz w:val="16"/>
                <w:szCs w:val="16"/>
              </w:rPr>
              <w:t>/</w:t>
            </w:r>
            <w:proofErr w:type="spellStart"/>
            <w:r w:rsidRPr="00CA54EE">
              <w:rPr>
                <w:rFonts w:ascii="Calibri" w:hAnsi="Calibri" w:cs="Calibri"/>
                <w:color w:val="000000"/>
                <w:sz w:val="16"/>
                <w:szCs w:val="16"/>
              </w:rPr>
              <w:t>OpenShift</w:t>
            </w:r>
            <w:proofErr w:type="spellEnd"/>
            <w:r w:rsidRPr="00CA54EE">
              <w:rPr>
                <w:rFonts w:ascii="Calibri" w:hAnsi="Calibri" w:cs="Calibri"/>
                <w:color w:val="000000"/>
                <w:sz w:val="16"/>
                <w:szCs w:val="16"/>
              </w:rPr>
              <w:t xml:space="preserve"> je nutná podpora autentizace aplikace na základě názvu </w:t>
            </w:r>
            <w:proofErr w:type="spellStart"/>
            <w:r w:rsidRPr="00CA54EE">
              <w:rPr>
                <w:rFonts w:ascii="Calibri" w:hAnsi="Calibri" w:cs="Calibri"/>
                <w:color w:val="000000"/>
                <w:sz w:val="16"/>
                <w:szCs w:val="16"/>
              </w:rPr>
              <w:t>Podu</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Namespace</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Stateful</w:t>
            </w:r>
            <w:proofErr w:type="spellEnd"/>
            <w:r w:rsidRPr="00CA54EE">
              <w:rPr>
                <w:rFonts w:ascii="Calibri" w:hAnsi="Calibri" w:cs="Calibri"/>
                <w:color w:val="000000"/>
                <w:sz w:val="16"/>
                <w:szCs w:val="16"/>
              </w:rPr>
              <w:t xml:space="preserve"> set, servisního </w:t>
            </w:r>
            <w:proofErr w:type="gramStart"/>
            <w:r w:rsidRPr="00CA54EE">
              <w:rPr>
                <w:rFonts w:ascii="Calibri" w:hAnsi="Calibri" w:cs="Calibri"/>
                <w:color w:val="000000"/>
                <w:sz w:val="16"/>
                <w:szCs w:val="16"/>
              </w:rPr>
              <w:t>účtu,</w:t>
            </w:r>
            <w:proofErr w:type="gramEnd"/>
            <w:r w:rsidRPr="00CA54EE">
              <w:rPr>
                <w:rFonts w:ascii="Calibri" w:hAnsi="Calibri" w:cs="Calibri"/>
                <w:color w:val="000000"/>
                <w:sz w:val="16"/>
                <w:szCs w:val="16"/>
              </w:rPr>
              <w:t xml:space="preserve"> atd.</w:t>
            </w:r>
          </w:p>
        </w:tc>
      </w:tr>
      <w:tr w:rsidR="000F4142" w:rsidRPr="00AF2D28" w14:paraId="641DC03C" w14:textId="77777777" w:rsidTr="00B0157A">
        <w:trPr>
          <w:trHeight w:val="816"/>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033BF52B"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lastRenderedPageBreak/>
              <w:t xml:space="preserve">Vyzvedávání </w:t>
            </w:r>
            <w:proofErr w:type="spellStart"/>
            <w:r w:rsidRPr="00CA54EE">
              <w:rPr>
                <w:rFonts w:ascii="Calibri" w:hAnsi="Calibri" w:cs="Calibri"/>
                <w:color w:val="000000"/>
                <w:sz w:val="16"/>
                <w:szCs w:val="16"/>
              </w:rPr>
              <w:t>secrets</w:t>
            </w:r>
            <w:proofErr w:type="spellEnd"/>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3937C8"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musí poskytovat minimálně některé z následujících mechanismů pro vyzvednutí </w:t>
            </w:r>
            <w:proofErr w:type="spellStart"/>
            <w:r w:rsidRPr="00CA54EE">
              <w:rPr>
                <w:rFonts w:ascii="Calibri" w:hAnsi="Calibri" w:cs="Calibri"/>
                <w:color w:val="000000"/>
                <w:sz w:val="16"/>
                <w:szCs w:val="16"/>
              </w:rPr>
              <w:t>secrets</w:t>
            </w:r>
            <w:proofErr w:type="spellEnd"/>
            <w:r w:rsidRPr="00CA54EE">
              <w:rPr>
                <w:rFonts w:ascii="Calibri" w:hAnsi="Calibri" w:cs="Calibri"/>
                <w:color w:val="000000"/>
                <w:sz w:val="16"/>
                <w:szCs w:val="16"/>
              </w:rPr>
              <w:t>:</w:t>
            </w:r>
            <w:r w:rsidRPr="00CA54EE">
              <w:rPr>
                <w:rFonts w:ascii="Calibri" w:hAnsi="Calibri" w:cs="Calibri"/>
                <w:color w:val="000000"/>
                <w:sz w:val="16"/>
                <w:szCs w:val="16"/>
              </w:rPr>
              <w:br/>
              <w:t>- API (podpora pro: Ruby, GO, Java, .Net)</w:t>
            </w:r>
            <w:r w:rsidRPr="00CA54EE">
              <w:rPr>
                <w:rFonts w:ascii="Calibri" w:hAnsi="Calibri" w:cs="Calibri"/>
                <w:color w:val="000000"/>
                <w:sz w:val="16"/>
                <w:szCs w:val="16"/>
              </w:rPr>
              <w:br/>
              <w:t xml:space="preserve">- Vložení do Environment </w:t>
            </w:r>
            <w:proofErr w:type="spellStart"/>
            <w:r w:rsidRPr="00CA54EE">
              <w:rPr>
                <w:rFonts w:ascii="Calibri" w:hAnsi="Calibri" w:cs="Calibri"/>
                <w:color w:val="000000"/>
                <w:sz w:val="16"/>
                <w:szCs w:val="16"/>
              </w:rPr>
              <w:t>Variable</w:t>
            </w:r>
            <w:proofErr w:type="spellEnd"/>
            <w:r w:rsidRPr="00CA54EE">
              <w:rPr>
                <w:rFonts w:ascii="Calibri" w:hAnsi="Calibri" w:cs="Calibri"/>
                <w:color w:val="000000"/>
                <w:sz w:val="16"/>
                <w:szCs w:val="16"/>
              </w:rPr>
              <w:t xml:space="preserve">, </w:t>
            </w:r>
            <w:r w:rsidRPr="00CA54EE">
              <w:rPr>
                <w:rFonts w:ascii="Calibri" w:hAnsi="Calibri" w:cs="Calibri"/>
                <w:color w:val="000000"/>
                <w:sz w:val="16"/>
                <w:szCs w:val="16"/>
              </w:rPr>
              <w:br/>
              <w:t xml:space="preserve">- Pomocí tzv. </w:t>
            </w:r>
            <w:proofErr w:type="spellStart"/>
            <w:r w:rsidRPr="00CA54EE">
              <w:rPr>
                <w:rFonts w:ascii="Calibri" w:hAnsi="Calibri" w:cs="Calibri"/>
                <w:color w:val="000000"/>
                <w:sz w:val="16"/>
                <w:szCs w:val="16"/>
              </w:rPr>
              <w:t>proxy</w:t>
            </w:r>
            <w:proofErr w:type="spellEnd"/>
            <w:r w:rsidRPr="00CA54EE">
              <w:rPr>
                <w:rFonts w:ascii="Calibri" w:hAnsi="Calibri" w:cs="Calibri"/>
                <w:color w:val="000000"/>
                <w:sz w:val="16"/>
                <w:szCs w:val="16"/>
              </w:rPr>
              <w:t xml:space="preserve">, která umožní bezpečné vyzvednutí </w:t>
            </w:r>
            <w:proofErr w:type="spellStart"/>
            <w:r w:rsidRPr="00CA54EE">
              <w:rPr>
                <w:rFonts w:ascii="Calibri" w:hAnsi="Calibri" w:cs="Calibri"/>
                <w:color w:val="000000"/>
                <w:sz w:val="16"/>
                <w:szCs w:val="16"/>
              </w:rPr>
              <w:t>secrets</w:t>
            </w:r>
            <w:proofErr w:type="spellEnd"/>
            <w:r w:rsidRPr="00CA54EE">
              <w:rPr>
                <w:rFonts w:ascii="Calibri" w:hAnsi="Calibri" w:cs="Calibri"/>
                <w:color w:val="000000"/>
                <w:sz w:val="16"/>
                <w:szCs w:val="16"/>
              </w:rPr>
              <w:t xml:space="preserve"> a vzdálené připojení </w:t>
            </w:r>
          </w:p>
        </w:tc>
      </w:tr>
      <w:tr w:rsidR="000F4142" w:rsidRPr="00AF2D28" w14:paraId="5DA7FFA0"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6464A0B3"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Správa politik přes API a CLI</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75EA3E"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vytváření a správu politik v kódu '</w:t>
            </w:r>
            <w:proofErr w:type="spellStart"/>
            <w:r w:rsidRPr="00CA54EE">
              <w:rPr>
                <w:rFonts w:ascii="Calibri" w:hAnsi="Calibri" w:cs="Calibri"/>
                <w:color w:val="000000"/>
                <w:sz w:val="16"/>
                <w:szCs w:val="16"/>
              </w:rPr>
              <w:t>Security</w:t>
            </w:r>
            <w:proofErr w:type="spellEnd"/>
            <w:r w:rsidRPr="00CA54EE">
              <w:rPr>
                <w:rFonts w:ascii="Calibri" w:hAnsi="Calibri" w:cs="Calibri"/>
                <w:color w:val="000000"/>
                <w:sz w:val="16"/>
                <w:szCs w:val="16"/>
              </w:rPr>
              <w:t xml:space="preserve"> as a </w:t>
            </w:r>
            <w:proofErr w:type="spellStart"/>
            <w:r w:rsidRPr="00CA54EE">
              <w:rPr>
                <w:rFonts w:ascii="Calibri" w:hAnsi="Calibri" w:cs="Calibri"/>
                <w:color w:val="000000"/>
                <w:sz w:val="16"/>
                <w:szCs w:val="16"/>
              </w:rPr>
              <w:t>code</w:t>
            </w:r>
            <w:proofErr w:type="spellEnd"/>
            <w:r w:rsidRPr="00CA54EE">
              <w:rPr>
                <w:rFonts w:ascii="Calibri" w:hAnsi="Calibri" w:cs="Calibri"/>
                <w:color w:val="000000"/>
                <w:sz w:val="16"/>
                <w:szCs w:val="16"/>
              </w:rPr>
              <w:t>'.</w:t>
            </w:r>
          </w:p>
        </w:tc>
      </w:tr>
      <w:tr w:rsidR="000F4142" w:rsidRPr="00AF2D28" w14:paraId="59F7AA96"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11067252"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Synchronizace s PAM</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5C7B6C" w14:textId="324666AC"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synchronizuje všechny </w:t>
            </w:r>
            <w:proofErr w:type="spellStart"/>
            <w:r w:rsidRPr="00CA54EE">
              <w:rPr>
                <w:rFonts w:ascii="Calibri" w:hAnsi="Calibri" w:cs="Calibri"/>
                <w:color w:val="000000"/>
                <w:sz w:val="16"/>
                <w:szCs w:val="16"/>
              </w:rPr>
              <w:t>secrets</w:t>
            </w:r>
            <w:proofErr w:type="spellEnd"/>
            <w:r w:rsidRPr="00CA54EE">
              <w:rPr>
                <w:rFonts w:ascii="Calibri" w:hAnsi="Calibri" w:cs="Calibri"/>
                <w:color w:val="000000"/>
                <w:sz w:val="16"/>
                <w:szCs w:val="16"/>
              </w:rPr>
              <w:t xml:space="preserve"> a své logy a umožňuje tak centrální správu, rotaci hesel v </w:t>
            </w:r>
            <w:proofErr w:type="spellStart"/>
            <w:r w:rsidRPr="00CA54EE">
              <w:rPr>
                <w:rFonts w:ascii="Calibri" w:hAnsi="Calibri" w:cs="Calibri"/>
                <w:color w:val="000000"/>
                <w:sz w:val="16"/>
                <w:szCs w:val="16"/>
              </w:rPr>
              <w:t>DevOPS</w:t>
            </w:r>
            <w:proofErr w:type="spellEnd"/>
            <w:r w:rsidRPr="00CA54EE">
              <w:rPr>
                <w:rFonts w:ascii="Calibri" w:hAnsi="Calibri" w:cs="Calibri"/>
                <w:color w:val="000000"/>
                <w:sz w:val="16"/>
                <w:szCs w:val="16"/>
              </w:rPr>
              <w:t xml:space="preserve"> prostředí a auditní stopu.</w:t>
            </w:r>
          </w:p>
        </w:tc>
      </w:tr>
      <w:tr w:rsidR="000F4142" w:rsidRPr="00AF2D28" w14:paraId="07E4A67A" w14:textId="77777777" w:rsidTr="00B0157A">
        <w:trPr>
          <w:trHeight w:val="288"/>
        </w:trPr>
        <w:tc>
          <w:tcPr>
            <w:tcW w:w="10207" w:type="dxa"/>
            <w:gridSpan w:val="2"/>
            <w:tcBorders>
              <w:top w:val="single" w:sz="4" w:space="0" w:color="auto"/>
              <w:left w:val="single" w:sz="4" w:space="0" w:color="auto"/>
              <w:bottom w:val="single" w:sz="4" w:space="0" w:color="auto"/>
              <w:right w:val="single" w:sz="4" w:space="0" w:color="auto"/>
            </w:tcBorders>
            <w:shd w:val="clear" w:color="000000" w:fill="000000"/>
            <w:vAlign w:val="center"/>
            <w:hideMark/>
          </w:tcPr>
          <w:p w14:paraId="0D5819DB" w14:textId="77777777" w:rsidR="000F4142" w:rsidRPr="00CA54EE" w:rsidRDefault="000F4142" w:rsidP="000F4142">
            <w:pPr>
              <w:spacing w:after="0" w:line="240" w:lineRule="auto"/>
              <w:rPr>
                <w:rFonts w:ascii="Calibri" w:hAnsi="Calibri" w:cs="Calibri"/>
                <w:b/>
                <w:bCs/>
                <w:color w:val="FFFFFF"/>
                <w:sz w:val="16"/>
                <w:szCs w:val="16"/>
              </w:rPr>
            </w:pPr>
            <w:r w:rsidRPr="00CA54EE">
              <w:rPr>
                <w:rFonts w:ascii="Calibri" w:hAnsi="Calibri" w:cs="Calibri"/>
                <w:b/>
                <w:bCs/>
                <w:color w:val="FFFFFF"/>
                <w:sz w:val="16"/>
                <w:szCs w:val="16"/>
              </w:rPr>
              <w:t>Řízení privilegovaných přístupů pro správu cloud služeb v Microsoft Azure</w:t>
            </w:r>
          </w:p>
        </w:tc>
      </w:tr>
      <w:tr w:rsidR="000F4142" w:rsidRPr="00AF2D28" w14:paraId="1AE24770"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9D34779" w14:textId="47856401"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Jednorázové přidělování privilegovaných </w:t>
            </w:r>
            <w:r w:rsidR="00AF3994" w:rsidRPr="00CA54EE">
              <w:rPr>
                <w:rFonts w:ascii="Calibri" w:hAnsi="Calibri" w:cs="Calibri"/>
                <w:color w:val="000000"/>
                <w:sz w:val="16"/>
                <w:szCs w:val="16"/>
              </w:rPr>
              <w:t>přístupů – Just</w:t>
            </w:r>
            <w:r w:rsidRPr="00CA54EE">
              <w:rPr>
                <w:rFonts w:ascii="Calibri" w:hAnsi="Calibri" w:cs="Calibri"/>
                <w:color w:val="000000"/>
                <w:sz w:val="16"/>
                <w:szCs w:val="16"/>
              </w:rPr>
              <w:t xml:space="preserve"> In Time</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69CCCA" w14:textId="36A18632"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vytváření pravidel pro přidělování jednorázových přístupů s vyšším/privilegovaným oprávněním k portálu Microsoft Azure.</w:t>
            </w:r>
          </w:p>
        </w:tc>
      </w:tr>
      <w:tr w:rsidR="000F4142" w:rsidRPr="00AF2D28" w14:paraId="306EFCC4"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75DB564C"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8A8DCD" w14:textId="0B53E47C"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umožňuje vynutit koncept tzv. Least </w:t>
            </w:r>
            <w:proofErr w:type="spellStart"/>
            <w:r w:rsidR="00AF3994" w:rsidRPr="00CA54EE">
              <w:rPr>
                <w:rFonts w:ascii="Calibri" w:hAnsi="Calibri" w:cs="Calibri"/>
                <w:color w:val="000000"/>
                <w:sz w:val="16"/>
                <w:szCs w:val="16"/>
              </w:rPr>
              <w:t>Privilege</w:t>
            </w:r>
            <w:proofErr w:type="spellEnd"/>
            <w:r w:rsidR="00AF3994" w:rsidRPr="00CA54EE">
              <w:rPr>
                <w:rFonts w:ascii="Calibri" w:hAnsi="Calibri" w:cs="Calibri"/>
                <w:color w:val="000000"/>
                <w:sz w:val="16"/>
                <w:szCs w:val="16"/>
              </w:rPr>
              <w:t xml:space="preserve"> – uživatel</w:t>
            </w:r>
            <w:r w:rsidRPr="00CA54EE">
              <w:rPr>
                <w:rFonts w:ascii="Calibri" w:hAnsi="Calibri" w:cs="Calibri"/>
                <w:color w:val="000000"/>
                <w:sz w:val="16"/>
                <w:szCs w:val="16"/>
              </w:rPr>
              <w:t xml:space="preserve"> nepotřebuje stále přidělená privilegovaná oprávnění, ta jsou přidělena pouze pro aktivní relaci a silně ověřeného uživatele. </w:t>
            </w:r>
          </w:p>
        </w:tc>
      </w:tr>
      <w:tr w:rsidR="000F4142" w:rsidRPr="00AF2D28" w14:paraId="1922E3E2"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E3B875"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Silné ověření uživatelů</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281E65" w14:textId="2A5E62F2"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Uživatel je před přidělením oprávnění a spuštěním aktivní relace bezpečně </w:t>
            </w:r>
            <w:r w:rsidR="00AF3994" w:rsidRPr="00CA54EE">
              <w:rPr>
                <w:rFonts w:ascii="Calibri" w:hAnsi="Calibri" w:cs="Calibri"/>
                <w:color w:val="000000"/>
                <w:sz w:val="16"/>
                <w:szCs w:val="16"/>
              </w:rPr>
              <w:t>ověřen – podpora</w:t>
            </w:r>
            <w:r w:rsidRPr="00CA54EE">
              <w:rPr>
                <w:rFonts w:ascii="Calibri" w:hAnsi="Calibri" w:cs="Calibri"/>
                <w:color w:val="000000"/>
                <w:sz w:val="16"/>
                <w:szCs w:val="16"/>
              </w:rPr>
              <w:t xml:space="preserve"> dodaného IDP nebo nástroje třetích stran.</w:t>
            </w:r>
          </w:p>
        </w:tc>
      </w:tr>
      <w:tr w:rsidR="000F4142" w:rsidRPr="00AF2D28" w14:paraId="664B8BE7"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8D0ABF"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odpora nativního připojen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E243B0"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Uživatel se může připojit přímo ze své pracovní stanice pomocí webového prohlížeče nebo cloud CLI.</w:t>
            </w:r>
          </w:p>
        </w:tc>
      </w:tr>
      <w:tr w:rsidR="000F4142" w:rsidRPr="00AF2D28" w14:paraId="30672A4F"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B431C5E"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ezpochybnitelný auditní záznam</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A4413A"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vynucuje plný auditní záznam jednotlivých aktivit a operací uživatele.</w:t>
            </w:r>
          </w:p>
        </w:tc>
      </w:tr>
      <w:tr w:rsidR="000F4142" w:rsidRPr="00AF2D28" w14:paraId="19F411A5"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00CEE32F"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EE2452"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Auditní stopa obsahuje i grafickou nahrávku ve formě záznamu obrazovky a jednotlivých aktivit.</w:t>
            </w:r>
          </w:p>
        </w:tc>
      </w:tr>
      <w:tr w:rsidR="000F4142" w:rsidRPr="00AF2D28" w14:paraId="460A9CDE" w14:textId="77777777" w:rsidTr="00B0157A">
        <w:trPr>
          <w:trHeight w:val="288"/>
        </w:trPr>
        <w:tc>
          <w:tcPr>
            <w:tcW w:w="10207" w:type="dxa"/>
            <w:gridSpan w:val="2"/>
            <w:tcBorders>
              <w:top w:val="single" w:sz="4" w:space="0" w:color="auto"/>
              <w:left w:val="single" w:sz="4" w:space="0" w:color="auto"/>
              <w:bottom w:val="single" w:sz="4" w:space="0" w:color="auto"/>
              <w:right w:val="single" w:sz="4" w:space="0" w:color="auto"/>
            </w:tcBorders>
            <w:shd w:val="clear" w:color="000000" w:fill="000000"/>
            <w:vAlign w:val="center"/>
            <w:hideMark/>
          </w:tcPr>
          <w:p w14:paraId="43559A3B" w14:textId="77777777" w:rsidR="000F4142" w:rsidRPr="00CA54EE" w:rsidRDefault="000F4142" w:rsidP="000F4142">
            <w:pPr>
              <w:spacing w:after="0" w:line="240" w:lineRule="auto"/>
              <w:rPr>
                <w:rFonts w:ascii="Calibri" w:hAnsi="Calibri" w:cs="Calibri"/>
                <w:b/>
                <w:bCs/>
                <w:color w:val="FFFFFF"/>
                <w:sz w:val="16"/>
                <w:szCs w:val="16"/>
              </w:rPr>
            </w:pPr>
            <w:r w:rsidRPr="00CA54EE">
              <w:rPr>
                <w:rFonts w:ascii="Calibri" w:hAnsi="Calibri" w:cs="Calibri"/>
                <w:b/>
                <w:bCs/>
                <w:color w:val="FFFFFF"/>
                <w:sz w:val="16"/>
                <w:szCs w:val="16"/>
              </w:rPr>
              <w:t xml:space="preserve">Řízení aplikačních účtů v Microsoft Azure </w:t>
            </w:r>
            <w:proofErr w:type="spellStart"/>
            <w:r w:rsidRPr="00CA54EE">
              <w:rPr>
                <w:rFonts w:ascii="Calibri" w:hAnsi="Calibri" w:cs="Calibri"/>
                <w:b/>
                <w:bCs/>
                <w:color w:val="FFFFFF"/>
                <w:sz w:val="16"/>
                <w:szCs w:val="16"/>
              </w:rPr>
              <w:t>Key</w:t>
            </w:r>
            <w:proofErr w:type="spellEnd"/>
            <w:r w:rsidRPr="00CA54EE">
              <w:rPr>
                <w:rFonts w:ascii="Calibri" w:hAnsi="Calibri" w:cs="Calibri"/>
                <w:b/>
                <w:bCs/>
                <w:color w:val="FFFFFF"/>
                <w:sz w:val="16"/>
                <w:szCs w:val="16"/>
              </w:rPr>
              <w:t xml:space="preserve"> </w:t>
            </w:r>
            <w:proofErr w:type="spellStart"/>
            <w:r w:rsidRPr="00CA54EE">
              <w:rPr>
                <w:rFonts w:ascii="Calibri" w:hAnsi="Calibri" w:cs="Calibri"/>
                <w:b/>
                <w:bCs/>
                <w:color w:val="FFFFFF"/>
                <w:sz w:val="16"/>
                <w:szCs w:val="16"/>
              </w:rPr>
              <w:t>Vault</w:t>
            </w:r>
            <w:proofErr w:type="spellEnd"/>
          </w:p>
        </w:tc>
      </w:tr>
      <w:tr w:rsidR="000F4142" w:rsidRPr="00AF2D28" w14:paraId="4D831DAF"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30C120"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Centrální </w:t>
            </w:r>
            <w:proofErr w:type="spellStart"/>
            <w:r w:rsidRPr="00CA54EE">
              <w:rPr>
                <w:rFonts w:ascii="Calibri" w:hAnsi="Calibri" w:cs="Calibri"/>
                <w:color w:val="000000"/>
                <w:sz w:val="16"/>
                <w:szCs w:val="16"/>
              </w:rPr>
              <w:t>Secrets</w:t>
            </w:r>
            <w:proofErr w:type="spellEnd"/>
            <w:r w:rsidRPr="00CA54EE">
              <w:rPr>
                <w:rFonts w:ascii="Calibri" w:hAnsi="Calibri" w:cs="Calibri"/>
                <w:color w:val="000000"/>
                <w:sz w:val="16"/>
                <w:szCs w:val="16"/>
              </w:rPr>
              <w:t xml:space="preserve"> Management</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6D9F40"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centrální správu aplikačních účtů/</w:t>
            </w:r>
            <w:proofErr w:type="spellStart"/>
            <w:r w:rsidRPr="00CA54EE">
              <w:rPr>
                <w:rFonts w:ascii="Calibri" w:hAnsi="Calibri" w:cs="Calibri"/>
                <w:color w:val="000000"/>
                <w:sz w:val="16"/>
                <w:szCs w:val="16"/>
              </w:rPr>
              <w:t>secrets</w:t>
            </w:r>
            <w:proofErr w:type="spellEnd"/>
            <w:r w:rsidRPr="00CA54EE">
              <w:rPr>
                <w:rFonts w:ascii="Calibri" w:hAnsi="Calibri" w:cs="Calibri"/>
                <w:color w:val="000000"/>
                <w:sz w:val="16"/>
                <w:szCs w:val="16"/>
              </w:rPr>
              <w:t xml:space="preserve"> v cloud i on-</w:t>
            </w:r>
            <w:proofErr w:type="spellStart"/>
            <w:r w:rsidRPr="00CA54EE">
              <w:rPr>
                <w:rFonts w:ascii="Calibri" w:hAnsi="Calibri" w:cs="Calibri"/>
                <w:color w:val="000000"/>
                <w:sz w:val="16"/>
                <w:szCs w:val="16"/>
              </w:rPr>
              <w:t>prem</w:t>
            </w:r>
            <w:proofErr w:type="spellEnd"/>
            <w:r w:rsidRPr="00CA54EE">
              <w:rPr>
                <w:rFonts w:ascii="Calibri" w:hAnsi="Calibri" w:cs="Calibri"/>
                <w:color w:val="000000"/>
                <w:sz w:val="16"/>
                <w:szCs w:val="16"/>
              </w:rPr>
              <w:t xml:space="preserve"> prostředí.</w:t>
            </w:r>
          </w:p>
        </w:tc>
      </w:tr>
      <w:tr w:rsidR="000F4142" w:rsidRPr="00AF2D28" w14:paraId="03428B6D" w14:textId="77777777" w:rsidTr="00B0157A">
        <w:trPr>
          <w:trHeight w:val="408"/>
        </w:trPr>
        <w:tc>
          <w:tcPr>
            <w:tcW w:w="17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16AEB2"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Synchronizace s PAM</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38C0A1"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synchronizuje vybrané </w:t>
            </w:r>
            <w:proofErr w:type="spellStart"/>
            <w:r w:rsidRPr="00CA54EE">
              <w:rPr>
                <w:rFonts w:ascii="Calibri" w:hAnsi="Calibri" w:cs="Calibri"/>
                <w:color w:val="000000"/>
                <w:sz w:val="16"/>
                <w:szCs w:val="16"/>
              </w:rPr>
              <w:t>secrets</w:t>
            </w:r>
            <w:proofErr w:type="spellEnd"/>
            <w:r w:rsidRPr="00CA54EE">
              <w:rPr>
                <w:rFonts w:ascii="Calibri" w:hAnsi="Calibri" w:cs="Calibri"/>
                <w:color w:val="000000"/>
                <w:sz w:val="16"/>
                <w:szCs w:val="16"/>
              </w:rPr>
              <w:t xml:space="preserve"> uložené v Azure </w:t>
            </w:r>
            <w:proofErr w:type="spellStart"/>
            <w:r w:rsidRPr="00CA54EE">
              <w:rPr>
                <w:rFonts w:ascii="Calibri" w:hAnsi="Calibri" w:cs="Calibri"/>
                <w:color w:val="000000"/>
                <w:sz w:val="16"/>
                <w:szCs w:val="16"/>
              </w:rPr>
              <w:t>Key</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Vault</w:t>
            </w:r>
            <w:proofErr w:type="spellEnd"/>
            <w:r w:rsidRPr="00CA54EE">
              <w:rPr>
                <w:rFonts w:ascii="Calibri" w:hAnsi="Calibri" w:cs="Calibri"/>
                <w:color w:val="000000"/>
                <w:sz w:val="16"/>
                <w:szCs w:val="16"/>
              </w:rPr>
              <w:t xml:space="preserve"> s nástrojem PAM a umožňuje tak centrální správu, včetně rotaci </w:t>
            </w:r>
            <w:proofErr w:type="spellStart"/>
            <w:r w:rsidRPr="00CA54EE">
              <w:rPr>
                <w:rFonts w:ascii="Calibri" w:hAnsi="Calibri" w:cs="Calibri"/>
                <w:color w:val="000000"/>
                <w:sz w:val="16"/>
                <w:szCs w:val="16"/>
              </w:rPr>
              <w:t>secrets</w:t>
            </w:r>
            <w:proofErr w:type="spellEnd"/>
            <w:r w:rsidRPr="00CA54EE">
              <w:rPr>
                <w:rFonts w:ascii="Calibri" w:hAnsi="Calibri" w:cs="Calibri"/>
                <w:color w:val="000000"/>
                <w:sz w:val="16"/>
                <w:szCs w:val="16"/>
              </w:rPr>
              <w:t xml:space="preserve"> v Azure prostředí.</w:t>
            </w:r>
          </w:p>
        </w:tc>
      </w:tr>
      <w:tr w:rsidR="000F4142" w:rsidRPr="00AF2D28" w14:paraId="7AAC774F"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EB8B26"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Jednotná auditní stopa</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45ED47"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poskytuje auditní záznam a monitoring přístupů k </w:t>
            </w:r>
            <w:proofErr w:type="spellStart"/>
            <w:r w:rsidRPr="00CA54EE">
              <w:rPr>
                <w:rFonts w:ascii="Calibri" w:hAnsi="Calibri" w:cs="Calibri"/>
                <w:color w:val="000000"/>
                <w:sz w:val="16"/>
                <w:szCs w:val="16"/>
              </w:rPr>
              <w:t>secrets</w:t>
            </w:r>
            <w:proofErr w:type="spellEnd"/>
            <w:r w:rsidRPr="00CA54EE">
              <w:rPr>
                <w:rFonts w:ascii="Calibri" w:hAnsi="Calibri" w:cs="Calibri"/>
                <w:color w:val="000000"/>
                <w:sz w:val="16"/>
                <w:szCs w:val="16"/>
              </w:rPr>
              <w:t xml:space="preserve"> a případné vyhodnocení neobvyklého chování.</w:t>
            </w:r>
          </w:p>
        </w:tc>
      </w:tr>
      <w:tr w:rsidR="000F4142" w:rsidRPr="00AF2D28" w14:paraId="7AE52229" w14:textId="77777777" w:rsidTr="00B0157A">
        <w:trPr>
          <w:trHeight w:val="288"/>
        </w:trPr>
        <w:tc>
          <w:tcPr>
            <w:tcW w:w="10207" w:type="dxa"/>
            <w:gridSpan w:val="2"/>
            <w:tcBorders>
              <w:top w:val="single" w:sz="4" w:space="0" w:color="auto"/>
              <w:left w:val="single" w:sz="4" w:space="0" w:color="auto"/>
              <w:bottom w:val="single" w:sz="4" w:space="0" w:color="auto"/>
              <w:right w:val="single" w:sz="4" w:space="0" w:color="auto"/>
            </w:tcBorders>
            <w:shd w:val="clear" w:color="000000" w:fill="000000"/>
            <w:vAlign w:val="center"/>
            <w:hideMark/>
          </w:tcPr>
          <w:p w14:paraId="3A76CEB7" w14:textId="77777777" w:rsidR="000F4142" w:rsidRPr="00CA54EE" w:rsidRDefault="000F4142" w:rsidP="000F4142">
            <w:pPr>
              <w:spacing w:after="0" w:line="240" w:lineRule="auto"/>
              <w:rPr>
                <w:rFonts w:ascii="Calibri" w:hAnsi="Calibri" w:cs="Calibri"/>
                <w:b/>
                <w:bCs/>
                <w:color w:val="FFFFFF"/>
                <w:sz w:val="16"/>
                <w:szCs w:val="16"/>
              </w:rPr>
            </w:pPr>
            <w:r w:rsidRPr="00CA54EE">
              <w:rPr>
                <w:rFonts w:ascii="Calibri" w:hAnsi="Calibri" w:cs="Calibri"/>
                <w:b/>
                <w:bCs/>
                <w:color w:val="FFFFFF"/>
                <w:sz w:val="16"/>
                <w:szCs w:val="16"/>
              </w:rPr>
              <w:t>Řízení účtů na koncových zařízeních</w:t>
            </w:r>
          </w:p>
        </w:tc>
      </w:tr>
      <w:tr w:rsidR="000F4142" w:rsidRPr="00AF2D28" w14:paraId="6B9D4904" w14:textId="77777777" w:rsidTr="00B0157A">
        <w:trPr>
          <w:trHeight w:val="40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435C7D60"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Řízení privilegií na koncovém zařízen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4296BA"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řízení oprávnění uživatelů na koncových zařízeních (OS platformy Windows, MacOS a Linux), tak aby bylo možné granulárně definovat, který příkaz, aplikaci a akci je uživatel schopný spustit a pod jakými oprávněními.</w:t>
            </w:r>
          </w:p>
        </w:tc>
      </w:tr>
      <w:tr w:rsidR="000F4142" w:rsidRPr="00AF2D28" w14:paraId="6224D82C" w14:textId="77777777" w:rsidTr="00B0157A">
        <w:trPr>
          <w:trHeight w:val="40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0C070A6E"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Schvalování privilegovaných činnost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27C7B3"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je schopné vynutit autorizaci (zadání důvodu, schvalování) pro každý úkon, který vyžaduje vyšší oprávnění, jako je spuštění aplikace vyžadující vyšší oprávnění, konfigurace systému, editace systémových nastavení atp.</w:t>
            </w:r>
          </w:p>
        </w:tc>
      </w:tr>
      <w:tr w:rsidR="000F4142" w:rsidRPr="00AF2D28" w14:paraId="636CFD2A" w14:textId="77777777" w:rsidTr="00B0157A">
        <w:trPr>
          <w:trHeight w:val="40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A85E807" w14:textId="5C8B44A6" w:rsidR="000F4142" w:rsidRPr="00CA54EE" w:rsidRDefault="000F4142" w:rsidP="000F4142">
            <w:pPr>
              <w:keepNext/>
              <w:keepLines/>
              <w:spacing w:after="0" w:line="240" w:lineRule="auto"/>
              <w:rPr>
                <w:rFonts w:ascii="Calibri" w:hAnsi="Calibri" w:cs="Calibri"/>
                <w:color w:val="000000"/>
                <w:sz w:val="16"/>
                <w:szCs w:val="16"/>
              </w:rPr>
            </w:pPr>
            <w:r w:rsidRPr="00CA54EE">
              <w:rPr>
                <w:rFonts w:ascii="Calibri" w:hAnsi="Calibri" w:cs="Calibri"/>
                <w:color w:val="000000"/>
                <w:sz w:val="16"/>
                <w:szCs w:val="16"/>
              </w:rPr>
              <w:t>Odstranění práv lokálního administrátora</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23186E" w14:textId="7EA4BD49" w:rsidR="000F4142" w:rsidRPr="00CA54EE" w:rsidRDefault="000F4142" w:rsidP="000F4142">
            <w:pPr>
              <w:keepNext/>
              <w:keepLines/>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aby uživatel na koncovém zařízení, ať se jedná o uživatelské pracovní stanice, notebooky nebo servery, mohl pracovat pouze pod standardním neprivilegovaným uživatelským oprávněním.</w:t>
            </w:r>
          </w:p>
        </w:tc>
      </w:tr>
      <w:tr w:rsidR="000F4142" w:rsidRPr="00AF2D28" w14:paraId="19E01B98"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67391FDA"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87E81B"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Veškeré požadavky na vyšší oprávnění jsou řízeny podle stanovené bezpečnostní politiky. </w:t>
            </w:r>
          </w:p>
        </w:tc>
      </w:tr>
      <w:tr w:rsidR="000F4142" w:rsidRPr="00AF2D28" w14:paraId="48324EFA"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458F4A25"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1C4290"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Oprávnění jsou následně povyšována jednorázově pro vybrané aktivity. </w:t>
            </w:r>
          </w:p>
        </w:tc>
      </w:tr>
      <w:tr w:rsidR="000F4142" w:rsidRPr="00AF2D28" w14:paraId="7883783B" w14:textId="77777777" w:rsidTr="00B0157A">
        <w:trPr>
          <w:trHeight w:val="40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D0C9D4B"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řidělení oprávnění pro vybrané aplikace</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FB233B"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Administrátor nástroje PAM může centrálně definovat, jaké aplikace budou spuštěny se standardním oprávněním, a které se budou spouštět s vyšším oprávněním.</w:t>
            </w:r>
          </w:p>
        </w:tc>
      </w:tr>
      <w:tr w:rsidR="000F4142" w:rsidRPr="00AF2D28" w14:paraId="52689007" w14:textId="77777777" w:rsidTr="00B0157A">
        <w:trPr>
          <w:trHeight w:val="40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66A85B8E"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CD349E"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musí umožnit běžným (neprivilegovaným) uživatelům bezproblémovou práci se standardními prostředky a zároveň zajistit maximální bezpečnost systému.</w:t>
            </w:r>
          </w:p>
        </w:tc>
      </w:tr>
      <w:tr w:rsidR="000F4142" w:rsidRPr="00AF2D28" w14:paraId="18A3CF5A" w14:textId="77777777" w:rsidTr="00B0157A">
        <w:trPr>
          <w:trHeight w:val="40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06A3556" w14:textId="5792294B"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Dočasné povýšení </w:t>
            </w:r>
            <w:r w:rsidR="00AF3994" w:rsidRPr="00CA54EE">
              <w:rPr>
                <w:rFonts w:ascii="Calibri" w:hAnsi="Calibri" w:cs="Calibri"/>
                <w:color w:val="000000"/>
                <w:sz w:val="16"/>
                <w:szCs w:val="16"/>
              </w:rPr>
              <w:t>oprávnění – Just</w:t>
            </w:r>
            <w:r w:rsidRPr="00CA54EE">
              <w:rPr>
                <w:rFonts w:ascii="Calibri" w:hAnsi="Calibri" w:cs="Calibri"/>
                <w:color w:val="000000"/>
                <w:sz w:val="16"/>
                <w:szCs w:val="16"/>
              </w:rPr>
              <w:t xml:space="preserve"> In Time Windows</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8CE115" w14:textId="77777777" w:rsidR="000F4142" w:rsidRPr="00CA54EE" w:rsidRDefault="000F4142" w:rsidP="000F4142">
            <w:pPr>
              <w:spacing w:after="0" w:line="240" w:lineRule="auto"/>
              <w:rPr>
                <w:rFonts w:ascii="Calibri" w:hAnsi="Calibri" w:cs="Calibri"/>
                <w:sz w:val="16"/>
                <w:szCs w:val="16"/>
              </w:rPr>
            </w:pPr>
            <w:r w:rsidRPr="00CA54EE">
              <w:rPr>
                <w:rFonts w:ascii="Calibri" w:hAnsi="Calibri" w:cs="Calibri"/>
                <w:sz w:val="16"/>
                <w:szCs w:val="16"/>
              </w:rPr>
              <w:t xml:space="preserve">Nástroj PAM umožňuje dočasné povýšení oprávnění běžných (neprivilegovaných) uživatelů na úroveň administrátora (lze vybrat lokální skupinu pro přidělení oprávnění) na koncových systémech na platformě Microsoft Windows bez nutnosti instalace agentního řešení. </w:t>
            </w:r>
          </w:p>
        </w:tc>
      </w:tr>
      <w:tr w:rsidR="000F4142" w:rsidRPr="00AF2D28" w14:paraId="72A49D0A"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5F5678AD"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605B8B" w14:textId="77777777" w:rsidR="000F4142" w:rsidRPr="00CA54EE" w:rsidRDefault="000F4142" w:rsidP="000F4142">
            <w:pPr>
              <w:spacing w:after="0" w:line="240" w:lineRule="auto"/>
              <w:rPr>
                <w:rFonts w:ascii="Calibri" w:hAnsi="Calibri" w:cs="Calibri"/>
                <w:sz w:val="16"/>
                <w:szCs w:val="16"/>
              </w:rPr>
            </w:pPr>
            <w:r w:rsidRPr="00CA54EE">
              <w:rPr>
                <w:rFonts w:ascii="Calibri" w:hAnsi="Calibri" w:cs="Calibri"/>
                <w:sz w:val="16"/>
                <w:szCs w:val="16"/>
              </w:rPr>
              <w:t xml:space="preserve">Nástroj PAM umožňuje povýšení oprávnění na základě požadavku, příslušnosti do AD skupiny, případně na časově omezené období. </w:t>
            </w:r>
          </w:p>
        </w:tc>
      </w:tr>
      <w:tr w:rsidR="000F4142" w:rsidRPr="00AF2D28" w14:paraId="4FB9F6C2" w14:textId="77777777" w:rsidTr="00B0157A">
        <w:trPr>
          <w:trHeight w:val="288"/>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302975A8"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36C99" w14:textId="77777777" w:rsidR="000F4142" w:rsidRPr="00CA54EE" w:rsidRDefault="000F4142" w:rsidP="000F4142">
            <w:pPr>
              <w:spacing w:after="0" w:line="240" w:lineRule="auto"/>
              <w:rPr>
                <w:rFonts w:ascii="Calibri" w:hAnsi="Calibri" w:cs="Calibri"/>
                <w:sz w:val="16"/>
                <w:szCs w:val="16"/>
              </w:rPr>
            </w:pPr>
            <w:r w:rsidRPr="00CA54EE">
              <w:rPr>
                <w:rFonts w:ascii="Calibri" w:hAnsi="Calibri" w:cs="Calibri"/>
                <w:sz w:val="16"/>
                <w:szCs w:val="16"/>
              </w:rPr>
              <w:t>Oprávnění jsou následně automaticky odebrána po předem definovaném intervalu.</w:t>
            </w:r>
          </w:p>
        </w:tc>
      </w:tr>
      <w:tr w:rsidR="000F4142" w:rsidRPr="00AF2D28" w14:paraId="6C1EBA71" w14:textId="77777777" w:rsidTr="00B0157A">
        <w:trPr>
          <w:trHeight w:val="40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2C3C4DC4"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Monitoring spuštěných aplikac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801127"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dokáže monitorovat spuštěné aplikace na koncových systémech a na základě monitoringu vytvářet politiky, které aplikace následně systém umožní na koncových bodech spustit a které nikoliv.</w:t>
            </w:r>
          </w:p>
        </w:tc>
      </w:tr>
      <w:tr w:rsidR="000F4142" w:rsidRPr="00AF2D28" w14:paraId="2E340382" w14:textId="77777777" w:rsidTr="00B0157A">
        <w:trPr>
          <w:trHeight w:val="816"/>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71E36082"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Omezení oprávnění neznámých aplikac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A44F3"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Nástroj PAM umožňuje spuštění neznámých aplikací na koncových bodech, ale v omezeném režimu tím, že</w:t>
            </w:r>
            <w:r w:rsidRPr="00CA54EE">
              <w:rPr>
                <w:rFonts w:ascii="Calibri" w:hAnsi="Calibri" w:cs="Calibri"/>
                <w:color w:val="000000"/>
                <w:sz w:val="16"/>
                <w:szCs w:val="16"/>
              </w:rPr>
              <w:br/>
              <w:t>- omezí práva, pod kterými je aplikace na koncovém zařízení spuštěna</w:t>
            </w:r>
            <w:r w:rsidRPr="00CA54EE">
              <w:rPr>
                <w:rFonts w:ascii="Calibri" w:hAnsi="Calibri" w:cs="Calibri"/>
                <w:color w:val="000000"/>
                <w:sz w:val="16"/>
                <w:szCs w:val="16"/>
              </w:rPr>
              <w:br/>
              <w:t>- omezí přístup k síťovým zdrojům</w:t>
            </w:r>
            <w:r w:rsidRPr="00CA54EE">
              <w:rPr>
                <w:rFonts w:ascii="Calibri" w:hAnsi="Calibri" w:cs="Calibri"/>
                <w:color w:val="000000"/>
                <w:sz w:val="16"/>
                <w:szCs w:val="16"/>
              </w:rPr>
              <w:br/>
              <w:t>- omezí přístup na internet.</w:t>
            </w:r>
          </w:p>
        </w:tc>
      </w:tr>
      <w:tr w:rsidR="000F4142" w:rsidRPr="00AF2D28" w14:paraId="35122302" w14:textId="77777777" w:rsidTr="00B0157A">
        <w:trPr>
          <w:trHeight w:val="288"/>
        </w:trPr>
        <w:tc>
          <w:tcPr>
            <w:tcW w:w="172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C7754EA" w14:textId="21A1ACC0"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Zabezpečení přihlašovacích údajů na koncovém zařízení</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0161D0"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umožňuje detekci a blokování aktivit, které vedou ke zcizení přihlašovacích údajů uživatelů na koncových bodech. </w:t>
            </w:r>
          </w:p>
        </w:tc>
      </w:tr>
      <w:tr w:rsidR="000F4142" w:rsidRPr="00AF2D28" w14:paraId="4C66BAA7" w14:textId="77777777" w:rsidTr="00B0157A">
        <w:trPr>
          <w:trHeight w:val="612"/>
        </w:trPr>
        <w:tc>
          <w:tcPr>
            <w:tcW w:w="1726" w:type="dxa"/>
            <w:vMerge/>
            <w:tcBorders>
              <w:top w:val="single" w:sz="4" w:space="0" w:color="auto"/>
              <w:left w:val="single" w:sz="4" w:space="0" w:color="auto"/>
              <w:bottom w:val="single" w:sz="4" w:space="0" w:color="auto"/>
              <w:right w:val="single" w:sz="4" w:space="0" w:color="auto"/>
            </w:tcBorders>
            <w:vAlign w:val="center"/>
            <w:hideMark/>
          </w:tcPr>
          <w:p w14:paraId="13D5D148"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CA6A8F" w14:textId="65A9EA50"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poskytuje zabezpečení minimálně na úrovni ochrany Windows </w:t>
            </w:r>
            <w:proofErr w:type="spellStart"/>
            <w:r w:rsidRPr="00CA54EE">
              <w:rPr>
                <w:rFonts w:ascii="Calibri" w:hAnsi="Calibri" w:cs="Calibri"/>
                <w:color w:val="000000"/>
                <w:sz w:val="16"/>
                <w:szCs w:val="16"/>
              </w:rPr>
              <w:t>credentials</w:t>
            </w:r>
            <w:proofErr w:type="spellEnd"/>
            <w:r w:rsidRPr="00CA54EE">
              <w:rPr>
                <w:rFonts w:ascii="Calibri" w:hAnsi="Calibri" w:cs="Calibri"/>
                <w:color w:val="000000"/>
                <w:sz w:val="16"/>
                <w:szCs w:val="16"/>
              </w:rPr>
              <w:t xml:space="preserve"> (SAM, LSASS, LSA, </w:t>
            </w:r>
            <w:proofErr w:type="spellStart"/>
            <w:r w:rsidRPr="00CA54EE">
              <w:rPr>
                <w:rFonts w:ascii="Calibri" w:hAnsi="Calibri" w:cs="Calibri"/>
                <w:color w:val="000000"/>
                <w:sz w:val="16"/>
                <w:szCs w:val="16"/>
              </w:rPr>
              <w:t>NTDS.dit</w:t>
            </w:r>
            <w:proofErr w:type="spellEnd"/>
            <w:r w:rsidRPr="00CA54EE">
              <w:rPr>
                <w:rFonts w:ascii="Calibri" w:hAnsi="Calibri" w:cs="Calibri"/>
                <w:color w:val="000000"/>
                <w:sz w:val="16"/>
                <w:szCs w:val="16"/>
              </w:rPr>
              <w:t xml:space="preserve">), přihlašovacích údajů uložených v </w:t>
            </w:r>
            <w:proofErr w:type="spellStart"/>
            <w:r w:rsidRPr="00CA54EE">
              <w:rPr>
                <w:rFonts w:ascii="Calibri" w:hAnsi="Calibri" w:cs="Calibri"/>
                <w:color w:val="000000"/>
                <w:sz w:val="16"/>
                <w:szCs w:val="16"/>
              </w:rPr>
              <w:t>cache</w:t>
            </w:r>
            <w:proofErr w:type="spellEnd"/>
            <w:r w:rsidRPr="00CA54EE">
              <w:rPr>
                <w:rFonts w:ascii="Calibri" w:hAnsi="Calibri" w:cs="Calibri"/>
                <w:color w:val="000000"/>
                <w:sz w:val="16"/>
                <w:szCs w:val="16"/>
              </w:rPr>
              <w:t xml:space="preserve"> prohlížečů (</w:t>
            </w:r>
            <w:proofErr w:type="spellStart"/>
            <w:r w:rsidRPr="00CA54EE">
              <w:rPr>
                <w:rFonts w:ascii="Calibri" w:hAnsi="Calibri" w:cs="Calibri"/>
                <w:color w:val="000000"/>
                <w:sz w:val="16"/>
                <w:szCs w:val="16"/>
              </w:rPr>
              <w:t>Edge</w:t>
            </w:r>
            <w:proofErr w:type="spellEnd"/>
            <w:r w:rsidRPr="00CA54EE">
              <w:rPr>
                <w:rFonts w:ascii="Calibri" w:hAnsi="Calibri" w:cs="Calibri"/>
                <w:color w:val="000000"/>
                <w:sz w:val="16"/>
                <w:szCs w:val="16"/>
              </w:rPr>
              <w:t>, Chrome, Firefox), přihlašovacích údajů uložených v různých nástrojích pro vzdálenou správu (</w:t>
            </w:r>
            <w:proofErr w:type="spellStart"/>
            <w:r w:rsidRPr="00CA54EE">
              <w:rPr>
                <w:rFonts w:ascii="Calibri" w:hAnsi="Calibri" w:cs="Calibri"/>
                <w:color w:val="000000"/>
                <w:sz w:val="16"/>
                <w:szCs w:val="16"/>
              </w:rPr>
              <w:t>WinSCP</w:t>
            </w:r>
            <w:proofErr w:type="spellEnd"/>
            <w:r w:rsidRPr="00CA54EE">
              <w:rPr>
                <w:rFonts w:ascii="Calibri" w:hAnsi="Calibri" w:cs="Calibri"/>
                <w:color w:val="000000"/>
                <w:sz w:val="16"/>
                <w:szCs w:val="16"/>
              </w:rPr>
              <w:t xml:space="preserve">, VNC, </w:t>
            </w:r>
            <w:proofErr w:type="spellStart"/>
            <w:proofErr w:type="gramStart"/>
            <w:r w:rsidRPr="00CA54EE">
              <w:rPr>
                <w:rFonts w:ascii="Calibri" w:hAnsi="Calibri" w:cs="Calibri"/>
                <w:color w:val="000000"/>
                <w:sz w:val="16"/>
                <w:szCs w:val="16"/>
              </w:rPr>
              <w:t>Putty</w:t>
            </w:r>
            <w:proofErr w:type="spellEnd"/>
            <w:r w:rsidRPr="00CA54EE">
              <w:rPr>
                <w:rFonts w:ascii="Calibri" w:hAnsi="Calibri" w:cs="Calibri"/>
                <w:color w:val="000000"/>
                <w:sz w:val="16"/>
                <w:szCs w:val="16"/>
              </w:rPr>
              <w:t>,...</w:t>
            </w:r>
            <w:proofErr w:type="gramEnd"/>
            <w:r w:rsidRPr="00CA54EE">
              <w:rPr>
                <w:rFonts w:ascii="Calibri" w:hAnsi="Calibri" w:cs="Calibri"/>
                <w:color w:val="000000"/>
                <w:sz w:val="16"/>
                <w:szCs w:val="16"/>
              </w:rPr>
              <w:t xml:space="preserve">) a případně dalších standardních nástrojích (Git, </w:t>
            </w:r>
            <w:proofErr w:type="spellStart"/>
            <w:r w:rsidRPr="00CA54EE">
              <w:rPr>
                <w:rFonts w:ascii="Calibri" w:hAnsi="Calibri" w:cs="Calibri"/>
                <w:color w:val="000000"/>
                <w:sz w:val="16"/>
                <w:szCs w:val="16"/>
              </w:rPr>
              <w:t>Total</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Commander</w:t>
            </w:r>
            <w:proofErr w:type="spellEnd"/>
            <w:r w:rsidRPr="00CA54EE">
              <w:rPr>
                <w:rFonts w:ascii="Calibri" w:hAnsi="Calibri" w:cs="Calibri"/>
                <w:color w:val="000000"/>
                <w:sz w:val="16"/>
                <w:szCs w:val="16"/>
              </w:rPr>
              <w:t>,...).</w:t>
            </w:r>
          </w:p>
        </w:tc>
      </w:tr>
      <w:tr w:rsidR="000F4142" w:rsidRPr="00AF2D28" w14:paraId="31A99090" w14:textId="77777777" w:rsidTr="00B0157A">
        <w:trPr>
          <w:trHeight w:val="288"/>
        </w:trPr>
        <w:tc>
          <w:tcPr>
            <w:tcW w:w="10207" w:type="dxa"/>
            <w:gridSpan w:val="2"/>
            <w:tcBorders>
              <w:top w:val="single" w:sz="4" w:space="0" w:color="auto"/>
              <w:left w:val="single" w:sz="4" w:space="0" w:color="auto"/>
              <w:bottom w:val="single" w:sz="4" w:space="0" w:color="auto"/>
              <w:right w:val="single" w:sz="4" w:space="0" w:color="auto"/>
            </w:tcBorders>
            <w:shd w:val="clear" w:color="000000" w:fill="000000"/>
            <w:vAlign w:val="center"/>
            <w:hideMark/>
          </w:tcPr>
          <w:p w14:paraId="1C13762E" w14:textId="07479C6C" w:rsidR="000F4142" w:rsidRPr="00CA54EE" w:rsidRDefault="000F4142" w:rsidP="000F4142">
            <w:pPr>
              <w:spacing w:after="0" w:line="240" w:lineRule="auto"/>
              <w:rPr>
                <w:rFonts w:ascii="Calibri" w:hAnsi="Calibri" w:cs="Calibri"/>
                <w:b/>
                <w:bCs/>
                <w:color w:val="FFFFFF"/>
                <w:sz w:val="16"/>
                <w:szCs w:val="16"/>
              </w:rPr>
            </w:pPr>
            <w:r w:rsidRPr="00CA54EE">
              <w:rPr>
                <w:rFonts w:ascii="Calibri" w:hAnsi="Calibri" w:cs="Calibri"/>
                <w:b/>
                <w:bCs/>
                <w:color w:val="FFFFFF"/>
                <w:sz w:val="16"/>
                <w:szCs w:val="16"/>
              </w:rPr>
              <w:t>Technická podpora dodavatel a výrobce nástroje PAM</w:t>
            </w:r>
          </w:p>
        </w:tc>
      </w:tr>
      <w:tr w:rsidR="000F4142" w:rsidRPr="00AF2D28" w14:paraId="655051E9"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511BB396"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Síť certifikovaných partnerů na lokálním trhu</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C56213" w14:textId="3482C1B8"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Výrobce garantuje síť certifikovaných partnerů na lokálním trhu, kde je zaručena technická znalost řešení, zkušenosti s implementací a řízením projektů PAM.</w:t>
            </w:r>
          </w:p>
        </w:tc>
      </w:tr>
      <w:tr w:rsidR="000F4142" w:rsidRPr="00AF2D28" w14:paraId="18DEC94E" w14:textId="77777777" w:rsidTr="00B0157A">
        <w:trPr>
          <w:trHeight w:val="288"/>
        </w:trPr>
        <w:tc>
          <w:tcPr>
            <w:tcW w:w="1726" w:type="dxa"/>
            <w:vMerge w:val="restart"/>
            <w:tcBorders>
              <w:top w:val="single" w:sz="4" w:space="0" w:color="auto"/>
              <w:left w:val="single" w:sz="4" w:space="0" w:color="auto"/>
              <w:right w:val="single" w:sz="4" w:space="0" w:color="auto"/>
            </w:tcBorders>
            <w:shd w:val="clear" w:color="auto" w:fill="auto"/>
            <w:hideMark/>
          </w:tcPr>
          <w:p w14:paraId="55633DC5"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Konzultační služby</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459E82"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Výrobce poskytuje vlastní konzultační služby v rámci projektů implementace nástroje PAM.</w:t>
            </w:r>
          </w:p>
        </w:tc>
      </w:tr>
      <w:tr w:rsidR="000F4142" w:rsidRPr="00AF2D28" w14:paraId="4252B175" w14:textId="77777777" w:rsidTr="00B0157A">
        <w:trPr>
          <w:trHeight w:val="408"/>
        </w:trPr>
        <w:tc>
          <w:tcPr>
            <w:tcW w:w="1726" w:type="dxa"/>
            <w:vMerge/>
            <w:tcBorders>
              <w:left w:val="single" w:sz="4" w:space="0" w:color="auto"/>
              <w:bottom w:val="single" w:sz="4" w:space="0" w:color="auto"/>
              <w:right w:val="single" w:sz="4" w:space="0" w:color="auto"/>
            </w:tcBorders>
            <w:shd w:val="clear" w:color="auto" w:fill="auto"/>
            <w:hideMark/>
          </w:tcPr>
          <w:p w14:paraId="35DD7447"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C29173"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V rámci služeb jsou poskytovány konzultace a </w:t>
            </w:r>
            <w:proofErr w:type="spellStart"/>
            <w:r w:rsidRPr="00CA54EE">
              <w:rPr>
                <w:rFonts w:ascii="Calibri" w:hAnsi="Calibri" w:cs="Calibri"/>
                <w:color w:val="000000"/>
                <w:sz w:val="16"/>
                <w:szCs w:val="16"/>
              </w:rPr>
              <w:t>best</w:t>
            </w:r>
            <w:proofErr w:type="spellEnd"/>
            <w:r w:rsidRPr="00CA54EE">
              <w:rPr>
                <w:rFonts w:ascii="Calibri" w:hAnsi="Calibri" w:cs="Calibri"/>
                <w:color w:val="000000"/>
                <w:sz w:val="16"/>
                <w:szCs w:val="16"/>
              </w:rPr>
              <w:t xml:space="preserve"> </w:t>
            </w:r>
            <w:proofErr w:type="spellStart"/>
            <w:r w:rsidRPr="00CA54EE">
              <w:rPr>
                <w:rFonts w:ascii="Calibri" w:hAnsi="Calibri" w:cs="Calibri"/>
                <w:color w:val="000000"/>
                <w:sz w:val="16"/>
                <w:szCs w:val="16"/>
              </w:rPr>
              <w:t>practices</w:t>
            </w:r>
            <w:proofErr w:type="spellEnd"/>
            <w:r w:rsidRPr="00CA54EE">
              <w:rPr>
                <w:rFonts w:ascii="Calibri" w:hAnsi="Calibri" w:cs="Calibri"/>
                <w:color w:val="000000"/>
                <w:sz w:val="16"/>
                <w:szCs w:val="16"/>
              </w:rPr>
              <w:t xml:space="preserve"> ohledně zabezpečení privilegovaných účtů, vedení PAM projektů a postupná analýza aktuálního stavu zabezpečení MPSV.</w:t>
            </w:r>
          </w:p>
        </w:tc>
      </w:tr>
      <w:tr w:rsidR="000F4142" w:rsidRPr="00AF2D28" w14:paraId="26CCBA41" w14:textId="77777777" w:rsidTr="00B0157A">
        <w:trPr>
          <w:trHeight w:val="28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796EB6AF"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Implementační služby</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347F8"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Výrobce poskytuje vlastní implementační služby v rámci projektů implementace nástroje PAM na lokálním trhu.</w:t>
            </w:r>
          </w:p>
        </w:tc>
      </w:tr>
      <w:tr w:rsidR="000F4142" w:rsidRPr="00AF2D28" w14:paraId="4E8E864E" w14:textId="77777777" w:rsidTr="00B0157A">
        <w:trPr>
          <w:trHeight w:val="408"/>
        </w:trPr>
        <w:tc>
          <w:tcPr>
            <w:tcW w:w="1726" w:type="dxa"/>
            <w:vMerge w:val="restart"/>
            <w:tcBorders>
              <w:top w:val="single" w:sz="4" w:space="0" w:color="auto"/>
              <w:left w:val="single" w:sz="4" w:space="0" w:color="auto"/>
              <w:right w:val="single" w:sz="4" w:space="0" w:color="auto"/>
            </w:tcBorders>
            <w:shd w:val="clear" w:color="auto" w:fill="auto"/>
            <w:hideMark/>
          </w:tcPr>
          <w:p w14:paraId="17121C31"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lastRenderedPageBreak/>
              <w:t xml:space="preserve">PAS </w:t>
            </w:r>
            <w:proofErr w:type="spellStart"/>
            <w:r w:rsidRPr="00CA54EE">
              <w:rPr>
                <w:rFonts w:ascii="Calibri" w:hAnsi="Calibri" w:cs="Calibri"/>
                <w:color w:val="000000"/>
                <w:sz w:val="16"/>
                <w:szCs w:val="16"/>
              </w:rPr>
              <w:t>Assessment</w:t>
            </w:r>
            <w:proofErr w:type="spellEnd"/>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04FB4"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Výrobce poskytuje metodiku, včetně odborných konzultací, který umožňuje pravidelné vyhodnocení zabezpečení privilegovaných účtů v prostředí MPSV, vzhledem k předem definovaným rizikům.</w:t>
            </w:r>
          </w:p>
        </w:tc>
      </w:tr>
      <w:tr w:rsidR="000F4142" w:rsidRPr="00AF2D28" w14:paraId="21C142F5" w14:textId="77777777" w:rsidTr="00B0157A">
        <w:trPr>
          <w:trHeight w:val="288"/>
        </w:trPr>
        <w:tc>
          <w:tcPr>
            <w:tcW w:w="1726" w:type="dxa"/>
            <w:vMerge/>
            <w:tcBorders>
              <w:left w:val="single" w:sz="4" w:space="0" w:color="auto"/>
              <w:bottom w:val="single" w:sz="4" w:space="0" w:color="auto"/>
              <w:right w:val="single" w:sz="4" w:space="0" w:color="auto"/>
            </w:tcBorders>
            <w:shd w:val="clear" w:color="auto" w:fill="auto"/>
            <w:hideMark/>
          </w:tcPr>
          <w:p w14:paraId="4CC336FA"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20EA16" w14:textId="7541289F"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Celý koncept PAS </w:t>
            </w:r>
            <w:proofErr w:type="spellStart"/>
            <w:r w:rsidRPr="00CA54EE">
              <w:rPr>
                <w:rFonts w:ascii="Calibri" w:hAnsi="Calibri" w:cs="Calibri"/>
                <w:color w:val="000000"/>
                <w:sz w:val="16"/>
                <w:szCs w:val="16"/>
              </w:rPr>
              <w:t>Assessment</w:t>
            </w:r>
            <w:proofErr w:type="spellEnd"/>
            <w:r w:rsidRPr="00CA54EE">
              <w:rPr>
                <w:rFonts w:ascii="Calibri" w:hAnsi="Calibri" w:cs="Calibri"/>
                <w:color w:val="000000"/>
                <w:sz w:val="16"/>
                <w:szCs w:val="16"/>
              </w:rPr>
              <w:t xml:space="preserve"> nástroje umožňuje porovnání aktuálního stavu s anonymními údaji ostatních zákazníků i v jiných zemích.</w:t>
            </w:r>
          </w:p>
        </w:tc>
      </w:tr>
      <w:tr w:rsidR="000F4142" w:rsidRPr="00AF2D28" w14:paraId="4ED03E0D" w14:textId="77777777" w:rsidTr="00B0157A">
        <w:trPr>
          <w:trHeight w:val="288"/>
        </w:trPr>
        <w:tc>
          <w:tcPr>
            <w:tcW w:w="1726" w:type="dxa"/>
            <w:vMerge w:val="restart"/>
            <w:tcBorders>
              <w:top w:val="single" w:sz="4" w:space="0" w:color="auto"/>
              <w:left w:val="single" w:sz="4" w:space="0" w:color="auto"/>
              <w:right w:val="single" w:sz="4" w:space="0" w:color="auto"/>
            </w:tcBorders>
            <w:shd w:val="clear" w:color="auto" w:fill="auto"/>
            <w:hideMark/>
          </w:tcPr>
          <w:p w14:paraId="0E327950"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rogram zabezpečení privilegovaných účtů</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64B067"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Výrobce poskytuje metodologii postupného zabezpečení privilegovaných účtů, včetně osobních konzultací na lokálním trhu.</w:t>
            </w:r>
          </w:p>
        </w:tc>
      </w:tr>
      <w:tr w:rsidR="000F4142" w:rsidRPr="00AF2D28" w14:paraId="2973F6DE" w14:textId="77777777" w:rsidTr="00B0157A">
        <w:trPr>
          <w:trHeight w:val="408"/>
        </w:trPr>
        <w:tc>
          <w:tcPr>
            <w:tcW w:w="1726" w:type="dxa"/>
            <w:vMerge/>
            <w:tcBorders>
              <w:left w:val="single" w:sz="4" w:space="0" w:color="auto"/>
              <w:bottom w:val="single" w:sz="4" w:space="0" w:color="auto"/>
              <w:right w:val="single" w:sz="4" w:space="0" w:color="auto"/>
            </w:tcBorders>
            <w:shd w:val="clear" w:color="auto" w:fill="auto"/>
            <w:hideMark/>
          </w:tcPr>
          <w:p w14:paraId="25E96260"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6FB4B3"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Metodologie popisuje základní témata a rizika svázaná s oblastí privilegovaných přístupů do IT infrastruktury a zároveň navrhuje patřičná nápravná opatření.</w:t>
            </w:r>
          </w:p>
        </w:tc>
      </w:tr>
      <w:tr w:rsidR="000F4142" w:rsidRPr="00AF2D28" w14:paraId="29284994" w14:textId="77777777" w:rsidTr="00B0157A">
        <w:trPr>
          <w:trHeight w:val="408"/>
        </w:trPr>
        <w:tc>
          <w:tcPr>
            <w:tcW w:w="1726" w:type="dxa"/>
            <w:tcBorders>
              <w:top w:val="single" w:sz="4" w:space="0" w:color="auto"/>
              <w:left w:val="single" w:sz="4" w:space="0" w:color="auto"/>
              <w:bottom w:val="single" w:sz="4" w:space="0" w:color="auto"/>
              <w:right w:val="single" w:sz="4" w:space="0" w:color="auto"/>
            </w:tcBorders>
            <w:shd w:val="clear" w:color="auto" w:fill="auto"/>
            <w:hideMark/>
          </w:tcPr>
          <w:p w14:paraId="60D27332"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Discovery </w:t>
            </w:r>
            <w:proofErr w:type="spellStart"/>
            <w:r w:rsidRPr="00CA54EE">
              <w:rPr>
                <w:rFonts w:ascii="Calibri" w:hAnsi="Calibri" w:cs="Calibri"/>
                <w:color w:val="000000"/>
                <w:sz w:val="16"/>
                <w:szCs w:val="16"/>
              </w:rPr>
              <w:t>tool</w:t>
            </w:r>
            <w:proofErr w:type="spellEnd"/>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9A291F"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Výrobce poskytuje zdarma nástroj na vyhledání privilegovaných účtů v prostředí MPSV a s nimi svázaných zranitelností. Zároveň poskytuje vlastní konzultační služby pro vyhodnocení a před-implementační podporu.</w:t>
            </w:r>
          </w:p>
        </w:tc>
      </w:tr>
      <w:tr w:rsidR="000F4142" w:rsidRPr="00AF2D28" w14:paraId="7FE82726" w14:textId="77777777" w:rsidTr="00466F20">
        <w:trPr>
          <w:trHeight w:val="408"/>
        </w:trPr>
        <w:tc>
          <w:tcPr>
            <w:tcW w:w="1726" w:type="dxa"/>
            <w:tcBorders>
              <w:top w:val="single" w:sz="4" w:space="0" w:color="auto"/>
              <w:left w:val="single" w:sz="4" w:space="0" w:color="auto"/>
              <w:bottom w:val="single" w:sz="4" w:space="0" w:color="auto"/>
              <w:right w:val="single" w:sz="4" w:space="0" w:color="auto"/>
            </w:tcBorders>
            <w:shd w:val="clear" w:color="auto" w:fill="auto"/>
            <w:vAlign w:val="center"/>
          </w:tcPr>
          <w:p w14:paraId="6607F0B7" w14:textId="62C6AD7E"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On line dokumentace</w:t>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tcPr>
          <w:p w14:paraId="59AA9377" w14:textId="4DDFAA86"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Nástroj PAM disponuje </w:t>
            </w:r>
            <w:r w:rsidR="00AF3994" w:rsidRPr="00CA54EE">
              <w:rPr>
                <w:rFonts w:ascii="Calibri" w:hAnsi="Calibri" w:cs="Calibri"/>
                <w:color w:val="000000"/>
                <w:sz w:val="16"/>
                <w:szCs w:val="16"/>
              </w:rPr>
              <w:t>online</w:t>
            </w:r>
            <w:r w:rsidRPr="00CA54EE">
              <w:rPr>
                <w:rFonts w:ascii="Calibri" w:hAnsi="Calibri" w:cs="Calibri"/>
                <w:color w:val="000000"/>
                <w:sz w:val="16"/>
                <w:szCs w:val="16"/>
              </w:rPr>
              <w:t xml:space="preserve"> dokumentací ke všem modulům.</w:t>
            </w:r>
          </w:p>
        </w:tc>
      </w:tr>
      <w:tr w:rsidR="000F4142" w:rsidRPr="00AF2D28" w14:paraId="6AD5FCD2" w14:textId="77777777" w:rsidTr="001873B0">
        <w:trPr>
          <w:trHeight w:val="408"/>
        </w:trPr>
        <w:tc>
          <w:tcPr>
            <w:tcW w:w="1726" w:type="dxa"/>
            <w:vMerge w:val="restart"/>
            <w:tcBorders>
              <w:top w:val="single" w:sz="4" w:space="0" w:color="auto"/>
              <w:left w:val="single" w:sz="4" w:space="0" w:color="auto"/>
              <w:right w:val="single" w:sz="4" w:space="0" w:color="auto"/>
            </w:tcBorders>
            <w:shd w:val="clear" w:color="auto" w:fill="auto"/>
          </w:tcPr>
          <w:p w14:paraId="529E9809" w14:textId="3D66CCB3"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Technická podpora dodavatele poskytovaná dle odst. </w:t>
            </w:r>
            <w:r w:rsidRPr="00CA54EE">
              <w:rPr>
                <w:rFonts w:ascii="Calibri" w:hAnsi="Calibri" w:cs="Calibri"/>
                <w:color w:val="000000"/>
                <w:sz w:val="16"/>
                <w:szCs w:val="16"/>
              </w:rPr>
              <w:fldChar w:fldCharType="begin"/>
            </w:r>
            <w:r w:rsidRPr="00CA54EE">
              <w:rPr>
                <w:rFonts w:ascii="Calibri" w:hAnsi="Calibri" w:cs="Calibri"/>
                <w:color w:val="000000"/>
                <w:sz w:val="16"/>
                <w:szCs w:val="16"/>
              </w:rPr>
              <w:instrText xml:space="preserve"> REF _Ref149592578 \r \h </w:instrText>
            </w:r>
            <w:r w:rsidRPr="00CA54EE">
              <w:rPr>
                <w:rFonts w:ascii="Calibri" w:hAnsi="Calibri" w:cs="Calibri"/>
                <w:color w:val="000000"/>
                <w:sz w:val="16"/>
                <w:szCs w:val="16"/>
              </w:rPr>
            </w:r>
            <w:r w:rsidRPr="00CA54EE">
              <w:rPr>
                <w:rFonts w:ascii="Calibri" w:hAnsi="Calibri" w:cs="Calibri"/>
                <w:color w:val="000000"/>
                <w:sz w:val="16"/>
                <w:szCs w:val="16"/>
              </w:rPr>
              <w:fldChar w:fldCharType="separate"/>
            </w:r>
            <w:r w:rsidRPr="00CA54EE">
              <w:rPr>
                <w:rFonts w:ascii="Calibri" w:hAnsi="Calibri" w:cs="Calibri"/>
                <w:color w:val="000000"/>
                <w:sz w:val="16"/>
                <w:szCs w:val="16"/>
              </w:rPr>
              <w:t>3.3</w:t>
            </w:r>
            <w:r w:rsidRPr="00CA54EE">
              <w:rPr>
                <w:rFonts w:ascii="Calibri" w:hAnsi="Calibri" w:cs="Calibri"/>
                <w:color w:val="000000"/>
                <w:sz w:val="16"/>
                <w:szCs w:val="16"/>
              </w:rPr>
              <w:fldChar w:fldCharType="end"/>
            </w: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tcPr>
          <w:p w14:paraId="76BF8576"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Dodavatel musí zajistit technickou podporu:</w:t>
            </w:r>
          </w:p>
          <w:p w14:paraId="2C6FE77F" w14:textId="77777777" w:rsidR="000F4142" w:rsidRPr="00CA54EE" w:rsidRDefault="000F4142" w:rsidP="00F54EE6">
            <w:pPr>
              <w:pStyle w:val="Odstavecseseznamem"/>
              <w:numPr>
                <w:ilvl w:val="0"/>
                <w:numId w:val="26"/>
              </w:numPr>
              <w:spacing w:after="0" w:line="240" w:lineRule="auto"/>
              <w:rPr>
                <w:rFonts w:ascii="Calibri" w:hAnsi="Calibri" w:cs="Calibri"/>
                <w:color w:val="000000"/>
                <w:sz w:val="16"/>
                <w:szCs w:val="16"/>
              </w:rPr>
            </w:pPr>
            <w:r w:rsidRPr="00CA54EE">
              <w:rPr>
                <w:rFonts w:ascii="Calibri" w:hAnsi="Calibri" w:cs="Calibri"/>
                <w:color w:val="000000"/>
                <w:sz w:val="16"/>
                <w:szCs w:val="16"/>
              </w:rPr>
              <w:t>V pracovní dny v době 8-18 hod v českém jazyce (email, telefon) / SLA 2 hodiny</w:t>
            </w:r>
          </w:p>
          <w:p w14:paraId="293B8124" w14:textId="5C10AEB4" w:rsidR="000F4142" w:rsidRPr="00CA54EE" w:rsidRDefault="000F4142" w:rsidP="00F54EE6">
            <w:pPr>
              <w:pStyle w:val="Odstavecseseznamem"/>
              <w:numPr>
                <w:ilvl w:val="0"/>
                <w:numId w:val="26"/>
              </w:numPr>
              <w:spacing w:after="0" w:line="240" w:lineRule="auto"/>
              <w:rPr>
                <w:rFonts w:ascii="Calibri" w:hAnsi="Calibri" w:cs="Calibri"/>
                <w:color w:val="000000"/>
                <w:sz w:val="16"/>
                <w:szCs w:val="16"/>
              </w:rPr>
            </w:pPr>
            <w:r w:rsidRPr="00CA54EE">
              <w:rPr>
                <w:rFonts w:ascii="Calibri" w:hAnsi="Calibri" w:cs="Calibri"/>
                <w:color w:val="000000"/>
                <w:sz w:val="16"/>
                <w:szCs w:val="16"/>
              </w:rPr>
              <w:t>Garantovanou výrobcem 24x7x365 minimálně v anglickém jazyce / SLA 4 hodiny</w:t>
            </w:r>
          </w:p>
        </w:tc>
      </w:tr>
      <w:tr w:rsidR="000F4142" w:rsidRPr="00AF2D28" w14:paraId="52C154ED" w14:textId="77777777" w:rsidTr="001873B0">
        <w:trPr>
          <w:trHeight w:val="408"/>
        </w:trPr>
        <w:tc>
          <w:tcPr>
            <w:tcW w:w="1726" w:type="dxa"/>
            <w:vMerge/>
            <w:tcBorders>
              <w:left w:val="single" w:sz="4" w:space="0" w:color="auto"/>
              <w:bottom w:val="single" w:sz="4" w:space="0" w:color="auto"/>
              <w:right w:val="single" w:sz="4" w:space="0" w:color="auto"/>
            </w:tcBorders>
            <w:shd w:val="clear" w:color="auto" w:fill="auto"/>
          </w:tcPr>
          <w:p w14:paraId="68FC7710" w14:textId="77777777" w:rsidR="000F4142" w:rsidRPr="00CA54EE" w:rsidRDefault="000F4142" w:rsidP="000F4142">
            <w:pPr>
              <w:spacing w:after="0" w:line="240" w:lineRule="auto"/>
              <w:rPr>
                <w:rFonts w:ascii="Calibri" w:hAnsi="Calibri" w:cs="Calibri"/>
                <w:color w:val="000000"/>
                <w:sz w:val="16"/>
                <w:szCs w:val="16"/>
              </w:rPr>
            </w:pPr>
          </w:p>
        </w:tc>
        <w:tc>
          <w:tcPr>
            <w:tcW w:w="8481" w:type="dxa"/>
            <w:tcBorders>
              <w:top w:val="single" w:sz="4" w:space="0" w:color="auto"/>
              <w:left w:val="single" w:sz="4" w:space="0" w:color="auto"/>
              <w:bottom w:val="single" w:sz="4" w:space="0" w:color="auto"/>
              <w:right w:val="single" w:sz="4" w:space="0" w:color="auto"/>
            </w:tcBorders>
            <w:shd w:val="clear" w:color="auto" w:fill="auto"/>
            <w:vAlign w:val="center"/>
          </w:tcPr>
          <w:p w14:paraId="38709999" w14:textId="6B31A450"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Jako součást pořízení Nástroje PAM musí být zajištěno školení minimálně pro 5 osob, provedené v českém jazyce a v minimálním rozsahu 2 dny (2 x 6 hodin).</w:t>
            </w:r>
          </w:p>
        </w:tc>
      </w:tr>
      <w:tr w:rsidR="000F4142" w:rsidRPr="00A404B4" w14:paraId="36E1B5ED" w14:textId="77777777" w:rsidTr="00B015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0207" w:type="dxa"/>
            <w:gridSpan w:val="2"/>
            <w:shd w:val="clear" w:color="auto" w:fill="000000" w:themeFill="text1"/>
            <w:vAlign w:val="center"/>
          </w:tcPr>
          <w:p w14:paraId="5E2E723F" w14:textId="77777777" w:rsidR="000F4142" w:rsidRPr="00CA54EE" w:rsidRDefault="000F4142" w:rsidP="000F4142">
            <w:pPr>
              <w:spacing w:after="0" w:line="240" w:lineRule="auto"/>
              <w:rPr>
                <w:rFonts w:ascii="Calibri" w:hAnsi="Calibri" w:cs="Calibri"/>
                <w:b/>
                <w:bCs/>
                <w:color w:val="FFFFFF"/>
                <w:sz w:val="16"/>
                <w:szCs w:val="16"/>
              </w:rPr>
            </w:pPr>
            <w:r w:rsidRPr="00CA54EE">
              <w:rPr>
                <w:rFonts w:ascii="Calibri" w:hAnsi="Calibri" w:cs="Calibri"/>
                <w:b/>
                <w:bCs/>
                <w:color w:val="FFFFFF"/>
                <w:sz w:val="16"/>
                <w:szCs w:val="16"/>
              </w:rPr>
              <w:t>HW zajištěný Objednatelem a prostor pro HW Dodavatele</w:t>
            </w:r>
          </w:p>
        </w:tc>
      </w:tr>
      <w:tr w:rsidR="000F4142" w:rsidRPr="00A770A2" w14:paraId="38A2D0E2" w14:textId="77777777" w:rsidTr="00B015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0207" w:type="dxa"/>
            <w:gridSpan w:val="2"/>
            <w:shd w:val="clear" w:color="auto" w:fill="auto"/>
            <w:vAlign w:val="center"/>
          </w:tcPr>
          <w:p w14:paraId="0C0D132D" w14:textId="4E599545"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Objednatel zajistí pro provoz nástroje PAM následující prostředky virtualizační platformy:</w:t>
            </w:r>
          </w:p>
          <w:p w14:paraId="6CA56329" w14:textId="55427C66" w:rsidR="000F4142" w:rsidRPr="00CA54EE" w:rsidRDefault="000F4142" w:rsidP="00F54EE6">
            <w:pPr>
              <w:pStyle w:val="Odstavecseseznamem"/>
              <w:numPr>
                <w:ilvl w:val="0"/>
                <w:numId w:val="26"/>
              </w:numPr>
              <w:spacing w:after="0" w:line="240" w:lineRule="auto"/>
              <w:rPr>
                <w:rFonts w:ascii="Calibri" w:hAnsi="Calibri" w:cs="Calibri"/>
                <w:color w:val="000000"/>
                <w:sz w:val="16"/>
                <w:szCs w:val="16"/>
              </w:rPr>
            </w:pPr>
            <w:r w:rsidRPr="00CA54EE">
              <w:rPr>
                <w:rFonts w:ascii="Calibri" w:hAnsi="Calibri" w:cs="Calibri"/>
                <w:color w:val="000000"/>
                <w:sz w:val="16"/>
                <w:szCs w:val="16"/>
              </w:rPr>
              <w:t xml:space="preserve">500 </w:t>
            </w:r>
            <w:proofErr w:type="spellStart"/>
            <w:r w:rsidRPr="00CA54EE">
              <w:rPr>
                <w:rFonts w:ascii="Calibri" w:hAnsi="Calibri" w:cs="Calibri"/>
                <w:color w:val="000000"/>
                <w:sz w:val="16"/>
                <w:szCs w:val="16"/>
              </w:rPr>
              <w:t>vCPU</w:t>
            </w:r>
            <w:proofErr w:type="spellEnd"/>
          </w:p>
          <w:p w14:paraId="1FDA167B" w14:textId="11E3E8F7" w:rsidR="000F4142" w:rsidRPr="00CA54EE" w:rsidRDefault="000F4142" w:rsidP="00F54EE6">
            <w:pPr>
              <w:pStyle w:val="Odstavecseseznamem"/>
              <w:numPr>
                <w:ilvl w:val="0"/>
                <w:numId w:val="26"/>
              </w:numPr>
              <w:spacing w:after="0" w:line="240" w:lineRule="auto"/>
              <w:rPr>
                <w:rFonts w:ascii="Calibri" w:hAnsi="Calibri" w:cs="Calibri"/>
                <w:color w:val="000000"/>
                <w:sz w:val="16"/>
                <w:szCs w:val="16"/>
              </w:rPr>
            </w:pPr>
            <w:r w:rsidRPr="00CA54EE">
              <w:rPr>
                <w:rFonts w:ascii="Calibri" w:hAnsi="Calibri" w:cs="Calibri"/>
                <w:color w:val="000000"/>
                <w:sz w:val="16"/>
                <w:szCs w:val="16"/>
              </w:rPr>
              <w:t>1 TB RAM</w:t>
            </w:r>
          </w:p>
          <w:p w14:paraId="0C9D2675" w14:textId="66CF0D31" w:rsidR="000F4142" w:rsidRPr="00CA54EE" w:rsidRDefault="000F4142" w:rsidP="00F54EE6">
            <w:pPr>
              <w:pStyle w:val="Odstavecseseznamem"/>
              <w:numPr>
                <w:ilvl w:val="0"/>
                <w:numId w:val="26"/>
              </w:numPr>
              <w:spacing w:after="0" w:line="240" w:lineRule="auto"/>
              <w:rPr>
                <w:rFonts w:ascii="Calibri" w:hAnsi="Calibri" w:cs="Calibri"/>
                <w:color w:val="000000"/>
                <w:sz w:val="16"/>
                <w:szCs w:val="16"/>
              </w:rPr>
            </w:pPr>
            <w:r w:rsidRPr="00CA54EE">
              <w:rPr>
                <w:rFonts w:ascii="Calibri" w:hAnsi="Calibri" w:cs="Calibri"/>
                <w:color w:val="000000"/>
                <w:sz w:val="16"/>
                <w:szCs w:val="16"/>
              </w:rPr>
              <w:t>10 TB SSD</w:t>
            </w:r>
          </w:p>
          <w:p w14:paraId="03D90BB5" w14:textId="4B4D51B1"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Parametry jsou maximální možné a Objednatel je bude uvolňovat podle potřeby Nástroje PAM.</w:t>
            </w:r>
          </w:p>
        </w:tc>
      </w:tr>
      <w:tr w:rsidR="000F4142" w14:paraId="42F2BA2B" w14:textId="77777777" w:rsidTr="00B015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0207" w:type="dxa"/>
            <w:gridSpan w:val="2"/>
            <w:shd w:val="clear" w:color="auto" w:fill="auto"/>
            <w:vAlign w:val="center"/>
          </w:tcPr>
          <w:p w14:paraId="5934356F" w14:textId="3E9FA6FC"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Objednatel umožní umístit do svých datových center HW (</w:t>
            </w:r>
            <w:proofErr w:type="spellStart"/>
            <w:r w:rsidRPr="00CA54EE">
              <w:rPr>
                <w:rFonts w:ascii="Calibri" w:hAnsi="Calibri" w:cs="Calibri"/>
                <w:color w:val="000000"/>
                <w:sz w:val="16"/>
                <w:szCs w:val="16"/>
              </w:rPr>
              <w:t>appliance</w:t>
            </w:r>
            <w:proofErr w:type="spellEnd"/>
            <w:r w:rsidRPr="00CA54EE">
              <w:rPr>
                <w:rFonts w:ascii="Calibri" w:hAnsi="Calibri" w:cs="Calibri"/>
                <w:color w:val="000000"/>
                <w:sz w:val="16"/>
                <w:szCs w:val="16"/>
              </w:rPr>
              <w:t xml:space="preserve">) pro provoz nástroje PAM, který bude plně ve správě Dodavatele. </w:t>
            </w:r>
          </w:p>
        </w:tc>
      </w:tr>
      <w:tr w:rsidR="000F4142" w14:paraId="55688939" w14:textId="77777777" w:rsidTr="00B015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0207" w:type="dxa"/>
            <w:gridSpan w:val="2"/>
            <w:shd w:val="clear" w:color="auto" w:fill="auto"/>
            <w:vAlign w:val="center"/>
          </w:tcPr>
          <w:p w14:paraId="74DCCB1A" w14:textId="77777777" w:rsidR="000F4142" w:rsidRPr="00CA54EE" w:rsidRDefault="000F4142" w:rsidP="000F4142">
            <w:pPr>
              <w:spacing w:after="0" w:line="240" w:lineRule="auto"/>
              <w:rPr>
                <w:rFonts w:ascii="Calibri" w:hAnsi="Calibri" w:cs="Calibri"/>
                <w:color w:val="000000"/>
                <w:sz w:val="16"/>
                <w:szCs w:val="16"/>
              </w:rPr>
            </w:pPr>
            <w:r w:rsidRPr="00CA54EE">
              <w:rPr>
                <w:rFonts w:ascii="Calibri" w:hAnsi="Calibri" w:cs="Calibri"/>
                <w:color w:val="000000"/>
                <w:sz w:val="16"/>
                <w:szCs w:val="16"/>
              </w:rPr>
              <w:t>Objednatel pro HW Dodavatele poskytne umístění v racku, elektrickou energii a konektivitu do svého prostředí a na internet.</w:t>
            </w:r>
          </w:p>
        </w:tc>
      </w:tr>
    </w:tbl>
    <w:p w14:paraId="429BBCDD" w14:textId="77777777" w:rsidR="007C4DE8" w:rsidRPr="002060E1" w:rsidRDefault="007C4DE8" w:rsidP="00E21221">
      <w:pPr>
        <w:spacing w:line="280" w:lineRule="atLeast"/>
      </w:pPr>
    </w:p>
    <w:p w14:paraId="096066A4" w14:textId="77777777" w:rsidR="00150566" w:rsidRPr="002060E1" w:rsidRDefault="00150566" w:rsidP="00E21221">
      <w:pPr>
        <w:spacing w:line="280" w:lineRule="atLeast"/>
        <w:sectPr w:rsidR="00150566" w:rsidRPr="002060E1" w:rsidSect="007C4DE8">
          <w:footerReference w:type="default" r:id="rId15"/>
          <w:pgSz w:w="11906" w:h="16838"/>
          <w:pgMar w:top="1418" w:right="1418" w:bottom="1418" w:left="1418" w:header="709" w:footer="709" w:gutter="0"/>
          <w:pgNumType w:start="1"/>
          <w:cols w:space="708"/>
          <w:docGrid w:linePitch="360"/>
        </w:sectPr>
      </w:pPr>
    </w:p>
    <w:p w14:paraId="41D0E483" w14:textId="2FFAF521" w:rsidR="00381AE2" w:rsidRPr="00D76771" w:rsidRDefault="00381AE2" w:rsidP="00E21221">
      <w:pPr>
        <w:pStyle w:val="RLProhlensmluvnchstran"/>
        <w:spacing w:line="280" w:lineRule="atLeast"/>
        <w:rPr>
          <w:rFonts w:cs="Arial"/>
          <w:szCs w:val="20"/>
        </w:rPr>
      </w:pPr>
      <w:r w:rsidRPr="00D76771">
        <w:rPr>
          <w:rFonts w:cs="Arial"/>
          <w:szCs w:val="20"/>
        </w:rPr>
        <w:lastRenderedPageBreak/>
        <w:t xml:space="preserve">Příloha č. </w:t>
      </w:r>
      <w:r w:rsidR="00827E52" w:rsidRPr="00D76771">
        <w:rPr>
          <w:rFonts w:cs="Arial"/>
          <w:szCs w:val="20"/>
        </w:rPr>
        <w:t>2</w:t>
      </w:r>
    </w:p>
    <w:p w14:paraId="23B44E0B" w14:textId="77777777" w:rsidR="000511CC" w:rsidRPr="0082644D" w:rsidRDefault="000511CC" w:rsidP="000511CC">
      <w:pPr>
        <w:pStyle w:val="RLProhlensmluvnchstran"/>
        <w:spacing w:line="280" w:lineRule="atLeast"/>
        <w:rPr>
          <w:rFonts w:cs="Arial"/>
          <w:szCs w:val="20"/>
        </w:rPr>
      </w:pPr>
      <w:bookmarkStart w:id="221" w:name="_Hlk140838509"/>
      <w:r w:rsidRPr="0082644D">
        <w:rPr>
          <w:rFonts w:cs="Arial"/>
          <w:szCs w:val="20"/>
        </w:rPr>
        <w:t>Popis ICT prostředí Objednatele</w:t>
      </w:r>
    </w:p>
    <w:p w14:paraId="114913C1" w14:textId="77777777" w:rsidR="000511CC" w:rsidRDefault="000511CC" w:rsidP="000511CC">
      <w:pPr>
        <w:spacing w:after="0" w:line="240" w:lineRule="auto"/>
        <w:rPr>
          <w:rFonts w:cs="Arial"/>
          <w:szCs w:val="20"/>
        </w:rPr>
      </w:pPr>
    </w:p>
    <w:p w14:paraId="763358B2" w14:textId="734FE38A" w:rsidR="006B222C" w:rsidRDefault="008A49DE" w:rsidP="006B222C">
      <w:pPr>
        <w:spacing w:after="0" w:line="240" w:lineRule="auto"/>
        <w:jc w:val="center"/>
        <w:rPr>
          <w:rFonts w:cs="Arial"/>
          <w:szCs w:val="20"/>
        </w:rPr>
        <w:sectPr w:rsidR="006B222C" w:rsidSect="00C04C14">
          <w:pgSz w:w="11906" w:h="16838"/>
          <w:pgMar w:top="1418" w:right="1418" w:bottom="1418" w:left="1418" w:header="709" w:footer="709" w:gutter="0"/>
          <w:pgNumType w:start="1"/>
          <w:cols w:space="708"/>
          <w:docGrid w:linePitch="360"/>
        </w:sectPr>
      </w:pPr>
      <w:r w:rsidRPr="008A49DE">
        <w:rPr>
          <w:rFonts w:cs="Arial"/>
          <w:i/>
          <w:iCs/>
          <w:color w:val="FFFFFF" w:themeColor="background1"/>
          <w:szCs w:val="20"/>
          <w:highlight w:val="black"/>
        </w:rPr>
        <w:t>neveřejný údaj</w:t>
      </w:r>
    </w:p>
    <w:p w14:paraId="29CD331F" w14:textId="3C2AF08F" w:rsidR="001271F1" w:rsidRPr="00857025" w:rsidRDefault="001271F1" w:rsidP="00E21221">
      <w:pPr>
        <w:pStyle w:val="RLProhlensmluvnchstran"/>
        <w:spacing w:line="280" w:lineRule="atLeast"/>
        <w:rPr>
          <w:rFonts w:cs="Arial"/>
          <w:szCs w:val="20"/>
        </w:rPr>
      </w:pPr>
      <w:r w:rsidRPr="00857025">
        <w:rPr>
          <w:rFonts w:cs="Arial"/>
          <w:szCs w:val="20"/>
        </w:rPr>
        <w:lastRenderedPageBreak/>
        <w:t xml:space="preserve">Příloha č. </w:t>
      </w:r>
      <w:r w:rsidR="008B0D96" w:rsidRPr="00857025">
        <w:rPr>
          <w:rFonts w:cs="Arial"/>
          <w:szCs w:val="20"/>
        </w:rPr>
        <w:t>3</w:t>
      </w:r>
    </w:p>
    <w:p w14:paraId="2B13E709" w14:textId="70AF2A60" w:rsidR="000D6BAA" w:rsidRPr="002060E1" w:rsidRDefault="00B25F45" w:rsidP="00E21221">
      <w:pPr>
        <w:pStyle w:val="RLProhlensmluvnchstran"/>
        <w:spacing w:line="280" w:lineRule="atLeast"/>
        <w:rPr>
          <w:rFonts w:cs="Arial"/>
          <w:szCs w:val="20"/>
        </w:rPr>
      </w:pPr>
      <w:bookmarkStart w:id="222" w:name="_Hlk140826388"/>
      <w:r w:rsidRPr="00857025">
        <w:rPr>
          <w:rFonts w:cs="Arial"/>
          <w:szCs w:val="20"/>
        </w:rPr>
        <w:t xml:space="preserve">Harmonogram </w:t>
      </w:r>
      <w:r w:rsidR="00743534" w:rsidRPr="00857025">
        <w:rPr>
          <w:rFonts w:cs="Arial"/>
          <w:szCs w:val="20"/>
        </w:rPr>
        <w:t>Základní implementace</w:t>
      </w:r>
      <w:bookmarkEnd w:id="222"/>
    </w:p>
    <w:tbl>
      <w:tblPr>
        <w:tblStyle w:val="Tabulkaseznamu3"/>
        <w:tblW w:w="9352" w:type="dxa"/>
        <w:tblLook w:val="0420" w:firstRow="1" w:lastRow="0" w:firstColumn="0" w:lastColumn="0" w:noHBand="0" w:noVBand="1"/>
      </w:tblPr>
      <w:tblGrid>
        <w:gridCol w:w="3397"/>
        <w:gridCol w:w="3686"/>
        <w:gridCol w:w="2269"/>
      </w:tblGrid>
      <w:tr w:rsidR="0091532C" w:rsidRPr="002060E1" w14:paraId="564AB8DF" w14:textId="77777777" w:rsidTr="00EF2302">
        <w:trPr>
          <w:cnfStyle w:val="100000000000" w:firstRow="1" w:lastRow="0" w:firstColumn="0" w:lastColumn="0" w:oddVBand="0" w:evenVBand="0" w:oddHBand="0" w:evenHBand="0" w:firstRowFirstColumn="0" w:firstRowLastColumn="0" w:lastRowFirstColumn="0" w:lastRowLastColumn="0"/>
          <w:trHeight w:val="288"/>
        </w:trPr>
        <w:tc>
          <w:tcPr>
            <w:tcW w:w="3397" w:type="dxa"/>
            <w:noWrap/>
            <w:hideMark/>
          </w:tcPr>
          <w:p w14:paraId="202161D6" w14:textId="77777777" w:rsidR="0091532C" w:rsidRPr="004A60AF" w:rsidRDefault="0091532C" w:rsidP="00C944A9">
            <w:pPr>
              <w:pStyle w:val="RLTextlnkuslovan"/>
              <w:numPr>
                <w:ilvl w:val="0"/>
                <w:numId w:val="0"/>
              </w:numPr>
              <w:spacing w:before="60" w:after="60"/>
              <w:rPr>
                <w:rFonts w:cs="Arial"/>
                <w:color w:val="FFFFFF"/>
                <w:sz w:val="16"/>
                <w:szCs w:val="16"/>
              </w:rPr>
            </w:pPr>
            <w:r w:rsidRPr="004A60AF">
              <w:rPr>
                <w:rFonts w:cs="Arial"/>
                <w:color w:val="FFFFFF"/>
                <w:sz w:val="16"/>
                <w:szCs w:val="16"/>
              </w:rPr>
              <w:t>Činnost</w:t>
            </w:r>
          </w:p>
        </w:tc>
        <w:tc>
          <w:tcPr>
            <w:tcW w:w="3686" w:type="dxa"/>
            <w:noWrap/>
            <w:hideMark/>
          </w:tcPr>
          <w:p w14:paraId="3BB31ADF" w14:textId="77777777" w:rsidR="0091532C" w:rsidRPr="004A60AF" w:rsidRDefault="0091532C" w:rsidP="00C944A9">
            <w:pPr>
              <w:spacing w:before="60" w:after="60" w:line="276" w:lineRule="auto"/>
              <w:rPr>
                <w:rFonts w:cs="Arial"/>
                <w:bCs w:val="0"/>
                <w:color w:val="FFFFFF"/>
                <w:sz w:val="16"/>
                <w:szCs w:val="16"/>
              </w:rPr>
            </w:pPr>
            <w:r w:rsidRPr="004A60AF">
              <w:rPr>
                <w:rFonts w:cs="Arial"/>
                <w:bCs w:val="0"/>
                <w:color w:val="FFFFFF"/>
                <w:sz w:val="16"/>
                <w:szCs w:val="16"/>
              </w:rPr>
              <w:t>Výstup / Akceptační kritérium</w:t>
            </w:r>
          </w:p>
        </w:tc>
        <w:tc>
          <w:tcPr>
            <w:tcW w:w="2269" w:type="dxa"/>
            <w:noWrap/>
            <w:hideMark/>
          </w:tcPr>
          <w:p w14:paraId="611AA577" w14:textId="60667BF0" w:rsidR="0091532C" w:rsidRPr="004A60AF" w:rsidRDefault="002059C2" w:rsidP="00C944A9">
            <w:pPr>
              <w:spacing w:before="60" w:after="60" w:line="276" w:lineRule="auto"/>
              <w:jc w:val="center"/>
              <w:rPr>
                <w:rFonts w:cs="Arial"/>
                <w:bCs w:val="0"/>
                <w:color w:val="FFFFFF"/>
                <w:sz w:val="16"/>
                <w:szCs w:val="16"/>
              </w:rPr>
            </w:pPr>
            <w:r w:rsidRPr="002059C2">
              <w:rPr>
                <w:rFonts w:cs="Arial"/>
                <w:bCs w:val="0"/>
                <w:color w:val="FFFFFF"/>
                <w:sz w:val="16"/>
                <w:szCs w:val="16"/>
              </w:rPr>
              <w:t>Délka trvání dílčí fáze plnění (počet pracovních dnů)</w:t>
            </w:r>
          </w:p>
        </w:tc>
      </w:tr>
      <w:tr w:rsidR="0091532C" w:rsidRPr="002060E1" w14:paraId="15470DE3" w14:textId="77777777" w:rsidTr="00EF2302">
        <w:trPr>
          <w:cnfStyle w:val="000000100000" w:firstRow="0" w:lastRow="0" w:firstColumn="0" w:lastColumn="0" w:oddVBand="0" w:evenVBand="0" w:oddHBand="1" w:evenHBand="0" w:firstRowFirstColumn="0" w:firstRowLastColumn="0" w:lastRowFirstColumn="0" w:lastRowLastColumn="0"/>
          <w:trHeight w:val="20"/>
        </w:trPr>
        <w:tc>
          <w:tcPr>
            <w:tcW w:w="3397" w:type="dxa"/>
            <w:noWrap/>
          </w:tcPr>
          <w:p w14:paraId="503C14D6" w14:textId="7FED011E" w:rsidR="0091532C" w:rsidRPr="004A60AF" w:rsidRDefault="00FC40B4" w:rsidP="00F30480">
            <w:pPr>
              <w:spacing w:before="60" w:after="60" w:line="276" w:lineRule="auto"/>
              <w:rPr>
                <w:rFonts w:cs="Arial"/>
                <w:color w:val="000000"/>
                <w:sz w:val="16"/>
                <w:szCs w:val="16"/>
              </w:rPr>
            </w:pPr>
            <w:r w:rsidRPr="004A60AF">
              <w:rPr>
                <w:rFonts w:cs="Arial"/>
                <w:color w:val="000000"/>
                <w:sz w:val="16"/>
                <w:szCs w:val="16"/>
              </w:rPr>
              <w:t xml:space="preserve">Návrh architektury </w:t>
            </w:r>
            <w:r w:rsidR="00B45DC3">
              <w:rPr>
                <w:rFonts w:cs="Arial"/>
                <w:color w:val="000000"/>
                <w:sz w:val="16"/>
                <w:szCs w:val="16"/>
              </w:rPr>
              <w:t>n</w:t>
            </w:r>
            <w:r w:rsidRPr="004A60AF">
              <w:rPr>
                <w:rFonts w:cs="Arial"/>
                <w:color w:val="000000"/>
                <w:sz w:val="16"/>
                <w:szCs w:val="16"/>
              </w:rPr>
              <w:t xml:space="preserve">ástroje </w:t>
            </w:r>
            <w:r w:rsidR="00003470" w:rsidRPr="004A60AF">
              <w:rPr>
                <w:rFonts w:cs="Arial"/>
                <w:color w:val="000000"/>
                <w:sz w:val="16"/>
                <w:szCs w:val="16"/>
              </w:rPr>
              <w:t>PAM</w:t>
            </w:r>
            <w:r w:rsidRPr="004A60AF">
              <w:rPr>
                <w:rFonts w:cs="Arial"/>
                <w:color w:val="000000"/>
                <w:sz w:val="16"/>
                <w:szCs w:val="16"/>
              </w:rPr>
              <w:t xml:space="preserve"> a </w:t>
            </w:r>
            <w:r w:rsidR="00F25D49">
              <w:rPr>
                <w:rFonts w:cs="Arial"/>
                <w:color w:val="000000"/>
                <w:sz w:val="16"/>
                <w:szCs w:val="16"/>
              </w:rPr>
              <w:t xml:space="preserve">zpracování </w:t>
            </w:r>
            <w:r w:rsidR="00B45DC3">
              <w:rPr>
                <w:rFonts w:cs="Arial"/>
                <w:color w:val="000000"/>
                <w:sz w:val="16"/>
                <w:szCs w:val="16"/>
              </w:rPr>
              <w:t>před-implementační analýzy</w:t>
            </w:r>
          </w:p>
        </w:tc>
        <w:tc>
          <w:tcPr>
            <w:tcW w:w="3686" w:type="dxa"/>
            <w:noWrap/>
          </w:tcPr>
          <w:p w14:paraId="2BF83EA5" w14:textId="27DD5750" w:rsidR="00C40CEB" w:rsidRPr="00B71F2C" w:rsidRDefault="00DE2611" w:rsidP="00F30480">
            <w:pPr>
              <w:spacing w:before="60" w:after="60" w:line="276" w:lineRule="auto"/>
              <w:rPr>
                <w:rFonts w:cs="Arial"/>
                <w:color w:val="000000"/>
                <w:sz w:val="16"/>
                <w:szCs w:val="16"/>
              </w:rPr>
            </w:pPr>
            <w:r>
              <w:rPr>
                <w:rFonts w:cs="Arial"/>
                <w:color w:val="000000"/>
                <w:sz w:val="16"/>
                <w:szCs w:val="16"/>
              </w:rPr>
              <w:t>Je dokončený a Objednatelem akceptovaný d</w:t>
            </w:r>
            <w:r w:rsidR="0091532C" w:rsidRPr="004A60AF">
              <w:rPr>
                <w:rFonts w:cs="Arial"/>
                <w:color w:val="000000"/>
                <w:sz w:val="16"/>
                <w:szCs w:val="16"/>
              </w:rPr>
              <w:t xml:space="preserve">okument </w:t>
            </w:r>
            <w:r w:rsidR="00B71F2C">
              <w:rPr>
                <w:rFonts w:cs="Arial"/>
                <w:color w:val="000000"/>
                <w:sz w:val="16"/>
                <w:szCs w:val="16"/>
              </w:rPr>
              <w:t xml:space="preserve">ve struktuře a s obsahem, </w:t>
            </w:r>
            <w:r w:rsidR="00B71F2C" w:rsidRPr="0092339C">
              <w:rPr>
                <w:rFonts w:cs="Arial"/>
                <w:color w:val="000000"/>
                <w:sz w:val="16"/>
                <w:szCs w:val="16"/>
              </w:rPr>
              <w:t>kter</w:t>
            </w:r>
            <w:r w:rsidR="00FA0810" w:rsidRPr="0092339C">
              <w:rPr>
                <w:rFonts w:cs="Arial"/>
                <w:color w:val="000000"/>
                <w:sz w:val="16"/>
                <w:szCs w:val="16"/>
              </w:rPr>
              <w:t>ý</w:t>
            </w:r>
            <w:r w:rsidR="00B71F2C" w:rsidRPr="0092339C">
              <w:rPr>
                <w:rFonts w:cs="Arial"/>
                <w:color w:val="000000"/>
                <w:sz w:val="16"/>
                <w:szCs w:val="16"/>
              </w:rPr>
              <w:t xml:space="preserve"> je specifikován dále v této příloze</w:t>
            </w:r>
            <w:r w:rsidR="000F29C3" w:rsidRPr="0092339C">
              <w:rPr>
                <w:rFonts w:cs="Arial"/>
                <w:color w:val="000000"/>
                <w:sz w:val="16"/>
                <w:szCs w:val="16"/>
              </w:rPr>
              <w:t>.</w:t>
            </w:r>
          </w:p>
        </w:tc>
        <w:tc>
          <w:tcPr>
            <w:tcW w:w="2269" w:type="dxa"/>
            <w:noWrap/>
          </w:tcPr>
          <w:p w14:paraId="6D87FECE" w14:textId="2481F8CB" w:rsidR="0091532C" w:rsidRPr="0092339C" w:rsidRDefault="0092339C" w:rsidP="00F30480">
            <w:pPr>
              <w:spacing w:before="60" w:after="60" w:line="276" w:lineRule="auto"/>
              <w:jc w:val="center"/>
              <w:rPr>
                <w:rFonts w:cs="Arial"/>
                <w:i/>
                <w:color w:val="000000"/>
                <w:sz w:val="16"/>
                <w:szCs w:val="16"/>
              </w:rPr>
            </w:pPr>
            <w:r w:rsidRPr="0092339C">
              <w:rPr>
                <w:rFonts w:cs="Arial"/>
                <w:color w:val="000000"/>
                <w:sz w:val="16"/>
                <w:szCs w:val="16"/>
              </w:rPr>
              <w:t>130</w:t>
            </w:r>
          </w:p>
        </w:tc>
      </w:tr>
      <w:tr w:rsidR="00560966" w:rsidRPr="002060E1" w14:paraId="6D166C12" w14:textId="77777777" w:rsidTr="00EF2302">
        <w:trPr>
          <w:trHeight w:val="20"/>
        </w:trPr>
        <w:tc>
          <w:tcPr>
            <w:tcW w:w="3397" w:type="dxa"/>
            <w:noWrap/>
          </w:tcPr>
          <w:p w14:paraId="4C99A322" w14:textId="4A290C97" w:rsidR="00560966" w:rsidRPr="004A60AF" w:rsidRDefault="00560966" w:rsidP="00F30480">
            <w:pPr>
              <w:spacing w:before="60" w:after="60" w:line="276" w:lineRule="auto"/>
              <w:rPr>
                <w:rFonts w:cs="Arial"/>
                <w:color w:val="000000"/>
                <w:sz w:val="16"/>
                <w:szCs w:val="16"/>
              </w:rPr>
            </w:pPr>
            <w:r w:rsidRPr="004A60AF">
              <w:rPr>
                <w:rFonts w:cs="Arial"/>
                <w:color w:val="000000"/>
                <w:sz w:val="16"/>
                <w:szCs w:val="16"/>
              </w:rPr>
              <w:t>Příprava ICT prostředí na straně Objednatele</w:t>
            </w:r>
          </w:p>
        </w:tc>
        <w:tc>
          <w:tcPr>
            <w:tcW w:w="3686" w:type="dxa"/>
            <w:noWrap/>
          </w:tcPr>
          <w:p w14:paraId="3D143508" w14:textId="3E9A02CC" w:rsidR="00560966" w:rsidRPr="004A60AF" w:rsidRDefault="00560966" w:rsidP="00F30480">
            <w:pPr>
              <w:spacing w:before="60" w:after="60" w:line="276" w:lineRule="auto"/>
              <w:rPr>
                <w:rFonts w:cs="Arial"/>
                <w:color w:val="000000"/>
                <w:sz w:val="16"/>
                <w:szCs w:val="16"/>
              </w:rPr>
            </w:pPr>
            <w:r w:rsidRPr="004A60AF">
              <w:rPr>
                <w:rFonts w:cs="Arial"/>
                <w:color w:val="000000"/>
                <w:sz w:val="16"/>
                <w:szCs w:val="16"/>
              </w:rPr>
              <w:t>Připravené virtuální servery, konektivita, prostupy a další zdroje pro zprovoznění nástroje PAM</w:t>
            </w:r>
          </w:p>
        </w:tc>
        <w:tc>
          <w:tcPr>
            <w:tcW w:w="2269" w:type="dxa"/>
            <w:noWrap/>
          </w:tcPr>
          <w:p w14:paraId="3A597883" w14:textId="77777777" w:rsidR="00560966" w:rsidRPr="0092339C" w:rsidRDefault="00560966" w:rsidP="00F30480">
            <w:pPr>
              <w:spacing w:before="60" w:after="60" w:line="276" w:lineRule="auto"/>
              <w:jc w:val="center"/>
              <w:rPr>
                <w:rFonts w:cs="Arial"/>
                <w:color w:val="000000"/>
                <w:sz w:val="16"/>
                <w:szCs w:val="16"/>
              </w:rPr>
            </w:pPr>
            <w:r w:rsidRPr="0092339C">
              <w:rPr>
                <w:rFonts w:cs="Arial"/>
                <w:color w:val="000000"/>
                <w:sz w:val="16"/>
                <w:szCs w:val="16"/>
              </w:rPr>
              <w:t>------</w:t>
            </w:r>
          </w:p>
          <w:p w14:paraId="4B433A0A" w14:textId="15711C59" w:rsidR="00560966" w:rsidRPr="0092339C" w:rsidRDefault="00560966" w:rsidP="00F30480">
            <w:pPr>
              <w:spacing w:before="60" w:after="60" w:line="276" w:lineRule="auto"/>
              <w:jc w:val="center"/>
              <w:rPr>
                <w:rFonts w:cs="Arial"/>
                <w:i/>
                <w:color w:val="000000"/>
                <w:sz w:val="16"/>
                <w:szCs w:val="16"/>
              </w:rPr>
            </w:pPr>
            <w:r w:rsidRPr="0092339C">
              <w:rPr>
                <w:rFonts w:cs="Arial"/>
                <w:color w:val="000000"/>
                <w:sz w:val="16"/>
                <w:szCs w:val="16"/>
              </w:rPr>
              <w:t>(termín je závislý na Objednateli)</w:t>
            </w:r>
          </w:p>
        </w:tc>
      </w:tr>
      <w:tr w:rsidR="00560966" w:rsidRPr="002060E1" w14:paraId="525203E4" w14:textId="77777777" w:rsidTr="00EF2302">
        <w:trPr>
          <w:cnfStyle w:val="000000100000" w:firstRow="0" w:lastRow="0" w:firstColumn="0" w:lastColumn="0" w:oddVBand="0" w:evenVBand="0" w:oddHBand="1" w:evenHBand="0" w:firstRowFirstColumn="0" w:firstRowLastColumn="0" w:lastRowFirstColumn="0" w:lastRowLastColumn="0"/>
          <w:trHeight w:val="20"/>
        </w:trPr>
        <w:tc>
          <w:tcPr>
            <w:tcW w:w="3397" w:type="dxa"/>
            <w:noWrap/>
          </w:tcPr>
          <w:p w14:paraId="2F59453F" w14:textId="5E104FDD" w:rsidR="00560966" w:rsidRPr="004A60AF" w:rsidRDefault="00560966" w:rsidP="00F30480">
            <w:pPr>
              <w:spacing w:before="60" w:after="60" w:line="276" w:lineRule="auto"/>
              <w:rPr>
                <w:rFonts w:cs="Arial"/>
                <w:b/>
                <w:bCs/>
                <w:color w:val="000000"/>
                <w:sz w:val="16"/>
                <w:szCs w:val="16"/>
              </w:rPr>
            </w:pPr>
            <w:r w:rsidRPr="004A60AF">
              <w:rPr>
                <w:rFonts w:cs="Arial"/>
                <w:b/>
                <w:bCs/>
                <w:color w:val="000000"/>
                <w:sz w:val="16"/>
                <w:szCs w:val="16"/>
              </w:rPr>
              <w:t>Poskytnutí licencí nástroje PAM</w:t>
            </w:r>
          </w:p>
          <w:p w14:paraId="680E6D67" w14:textId="0EC23D3C" w:rsidR="00560966" w:rsidRPr="004A60AF" w:rsidRDefault="00560966" w:rsidP="00F30480">
            <w:pPr>
              <w:spacing w:before="60" w:after="60" w:line="276" w:lineRule="auto"/>
              <w:rPr>
                <w:rFonts w:cs="Arial"/>
                <w:color w:val="000000"/>
                <w:sz w:val="16"/>
                <w:szCs w:val="16"/>
              </w:rPr>
            </w:pPr>
            <w:r w:rsidRPr="004A60AF">
              <w:rPr>
                <w:rFonts w:cs="Arial"/>
                <w:b/>
                <w:bCs/>
                <w:color w:val="000000"/>
                <w:sz w:val="16"/>
                <w:szCs w:val="16"/>
              </w:rPr>
              <w:t>FAKTURAČNÍ MILNÍK 1</w:t>
            </w:r>
          </w:p>
        </w:tc>
        <w:tc>
          <w:tcPr>
            <w:tcW w:w="3686" w:type="dxa"/>
            <w:noWrap/>
          </w:tcPr>
          <w:p w14:paraId="0C87F8BD" w14:textId="52A212C4" w:rsidR="00560966" w:rsidRPr="004A60AF" w:rsidRDefault="00560966" w:rsidP="00F30480">
            <w:pPr>
              <w:spacing w:before="60" w:after="60" w:line="276" w:lineRule="auto"/>
              <w:rPr>
                <w:rFonts w:cs="Arial"/>
                <w:color w:val="000000"/>
                <w:sz w:val="16"/>
                <w:szCs w:val="16"/>
              </w:rPr>
            </w:pPr>
            <w:r w:rsidRPr="004A60AF">
              <w:rPr>
                <w:rFonts w:cs="Arial"/>
                <w:b/>
                <w:bCs/>
                <w:color w:val="000000"/>
                <w:sz w:val="16"/>
                <w:szCs w:val="16"/>
              </w:rPr>
              <w:t xml:space="preserve">Objednatel má k dispozici počet </w:t>
            </w:r>
            <w:r w:rsidR="002C3951" w:rsidRPr="004A60AF">
              <w:rPr>
                <w:rFonts w:cs="Arial"/>
                <w:b/>
                <w:bCs/>
                <w:color w:val="000000"/>
                <w:sz w:val="16"/>
                <w:szCs w:val="16"/>
              </w:rPr>
              <w:t>účtů a konektorů</w:t>
            </w:r>
            <w:r w:rsidRPr="004A60AF">
              <w:rPr>
                <w:rFonts w:cs="Arial"/>
                <w:b/>
                <w:bCs/>
                <w:color w:val="000000"/>
                <w:sz w:val="16"/>
                <w:szCs w:val="16"/>
              </w:rPr>
              <w:t xml:space="preserve"> požadovaných v rámci Základní implementace</w:t>
            </w:r>
          </w:p>
        </w:tc>
        <w:tc>
          <w:tcPr>
            <w:tcW w:w="2269" w:type="dxa"/>
            <w:noWrap/>
          </w:tcPr>
          <w:p w14:paraId="575E28D9" w14:textId="22149FCA" w:rsidR="00560966" w:rsidRPr="0092339C" w:rsidRDefault="0092339C" w:rsidP="00F30480">
            <w:pPr>
              <w:spacing w:before="60" w:after="60" w:line="276" w:lineRule="auto"/>
              <w:jc w:val="center"/>
              <w:rPr>
                <w:rFonts w:cs="Arial"/>
                <w:b/>
                <w:bCs/>
                <w:i/>
                <w:color w:val="000000"/>
                <w:sz w:val="16"/>
                <w:szCs w:val="16"/>
              </w:rPr>
            </w:pPr>
            <w:r w:rsidRPr="0092339C">
              <w:rPr>
                <w:rFonts w:cs="Arial"/>
                <w:b/>
                <w:bCs/>
                <w:color w:val="000000"/>
                <w:sz w:val="16"/>
                <w:szCs w:val="16"/>
              </w:rPr>
              <w:t>5</w:t>
            </w:r>
          </w:p>
        </w:tc>
      </w:tr>
      <w:tr w:rsidR="0091532C" w:rsidRPr="002060E1" w14:paraId="3C053D40" w14:textId="77777777" w:rsidTr="00EF2302">
        <w:trPr>
          <w:trHeight w:val="20"/>
        </w:trPr>
        <w:tc>
          <w:tcPr>
            <w:tcW w:w="3397" w:type="dxa"/>
            <w:noWrap/>
            <w:hideMark/>
          </w:tcPr>
          <w:p w14:paraId="61EC8A6A" w14:textId="28FACC7B" w:rsidR="0091532C" w:rsidRPr="004A60AF" w:rsidRDefault="0091532C" w:rsidP="00F30480">
            <w:pPr>
              <w:spacing w:before="60" w:after="60" w:line="276" w:lineRule="auto"/>
              <w:rPr>
                <w:rFonts w:cs="Arial"/>
                <w:color w:val="000000"/>
                <w:sz w:val="16"/>
                <w:szCs w:val="16"/>
              </w:rPr>
            </w:pPr>
            <w:r w:rsidRPr="004A60AF">
              <w:rPr>
                <w:rFonts w:cs="Arial"/>
                <w:color w:val="000000"/>
                <w:sz w:val="16"/>
                <w:szCs w:val="16"/>
              </w:rPr>
              <w:t>Integrace s AD/LDAP</w:t>
            </w:r>
            <w:r w:rsidR="00D7648E" w:rsidRPr="004A60AF">
              <w:rPr>
                <w:rFonts w:cs="Arial"/>
                <w:color w:val="000000"/>
                <w:sz w:val="16"/>
                <w:szCs w:val="16"/>
              </w:rPr>
              <w:t>, prostupy</w:t>
            </w:r>
          </w:p>
        </w:tc>
        <w:tc>
          <w:tcPr>
            <w:tcW w:w="3686" w:type="dxa"/>
            <w:noWrap/>
            <w:hideMark/>
          </w:tcPr>
          <w:p w14:paraId="4A86F340" w14:textId="024C043F" w:rsidR="0091532C" w:rsidRPr="004A60AF" w:rsidRDefault="004C38AC" w:rsidP="00F30480">
            <w:pPr>
              <w:spacing w:before="60" w:after="60" w:line="276" w:lineRule="auto"/>
              <w:rPr>
                <w:rFonts w:cs="Arial"/>
                <w:color w:val="000000"/>
                <w:sz w:val="16"/>
                <w:szCs w:val="16"/>
              </w:rPr>
            </w:pPr>
            <w:r w:rsidRPr="004A60AF">
              <w:rPr>
                <w:rFonts w:cs="Arial"/>
                <w:color w:val="000000"/>
                <w:sz w:val="16"/>
                <w:szCs w:val="16"/>
              </w:rPr>
              <w:t xml:space="preserve">Nástroj </w:t>
            </w:r>
            <w:r w:rsidR="00003470" w:rsidRPr="004A60AF">
              <w:rPr>
                <w:rFonts w:cs="Arial"/>
                <w:color w:val="000000"/>
                <w:sz w:val="16"/>
                <w:szCs w:val="16"/>
              </w:rPr>
              <w:t>PAM</w:t>
            </w:r>
            <w:r w:rsidRPr="004A60AF">
              <w:rPr>
                <w:rFonts w:cs="Arial"/>
                <w:color w:val="000000"/>
                <w:sz w:val="16"/>
                <w:szCs w:val="16"/>
              </w:rPr>
              <w:t xml:space="preserve"> je integrovaný </w:t>
            </w:r>
            <w:r w:rsidR="0091532C" w:rsidRPr="004A60AF">
              <w:rPr>
                <w:rFonts w:cs="Arial"/>
                <w:color w:val="000000"/>
                <w:sz w:val="16"/>
                <w:szCs w:val="16"/>
              </w:rPr>
              <w:t>s AD/LDAP a rozděleny přístupy a role</w:t>
            </w:r>
          </w:p>
        </w:tc>
        <w:tc>
          <w:tcPr>
            <w:tcW w:w="2269" w:type="dxa"/>
            <w:noWrap/>
            <w:hideMark/>
          </w:tcPr>
          <w:p w14:paraId="362EC9EC" w14:textId="74B73DA1" w:rsidR="0091532C" w:rsidRPr="0092339C" w:rsidRDefault="0092339C" w:rsidP="00F30480">
            <w:pPr>
              <w:spacing w:before="60" w:after="60" w:line="276" w:lineRule="auto"/>
              <w:jc w:val="center"/>
              <w:rPr>
                <w:rFonts w:cs="Arial"/>
                <w:i/>
                <w:color w:val="000000"/>
                <w:sz w:val="16"/>
                <w:szCs w:val="16"/>
              </w:rPr>
            </w:pPr>
            <w:r w:rsidRPr="0092339C">
              <w:rPr>
                <w:rFonts w:cs="Arial"/>
                <w:color w:val="000000"/>
                <w:sz w:val="16"/>
                <w:szCs w:val="16"/>
              </w:rPr>
              <w:t>35</w:t>
            </w:r>
          </w:p>
        </w:tc>
      </w:tr>
      <w:tr w:rsidR="00FB4B05" w:rsidRPr="002060E1" w14:paraId="70A845D0" w14:textId="77777777" w:rsidTr="00EF2302">
        <w:trPr>
          <w:cnfStyle w:val="000000100000" w:firstRow="0" w:lastRow="0" w:firstColumn="0" w:lastColumn="0" w:oddVBand="0" w:evenVBand="0" w:oddHBand="1" w:evenHBand="0" w:firstRowFirstColumn="0" w:firstRowLastColumn="0" w:lastRowFirstColumn="0" w:lastRowLastColumn="0"/>
          <w:trHeight w:val="20"/>
        </w:trPr>
        <w:tc>
          <w:tcPr>
            <w:tcW w:w="3397" w:type="dxa"/>
            <w:noWrap/>
          </w:tcPr>
          <w:p w14:paraId="702180AB" w14:textId="49D1E02E" w:rsidR="00FB4B05" w:rsidRPr="004A60AF" w:rsidRDefault="00FB4B05" w:rsidP="00F30480">
            <w:pPr>
              <w:spacing w:before="60" w:after="60" w:line="276" w:lineRule="auto"/>
              <w:rPr>
                <w:rFonts w:cs="Arial"/>
                <w:color w:val="000000"/>
                <w:sz w:val="16"/>
                <w:szCs w:val="16"/>
              </w:rPr>
            </w:pPr>
            <w:r w:rsidRPr="00FB4B05">
              <w:rPr>
                <w:rFonts w:cs="Arial"/>
                <w:color w:val="000000"/>
                <w:sz w:val="16"/>
                <w:szCs w:val="16"/>
              </w:rPr>
              <w:t>Integrace s dalšími infrastrukturní systémy</w:t>
            </w:r>
          </w:p>
        </w:tc>
        <w:tc>
          <w:tcPr>
            <w:tcW w:w="3686" w:type="dxa"/>
            <w:noWrap/>
          </w:tcPr>
          <w:p w14:paraId="139224FF" w14:textId="77777777" w:rsidR="00FB4B05" w:rsidRPr="00FB4B05" w:rsidRDefault="00FB4B05" w:rsidP="00F30480">
            <w:pPr>
              <w:spacing w:before="60" w:after="60" w:line="276" w:lineRule="auto"/>
              <w:rPr>
                <w:rFonts w:cs="Arial"/>
                <w:color w:val="000000"/>
                <w:sz w:val="16"/>
                <w:szCs w:val="16"/>
              </w:rPr>
            </w:pPr>
            <w:r w:rsidRPr="00FB4B05">
              <w:rPr>
                <w:rFonts w:cs="Arial"/>
                <w:color w:val="000000"/>
                <w:sz w:val="16"/>
                <w:szCs w:val="16"/>
              </w:rPr>
              <w:t>Systém je integrován se systémy:</w:t>
            </w:r>
          </w:p>
          <w:p w14:paraId="68A20DC5" w14:textId="77777777" w:rsidR="00FB4B05" w:rsidRPr="00FB4B05" w:rsidRDefault="00FB4B05" w:rsidP="00F54EE6">
            <w:pPr>
              <w:pStyle w:val="ListParagraph1"/>
              <w:numPr>
                <w:ilvl w:val="0"/>
                <w:numId w:val="27"/>
              </w:numPr>
              <w:spacing w:before="60" w:after="60" w:line="276" w:lineRule="auto"/>
              <w:ind w:left="714" w:hanging="357"/>
              <w:contextualSpacing/>
              <w:rPr>
                <w:rFonts w:cs="Arial"/>
                <w:color w:val="000000"/>
                <w:kern w:val="0"/>
                <w:sz w:val="16"/>
                <w:szCs w:val="16"/>
                <w:lang w:eastAsia="en-US"/>
              </w:rPr>
            </w:pPr>
            <w:r w:rsidRPr="00FB4B05">
              <w:rPr>
                <w:rFonts w:cs="Arial"/>
                <w:color w:val="000000"/>
                <w:kern w:val="0"/>
                <w:sz w:val="16"/>
                <w:szCs w:val="16"/>
                <w:lang w:eastAsia="en-US"/>
              </w:rPr>
              <w:t>SIEM</w:t>
            </w:r>
          </w:p>
          <w:p w14:paraId="2BF7352E" w14:textId="77777777" w:rsidR="00FB4B05" w:rsidRPr="00FB4B05" w:rsidRDefault="00FB4B05" w:rsidP="00F54EE6">
            <w:pPr>
              <w:pStyle w:val="ListParagraph1"/>
              <w:numPr>
                <w:ilvl w:val="0"/>
                <w:numId w:val="27"/>
              </w:numPr>
              <w:spacing w:before="60" w:after="60" w:line="276" w:lineRule="auto"/>
              <w:ind w:left="714" w:hanging="357"/>
              <w:contextualSpacing/>
              <w:rPr>
                <w:rFonts w:cs="Arial"/>
                <w:color w:val="000000"/>
                <w:kern w:val="0"/>
                <w:sz w:val="16"/>
                <w:szCs w:val="16"/>
                <w:lang w:eastAsia="en-US"/>
              </w:rPr>
            </w:pPr>
            <w:r w:rsidRPr="00FB4B05">
              <w:rPr>
                <w:rFonts w:cs="Arial"/>
                <w:color w:val="000000"/>
                <w:kern w:val="0"/>
                <w:sz w:val="16"/>
                <w:szCs w:val="16"/>
                <w:lang w:eastAsia="en-US"/>
              </w:rPr>
              <w:t>NTP</w:t>
            </w:r>
          </w:p>
          <w:p w14:paraId="45BFEDCB" w14:textId="77777777" w:rsidR="00FB4B05" w:rsidRPr="00FB4B05" w:rsidRDefault="00FB4B05" w:rsidP="00F54EE6">
            <w:pPr>
              <w:pStyle w:val="ListParagraph1"/>
              <w:numPr>
                <w:ilvl w:val="0"/>
                <w:numId w:val="27"/>
              </w:numPr>
              <w:spacing w:before="60" w:after="60" w:line="276" w:lineRule="auto"/>
              <w:ind w:left="714" w:hanging="357"/>
              <w:contextualSpacing/>
              <w:rPr>
                <w:rFonts w:cs="Arial"/>
                <w:color w:val="000000"/>
                <w:kern w:val="0"/>
                <w:sz w:val="16"/>
                <w:szCs w:val="16"/>
                <w:lang w:eastAsia="en-US"/>
              </w:rPr>
            </w:pPr>
            <w:r w:rsidRPr="00FB4B05">
              <w:rPr>
                <w:rFonts w:cs="Arial"/>
                <w:color w:val="000000"/>
                <w:kern w:val="0"/>
                <w:sz w:val="16"/>
                <w:szCs w:val="16"/>
                <w:lang w:eastAsia="en-US"/>
              </w:rPr>
              <w:t>HSM</w:t>
            </w:r>
          </w:p>
          <w:p w14:paraId="6F12548B" w14:textId="77777777" w:rsidR="00FB4B05" w:rsidRPr="00FB4B05" w:rsidRDefault="00FB4B05" w:rsidP="00F54EE6">
            <w:pPr>
              <w:pStyle w:val="ListParagraph1"/>
              <w:numPr>
                <w:ilvl w:val="0"/>
                <w:numId w:val="27"/>
              </w:numPr>
              <w:spacing w:before="60" w:after="60" w:line="276" w:lineRule="auto"/>
              <w:ind w:left="714" w:hanging="357"/>
              <w:contextualSpacing/>
              <w:rPr>
                <w:rFonts w:cs="Arial"/>
                <w:color w:val="000000"/>
                <w:kern w:val="0"/>
                <w:sz w:val="16"/>
                <w:szCs w:val="16"/>
                <w:lang w:eastAsia="en-US"/>
              </w:rPr>
            </w:pPr>
            <w:proofErr w:type="spellStart"/>
            <w:r w:rsidRPr="00FB4B05">
              <w:rPr>
                <w:rFonts w:cs="Arial"/>
                <w:color w:val="000000"/>
                <w:kern w:val="0"/>
                <w:sz w:val="16"/>
                <w:szCs w:val="16"/>
                <w:lang w:eastAsia="en-US"/>
              </w:rPr>
              <w:t>Load</w:t>
            </w:r>
            <w:proofErr w:type="spellEnd"/>
            <w:r w:rsidRPr="00FB4B05">
              <w:rPr>
                <w:rFonts w:cs="Arial"/>
                <w:color w:val="000000"/>
                <w:kern w:val="0"/>
                <w:sz w:val="16"/>
                <w:szCs w:val="16"/>
                <w:lang w:eastAsia="en-US"/>
              </w:rPr>
              <w:t xml:space="preserve"> </w:t>
            </w:r>
            <w:proofErr w:type="spellStart"/>
            <w:r w:rsidRPr="00FB4B05">
              <w:rPr>
                <w:rFonts w:cs="Arial"/>
                <w:color w:val="000000"/>
                <w:kern w:val="0"/>
                <w:sz w:val="16"/>
                <w:szCs w:val="16"/>
                <w:lang w:eastAsia="en-US"/>
              </w:rPr>
              <w:t>balancing</w:t>
            </w:r>
            <w:proofErr w:type="spellEnd"/>
          </w:p>
          <w:p w14:paraId="615E1526" w14:textId="77777777" w:rsidR="00FB4B05" w:rsidRDefault="00FB4B05" w:rsidP="00F54EE6">
            <w:pPr>
              <w:pStyle w:val="ListParagraph1"/>
              <w:numPr>
                <w:ilvl w:val="0"/>
                <w:numId w:val="27"/>
              </w:numPr>
              <w:spacing w:before="60" w:after="60" w:line="276" w:lineRule="auto"/>
              <w:ind w:left="714" w:hanging="357"/>
              <w:contextualSpacing/>
              <w:rPr>
                <w:rFonts w:cs="Arial"/>
                <w:color w:val="000000"/>
                <w:kern w:val="0"/>
                <w:sz w:val="16"/>
                <w:szCs w:val="16"/>
                <w:lang w:eastAsia="en-US"/>
              </w:rPr>
            </w:pPr>
            <w:r w:rsidRPr="00FB4B05">
              <w:rPr>
                <w:rFonts w:cs="Arial"/>
                <w:color w:val="000000"/>
                <w:kern w:val="0"/>
                <w:sz w:val="16"/>
                <w:szCs w:val="16"/>
                <w:lang w:eastAsia="en-US"/>
              </w:rPr>
              <w:t>PKI</w:t>
            </w:r>
          </w:p>
          <w:p w14:paraId="5052177B" w14:textId="5EB503C2" w:rsidR="00FB4B05" w:rsidRPr="00FB4B05" w:rsidRDefault="00FB4B05" w:rsidP="00F54EE6">
            <w:pPr>
              <w:pStyle w:val="ListParagraph1"/>
              <w:numPr>
                <w:ilvl w:val="0"/>
                <w:numId w:val="27"/>
              </w:numPr>
              <w:spacing w:before="60" w:after="60" w:line="276" w:lineRule="auto"/>
              <w:ind w:left="714" w:hanging="357"/>
              <w:contextualSpacing/>
              <w:rPr>
                <w:rFonts w:cs="Arial"/>
                <w:color w:val="000000"/>
                <w:kern w:val="0"/>
                <w:sz w:val="16"/>
                <w:szCs w:val="16"/>
                <w:lang w:eastAsia="en-US"/>
              </w:rPr>
            </w:pPr>
            <w:r w:rsidRPr="00FB4B05">
              <w:rPr>
                <w:rFonts w:cs="Arial"/>
                <w:color w:val="000000"/>
                <w:sz w:val="16"/>
                <w:szCs w:val="16"/>
                <w:lang w:eastAsia="en-US"/>
              </w:rPr>
              <w:t>SMTP</w:t>
            </w:r>
          </w:p>
        </w:tc>
        <w:tc>
          <w:tcPr>
            <w:tcW w:w="2269" w:type="dxa"/>
            <w:noWrap/>
          </w:tcPr>
          <w:p w14:paraId="785BB128" w14:textId="6E4659F1" w:rsidR="00FB4B05" w:rsidRPr="0092339C" w:rsidRDefault="0092339C" w:rsidP="00F30480">
            <w:pPr>
              <w:spacing w:before="60" w:after="60" w:line="276" w:lineRule="auto"/>
              <w:jc w:val="center"/>
              <w:rPr>
                <w:rFonts w:cs="Arial"/>
                <w:i/>
                <w:color w:val="000000"/>
                <w:sz w:val="16"/>
                <w:szCs w:val="16"/>
              </w:rPr>
            </w:pPr>
            <w:r w:rsidRPr="0092339C">
              <w:rPr>
                <w:rFonts w:cs="Arial"/>
                <w:color w:val="000000"/>
                <w:sz w:val="16"/>
                <w:szCs w:val="16"/>
              </w:rPr>
              <w:t>20</w:t>
            </w:r>
          </w:p>
        </w:tc>
      </w:tr>
      <w:tr w:rsidR="00D76771" w:rsidRPr="002060E1" w14:paraId="1B817A08" w14:textId="77777777" w:rsidTr="00EF2302">
        <w:trPr>
          <w:trHeight w:val="20"/>
        </w:trPr>
        <w:tc>
          <w:tcPr>
            <w:tcW w:w="3397" w:type="dxa"/>
            <w:noWrap/>
          </w:tcPr>
          <w:p w14:paraId="300B83E9" w14:textId="5C5CA40B" w:rsidR="00D76771" w:rsidRPr="004A60AF" w:rsidRDefault="00D76771" w:rsidP="00D76771">
            <w:pPr>
              <w:spacing w:before="60" w:after="60" w:line="276" w:lineRule="auto"/>
              <w:rPr>
                <w:rFonts w:cs="Arial"/>
                <w:color w:val="000000"/>
                <w:sz w:val="16"/>
                <w:szCs w:val="16"/>
              </w:rPr>
            </w:pPr>
            <w:r w:rsidRPr="004A60AF">
              <w:rPr>
                <w:rFonts w:cs="Arial"/>
                <w:color w:val="000000"/>
                <w:sz w:val="16"/>
                <w:szCs w:val="16"/>
              </w:rPr>
              <w:t xml:space="preserve">Základní implementace v rozsahu odst. </w:t>
            </w:r>
            <w:r w:rsidRPr="004A60AF">
              <w:rPr>
                <w:rFonts w:cs="Arial"/>
                <w:color w:val="000000"/>
                <w:sz w:val="16"/>
                <w:szCs w:val="16"/>
              </w:rPr>
              <w:fldChar w:fldCharType="begin"/>
            </w:r>
            <w:r w:rsidRPr="004A60AF">
              <w:rPr>
                <w:rFonts w:cs="Arial"/>
                <w:color w:val="000000"/>
                <w:sz w:val="16"/>
                <w:szCs w:val="16"/>
              </w:rPr>
              <w:instrText xml:space="preserve"> REF _Ref125998534 \r \h  \* MERGEFORMAT </w:instrText>
            </w:r>
            <w:r w:rsidRPr="004A60AF">
              <w:rPr>
                <w:rFonts w:cs="Arial"/>
                <w:color w:val="000000"/>
                <w:sz w:val="16"/>
                <w:szCs w:val="16"/>
              </w:rPr>
            </w:r>
            <w:r w:rsidRPr="004A60AF">
              <w:rPr>
                <w:rFonts w:cs="Arial"/>
                <w:color w:val="000000"/>
                <w:sz w:val="16"/>
                <w:szCs w:val="16"/>
              </w:rPr>
              <w:fldChar w:fldCharType="separate"/>
            </w:r>
            <w:r w:rsidRPr="004A60AF">
              <w:rPr>
                <w:rFonts w:cs="Arial"/>
                <w:color w:val="000000"/>
                <w:sz w:val="16"/>
                <w:szCs w:val="16"/>
              </w:rPr>
              <w:t>6.1</w:t>
            </w:r>
            <w:r w:rsidRPr="004A60AF">
              <w:rPr>
                <w:rFonts w:cs="Arial"/>
                <w:color w:val="000000"/>
                <w:sz w:val="16"/>
                <w:szCs w:val="16"/>
              </w:rPr>
              <w:fldChar w:fldCharType="end"/>
            </w:r>
            <w:r w:rsidRPr="004A60AF">
              <w:rPr>
                <w:rFonts w:cs="Arial"/>
                <w:color w:val="000000"/>
                <w:sz w:val="16"/>
                <w:szCs w:val="16"/>
              </w:rPr>
              <w:t xml:space="preserve"> této smlouvy</w:t>
            </w:r>
          </w:p>
        </w:tc>
        <w:tc>
          <w:tcPr>
            <w:tcW w:w="3686" w:type="dxa"/>
            <w:noWrap/>
          </w:tcPr>
          <w:p w14:paraId="44D05C4F" w14:textId="140E72C9" w:rsidR="00D76771" w:rsidRPr="004A60AF" w:rsidRDefault="00D76771" w:rsidP="00D76771">
            <w:pPr>
              <w:spacing w:before="60" w:after="60" w:line="276" w:lineRule="auto"/>
              <w:rPr>
                <w:rFonts w:cs="Arial"/>
                <w:color w:val="000000"/>
                <w:sz w:val="16"/>
                <w:szCs w:val="16"/>
              </w:rPr>
            </w:pPr>
            <w:r w:rsidRPr="004A60AF">
              <w:rPr>
                <w:rFonts w:cs="Arial"/>
                <w:color w:val="000000"/>
                <w:sz w:val="16"/>
                <w:szCs w:val="16"/>
              </w:rPr>
              <w:t xml:space="preserve">Nástroj PAM řídí všechny privilegované účty, přístupy a oprávnění minimálně v rozsahu Základní implementace dle odst. </w:t>
            </w:r>
            <w:r w:rsidRPr="004A60AF">
              <w:rPr>
                <w:rFonts w:cs="Arial"/>
                <w:color w:val="000000"/>
                <w:sz w:val="16"/>
                <w:szCs w:val="16"/>
              </w:rPr>
              <w:fldChar w:fldCharType="begin"/>
            </w:r>
            <w:r w:rsidRPr="004A60AF">
              <w:rPr>
                <w:rFonts w:cs="Arial"/>
                <w:color w:val="000000"/>
                <w:sz w:val="16"/>
                <w:szCs w:val="16"/>
              </w:rPr>
              <w:instrText xml:space="preserve"> REF _Ref125998534 \r \h  \* MERGEFORMAT </w:instrText>
            </w:r>
            <w:r w:rsidRPr="004A60AF">
              <w:rPr>
                <w:rFonts w:cs="Arial"/>
                <w:color w:val="000000"/>
                <w:sz w:val="16"/>
                <w:szCs w:val="16"/>
              </w:rPr>
            </w:r>
            <w:r w:rsidRPr="004A60AF">
              <w:rPr>
                <w:rFonts w:cs="Arial"/>
                <w:color w:val="000000"/>
                <w:sz w:val="16"/>
                <w:szCs w:val="16"/>
              </w:rPr>
              <w:fldChar w:fldCharType="separate"/>
            </w:r>
            <w:r w:rsidRPr="004A60AF">
              <w:rPr>
                <w:rFonts w:cs="Arial"/>
                <w:color w:val="000000"/>
                <w:sz w:val="16"/>
                <w:szCs w:val="16"/>
              </w:rPr>
              <w:t>6.1</w:t>
            </w:r>
            <w:r w:rsidRPr="004A60AF">
              <w:rPr>
                <w:rFonts w:cs="Arial"/>
                <w:color w:val="000000"/>
                <w:sz w:val="16"/>
                <w:szCs w:val="16"/>
              </w:rPr>
              <w:fldChar w:fldCharType="end"/>
            </w:r>
          </w:p>
        </w:tc>
        <w:tc>
          <w:tcPr>
            <w:tcW w:w="2269" w:type="dxa"/>
            <w:noWrap/>
          </w:tcPr>
          <w:p w14:paraId="0872144D" w14:textId="77EEC359" w:rsidR="00D76771" w:rsidRPr="0092339C" w:rsidRDefault="0092339C" w:rsidP="00D76771">
            <w:pPr>
              <w:spacing w:before="60" w:after="60" w:line="276" w:lineRule="auto"/>
              <w:jc w:val="center"/>
              <w:rPr>
                <w:rFonts w:cs="Arial"/>
                <w:i/>
                <w:color w:val="000000"/>
                <w:sz w:val="16"/>
                <w:szCs w:val="16"/>
              </w:rPr>
            </w:pPr>
            <w:r w:rsidRPr="0092339C">
              <w:rPr>
                <w:rFonts w:cs="Arial"/>
                <w:color w:val="000000"/>
                <w:sz w:val="16"/>
                <w:szCs w:val="16"/>
              </w:rPr>
              <w:t>250</w:t>
            </w:r>
          </w:p>
        </w:tc>
      </w:tr>
      <w:tr w:rsidR="00D76771" w:rsidRPr="002060E1" w14:paraId="4FD0F90E" w14:textId="77777777" w:rsidTr="00EF2302">
        <w:trPr>
          <w:cnfStyle w:val="000000100000" w:firstRow="0" w:lastRow="0" w:firstColumn="0" w:lastColumn="0" w:oddVBand="0" w:evenVBand="0" w:oddHBand="1" w:evenHBand="0" w:firstRowFirstColumn="0" w:firstRowLastColumn="0" w:lastRowFirstColumn="0" w:lastRowLastColumn="0"/>
          <w:trHeight w:val="20"/>
        </w:trPr>
        <w:tc>
          <w:tcPr>
            <w:tcW w:w="3397" w:type="dxa"/>
            <w:noWrap/>
            <w:hideMark/>
          </w:tcPr>
          <w:p w14:paraId="51335740" w14:textId="72CCED3E" w:rsidR="00D76771" w:rsidRPr="004A60AF" w:rsidRDefault="00D76771" w:rsidP="00D76771">
            <w:pPr>
              <w:spacing w:before="60" w:after="60" w:line="276" w:lineRule="auto"/>
              <w:rPr>
                <w:rFonts w:cs="Arial"/>
                <w:color w:val="000000"/>
                <w:sz w:val="16"/>
                <w:szCs w:val="16"/>
              </w:rPr>
            </w:pPr>
            <w:r w:rsidRPr="004A60AF">
              <w:rPr>
                <w:rFonts w:cs="Arial"/>
                <w:color w:val="000000"/>
                <w:sz w:val="16"/>
                <w:szCs w:val="16"/>
              </w:rPr>
              <w:t>Nastavení reportingu</w:t>
            </w:r>
          </w:p>
        </w:tc>
        <w:tc>
          <w:tcPr>
            <w:tcW w:w="3686" w:type="dxa"/>
            <w:noWrap/>
            <w:hideMark/>
          </w:tcPr>
          <w:p w14:paraId="39A723FE" w14:textId="290BA0F7" w:rsidR="00D76771" w:rsidRPr="004A60AF" w:rsidRDefault="00D76771" w:rsidP="00D76771">
            <w:pPr>
              <w:spacing w:before="60" w:after="60" w:line="276" w:lineRule="auto"/>
              <w:rPr>
                <w:rFonts w:cs="Arial"/>
                <w:color w:val="000000"/>
                <w:sz w:val="16"/>
                <w:szCs w:val="16"/>
              </w:rPr>
            </w:pPr>
            <w:r w:rsidRPr="004A60AF">
              <w:rPr>
                <w:rFonts w:cs="Arial"/>
                <w:color w:val="000000"/>
                <w:sz w:val="16"/>
                <w:szCs w:val="16"/>
              </w:rPr>
              <w:t>Jsou funkční reporty v souladu s technickou specifikací v Příloze 1</w:t>
            </w:r>
          </w:p>
        </w:tc>
        <w:tc>
          <w:tcPr>
            <w:tcW w:w="2269" w:type="dxa"/>
            <w:noWrap/>
            <w:hideMark/>
          </w:tcPr>
          <w:p w14:paraId="5C1C96C5" w14:textId="217CDE6E" w:rsidR="00D76771" w:rsidRPr="0092339C" w:rsidRDefault="0092339C" w:rsidP="00D76771">
            <w:pPr>
              <w:spacing w:before="60" w:after="60" w:line="276" w:lineRule="auto"/>
              <w:jc w:val="center"/>
              <w:rPr>
                <w:rFonts w:cs="Arial"/>
                <w:i/>
                <w:color w:val="000000"/>
                <w:sz w:val="16"/>
                <w:szCs w:val="16"/>
              </w:rPr>
            </w:pPr>
            <w:r w:rsidRPr="0092339C">
              <w:rPr>
                <w:rFonts w:cs="Arial"/>
                <w:color w:val="000000"/>
                <w:sz w:val="16"/>
                <w:szCs w:val="16"/>
              </w:rPr>
              <w:t>4</w:t>
            </w:r>
          </w:p>
        </w:tc>
      </w:tr>
      <w:tr w:rsidR="00D76771" w:rsidRPr="002060E1" w14:paraId="01C457C5" w14:textId="77777777" w:rsidTr="00EF2302">
        <w:trPr>
          <w:trHeight w:val="20"/>
        </w:trPr>
        <w:tc>
          <w:tcPr>
            <w:tcW w:w="3397" w:type="dxa"/>
            <w:noWrap/>
            <w:hideMark/>
          </w:tcPr>
          <w:p w14:paraId="1EEF60BC" w14:textId="3DAC21E1" w:rsidR="00D76771" w:rsidRPr="004A60AF" w:rsidRDefault="00D76771" w:rsidP="00D76771">
            <w:pPr>
              <w:spacing w:before="60" w:after="60" w:line="276" w:lineRule="auto"/>
              <w:rPr>
                <w:rFonts w:cs="Arial"/>
                <w:color w:val="000000"/>
                <w:sz w:val="16"/>
                <w:szCs w:val="16"/>
              </w:rPr>
            </w:pPr>
            <w:r w:rsidRPr="004A60AF">
              <w:rPr>
                <w:rFonts w:cs="Arial"/>
                <w:color w:val="000000"/>
                <w:sz w:val="16"/>
                <w:szCs w:val="16"/>
              </w:rPr>
              <w:t>Testování Nástroje PAM</w:t>
            </w:r>
          </w:p>
        </w:tc>
        <w:tc>
          <w:tcPr>
            <w:tcW w:w="3686" w:type="dxa"/>
            <w:noWrap/>
            <w:hideMark/>
          </w:tcPr>
          <w:p w14:paraId="605ECD2F" w14:textId="3DEAA3B1" w:rsidR="00D76771" w:rsidRPr="004A60AF" w:rsidRDefault="00D76771" w:rsidP="00D76771">
            <w:pPr>
              <w:spacing w:before="60" w:after="60" w:line="276" w:lineRule="auto"/>
              <w:rPr>
                <w:rFonts w:cs="Arial"/>
                <w:color w:val="000000"/>
                <w:sz w:val="16"/>
                <w:szCs w:val="16"/>
              </w:rPr>
            </w:pPr>
            <w:r w:rsidRPr="004A60AF">
              <w:rPr>
                <w:rFonts w:cs="Arial"/>
                <w:color w:val="000000"/>
                <w:sz w:val="16"/>
                <w:szCs w:val="16"/>
              </w:rPr>
              <w:t>Nástroj PAM je otestovaný a plně funkční</w:t>
            </w:r>
            <w:r>
              <w:rPr>
                <w:rFonts w:cs="Arial"/>
                <w:color w:val="000000"/>
                <w:sz w:val="16"/>
                <w:szCs w:val="16"/>
              </w:rPr>
              <w:t xml:space="preserve"> </w:t>
            </w:r>
            <w:r w:rsidRPr="00854B69">
              <w:rPr>
                <w:rFonts w:cs="Arial"/>
                <w:color w:val="000000"/>
                <w:sz w:val="16"/>
                <w:szCs w:val="16"/>
              </w:rPr>
              <w:t>dle předem schválených akceptačních scénářů</w:t>
            </w:r>
          </w:p>
        </w:tc>
        <w:tc>
          <w:tcPr>
            <w:tcW w:w="2269" w:type="dxa"/>
            <w:noWrap/>
            <w:hideMark/>
          </w:tcPr>
          <w:p w14:paraId="2FF26974" w14:textId="34541AFE" w:rsidR="00D76771" w:rsidRPr="0092339C" w:rsidRDefault="0092339C" w:rsidP="00D76771">
            <w:pPr>
              <w:spacing w:before="60" w:after="60" w:line="276" w:lineRule="auto"/>
              <w:jc w:val="center"/>
              <w:rPr>
                <w:rFonts w:cs="Arial"/>
                <w:i/>
                <w:color w:val="000000"/>
                <w:sz w:val="16"/>
                <w:szCs w:val="16"/>
              </w:rPr>
            </w:pPr>
            <w:r w:rsidRPr="0092339C">
              <w:rPr>
                <w:rFonts w:cs="Arial"/>
                <w:color w:val="000000"/>
                <w:sz w:val="16"/>
                <w:szCs w:val="16"/>
              </w:rPr>
              <w:t>40</w:t>
            </w:r>
          </w:p>
        </w:tc>
      </w:tr>
      <w:tr w:rsidR="00EC36AB" w:rsidRPr="002060E1" w14:paraId="630AB7F4" w14:textId="77777777" w:rsidTr="00EF2302">
        <w:trPr>
          <w:cnfStyle w:val="000000100000" w:firstRow="0" w:lastRow="0" w:firstColumn="0" w:lastColumn="0" w:oddVBand="0" w:evenVBand="0" w:oddHBand="1" w:evenHBand="0" w:firstRowFirstColumn="0" w:firstRowLastColumn="0" w:lastRowFirstColumn="0" w:lastRowLastColumn="0"/>
          <w:trHeight w:val="20"/>
        </w:trPr>
        <w:tc>
          <w:tcPr>
            <w:tcW w:w="3397" w:type="dxa"/>
            <w:noWrap/>
          </w:tcPr>
          <w:p w14:paraId="2F3302E5" w14:textId="658AF5CC" w:rsidR="00EC36AB" w:rsidRPr="004A60AF" w:rsidRDefault="00EC36AB" w:rsidP="00F30480">
            <w:pPr>
              <w:spacing w:before="60" w:after="60" w:line="276" w:lineRule="auto"/>
              <w:rPr>
                <w:rFonts w:cs="Arial"/>
                <w:color w:val="000000"/>
                <w:sz w:val="16"/>
                <w:szCs w:val="16"/>
              </w:rPr>
            </w:pPr>
            <w:r>
              <w:rPr>
                <w:rFonts w:cs="Arial"/>
                <w:color w:val="000000"/>
                <w:sz w:val="16"/>
                <w:szCs w:val="16"/>
              </w:rPr>
              <w:t>P</w:t>
            </w:r>
            <w:r w:rsidRPr="00EC36AB">
              <w:rPr>
                <w:rFonts w:cs="Arial"/>
                <w:color w:val="000000"/>
                <w:sz w:val="16"/>
                <w:szCs w:val="16"/>
              </w:rPr>
              <w:t>lán</w:t>
            </w:r>
            <w:r>
              <w:rPr>
                <w:rFonts w:cs="Arial"/>
                <w:color w:val="000000"/>
                <w:sz w:val="16"/>
                <w:szCs w:val="16"/>
              </w:rPr>
              <w:t xml:space="preserve"> obnovy po havárii</w:t>
            </w:r>
            <w:r w:rsidR="00AA7481">
              <w:rPr>
                <w:rFonts w:cs="Arial"/>
                <w:color w:val="000000"/>
                <w:sz w:val="16"/>
                <w:szCs w:val="16"/>
              </w:rPr>
              <w:t xml:space="preserve"> (DRP)</w:t>
            </w:r>
          </w:p>
        </w:tc>
        <w:tc>
          <w:tcPr>
            <w:tcW w:w="3686" w:type="dxa"/>
            <w:noWrap/>
          </w:tcPr>
          <w:p w14:paraId="5302C9C1" w14:textId="6796F9FE" w:rsidR="00EC36AB" w:rsidRPr="004A60AF" w:rsidRDefault="00BD3E1A" w:rsidP="00F30480">
            <w:pPr>
              <w:spacing w:before="60" w:after="60" w:line="276" w:lineRule="auto"/>
              <w:rPr>
                <w:rFonts w:cs="Arial"/>
                <w:color w:val="000000"/>
                <w:sz w:val="16"/>
                <w:szCs w:val="16"/>
              </w:rPr>
            </w:pPr>
            <w:r>
              <w:rPr>
                <w:rFonts w:cs="Arial"/>
                <w:color w:val="000000"/>
                <w:sz w:val="16"/>
                <w:szCs w:val="16"/>
              </w:rPr>
              <w:t>Je dokončený a Objednatelem akceptovaný d</w:t>
            </w:r>
            <w:r w:rsidRPr="004A60AF">
              <w:rPr>
                <w:rFonts w:cs="Arial"/>
                <w:color w:val="000000"/>
                <w:sz w:val="16"/>
                <w:szCs w:val="16"/>
              </w:rPr>
              <w:t xml:space="preserve">okument </w:t>
            </w:r>
            <w:r>
              <w:rPr>
                <w:rFonts w:cs="Arial"/>
                <w:color w:val="000000"/>
                <w:sz w:val="16"/>
                <w:szCs w:val="16"/>
              </w:rPr>
              <w:t xml:space="preserve">ve struktuře a s obsahem, který </w:t>
            </w:r>
            <w:r w:rsidRPr="00F003B8">
              <w:rPr>
                <w:rFonts w:cs="Arial"/>
                <w:color w:val="000000"/>
                <w:sz w:val="16"/>
                <w:szCs w:val="16"/>
                <w:u w:val="single"/>
              </w:rPr>
              <w:t>je specifikován dále v této příloze.</w:t>
            </w:r>
          </w:p>
        </w:tc>
        <w:tc>
          <w:tcPr>
            <w:tcW w:w="2269" w:type="dxa"/>
            <w:noWrap/>
          </w:tcPr>
          <w:p w14:paraId="1D1F29E4" w14:textId="77777777" w:rsidR="0092339C" w:rsidRPr="0092339C" w:rsidRDefault="0092339C" w:rsidP="00F30480">
            <w:pPr>
              <w:spacing w:before="60" w:after="60" w:line="276" w:lineRule="auto"/>
              <w:jc w:val="center"/>
              <w:rPr>
                <w:rFonts w:cs="Arial"/>
                <w:color w:val="000000"/>
                <w:sz w:val="16"/>
                <w:szCs w:val="16"/>
              </w:rPr>
            </w:pPr>
            <w:r w:rsidRPr="0092339C">
              <w:rPr>
                <w:rFonts w:cs="Arial"/>
                <w:color w:val="000000"/>
                <w:sz w:val="16"/>
                <w:szCs w:val="16"/>
              </w:rPr>
              <w:t>25</w:t>
            </w:r>
          </w:p>
          <w:p w14:paraId="2D02E4A7" w14:textId="5334173B" w:rsidR="00361F45" w:rsidRPr="0092339C" w:rsidRDefault="00361F45" w:rsidP="00F30480">
            <w:pPr>
              <w:spacing w:before="60" w:after="60" w:line="276" w:lineRule="auto"/>
              <w:jc w:val="center"/>
              <w:rPr>
                <w:rFonts w:cs="Arial"/>
                <w:i/>
                <w:color w:val="000000"/>
                <w:sz w:val="16"/>
                <w:szCs w:val="16"/>
              </w:rPr>
            </w:pPr>
            <w:r w:rsidRPr="0092339C">
              <w:rPr>
                <w:rFonts w:cs="Arial"/>
                <w:i/>
                <w:color w:val="000000"/>
                <w:sz w:val="12"/>
                <w:szCs w:val="12"/>
              </w:rPr>
              <w:t xml:space="preserve">(Praktické provedení obnovy bude provedeno v dohodnutém termínu </w:t>
            </w:r>
            <w:r w:rsidR="00253C5D" w:rsidRPr="0092339C">
              <w:rPr>
                <w:rFonts w:cs="Arial"/>
                <w:i/>
                <w:color w:val="000000"/>
                <w:sz w:val="12"/>
                <w:szCs w:val="12"/>
              </w:rPr>
              <w:t xml:space="preserve">až </w:t>
            </w:r>
            <w:r w:rsidRPr="0092339C">
              <w:rPr>
                <w:rFonts w:cs="Arial"/>
                <w:i/>
                <w:color w:val="000000"/>
                <w:sz w:val="12"/>
                <w:szCs w:val="12"/>
              </w:rPr>
              <w:t>po ukončení Základní implementace</w:t>
            </w:r>
            <w:r w:rsidR="00AA7481" w:rsidRPr="0092339C">
              <w:rPr>
                <w:rFonts w:cs="Arial"/>
                <w:i/>
                <w:color w:val="000000"/>
                <w:sz w:val="12"/>
                <w:szCs w:val="12"/>
              </w:rPr>
              <w:t>, tzn. že testování DRP není součástí tohoto kroku</w:t>
            </w:r>
            <w:r w:rsidRPr="0092339C">
              <w:rPr>
                <w:rFonts w:cs="Arial"/>
                <w:i/>
                <w:color w:val="000000"/>
                <w:sz w:val="12"/>
                <w:szCs w:val="12"/>
              </w:rPr>
              <w:t>)</w:t>
            </w:r>
          </w:p>
        </w:tc>
      </w:tr>
      <w:tr w:rsidR="00EC36AB" w:rsidRPr="002060E1" w14:paraId="0DB77688" w14:textId="77777777" w:rsidTr="00EF2302">
        <w:trPr>
          <w:trHeight w:val="20"/>
        </w:trPr>
        <w:tc>
          <w:tcPr>
            <w:tcW w:w="3397" w:type="dxa"/>
            <w:noWrap/>
            <w:hideMark/>
          </w:tcPr>
          <w:p w14:paraId="6467BEC3" w14:textId="79B77702" w:rsidR="00EC36AB" w:rsidRPr="004A60AF" w:rsidRDefault="00EC36AB" w:rsidP="00F30480">
            <w:pPr>
              <w:spacing w:before="60" w:after="60" w:line="276" w:lineRule="auto"/>
              <w:rPr>
                <w:rFonts w:cs="Arial"/>
                <w:color w:val="000000"/>
                <w:sz w:val="16"/>
                <w:szCs w:val="16"/>
              </w:rPr>
            </w:pPr>
            <w:r w:rsidRPr="004A60AF">
              <w:rPr>
                <w:rFonts w:cs="Arial"/>
                <w:color w:val="000000"/>
                <w:sz w:val="16"/>
                <w:szCs w:val="16"/>
              </w:rPr>
              <w:t>Úprava a doplnění řídící dokumentace Objednatele</w:t>
            </w:r>
          </w:p>
        </w:tc>
        <w:tc>
          <w:tcPr>
            <w:tcW w:w="3686" w:type="dxa"/>
            <w:noWrap/>
            <w:hideMark/>
          </w:tcPr>
          <w:p w14:paraId="7B0E2065" w14:textId="55307A29" w:rsidR="00EC36AB" w:rsidRPr="004A60AF" w:rsidRDefault="00EC36AB" w:rsidP="00F30480">
            <w:pPr>
              <w:spacing w:before="60" w:after="60" w:line="276" w:lineRule="auto"/>
              <w:rPr>
                <w:rFonts w:cs="Arial"/>
                <w:color w:val="000000"/>
                <w:sz w:val="16"/>
                <w:szCs w:val="16"/>
              </w:rPr>
            </w:pPr>
            <w:r w:rsidRPr="004A60AF">
              <w:rPr>
                <w:rFonts w:cs="Arial"/>
                <w:color w:val="000000"/>
                <w:sz w:val="16"/>
                <w:szCs w:val="16"/>
              </w:rPr>
              <w:t>Aktuální řídící dokumentace v elektronické podobě (</w:t>
            </w:r>
            <w:proofErr w:type="spellStart"/>
            <w:r w:rsidRPr="004A60AF">
              <w:rPr>
                <w:rFonts w:cs="Arial"/>
                <w:color w:val="000000"/>
                <w:sz w:val="16"/>
                <w:szCs w:val="16"/>
              </w:rPr>
              <w:t>DOCx</w:t>
            </w:r>
            <w:proofErr w:type="spellEnd"/>
            <w:r w:rsidRPr="004A60AF">
              <w:rPr>
                <w:rFonts w:cs="Arial"/>
                <w:color w:val="000000"/>
                <w:sz w:val="16"/>
                <w:szCs w:val="16"/>
              </w:rPr>
              <w:t xml:space="preserve">, </w:t>
            </w:r>
            <w:proofErr w:type="spellStart"/>
            <w:r w:rsidRPr="004A60AF">
              <w:rPr>
                <w:rFonts w:cs="Arial"/>
                <w:color w:val="000000"/>
                <w:sz w:val="16"/>
                <w:szCs w:val="16"/>
              </w:rPr>
              <w:t>XLSx</w:t>
            </w:r>
            <w:proofErr w:type="spellEnd"/>
            <w:r w:rsidRPr="004A60AF">
              <w:rPr>
                <w:rFonts w:cs="Arial"/>
                <w:color w:val="000000"/>
                <w:sz w:val="16"/>
                <w:szCs w:val="16"/>
              </w:rPr>
              <w:t>…)</w:t>
            </w:r>
            <w:r w:rsidR="00995C2F">
              <w:rPr>
                <w:rFonts w:cs="Arial"/>
                <w:color w:val="000000"/>
                <w:sz w:val="16"/>
                <w:szCs w:val="16"/>
              </w:rPr>
              <w:t xml:space="preserve">, včetně </w:t>
            </w:r>
            <w:r w:rsidR="0070510F">
              <w:rPr>
                <w:rFonts w:cs="Arial"/>
                <w:color w:val="000000"/>
                <w:sz w:val="16"/>
                <w:szCs w:val="16"/>
              </w:rPr>
              <w:t xml:space="preserve">dokumentace </w:t>
            </w:r>
            <w:r w:rsidR="00995C2F">
              <w:rPr>
                <w:rFonts w:cs="Arial"/>
                <w:color w:val="000000"/>
                <w:sz w:val="16"/>
                <w:szCs w:val="16"/>
              </w:rPr>
              <w:t xml:space="preserve">skutečného provedení </w:t>
            </w:r>
            <w:r w:rsidR="004510A7">
              <w:rPr>
                <w:rFonts w:cs="Arial"/>
                <w:color w:val="000000"/>
                <w:sz w:val="16"/>
                <w:szCs w:val="16"/>
              </w:rPr>
              <w:t>a příruček</w:t>
            </w:r>
            <w:r w:rsidR="00FB34B1">
              <w:rPr>
                <w:rFonts w:cs="Arial"/>
                <w:color w:val="000000"/>
                <w:sz w:val="16"/>
                <w:szCs w:val="16"/>
              </w:rPr>
              <w:t xml:space="preserve"> jsou dokončené a </w:t>
            </w:r>
            <w:r w:rsidR="00FB34B1" w:rsidRPr="00FB34B1">
              <w:rPr>
                <w:rFonts w:cs="Arial"/>
                <w:color w:val="000000"/>
                <w:sz w:val="16"/>
                <w:szCs w:val="16"/>
              </w:rPr>
              <w:t>Objednatelem akceptovan</w:t>
            </w:r>
            <w:r w:rsidR="00FB34B1">
              <w:rPr>
                <w:rFonts w:cs="Arial"/>
                <w:color w:val="000000"/>
                <w:sz w:val="16"/>
                <w:szCs w:val="16"/>
              </w:rPr>
              <w:t>é</w:t>
            </w:r>
            <w:r w:rsidR="00FB34B1" w:rsidRPr="00FB34B1">
              <w:rPr>
                <w:rFonts w:cs="Arial"/>
                <w:color w:val="000000"/>
                <w:sz w:val="16"/>
                <w:szCs w:val="16"/>
              </w:rPr>
              <w:t xml:space="preserve"> </w:t>
            </w:r>
            <w:r w:rsidR="00FB34B1">
              <w:rPr>
                <w:rFonts w:cs="Arial"/>
                <w:color w:val="000000"/>
                <w:sz w:val="16"/>
                <w:szCs w:val="16"/>
              </w:rPr>
              <w:t xml:space="preserve">a jsou </w:t>
            </w:r>
            <w:r w:rsidR="00FB34B1" w:rsidRPr="00FB34B1">
              <w:rPr>
                <w:rFonts w:cs="Arial"/>
                <w:color w:val="000000"/>
                <w:sz w:val="16"/>
                <w:szCs w:val="16"/>
              </w:rPr>
              <w:t xml:space="preserve">ve struktuře a s obsahem, který </w:t>
            </w:r>
            <w:r w:rsidR="00FB34B1" w:rsidRPr="00F003B8">
              <w:rPr>
                <w:rFonts w:cs="Arial"/>
                <w:color w:val="000000"/>
                <w:sz w:val="16"/>
                <w:szCs w:val="16"/>
                <w:u w:val="single"/>
              </w:rPr>
              <w:t>je specifikován dále v této příloze.</w:t>
            </w:r>
          </w:p>
        </w:tc>
        <w:tc>
          <w:tcPr>
            <w:tcW w:w="2269" w:type="dxa"/>
            <w:noWrap/>
            <w:hideMark/>
          </w:tcPr>
          <w:p w14:paraId="67FDC690" w14:textId="5F5E55AB" w:rsidR="00EC36AB" w:rsidRPr="0092339C" w:rsidRDefault="0092339C" w:rsidP="00F30480">
            <w:pPr>
              <w:spacing w:before="60" w:after="60" w:line="276" w:lineRule="auto"/>
              <w:jc w:val="center"/>
              <w:rPr>
                <w:rFonts w:cs="Arial"/>
                <w:i/>
                <w:color w:val="000000"/>
                <w:sz w:val="16"/>
                <w:szCs w:val="16"/>
              </w:rPr>
            </w:pPr>
            <w:r w:rsidRPr="0092339C">
              <w:rPr>
                <w:rFonts w:cs="Arial"/>
                <w:color w:val="000000"/>
                <w:sz w:val="16"/>
                <w:szCs w:val="16"/>
              </w:rPr>
              <w:t>34</w:t>
            </w:r>
          </w:p>
        </w:tc>
      </w:tr>
      <w:tr w:rsidR="00EC36AB" w:rsidRPr="002060E1" w14:paraId="394E68B4" w14:textId="77777777" w:rsidTr="00EF2302">
        <w:trPr>
          <w:cnfStyle w:val="000000100000" w:firstRow="0" w:lastRow="0" w:firstColumn="0" w:lastColumn="0" w:oddVBand="0" w:evenVBand="0" w:oddHBand="1" w:evenHBand="0" w:firstRowFirstColumn="0" w:firstRowLastColumn="0" w:lastRowFirstColumn="0" w:lastRowLastColumn="0"/>
          <w:trHeight w:val="20"/>
        </w:trPr>
        <w:tc>
          <w:tcPr>
            <w:tcW w:w="3397" w:type="dxa"/>
            <w:noWrap/>
          </w:tcPr>
          <w:p w14:paraId="3750880F" w14:textId="5A105686" w:rsidR="00EC36AB" w:rsidRPr="004A60AF" w:rsidRDefault="00EC36AB" w:rsidP="00F30480">
            <w:pPr>
              <w:spacing w:before="60" w:after="60" w:line="276" w:lineRule="auto"/>
              <w:rPr>
                <w:rFonts w:cs="Arial"/>
                <w:color w:val="000000"/>
                <w:sz w:val="16"/>
                <w:szCs w:val="16"/>
              </w:rPr>
            </w:pPr>
            <w:r w:rsidRPr="004A60AF">
              <w:rPr>
                <w:rFonts w:cs="Arial"/>
                <w:color w:val="000000"/>
                <w:sz w:val="16"/>
                <w:szCs w:val="16"/>
              </w:rPr>
              <w:t>Školení max. 5 pracovníků Objednatele</w:t>
            </w:r>
          </w:p>
        </w:tc>
        <w:tc>
          <w:tcPr>
            <w:tcW w:w="3686" w:type="dxa"/>
            <w:noWrap/>
          </w:tcPr>
          <w:p w14:paraId="278075D3" w14:textId="110E2325" w:rsidR="00EC36AB" w:rsidRPr="004A60AF" w:rsidRDefault="00EC36AB" w:rsidP="00F30480">
            <w:pPr>
              <w:spacing w:before="60" w:after="60" w:line="276" w:lineRule="auto"/>
              <w:rPr>
                <w:rFonts w:cs="Arial"/>
                <w:color w:val="000000"/>
                <w:sz w:val="16"/>
                <w:szCs w:val="16"/>
              </w:rPr>
            </w:pPr>
            <w:r w:rsidRPr="004A60AF">
              <w:rPr>
                <w:rFonts w:cs="Arial"/>
                <w:color w:val="000000"/>
                <w:sz w:val="16"/>
                <w:szCs w:val="16"/>
              </w:rPr>
              <w:t>Realizace on-</w:t>
            </w:r>
            <w:proofErr w:type="spellStart"/>
            <w:r w:rsidRPr="004A60AF">
              <w:rPr>
                <w:rFonts w:cs="Arial"/>
                <w:color w:val="000000"/>
                <w:sz w:val="16"/>
                <w:szCs w:val="16"/>
              </w:rPr>
              <w:t>site</w:t>
            </w:r>
            <w:proofErr w:type="spellEnd"/>
            <w:r w:rsidRPr="004A60AF">
              <w:rPr>
                <w:rFonts w:cs="Arial"/>
                <w:color w:val="000000"/>
                <w:sz w:val="16"/>
                <w:szCs w:val="16"/>
              </w:rPr>
              <w:t xml:space="preserve"> školení pro interní a externí pracovníky MPSV v rozsahu max. 8 hodin</w:t>
            </w:r>
          </w:p>
        </w:tc>
        <w:tc>
          <w:tcPr>
            <w:tcW w:w="2269" w:type="dxa"/>
            <w:noWrap/>
          </w:tcPr>
          <w:p w14:paraId="0634F958" w14:textId="0DB58C65" w:rsidR="00EC36AB" w:rsidRPr="0092339C" w:rsidRDefault="0092339C" w:rsidP="00F30480">
            <w:pPr>
              <w:spacing w:before="60" w:after="60" w:line="276" w:lineRule="auto"/>
              <w:jc w:val="center"/>
              <w:rPr>
                <w:rFonts w:cs="Arial"/>
                <w:i/>
                <w:color w:val="000000"/>
                <w:sz w:val="16"/>
                <w:szCs w:val="16"/>
              </w:rPr>
            </w:pPr>
            <w:r w:rsidRPr="0092339C">
              <w:rPr>
                <w:rFonts w:cs="Arial"/>
                <w:color w:val="000000"/>
                <w:sz w:val="16"/>
                <w:szCs w:val="16"/>
              </w:rPr>
              <w:t>4</w:t>
            </w:r>
          </w:p>
        </w:tc>
      </w:tr>
      <w:tr w:rsidR="00EC36AB" w:rsidRPr="002060E1" w14:paraId="76A25D6C" w14:textId="77777777" w:rsidTr="00EF2302">
        <w:trPr>
          <w:trHeight w:val="20"/>
        </w:trPr>
        <w:tc>
          <w:tcPr>
            <w:tcW w:w="3397" w:type="dxa"/>
            <w:noWrap/>
            <w:hideMark/>
          </w:tcPr>
          <w:p w14:paraId="46069496" w14:textId="04586EC0" w:rsidR="00EC36AB" w:rsidRPr="004A60AF" w:rsidRDefault="00EC36AB" w:rsidP="00F30480">
            <w:pPr>
              <w:spacing w:before="60" w:after="60" w:line="276" w:lineRule="auto"/>
              <w:rPr>
                <w:rFonts w:cs="Arial"/>
                <w:b/>
                <w:color w:val="000000"/>
                <w:sz w:val="16"/>
                <w:szCs w:val="16"/>
              </w:rPr>
            </w:pPr>
            <w:r w:rsidRPr="004A60AF">
              <w:rPr>
                <w:rFonts w:cs="Arial"/>
                <w:b/>
                <w:color w:val="000000"/>
                <w:sz w:val="16"/>
                <w:szCs w:val="16"/>
              </w:rPr>
              <w:t xml:space="preserve">Akceptace </w:t>
            </w:r>
            <w:r w:rsidR="00123D21">
              <w:rPr>
                <w:rFonts w:cs="Arial"/>
                <w:b/>
                <w:color w:val="000000"/>
                <w:sz w:val="16"/>
                <w:szCs w:val="16"/>
              </w:rPr>
              <w:t xml:space="preserve">základní </w:t>
            </w:r>
            <w:r w:rsidRPr="004A60AF">
              <w:rPr>
                <w:rFonts w:cs="Arial"/>
                <w:b/>
                <w:color w:val="000000"/>
                <w:sz w:val="16"/>
                <w:szCs w:val="16"/>
              </w:rPr>
              <w:t>implementace</w:t>
            </w:r>
          </w:p>
          <w:p w14:paraId="524AE851" w14:textId="057F1650" w:rsidR="00EC36AB" w:rsidRPr="004A60AF" w:rsidRDefault="00EC36AB" w:rsidP="00F30480">
            <w:pPr>
              <w:spacing w:before="60" w:after="60" w:line="276" w:lineRule="auto"/>
              <w:rPr>
                <w:rFonts w:cs="Arial"/>
                <w:b/>
                <w:color w:val="000000"/>
                <w:sz w:val="16"/>
                <w:szCs w:val="16"/>
              </w:rPr>
            </w:pPr>
            <w:r w:rsidRPr="004A60AF">
              <w:rPr>
                <w:rFonts w:cs="Arial"/>
                <w:b/>
                <w:color w:val="000000"/>
                <w:sz w:val="16"/>
                <w:szCs w:val="16"/>
              </w:rPr>
              <w:t>FAKTURAČNÍ MILNÍK 2</w:t>
            </w:r>
          </w:p>
        </w:tc>
        <w:tc>
          <w:tcPr>
            <w:tcW w:w="3686" w:type="dxa"/>
            <w:noWrap/>
            <w:hideMark/>
          </w:tcPr>
          <w:p w14:paraId="1EBF4C03" w14:textId="44F480E9" w:rsidR="00EC36AB" w:rsidRPr="004A60AF" w:rsidRDefault="00EC36AB" w:rsidP="00F30480">
            <w:pPr>
              <w:spacing w:before="60" w:after="60" w:line="276" w:lineRule="auto"/>
              <w:rPr>
                <w:rFonts w:cs="Arial"/>
                <w:b/>
                <w:color w:val="000000"/>
                <w:sz w:val="16"/>
                <w:szCs w:val="16"/>
              </w:rPr>
            </w:pPr>
            <w:r w:rsidRPr="004A60AF">
              <w:rPr>
                <w:rFonts w:cs="Arial"/>
                <w:b/>
                <w:color w:val="000000"/>
                <w:sz w:val="16"/>
                <w:szCs w:val="16"/>
              </w:rPr>
              <w:t>Plně funkční Nástroj PAM v rozsahu Základní implementace</w:t>
            </w:r>
          </w:p>
        </w:tc>
        <w:tc>
          <w:tcPr>
            <w:tcW w:w="2269" w:type="dxa"/>
            <w:noWrap/>
            <w:hideMark/>
          </w:tcPr>
          <w:p w14:paraId="2B882AF0" w14:textId="77777777" w:rsidR="0092339C" w:rsidRPr="0092339C" w:rsidRDefault="0092339C" w:rsidP="00F30480">
            <w:pPr>
              <w:spacing w:before="60" w:after="60" w:line="276" w:lineRule="auto"/>
              <w:jc w:val="center"/>
              <w:rPr>
                <w:rFonts w:cs="Arial"/>
                <w:b/>
                <w:bCs/>
                <w:color w:val="000000"/>
                <w:sz w:val="16"/>
                <w:szCs w:val="16"/>
              </w:rPr>
            </w:pPr>
            <w:r w:rsidRPr="0092339C">
              <w:rPr>
                <w:rFonts w:cs="Arial"/>
                <w:b/>
                <w:bCs/>
                <w:color w:val="000000"/>
                <w:sz w:val="16"/>
                <w:szCs w:val="16"/>
              </w:rPr>
              <w:t>2</w:t>
            </w:r>
          </w:p>
          <w:p w14:paraId="755DD666" w14:textId="65277903" w:rsidR="0092339C" w:rsidRPr="0092339C" w:rsidRDefault="0092339C" w:rsidP="00F30480">
            <w:pPr>
              <w:spacing w:before="60" w:after="60" w:line="276" w:lineRule="auto"/>
              <w:jc w:val="center"/>
              <w:rPr>
                <w:rFonts w:cs="Arial"/>
                <w:b/>
                <w:bCs/>
                <w:color w:val="000000"/>
                <w:sz w:val="16"/>
                <w:szCs w:val="16"/>
              </w:rPr>
            </w:pPr>
            <w:r w:rsidRPr="0092339C">
              <w:rPr>
                <w:rFonts w:cs="Arial"/>
                <w:b/>
                <w:bCs/>
                <w:color w:val="000000"/>
                <w:sz w:val="16"/>
                <w:szCs w:val="16"/>
              </w:rPr>
              <w:t>Součet 549</w:t>
            </w:r>
          </w:p>
          <w:p w14:paraId="2BD3C7BD" w14:textId="150737A4" w:rsidR="00EC36AB" w:rsidRPr="0092339C" w:rsidRDefault="00EC36AB" w:rsidP="00F30480">
            <w:pPr>
              <w:spacing w:before="60" w:after="60" w:line="276" w:lineRule="auto"/>
              <w:jc w:val="center"/>
              <w:rPr>
                <w:rFonts w:cs="Arial"/>
                <w:b/>
                <w:i/>
                <w:color w:val="000000"/>
                <w:sz w:val="16"/>
                <w:szCs w:val="16"/>
              </w:rPr>
            </w:pPr>
            <w:r w:rsidRPr="0092339C">
              <w:rPr>
                <w:rFonts w:cs="Arial"/>
                <w:bCs/>
                <w:i/>
                <w:color w:val="000000"/>
                <w:sz w:val="16"/>
                <w:szCs w:val="16"/>
              </w:rPr>
              <w:t xml:space="preserve">(hodnotící </w:t>
            </w:r>
            <w:proofErr w:type="gramStart"/>
            <w:r w:rsidRPr="0092339C">
              <w:rPr>
                <w:rFonts w:cs="Arial"/>
                <w:bCs/>
                <w:i/>
                <w:color w:val="000000"/>
                <w:sz w:val="16"/>
                <w:szCs w:val="16"/>
              </w:rPr>
              <w:t>kritérium</w:t>
            </w:r>
            <w:r w:rsidR="007E263C" w:rsidRPr="0092339C">
              <w:rPr>
                <w:rFonts w:cs="Arial"/>
                <w:bCs/>
                <w:i/>
                <w:color w:val="000000"/>
                <w:sz w:val="16"/>
                <w:szCs w:val="16"/>
              </w:rPr>
              <w:t xml:space="preserve"> - součet</w:t>
            </w:r>
            <w:proofErr w:type="gramEnd"/>
            <w:r w:rsidR="007E263C" w:rsidRPr="0092339C">
              <w:rPr>
                <w:rFonts w:cs="Arial"/>
                <w:bCs/>
                <w:i/>
                <w:color w:val="000000"/>
                <w:sz w:val="16"/>
                <w:szCs w:val="16"/>
              </w:rPr>
              <w:t xml:space="preserve"> všech výše uvedených dílčích částí plnění</w:t>
            </w:r>
            <w:r w:rsidRPr="0092339C">
              <w:rPr>
                <w:rFonts w:cs="Arial"/>
                <w:bCs/>
                <w:i/>
                <w:color w:val="000000"/>
                <w:sz w:val="16"/>
                <w:szCs w:val="16"/>
              </w:rPr>
              <w:t>)</w:t>
            </w:r>
          </w:p>
        </w:tc>
      </w:tr>
      <w:tr w:rsidR="00EC36AB" w:rsidRPr="002060E1" w14:paraId="758ABF5A" w14:textId="77777777" w:rsidTr="00EF2302">
        <w:trPr>
          <w:cnfStyle w:val="000000100000" w:firstRow="0" w:lastRow="0" w:firstColumn="0" w:lastColumn="0" w:oddVBand="0" w:evenVBand="0" w:oddHBand="1" w:evenHBand="0" w:firstRowFirstColumn="0" w:firstRowLastColumn="0" w:lastRowFirstColumn="0" w:lastRowLastColumn="0"/>
          <w:trHeight w:val="20"/>
        </w:trPr>
        <w:tc>
          <w:tcPr>
            <w:tcW w:w="3397" w:type="dxa"/>
            <w:noWrap/>
          </w:tcPr>
          <w:p w14:paraId="62434FE8" w14:textId="60C6A068" w:rsidR="00EC36AB" w:rsidRPr="004A60AF" w:rsidRDefault="00EC36AB" w:rsidP="00F30480">
            <w:pPr>
              <w:spacing w:before="60" w:after="60" w:line="276" w:lineRule="auto"/>
              <w:rPr>
                <w:rFonts w:cs="Arial"/>
                <w:b/>
                <w:color w:val="000000"/>
                <w:sz w:val="16"/>
                <w:szCs w:val="16"/>
              </w:rPr>
            </w:pPr>
            <w:r w:rsidRPr="004A60AF">
              <w:rPr>
                <w:rFonts w:cs="Arial"/>
                <w:color w:val="000000"/>
                <w:sz w:val="16"/>
                <w:szCs w:val="16"/>
              </w:rPr>
              <w:t xml:space="preserve">Aktivace podpory poskytované dle odst. </w:t>
            </w:r>
            <w:r w:rsidRPr="004A60AF">
              <w:rPr>
                <w:rFonts w:cs="Arial"/>
                <w:color w:val="000000"/>
                <w:sz w:val="16"/>
                <w:szCs w:val="16"/>
              </w:rPr>
              <w:fldChar w:fldCharType="begin"/>
            </w:r>
            <w:r w:rsidRPr="004A60AF">
              <w:rPr>
                <w:rFonts w:cs="Arial"/>
                <w:color w:val="000000"/>
                <w:sz w:val="16"/>
                <w:szCs w:val="16"/>
              </w:rPr>
              <w:instrText xml:space="preserve"> REF _Ref149592578 \r \h </w:instrText>
            </w:r>
            <w:r>
              <w:rPr>
                <w:rFonts w:cs="Arial"/>
                <w:color w:val="000000"/>
                <w:sz w:val="16"/>
                <w:szCs w:val="16"/>
              </w:rPr>
              <w:instrText xml:space="preserve"> \* MERGEFORMAT </w:instrText>
            </w:r>
            <w:r w:rsidRPr="004A60AF">
              <w:rPr>
                <w:rFonts w:cs="Arial"/>
                <w:color w:val="000000"/>
                <w:sz w:val="16"/>
                <w:szCs w:val="16"/>
              </w:rPr>
            </w:r>
            <w:r w:rsidRPr="004A60AF">
              <w:rPr>
                <w:rFonts w:cs="Arial"/>
                <w:color w:val="000000"/>
                <w:sz w:val="16"/>
                <w:szCs w:val="16"/>
              </w:rPr>
              <w:fldChar w:fldCharType="separate"/>
            </w:r>
            <w:r w:rsidR="00854CE5">
              <w:rPr>
                <w:rFonts w:cs="Arial"/>
                <w:color w:val="000000"/>
                <w:sz w:val="16"/>
                <w:szCs w:val="16"/>
              </w:rPr>
              <w:t>3.3</w:t>
            </w:r>
            <w:r w:rsidRPr="004A60AF">
              <w:rPr>
                <w:rFonts w:cs="Arial"/>
                <w:color w:val="000000"/>
                <w:sz w:val="16"/>
                <w:szCs w:val="16"/>
              </w:rPr>
              <w:fldChar w:fldCharType="end"/>
            </w:r>
          </w:p>
        </w:tc>
        <w:tc>
          <w:tcPr>
            <w:tcW w:w="3686" w:type="dxa"/>
            <w:noWrap/>
          </w:tcPr>
          <w:p w14:paraId="4B5D734A" w14:textId="4B9269E8" w:rsidR="00EC36AB" w:rsidRPr="004A60AF" w:rsidRDefault="00EC36AB" w:rsidP="00F30480">
            <w:pPr>
              <w:spacing w:before="60" w:after="60" w:line="276" w:lineRule="auto"/>
              <w:rPr>
                <w:rFonts w:cs="Arial"/>
                <w:b/>
                <w:color w:val="000000"/>
                <w:sz w:val="16"/>
                <w:szCs w:val="16"/>
              </w:rPr>
            </w:pPr>
            <w:r w:rsidRPr="004A60AF">
              <w:rPr>
                <w:rFonts w:cs="Arial"/>
                <w:color w:val="000000"/>
                <w:sz w:val="16"/>
                <w:szCs w:val="16"/>
              </w:rPr>
              <w:t>Je aktivována Technická podpora</w:t>
            </w:r>
          </w:p>
        </w:tc>
        <w:tc>
          <w:tcPr>
            <w:tcW w:w="2269" w:type="dxa"/>
            <w:noWrap/>
          </w:tcPr>
          <w:p w14:paraId="4AF5BF73" w14:textId="77777777" w:rsidR="00EC36AB" w:rsidRPr="004A60AF" w:rsidRDefault="00EC36AB" w:rsidP="00F30480">
            <w:pPr>
              <w:spacing w:before="60" w:after="60" w:line="276" w:lineRule="auto"/>
              <w:jc w:val="center"/>
              <w:rPr>
                <w:rFonts w:cs="Arial"/>
                <w:color w:val="000000"/>
                <w:sz w:val="16"/>
                <w:szCs w:val="16"/>
              </w:rPr>
            </w:pPr>
            <w:r w:rsidRPr="004A60AF">
              <w:rPr>
                <w:rFonts w:cs="Arial"/>
                <w:color w:val="000000"/>
                <w:sz w:val="16"/>
                <w:szCs w:val="16"/>
              </w:rPr>
              <w:t>------</w:t>
            </w:r>
          </w:p>
          <w:p w14:paraId="5B1CA8F6" w14:textId="77777777" w:rsidR="00EC36AB" w:rsidRPr="004A60AF" w:rsidRDefault="00EC36AB" w:rsidP="00F30480">
            <w:pPr>
              <w:spacing w:before="60" w:after="60" w:line="276" w:lineRule="auto"/>
              <w:jc w:val="center"/>
              <w:rPr>
                <w:rFonts w:cs="Arial"/>
                <w:b/>
                <w:i/>
                <w:color w:val="000000"/>
                <w:sz w:val="16"/>
                <w:szCs w:val="16"/>
                <w:highlight w:val="yellow"/>
              </w:rPr>
            </w:pPr>
          </w:p>
        </w:tc>
      </w:tr>
    </w:tbl>
    <w:p w14:paraId="10710265" w14:textId="76F78DEF" w:rsidR="00F959B6" w:rsidRDefault="00F03CC7" w:rsidP="00D76771">
      <w:pPr>
        <w:pStyle w:val="RLProhlensmluvnchstran"/>
        <w:jc w:val="both"/>
        <w:rPr>
          <w:rFonts w:cs="Arial"/>
          <w:b w:val="0"/>
          <w:szCs w:val="20"/>
        </w:rPr>
      </w:pPr>
      <w:r w:rsidRPr="002060E1">
        <w:rPr>
          <w:rFonts w:cs="Arial"/>
          <w:b w:val="0"/>
          <w:szCs w:val="20"/>
        </w:rPr>
        <w:t>Do počtu dnů nebudou započteny dny, které Objednatel stráví revizí a formální</w:t>
      </w:r>
      <w:r w:rsidR="00F54741" w:rsidRPr="002060E1">
        <w:rPr>
          <w:rFonts w:cs="Arial"/>
          <w:b w:val="0"/>
          <w:szCs w:val="20"/>
        </w:rPr>
        <w:t>m</w:t>
      </w:r>
      <w:r w:rsidRPr="002060E1">
        <w:rPr>
          <w:rFonts w:cs="Arial"/>
          <w:b w:val="0"/>
          <w:szCs w:val="20"/>
        </w:rPr>
        <w:t xml:space="preserve"> schvalování</w:t>
      </w:r>
      <w:r w:rsidR="00F54741" w:rsidRPr="002060E1">
        <w:rPr>
          <w:rFonts w:cs="Arial"/>
          <w:b w:val="0"/>
          <w:szCs w:val="20"/>
        </w:rPr>
        <w:t>m</w:t>
      </w:r>
      <w:r w:rsidRPr="002060E1">
        <w:rPr>
          <w:rFonts w:cs="Arial"/>
          <w:b w:val="0"/>
          <w:szCs w:val="20"/>
        </w:rPr>
        <w:t xml:space="preserve"> výstupů</w:t>
      </w:r>
      <w:r w:rsidR="00917A9C">
        <w:rPr>
          <w:rFonts w:cs="Arial"/>
          <w:b w:val="0"/>
          <w:szCs w:val="20"/>
        </w:rPr>
        <w:t xml:space="preserve"> a dny čekání na vstupy od Objednatele, </w:t>
      </w:r>
      <w:r w:rsidRPr="002060E1">
        <w:rPr>
          <w:rFonts w:cs="Arial"/>
          <w:b w:val="0"/>
          <w:szCs w:val="20"/>
        </w:rPr>
        <w:t xml:space="preserve">tzn. dny, jejichž počet </w:t>
      </w:r>
      <w:r w:rsidR="0081782A">
        <w:rPr>
          <w:rFonts w:cs="Arial"/>
          <w:b w:val="0"/>
          <w:szCs w:val="20"/>
        </w:rPr>
        <w:t>Dodavatel</w:t>
      </w:r>
      <w:r w:rsidRPr="002060E1">
        <w:rPr>
          <w:rFonts w:cs="Arial"/>
          <w:b w:val="0"/>
          <w:szCs w:val="20"/>
        </w:rPr>
        <w:t xml:space="preserve"> nemůže </w:t>
      </w:r>
      <w:r w:rsidR="00275D42" w:rsidRPr="002060E1">
        <w:rPr>
          <w:rFonts w:cs="Arial"/>
          <w:b w:val="0"/>
          <w:szCs w:val="20"/>
        </w:rPr>
        <w:t>ovlivnit.</w:t>
      </w:r>
      <w:r w:rsidR="00C96C76">
        <w:rPr>
          <w:rFonts w:cs="Arial"/>
          <w:b w:val="0"/>
          <w:szCs w:val="20"/>
        </w:rPr>
        <w:t xml:space="preserve"> Všechny d</w:t>
      </w:r>
      <w:r w:rsidR="00C96C76" w:rsidRPr="00C34BED">
        <w:rPr>
          <w:rFonts w:cs="Arial"/>
          <w:b w:val="0"/>
          <w:szCs w:val="20"/>
        </w:rPr>
        <w:t>okument</w:t>
      </w:r>
      <w:r w:rsidR="00C96C76">
        <w:rPr>
          <w:rFonts w:cs="Arial"/>
          <w:b w:val="0"/>
          <w:szCs w:val="20"/>
        </w:rPr>
        <w:t>y</w:t>
      </w:r>
      <w:r w:rsidR="00C96C76" w:rsidRPr="00C34BED">
        <w:rPr>
          <w:rFonts w:cs="Arial"/>
          <w:b w:val="0"/>
          <w:szCs w:val="20"/>
        </w:rPr>
        <w:t xml:space="preserve"> po </w:t>
      </w:r>
      <w:r w:rsidR="00C96C76">
        <w:rPr>
          <w:rFonts w:cs="Arial"/>
          <w:b w:val="0"/>
          <w:szCs w:val="20"/>
        </w:rPr>
        <w:t xml:space="preserve">jejich </w:t>
      </w:r>
      <w:r w:rsidR="00C96C76" w:rsidRPr="00C34BED">
        <w:rPr>
          <w:rFonts w:cs="Arial"/>
          <w:b w:val="0"/>
          <w:szCs w:val="20"/>
        </w:rPr>
        <w:t xml:space="preserve">dokončení </w:t>
      </w:r>
      <w:r w:rsidR="00C96C76">
        <w:rPr>
          <w:rFonts w:cs="Arial"/>
          <w:b w:val="0"/>
          <w:szCs w:val="20"/>
        </w:rPr>
        <w:t xml:space="preserve">projdou </w:t>
      </w:r>
      <w:r w:rsidR="00C96C76" w:rsidRPr="00C34BED">
        <w:rPr>
          <w:rFonts w:cs="Arial"/>
          <w:b w:val="0"/>
          <w:szCs w:val="20"/>
        </w:rPr>
        <w:t>akceptací dle odst.</w:t>
      </w:r>
      <w:r w:rsidR="00C96C76">
        <w:rPr>
          <w:rFonts w:cs="Arial"/>
          <w:b w:val="0"/>
          <w:szCs w:val="20"/>
        </w:rPr>
        <w:t xml:space="preserve"> </w:t>
      </w:r>
      <w:r w:rsidR="00C96C76">
        <w:rPr>
          <w:rFonts w:cs="Arial"/>
          <w:b w:val="0"/>
          <w:szCs w:val="20"/>
        </w:rPr>
        <w:fldChar w:fldCharType="begin"/>
      </w:r>
      <w:r w:rsidR="00C96C76">
        <w:rPr>
          <w:rFonts w:cs="Arial"/>
          <w:b w:val="0"/>
          <w:szCs w:val="20"/>
        </w:rPr>
        <w:instrText xml:space="preserve"> REF _Ref202790343 \r \h </w:instrText>
      </w:r>
      <w:r w:rsidR="00C96C76">
        <w:rPr>
          <w:rFonts w:cs="Arial"/>
          <w:b w:val="0"/>
          <w:szCs w:val="20"/>
        </w:rPr>
      </w:r>
      <w:r w:rsidR="00C96C76">
        <w:rPr>
          <w:rFonts w:cs="Arial"/>
          <w:b w:val="0"/>
          <w:szCs w:val="20"/>
        </w:rPr>
        <w:fldChar w:fldCharType="separate"/>
      </w:r>
      <w:r w:rsidR="00C96C76">
        <w:rPr>
          <w:rFonts w:cs="Arial"/>
          <w:b w:val="0"/>
          <w:szCs w:val="20"/>
        </w:rPr>
        <w:t>9.2</w:t>
      </w:r>
      <w:r w:rsidR="00C96C76">
        <w:rPr>
          <w:rFonts w:cs="Arial"/>
          <w:b w:val="0"/>
          <w:szCs w:val="20"/>
        </w:rPr>
        <w:fldChar w:fldCharType="end"/>
      </w:r>
      <w:r w:rsidR="00C96C76" w:rsidRPr="00C34BED">
        <w:rPr>
          <w:rFonts w:cs="Arial"/>
          <w:b w:val="0"/>
          <w:szCs w:val="20"/>
        </w:rPr>
        <w:t>.</w:t>
      </w:r>
      <w:r w:rsidR="00F959B6">
        <w:rPr>
          <w:rFonts w:cs="Arial"/>
          <w:szCs w:val="20"/>
        </w:rPr>
        <w:br w:type="page"/>
      </w:r>
    </w:p>
    <w:p w14:paraId="6D0B5393" w14:textId="75660613" w:rsidR="00F959B6" w:rsidRPr="002060E1" w:rsidRDefault="001C6010" w:rsidP="00F959B6">
      <w:pPr>
        <w:pStyle w:val="RLProhlensmluvnchstran"/>
        <w:spacing w:line="280" w:lineRule="atLeast"/>
        <w:rPr>
          <w:rFonts w:cs="Arial"/>
          <w:szCs w:val="20"/>
        </w:rPr>
      </w:pPr>
      <w:r>
        <w:rPr>
          <w:rFonts w:cs="Arial"/>
          <w:szCs w:val="20"/>
        </w:rPr>
        <w:lastRenderedPageBreak/>
        <w:t xml:space="preserve">Krok: </w:t>
      </w:r>
      <w:r w:rsidR="00F959B6" w:rsidRPr="00F959B6">
        <w:rPr>
          <w:rFonts w:cs="Arial"/>
          <w:szCs w:val="20"/>
        </w:rPr>
        <w:t>Návrh architektury nástroje PAM a zpracování před-implementační analýzy</w:t>
      </w:r>
    </w:p>
    <w:p w14:paraId="31470279" w14:textId="62356EB5" w:rsidR="00D145E0" w:rsidRDefault="00F959B6" w:rsidP="00E21221">
      <w:pPr>
        <w:pStyle w:val="RLProhlensmluvnchstran"/>
        <w:spacing w:before="120" w:line="280" w:lineRule="atLeast"/>
        <w:jc w:val="both"/>
        <w:rPr>
          <w:rFonts w:cs="Arial"/>
          <w:b w:val="0"/>
          <w:szCs w:val="20"/>
        </w:rPr>
      </w:pPr>
      <w:r>
        <w:rPr>
          <w:rFonts w:cs="Arial"/>
          <w:b w:val="0"/>
          <w:szCs w:val="20"/>
        </w:rPr>
        <w:t xml:space="preserve">Dodavatel v rámci prvního kroku Základní implementace </w:t>
      </w:r>
      <w:r w:rsidR="000D1742" w:rsidRPr="00FA16AD">
        <w:rPr>
          <w:rFonts w:cs="Arial"/>
          <w:b w:val="0"/>
          <w:szCs w:val="20"/>
        </w:rPr>
        <w:t xml:space="preserve">provede analýzu a návrh celkové koncepce používání, správy a řízení privilegovaných účtů, které </w:t>
      </w:r>
      <w:r w:rsidR="000D1742">
        <w:rPr>
          <w:rFonts w:cs="Arial"/>
          <w:b w:val="0"/>
          <w:szCs w:val="20"/>
        </w:rPr>
        <w:t>budou do Nástroje</w:t>
      </w:r>
      <w:r w:rsidR="000D1742" w:rsidRPr="00FA16AD">
        <w:rPr>
          <w:rFonts w:cs="Arial"/>
          <w:b w:val="0"/>
          <w:szCs w:val="20"/>
        </w:rPr>
        <w:t xml:space="preserve"> PAM</w:t>
      </w:r>
      <w:r w:rsidR="0015174E">
        <w:rPr>
          <w:rFonts w:cs="Arial"/>
          <w:b w:val="0"/>
          <w:szCs w:val="20"/>
        </w:rPr>
        <w:t xml:space="preserve"> připojeny</w:t>
      </w:r>
      <w:r w:rsidR="000D1742" w:rsidRPr="00FA16AD">
        <w:rPr>
          <w:rFonts w:cs="Arial"/>
          <w:b w:val="0"/>
          <w:szCs w:val="20"/>
        </w:rPr>
        <w:t xml:space="preserve">. V rámci této aktivity </w:t>
      </w:r>
      <w:r w:rsidR="0015174E">
        <w:rPr>
          <w:rFonts w:cs="Arial"/>
          <w:b w:val="0"/>
          <w:szCs w:val="20"/>
        </w:rPr>
        <w:t xml:space="preserve">bude provedeno několik </w:t>
      </w:r>
      <w:r w:rsidR="000D1742" w:rsidRPr="00FA16AD">
        <w:rPr>
          <w:rFonts w:cs="Arial"/>
          <w:b w:val="0"/>
          <w:szCs w:val="20"/>
        </w:rPr>
        <w:t>workshopů s</w:t>
      </w:r>
      <w:r w:rsidR="0015174E">
        <w:rPr>
          <w:rFonts w:cs="Arial"/>
          <w:b w:val="0"/>
          <w:szCs w:val="20"/>
        </w:rPr>
        <w:t> pracovníky Objednatele</w:t>
      </w:r>
      <w:r w:rsidR="000D1742" w:rsidRPr="00FA16AD">
        <w:rPr>
          <w:rFonts w:cs="Arial"/>
          <w:b w:val="0"/>
          <w:szCs w:val="20"/>
        </w:rPr>
        <w:t>, kdy dojde k vysvětlení aktuálních procesů nakládání s privilegovanými účty a vysvětlení technologického zázemí</w:t>
      </w:r>
      <w:r w:rsidR="0015174E">
        <w:rPr>
          <w:rFonts w:cs="Arial"/>
          <w:b w:val="0"/>
          <w:szCs w:val="20"/>
        </w:rPr>
        <w:t xml:space="preserve"> </w:t>
      </w:r>
      <w:r w:rsidR="00C533B3">
        <w:rPr>
          <w:rFonts w:cs="Arial"/>
          <w:b w:val="0"/>
          <w:szCs w:val="20"/>
        </w:rPr>
        <w:t>MPSV</w:t>
      </w:r>
      <w:r w:rsidR="000D1742" w:rsidRPr="00FA16AD">
        <w:rPr>
          <w:rFonts w:cs="Arial"/>
          <w:b w:val="0"/>
          <w:szCs w:val="20"/>
        </w:rPr>
        <w:t xml:space="preserve">. </w:t>
      </w:r>
      <w:r w:rsidR="00C533B3">
        <w:rPr>
          <w:rFonts w:cs="Arial"/>
          <w:b w:val="0"/>
          <w:szCs w:val="20"/>
        </w:rPr>
        <w:t xml:space="preserve">Dodavatel </w:t>
      </w:r>
      <w:r w:rsidR="000D1742" w:rsidRPr="00FA16AD">
        <w:rPr>
          <w:rFonts w:cs="Arial"/>
          <w:b w:val="0"/>
          <w:szCs w:val="20"/>
        </w:rPr>
        <w:t xml:space="preserve">navrhne </w:t>
      </w:r>
      <w:r w:rsidR="00C533B3">
        <w:rPr>
          <w:rFonts w:cs="Arial"/>
          <w:b w:val="0"/>
          <w:szCs w:val="20"/>
        </w:rPr>
        <w:t xml:space="preserve">optimální </w:t>
      </w:r>
      <w:r w:rsidR="000D1742" w:rsidRPr="00FA16AD">
        <w:rPr>
          <w:rFonts w:cs="Arial"/>
          <w:b w:val="0"/>
          <w:szCs w:val="20"/>
        </w:rPr>
        <w:t xml:space="preserve">způsob, jak </w:t>
      </w:r>
      <w:r w:rsidR="00C533B3">
        <w:rPr>
          <w:rFonts w:cs="Arial"/>
          <w:b w:val="0"/>
          <w:szCs w:val="20"/>
        </w:rPr>
        <w:t xml:space="preserve">různé </w:t>
      </w:r>
      <w:r w:rsidR="000D1742" w:rsidRPr="00FA16AD">
        <w:rPr>
          <w:rFonts w:cs="Arial"/>
          <w:b w:val="0"/>
          <w:szCs w:val="20"/>
        </w:rPr>
        <w:t xml:space="preserve">typy </w:t>
      </w:r>
      <w:r w:rsidR="00C533B3">
        <w:rPr>
          <w:rFonts w:cs="Arial"/>
          <w:b w:val="0"/>
          <w:szCs w:val="20"/>
        </w:rPr>
        <w:t xml:space="preserve">privilegovaných </w:t>
      </w:r>
      <w:r w:rsidR="000D1742" w:rsidRPr="00FA16AD">
        <w:rPr>
          <w:rFonts w:cs="Arial"/>
          <w:b w:val="0"/>
          <w:szCs w:val="20"/>
        </w:rPr>
        <w:t>účtů řídit a spravovat a toto řešení udržovat efektivní v čase.</w:t>
      </w:r>
    </w:p>
    <w:p w14:paraId="45315785" w14:textId="5FD0F386" w:rsidR="00857025" w:rsidRDefault="007741E5" w:rsidP="00E21221">
      <w:pPr>
        <w:pStyle w:val="RLProhlensmluvnchstran"/>
        <w:spacing w:before="120" w:line="280" w:lineRule="atLeast"/>
        <w:jc w:val="both"/>
        <w:rPr>
          <w:rFonts w:cs="Arial"/>
          <w:b w:val="0"/>
          <w:szCs w:val="20"/>
        </w:rPr>
      </w:pPr>
      <w:r>
        <w:rPr>
          <w:rFonts w:cs="Arial"/>
          <w:b w:val="0"/>
          <w:szCs w:val="20"/>
        </w:rPr>
        <w:t xml:space="preserve">Dodavatel </w:t>
      </w:r>
      <w:r w:rsidR="00F959B6">
        <w:rPr>
          <w:rFonts w:cs="Arial"/>
          <w:b w:val="0"/>
          <w:szCs w:val="20"/>
        </w:rPr>
        <w:t>zpracuje dokument, který bude v následující struktuře a bude minimálně obsahovat:</w:t>
      </w:r>
    </w:p>
    <w:p w14:paraId="5506FF1D" w14:textId="68F3C9E8" w:rsidR="007741E5" w:rsidRDefault="00B4464D" w:rsidP="00F54EE6">
      <w:pPr>
        <w:pStyle w:val="RLProhlensmluvnchstran"/>
        <w:numPr>
          <w:ilvl w:val="0"/>
          <w:numId w:val="28"/>
        </w:numPr>
        <w:spacing w:before="120" w:line="280" w:lineRule="atLeast"/>
        <w:jc w:val="both"/>
        <w:rPr>
          <w:rFonts w:cs="Arial"/>
          <w:b w:val="0"/>
          <w:szCs w:val="20"/>
        </w:rPr>
      </w:pPr>
      <w:r>
        <w:rPr>
          <w:rFonts w:cs="Arial"/>
          <w:b w:val="0"/>
          <w:szCs w:val="20"/>
        </w:rPr>
        <w:t>Architektura nástroje PAM</w:t>
      </w:r>
    </w:p>
    <w:p w14:paraId="00311493" w14:textId="508F11FC"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 xml:space="preserve">Základní popis </w:t>
      </w:r>
      <w:r w:rsidR="00D0467E">
        <w:rPr>
          <w:rFonts w:cs="Arial"/>
          <w:b w:val="0"/>
          <w:szCs w:val="20"/>
        </w:rPr>
        <w:t>nástroje PAM</w:t>
      </w:r>
      <w:r w:rsidRPr="00FA16AD">
        <w:rPr>
          <w:rFonts w:cs="Arial"/>
          <w:b w:val="0"/>
          <w:szCs w:val="20"/>
        </w:rPr>
        <w:t>, technologií a technických konceptů.</w:t>
      </w:r>
    </w:p>
    <w:p w14:paraId="69FD2EB5" w14:textId="343E6050"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 xml:space="preserve">Obecné technické předpoklady a požadavky na realizaci </w:t>
      </w:r>
      <w:r w:rsidR="00D0467E">
        <w:rPr>
          <w:rFonts w:cs="Arial"/>
          <w:b w:val="0"/>
          <w:szCs w:val="20"/>
        </w:rPr>
        <w:t>nástroje PAM</w:t>
      </w:r>
      <w:r w:rsidRPr="00FA16AD">
        <w:rPr>
          <w:rFonts w:cs="Arial"/>
          <w:b w:val="0"/>
          <w:szCs w:val="20"/>
        </w:rPr>
        <w:t>.</w:t>
      </w:r>
    </w:p>
    <w:p w14:paraId="5E6F1418" w14:textId="6537B370"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 xml:space="preserve">Architektura </w:t>
      </w:r>
      <w:r w:rsidR="00D0467E">
        <w:rPr>
          <w:rFonts w:cs="Arial"/>
          <w:b w:val="0"/>
          <w:szCs w:val="20"/>
        </w:rPr>
        <w:t>nástroje PAM</w:t>
      </w:r>
      <w:r w:rsidRPr="00FA16AD">
        <w:rPr>
          <w:rFonts w:cs="Arial"/>
          <w:b w:val="0"/>
          <w:szCs w:val="20"/>
        </w:rPr>
        <w:t xml:space="preserve"> s jejím vysvětlením.</w:t>
      </w:r>
    </w:p>
    <w:p w14:paraId="754A0EE0" w14:textId="70B01216"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 xml:space="preserve">Procesy a služby systému s jejich rozpisem a vysvětlením jejich účelu v rámci </w:t>
      </w:r>
      <w:r w:rsidR="00D0467E">
        <w:rPr>
          <w:rFonts w:cs="Arial"/>
          <w:b w:val="0"/>
          <w:szCs w:val="20"/>
        </w:rPr>
        <w:t>nástroje PAM</w:t>
      </w:r>
      <w:r w:rsidRPr="00FA16AD">
        <w:rPr>
          <w:rFonts w:cs="Arial"/>
          <w:b w:val="0"/>
          <w:szCs w:val="20"/>
        </w:rPr>
        <w:t>.</w:t>
      </w:r>
    </w:p>
    <w:p w14:paraId="18933B96" w14:textId="4153128E"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Popis systémů třetích stran a jejich integrace.</w:t>
      </w:r>
    </w:p>
    <w:p w14:paraId="34D2309E" w14:textId="57208D78"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 xml:space="preserve">Integrační architektura se systémy </w:t>
      </w:r>
      <w:r w:rsidR="00B9265F">
        <w:rPr>
          <w:rFonts w:cs="Arial"/>
          <w:b w:val="0"/>
          <w:szCs w:val="20"/>
        </w:rPr>
        <w:t>MPSV</w:t>
      </w:r>
      <w:r w:rsidRPr="00FA16AD">
        <w:rPr>
          <w:rFonts w:cs="Arial"/>
          <w:b w:val="0"/>
          <w:szCs w:val="20"/>
        </w:rPr>
        <w:t xml:space="preserve"> (</w:t>
      </w:r>
      <w:r w:rsidR="004F0456">
        <w:rPr>
          <w:rFonts w:cs="Arial"/>
          <w:b w:val="0"/>
          <w:szCs w:val="20"/>
        </w:rPr>
        <w:t>bezpečnostní dohled</w:t>
      </w:r>
      <w:r w:rsidRPr="00FA16AD">
        <w:rPr>
          <w:rFonts w:cs="Arial"/>
          <w:b w:val="0"/>
          <w:szCs w:val="20"/>
        </w:rPr>
        <w:t>, AD, SMTP, NTP atd.).</w:t>
      </w:r>
    </w:p>
    <w:p w14:paraId="587B20BD" w14:textId="0C6718D7"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Popis nakládání s daty, jejich uložení, zabezpečení, ochrana.</w:t>
      </w:r>
    </w:p>
    <w:p w14:paraId="56140EB9" w14:textId="30E73AFA"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 xml:space="preserve">Detailní síťový a komunikační model </w:t>
      </w:r>
      <w:r w:rsidR="00D0467E">
        <w:rPr>
          <w:rFonts w:cs="Arial"/>
          <w:b w:val="0"/>
          <w:szCs w:val="20"/>
        </w:rPr>
        <w:t>nástroje PAM</w:t>
      </w:r>
      <w:r w:rsidRPr="00FA16AD">
        <w:rPr>
          <w:rFonts w:cs="Arial"/>
          <w:b w:val="0"/>
          <w:szCs w:val="20"/>
        </w:rPr>
        <w:t xml:space="preserve"> včetně interní komunikace mezi vnitřními prvky </w:t>
      </w:r>
      <w:r w:rsidR="00D0467E">
        <w:rPr>
          <w:rFonts w:cs="Arial"/>
          <w:b w:val="0"/>
          <w:szCs w:val="20"/>
        </w:rPr>
        <w:t>nástroje PAM</w:t>
      </w:r>
      <w:r w:rsidRPr="00FA16AD">
        <w:rPr>
          <w:rFonts w:cs="Arial"/>
          <w:b w:val="0"/>
          <w:szCs w:val="20"/>
        </w:rPr>
        <w:t>.</w:t>
      </w:r>
    </w:p>
    <w:p w14:paraId="53A4CF30" w14:textId="635B65DB"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 xml:space="preserve">Návrh politik </w:t>
      </w:r>
      <w:r w:rsidR="00D0467E">
        <w:rPr>
          <w:rFonts w:cs="Arial"/>
          <w:b w:val="0"/>
          <w:szCs w:val="20"/>
        </w:rPr>
        <w:t>nástroje PAM</w:t>
      </w:r>
      <w:r w:rsidR="00D0467E" w:rsidRPr="00FA16AD">
        <w:rPr>
          <w:rFonts w:cs="Arial"/>
          <w:b w:val="0"/>
          <w:szCs w:val="20"/>
        </w:rPr>
        <w:t xml:space="preserve"> </w:t>
      </w:r>
      <w:r w:rsidRPr="00FA16AD">
        <w:rPr>
          <w:rFonts w:cs="Arial"/>
          <w:b w:val="0"/>
          <w:szCs w:val="20"/>
        </w:rPr>
        <w:t>detailně specifikovaných během analýzy a vycházející z</w:t>
      </w:r>
      <w:r w:rsidR="00B9265F">
        <w:rPr>
          <w:rFonts w:cs="Arial"/>
          <w:b w:val="0"/>
          <w:szCs w:val="20"/>
        </w:rPr>
        <w:t> </w:t>
      </w:r>
      <w:r w:rsidRPr="00FA16AD">
        <w:rPr>
          <w:rFonts w:cs="Arial"/>
          <w:b w:val="0"/>
          <w:szCs w:val="20"/>
        </w:rPr>
        <w:t>„</w:t>
      </w:r>
      <w:proofErr w:type="spellStart"/>
      <w:r w:rsidRPr="00FA16AD">
        <w:rPr>
          <w:rFonts w:cs="Arial"/>
          <w:b w:val="0"/>
          <w:szCs w:val="20"/>
        </w:rPr>
        <w:t>best</w:t>
      </w:r>
      <w:proofErr w:type="spellEnd"/>
      <w:r w:rsidRPr="00FA16AD">
        <w:rPr>
          <w:rFonts w:cs="Arial"/>
          <w:b w:val="0"/>
          <w:szCs w:val="20"/>
        </w:rPr>
        <w:t xml:space="preserve"> </w:t>
      </w:r>
      <w:proofErr w:type="spellStart"/>
      <w:r w:rsidRPr="00FA16AD">
        <w:rPr>
          <w:rFonts w:cs="Arial"/>
          <w:b w:val="0"/>
          <w:szCs w:val="20"/>
        </w:rPr>
        <w:t>practice</w:t>
      </w:r>
      <w:proofErr w:type="spellEnd"/>
      <w:r w:rsidRPr="00FA16AD">
        <w:rPr>
          <w:rFonts w:cs="Arial"/>
          <w:b w:val="0"/>
          <w:szCs w:val="20"/>
        </w:rPr>
        <w:t>“ doporučení výrobce technologie.</w:t>
      </w:r>
    </w:p>
    <w:p w14:paraId="35B975C7" w14:textId="465DDDD6"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Technologické požadavky na zajištění provozu.</w:t>
      </w:r>
    </w:p>
    <w:p w14:paraId="2FDF73A7" w14:textId="042A3E1B"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 xml:space="preserve">Popis konfigurace komponent </w:t>
      </w:r>
      <w:r w:rsidR="00E81DC2">
        <w:rPr>
          <w:rFonts w:cs="Arial"/>
          <w:b w:val="0"/>
          <w:szCs w:val="20"/>
        </w:rPr>
        <w:t>nástroje PAM</w:t>
      </w:r>
      <w:r w:rsidRPr="00FA16AD">
        <w:rPr>
          <w:rFonts w:cs="Arial"/>
          <w:b w:val="0"/>
          <w:szCs w:val="20"/>
        </w:rPr>
        <w:t>.</w:t>
      </w:r>
    </w:p>
    <w:p w14:paraId="6EE8E106" w14:textId="26E3768A"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Detailní popis instalačních postupů, a to včetně testovacího prostředí.</w:t>
      </w:r>
    </w:p>
    <w:p w14:paraId="5C5C70BC" w14:textId="79F006EB"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 xml:space="preserve">Detailní popis zálohování a obnovy </w:t>
      </w:r>
      <w:r w:rsidR="00E81DC2">
        <w:rPr>
          <w:rFonts w:cs="Arial"/>
          <w:b w:val="0"/>
          <w:szCs w:val="20"/>
        </w:rPr>
        <w:t>nástroje PAM</w:t>
      </w:r>
      <w:r w:rsidRPr="00FA16AD">
        <w:rPr>
          <w:rFonts w:cs="Arial"/>
          <w:b w:val="0"/>
          <w:szCs w:val="20"/>
        </w:rPr>
        <w:t>, řešení DR scénářů včetně návrhů testovacích scénářů zahrnujících totální výpadek a obnovy do provozního stavu (bude součástí akceptačních testů).</w:t>
      </w:r>
    </w:p>
    <w:p w14:paraId="43576318" w14:textId="467308EF"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 xml:space="preserve">Popis způsobů aktualizace </w:t>
      </w:r>
      <w:r w:rsidR="00E81DC2">
        <w:rPr>
          <w:rFonts w:cs="Arial"/>
          <w:b w:val="0"/>
          <w:szCs w:val="20"/>
        </w:rPr>
        <w:t>nástroje PAM</w:t>
      </w:r>
      <w:r w:rsidR="00E81DC2" w:rsidRPr="00FA16AD">
        <w:rPr>
          <w:rFonts w:cs="Arial"/>
          <w:b w:val="0"/>
          <w:szCs w:val="20"/>
        </w:rPr>
        <w:t xml:space="preserve"> </w:t>
      </w:r>
      <w:r w:rsidRPr="00FA16AD">
        <w:rPr>
          <w:rFonts w:cs="Arial"/>
          <w:b w:val="0"/>
          <w:szCs w:val="20"/>
        </w:rPr>
        <w:t>(všechny části PAM).</w:t>
      </w:r>
    </w:p>
    <w:p w14:paraId="25353DAB" w14:textId="35CC911A"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Monitoring</w:t>
      </w:r>
      <w:r w:rsidR="004F0456" w:rsidRPr="004F0456">
        <w:rPr>
          <w:rFonts w:cs="Arial"/>
          <w:b w:val="0"/>
          <w:szCs w:val="20"/>
        </w:rPr>
        <w:t xml:space="preserve"> </w:t>
      </w:r>
      <w:r w:rsidR="004F0456">
        <w:rPr>
          <w:rFonts w:cs="Arial"/>
          <w:b w:val="0"/>
          <w:szCs w:val="20"/>
        </w:rPr>
        <w:t>nástroje PAM</w:t>
      </w:r>
      <w:r w:rsidRPr="00FA16AD">
        <w:rPr>
          <w:rFonts w:cs="Arial"/>
          <w:b w:val="0"/>
          <w:szCs w:val="20"/>
        </w:rPr>
        <w:t>.</w:t>
      </w:r>
    </w:p>
    <w:p w14:paraId="2F8FE3DD" w14:textId="2E95E7F0" w:rsidR="00FA16AD" w:rsidRPr="00FA16AD" w:rsidRDefault="00554D45" w:rsidP="00F54EE6">
      <w:pPr>
        <w:pStyle w:val="RLProhlensmluvnchstran"/>
        <w:numPr>
          <w:ilvl w:val="0"/>
          <w:numId w:val="28"/>
        </w:numPr>
        <w:spacing w:before="120" w:line="280" w:lineRule="atLeast"/>
        <w:jc w:val="both"/>
        <w:rPr>
          <w:rFonts w:cs="Arial"/>
          <w:b w:val="0"/>
          <w:szCs w:val="20"/>
        </w:rPr>
      </w:pPr>
      <w:r>
        <w:rPr>
          <w:rFonts w:cs="Arial"/>
          <w:b w:val="0"/>
          <w:szCs w:val="20"/>
        </w:rPr>
        <w:t>Implementace nástroje PAM</w:t>
      </w:r>
    </w:p>
    <w:p w14:paraId="32D8EBFF" w14:textId="46480A9A" w:rsidR="00554D45" w:rsidRPr="00FA16AD" w:rsidRDefault="00554D45"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 xml:space="preserve">Návrh harmonogramu projektu a procesních kroků pro implementaci </w:t>
      </w:r>
      <w:r w:rsidR="00D0467E">
        <w:rPr>
          <w:rFonts w:cs="Arial"/>
          <w:b w:val="0"/>
          <w:szCs w:val="20"/>
        </w:rPr>
        <w:t>nástroje PAM</w:t>
      </w:r>
      <w:r w:rsidRPr="00FA16AD">
        <w:rPr>
          <w:rFonts w:cs="Arial"/>
          <w:b w:val="0"/>
          <w:szCs w:val="20"/>
        </w:rPr>
        <w:t xml:space="preserve"> včetně návrhu konfigurace </w:t>
      </w:r>
      <w:r w:rsidR="00D0467E">
        <w:rPr>
          <w:rFonts w:cs="Arial"/>
          <w:b w:val="0"/>
          <w:szCs w:val="20"/>
        </w:rPr>
        <w:t>nástroje PAM</w:t>
      </w:r>
      <w:r w:rsidRPr="00FA16AD">
        <w:rPr>
          <w:rFonts w:cs="Arial"/>
          <w:b w:val="0"/>
          <w:szCs w:val="20"/>
        </w:rPr>
        <w:t xml:space="preserve"> v jednotlivých fázích implementace a definice finální podoby dodávaného </w:t>
      </w:r>
      <w:r w:rsidR="00D0467E">
        <w:rPr>
          <w:rFonts w:cs="Arial"/>
          <w:b w:val="0"/>
          <w:szCs w:val="20"/>
        </w:rPr>
        <w:t>nástroje PAM</w:t>
      </w:r>
      <w:r w:rsidRPr="00FA16AD">
        <w:rPr>
          <w:rFonts w:cs="Arial"/>
          <w:b w:val="0"/>
          <w:szCs w:val="20"/>
        </w:rPr>
        <w:t>.</w:t>
      </w:r>
    </w:p>
    <w:p w14:paraId="3E256828" w14:textId="00861711"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Popis náběhu systému (popis pilotní/zkušební fáze až do doby akceptace).</w:t>
      </w:r>
    </w:p>
    <w:p w14:paraId="3D8EF52B" w14:textId="76B8A56A"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Postup testování a testovacích scénářů.</w:t>
      </w:r>
    </w:p>
    <w:p w14:paraId="782BAA81" w14:textId="0A72C462"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Akceptační kritéria včetně postupu akceptace.</w:t>
      </w:r>
    </w:p>
    <w:p w14:paraId="2CDB1415" w14:textId="0ACDCA57"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Požadavky na součinnost</w:t>
      </w:r>
      <w:r w:rsidR="00554D45">
        <w:rPr>
          <w:rFonts w:cs="Arial"/>
          <w:b w:val="0"/>
          <w:szCs w:val="20"/>
        </w:rPr>
        <w:t xml:space="preserve"> MPSV</w:t>
      </w:r>
      <w:r w:rsidRPr="00FA16AD">
        <w:rPr>
          <w:rFonts w:cs="Arial"/>
          <w:b w:val="0"/>
          <w:szCs w:val="20"/>
        </w:rPr>
        <w:t>.</w:t>
      </w:r>
    </w:p>
    <w:p w14:paraId="2FFF963E" w14:textId="4066F525"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Detailní specifikace lokální podpory vybraného dodavatele potažmo výrobce a</w:t>
      </w:r>
      <w:r w:rsidR="00554D45">
        <w:rPr>
          <w:rFonts w:cs="Arial"/>
          <w:b w:val="0"/>
          <w:szCs w:val="20"/>
        </w:rPr>
        <w:t> </w:t>
      </w:r>
      <w:r w:rsidRPr="00FA16AD">
        <w:rPr>
          <w:rFonts w:cs="Arial"/>
          <w:b w:val="0"/>
          <w:szCs w:val="20"/>
        </w:rPr>
        <w:t>definování postupů pro její využití.</w:t>
      </w:r>
    </w:p>
    <w:p w14:paraId="0675A0A2" w14:textId="0E1501C2"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lastRenderedPageBreak/>
        <w:t xml:space="preserve">Specifikace a rozsah školení </w:t>
      </w:r>
      <w:r w:rsidR="008405CF">
        <w:rPr>
          <w:rFonts w:cs="Arial"/>
          <w:b w:val="0"/>
          <w:szCs w:val="20"/>
        </w:rPr>
        <w:t xml:space="preserve">pracovníků MPSV </w:t>
      </w:r>
      <w:r w:rsidRPr="00FA16AD">
        <w:rPr>
          <w:rFonts w:cs="Arial"/>
          <w:b w:val="0"/>
          <w:szCs w:val="20"/>
        </w:rPr>
        <w:t>(v rozsahu standardizovaných školení administrátorů od výrobce technologie).</w:t>
      </w:r>
    </w:p>
    <w:p w14:paraId="3FC8470C" w14:textId="336843BE"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 xml:space="preserve">Návrh automatizovaného </w:t>
      </w:r>
      <w:proofErr w:type="spellStart"/>
      <w:r w:rsidRPr="00FA16AD">
        <w:rPr>
          <w:rFonts w:cs="Arial"/>
          <w:b w:val="0"/>
          <w:szCs w:val="20"/>
        </w:rPr>
        <w:t>discovery</w:t>
      </w:r>
      <w:proofErr w:type="spellEnd"/>
      <w:r w:rsidRPr="00FA16AD">
        <w:rPr>
          <w:rFonts w:cs="Arial"/>
          <w:b w:val="0"/>
          <w:szCs w:val="20"/>
        </w:rPr>
        <w:t xml:space="preserve"> procesu privilegovaných účtů po zavedení PAM.</w:t>
      </w:r>
    </w:p>
    <w:p w14:paraId="0639BD41" w14:textId="3C11ED96"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 xml:space="preserve">Návrh na provádění analýz </w:t>
      </w:r>
      <w:r w:rsidR="00590201">
        <w:rPr>
          <w:rFonts w:cs="Arial"/>
          <w:b w:val="0"/>
          <w:szCs w:val="20"/>
        </w:rPr>
        <w:t xml:space="preserve">nástroje </w:t>
      </w:r>
      <w:r w:rsidRPr="00FA16AD">
        <w:rPr>
          <w:rFonts w:cs="Arial"/>
          <w:b w:val="0"/>
          <w:szCs w:val="20"/>
        </w:rPr>
        <w:t xml:space="preserve">PAM (četnost, rozsah, hlavní oblasti </w:t>
      </w:r>
      <w:proofErr w:type="spellStart"/>
      <w:r w:rsidRPr="00FA16AD">
        <w:rPr>
          <w:rFonts w:cs="Arial"/>
          <w:b w:val="0"/>
          <w:szCs w:val="20"/>
        </w:rPr>
        <w:t>assesmentu</w:t>
      </w:r>
      <w:proofErr w:type="spellEnd"/>
      <w:r w:rsidRPr="00FA16AD">
        <w:rPr>
          <w:rFonts w:cs="Arial"/>
          <w:b w:val="0"/>
          <w:szCs w:val="20"/>
        </w:rPr>
        <w:t xml:space="preserve">, automatizace </w:t>
      </w:r>
      <w:proofErr w:type="spellStart"/>
      <w:r w:rsidRPr="00FA16AD">
        <w:rPr>
          <w:rFonts w:cs="Arial"/>
          <w:b w:val="0"/>
          <w:szCs w:val="20"/>
        </w:rPr>
        <w:t>assesment</w:t>
      </w:r>
      <w:proofErr w:type="spellEnd"/>
      <w:r w:rsidRPr="00FA16AD">
        <w:rPr>
          <w:rFonts w:cs="Arial"/>
          <w:b w:val="0"/>
          <w:szCs w:val="20"/>
        </w:rPr>
        <w:t xml:space="preserve"> procesu, </w:t>
      </w:r>
      <w:proofErr w:type="spellStart"/>
      <w:r w:rsidRPr="00FA16AD">
        <w:rPr>
          <w:rFonts w:cs="Arial"/>
          <w:b w:val="0"/>
          <w:szCs w:val="20"/>
        </w:rPr>
        <w:t>scoring</w:t>
      </w:r>
      <w:proofErr w:type="spellEnd"/>
      <w:r w:rsidRPr="00FA16AD">
        <w:rPr>
          <w:rFonts w:cs="Arial"/>
          <w:b w:val="0"/>
          <w:szCs w:val="20"/>
        </w:rPr>
        <w:t xml:space="preserve"> apod.).</w:t>
      </w:r>
    </w:p>
    <w:p w14:paraId="4E20BE6B" w14:textId="3DEFBD30" w:rsidR="00FA16AD" w:rsidRPr="00FA16AD" w:rsidRDefault="00FA16AD" w:rsidP="00F54EE6">
      <w:pPr>
        <w:pStyle w:val="RLProhlensmluvnchstran"/>
        <w:numPr>
          <w:ilvl w:val="1"/>
          <w:numId w:val="28"/>
        </w:numPr>
        <w:spacing w:before="120" w:line="280" w:lineRule="atLeast"/>
        <w:jc w:val="both"/>
        <w:rPr>
          <w:rFonts w:cs="Arial"/>
          <w:b w:val="0"/>
          <w:szCs w:val="20"/>
        </w:rPr>
      </w:pPr>
      <w:r w:rsidRPr="00FA16AD">
        <w:rPr>
          <w:rFonts w:cs="Arial"/>
          <w:b w:val="0"/>
          <w:szCs w:val="20"/>
        </w:rPr>
        <w:t xml:space="preserve">Návrh procesu technické profylaxe </w:t>
      </w:r>
      <w:r w:rsidR="00D0467E">
        <w:rPr>
          <w:rFonts w:cs="Arial"/>
          <w:b w:val="0"/>
          <w:szCs w:val="20"/>
        </w:rPr>
        <w:t>nástroje PAM</w:t>
      </w:r>
      <w:r w:rsidR="00D0467E" w:rsidRPr="00FA16AD">
        <w:rPr>
          <w:rFonts w:cs="Arial"/>
          <w:b w:val="0"/>
          <w:szCs w:val="20"/>
        </w:rPr>
        <w:t xml:space="preserve"> </w:t>
      </w:r>
      <w:r w:rsidRPr="00FA16AD">
        <w:rPr>
          <w:rFonts w:cs="Arial"/>
          <w:b w:val="0"/>
          <w:szCs w:val="20"/>
        </w:rPr>
        <w:t>(musí probíhat minimálně jednou ročně) ze strany vybraného dodavatele, případně za součinnosti s výrobcem.</w:t>
      </w:r>
    </w:p>
    <w:p w14:paraId="784444B5" w14:textId="6E39F4C9" w:rsidR="00590201" w:rsidRPr="00BD3E1A" w:rsidRDefault="001C6010" w:rsidP="00BD3E1A">
      <w:pPr>
        <w:pStyle w:val="RLProhlensmluvnchstran"/>
        <w:spacing w:before="360" w:line="280" w:lineRule="atLeast"/>
        <w:rPr>
          <w:rFonts w:cs="Arial"/>
          <w:bCs/>
          <w:szCs w:val="20"/>
        </w:rPr>
      </w:pPr>
      <w:r w:rsidRPr="00BD3E1A">
        <w:rPr>
          <w:rFonts w:cs="Arial"/>
          <w:bCs/>
          <w:szCs w:val="20"/>
        </w:rPr>
        <w:t>Krok: Plán obnovy po havárii (DRP)</w:t>
      </w:r>
    </w:p>
    <w:p w14:paraId="1FC11FB1" w14:textId="32F9F3E1" w:rsidR="00E2588C" w:rsidRDefault="00564036" w:rsidP="00E2588C">
      <w:pPr>
        <w:pStyle w:val="RLProhlensmluvnchstran"/>
        <w:spacing w:before="120" w:line="280" w:lineRule="atLeast"/>
        <w:jc w:val="both"/>
        <w:rPr>
          <w:rFonts w:cs="Arial"/>
          <w:b w:val="0"/>
          <w:szCs w:val="20"/>
        </w:rPr>
      </w:pPr>
      <w:r>
        <w:rPr>
          <w:rFonts w:cs="Arial"/>
          <w:b w:val="0"/>
          <w:szCs w:val="20"/>
        </w:rPr>
        <w:t xml:space="preserve">Dokument bude </w:t>
      </w:r>
      <w:r w:rsidR="009A468D" w:rsidRPr="00FA16AD">
        <w:rPr>
          <w:rFonts w:cs="Arial"/>
          <w:b w:val="0"/>
          <w:szCs w:val="20"/>
        </w:rPr>
        <w:t xml:space="preserve">obsahovat detailní model pro </w:t>
      </w:r>
      <w:proofErr w:type="spellStart"/>
      <w:r w:rsidR="009A468D" w:rsidRPr="00FA16AD">
        <w:rPr>
          <w:rFonts w:cs="Arial"/>
          <w:b w:val="0"/>
          <w:szCs w:val="20"/>
        </w:rPr>
        <w:t>break-glass</w:t>
      </w:r>
      <w:proofErr w:type="spellEnd"/>
      <w:r w:rsidR="009A468D" w:rsidRPr="00FA16AD">
        <w:rPr>
          <w:rFonts w:cs="Arial"/>
          <w:b w:val="0"/>
          <w:szCs w:val="20"/>
        </w:rPr>
        <w:t xml:space="preserve"> účty</w:t>
      </w:r>
      <w:r w:rsidR="009A468D">
        <w:rPr>
          <w:rFonts w:cs="Arial"/>
          <w:b w:val="0"/>
          <w:szCs w:val="20"/>
        </w:rPr>
        <w:t xml:space="preserve"> a s</w:t>
      </w:r>
      <w:r w:rsidR="009A468D" w:rsidRPr="00FA16AD">
        <w:rPr>
          <w:rFonts w:cs="Arial"/>
          <w:b w:val="0"/>
          <w:szCs w:val="20"/>
        </w:rPr>
        <w:t xml:space="preserve">cénáře pro </w:t>
      </w:r>
      <w:r w:rsidR="009A468D">
        <w:rPr>
          <w:rFonts w:cs="Arial"/>
          <w:b w:val="0"/>
          <w:szCs w:val="20"/>
        </w:rPr>
        <w:t>obnovu nástroje PAM po havárii (</w:t>
      </w:r>
      <w:proofErr w:type="spellStart"/>
      <w:r w:rsidR="009A468D">
        <w:rPr>
          <w:rFonts w:cs="Arial"/>
          <w:b w:val="0"/>
          <w:szCs w:val="20"/>
        </w:rPr>
        <w:t>Disaster</w:t>
      </w:r>
      <w:proofErr w:type="spellEnd"/>
      <w:r w:rsidR="009A468D">
        <w:rPr>
          <w:rFonts w:cs="Arial"/>
          <w:b w:val="0"/>
          <w:szCs w:val="20"/>
        </w:rPr>
        <w:t xml:space="preserve"> </w:t>
      </w:r>
      <w:proofErr w:type="spellStart"/>
      <w:r w:rsidR="009A468D">
        <w:rPr>
          <w:rFonts w:cs="Arial"/>
          <w:b w:val="0"/>
          <w:szCs w:val="20"/>
        </w:rPr>
        <w:t>Recovery</w:t>
      </w:r>
      <w:proofErr w:type="spellEnd"/>
      <w:r w:rsidR="009A468D">
        <w:rPr>
          <w:rFonts w:cs="Arial"/>
          <w:b w:val="0"/>
          <w:szCs w:val="20"/>
        </w:rPr>
        <w:t xml:space="preserve"> </w:t>
      </w:r>
      <w:proofErr w:type="spellStart"/>
      <w:r w:rsidR="009A468D">
        <w:rPr>
          <w:rFonts w:cs="Arial"/>
          <w:b w:val="0"/>
          <w:szCs w:val="20"/>
        </w:rPr>
        <w:t>Plan</w:t>
      </w:r>
      <w:proofErr w:type="spellEnd"/>
      <w:r w:rsidR="009A468D">
        <w:rPr>
          <w:rFonts w:cs="Arial"/>
          <w:b w:val="0"/>
          <w:szCs w:val="20"/>
        </w:rPr>
        <w:t>)</w:t>
      </w:r>
      <w:r w:rsidR="00E2588C">
        <w:rPr>
          <w:rFonts w:cs="Arial"/>
          <w:b w:val="0"/>
          <w:szCs w:val="20"/>
        </w:rPr>
        <w:t>.</w:t>
      </w:r>
      <w:r w:rsidR="008C35F9">
        <w:rPr>
          <w:rFonts w:cs="Arial"/>
          <w:b w:val="0"/>
          <w:szCs w:val="20"/>
        </w:rPr>
        <w:t xml:space="preserve"> </w:t>
      </w:r>
      <w:r w:rsidR="00E2588C">
        <w:rPr>
          <w:rFonts w:cs="Arial"/>
          <w:b w:val="0"/>
          <w:szCs w:val="20"/>
        </w:rPr>
        <w:t xml:space="preserve">Dodavatel zpracuje </w:t>
      </w:r>
      <w:r w:rsidR="008C35F9">
        <w:rPr>
          <w:rFonts w:cs="Arial"/>
          <w:b w:val="0"/>
          <w:szCs w:val="20"/>
        </w:rPr>
        <w:t>nový interní akt řízení</w:t>
      </w:r>
      <w:r w:rsidR="00E2588C">
        <w:rPr>
          <w:rFonts w:cs="Arial"/>
          <w:b w:val="0"/>
          <w:szCs w:val="20"/>
        </w:rPr>
        <w:t>, který bude v následující struktuře a bude minimálně obsahovat:</w:t>
      </w:r>
    </w:p>
    <w:p w14:paraId="10624A79" w14:textId="77777777" w:rsidR="00EC368B" w:rsidRDefault="00EC368B" w:rsidP="00F54EE6">
      <w:pPr>
        <w:pStyle w:val="RLProhlensmluvnchstran"/>
        <w:numPr>
          <w:ilvl w:val="0"/>
          <w:numId w:val="29"/>
        </w:numPr>
        <w:spacing w:before="120" w:line="280" w:lineRule="atLeast"/>
        <w:jc w:val="both"/>
        <w:rPr>
          <w:rFonts w:cs="Arial"/>
          <w:b w:val="0"/>
          <w:szCs w:val="20"/>
        </w:rPr>
      </w:pPr>
      <w:r>
        <w:rPr>
          <w:rFonts w:cs="Arial"/>
          <w:b w:val="0"/>
          <w:szCs w:val="20"/>
        </w:rPr>
        <w:t>Scénáře obnovy po havárii</w:t>
      </w:r>
    </w:p>
    <w:p w14:paraId="72AA34CB" w14:textId="78ABD12D" w:rsidR="00FA16AD" w:rsidRPr="00EC368B" w:rsidRDefault="00FA16AD" w:rsidP="00F54EE6">
      <w:pPr>
        <w:pStyle w:val="RLProhlensmluvnchstran"/>
        <w:numPr>
          <w:ilvl w:val="1"/>
          <w:numId w:val="29"/>
        </w:numPr>
        <w:spacing w:before="120" w:line="280" w:lineRule="atLeast"/>
        <w:jc w:val="both"/>
        <w:rPr>
          <w:rFonts w:cs="Arial"/>
          <w:b w:val="0"/>
          <w:szCs w:val="20"/>
        </w:rPr>
      </w:pPr>
      <w:r w:rsidRPr="00EC368B">
        <w:rPr>
          <w:rFonts w:cs="Arial"/>
          <w:b w:val="0"/>
          <w:szCs w:val="20"/>
        </w:rPr>
        <w:t xml:space="preserve">Kompletní výpadek celého </w:t>
      </w:r>
      <w:r w:rsidR="00EC368B" w:rsidRPr="00EC368B">
        <w:rPr>
          <w:rFonts w:cs="Arial"/>
          <w:b w:val="0"/>
          <w:szCs w:val="20"/>
        </w:rPr>
        <w:t xml:space="preserve">nástroje </w:t>
      </w:r>
      <w:r w:rsidRPr="00EC368B">
        <w:rPr>
          <w:rFonts w:cs="Arial"/>
          <w:b w:val="0"/>
          <w:szCs w:val="20"/>
        </w:rPr>
        <w:t>PAM</w:t>
      </w:r>
    </w:p>
    <w:p w14:paraId="664D8121" w14:textId="4EE82925" w:rsidR="00FA16AD" w:rsidRPr="00FA16AD" w:rsidRDefault="00FA16AD" w:rsidP="00F54EE6">
      <w:pPr>
        <w:pStyle w:val="RLProhlensmluvnchstran"/>
        <w:numPr>
          <w:ilvl w:val="1"/>
          <w:numId w:val="29"/>
        </w:numPr>
        <w:spacing w:before="120" w:line="280" w:lineRule="atLeast"/>
        <w:jc w:val="both"/>
        <w:rPr>
          <w:rFonts w:cs="Arial"/>
          <w:b w:val="0"/>
          <w:szCs w:val="20"/>
        </w:rPr>
      </w:pPr>
      <w:r w:rsidRPr="00FA16AD">
        <w:rPr>
          <w:rFonts w:cs="Arial"/>
          <w:b w:val="0"/>
          <w:szCs w:val="20"/>
        </w:rPr>
        <w:t>Výpadek některého ze základních systémů, např. virtualizační platforma</w:t>
      </w:r>
    </w:p>
    <w:p w14:paraId="601030D9" w14:textId="1D6BE64C" w:rsidR="00FA16AD" w:rsidRPr="00FA16AD" w:rsidRDefault="00FA16AD" w:rsidP="00F54EE6">
      <w:pPr>
        <w:pStyle w:val="RLProhlensmluvnchstran"/>
        <w:numPr>
          <w:ilvl w:val="1"/>
          <w:numId w:val="29"/>
        </w:numPr>
        <w:spacing w:before="120" w:line="280" w:lineRule="atLeast"/>
        <w:jc w:val="both"/>
        <w:rPr>
          <w:rFonts w:cs="Arial"/>
          <w:b w:val="0"/>
          <w:szCs w:val="20"/>
        </w:rPr>
      </w:pPr>
      <w:r w:rsidRPr="00FA16AD">
        <w:rPr>
          <w:rFonts w:cs="Arial"/>
          <w:b w:val="0"/>
          <w:szCs w:val="20"/>
        </w:rPr>
        <w:t>Výpadek konektivity na některé ze základních prvků PAM</w:t>
      </w:r>
    </w:p>
    <w:p w14:paraId="6992AD6F" w14:textId="44D694D4" w:rsidR="00FA16AD" w:rsidRPr="00FA16AD" w:rsidRDefault="00FA16AD" w:rsidP="00F54EE6">
      <w:pPr>
        <w:pStyle w:val="RLProhlensmluvnchstran"/>
        <w:numPr>
          <w:ilvl w:val="1"/>
          <w:numId w:val="29"/>
        </w:numPr>
        <w:spacing w:before="120" w:line="280" w:lineRule="atLeast"/>
        <w:jc w:val="both"/>
        <w:rPr>
          <w:rFonts w:cs="Arial"/>
          <w:b w:val="0"/>
          <w:szCs w:val="20"/>
        </w:rPr>
      </w:pPr>
      <w:r w:rsidRPr="00FA16AD">
        <w:rPr>
          <w:rFonts w:cs="Arial"/>
          <w:b w:val="0"/>
          <w:szCs w:val="20"/>
        </w:rPr>
        <w:t>Selhání některého z prvků PAM a doporučený postup pro jeho zálohování a obnovu</w:t>
      </w:r>
    </w:p>
    <w:p w14:paraId="1ABCE843" w14:textId="1FB78DD4" w:rsidR="00FA16AD" w:rsidRPr="00FA16AD" w:rsidRDefault="00FA16AD" w:rsidP="00F54EE6">
      <w:pPr>
        <w:pStyle w:val="RLProhlensmluvnchstran"/>
        <w:numPr>
          <w:ilvl w:val="1"/>
          <w:numId w:val="29"/>
        </w:numPr>
        <w:spacing w:before="120" w:line="280" w:lineRule="atLeast"/>
        <w:jc w:val="both"/>
        <w:rPr>
          <w:rFonts w:cs="Arial"/>
          <w:b w:val="0"/>
          <w:szCs w:val="20"/>
        </w:rPr>
      </w:pPr>
      <w:r w:rsidRPr="00FA16AD">
        <w:rPr>
          <w:rFonts w:cs="Arial"/>
          <w:b w:val="0"/>
          <w:szCs w:val="20"/>
        </w:rPr>
        <w:t>Výpadek bezpečného úložiště dat včetně fatálního výpadku, jak primárního, tak sekundárního nodu</w:t>
      </w:r>
    </w:p>
    <w:p w14:paraId="626FB991" w14:textId="1358CB62" w:rsidR="00FA16AD" w:rsidRPr="00FA16AD" w:rsidRDefault="00FA16AD" w:rsidP="00F54EE6">
      <w:pPr>
        <w:pStyle w:val="RLProhlensmluvnchstran"/>
        <w:numPr>
          <w:ilvl w:val="1"/>
          <w:numId w:val="29"/>
        </w:numPr>
        <w:spacing w:before="120" w:line="280" w:lineRule="atLeast"/>
        <w:jc w:val="both"/>
        <w:rPr>
          <w:rFonts w:cs="Arial"/>
          <w:b w:val="0"/>
          <w:szCs w:val="20"/>
        </w:rPr>
      </w:pPr>
      <w:r w:rsidRPr="00FA16AD">
        <w:rPr>
          <w:rFonts w:cs="Arial"/>
          <w:b w:val="0"/>
          <w:szCs w:val="20"/>
        </w:rPr>
        <w:t>Výpadek webového portálu a scénáře pro přístup k úložišti dat</w:t>
      </w:r>
    </w:p>
    <w:p w14:paraId="764F52CF" w14:textId="228840CF" w:rsidR="00FA16AD" w:rsidRDefault="00FA16AD" w:rsidP="00F54EE6">
      <w:pPr>
        <w:pStyle w:val="RLProhlensmluvnchstran"/>
        <w:numPr>
          <w:ilvl w:val="1"/>
          <w:numId w:val="29"/>
        </w:numPr>
        <w:spacing w:before="120" w:line="280" w:lineRule="atLeast"/>
        <w:jc w:val="both"/>
        <w:rPr>
          <w:rFonts w:cs="Arial"/>
          <w:b w:val="0"/>
          <w:szCs w:val="20"/>
        </w:rPr>
      </w:pPr>
      <w:r w:rsidRPr="00FA16AD">
        <w:rPr>
          <w:rFonts w:cs="Arial"/>
          <w:b w:val="0"/>
          <w:szCs w:val="20"/>
        </w:rPr>
        <w:t xml:space="preserve">Výpadek konektivity v prostředí </w:t>
      </w:r>
      <w:r w:rsidR="00D76217">
        <w:rPr>
          <w:rFonts w:cs="Arial"/>
          <w:b w:val="0"/>
          <w:szCs w:val="20"/>
        </w:rPr>
        <w:t>MPSV</w:t>
      </w:r>
      <w:r w:rsidRPr="00FA16AD">
        <w:rPr>
          <w:rFonts w:cs="Arial"/>
          <w:b w:val="0"/>
          <w:szCs w:val="20"/>
        </w:rPr>
        <w:t xml:space="preserve"> a řešení přihlašování privilegovaných uživatelů</w:t>
      </w:r>
    </w:p>
    <w:p w14:paraId="62BAF6D5" w14:textId="172E7923" w:rsidR="00C31DA8" w:rsidRPr="00FA16AD" w:rsidRDefault="00841F8F" w:rsidP="00F54EE6">
      <w:pPr>
        <w:pStyle w:val="RLProhlensmluvnchstran"/>
        <w:numPr>
          <w:ilvl w:val="1"/>
          <w:numId w:val="29"/>
        </w:numPr>
        <w:spacing w:before="120" w:line="280" w:lineRule="atLeast"/>
        <w:jc w:val="both"/>
        <w:rPr>
          <w:rFonts w:cs="Arial"/>
          <w:b w:val="0"/>
          <w:szCs w:val="20"/>
        </w:rPr>
      </w:pPr>
      <w:r>
        <w:rPr>
          <w:rFonts w:cs="Arial"/>
          <w:b w:val="0"/>
          <w:szCs w:val="20"/>
        </w:rPr>
        <w:t xml:space="preserve">Výpadek </w:t>
      </w:r>
      <w:r w:rsidR="00C31DA8" w:rsidRPr="00FA16AD">
        <w:rPr>
          <w:rFonts w:cs="Arial"/>
          <w:b w:val="0"/>
          <w:szCs w:val="20"/>
        </w:rPr>
        <w:t xml:space="preserve">přístupu </w:t>
      </w:r>
      <w:r w:rsidR="00C31DA8">
        <w:rPr>
          <w:rFonts w:cs="Arial"/>
          <w:b w:val="0"/>
          <w:szCs w:val="20"/>
        </w:rPr>
        <w:t>admini</w:t>
      </w:r>
      <w:r w:rsidR="00E34835">
        <w:rPr>
          <w:rFonts w:cs="Arial"/>
          <w:b w:val="0"/>
          <w:szCs w:val="20"/>
        </w:rPr>
        <w:t xml:space="preserve">strátorů </w:t>
      </w:r>
      <w:r w:rsidR="00C31DA8" w:rsidRPr="00FA16AD">
        <w:rPr>
          <w:rFonts w:cs="Arial"/>
          <w:b w:val="0"/>
          <w:szCs w:val="20"/>
        </w:rPr>
        <w:t>k síťovým prvkům</w:t>
      </w:r>
      <w:r w:rsidR="00147D02">
        <w:rPr>
          <w:rFonts w:cs="Arial"/>
          <w:b w:val="0"/>
          <w:szCs w:val="20"/>
        </w:rPr>
        <w:t xml:space="preserve"> (</w:t>
      </w:r>
      <w:r w:rsidR="00C31DA8" w:rsidRPr="00FA16AD">
        <w:rPr>
          <w:rFonts w:cs="Arial"/>
          <w:b w:val="0"/>
          <w:szCs w:val="20"/>
        </w:rPr>
        <w:t>je nutné se k nim připojovat pomocí lokálního fyzického připojení privilegovaným účtem</w:t>
      </w:r>
      <w:r w:rsidR="00147D02">
        <w:rPr>
          <w:rFonts w:cs="Arial"/>
          <w:b w:val="0"/>
          <w:szCs w:val="20"/>
        </w:rPr>
        <w:t>)</w:t>
      </w:r>
    </w:p>
    <w:p w14:paraId="00FE63B7" w14:textId="77777777" w:rsidR="00500700" w:rsidRDefault="00FA16AD" w:rsidP="00F54EE6">
      <w:pPr>
        <w:pStyle w:val="RLProhlensmluvnchstran"/>
        <w:numPr>
          <w:ilvl w:val="0"/>
          <w:numId w:val="29"/>
        </w:numPr>
        <w:spacing w:before="120" w:line="280" w:lineRule="atLeast"/>
        <w:jc w:val="both"/>
        <w:rPr>
          <w:rFonts w:cs="Arial"/>
          <w:b w:val="0"/>
          <w:szCs w:val="20"/>
        </w:rPr>
      </w:pPr>
      <w:r w:rsidRPr="00500700">
        <w:rPr>
          <w:rFonts w:cs="Arial"/>
          <w:b w:val="0"/>
          <w:szCs w:val="20"/>
        </w:rPr>
        <w:t xml:space="preserve">Doporučené postupy pro nasazení </w:t>
      </w:r>
      <w:proofErr w:type="spellStart"/>
      <w:r w:rsidRPr="00500700">
        <w:rPr>
          <w:rFonts w:cs="Arial"/>
          <w:b w:val="0"/>
          <w:szCs w:val="20"/>
        </w:rPr>
        <w:t>break-glass</w:t>
      </w:r>
      <w:proofErr w:type="spellEnd"/>
      <w:r w:rsidRPr="00500700">
        <w:rPr>
          <w:rFonts w:cs="Arial"/>
          <w:b w:val="0"/>
          <w:szCs w:val="20"/>
        </w:rPr>
        <w:t xml:space="preserve"> účtů</w:t>
      </w:r>
      <w:r w:rsidR="00500700">
        <w:rPr>
          <w:rFonts w:cs="Arial"/>
          <w:b w:val="0"/>
          <w:szCs w:val="20"/>
        </w:rPr>
        <w:t>:</w:t>
      </w:r>
    </w:p>
    <w:p w14:paraId="44D9BB7F" w14:textId="3C9C2FCF" w:rsidR="00500700" w:rsidRDefault="009A0F23" w:rsidP="00F54EE6">
      <w:pPr>
        <w:pStyle w:val="RLProhlensmluvnchstran"/>
        <w:numPr>
          <w:ilvl w:val="1"/>
          <w:numId w:val="29"/>
        </w:numPr>
        <w:spacing w:before="120" w:line="280" w:lineRule="atLeast"/>
        <w:jc w:val="both"/>
        <w:rPr>
          <w:rFonts w:cs="Arial"/>
          <w:b w:val="0"/>
          <w:szCs w:val="20"/>
        </w:rPr>
      </w:pPr>
      <w:r>
        <w:rPr>
          <w:rFonts w:cs="Arial"/>
          <w:b w:val="0"/>
          <w:szCs w:val="20"/>
        </w:rPr>
        <w:t>Z</w:t>
      </w:r>
      <w:r w:rsidR="00FA16AD" w:rsidRPr="00500700">
        <w:rPr>
          <w:rFonts w:cs="Arial"/>
          <w:b w:val="0"/>
          <w:szCs w:val="20"/>
        </w:rPr>
        <w:t>působ úschovy</w:t>
      </w:r>
    </w:p>
    <w:p w14:paraId="6D3C9329" w14:textId="027276BB" w:rsidR="00500700" w:rsidRDefault="009A0F23" w:rsidP="00F54EE6">
      <w:pPr>
        <w:pStyle w:val="RLProhlensmluvnchstran"/>
        <w:numPr>
          <w:ilvl w:val="1"/>
          <w:numId w:val="29"/>
        </w:numPr>
        <w:spacing w:before="120" w:line="280" w:lineRule="atLeast"/>
        <w:jc w:val="both"/>
        <w:rPr>
          <w:rFonts w:cs="Arial"/>
          <w:b w:val="0"/>
          <w:szCs w:val="20"/>
        </w:rPr>
      </w:pPr>
      <w:r>
        <w:rPr>
          <w:rFonts w:cs="Arial"/>
          <w:b w:val="0"/>
          <w:szCs w:val="20"/>
        </w:rPr>
        <w:t>P</w:t>
      </w:r>
      <w:r w:rsidR="00FA16AD" w:rsidRPr="00500700">
        <w:rPr>
          <w:rFonts w:cs="Arial"/>
          <w:b w:val="0"/>
          <w:szCs w:val="20"/>
        </w:rPr>
        <w:t>eriodicita změn</w:t>
      </w:r>
    </w:p>
    <w:p w14:paraId="2087A3C2" w14:textId="6B9F9CFF" w:rsidR="00FA16AD" w:rsidRDefault="009A0F23" w:rsidP="00F54EE6">
      <w:pPr>
        <w:pStyle w:val="RLProhlensmluvnchstran"/>
        <w:numPr>
          <w:ilvl w:val="1"/>
          <w:numId w:val="29"/>
        </w:numPr>
        <w:spacing w:before="120" w:line="280" w:lineRule="atLeast"/>
        <w:jc w:val="both"/>
        <w:rPr>
          <w:rFonts w:cs="Arial"/>
          <w:b w:val="0"/>
          <w:szCs w:val="20"/>
        </w:rPr>
      </w:pPr>
      <w:r>
        <w:rPr>
          <w:rFonts w:cs="Arial"/>
          <w:b w:val="0"/>
          <w:szCs w:val="20"/>
        </w:rPr>
        <w:t>N</w:t>
      </w:r>
      <w:r w:rsidR="00FA16AD" w:rsidRPr="00500700">
        <w:rPr>
          <w:rFonts w:cs="Arial"/>
          <w:b w:val="0"/>
          <w:szCs w:val="20"/>
        </w:rPr>
        <w:t>akládání s</w:t>
      </w:r>
      <w:r w:rsidR="008E470E">
        <w:rPr>
          <w:rFonts w:cs="Arial"/>
          <w:b w:val="0"/>
          <w:szCs w:val="20"/>
        </w:rPr>
        <w:t> </w:t>
      </w:r>
      <w:r w:rsidR="00FA16AD" w:rsidRPr="00500700">
        <w:rPr>
          <w:rFonts w:cs="Arial"/>
          <w:b w:val="0"/>
          <w:szCs w:val="20"/>
        </w:rPr>
        <w:t>nimi</w:t>
      </w:r>
    </w:p>
    <w:p w14:paraId="3B908022" w14:textId="77777777" w:rsidR="008E470E" w:rsidRDefault="008E470E" w:rsidP="00F54EE6">
      <w:pPr>
        <w:pStyle w:val="RLProhlensmluvnchstran"/>
        <w:numPr>
          <w:ilvl w:val="0"/>
          <w:numId w:val="29"/>
        </w:numPr>
        <w:spacing w:before="120" w:line="280" w:lineRule="atLeast"/>
        <w:jc w:val="both"/>
        <w:rPr>
          <w:rFonts w:cs="Arial"/>
          <w:b w:val="0"/>
          <w:szCs w:val="20"/>
        </w:rPr>
      </w:pPr>
      <w:r>
        <w:rPr>
          <w:rFonts w:cs="Arial"/>
          <w:b w:val="0"/>
          <w:szCs w:val="20"/>
        </w:rPr>
        <w:t xml:space="preserve">Návrh </w:t>
      </w:r>
      <w:r w:rsidRPr="00FA16AD">
        <w:rPr>
          <w:rFonts w:cs="Arial"/>
          <w:b w:val="0"/>
          <w:szCs w:val="20"/>
        </w:rPr>
        <w:t>scénář</w:t>
      </w:r>
      <w:r>
        <w:rPr>
          <w:rFonts w:cs="Arial"/>
          <w:b w:val="0"/>
          <w:szCs w:val="20"/>
        </w:rPr>
        <w:t>ů pro otestování postupů obnovy</w:t>
      </w:r>
    </w:p>
    <w:p w14:paraId="4415D614" w14:textId="716A9970" w:rsidR="001B6F30" w:rsidRPr="00BD3E1A" w:rsidRDefault="001B6F30" w:rsidP="001B6F30">
      <w:pPr>
        <w:pStyle w:val="RLProhlensmluvnchstran"/>
        <w:spacing w:before="360" w:line="280" w:lineRule="atLeast"/>
        <w:rPr>
          <w:rFonts w:cs="Arial"/>
          <w:bCs/>
          <w:szCs w:val="20"/>
        </w:rPr>
      </w:pPr>
      <w:r>
        <w:rPr>
          <w:rFonts w:cs="Arial"/>
          <w:bCs/>
          <w:szCs w:val="20"/>
        </w:rPr>
        <w:t xml:space="preserve">Krok: </w:t>
      </w:r>
      <w:r w:rsidRPr="00BD3E1A">
        <w:rPr>
          <w:rFonts w:cs="Arial"/>
          <w:bCs/>
          <w:szCs w:val="20"/>
        </w:rPr>
        <w:t>Úprava a doplnění řídící dokumentace Objednatele</w:t>
      </w:r>
    </w:p>
    <w:p w14:paraId="48B5C978" w14:textId="4D4BB8D5" w:rsidR="00AF0CFC" w:rsidRDefault="00AF0CFC" w:rsidP="00AF0CFC">
      <w:pPr>
        <w:pStyle w:val="RLProhlensmluvnchstran"/>
        <w:spacing w:before="120"/>
        <w:jc w:val="both"/>
        <w:rPr>
          <w:rFonts w:cs="Arial"/>
          <w:b w:val="0"/>
          <w:szCs w:val="20"/>
        </w:rPr>
      </w:pPr>
      <w:r>
        <w:rPr>
          <w:rFonts w:cs="Arial"/>
          <w:b w:val="0"/>
          <w:szCs w:val="20"/>
        </w:rPr>
        <w:t xml:space="preserve">Dodavatel </w:t>
      </w:r>
      <w:r w:rsidR="00DC69CB">
        <w:rPr>
          <w:rFonts w:cs="Arial"/>
          <w:b w:val="0"/>
          <w:szCs w:val="20"/>
        </w:rPr>
        <w:t xml:space="preserve">aktualizuje stávající řídící akty nebo </w:t>
      </w:r>
      <w:r w:rsidR="008C35F9">
        <w:rPr>
          <w:rFonts w:cs="Arial"/>
          <w:b w:val="0"/>
          <w:szCs w:val="20"/>
        </w:rPr>
        <w:t>z</w:t>
      </w:r>
      <w:r>
        <w:rPr>
          <w:rFonts w:cs="Arial"/>
          <w:b w:val="0"/>
          <w:szCs w:val="20"/>
        </w:rPr>
        <w:t>pracuje</w:t>
      </w:r>
      <w:r w:rsidR="00DC69CB">
        <w:rPr>
          <w:rFonts w:cs="Arial"/>
          <w:b w:val="0"/>
          <w:szCs w:val="20"/>
        </w:rPr>
        <w:t xml:space="preserve"> nový interní akt řízení</w:t>
      </w:r>
      <w:r>
        <w:rPr>
          <w:rFonts w:cs="Arial"/>
          <w:b w:val="0"/>
          <w:szCs w:val="20"/>
        </w:rPr>
        <w:t>, který bude v následující struktuře a bude minimálně obsahovat</w:t>
      </w:r>
      <w:r w:rsidR="00DC69CB">
        <w:rPr>
          <w:rFonts w:cs="Arial"/>
          <w:b w:val="0"/>
          <w:szCs w:val="20"/>
        </w:rPr>
        <w:t>:</w:t>
      </w:r>
    </w:p>
    <w:p w14:paraId="643E4086" w14:textId="2C82318F" w:rsidR="00C5464E" w:rsidRDefault="00FA16AD" w:rsidP="00F54EE6">
      <w:pPr>
        <w:pStyle w:val="RLProhlensmluvnchstran"/>
        <w:numPr>
          <w:ilvl w:val="0"/>
          <w:numId w:val="30"/>
        </w:numPr>
        <w:spacing w:before="120" w:line="280" w:lineRule="atLeast"/>
        <w:jc w:val="both"/>
        <w:rPr>
          <w:rFonts w:cs="Arial"/>
          <w:b w:val="0"/>
          <w:szCs w:val="20"/>
        </w:rPr>
      </w:pPr>
      <w:r w:rsidRPr="00FA16AD">
        <w:rPr>
          <w:rFonts w:cs="Arial"/>
          <w:b w:val="0"/>
          <w:szCs w:val="20"/>
        </w:rPr>
        <w:t xml:space="preserve">Vytvoření nového uživatele v PAM – Založení nového účtu na úrovni </w:t>
      </w:r>
      <w:r w:rsidR="00D0467E">
        <w:rPr>
          <w:rFonts w:cs="Arial"/>
          <w:b w:val="0"/>
          <w:szCs w:val="20"/>
        </w:rPr>
        <w:t>nástroje PAM</w:t>
      </w:r>
      <w:r w:rsidR="00D0467E" w:rsidRPr="00FA16AD">
        <w:rPr>
          <w:rFonts w:cs="Arial"/>
          <w:b w:val="0"/>
          <w:szCs w:val="20"/>
        </w:rPr>
        <w:t xml:space="preserve"> </w:t>
      </w:r>
      <w:r w:rsidRPr="00FA16AD">
        <w:rPr>
          <w:rFonts w:cs="Arial"/>
          <w:b w:val="0"/>
          <w:szCs w:val="20"/>
        </w:rPr>
        <w:t>pro uživatele PAM (např. interní/externí administrátor, správce PAM, auditor, popř. další subjekty)</w:t>
      </w:r>
    </w:p>
    <w:p w14:paraId="5B44B8D0" w14:textId="00563F73" w:rsidR="00FA16AD" w:rsidRPr="00C5464E" w:rsidRDefault="00FA16AD" w:rsidP="00F54EE6">
      <w:pPr>
        <w:pStyle w:val="RLProhlensmluvnchstran"/>
        <w:numPr>
          <w:ilvl w:val="0"/>
          <w:numId w:val="30"/>
        </w:numPr>
        <w:spacing w:before="120" w:line="280" w:lineRule="atLeast"/>
        <w:jc w:val="both"/>
        <w:rPr>
          <w:rFonts w:cs="Arial"/>
          <w:b w:val="0"/>
          <w:szCs w:val="20"/>
        </w:rPr>
      </w:pPr>
      <w:r w:rsidRPr="00C5464E">
        <w:rPr>
          <w:rFonts w:cs="Arial"/>
          <w:b w:val="0"/>
          <w:szCs w:val="20"/>
        </w:rPr>
        <w:t xml:space="preserve">Zrušení uživatele PAM – Zrušení účtu na úrovni </w:t>
      </w:r>
      <w:r w:rsidR="00D0467E">
        <w:rPr>
          <w:rFonts w:cs="Arial"/>
          <w:b w:val="0"/>
          <w:szCs w:val="20"/>
        </w:rPr>
        <w:t>nástroje PAM</w:t>
      </w:r>
      <w:r w:rsidR="00D0467E" w:rsidRPr="00C5464E">
        <w:rPr>
          <w:rFonts w:cs="Arial"/>
          <w:b w:val="0"/>
          <w:szCs w:val="20"/>
        </w:rPr>
        <w:t xml:space="preserve"> </w:t>
      </w:r>
      <w:r w:rsidRPr="00C5464E">
        <w:rPr>
          <w:rFonts w:cs="Arial"/>
          <w:b w:val="0"/>
          <w:szCs w:val="20"/>
        </w:rPr>
        <w:t xml:space="preserve">v případě, že účet není nadále používán (např. v případě ukončení zaměstnaneckého poměru zaměstnance u </w:t>
      </w:r>
      <w:r w:rsidR="00C5464E">
        <w:rPr>
          <w:rFonts w:cs="Arial"/>
          <w:b w:val="0"/>
          <w:szCs w:val="20"/>
        </w:rPr>
        <w:t>MPSV</w:t>
      </w:r>
      <w:r w:rsidRPr="00C5464E">
        <w:rPr>
          <w:rFonts w:cs="Arial"/>
          <w:b w:val="0"/>
          <w:szCs w:val="20"/>
        </w:rPr>
        <w:t>, odebrání účtu externího dodavatele apod.).</w:t>
      </w:r>
    </w:p>
    <w:p w14:paraId="341F767D" w14:textId="6DC5F863" w:rsidR="00FA16AD" w:rsidRPr="00FA16AD" w:rsidRDefault="00FA16AD" w:rsidP="00F54EE6">
      <w:pPr>
        <w:pStyle w:val="RLProhlensmluvnchstran"/>
        <w:numPr>
          <w:ilvl w:val="0"/>
          <w:numId w:val="30"/>
        </w:numPr>
        <w:spacing w:before="120" w:line="280" w:lineRule="atLeast"/>
        <w:jc w:val="both"/>
        <w:rPr>
          <w:rFonts w:cs="Arial"/>
          <w:b w:val="0"/>
          <w:szCs w:val="20"/>
        </w:rPr>
      </w:pPr>
      <w:r w:rsidRPr="00FA16AD">
        <w:rPr>
          <w:rFonts w:cs="Arial"/>
          <w:b w:val="0"/>
          <w:szCs w:val="20"/>
        </w:rPr>
        <w:t xml:space="preserve">Dynamické přidělování/odebírání licencí pro externí uživatele PAM </w:t>
      </w:r>
      <w:r w:rsidR="00BF0493">
        <w:rPr>
          <w:rFonts w:cs="Arial"/>
          <w:b w:val="0"/>
          <w:szCs w:val="20"/>
        </w:rPr>
        <w:t>–</w:t>
      </w:r>
      <w:r w:rsidRPr="00FA16AD">
        <w:rPr>
          <w:rFonts w:cs="Arial"/>
          <w:b w:val="0"/>
          <w:szCs w:val="20"/>
        </w:rPr>
        <w:t xml:space="preserve"> Návrh</w:t>
      </w:r>
      <w:r w:rsidR="00BF0493">
        <w:rPr>
          <w:rFonts w:cs="Arial"/>
          <w:b w:val="0"/>
          <w:szCs w:val="20"/>
        </w:rPr>
        <w:t xml:space="preserve"> </w:t>
      </w:r>
      <w:r w:rsidRPr="00FA16AD">
        <w:rPr>
          <w:rFonts w:cs="Arial"/>
          <w:b w:val="0"/>
          <w:szCs w:val="20"/>
        </w:rPr>
        <w:t xml:space="preserve">postupu dynamického přidělování/odebírání licencí externích uživatelů, který bude optimalizován podle </w:t>
      </w:r>
      <w:r w:rsidRPr="00FA16AD">
        <w:rPr>
          <w:rFonts w:cs="Arial"/>
          <w:b w:val="0"/>
          <w:szCs w:val="20"/>
        </w:rPr>
        <w:lastRenderedPageBreak/>
        <w:t>maximálního počtu souběžně připojených externích uživatelů PAM a povede k efektivnímu využití licencí externích uživatelů PAM.</w:t>
      </w:r>
    </w:p>
    <w:p w14:paraId="573CE763" w14:textId="1629E689" w:rsidR="00FA16AD" w:rsidRPr="00FA16AD" w:rsidRDefault="00FA16AD" w:rsidP="00F54EE6">
      <w:pPr>
        <w:pStyle w:val="RLProhlensmluvnchstran"/>
        <w:numPr>
          <w:ilvl w:val="0"/>
          <w:numId w:val="30"/>
        </w:numPr>
        <w:spacing w:before="120" w:line="280" w:lineRule="atLeast"/>
        <w:jc w:val="both"/>
        <w:rPr>
          <w:rFonts w:cs="Arial"/>
          <w:b w:val="0"/>
          <w:szCs w:val="20"/>
        </w:rPr>
      </w:pPr>
      <w:r w:rsidRPr="00FA16AD">
        <w:rPr>
          <w:rFonts w:cs="Arial"/>
          <w:b w:val="0"/>
          <w:szCs w:val="20"/>
        </w:rPr>
        <w:t>Přidělení/odebrání role uživateli PAM – Přidělení/odebrání role (např. správce PAM, uživatel, auditor) uživateli PAM.</w:t>
      </w:r>
    </w:p>
    <w:p w14:paraId="5DFB293B" w14:textId="6490374C" w:rsidR="00FA16AD" w:rsidRPr="00FA16AD" w:rsidRDefault="00FA16AD" w:rsidP="00F54EE6">
      <w:pPr>
        <w:pStyle w:val="RLProhlensmluvnchstran"/>
        <w:numPr>
          <w:ilvl w:val="0"/>
          <w:numId w:val="30"/>
        </w:numPr>
        <w:spacing w:before="120" w:line="280" w:lineRule="atLeast"/>
        <w:jc w:val="both"/>
        <w:rPr>
          <w:rFonts w:cs="Arial"/>
          <w:b w:val="0"/>
          <w:szCs w:val="20"/>
        </w:rPr>
      </w:pPr>
      <w:r w:rsidRPr="00FA16AD">
        <w:rPr>
          <w:rFonts w:cs="Arial"/>
          <w:b w:val="0"/>
          <w:szCs w:val="20"/>
        </w:rPr>
        <w:t>Přidání nového privilegovaného účtu do PAM – Přidání privilegovaného účtu do PAM (např. v</w:t>
      </w:r>
      <w:r w:rsidR="0053114E">
        <w:rPr>
          <w:rFonts w:cs="Arial"/>
          <w:b w:val="0"/>
          <w:szCs w:val="20"/>
        </w:rPr>
        <w:t> </w:t>
      </w:r>
      <w:r w:rsidRPr="00FA16AD">
        <w:rPr>
          <w:rFonts w:cs="Arial"/>
          <w:b w:val="0"/>
          <w:szCs w:val="20"/>
        </w:rPr>
        <w:t>případě objevení nového privilegovaného účtu, který má být spravován pomocí PAM), nastavení politik a přidělení privilegovaného účtu k používání konkrétním uživatelům PAM (tj. administrátorům).</w:t>
      </w:r>
    </w:p>
    <w:p w14:paraId="7C03E714" w14:textId="3330B934" w:rsidR="00FA16AD" w:rsidRPr="00FA16AD" w:rsidRDefault="00FA16AD" w:rsidP="00F54EE6">
      <w:pPr>
        <w:pStyle w:val="RLProhlensmluvnchstran"/>
        <w:numPr>
          <w:ilvl w:val="0"/>
          <w:numId w:val="30"/>
        </w:numPr>
        <w:spacing w:before="120" w:line="280" w:lineRule="atLeast"/>
        <w:jc w:val="both"/>
        <w:rPr>
          <w:rFonts w:cs="Arial"/>
          <w:b w:val="0"/>
          <w:szCs w:val="20"/>
        </w:rPr>
      </w:pPr>
      <w:r w:rsidRPr="00FA16AD">
        <w:rPr>
          <w:rFonts w:cs="Arial"/>
          <w:b w:val="0"/>
          <w:szCs w:val="20"/>
        </w:rPr>
        <w:t xml:space="preserve">Použití privilegovaného účtu – Poskytnutí přístupu uživatele PAM (interního/externího administrátora) k privilegovanému účtu prostřednictvím </w:t>
      </w:r>
      <w:r w:rsidR="00D0467E">
        <w:rPr>
          <w:rFonts w:cs="Arial"/>
          <w:b w:val="0"/>
          <w:szCs w:val="20"/>
        </w:rPr>
        <w:t>nástroje PAM</w:t>
      </w:r>
      <w:r w:rsidR="00D0467E" w:rsidRPr="00FA16AD">
        <w:rPr>
          <w:rFonts w:cs="Arial"/>
          <w:b w:val="0"/>
          <w:szCs w:val="20"/>
        </w:rPr>
        <w:t xml:space="preserve"> </w:t>
      </w:r>
      <w:r w:rsidRPr="00FA16AD">
        <w:rPr>
          <w:rFonts w:cs="Arial"/>
          <w:b w:val="0"/>
          <w:szCs w:val="20"/>
        </w:rPr>
        <w:t>(tj. v případě že má uživatel přístup schválen).</w:t>
      </w:r>
    </w:p>
    <w:p w14:paraId="65F9F6A7" w14:textId="0CCC3A9E" w:rsidR="00FA16AD" w:rsidRPr="00FA16AD" w:rsidRDefault="00FA16AD" w:rsidP="00F54EE6">
      <w:pPr>
        <w:pStyle w:val="RLProhlensmluvnchstran"/>
        <w:numPr>
          <w:ilvl w:val="0"/>
          <w:numId w:val="30"/>
        </w:numPr>
        <w:spacing w:before="120" w:line="280" w:lineRule="atLeast"/>
        <w:jc w:val="both"/>
        <w:rPr>
          <w:rFonts w:cs="Arial"/>
          <w:b w:val="0"/>
          <w:szCs w:val="20"/>
        </w:rPr>
      </w:pPr>
      <w:r w:rsidRPr="00FA16AD">
        <w:rPr>
          <w:rFonts w:cs="Arial"/>
          <w:b w:val="0"/>
          <w:szCs w:val="20"/>
        </w:rPr>
        <w:t>Použití privilegovaného účtu na vyžádání (elevace oprávnění) – Poskytnutí přístupu uživatele PAM (interního/externího administrátora) k privilegovanému účtu na vyžádání na definované časové období (tj. v případě že daný administrátor nemá standardně k privilegovanému účtu oprávnění, přístup je umožněn pouze na dočasnou dobu na základě schválení). Popis bude zahrnovat i případn</w:t>
      </w:r>
      <w:r w:rsidR="0053114E">
        <w:rPr>
          <w:rFonts w:cs="Arial"/>
          <w:b w:val="0"/>
          <w:szCs w:val="20"/>
        </w:rPr>
        <w:t xml:space="preserve">é zavedení </w:t>
      </w:r>
      <w:r w:rsidRPr="00FA16AD">
        <w:rPr>
          <w:rFonts w:cs="Arial"/>
          <w:b w:val="0"/>
          <w:szCs w:val="20"/>
        </w:rPr>
        <w:t xml:space="preserve">nového </w:t>
      </w:r>
      <w:r w:rsidR="0053114E" w:rsidRPr="00FA16AD">
        <w:rPr>
          <w:rFonts w:cs="Arial"/>
          <w:b w:val="0"/>
          <w:szCs w:val="20"/>
        </w:rPr>
        <w:t>účtu,</w:t>
      </w:r>
      <w:r w:rsidRPr="00FA16AD">
        <w:rPr>
          <w:rFonts w:cs="Arial"/>
          <w:b w:val="0"/>
          <w:szCs w:val="20"/>
        </w:rPr>
        <w:t xml:space="preserve"> a to se zaměřením na externí privilegované uživatele.</w:t>
      </w:r>
    </w:p>
    <w:p w14:paraId="41C2BC32" w14:textId="5EDD0DC6" w:rsidR="00FA16AD" w:rsidRPr="00FA16AD" w:rsidRDefault="00FA16AD" w:rsidP="00F54EE6">
      <w:pPr>
        <w:pStyle w:val="RLProhlensmluvnchstran"/>
        <w:numPr>
          <w:ilvl w:val="0"/>
          <w:numId w:val="30"/>
        </w:numPr>
        <w:spacing w:before="120" w:line="280" w:lineRule="atLeast"/>
        <w:jc w:val="both"/>
        <w:rPr>
          <w:rFonts w:cs="Arial"/>
          <w:b w:val="0"/>
          <w:szCs w:val="20"/>
        </w:rPr>
      </w:pPr>
      <w:r w:rsidRPr="00FA16AD">
        <w:rPr>
          <w:rFonts w:cs="Arial"/>
          <w:b w:val="0"/>
          <w:szCs w:val="20"/>
        </w:rPr>
        <w:t>Použití privilegovaného účtu (nouzový přístup) – Poskytnutí nouzového přístupu v případě, kdy je potřeba získat okamžitě přístup k privilegovanému účtu a není dostupný příslušný odpovědný administrátor.</w:t>
      </w:r>
    </w:p>
    <w:p w14:paraId="1E9A89E9" w14:textId="350E225B" w:rsidR="00FA16AD" w:rsidRPr="00FA16AD" w:rsidRDefault="00B07CE9" w:rsidP="00F54EE6">
      <w:pPr>
        <w:pStyle w:val="RLProhlensmluvnchstran"/>
        <w:numPr>
          <w:ilvl w:val="0"/>
          <w:numId w:val="30"/>
        </w:numPr>
        <w:spacing w:before="120" w:line="280" w:lineRule="atLeast"/>
        <w:jc w:val="both"/>
        <w:rPr>
          <w:rFonts w:cs="Arial"/>
          <w:b w:val="0"/>
          <w:szCs w:val="20"/>
        </w:rPr>
      </w:pPr>
      <w:r>
        <w:rPr>
          <w:rFonts w:cs="Arial"/>
          <w:b w:val="0"/>
          <w:szCs w:val="20"/>
        </w:rPr>
        <w:t>Proces obnovy po havárii</w:t>
      </w:r>
      <w:r w:rsidR="00FA16AD" w:rsidRPr="00FA16AD">
        <w:rPr>
          <w:rFonts w:cs="Arial"/>
          <w:b w:val="0"/>
          <w:szCs w:val="20"/>
        </w:rPr>
        <w:t xml:space="preserve"> – Poskytnutí přístupu k privilegovaným účtům v případě, že PAM infrastruktura nebo její část není dostupná (např. z důvodu havárie nebo jiné neočekávané události).</w:t>
      </w:r>
    </w:p>
    <w:p w14:paraId="66E9D8C7" w14:textId="010E18E7" w:rsidR="00FA16AD" w:rsidRPr="00FA16AD" w:rsidRDefault="00FA16AD" w:rsidP="00F54EE6">
      <w:pPr>
        <w:pStyle w:val="RLProhlensmluvnchstran"/>
        <w:numPr>
          <w:ilvl w:val="0"/>
          <w:numId w:val="30"/>
        </w:numPr>
        <w:spacing w:before="120" w:line="280" w:lineRule="atLeast"/>
        <w:jc w:val="both"/>
        <w:rPr>
          <w:rFonts w:cs="Arial"/>
          <w:b w:val="0"/>
          <w:szCs w:val="20"/>
        </w:rPr>
      </w:pPr>
      <w:r w:rsidRPr="00FA16AD">
        <w:rPr>
          <w:rFonts w:cs="Arial"/>
          <w:b w:val="0"/>
          <w:szCs w:val="20"/>
        </w:rPr>
        <w:t>Žádost o změnu konfigurace – Zpracování žádosti o změnu konfigurace PAM (např. vytvoření nové/změna stávající politiky).</w:t>
      </w:r>
    </w:p>
    <w:p w14:paraId="6DFE268A" w14:textId="5E32C0B5" w:rsidR="00FA16AD" w:rsidRPr="00FA16AD" w:rsidRDefault="00FA16AD" w:rsidP="00F54EE6">
      <w:pPr>
        <w:pStyle w:val="RLProhlensmluvnchstran"/>
        <w:numPr>
          <w:ilvl w:val="0"/>
          <w:numId w:val="30"/>
        </w:numPr>
        <w:spacing w:before="120" w:line="280" w:lineRule="atLeast"/>
        <w:jc w:val="both"/>
        <w:rPr>
          <w:rFonts w:cs="Arial"/>
          <w:b w:val="0"/>
          <w:szCs w:val="20"/>
        </w:rPr>
      </w:pPr>
      <w:r w:rsidRPr="00FA16AD">
        <w:rPr>
          <w:rFonts w:cs="Arial"/>
          <w:b w:val="0"/>
          <w:szCs w:val="20"/>
        </w:rPr>
        <w:t xml:space="preserve">Revize uživatelů PAM – Provedení revize uživatelů PAM a privilegovaných účtů, kterými jednotliví uživatelé disponují (může být vyřešeno v rámci bodů pro Discovery a </w:t>
      </w:r>
      <w:proofErr w:type="spellStart"/>
      <w:r w:rsidRPr="00FA16AD">
        <w:rPr>
          <w:rFonts w:cs="Arial"/>
          <w:b w:val="0"/>
          <w:szCs w:val="20"/>
        </w:rPr>
        <w:t>Assesment</w:t>
      </w:r>
      <w:proofErr w:type="spellEnd"/>
      <w:r w:rsidRPr="00FA16AD">
        <w:rPr>
          <w:rFonts w:cs="Arial"/>
          <w:b w:val="0"/>
          <w:szCs w:val="20"/>
        </w:rPr>
        <w:t xml:space="preserve"> procesy).</w:t>
      </w:r>
    </w:p>
    <w:p w14:paraId="4E36E766" w14:textId="427B7EFC" w:rsidR="00FA16AD" w:rsidRPr="00FA16AD" w:rsidRDefault="00FA16AD" w:rsidP="00F54EE6">
      <w:pPr>
        <w:pStyle w:val="RLProhlensmluvnchstran"/>
        <w:numPr>
          <w:ilvl w:val="0"/>
          <w:numId w:val="30"/>
        </w:numPr>
        <w:spacing w:before="120" w:line="280" w:lineRule="atLeast"/>
        <w:jc w:val="both"/>
        <w:rPr>
          <w:rFonts w:cs="Arial"/>
          <w:b w:val="0"/>
          <w:szCs w:val="20"/>
        </w:rPr>
      </w:pPr>
      <w:r w:rsidRPr="00FA16AD">
        <w:rPr>
          <w:rFonts w:cs="Arial"/>
          <w:b w:val="0"/>
          <w:szCs w:val="20"/>
        </w:rPr>
        <w:t>Sledování či ukončení relace – Sledování aktivní relace nebo její předčasné ukončení odpovědnou osobou (např. člen dohledového týmu).</w:t>
      </w:r>
    </w:p>
    <w:p w14:paraId="6FA3531F" w14:textId="160C80F6" w:rsidR="00FA16AD" w:rsidRPr="00FA16AD" w:rsidRDefault="00FA16AD" w:rsidP="00F54EE6">
      <w:pPr>
        <w:pStyle w:val="RLProhlensmluvnchstran"/>
        <w:numPr>
          <w:ilvl w:val="0"/>
          <w:numId w:val="30"/>
        </w:numPr>
        <w:spacing w:before="120" w:line="280" w:lineRule="atLeast"/>
        <w:jc w:val="both"/>
        <w:rPr>
          <w:rFonts w:cs="Arial"/>
          <w:b w:val="0"/>
          <w:szCs w:val="20"/>
        </w:rPr>
      </w:pPr>
      <w:r w:rsidRPr="00FA16AD">
        <w:rPr>
          <w:rFonts w:cs="Arial"/>
          <w:b w:val="0"/>
          <w:szCs w:val="20"/>
        </w:rPr>
        <w:t>Žádost o nahrávání relace – Zpracování žádosti o nahrávání relací pro konkrétního uživatele (na vyžádání, pokud PAM systém není nastaven k nahrávání všech relací).</w:t>
      </w:r>
    </w:p>
    <w:p w14:paraId="386618F2" w14:textId="1C183D03" w:rsidR="00FA16AD" w:rsidRPr="00FA16AD" w:rsidRDefault="00FA16AD" w:rsidP="00F54EE6">
      <w:pPr>
        <w:pStyle w:val="RLProhlensmluvnchstran"/>
        <w:numPr>
          <w:ilvl w:val="0"/>
          <w:numId w:val="30"/>
        </w:numPr>
        <w:spacing w:before="120" w:line="280" w:lineRule="atLeast"/>
        <w:jc w:val="both"/>
        <w:rPr>
          <w:rFonts w:cs="Arial"/>
          <w:b w:val="0"/>
          <w:szCs w:val="20"/>
        </w:rPr>
      </w:pPr>
      <w:r w:rsidRPr="00FA16AD">
        <w:rPr>
          <w:rFonts w:cs="Arial"/>
          <w:b w:val="0"/>
          <w:szCs w:val="20"/>
        </w:rPr>
        <w:t xml:space="preserve">Žádost o zpřístupnění nahrávky – Zpracování žádosti o zpřístupnění nahrávky relace pořízené pomocí </w:t>
      </w:r>
      <w:r w:rsidR="00D0467E">
        <w:rPr>
          <w:rFonts w:cs="Arial"/>
          <w:b w:val="0"/>
          <w:szCs w:val="20"/>
        </w:rPr>
        <w:t>nástroje PAM</w:t>
      </w:r>
      <w:r w:rsidRPr="00FA16AD">
        <w:rPr>
          <w:rFonts w:cs="Arial"/>
          <w:b w:val="0"/>
          <w:szCs w:val="20"/>
        </w:rPr>
        <w:t>.</w:t>
      </w:r>
    </w:p>
    <w:p w14:paraId="66638CD0" w14:textId="77777777" w:rsidR="00637C41" w:rsidRDefault="00637C41">
      <w:pPr>
        <w:spacing w:after="0" w:line="240" w:lineRule="auto"/>
        <w:rPr>
          <w:rFonts w:cs="Arial"/>
          <w:szCs w:val="20"/>
        </w:rPr>
        <w:sectPr w:rsidR="00637C41" w:rsidSect="00C04C14">
          <w:pgSz w:w="11906" w:h="16838"/>
          <w:pgMar w:top="1418" w:right="1418" w:bottom="1418" w:left="1418" w:header="709" w:footer="709" w:gutter="0"/>
          <w:pgNumType w:start="1"/>
          <w:cols w:space="708"/>
          <w:docGrid w:linePitch="360"/>
        </w:sectPr>
      </w:pPr>
      <w:bookmarkStart w:id="223" w:name="Annex03"/>
      <w:bookmarkEnd w:id="221"/>
    </w:p>
    <w:p w14:paraId="3D96BBD4" w14:textId="1BDAF522" w:rsidR="00CB4254" w:rsidRPr="002060E1" w:rsidRDefault="00CB4254" w:rsidP="00E21221">
      <w:pPr>
        <w:pStyle w:val="RLProhlensmluvnchstran"/>
        <w:spacing w:line="280" w:lineRule="atLeast"/>
        <w:rPr>
          <w:rFonts w:cs="Arial"/>
          <w:szCs w:val="20"/>
        </w:rPr>
      </w:pPr>
      <w:r w:rsidRPr="002060E1">
        <w:rPr>
          <w:rFonts w:cs="Arial"/>
          <w:szCs w:val="20"/>
        </w:rPr>
        <w:lastRenderedPageBreak/>
        <w:t xml:space="preserve">Příloha č. </w:t>
      </w:r>
      <w:bookmarkEnd w:id="223"/>
      <w:r w:rsidR="00ED105B">
        <w:rPr>
          <w:rFonts w:cs="Arial"/>
          <w:szCs w:val="20"/>
        </w:rPr>
        <w:t>4</w:t>
      </w:r>
    </w:p>
    <w:p w14:paraId="4BA007F9" w14:textId="4D68EF71" w:rsidR="001C1E65" w:rsidRPr="002060E1" w:rsidRDefault="001C1E65" w:rsidP="00E21221">
      <w:pPr>
        <w:pStyle w:val="RLProhlensmluvnchstran"/>
        <w:spacing w:line="280" w:lineRule="atLeast"/>
        <w:rPr>
          <w:rFonts w:cs="Arial"/>
          <w:szCs w:val="20"/>
        </w:rPr>
      </w:pPr>
      <w:r w:rsidRPr="002060E1">
        <w:rPr>
          <w:rFonts w:cs="Arial"/>
          <w:szCs w:val="20"/>
        </w:rPr>
        <w:t xml:space="preserve">Realizační tým </w:t>
      </w:r>
      <w:r w:rsidR="0081782A">
        <w:rPr>
          <w:rFonts w:cs="Arial"/>
          <w:szCs w:val="20"/>
        </w:rPr>
        <w:t>Dodavatel</w:t>
      </w:r>
      <w:r w:rsidRPr="002060E1">
        <w:rPr>
          <w:rFonts w:cs="Arial"/>
          <w:szCs w:val="20"/>
        </w:rPr>
        <w:t>e</w:t>
      </w:r>
    </w:p>
    <w:p w14:paraId="6D5FB3B9" w14:textId="7B6F85BB" w:rsidR="0073344D" w:rsidRPr="002060E1" w:rsidRDefault="00380A1D" w:rsidP="004E55DB">
      <w:pPr>
        <w:pStyle w:val="RLProhlensmluvnchstran"/>
        <w:spacing w:before="240" w:line="280" w:lineRule="atLeast"/>
        <w:jc w:val="both"/>
        <w:rPr>
          <w:rFonts w:cs="Arial"/>
          <w:szCs w:val="20"/>
        </w:rPr>
      </w:pPr>
      <w:r w:rsidRPr="002060E1">
        <w:rPr>
          <w:rFonts w:cs="Arial"/>
          <w:b w:val="0"/>
          <w:szCs w:val="20"/>
        </w:rPr>
        <w:t>Skupina pracovníků s uvedením kontaktu</w:t>
      </w:r>
      <w:r w:rsidR="006C5C9A" w:rsidRPr="002060E1">
        <w:rPr>
          <w:rFonts w:cs="Arial"/>
          <w:b w:val="0"/>
          <w:szCs w:val="20"/>
        </w:rPr>
        <w:t xml:space="preserve"> (změna </w:t>
      </w:r>
      <w:r w:rsidR="006C3F5A" w:rsidRPr="002060E1">
        <w:rPr>
          <w:rFonts w:cs="Arial"/>
          <w:b w:val="0"/>
          <w:szCs w:val="20"/>
        </w:rPr>
        <w:t xml:space="preserve">pracovníka musí být provedena v souladu s čl. </w:t>
      </w:r>
      <w:r w:rsidR="00D467D7" w:rsidRPr="002060E1">
        <w:rPr>
          <w:rFonts w:cs="Arial"/>
          <w:b w:val="0"/>
          <w:szCs w:val="20"/>
        </w:rPr>
        <w:fldChar w:fldCharType="begin"/>
      </w:r>
      <w:r w:rsidR="00D467D7" w:rsidRPr="002060E1">
        <w:rPr>
          <w:rFonts w:cs="Arial"/>
          <w:b w:val="0"/>
          <w:szCs w:val="20"/>
        </w:rPr>
        <w:instrText xml:space="preserve"> REF _Ref372629542 \r \h </w:instrText>
      </w:r>
      <w:r w:rsidR="00D467D7" w:rsidRPr="002060E1">
        <w:rPr>
          <w:rFonts w:cs="Arial"/>
          <w:b w:val="0"/>
          <w:szCs w:val="20"/>
        </w:rPr>
      </w:r>
      <w:r w:rsidR="00D467D7" w:rsidRPr="002060E1">
        <w:rPr>
          <w:rFonts w:cs="Arial"/>
          <w:b w:val="0"/>
          <w:szCs w:val="20"/>
        </w:rPr>
        <w:fldChar w:fldCharType="separate"/>
      </w:r>
      <w:r w:rsidR="003F7C9E">
        <w:rPr>
          <w:rFonts w:cs="Arial"/>
          <w:b w:val="0"/>
          <w:szCs w:val="20"/>
        </w:rPr>
        <w:t>3.9</w:t>
      </w:r>
      <w:r w:rsidR="00D467D7" w:rsidRPr="002060E1">
        <w:rPr>
          <w:rFonts w:cs="Arial"/>
          <w:b w:val="0"/>
          <w:szCs w:val="20"/>
        </w:rPr>
        <w:fldChar w:fldCharType="end"/>
      </w:r>
      <w:r w:rsidR="00D467D7" w:rsidRPr="002060E1">
        <w:rPr>
          <w:rFonts w:cs="Arial"/>
          <w:b w:val="0"/>
          <w:szCs w:val="20"/>
        </w:rPr>
        <w:t xml:space="preserve"> </w:t>
      </w:r>
      <w:r w:rsidR="006C3F5A" w:rsidRPr="002060E1">
        <w:rPr>
          <w:rFonts w:cs="Arial"/>
          <w:b w:val="0"/>
          <w:szCs w:val="20"/>
        </w:rPr>
        <w:t xml:space="preserve">této </w:t>
      </w:r>
      <w:r w:rsidR="004E55DB" w:rsidRPr="002060E1">
        <w:rPr>
          <w:rFonts w:cs="Arial"/>
          <w:b w:val="0"/>
          <w:szCs w:val="20"/>
        </w:rPr>
        <w:t>S</w:t>
      </w:r>
      <w:r w:rsidR="006C3F5A" w:rsidRPr="002060E1">
        <w:rPr>
          <w:rFonts w:cs="Arial"/>
          <w:b w:val="0"/>
          <w:szCs w:val="20"/>
        </w:rPr>
        <w:t>mlouvy)</w:t>
      </w:r>
      <w:r w:rsidR="0034229B" w:rsidRPr="002060E1">
        <w:rPr>
          <w:rFonts w:cs="Arial"/>
          <w:b w:val="0"/>
          <w:szCs w:val="20"/>
        </w:rPr>
        <w:t xml:space="preserve">. </w:t>
      </w:r>
      <w:r w:rsidR="008026C0">
        <w:rPr>
          <w:rFonts w:cs="Arial"/>
          <w:b w:val="0"/>
          <w:szCs w:val="20"/>
        </w:rPr>
        <w:t>Jeden pracovník nesmí zastávat více rolí</w:t>
      </w:r>
      <w:r w:rsidR="00D96C20" w:rsidRPr="002060E1">
        <w:rPr>
          <w:rFonts w:cs="Arial"/>
          <w:b w:val="0"/>
          <w:szCs w:val="20"/>
        </w:rPr>
        <w:t xml:space="preserve">, tzn. že pro </w:t>
      </w:r>
      <w:r w:rsidR="00017095" w:rsidRPr="002060E1">
        <w:rPr>
          <w:rFonts w:cs="Arial"/>
          <w:b w:val="0"/>
          <w:szCs w:val="20"/>
        </w:rPr>
        <w:t xml:space="preserve">role </w:t>
      </w:r>
      <w:r w:rsidR="0081782A">
        <w:rPr>
          <w:rFonts w:cs="Arial"/>
          <w:b w:val="0"/>
          <w:szCs w:val="20"/>
        </w:rPr>
        <w:t>Dodavatel</w:t>
      </w:r>
      <w:r w:rsidR="00017095" w:rsidRPr="002060E1">
        <w:rPr>
          <w:rFonts w:cs="Arial"/>
          <w:b w:val="0"/>
          <w:szCs w:val="20"/>
        </w:rPr>
        <w:t xml:space="preserve"> uvede min. </w:t>
      </w:r>
      <w:r w:rsidR="004C2BAD">
        <w:rPr>
          <w:rFonts w:cs="Arial"/>
          <w:b w:val="0"/>
          <w:szCs w:val="20"/>
        </w:rPr>
        <w:t>5</w:t>
      </w:r>
      <w:r w:rsidR="00017095" w:rsidRPr="002060E1">
        <w:rPr>
          <w:rFonts w:cs="Arial"/>
          <w:b w:val="0"/>
          <w:szCs w:val="20"/>
        </w:rPr>
        <w:t xml:space="preserve"> různ</w:t>
      </w:r>
      <w:r w:rsidR="004C2BAD">
        <w:rPr>
          <w:rFonts w:cs="Arial"/>
          <w:b w:val="0"/>
          <w:szCs w:val="20"/>
        </w:rPr>
        <w:t>ých</w:t>
      </w:r>
      <w:r w:rsidR="00017095" w:rsidRPr="002060E1">
        <w:rPr>
          <w:rFonts w:cs="Arial"/>
          <w:b w:val="0"/>
          <w:szCs w:val="20"/>
        </w:rPr>
        <w:t xml:space="preserve"> pracovní</w:t>
      </w:r>
      <w:r w:rsidR="004C2BAD">
        <w:rPr>
          <w:rFonts w:cs="Arial"/>
          <w:b w:val="0"/>
          <w:szCs w:val="20"/>
        </w:rPr>
        <w:t>ků.</w:t>
      </w:r>
    </w:p>
    <w:tbl>
      <w:tblPr>
        <w:tblW w:w="488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033"/>
      </w:tblGrid>
      <w:tr w:rsidR="00035BE1" w:rsidRPr="002060E1" w14:paraId="24637F04" w14:textId="77777777" w:rsidTr="00035BE1">
        <w:tc>
          <w:tcPr>
            <w:tcW w:w="2722" w:type="pct"/>
            <w:shd w:val="clear" w:color="auto" w:fill="D9D9D9"/>
          </w:tcPr>
          <w:p w14:paraId="08ACB76D" w14:textId="77777777" w:rsidR="00035BE1" w:rsidRPr="002060E1" w:rsidRDefault="00035BE1" w:rsidP="00E21221">
            <w:pPr>
              <w:widowControl w:val="0"/>
              <w:spacing w:before="40" w:after="40" w:line="280" w:lineRule="atLeast"/>
              <w:rPr>
                <w:rFonts w:cs="Arial"/>
                <w:b/>
                <w:szCs w:val="20"/>
              </w:rPr>
            </w:pPr>
            <w:r w:rsidRPr="002060E1">
              <w:rPr>
                <w:rFonts w:cs="Arial"/>
                <w:b/>
                <w:szCs w:val="20"/>
              </w:rPr>
              <w:t>Člen realizačního týmu</w:t>
            </w:r>
          </w:p>
        </w:tc>
        <w:tc>
          <w:tcPr>
            <w:tcW w:w="2278" w:type="pct"/>
            <w:shd w:val="clear" w:color="auto" w:fill="D9D9D9"/>
          </w:tcPr>
          <w:p w14:paraId="1F413A3A" w14:textId="77777777" w:rsidR="00035BE1" w:rsidRPr="002060E1" w:rsidRDefault="00035BE1" w:rsidP="00E21221">
            <w:pPr>
              <w:spacing w:before="40" w:after="40" w:line="280" w:lineRule="atLeast"/>
              <w:rPr>
                <w:rFonts w:cs="Arial"/>
                <w:b/>
                <w:szCs w:val="20"/>
              </w:rPr>
            </w:pPr>
            <w:r w:rsidRPr="002060E1">
              <w:rPr>
                <w:rFonts w:cs="Arial"/>
                <w:b/>
                <w:szCs w:val="20"/>
              </w:rPr>
              <w:t>Kontaktní údaje</w:t>
            </w:r>
          </w:p>
        </w:tc>
      </w:tr>
      <w:tr w:rsidR="00035BE1" w:rsidRPr="002060E1" w14:paraId="04CC907B" w14:textId="77777777" w:rsidTr="00035BE1">
        <w:trPr>
          <w:trHeight w:val="567"/>
        </w:trPr>
        <w:tc>
          <w:tcPr>
            <w:tcW w:w="2722" w:type="pct"/>
          </w:tcPr>
          <w:p w14:paraId="579296B3" w14:textId="473FB924" w:rsidR="00035BE1" w:rsidRPr="002060E1" w:rsidRDefault="00035BE1" w:rsidP="00E21221">
            <w:pPr>
              <w:spacing w:before="40" w:after="40" w:line="280" w:lineRule="atLeast"/>
              <w:rPr>
                <w:rFonts w:cs="Arial"/>
                <w:b/>
                <w:szCs w:val="20"/>
              </w:rPr>
            </w:pPr>
            <w:r w:rsidRPr="00035BE1">
              <w:rPr>
                <w:rFonts w:cs="Arial"/>
                <w:b/>
                <w:szCs w:val="20"/>
              </w:rPr>
              <w:t>Projektový manažer</w:t>
            </w:r>
          </w:p>
        </w:tc>
        <w:tc>
          <w:tcPr>
            <w:tcW w:w="2278" w:type="pct"/>
          </w:tcPr>
          <w:p w14:paraId="4339FE32" w14:textId="0D9C95CA" w:rsidR="00035BE1" w:rsidRPr="002060E1" w:rsidRDefault="00035BE1" w:rsidP="00E21221">
            <w:pPr>
              <w:spacing w:before="40" w:after="40" w:line="280" w:lineRule="atLeast"/>
              <w:rPr>
                <w:rFonts w:cs="Arial"/>
                <w:color w:val="000000"/>
                <w:szCs w:val="20"/>
              </w:rPr>
            </w:pPr>
            <w:r w:rsidRPr="002060E1">
              <w:rPr>
                <w:rFonts w:cs="Arial"/>
                <w:color w:val="000000"/>
                <w:szCs w:val="20"/>
              </w:rPr>
              <w:t xml:space="preserve">Jméno a příjmení: </w:t>
            </w:r>
            <w:r w:rsidR="008A49DE" w:rsidRPr="008A49DE">
              <w:rPr>
                <w:rFonts w:cs="Arial"/>
                <w:i/>
                <w:iCs/>
                <w:color w:val="FFFFFF" w:themeColor="background1"/>
                <w:szCs w:val="20"/>
                <w:highlight w:val="black"/>
              </w:rPr>
              <w:t>neveřejný údaj</w:t>
            </w:r>
          </w:p>
          <w:p w14:paraId="22D9A918" w14:textId="3B9FF22F" w:rsidR="00035BE1" w:rsidRPr="002060E1" w:rsidRDefault="00035BE1" w:rsidP="00E21221">
            <w:pPr>
              <w:spacing w:before="40" w:after="40" w:line="280" w:lineRule="atLeast"/>
              <w:rPr>
                <w:rFonts w:cs="Arial"/>
                <w:color w:val="000000"/>
                <w:szCs w:val="20"/>
              </w:rPr>
            </w:pPr>
            <w:r w:rsidRPr="002060E1">
              <w:rPr>
                <w:rFonts w:cs="Arial"/>
                <w:color w:val="000000"/>
                <w:szCs w:val="20"/>
              </w:rPr>
              <w:t xml:space="preserve">Telefon: </w:t>
            </w:r>
            <w:r w:rsidR="008A49DE" w:rsidRPr="008A49DE">
              <w:rPr>
                <w:rFonts w:cs="Arial"/>
                <w:i/>
                <w:iCs/>
                <w:color w:val="FFFFFF" w:themeColor="background1"/>
                <w:szCs w:val="20"/>
                <w:highlight w:val="black"/>
              </w:rPr>
              <w:t>neveřejný údaj</w:t>
            </w:r>
          </w:p>
          <w:p w14:paraId="1338CAE6" w14:textId="08535944" w:rsidR="00035BE1" w:rsidRPr="002060E1" w:rsidRDefault="00035BE1" w:rsidP="00E21221">
            <w:pPr>
              <w:spacing w:before="40" w:after="40" w:line="280" w:lineRule="atLeast"/>
              <w:rPr>
                <w:rFonts w:cs="Arial"/>
                <w:color w:val="000000"/>
                <w:szCs w:val="20"/>
              </w:rPr>
            </w:pPr>
            <w:r w:rsidRPr="002060E1">
              <w:rPr>
                <w:rFonts w:cs="Arial"/>
                <w:color w:val="000000"/>
                <w:szCs w:val="20"/>
              </w:rPr>
              <w:t xml:space="preserve">E-mail: </w:t>
            </w:r>
            <w:r w:rsidR="008A49DE" w:rsidRPr="008A49DE">
              <w:rPr>
                <w:rFonts w:cs="Arial"/>
                <w:i/>
                <w:iCs/>
                <w:color w:val="FFFFFF" w:themeColor="background1"/>
                <w:szCs w:val="20"/>
                <w:highlight w:val="black"/>
              </w:rPr>
              <w:t>neveřejný údaj</w:t>
            </w:r>
          </w:p>
        </w:tc>
      </w:tr>
      <w:tr w:rsidR="00035BE1" w:rsidRPr="002060E1" w14:paraId="1948B515" w14:textId="77777777" w:rsidTr="00035BE1">
        <w:trPr>
          <w:trHeight w:val="567"/>
        </w:trPr>
        <w:tc>
          <w:tcPr>
            <w:tcW w:w="2722" w:type="pct"/>
          </w:tcPr>
          <w:p w14:paraId="36CF77A1" w14:textId="31F54E4F" w:rsidR="00035BE1" w:rsidRPr="002060E1" w:rsidRDefault="00035BE1" w:rsidP="00E21221">
            <w:pPr>
              <w:spacing w:before="40" w:after="40" w:line="280" w:lineRule="atLeast"/>
              <w:rPr>
                <w:rFonts w:cs="Arial"/>
                <w:b/>
                <w:szCs w:val="20"/>
              </w:rPr>
            </w:pPr>
            <w:r w:rsidRPr="00035BE1">
              <w:rPr>
                <w:rFonts w:cs="Arial"/>
                <w:b/>
                <w:szCs w:val="20"/>
              </w:rPr>
              <w:t>Bezpečnostní specialista</w:t>
            </w:r>
            <w:r w:rsidR="00121993">
              <w:rPr>
                <w:rFonts w:cs="Arial"/>
                <w:b/>
                <w:szCs w:val="20"/>
              </w:rPr>
              <w:t xml:space="preserve"> </w:t>
            </w:r>
            <w:r w:rsidR="00090370">
              <w:rPr>
                <w:rFonts w:cs="Arial"/>
                <w:b/>
                <w:szCs w:val="20"/>
              </w:rPr>
              <w:t>nástroje PAM</w:t>
            </w:r>
          </w:p>
        </w:tc>
        <w:tc>
          <w:tcPr>
            <w:tcW w:w="2278" w:type="pct"/>
          </w:tcPr>
          <w:p w14:paraId="1B091578" w14:textId="77777777" w:rsidR="008A49DE" w:rsidRPr="002060E1" w:rsidRDefault="008A49DE" w:rsidP="008A49DE">
            <w:pPr>
              <w:spacing w:before="40" w:after="40" w:line="280" w:lineRule="atLeast"/>
              <w:rPr>
                <w:rFonts w:cs="Arial"/>
                <w:color w:val="000000"/>
                <w:szCs w:val="20"/>
              </w:rPr>
            </w:pPr>
            <w:r w:rsidRPr="002060E1">
              <w:rPr>
                <w:rFonts w:cs="Arial"/>
                <w:color w:val="000000"/>
                <w:szCs w:val="20"/>
              </w:rPr>
              <w:t xml:space="preserve">Jméno a příjmení: </w:t>
            </w:r>
            <w:r w:rsidRPr="008A49DE">
              <w:rPr>
                <w:rFonts w:cs="Arial"/>
                <w:i/>
                <w:iCs/>
                <w:color w:val="FFFFFF" w:themeColor="background1"/>
                <w:szCs w:val="20"/>
                <w:highlight w:val="black"/>
              </w:rPr>
              <w:t>neveřejný údaj</w:t>
            </w:r>
          </w:p>
          <w:p w14:paraId="46896580" w14:textId="77777777" w:rsidR="008A49DE" w:rsidRPr="002060E1" w:rsidRDefault="008A49DE" w:rsidP="008A49DE">
            <w:pPr>
              <w:spacing w:before="40" w:after="40" w:line="280" w:lineRule="atLeast"/>
              <w:rPr>
                <w:rFonts w:cs="Arial"/>
                <w:color w:val="000000"/>
                <w:szCs w:val="20"/>
              </w:rPr>
            </w:pPr>
            <w:r w:rsidRPr="002060E1">
              <w:rPr>
                <w:rFonts w:cs="Arial"/>
                <w:color w:val="000000"/>
                <w:szCs w:val="20"/>
              </w:rPr>
              <w:t xml:space="preserve">Telefon: </w:t>
            </w:r>
            <w:r w:rsidRPr="008A49DE">
              <w:rPr>
                <w:rFonts w:cs="Arial"/>
                <w:i/>
                <w:iCs/>
                <w:color w:val="FFFFFF" w:themeColor="background1"/>
                <w:szCs w:val="20"/>
                <w:highlight w:val="black"/>
              </w:rPr>
              <w:t>neveřejný údaj</w:t>
            </w:r>
          </w:p>
          <w:p w14:paraId="6C1C6B2E" w14:textId="2007AF3A" w:rsidR="00035BE1" w:rsidRPr="002060E1" w:rsidRDefault="008A49DE" w:rsidP="008A49DE">
            <w:pPr>
              <w:spacing w:before="40" w:after="40" w:line="280" w:lineRule="atLeast"/>
              <w:rPr>
                <w:rFonts w:cs="Arial"/>
                <w:color w:val="000000"/>
                <w:szCs w:val="20"/>
              </w:rPr>
            </w:pPr>
            <w:r w:rsidRPr="002060E1">
              <w:rPr>
                <w:rFonts w:cs="Arial"/>
                <w:color w:val="000000"/>
                <w:szCs w:val="20"/>
              </w:rPr>
              <w:t xml:space="preserve">E-mail: </w:t>
            </w:r>
            <w:r w:rsidRPr="008A49DE">
              <w:rPr>
                <w:rFonts w:cs="Arial"/>
                <w:i/>
                <w:iCs/>
                <w:color w:val="FFFFFF" w:themeColor="background1"/>
                <w:szCs w:val="20"/>
                <w:highlight w:val="black"/>
              </w:rPr>
              <w:t>neveřejný údaj</w:t>
            </w:r>
          </w:p>
        </w:tc>
      </w:tr>
      <w:tr w:rsidR="00035BE1" w:rsidRPr="002060E1" w14:paraId="6E3A2B54" w14:textId="77777777" w:rsidTr="00035BE1">
        <w:trPr>
          <w:trHeight w:val="567"/>
        </w:trPr>
        <w:tc>
          <w:tcPr>
            <w:tcW w:w="2722" w:type="pct"/>
          </w:tcPr>
          <w:p w14:paraId="3F0A4332" w14:textId="2027ACA1" w:rsidR="00035BE1" w:rsidRPr="002060E1" w:rsidRDefault="00035BE1" w:rsidP="00E21221">
            <w:pPr>
              <w:spacing w:before="40" w:after="40" w:line="280" w:lineRule="atLeast"/>
              <w:rPr>
                <w:rFonts w:cs="Arial"/>
                <w:b/>
                <w:color w:val="000000"/>
                <w:szCs w:val="20"/>
              </w:rPr>
            </w:pPr>
            <w:r w:rsidRPr="00035BE1">
              <w:rPr>
                <w:rFonts w:cs="Arial"/>
                <w:b/>
                <w:szCs w:val="20"/>
              </w:rPr>
              <w:t xml:space="preserve">Architekt </w:t>
            </w:r>
            <w:r w:rsidR="00D0467E">
              <w:rPr>
                <w:rFonts w:cs="Arial"/>
                <w:b/>
                <w:szCs w:val="20"/>
              </w:rPr>
              <w:t>nástroje</w:t>
            </w:r>
            <w:r w:rsidR="00121993">
              <w:rPr>
                <w:rFonts w:cs="Arial"/>
                <w:b/>
                <w:szCs w:val="20"/>
              </w:rPr>
              <w:t xml:space="preserve"> PAM</w:t>
            </w:r>
          </w:p>
        </w:tc>
        <w:tc>
          <w:tcPr>
            <w:tcW w:w="2278" w:type="pct"/>
          </w:tcPr>
          <w:p w14:paraId="5C840668" w14:textId="77777777" w:rsidR="008A49DE" w:rsidRPr="002060E1" w:rsidRDefault="008A49DE" w:rsidP="008A49DE">
            <w:pPr>
              <w:spacing w:before="40" w:after="40" w:line="280" w:lineRule="atLeast"/>
              <w:rPr>
                <w:rFonts w:cs="Arial"/>
                <w:color w:val="000000"/>
                <w:szCs w:val="20"/>
              </w:rPr>
            </w:pPr>
            <w:r w:rsidRPr="002060E1">
              <w:rPr>
                <w:rFonts w:cs="Arial"/>
                <w:color w:val="000000"/>
                <w:szCs w:val="20"/>
              </w:rPr>
              <w:t xml:space="preserve">Jméno a příjmení: </w:t>
            </w:r>
            <w:r w:rsidRPr="008A49DE">
              <w:rPr>
                <w:rFonts w:cs="Arial"/>
                <w:i/>
                <w:iCs/>
                <w:color w:val="FFFFFF" w:themeColor="background1"/>
                <w:szCs w:val="20"/>
                <w:highlight w:val="black"/>
              </w:rPr>
              <w:t>neveřejný údaj</w:t>
            </w:r>
          </w:p>
          <w:p w14:paraId="4FF6B6CC" w14:textId="77777777" w:rsidR="008A49DE" w:rsidRPr="002060E1" w:rsidRDefault="008A49DE" w:rsidP="008A49DE">
            <w:pPr>
              <w:spacing w:before="40" w:after="40" w:line="280" w:lineRule="atLeast"/>
              <w:rPr>
                <w:rFonts w:cs="Arial"/>
                <w:color w:val="000000"/>
                <w:szCs w:val="20"/>
              </w:rPr>
            </w:pPr>
            <w:r w:rsidRPr="002060E1">
              <w:rPr>
                <w:rFonts w:cs="Arial"/>
                <w:color w:val="000000"/>
                <w:szCs w:val="20"/>
              </w:rPr>
              <w:t xml:space="preserve">Telefon: </w:t>
            </w:r>
            <w:r w:rsidRPr="008A49DE">
              <w:rPr>
                <w:rFonts w:cs="Arial"/>
                <w:i/>
                <w:iCs/>
                <w:color w:val="FFFFFF" w:themeColor="background1"/>
                <w:szCs w:val="20"/>
                <w:highlight w:val="black"/>
              </w:rPr>
              <w:t>neveřejný údaj</w:t>
            </w:r>
          </w:p>
          <w:p w14:paraId="0EF1D30C" w14:textId="46CF82FB" w:rsidR="00035BE1" w:rsidRPr="002060E1" w:rsidRDefault="008A49DE" w:rsidP="008A49DE">
            <w:pPr>
              <w:spacing w:before="40" w:after="40" w:line="280" w:lineRule="atLeast"/>
              <w:rPr>
                <w:rFonts w:cs="Arial"/>
                <w:color w:val="000000"/>
                <w:szCs w:val="20"/>
              </w:rPr>
            </w:pPr>
            <w:r w:rsidRPr="002060E1">
              <w:rPr>
                <w:rFonts w:cs="Arial"/>
                <w:color w:val="000000"/>
                <w:szCs w:val="20"/>
              </w:rPr>
              <w:t xml:space="preserve">E-mail: </w:t>
            </w:r>
            <w:r w:rsidRPr="008A49DE">
              <w:rPr>
                <w:rFonts w:cs="Arial"/>
                <w:i/>
                <w:iCs/>
                <w:color w:val="FFFFFF" w:themeColor="background1"/>
                <w:szCs w:val="20"/>
                <w:highlight w:val="black"/>
              </w:rPr>
              <w:t>neveřejný údaj</w:t>
            </w:r>
          </w:p>
        </w:tc>
      </w:tr>
      <w:tr w:rsidR="00DF399A" w:rsidRPr="002060E1" w14:paraId="25074A73" w14:textId="77777777" w:rsidTr="00035BE1">
        <w:trPr>
          <w:trHeight w:val="567"/>
        </w:trPr>
        <w:tc>
          <w:tcPr>
            <w:tcW w:w="2722" w:type="pct"/>
          </w:tcPr>
          <w:p w14:paraId="20F51B3C" w14:textId="56292586" w:rsidR="00DF399A" w:rsidRPr="00035BE1" w:rsidRDefault="00304673" w:rsidP="00E21221">
            <w:pPr>
              <w:spacing w:before="40" w:after="40" w:line="280" w:lineRule="atLeast"/>
              <w:rPr>
                <w:rFonts w:cs="Arial"/>
                <w:b/>
                <w:szCs w:val="20"/>
              </w:rPr>
            </w:pPr>
            <w:r w:rsidRPr="00304673">
              <w:rPr>
                <w:rFonts w:cs="Arial"/>
                <w:b/>
                <w:szCs w:val="20"/>
              </w:rPr>
              <w:t>Servisní specialista nástroje PAM</w:t>
            </w:r>
            <w:r w:rsidR="00090370">
              <w:rPr>
                <w:rFonts w:cs="Arial"/>
                <w:b/>
                <w:szCs w:val="20"/>
              </w:rPr>
              <w:t xml:space="preserve"> 1</w:t>
            </w:r>
          </w:p>
        </w:tc>
        <w:tc>
          <w:tcPr>
            <w:tcW w:w="2278" w:type="pct"/>
          </w:tcPr>
          <w:p w14:paraId="3B7CE402" w14:textId="77777777" w:rsidR="008A49DE" w:rsidRPr="002060E1" w:rsidRDefault="008A49DE" w:rsidP="008A49DE">
            <w:pPr>
              <w:spacing w:before="40" w:after="40" w:line="280" w:lineRule="atLeast"/>
              <w:rPr>
                <w:rFonts w:cs="Arial"/>
                <w:color w:val="000000"/>
                <w:szCs w:val="20"/>
              </w:rPr>
            </w:pPr>
            <w:r w:rsidRPr="002060E1">
              <w:rPr>
                <w:rFonts w:cs="Arial"/>
                <w:color w:val="000000"/>
                <w:szCs w:val="20"/>
              </w:rPr>
              <w:t xml:space="preserve">Jméno a příjmení: </w:t>
            </w:r>
            <w:r w:rsidRPr="008A49DE">
              <w:rPr>
                <w:rFonts w:cs="Arial"/>
                <w:i/>
                <w:iCs/>
                <w:color w:val="FFFFFF" w:themeColor="background1"/>
                <w:szCs w:val="20"/>
                <w:highlight w:val="black"/>
              </w:rPr>
              <w:t>neveřejný údaj</w:t>
            </w:r>
          </w:p>
          <w:p w14:paraId="4143F6F8" w14:textId="77777777" w:rsidR="008A49DE" w:rsidRPr="002060E1" w:rsidRDefault="008A49DE" w:rsidP="008A49DE">
            <w:pPr>
              <w:spacing w:before="40" w:after="40" w:line="280" w:lineRule="atLeast"/>
              <w:rPr>
                <w:rFonts w:cs="Arial"/>
                <w:color w:val="000000"/>
                <w:szCs w:val="20"/>
              </w:rPr>
            </w:pPr>
            <w:r w:rsidRPr="002060E1">
              <w:rPr>
                <w:rFonts w:cs="Arial"/>
                <w:color w:val="000000"/>
                <w:szCs w:val="20"/>
              </w:rPr>
              <w:t xml:space="preserve">Telefon: </w:t>
            </w:r>
            <w:r w:rsidRPr="008A49DE">
              <w:rPr>
                <w:rFonts w:cs="Arial"/>
                <w:i/>
                <w:iCs/>
                <w:color w:val="FFFFFF" w:themeColor="background1"/>
                <w:szCs w:val="20"/>
                <w:highlight w:val="black"/>
              </w:rPr>
              <w:t>neveřejný údaj</w:t>
            </w:r>
          </w:p>
          <w:p w14:paraId="762282F8" w14:textId="6766648E" w:rsidR="00DF399A" w:rsidRPr="002060E1" w:rsidRDefault="008A49DE" w:rsidP="008A49DE">
            <w:pPr>
              <w:spacing w:before="40" w:after="40" w:line="280" w:lineRule="atLeast"/>
              <w:rPr>
                <w:rFonts w:cs="Arial"/>
                <w:color w:val="000000"/>
                <w:szCs w:val="20"/>
              </w:rPr>
            </w:pPr>
            <w:r w:rsidRPr="002060E1">
              <w:rPr>
                <w:rFonts w:cs="Arial"/>
                <w:color w:val="000000"/>
                <w:szCs w:val="20"/>
              </w:rPr>
              <w:t xml:space="preserve">E-mail: </w:t>
            </w:r>
            <w:r w:rsidRPr="008A49DE">
              <w:rPr>
                <w:rFonts w:cs="Arial"/>
                <w:i/>
                <w:iCs/>
                <w:color w:val="FFFFFF" w:themeColor="background1"/>
                <w:szCs w:val="20"/>
                <w:highlight w:val="black"/>
              </w:rPr>
              <w:t>neveřejný údaj</w:t>
            </w:r>
          </w:p>
        </w:tc>
      </w:tr>
      <w:tr w:rsidR="00090370" w:rsidRPr="002060E1" w14:paraId="1EE40FA4" w14:textId="77777777" w:rsidTr="00035BE1">
        <w:trPr>
          <w:trHeight w:val="567"/>
        </w:trPr>
        <w:tc>
          <w:tcPr>
            <w:tcW w:w="2722" w:type="pct"/>
          </w:tcPr>
          <w:p w14:paraId="16110DE7" w14:textId="5B977952" w:rsidR="00090370" w:rsidRPr="00304673" w:rsidRDefault="00090370" w:rsidP="00090370">
            <w:pPr>
              <w:spacing w:before="40" w:after="40" w:line="280" w:lineRule="atLeast"/>
              <w:rPr>
                <w:rFonts w:cs="Arial"/>
                <w:b/>
                <w:szCs w:val="20"/>
              </w:rPr>
            </w:pPr>
            <w:r w:rsidRPr="00304673">
              <w:rPr>
                <w:rFonts w:cs="Arial"/>
                <w:b/>
                <w:szCs w:val="20"/>
              </w:rPr>
              <w:t>Servisní specialista nástroje PAM</w:t>
            </w:r>
            <w:r>
              <w:rPr>
                <w:rFonts w:cs="Arial"/>
                <w:b/>
                <w:szCs w:val="20"/>
              </w:rPr>
              <w:t xml:space="preserve"> 2</w:t>
            </w:r>
          </w:p>
        </w:tc>
        <w:tc>
          <w:tcPr>
            <w:tcW w:w="2278" w:type="pct"/>
          </w:tcPr>
          <w:p w14:paraId="4C1C0263" w14:textId="73BEE59B" w:rsidR="008A49DE" w:rsidRPr="002060E1" w:rsidRDefault="00090370" w:rsidP="008A49DE">
            <w:pPr>
              <w:spacing w:before="40" w:after="40" w:line="280" w:lineRule="atLeast"/>
              <w:rPr>
                <w:rFonts w:cs="Arial"/>
                <w:color w:val="000000"/>
                <w:szCs w:val="20"/>
              </w:rPr>
            </w:pPr>
            <w:r w:rsidRPr="002060E1">
              <w:rPr>
                <w:rFonts w:cs="Arial"/>
                <w:color w:val="000000"/>
                <w:szCs w:val="20"/>
              </w:rPr>
              <w:t xml:space="preserve">Jméno </w:t>
            </w:r>
            <w:r w:rsidR="008A49DE" w:rsidRPr="002060E1">
              <w:rPr>
                <w:rFonts w:cs="Arial"/>
                <w:color w:val="000000"/>
                <w:szCs w:val="20"/>
              </w:rPr>
              <w:t xml:space="preserve">a příjmení: </w:t>
            </w:r>
            <w:r w:rsidR="008A49DE" w:rsidRPr="008A49DE">
              <w:rPr>
                <w:rFonts w:cs="Arial"/>
                <w:i/>
                <w:iCs/>
                <w:color w:val="FFFFFF" w:themeColor="background1"/>
                <w:szCs w:val="20"/>
                <w:highlight w:val="black"/>
              </w:rPr>
              <w:t>neveřejný údaj</w:t>
            </w:r>
          </w:p>
          <w:p w14:paraId="69945FD6" w14:textId="77777777" w:rsidR="008A49DE" w:rsidRPr="002060E1" w:rsidRDefault="008A49DE" w:rsidP="008A49DE">
            <w:pPr>
              <w:spacing w:before="40" w:after="40" w:line="280" w:lineRule="atLeast"/>
              <w:rPr>
                <w:rFonts w:cs="Arial"/>
                <w:color w:val="000000"/>
                <w:szCs w:val="20"/>
              </w:rPr>
            </w:pPr>
            <w:r w:rsidRPr="002060E1">
              <w:rPr>
                <w:rFonts w:cs="Arial"/>
                <w:color w:val="000000"/>
                <w:szCs w:val="20"/>
              </w:rPr>
              <w:t xml:space="preserve">Telefon: </w:t>
            </w:r>
            <w:r w:rsidRPr="008A49DE">
              <w:rPr>
                <w:rFonts w:cs="Arial"/>
                <w:i/>
                <w:iCs/>
                <w:color w:val="FFFFFF" w:themeColor="background1"/>
                <w:szCs w:val="20"/>
                <w:highlight w:val="black"/>
              </w:rPr>
              <w:t>neveřejný údaj</w:t>
            </w:r>
          </w:p>
          <w:p w14:paraId="274F0E4B" w14:textId="7C2D86B4" w:rsidR="00090370" w:rsidRPr="002060E1" w:rsidRDefault="008A49DE" w:rsidP="008A49DE">
            <w:pPr>
              <w:spacing w:before="40" w:after="40" w:line="280" w:lineRule="atLeast"/>
              <w:rPr>
                <w:rFonts w:cs="Arial"/>
                <w:color w:val="000000"/>
                <w:szCs w:val="20"/>
              </w:rPr>
            </w:pPr>
            <w:r w:rsidRPr="002060E1">
              <w:rPr>
                <w:rFonts w:cs="Arial"/>
                <w:color w:val="000000"/>
                <w:szCs w:val="20"/>
              </w:rPr>
              <w:t xml:space="preserve">E-mail: </w:t>
            </w:r>
            <w:r w:rsidRPr="008A49DE">
              <w:rPr>
                <w:rFonts w:cs="Arial"/>
                <w:i/>
                <w:iCs/>
                <w:color w:val="FFFFFF" w:themeColor="background1"/>
                <w:szCs w:val="20"/>
                <w:highlight w:val="black"/>
              </w:rPr>
              <w:t>neveřejný údaj</w:t>
            </w:r>
          </w:p>
        </w:tc>
      </w:tr>
    </w:tbl>
    <w:p w14:paraId="0718D4C7" w14:textId="77777777" w:rsidR="0092339C" w:rsidRDefault="0092339C" w:rsidP="00E21221">
      <w:pPr>
        <w:pStyle w:val="RLProhlensmluvnchstran"/>
        <w:spacing w:line="280" w:lineRule="atLeast"/>
        <w:rPr>
          <w:rFonts w:cs="Arial"/>
          <w:b w:val="0"/>
          <w:i/>
          <w:szCs w:val="20"/>
          <w:highlight w:val="yellow"/>
        </w:rPr>
      </w:pPr>
      <w:bookmarkStart w:id="224" w:name="Annex04"/>
    </w:p>
    <w:p w14:paraId="5EEC7EC0" w14:textId="77777777" w:rsidR="0092339C" w:rsidRDefault="0092339C">
      <w:pPr>
        <w:spacing w:after="0" w:line="240" w:lineRule="auto"/>
        <w:rPr>
          <w:rFonts w:cs="Arial"/>
          <w:i/>
          <w:szCs w:val="20"/>
          <w:highlight w:val="yellow"/>
        </w:rPr>
      </w:pPr>
      <w:r>
        <w:rPr>
          <w:rFonts w:cs="Arial"/>
          <w:b/>
          <w:i/>
          <w:szCs w:val="20"/>
          <w:highlight w:val="yellow"/>
        </w:rPr>
        <w:br w:type="page"/>
      </w:r>
    </w:p>
    <w:p w14:paraId="3D96BBDC" w14:textId="5EA79ADA" w:rsidR="00CB4254" w:rsidRPr="002060E1" w:rsidRDefault="00CB4254" w:rsidP="00E21221">
      <w:pPr>
        <w:pStyle w:val="RLProhlensmluvnchstran"/>
        <w:spacing w:line="280" w:lineRule="atLeast"/>
        <w:rPr>
          <w:rFonts w:cs="Arial"/>
          <w:szCs w:val="20"/>
        </w:rPr>
      </w:pPr>
      <w:r w:rsidRPr="002060E1">
        <w:rPr>
          <w:rFonts w:cs="Arial"/>
          <w:szCs w:val="20"/>
        </w:rPr>
        <w:lastRenderedPageBreak/>
        <w:t xml:space="preserve">Příloha č. </w:t>
      </w:r>
      <w:bookmarkEnd w:id="224"/>
      <w:r w:rsidR="00ED105B">
        <w:rPr>
          <w:rFonts w:cs="Arial"/>
          <w:szCs w:val="20"/>
        </w:rPr>
        <w:t>5</w:t>
      </w:r>
    </w:p>
    <w:p w14:paraId="3D96BBDD" w14:textId="7E74C3BD" w:rsidR="00F225C9" w:rsidRPr="002060E1" w:rsidRDefault="005958D3" w:rsidP="00E21221">
      <w:pPr>
        <w:pStyle w:val="RLProhlensmluvnchstran"/>
        <w:spacing w:line="280" w:lineRule="atLeast"/>
        <w:rPr>
          <w:rFonts w:cs="Arial"/>
          <w:szCs w:val="20"/>
        </w:rPr>
      </w:pPr>
      <w:r w:rsidRPr="002060E1">
        <w:rPr>
          <w:rFonts w:cs="Arial"/>
          <w:szCs w:val="20"/>
        </w:rPr>
        <w:t>Oprávněné osoby</w:t>
      </w:r>
      <w:r w:rsidR="003F2C7F" w:rsidRPr="002060E1">
        <w:rPr>
          <w:rFonts w:cs="Arial"/>
          <w:szCs w:val="20"/>
        </w:rPr>
        <w:t xml:space="preserve"> </w:t>
      </w:r>
    </w:p>
    <w:p w14:paraId="6F68A247" w14:textId="77777777" w:rsidR="0000595F" w:rsidRDefault="0000595F" w:rsidP="0000595F">
      <w:pPr>
        <w:spacing w:line="280" w:lineRule="atLeast"/>
        <w:rPr>
          <w:rFonts w:cs="Arial"/>
          <w:b/>
          <w:szCs w:val="20"/>
        </w:rPr>
      </w:pPr>
      <w:bookmarkStart w:id="225" w:name="Annex05"/>
      <w:r w:rsidRPr="00FF479E">
        <w:rPr>
          <w:rFonts w:cs="Arial"/>
          <w:b/>
          <w:szCs w:val="20"/>
        </w:rPr>
        <w:t>Za Objednatele:</w:t>
      </w:r>
    </w:p>
    <w:p w14:paraId="1C267515" w14:textId="77777777" w:rsidR="0000595F" w:rsidRPr="00FF479E" w:rsidRDefault="0000595F" w:rsidP="0000595F">
      <w:pPr>
        <w:keepNext/>
        <w:keepLines/>
        <w:spacing w:before="240" w:line="280" w:lineRule="atLeast"/>
        <w:rPr>
          <w:rFonts w:cs="Arial"/>
          <w:szCs w:val="20"/>
          <w:lang w:eastAsia="en-US"/>
        </w:rPr>
      </w:pPr>
      <w:r w:rsidRPr="00FF479E">
        <w:rPr>
          <w:rFonts w:cs="Arial"/>
          <w:szCs w:val="20"/>
          <w:lang w:eastAsia="en-US"/>
        </w:rPr>
        <w:t>ve věcech smluvní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5"/>
        <w:gridCol w:w="6158"/>
      </w:tblGrid>
      <w:tr w:rsidR="0092339C" w:rsidRPr="00FF479E" w14:paraId="3A10A174" w14:textId="77777777" w:rsidTr="0092339C">
        <w:tc>
          <w:tcPr>
            <w:tcW w:w="2165" w:type="dxa"/>
            <w:shd w:val="clear" w:color="auto" w:fill="auto"/>
            <w:vAlign w:val="center"/>
          </w:tcPr>
          <w:p w14:paraId="0A6660B4" w14:textId="77777777" w:rsidR="0092339C" w:rsidRPr="00FF479E" w:rsidRDefault="0092339C" w:rsidP="0092339C">
            <w:pPr>
              <w:spacing w:line="280" w:lineRule="atLeast"/>
              <w:rPr>
                <w:rFonts w:cs="Arial"/>
                <w:szCs w:val="20"/>
                <w:lang w:eastAsia="en-US"/>
              </w:rPr>
            </w:pPr>
            <w:r w:rsidRPr="00FF479E">
              <w:rPr>
                <w:rFonts w:cs="Arial"/>
                <w:szCs w:val="20"/>
                <w:lang w:eastAsia="en-US"/>
              </w:rPr>
              <w:t>Jméno a příjmení</w:t>
            </w:r>
          </w:p>
        </w:tc>
        <w:tc>
          <w:tcPr>
            <w:tcW w:w="6158" w:type="dxa"/>
            <w:vAlign w:val="center"/>
          </w:tcPr>
          <w:p w14:paraId="44C522FA" w14:textId="78087220" w:rsidR="0092339C" w:rsidRDefault="008A49DE" w:rsidP="0092339C">
            <w:pPr>
              <w:pStyle w:val="RLdajeosmluvnstran"/>
              <w:keepNext/>
              <w:spacing w:line="280" w:lineRule="atLeast"/>
              <w:jc w:val="left"/>
              <w:rPr>
                <w:rFonts w:cs="Arial"/>
                <w:color w:val="000000"/>
                <w:szCs w:val="20"/>
              </w:rPr>
            </w:pPr>
            <w:r w:rsidRPr="008A49DE">
              <w:rPr>
                <w:rFonts w:cs="Arial"/>
                <w:i/>
                <w:iCs/>
                <w:color w:val="FFFFFF" w:themeColor="background1"/>
                <w:szCs w:val="20"/>
                <w:highlight w:val="black"/>
              </w:rPr>
              <w:t>neveřejný údaj</w:t>
            </w:r>
          </w:p>
        </w:tc>
      </w:tr>
      <w:tr w:rsidR="0092339C" w:rsidRPr="009F1342" w14:paraId="24CA33C5" w14:textId="77777777" w:rsidTr="0092339C">
        <w:tc>
          <w:tcPr>
            <w:tcW w:w="2165" w:type="dxa"/>
            <w:shd w:val="clear" w:color="auto" w:fill="auto"/>
            <w:vAlign w:val="center"/>
          </w:tcPr>
          <w:p w14:paraId="2B0EA7F9" w14:textId="77777777" w:rsidR="0092339C" w:rsidRPr="00FF479E" w:rsidRDefault="0092339C" w:rsidP="0092339C">
            <w:pPr>
              <w:spacing w:line="280" w:lineRule="atLeast"/>
              <w:rPr>
                <w:rFonts w:cs="Arial"/>
                <w:szCs w:val="20"/>
              </w:rPr>
            </w:pPr>
            <w:r>
              <w:rPr>
                <w:rFonts w:cs="Arial"/>
                <w:szCs w:val="20"/>
              </w:rPr>
              <w:t>Role/Pozice</w:t>
            </w:r>
          </w:p>
        </w:tc>
        <w:tc>
          <w:tcPr>
            <w:tcW w:w="6158" w:type="dxa"/>
          </w:tcPr>
          <w:p w14:paraId="5A4EB127" w14:textId="433A3208" w:rsidR="0092339C" w:rsidRPr="006209BA" w:rsidRDefault="0092339C" w:rsidP="0092339C">
            <w:pPr>
              <w:spacing w:line="280" w:lineRule="atLeast"/>
              <w:rPr>
                <w:rFonts w:cs="Arial"/>
                <w:color w:val="000000"/>
                <w:szCs w:val="20"/>
                <w:highlight w:val="lightGray"/>
              </w:rPr>
            </w:pPr>
            <w:r>
              <w:rPr>
                <w:rFonts w:cs="Arial"/>
                <w:szCs w:val="20"/>
              </w:rPr>
              <w:t>vrchní ředitel sekce informačních technologií</w:t>
            </w:r>
          </w:p>
        </w:tc>
      </w:tr>
      <w:tr w:rsidR="0092339C" w:rsidRPr="009F1342" w14:paraId="294F098C" w14:textId="77777777" w:rsidTr="0092339C">
        <w:tc>
          <w:tcPr>
            <w:tcW w:w="2165" w:type="dxa"/>
            <w:shd w:val="clear" w:color="auto" w:fill="auto"/>
            <w:vAlign w:val="center"/>
          </w:tcPr>
          <w:p w14:paraId="7C30D29F" w14:textId="77777777" w:rsidR="0092339C" w:rsidRPr="00FF479E" w:rsidRDefault="0092339C" w:rsidP="0092339C">
            <w:pPr>
              <w:spacing w:line="280" w:lineRule="atLeast"/>
              <w:rPr>
                <w:rFonts w:cs="Arial"/>
                <w:szCs w:val="20"/>
              </w:rPr>
            </w:pPr>
            <w:r w:rsidRPr="00FF479E">
              <w:rPr>
                <w:rFonts w:cs="Arial"/>
                <w:szCs w:val="20"/>
              </w:rPr>
              <w:t>E-mail</w:t>
            </w:r>
          </w:p>
        </w:tc>
        <w:tc>
          <w:tcPr>
            <w:tcW w:w="6158" w:type="dxa"/>
          </w:tcPr>
          <w:p w14:paraId="48D62916" w14:textId="5CC10125" w:rsidR="0092339C" w:rsidRPr="006209BA" w:rsidRDefault="008A49DE" w:rsidP="0092339C">
            <w:pPr>
              <w:spacing w:line="280" w:lineRule="atLeast"/>
              <w:rPr>
                <w:rFonts w:cs="Arial"/>
                <w:color w:val="000000"/>
                <w:szCs w:val="20"/>
                <w:highlight w:val="lightGray"/>
              </w:rPr>
            </w:pPr>
            <w:r w:rsidRPr="008A49DE">
              <w:rPr>
                <w:rFonts w:cs="Arial"/>
                <w:i/>
                <w:iCs/>
                <w:color w:val="FFFFFF" w:themeColor="background1"/>
                <w:szCs w:val="20"/>
                <w:highlight w:val="black"/>
              </w:rPr>
              <w:t>neveřejný údaj</w:t>
            </w:r>
          </w:p>
        </w:tc>
      </w:tr>
      <w:tr w:rsidR="0092339C" w:rsidRPr="009F1342" w14:paraId="0DEFAE49" w14:textId="77777777" w:rsidTr="0092339C">
        <w:tc>
          <w:tcPr>
            <w:tcW w:w="2165" w:type="dxa"/>
            <w:shd w:val="clear" w:color="auto" w:fill="auto"/>
            <w:vAlign w:val="center"/>
          </w:tcPr>
          <w:p w14:paraId="582E05EB" w14:textId="77777777" w:rsidR="0092339C" w:rsidRPr="00FF479E" w:rsidRDefault="0092339C" w:rsidP="0092339C">
            <w:pPr>
              <w:spacing w:line="280" w:lineRule="atLeast"/>
              <w:rPr>
                <w:rFonts w:cs="Arial"/>
                <w:szCs w:val="20"/>
              </w:rPr>
            </w:pPr>
            <w:r w:rsidRPr="00FF479E">
              <w:rPr>
                <w:rFonts w:cs="Arial"/>
                <w:szCs w:val="20"/>
              </w:rPr>
              <w:t>Telefon</w:t>
            </w:r>
          </w:p>
        </w:tc>
        <w:tc>
          <w:tcPr>
            <w:tcW w:w="6158" w:type="dxa"/>
          </w:tcPr>
          <w:p w14:paraId="37C2ACC3" w14:textId="5C54567E" w:rsidR="0092339C" w:rsidRPr="006209BA" w:rsidRDefault="008A49DE" w:rsidP="0092339C">
            <w:pPr>
              <w:spacing w:line="280" w:lineRule="atLeast"/>
              <w:rPr>
                <w:rFonts w:cs="Arial"/>
                <w:color w:val="000000"/>
                <w:szCs w:val="20"/>
                <w:highlight w:val="lightGray"/>
              </w:rPr>
            </w:pPr>
            <w:r w:rsidRPr="008A49DE">
              <w:rPr>
                <w:rFonts w:cs="Arial"/>
                <w:i/>
                <w:iCs/>
                <w:color w:val="FFFFFF" w:themeColor="background1"/>
                <w:szCs w:val="20"/>
                <w:highlight w:val="black"/>
              </w:rPr>
              <w:t>neveřejný údaj</w:t>
            </w:r>
          </w:p>
        </w:tc>
      </w:tr>
    </w:tbl>
    <w:p w14:paraId="3EFDDEA4" w14:textId="77777777" w:rsidR="0000595F" w:rsidRPr="00FF479E" w:rsidRDefault="0000595F" w:rsidP="0000595F">
      <w:pPr>
        <w:keepNext/>
        <w:keepLines/>
        <w:spacing w:before="240" w:line="280" w:lineRule="atLeast"/>
        <w:rPr>
          <w:rFonts w:cs="Arial"/>
          <w:szCs w:val="20"/>
        </w:rPr>
      </w:pPr>
      <w:r w:rsidRPr="00FF479E">
        <w:rPr>
          <w:rFonts w:cs="Arial"/>
          <w:szCs w:val="20"/>
        </w:rPr>
        <w:t xml:space="preserve">ve věcech </w:t>
      </w:r>
      <w:r w:rsidRPr="009F1342">
        <w:rPr>
          <w:rFonts w:cs="Arial"/>
          <w:szCs w:val="20"/>
          <w:lang w:eastAsia="en-US"/>
        </w:rPr>
        <w:t>technických</w:t>
      </w:r>
      <w:r w:rsidRPr="00FF479E">
        <w:rPr>
          <w:rFonts w:cs="Arial"/>
          <w:szCs w:val="20"/>
        </w:rPr>
        <w:t>:</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2"/>
        <w:gridCol w:w="6221"/>
      </w:tblGrid>
      <w:tr w:rsidR="0092339C" w:rsidRPr="009F1342" w14:paraId="511A2227" w14:textId="77777777" w:rsidTr="0092339C">
        <w:tc>
          <w:tcPr>
            <w:tcW w:w="2102" w:type="dxa"/>
            <w:shd w:val="clear" w:color="auto" w:fill="auto"/>
            <w:vAlign w:val="center"/>
          </w:tcPr>
          <w:p w14:paraId="2C53154B" w14:textId="77777777" w:rsidR="0092339C" w:rsidRPr="00FF479E" w:rsidRDefault="0092339C" w:rsidP="0092339C">
            <w:pPr>
              <w:spacing w:line="280" w:lineRule="atLeast"/>
              <w:rPr>
                <w:rFonts w:cs="Arial"/>
                <w:szCs w:val="20"/>
              </w:rPr>
            </w:pPr>
            <w:r w:rsidRPr="00FF479E">
              <w:rPr>
                <w:rFonts w:cs="Arial"/>
                <w:szCs w:val="20"/>
              </w:rPr>
              <w:t>Jméno a příjmení</w:t>
            </w:r>
          </w:p>
        </w:tc>
        <w:tc>
          <w:tcPr>
            <w:tcW w:w="6221" w:type="dxa"/>
          </w:tcPr>
          <w:p w14:paraId="5734CDF1" w14:textId="452354B9" w:rsidR="0092339C" w:rsidRPr="0034307A" w:rsidRDefault="008A49DE" w:rsidP="0092339C">
            <w:pPr>
              <w:spacing w:line="280" w:lineRule="atLeast"/>
              <w:rPr>
                <w:rFonts w:cs="Arial"/>
                <w:color w:val="000000"/>
                <w:szCs w:val="20"/>
                <w:highlight w:val="lightGray"/>
              </w:rPr>
            </w:pPr>
            <w:r w:rsidRPr="008A49DE">
              <w:rPr>
                <w:rFonts w:cs="Arial"/>
                <w:i/>
                <w:iCs/>
                <w:color w:val="FFFFFF" w:themeColor="background1"/>
                <w:szCs w:val="20"/>
                <w:highlight w:val="black"/>
              </w:rPr>
              <w:t>neveřejný údaj</w:t>
            </w:r>
          </w:p>
        </w:tc>
      </w:tr>
      <w:tr w:rsidR="0092339C" w:rsidRPr="009F1342" w14:paraId="583E0BB9" w14:textId="77777777" w:rsidTr="0092339C">
        <w:tc>
          <w:tcPr>
            <w:tcW w:w="2102" w:type="dxa"/>
            <w:shd w:val="clear" w:color="auto" w:fill="auto"/>
            <w:vAlign w:val="center"/>
          </w:tcPr>
          <w:p w14:paraId="729D09C2" w14:textId="77777777" w:rsidR="0092339C" w:rsidRPr="00FF479E" w:rsidRDefault="0092339C" w:rsidP="0092339C">
            <w:pPr>
              <w:spacing w:line="280" w:lineRule="atLeast"/>
              <w:rPr>
                <w:rFonts w:cs="Arial"/>
                <w:szCs w:val="20"/>
              </w:rPr>
            </w:pPr>
            <w:r>
              <w:rPr>
                <w:rFonts w:cs="Arial"/>
                <w:szCs w:val="20"/>
              </w:rPr>
              <w:t>Role/Pozice</w:t>
            </w:r>
          </w:p>
        </w:tc>
        <w:tc>
          <w:tcPr>
            <w:tcW w:w="6221" w:type="dxa"/>
          </w:tcPr>
          <w:p w14:paraId="27353FD0" w14:textId="6D49B18E" w:rsidR="0092339C" w:rsidRPr="0034307A" w:rsidRDefault="0092339C" w:rsidP="0092339C">
            <w:pPr>
              <w:spacing w:line="280" w:lineRule="atLeast"/>
              <w:rPr>
                <w:rFonts w:cs="Arial"/>
                <w:color w:val="000000"/>
                <w:szCs w:val="20"/>
                <w:highlight w:val="lightGray"/>
              </w:rPr>
            </w:pPr>
            <w:r>
              <w:rPr>
                <w:rFonts w:cs="Arial"/>
                <w:color w:val="000000"/>
                <w:szCs w:val="20"/>
              </w:rPr>
              <w:t xml:space="preserve">Odbor </w:t>
            </w:r>
            <w:r w:rsidRPr="00C57272">
              <w:rPr>
                <w:rFonts w:cs="Arial"/>
                <w:color w:val="000000"/>
                <w:szCs w:val="20"/>
              </w:rPr>
              <w:t>kybernetické bezpečnosti ICT (97)</w:t>
            </w:r>
          </w:p>
        </w:tc>
      </w:tr>
      <w:tr w:rsidR="0092339C" w:rsidRPr="009F1342" w14:paraId="7CF1B3A9" w14:textId="77777777" w:rsidTr="0092339C">
        <w:tc>
          <w:tcPr>
            <w:tcW w:w="2102" w:type="dxa"/>
            <w:shd w:val="clear" w:color="auto" w:fill="auto"/>
            <w:vAlign w:val="center"/>
          </w:tcPr>
          <w:p w14:paraId="5F54A18E" w14:textId="77777777" w:rsidR="0092339C" w:rsidRPr="00FF479E" w:rsidRDefault="0092339C" w:rsidP="0092339C">
            <w:pPr>
              <w:spacing w:line="280" w:lineRule="atLeast"/>
              <w:rPr>
                <w:rFonts w:cs="Arial"/>
                <w:szCs w:val="20"/>
              </w:rPr>
            </w:pPr>
            <w:r w:rsidRPr="00FF479E">
              <w:rPr>
                <w:rFonts w:cs="Arial"/>
                <w:szCs w:val="20"/>
              </w:rPr>
              <w:t>E-mail</w:t>
            </w:r>
          </w:p>
        </w:tc>
        <w:tc>
          <w:tcPr>
            <w:tcW w:w="6221" w:type="dxa"/>
          </w:tcPr>
          <w:p w14:paraId="193E2AB8" w14:textId="49F8286B" w:rsidR="0092339C" w:rsidRPr="0034307A" w:rsidRDefault="008A49DE" w:rsidP="0092339C">
            <w:pPr>
              <w:spacing w:line="280" w:lineRule="atLeast"/>
              <w:rPr>
                <w:rFonts w:cs="Arial"/>
                <w:color w:val="000000"/>
                <w:szCs w:val="20"/>
                <w:highlight w:val="lightGray"/>
              </w:rPr>
            </w:pPr>
            <w:r w:rsidRPr="008A49DE">
              <w:rPr>
                <w:rFonts w:cs="Arial"/>
                <w:i/>
                <w:iCs/>
                <w:color w:val="FFFFFF" w:themeColor="background1"/>
                <w:szCs w:val="20"/>
                <w:highlight w:val="black"/>
              </w:rPr>
              <w:t>neveřejný údaj</w:t>
            </w:r>
          </w:p>
        </w:tc>
      </w:tr>
      <w:tr w:rsidR="0092339C" w:rsidRPr="009F1342" w14:paraId="14C2F39F" w14:textId="77777777" w:rsidTr="0092339C">
        <w:tc>
          <w:tcPr>
            <w:tcW w:w="2102" w:type="dxa"/>
            <w:shd w:val="clear" w:color="auto" w:fill="auto"/>
            <w:vAlign w:val="center"/>
          </w:tcPr>
          <w:p w14:paraId="5F864FCE" w14:textId="77777777" w:rsidR="0092339C" w:rsidRPr="00FF479E" w:rsidRDefault="0092339C" w:rsidP="0092339C">
            <w:pPr>
              <w:spacing w:line="280" w:lineRule="atLeast"/>
              <w:rPr>
                <w:rFonts w:cs="Arial"/>
                <w:szCs w:val="20"/>
              </w:rPr>
            </w:pPr>
            <w:r w:rsidRPr="00FF479E">
              <w:rPr>
                <w:rFonts w:cs="Arial"/>
                <w:szCs w:val="20"/>
              </w:rPr>
              <w:t>Telefon</w:t>
            </w:r>
          </w:p>
        </w:tc>
        <w:tc>
          <w:tcPr>
            <w:tcW w:w="6221" w:type="dxa"/>
          </w:tcPr>
          <w:p w14:paraId="7F76C8E4" w14:textId="2F10C44A" w:rsidR="0092339C" w:rsidRPr="0034307A" w:rsidRDefault="008A49DE" w:rsidP="0092339C">
            <w:pPr>
              <w:spacing w:line="280" w:lineRule="atLeast"/>
              <w:rPr>
                <w:rFonts w:cs="Arial"/>
                <w:color w:val="000000"/>
                <w:szCs w:val="20"/>
                <w:highlight w:val="lightGray"/>
              </w:rPr>
            </w:pPr>
            <w:r w:rsidRPr="008A49DE">
              <w:rPr>
                <w:rFonts w:cs="Arial"/>
                <w:i/>
                <w:iCs/>
                <w:color w:val="FFFFFF" w:themeColor="background1"/>
                <w:szCs w:val="20"/>
                <w:highlight w:val="black"/>
              </w:rPr>
              <w:t>neveřejný údaj</w:t>
            </w:r>
          </w:p>
        </w:tc>
      </w:tr>
    </w:tbl>
    <w:p w14:paraId="1608D549" w14:textId="77777777" w:rsidR="0000595F" w:rsidRPr="00FF479E" w:rsidRDefault="0000595F" w:rsidP="0000595F">
      <w:pPr>
        <w:keepNext/>
        <w:keepLines/>
        <w:spacing w:before="240" w:line="280" w:lineRule="atLeast"/>
        <w:rPr>
          <w:rFonts w:cs="Arial"/>
          <w:szCs w:val="20"/>
        </w:rPr>
      </w:pPr>
      <w:r w:rsidRPr="00FF479E">
        <w:rPr>
          <w:rFonts w:cs="Arial"/>
          <w:szCs w:val="20"/>
        </w:rPr>
        <w:t>ve věcech</w:t>
      </w:r>
      <w:r>
        <w:rPr>
          <w:rFonts w:cs="Arial"/>
          <w:szCs w:val="20"/>
        </w:rPr>
        <w:t xml:space="preserve"> </w:t>
      </w:r>
      <w:r>
        <w:rPr>
          <w:rFonts w:cs="Arial"/>
          <w:szCs w:val="20"/>
          <w:lang w:eastAsia="en-US"/>
        </w:rPr>
        <w:t>bezpečnostních</w:t>
      </w:r>
      <w:r w:rsidRPr="00FF479E">
        <w:rPr>
          <w:rFonts w:cs="Arial"/>
          <w:szCs w:val="20"/>
        </w:rPr>
        <w:t>:</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2"/>
        <w:gridCol w:w="6221"/>
      </w:tblGrid>
      <w:tr w:rsidR="0092339C" w:rsidRPr="009F1342" w14:paraId="33C55DED" w14:textId="77777777" w:rsidTr="0092339C">
        <w:tc>
          <w:tcPr>
            <w:tcW w:w="2102" w:type="dxa"/>
            <w:shd w:val="clear" w:color="auto" w:fill="auto"/>
            <w:vAlign w:val="center"/>
          </w:tcPr>
          <w:p w14:paraId="6BEAFFAC" w14:textId="77777777" w:rsidR="0092339C" w:rsidRPr="00FF479E" w:rsidRDefault="0092339C" w:rsidP="0092339C">
            <w:pPr>
              <w:spacing w:line="280" w:lineRule="atLeast"/>
              <w:rPr>
                <w:rFonts w:cs="Arial"/>
                <w:szCs w:val="20"/>
              </w:rPr>
            </w:pPr>
            <w:r w:rsidRPr="00FF479E">
              <w:rPr>
                <w:rFonts w:cs="Arial"/>
                <w:szCs w:val="20"/>
              </w:rPr>
              <w:t>Jméno a příjmení</w:t>
            </w:r>
          </w:p>
        </w:tc>
        <w:tc>
          <w:tcPr>
            <w:tcW w:w="6221" w:type="dxa"/>
          </w:tcPr>
          <w:p w14:paraId="58B976AF" w14:textId="7D6EEC9E" w:rsidR="0092339C" w:rsidRPr="008C4629" w:rsidRDefault="008A49DE" w:rsidP="0092339C">
            <w:pPr>
              <w:spacing w:line="280" w:lineRule="atLeast"/>
              <w:rPr>
                <w:rFonts w:cs="Arial"/>
                <w:color w:val="000000"/>
                <w:szCs w:val="20"/>
                <w:highlight w:val="lightGray"/>
              </w:rPr>
            </w:pPr>
            <w:r w:rsidRPr="008A49DE">
              <w:rPr>
                <w:rFonts w:cs="Arial"/>
                <w:i/>
                <w:iCs/>
                <w:color w:val="FFFFFF" w:themeColor="background1"/>
                <w:szCs w:val="20"/>
                <w:highlight w:val="black"/>
              </w:rPr>
              <w:t>neveřejný údaj</w:t>
            </w:r>
          </w:p>
        </w:tc>
      </w:tr>
      <w:tr w:rsidR="0092339C" w:rsidRPr="009F1342" w14:paraId="70DC9AEC" w14:textId="77777777" w:rsidTr="0092339C">
        <w:tc>
          <w:tcPr>
            <w:tcW w:w="2102" w:type="dxa"/>
            <w:shd w:val="clear" w:color="auto" w:fill="auto"/>
            <w:vAlign w:val="center"/>
          </w:tcPr>
          <w:p w14:paraId="35B12E0E" w14:textId="77777777" w:rsidR="0092339C" w:rsidRPr="00FF479E" w:rsidRDefault="0092339C" w:rsidP="0092339C">
            <w:pPr>
              <w:spacing w:line="280" w:lineRule="atLeast"/>
              <w:rPr>
                <w:rFonts w:cs="Arial"/>
                <w:szCs w:val="20"/>
              </w:rPr>
            </w:pPr>
            <w:r>
              <w:rPr>
                <w:rFonts w:cs="Arial"/>
                <w:szCs w:val="20"/>
              </w:rPr>
              <w:t>Role/Pozice</w:t>
            </w:r>
          </w:p>
        </w:tc>
        <w:tc>
          <w:tcPr>
            <w:tcW w:w="6221" w:type="dxa"/>
          </w:tcPr>
          <w:p w14:paraId="67630414" w14:textId="36BAF0F7" w:rsidR="0092339C" w:rsidRPr="008C4629" w:rsidRDefault="0092339C" w:rsidP="0092339C">
            <w:pPr>
              <w:spacing w:line="280" w:lineRule="atLeast"/>
              <w:rPr>
                <w:rFonts w:cs="Arial"/>
                <w:color w:val="000000"/>
                <w:szCs w:val="20"/>
                <w:highlight w:val="lightGray"/>
              </w:rPr>
            </w:pPr>
            <w:r>
              <w:rPr>
                <w:rFonts w:cs="Arial"/>
                <w:color w:val="000000"/>
                <w:szCs w:val="20"/>
              </w:rPr>
              <w:t xml:space="preserve">Odbor </w:t>
            </w:r>
            <w:r w:rsidRPr="00C57272">
              <w:rPr>
                <w:rFonts w:cs="Arial"/>
                <w:color w:val="000000"/>
                <w:szCs w:val="20"/>
              </w:rPr>
              <w:t>kybernetické bezpečnosti ICT (97)</w:t>
            </w:r>
          </w:p>
        </w:tc>
      </w:tr>
      <w:tr w:rsidR="0092339C" w:rsidRPr="009F1342" w14:paraId="700AF52C" w14:textId="77777777" w:rsidTr="0092339C">
        <w:tc>
          <w:tcPr>
            <w:tcW w:w="2102" w:type="dxa"/>
            <w:shd w:val="clear" w:color="auto" w:fill="auto"/>
            <w:vAlign w:val="center"/>
          </w:tcPr>
          <w:p w14:paraId="5A30418D" w14:textId="77777777" w:rsidR="0092339C" w:rsidRPr="00FF479E" w:rsidRDefault="0092339C" w:rsidP="0092339C">
            <w:pPr>
              <w:spacing w:line="280" w:lineRule="atLeast"/>
              <w:rPr>
                <w:rFonts w:cs="Arial"/>
                <w:szCs w:val="20"/>
              </w:rPr>
            </w:pPr>
            <w:r w:rsidRPr="00FF479E">
              <w:rPr>
                <w:rFonts w:cs="Arial"/>
                <w:szCs w:val="20"/>
              </w:rPr>
              <w:t>E-mail</w:t>
            </w:r>
          </w:p>
        </w:tc>
        <w:tc>
          <w:tcPr>
            <w:tcW w:w="6221" w:type="dxa"/>
          </w:tcPr>
          <w:p w14:paraId="116F404C" w14:textId="2F5920BB" w:rsidR="0092339C" w:rsidRPr="008C4629" w:rsidRDefault="008A49DE" w:rsidP="0092339C">
            <w:pPr>
              <w:spacing w:line="280" w:lineRule="atLeast"/>
              <w:rPr>
                <w:rFonts w:cs="Arial"/>
                <w:color w:val="000000"/>
                <w:szCs w:val="20"/>
                <w:highlight w:val="lightGray"/>
              </w:rPr>
            </w:pPr>
            <w:r w:rsidRPr="008A49DE">
              <w:rPr>
                <w:rFonts w:cs="Arial"/>
                <w:i/>
                <w:iCs/>
                <w:color w:val="FFFFFF" w:themeColor="background1"/>
                <w:szCs w:val="20"/>
                <w:highlight w:val="black"/>
              </w:rPr>
              <w:t>neveřejný údaj</w:t>
            </w:r>
          </w:p>
        </w:tc>
      </w:tr>
      <w:tr w:rsidR="0092339C" w:rsidRPr="009F1342" w14:paraId="55DBBF78" w14:textId="77777777" w:rsidTr="0092339C">
        <w:tc>
          <w:tcPr>
            <w:tcW w:w="2102" w:type="dxa"/>
            <w:shd w:val="clear" w:color="auto" w:fill="auto"/>
            <w:vAlign w:val="center"/>
          </w:tcPr>
          <w:p w14:paraId="6F6C8E3F" w14:textId="77777777" w:rsidR="0092339C" w:rsidRPr="00FF479E" w:rsidRDefault="0092339C" w:rsidP="0092339C">
            <w:pPr>
              <w:spacing w:line="280" w:lineRule="atLeast"/>
              <w:rPr>
                <w:rFonts w:cs="Arial"/>
                <w:szCs w:val="20"/>
              </w:rPr>
            </w:pPr>
            <w:r w:rsidRPr="00FF479E">
              <w:rPr>
                <w:rFonts w:cs="Arial"/>
                <w:szCs w:val="20"/>
              </w:rPr>
              <w:t>Telefon</w:t>
            </w:r>
          </w:p>
        </w:tc>
        <w:tc>
          <w:tcPr>
            <w:tcW w:w="6221" w:type="dxa"/>
          </w:tcPr>
          <w:p w14:paraId="18B41A17" w14:textId="7FEB3115" w:rsidR="0092339C" w:rsidRPr="008C4629" w:rsidRDefault="008A49DE" w:rsidP="0092339C">
            <w:pPr>
              <w:spacing w:line="280" w:lineRule="atLeast"/>
              <w:rPr>
                <w:rFonts w:cs="Arial"/>
                <w:color w:val="000000"/>
                <w:szCs w:val="20"/>
                <w:highlight w:val="lightGray"/>
              </w:rPr>
            </w:pPr>
            <w:r w:rsidRPr="008A49DE">
              <w:rPr>
                <w:rFonts w:cs="Arial"/>
                <w:i/>
                <w:iCs/>
                <w:color w:val="FFFFFF" w:themeColor="background1"/>
                <w:szCs w:val="20"/>
                <w:highlight w:val="black"/>
              </w:rPr>
              <w:t>neveřejný údaj</w:t>
            </w:r>
          </w:p>
        </w:tc>
      </w:tr>
    </w:tbl>
    <w:p w14:paraId="6A4D45B1" w14:textId="77777777" w:rsidR="0000595F" w:rsidRDefault="0000595F" w:rsidP="0000595F">
      <w:pPr>
        <w:spacing w:line="280" w:lineRule="atLeast"/>
        <w:rPr>
          <w:rFonts w:cs="Arial"/>
          <w:szCs w:val="20"/>
          <w:lang w:eastAsia="en-US"/>
        </w:rPr>
      </w:pPr>
    </w:p>
    <w:p w14:paraId="3177951B" w14:textId="77777777" w:rsidR="0000595F" w:rsidRPr="002060E1" w:rsidRDefault="0000595F" w:rsidP="0000595F">
      <w:pPr>
        <w:spacing w:line="280" w:lineRule="atLeast"/>
        <w:rPr>
          <w:rFonts w:cs="Arial"/>
          <w:b/>
          <w:szCs w:val="20"/>
        </w:rPr>
      </w:pPr>
      <w:r w:rsidRPr="002060E1">
        <w:rPr>
          <w:rFonts w:cs="Arial"/>
          <w:b/>
          <w:szCs w:val="20"/>
        </w:rPr>
        <w:t xml:space="preserve">Za </w:t>
      </w:r>
      <w:r>
        <w:rPr>
          <w:rFonts w:cs="Arial"/>
          <w:b/>
          <w:szCs w:val="20"/>
        </w:rPr>
        <w:t>Dodavatel</w:t>
      </w:r>
      <w:r w:rsidRPr="002060E1">
        <w:rPr>
          <w:rFonts w:cs="Arial"/>
          <w:b/>
          <w:szCs w:val="20"/>
        </w:rPr>
        <w:t>e:</w:t>
      </w:r>
    </w:p>
    <w:p w14:paraId="53A005AC" w14:textId="77777777" w:rsidR="0000595F" w:rsidRPr="002060E1" w:rsidRDefault="0000595F" w:rsidP="0000595F">
      <w:pPr>
        <w:keepNext/>
        <w:keepLines/>
        <w:spacing w:before="240" w:line="280" w:lineRule="atLeast"/>
        <w:rPr>
          <w:rFonts w:cs="Arial"/>
          <w:szCs w:val="20"/>
          <w:lang w:eastAsia="en-US"/>
        </w:rPr>
      </w:pPr>
      <w:r w:rsidRPr="002060E1">
        <w:rPr>
          <w:rFonts w:cs="Arial"/>
          <w:szCs w:val="20"/>
          <w:lang w:eastAsia="en-US"/>
        </w:rPr>
        <w:t xml:space="preserve">ve </w:t>
      </w:r>
      <w:r w:rsidRPr="002060E1">
        <w:rPr>
          <w:rFonts w:cs="Arial"/>
          <w:szCs w:val="20"/>
        </w:rPr>
        <w:t>věcech</w:t>
      </w:r>
      <w:r w:rsidRPr="002060E1">
        <w:rPr>
          <w:rFonts w:cs="Arial"/>
          <w:szCs w:val="20"/>
          <w:lang w:eastAsia="en-US"/>
        </w:rPr>
        <w:t xml:space="preserve"> smluvních: </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00595F" w:rsidRPr="002060E1" w14:paraId="1570FA36" w14:textId="77777777" w:rsidTr="002953CD">
        <w:tc>
          <w:tcPr>
            <w:tcW w:w="2206" w:type="dxa"/>
            <w:shd w:val="clear" w:color="auto" w:fill="auto"/>
            <w:vAlign w:val="center"/>
          </w:tcPr>
          <w:p w14:paraId="3D0681A9" w14:textId="77777777" w:rsidR="0000595F" w:rsidRPr="002060E1" w:rsidRDefault="0000595F" w:rsidP="002953CD">
            <w:pPr>
              <w:spacing w:line="280" w:lineRule="atLeast"/>
              <w:rPr>
                <w:rFonts w:cs="Arial"/>
                <w:szCs w:val="20"/>
                <w:lang w:eastAsia="en-US"/>
              </w:rPr>
            </w:pPr>
            <w:r w:rsidRPr="002060E1">
              <w:rPr>
                <w:rFonts w:cs="Arial"/>
                <w:szCs w:val="20"/>
                <w:lang w:eastAsia="en-US"/>
              </w:rPr>
              <w:t>Jméno a příjmení</w:t>
            </w:r>
          </w:p>
        </w:tc>
        <w:tc>
          <w:tcPr>
            <w:tcW w:w="6343" w:type="dxa"/>
            <w:shd w:val="clear" w:color="auto" w:fill="auto"/>
            <w:vAlign w:val="center"/>
          </w:tcPr>
          <w:p w14:paraId="3DA8F2A2" w14:textId="4AF0FB3E" w:rsidR="0000595F" w:rsidRPr="002060E1" w:rsidRDefault="008A49DE" w:rsidP="002953CD">
            <w:pPr>
              <w:spacing w:line="280" w:lineRule="atLeast"/>
              <w:rPr>
                <w:rFonts w:cs="Arial"/>
                <w:szCs w:val="20"/>
                <w:lang w:eastAsia="en-US"/>
              </w:rPr>
            </w:pPr>
            <w:r w:rsidRPr="008A49DE">
              <w:rPr>
                <w:rFonts w:cs="Arial"/>
                <w:i/>
                <w:iCs/>
                <w:color w:val="FFFFFF" w:themeColor="background1"/>
                <w:szCs w:val="20"/>
                <w:highlight w:val="black"/>
              </w:rPr>
              <w:t>neveřejný údaj</w:t>
            </w:r>
          </w:p>
        </w:tc>
      </w:tr>
      <w:tr w:rsidR="0000595F" w:rsidRPr="002060E1" w14:paraId="580ACC73" w14:textId="77777777" w:rsidTr="002953CD">
        <w:tc>
          <w:tcPr>
            <w:tcW w:w="2206" w:type="dxa"/>
            <w:shd w:val="clear" w:color="auto" w:fill="auto"/>
            <w:vAlign w:val="center"/>
          </w:tcPr>
          <w:p w14:paraId="2A3B966D" w14:textId="77777777" w:rsidR="0000595F" w:rsidRPr="002060E1" w:rsidRDefault="0000595F" w:rsidP="002953CD">
            <w:pPr>
              <w:spacing w:line="280" w:lineRule="atLeast"/>
              <w:rPr>
                <w:rFonts w:cs="Arial"/>
                <w:szCs w:val="20"/>
                <w:lang w:eastAsia="en-US"/>
              </w:rPr>
            </w:pPr>
            <w:r w:rsidRPr="002060E1">
              <w:rPr>
                <w:rFonts w:cs="Arial"/>
                <w:szCs w:val="20"/>
                <w:lang w:eastAsia="en-US"/>
              </w:rPr>
              <w:t>Adresa</w:t>
            </w:r>
          </w:p>
        </w:tc>
        <w:tc>
          <w:tcPr>
            <w:tcW w:w="6343" w:type="dxa"/>
            <w:shd w:val="clear" w:color="auto" w:fill="auto"/>
          </w:tcPr>
          <w:p w14:paraId="4B069EE6" w14:textId="7B52B4C3" w:rsidR="0000595F" w:rsidRPr="002060E1" w:rsidRDefault="008A49DE" w:rsidP="002953CD">
            <w:pPr>
              <w:spacing w:line="280" w:lineRule="atLeast"/>
              <w:rPr>
                <w:rFonts w:cs="Arial"/>
                <w:szCs w:val="20"/>
              </w:rPr>
            </w:pPr>
            <w:r>
              <w:rPr>
                <w:rFonts w:cs="Arial"/>
              </w:rPr>
              <w:t xml:space="preserve">NTT Czech Republic s.r.o., </w:t>
            </w:r>
            <w:r>
              <w:rPr>
                <w:rFonts w:cs="Arial"/>
              </w:rPr>
              <w:t>Milevská 2095/5, 140 00 Praha 4</w:t>
            </w:r>
          </w:p>
        </w:tc>
      </w:tr>
      <w:tr w:rsidR="0000595F" w:rsidRPr="002060E1" w14:paraId="70ACC18C" w14:textId="77777777" w:rsidTr="002953CD">
        <w:tc>
          <w:tcPr>
            <w:tcW w:w="2206" w:type="dxa"/>
            <w:shd w:val="clear" w:color="auto" w:fill="auto"/>
            <w:vAlign w:val="center"/>
          </w:tcPr>
          <w:p w14:paraId="31522B06" w14:textId="77777777" w:rsidR="0000595F" w:rsidRPr="002060E1" w:rsidRDefault="0000595F" w:rsidP="002953CD">
            <w:pPr>
              <w:spacing w:line="280" w:lineRule="atLeast"/>
              <w:rPr>
                <w:rFonts w:cs="Arial"/>
                <w:szCs w:val="20"/>
                <w:lang w:eastAsia="en-US"/>
              </w:rPr>
            </w:pPr>
            <w:r w:rsidRPr="002060E1">
              <w:rPr>
                <w:rFonts w:cs="Arial"/>
                <w:szCs w:val="20"/>
                <w:lang w:eastAsia="en-US"/>
              </w:rPr>
              <w:t>E-mail</w:t>
            </w:r>
          </w:p>
        </w:tc>
        <w:tc>
          <w:tcPr>
            <w:tcW w:w="6343" w:type="dxa"/>
            <w:shd w:val="clear" w:color="auto" w:fill="auto"/>
          </w:tcPr>
          <w:p w14:paraId="38495774" w14:textId="49677461" w:rsidR="0000595F" w:rsidRPr="002060E1" w:rsidRDefault="008A49DE" w:rsidP="002953CD">
            <w:pPr>
              <w:spacing w:line="280" w:lineRule="atLeast"/>
              <w:rPr>
                <w:rFonts w:cs="Arial"/>
                <w:szCs w:val="20"/>
              </w:rPr>
            </w:pPr>
            <w:r w:rsidRPr="008A49DE">
              <w:rPr>
                <w:rFonts w:cs="Arial"/>
                <w:i/>
                <w:iCs/>
                <w:color w:val="FFFFFF" w:themeColor="background1"/>
                <w:szCs w:val="20"/>
                <w:highlight w:val="black"/>
              </w:rPr>
              <w:t>neveřejný údaj</w:t>
            </w:r>
          </w:p>
        </w:tc>
      </w:tr>
      <w:tr w:rsidR="0000595F" w:rsidRPr="002060E1" w14:paraId="5720EC83" w14:textId="77777777" w:rsidTr="002953CD">
        <w:tc>
          <w:tcPr>
            <w:tcW w:w="2206" w:type="dxa"/>
            <w:shd w:val="clear" w:color="auto" w:fill="auto"/>
            <w:vAlign w:val="center"/>
          </w:tcPr>
          <w:p w14:paraId="2E8A11D8" w14:textId="77777777" w:rsidR="0000595F" w:rsidRPr="002060E1" w:rsidRDefault="0000595F" w:rsidP="002953CD">
            <w:pPr>
              <w:spacing w:line="280" w:lineRule="atLeast"/>
              <w:rPr>
                <w:rFonts w:cs="Arial"/>
                <w:szCs w:val="20"/>
                <w:lang w:eastAsia="en-US"/>
              </w:rPr>
            </w:pPr>
            <w:r w:rsidRPr="002060E1">
              <w:rPr>
                <w:rFonts w:cs="Arial"/>
                <w:szCs w:val="20"/>
                <w:lang w:eastAsia="en-US"/>
              </w:rPr>
              <w:t>Telefon</w:t>
            </w:r>
          </w:p>
        </w:tc>
        <w:tc>
          <w:tcPr>
            <w:tcW w:w="6343" w:type="dxa"/>
            <w:shd w:val="clear" w:color="auto" w:fill="auto"/>
          </w:tcPr>
          <w:p w14:paraId="01DB5A39" w14:textId="7DB5700F" w:rsidR="0000595F" w:rsidRPr="002060E1" w:rsidRDefault="008A49DE" w:rsidP="002953CD">
            <w:pPr>
              <w:spacing w:line="280" w:lineRule="atLeast"/>
              <w:rPr>
                <w:rFonts w:cs="Arial"/>
                <w:szCs w:val="20"/>
              </w:rPr>
            </w:pPr>
            <w:r w:rsidRPr="008A49DE">
              <w:rPr>
                <w:rFonts w:cs="Arial"/>
                <w:i/>
                <w:iCs/>
                <w:color w:val="FFFFFF" w:themeColor="background1"/>
                <w:szCs w:val="20"/>
                <w:highlight w:val="black"/>
              </w:rPr>
              <w:t>neveřejný údaj</w:t>
            </w:r>
          </w:p>
        </w:tc>
      </w:tr>
    </w:tbl>
    <w:p w14:paraId="251E3316" w14:textId="77777777" w:rsidR="0000595F" w:rsidRPr="002060E1" w:rsidRDefault="0000595F" w:rsidP="0000595F">
      <w:pPr>
        <w:keepNext/>
        <w:keepLines/>
        <w:spacing w:before="240" w:line="280" w:lineRule="atLeast"/>
        <w:rPr>
          <w:rFonts w:cs="Arial"/>
          <w:szCs w:val="20"/>
          <w:lang w:eastAsia="en-US"/>
        </w:rPr>
      </w:pPr>
      <w:r w:rsidRPr="002060E1">
        <w:rPr>
          <w:rFonts w:cs="Arial"/>
          <w:szCs w:val="20"/>
          <w:lang w:eastAsia="en-US"/>
        </w:rPr>
        <w:t xml:space="preserve">ve </w:t>
      </w:r>
      <w:r w:rsidRPr="002060E1">
        <w:rPr>
          <w:rFonts w:cs="Arial"/>
          <w:szCs w:val="20"/>
        </w:rPr>
        <w:t>věcech</w:t>
      </w:r>
      <w:r w:rsidRPr="002060E1">
        <w:rPr>
          <w:rFonts w:cs="Arial"/>
          <w:szCs w:val="20"/>
          <w:lang w:eastAsia="en-US"/>
        </w:rPr>
        <w:t xml:space="preserve"> technický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6164"/>
      </w:tblGrid>
      <w:tr w:rsidR="0000595F" w:rsidRPr="002060E1" w14:paraId="01E3116D" w14:textId="77777777" w:rsidTr="002953CD">
        <w:tc>
          <w:tcPr>
            <w:tcW w:w="2159" w:type="dxa"/>
            <w:shd w:val="clear" w:color="auto" w:fill="auto"/>
            <w:vAlign w:val="center"/>
          </w:tcPr>
          <w:p w14:paraId="129AA724" w14:textId="77777777" w:rsidR="0000595F" w:rsidRPr="002060E1" w:rsidRDefault="0000595F" w:rsidP="002953CD">
            <w:pPr>
              <w:spacing w:line="280" w:lineRule="atLeast"/>
              <w:rPr>
                <w:rFonts w:cs="Arial"/>
                <w:szCs w:val="20"/>
                <w:lang w:eastAsia="en-US"/>
              </w:rPr>
            </w:pPr>
            <w:r w:rsidRPr="002060E1">
              <w:rPr>
                <w:rFonts w:cs="Arial"/>
                <w:szCs w:val="20"/>
                <w:lang w:eastAsia="en-US"/>
              </w:rPr>
              <w:t>Jméno a příjmení</w:t>
            </w:r>
          </w:p>
        </w:tc>
        <w:tc>
          <w:tcPr>
            <w:tcW w:w="6164" w:type="dxa"/>
            <w:shd w:val="clear" w:color="auto" w:fill="auto"/>
          </w:tcPr>
          <w:p w14:paraId="520AC2E1" w14:textId="3E80B2F5" w:rsidR="0000595F" w:rsidRPr="002060E1" w:rsidRDefault="008A49DE" w:rsidP="002953CD">
            <w:pPr>
              <w:spacing w:line="280" w:lineRule="atLeast"/>
              <w:rPr>
                <w:rFonts w:cs="Arial"/>
                <w:szCs w:val="20"/>
              </w:rPr>
            </w:pPr>
            <w:r w:rsidRPr="008A49DE">
              <w:rPr>
                <w:rFonts w:cs="Arial"/>
                <w:i/>
                <w:iCs/>
                <w:color w:val="FFFFFF" w:themeColor="background1"/>
                <w:szCs w:val="20"/>
                <w:highlight w:val="black"/>
              </w:rPr>
              <w:t>neveřejný údaj</w:t>
            </w:r>
          </w:p>
        </w:tc>
      </w:tr>
      <w:tr w:rsidR="0000595F" w:rsidRPr="002060E1" w14:paraId="3CE49C4F" w14:textId="77777777" w:rsidTr="002953CD">
        <w:tc>
          <w:tcPr>
            <w:tcW w:w="2159" w:type="dxa"/>
            <w:shd w:val="clear" w:color="auto" w:fill="auto"/>
            <w:vAlign w:val="center"/>
          </w:tcPr>
          <w:p w14:paraId="7F203459" w14:textId="77777777" w:rsidR="0000595F" w:rsidRPr="002060E1" w:rsidRDefault="0000595F" w:rsidP="002953CD">
            <w:pPr>
              <w:spacing w:line="280" w:lineRule="atLeast"/>
              <w:rPr>
                <w:rFonts w:cs="Arial"/>
                <w:szCs w:val="20"/>
                <w:lang w:eastAsia="en-US"/>
              </w:rPr>
            </w:pPr>
            <w:r w:rsidRPr="002060E1">
              <w:rPr>
                <w:rFonts w:cs="Arial"/>
                <w:szCs w:val="20"/>
                <w:lang w:eastAsia="en-US"/>
              </w:rPr>
              <w:t>Adresa</w:t>
            </w:r>
          </w:p>
        </w:tc>
        <w:tc>
          <w:tcPr>
            <w:tcW w:w="6164" w:type="dxa"/>
            <w:shd w:val="clear" w:color="auto" w:fill="auto"/>
          </w:tcPr>
          <w:p w14:paraId="11852B8E" w14:textId="75113A43" w:rsidR="0000595F" w:rsidRPr="002060E1" w:rsidRDefault="008A49DE" w:rsidP="002953CD">
            <w:pPr>
              <w:spacing w:line="280" w:lineRule="atLeast"/>
              <w:rPr>
                <w:rFonts w:cs="Arial"/>
                <w:szCs w:val="20"/>
              </w:rPr>
            </w:pPr>
            <w:r>
              <w:rPr>
                <w:rFonts w:cs="Arial"/>
              </w:rPr>
              <w:t>NTT Czech Republic s.r.o., Milevská 2095/5, 140 00 Praha 4</w:t>
            </w:r>
          </w:p>
        </w:tc>
      </w:tr>
      <w:tr w:rsidR="0000595F" w:rsidRPr="002060E1" w14:paraId="3D2223FF" w14:textId="77777777" w:rsidTr="002953CD">
        <w:tc>
          <w:tcPr>
            <w:tcW w:w="2159" w:type="dxa"/>
            <w:shd w:val="clear" w:color="auto" w:fill="auto"/>
            <w:vAlign w:val="center"/>
          </w:tcPr>
          <w:p w14:paraId="294D659B" w14:textId="77777777" w:rsidR="0000595F" w:rsidRPr="002060E1" w:rsidRDefault="0000595F" w:rsidP="002953CD">
            <w:pPr>
              <w:spacing w:line="280" w:lineRule="atLeast"/>
              <w:rPr>
                <w:rFonts w:cs="Arial"/>
                <w:szCs w:val="20"/>
                <w:lang w:eastAsia="en-US"/>
              </w:rPr>
            </w:pPr>
            <w:r w:rsidRPr="002060E1">
              <w:rPr>
                <w:rFonts w:cs="Arial"/>
                <w:szCs w:val="20"/>
                <w:lang w:eastAsia="en-US"/>
              </w:rPr>
              <w:t>E-mail</w:t>
            </w:r>
          </w:p>
        </w:tc>
        <w:tc>
          <w:tcPr>
            <w:tcW w:w="6164" w:type="dxa"/>
            <w:shd w:val="clear" w:color="auto" w:fill="auto"/>
          </w:tcPr>
          <w:p w14:paraId="193FBC29" w14:textId="60E94BEB" w:rsidR="0000595F" w:rsidRPr="002060E1" w:rsidRDefault="008A49DE" w:rsidP="002953CD">
            <w:pPr>
              <w:spacing w:line="280" w:lineRule="atLeast"/>
              <w:rPr>
                <w:rFonts w:cs="Arial"/>
                <w:szCs w:val="20"/>
              </w:rPr>
            </w:pPr>
            <w:r w:rsidRPr="008A49DE">
              <w:rPr>
                <w:rFonts w:cs="Arial"/>
                <w:i/>
                <w:iCs/>
                <w:color w:val="FFFFFF" w:themeColor="background1"/>
                <w:szCs w:val="20"/>
                <w:highlight w:val="black"/>
              </w:rPr>
              <w:t>neveřejný údaj</w:t>
            </w:r>
          </w:p>
        </w:tc>
      </w:tr>
      <w:tr w:rsidR="0000595F" w:rsidRPr="002060E1" w14:paraId="12119872" w14:textId="77777777" w:rsidTr="002953CD">
        <w:tc>
          <w:tcPr>
            <w:tcW w:w="2159" w:type="dxa"/>
            <w:shd w:val="clear" w:color="auto" w:fill="auto"/>
            <w:vAlign w:val="center"/>
          </w:tcPr>
          <w:p w14:paraId="61CBC2D4" w14:textId="77777777" w:rsidR="0000595F" w:rsidRPr="002060E1" w:rsidRDefault="0000595F" w:rsidP="002953CD">
            <w:pPr>
              <w:spacing w:line="280" w:lineRule="atLeast"/>
              <w:rPr>
                <w:rFonts w:cs="Arial"/>
                <w:szCs w:val="20"/>
                <w:lang w:eastAsia="en-US"/>
              </w:rPr>
            </w:pPr>
            <w:r w:rsidRPr="002060E1">
              <w:rPr>
                <w:rFonts w:cs="Arial"/>
                <w:szCs w:val="20"/>
                <w:lang w:eastAsia="en-US"/>
              </w:rPr>
              <w:t>Telefon</w:t>
            </w:r>
          </w:p>
        </w:tc>
        <w:tc>
          <w:tcPr>
            <w:tcW w:w="6164" w:type="dxa"/>
            <w:shd w:val="clear" w:color="auto" w:fill="auto"/>
          </w:tcPr>
          <w:p w14:paraId="60FE2D02" w14:textId="6F3A60BC" w:rsidR="0000595F" w:rsidRPr="002060E1" w:rsidRDefault="008A49DE" w:rsidP="002953CD">
            <w:pPr>
              <w:spacing w:line="280" w:lineRule="atLeast"/>
              <w:rPr>
                <w:rFonts w:cs="Arial"/>
                <w:szCs w:val="20"/>
              </w:rPr>
            </w:pPr>
            <w:r w:rsidRPr="008A49DE">
              <w:rPr>
                <w:rFonts w:cs="Arial"/>
                <w:i/>
                <w:iCs/>
                <w:color w:val="FFFFFF" w:themeColor="background1"/>
                <w:szCs w:val="20"/>
                <w:highlight w:val="black"/>
              </w:rPr>
              <w:t>neveřejný údaj</w:t>
            </w:r>
          </w:p>
        </w:tc>
      </w:tr>
    </w:tbl>
    <w:p w14:paraId="48120469" w14:textId="77777777" w:rsidR="0000595F" w:rsidRDefault="0000595F" w:rsidP="0000595F">
      <w:pPr>
        <w:keepNext/>
        <w:keepLines/>
        <w:spacing w:before="240" w:line="280" w:lineRule="atLeast"/>
        <w:rPr>
          <w:rFonts w:cs="Arial"/>
          <w:szCs w:val="20"/>
        </w:rPr>
      </w:pPr>
      <w:r w:rsidRPr="00FF479E">
        <w:rPr>
          <w:rFonts w:cs="Arial"/>
          <w:szCs w:val="20"/>
        </w:rPr>
        <w:lastRenderedPageBreak/>
        <w:t>ve věcech</w:t>
      </w:r>
      <w:r>
        <w:rPr>
          <w:rFonts w:cs="Arial"/>
          <w:szCs w:val="20"/>
        </w:rPr>
        <w:t xml:space="preserve"> </w:t>
      </w:r>
      <w:r>
        <w:rPr>
          <w:rFonts w:cs="Arial"/>
          <w:szCs w:val="20"/>
          <w:lang w:eastAsia="en-US"/>
        </w:rPr>
        <w:t>bezpečnostních</w:t>
      </w:r>
      <w:r w:rsidRPr="00FF479E">
        <w:rPr>
          <w:rFonts w:cs="Arial"/>
          <w:szCs w:val="20"/>
        </w:rPr>
        <w:t>:</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6164"/>
      </w:tblGrid>
      <w:tr w:rsidR="0000595F" w:rsidRPr="002060E1" w14:paraId="56281995" w14:textId="77777777" w:rsidTr="002953CD">
        <w:tc>
          <w:tcPr>
            <w:tcW w:w="2159" w:type="dxa"/>
            <w:shd w:val="clear" w:color="auto" w:fill="auto"/>
            <w:vAlign w:val="center"/>
          </w:tcPr>
          <w:p w14:paraId="7640166B" w14:textId="77777777" w:rsidR="0000595F" w:rsidRPr="002060E1" w:rsidRDefault="0000595F" w:rsidP="002953CD">
            <w:pPr>
              <w:spacing w:line="280" w:lineRule="atLeast"/>
              <w:rPr>
                <w:rFonts w:cs="Arial"/>
                <w:szCs w:val="20"/>
                <w:lang w:eastAsia="en-US"/>
              </w:rPr>
            </w:pPr>
            <w:r w:rsidRPr="002060E1">
              <w:rPr>
                <w:rFonts w:cs="Arial"/>
                <w:szCs w:val="20"/>
                <w:lang w:eastAsia="en-US"/>
              </w:rPr>
              <w:t>Jméno a příjmení</w:t>
            </w:r>
          </w:p>
        </w:tc>
        <w:tc>
          <w:tcPr>
            <w:tcW w:w="6164" w:type="dxa"/>
            <w:shd w:val="clear" w:color="auto" w:fill="auto"/>
          </w:tcPr>
          <w:p w14:paraId="13A904C1" w14:textId="51255552" w:rsidR="0000595F" w:rsidRPr="002060E1" w:rsidRDefault="008A49DE" w:rsidP="002953CD">
            <w:pPr>
              <w:spacing w:line="280" w:lineRule="atLeast"/>
              <w:rPr>
                <w:rFonts w:cs="Arial"/>
                <w:szCs w:val="20"/>
              </w:rPr>
            </w:pPr>
            <w:r w:rsidRPr="008A49DE">
              <w:rPr>
                <w:rFonts w:cs="Arial"/>
                <w:i/>
                <w:iCs/>
                <w:color w:val="FFFFFF" w:themeColor="background1"/>
                <w:szCs w:val="20"/>
                <w:highlight w:val="black"/>
              </w:rPr>
              <w:t>neveřejný údaj</w:t>
            </w:r>
          </w:p>
        </w:tc>
      </w:tr>
      <w:tr w:rsidR="0000595F" w:rsidRPr="002060E1" w14:paraId="1591A5C6" w14:textId="77777777" w:rsidTr="002953CD">
        <w:tc>
          <w:tcPr>
            <w:tcW w:w="2159" w:type="dxa"/>
            <w:shd w:val="clear" w:color="auto" w:fill="auto"/>
            <w:vAlign w:val="center"/>
          </w:tcPr>
          <w:p w14:paraId="5B6A4F2E" w14:textId="77777777" w:rsidR="0000595F" w:rsidRPr="002060E1" w:rsidRDefault="0000595F" w:rsidP="002953CD">
            <w:pPr>
              <w:spacing w:line="280" w:lineRule="atLeast"/>
              <w:rPr>
                <w:rFonts w:cs="Arial"/>
                <w:szCs w:val="20"/>
                <w:lang w:eastAsia="en-US"/>
              </w:rPr>
            </w:pPr>
            <w:r w:rsidRPr="002060E1">
              <w:rPr>
                <w:rFonts w:cs="Arial"/>
                <w:szCs w:val="20"/>
                <w:lang w:eastAsia="en-US"/>
              </w:rPr>
              <w:t>Adresa</w:t>
            </w:r>
          </w:p>
        </w:tc>
        <w:tc>
          <w:tcPr>
            <w:tcW w:w="6164" w:type="dxa"/>
            <w:shd w:val="clear" w:color="auto" w:fill="auto"/>
          </w:tcPr>
          <w:p w14:paraId="186C80B0" w14:textId="7BAFD8A6" w:rsidR="0000595F" w:rsidRPr="002060E1" w:rsidRDefault="008A49DE" w:rsidP="002953CD">
            <w:pPr>
              <w:spacing w:line="280" w:lineRule="atLeast"/>
              <w:rPr>
                <w:rFonts w:cs="Arial"/>
                <w:szCs w:val="20"/>
              </w:rPr>
            </w:pPr>
            <w:r>
              <w:rPr>
                <w:rFonts w:cs="Arial"/>
              </w:rPr>
              <w:t>NTT Czech Republic s.r.o., Milevská 2095/5, 140 00 Praha 4</w:t>
            </w:r>
          </w:p>
        </w:tc>
      </w:tr>
      <w:tr w:rsidR="0000595F" w:rsidRPr="002060E1" w14:paraId="1D96AE5A" w14:textId="77777777" w:rsidTr="002953CD">
        <w:tc>
          <w:tcPr>
            <w:tcW w:w="2159" w:type="dxa"/>
            <w:shd w:val="clear" w:color="auto" w:fill="auto"/>
            <w:vAlign w:val="center"/>
          </w:tcPr>
          <w:p w14:paraId="0F915B80" w14:textId="77777777" w:rsidR="0000595F" w:rsidRPr="002060E1" w:rsidRDefault="0000595F" w:rsidP="002953CD">
            <w:pPr>
              <w:spacing w:line="280" w:lineRule="atLeast"/>
              <w:rPr>
                <w:rFonts w:cs="Arial"/>
                <w:szCs w:val="20"/>
                <w:lang w:eastAsia="en-US"/>
              </w:rPr>
            </w:pPr>
            <w:r w:rsidRPr="002060E1">
              <w:rPr>
                <w:rFonts w:cs="Arial"/>
                <w:szCs w:val="20"/>
                <w:lang w:eastAsia="en-US"/>
              </w:rPr>
              <w:t>E-mail</w:t>
            </w:r>
          </w:p>
        </w:tc>
        <w:tc>
          <w:tcPr>
            <w:tcW w:w="6164" w:type="dxa"/>
            <w:shd w:val="clear" w:color="auto" w:fill="auto"/>
          </w:tcPr>
          <w:p w14:paraId="566FE450" w14:textId="44AD16C3" w:rsidR="0000595F" w:rsidRPr="002060E1" w:rsidRDefault="008A49DE" w:rsidP="002953CD">
            <w:pPr>
              <w:spacing w:line="280" w:lineRule="atLeast"/>
              <w:rPr>
                <w:rFonts w:cs="Arial"/>
                <w:szCs w:val="20"/>
              </w:rPr>
            </w:pPr>
            <w:r w:rsidRPr="008A49DE">
              <w:rPr>
                <w:rFonts w:cs="Arial"/>
                <w:i/>
                <w:iCs/>
                <w:color w:val="FFFFFF" w:themeColor="background1"/>
                <w:szCs w:val="20"/>
                <w:highlight w:val="black"/>
              </w:rPr>
              <w:t>neveřejný údaj</w:t>
            </w:r>
          </w:p>
        </w:tc>
      </w:tr>
      <w:tr w:rsidR="0000595F" w:rsidRPr="002060E1" w14:paraId="67BE7370" w14:textId="77777777" w:rsidTr="002953CD">
        <w:tc>
          <w:tcPr>
            <w:tcW w:w="2159" w:type="dxa"/>
            <w:shd w:val="clear" w:color="auto" w:fill="auto"/>
            <w:vAlign w:val="center"/>
          </w:tcPr>
          <w:p w14:paraId="38AB6BA4" w14:textId="77777777" w:rsidR="0000595F" w:rsidRPr="002060E1" w:rsidRDefault="0000595F" w:rsidP="002953CD">
            <w:pPr>
              <w:spacing w:line="280" w:lineRule="atLeast"/>
              <w:rPr>
                <w:rFonts w:cs="Arial"/>
                <w:szCs w:val="20"/>
                <w:lang w:eastAsia="en-US"/>
              </w:rPr>
            </w:pPr>
            <w:r w:rsidRPr="002060E1">
              <w:rPr>
                <w:rFonts w:cs="Arial"/>
                <w:szCs w:val="20"/>
                <w:lang w:eastAsia="en-US"/>
              </w:rPr>
              <w:t>Telefon</w:t>
            </w:r>
          </w:p>
        </w:tc>
        <w:tc>
          <w:tcPr>
            <w:tcW w:w="6164" w:type="dxa"/>
            <w:shd w:val="clear" w:color="auto" w:fill="auto"/>
          </w:tcPr>
          <w:p w14:paraId="234D4E38" w14:textId="793E8581" w:rsidR="0000595F" w:rsidRPr="002060E1" w:rsidRDefault="008A49DE" w:rsidP="002953CD">
            <w:pPr>
              <w:spacing w:line="280" w:lineRule="atLeast"/>
              <w:rPr>
                <w:rFonts w:cs="Arial"/>
                <w:szCs w:val="20"/>
              </w:rPr>
            </w:pPr>
            <w:r w:rsidRPr="008A49DE">
              <w:rPr>
                <w:rFonts w:cs="Arial"/>
                <w:i/>
                <w:iCs/>
                <w:color w:val="FFFFFF" w:themeColor="background1"/>
                <w:szCs w:val="20"/>
                <w:highlight w:val="black"/>
              </w:rPr>
              <w:t>neveřejný údaj</w:t>
            </w:r>
          </w:p>
        </w:tc>
      </w:tr>
    </w:tbl>
    <w:p w14:paraId="6F8F9253" w14:textId="77777777" w:rsidR="0092339C" w:rsidRDefault="0092339C" w:rsidP="00E21221">
      <w:pPr>
        <w:pStyle w:val="RLProhlensmluvnchstran"/>
        <w:spacing w:line="280" w:lineRule="atLeast"/>
        <w:rPr>
          <w:rFonts w:cs="Arial"/>
          <w:szCs w:val="20"/>
        </w:rPr>
      </w:pPr>
    </w:p>
    <w:p w14:paraId="3D901169" w14:textId="77777777" w:rsidR="0092339C" w:rsidRDefault="0092339C">
      <w:pPr>
        <w:spacing w:after="0" w:line="240" w:lineRule="auto"/>
        <w:rPr>
          <w:rFonts w:cs="Arial"/>
          <w:b/>
          <w:szCs w:val="20"/>
        </w:rPr>
      </w:pPr>
      <w:r>
        <w:rPr>
          <w:rFonts w:cs="Arial"/>
          <w:szCs w:val="20"/>
        </w:rPr>
        <w:br w:type="page"/>
      </w:r>
    </w:p>
    <w:p w14:paraId="3D96BC27" w14:textId="71ED7435" w:rsidR="00CB4254" w:rsidRPr="002060E1" w:rsidRDefault="00CB4254" w:rsidP="00E21221">
      <w:pPr>
        <w:pStyle w:val="RLProhlensmluvnchstran"/>
        <w:spacing w:line="280" w:lineRule="atLeast"/>
        <w:rPr>
          <w:rFonts w:cs="Arial"/>
          <w:szCs w:val="20"/>
        </w:rPr>
      </w:pPr>
      <w:r w:rsidRPr="002060E1">
        <w:rPr>
          <w:rFonts w:cs="Arial"/>
          <w:szCs w:val="20"/>
        </w:rPr>
        <w:lastRenderedPageBreak/>
        <w:t xml:space="preserve">Příloha č. </w:t>
      </w:r>
      <w:bookmarkEnd w:id="225"/>
      <w:r w:rsidR="00ED105B">
        <w:rPr>
          <w:rFonts w:cs="Arial"/>
          <w:szCs w:val="20"/>
        </w:rPr>
        <w:t>6</w:t>
      </w:r>
    </w:p>
    <w:p w14:paraId="3D96BC28" w14:textId="6EBD3CF5" w:rsidR="00F225C9" w:rsidRPr="002060E1" w:rsidRDefault="00C01D84" w:rsidP="00E21221">
      <w:pPr>
        <w:pStyle w:val="RLProhlensmluvnchstran"/>
        <w:spacing w:line="280" w:lineRule="atLeast"/>
        <w:rPr>
          <w:rFonts w:cs="Arial"/>
          <w:szCs w:val="20"/>
        </w:rPr>
      </w:pPr>
      <w:r w:rsidRPr="002060E1">
        <w:rPr>
          <w:rFonts w:cs="Arial"/>
          <w:szCs w:val="20"/>
        </w:rPr>
        <w:t xml:space="preserve">Seznam </w:t>
      </w:r>
      <w:r w:rsidR="00B12070" w:rsidRPr="002060E1">
        <w:rPr>
          <w:rFonts w:cs="Arial"/>
          <w:szCs w:val="20"/>
        </w:rPr>
        <w:t>poddodavatel</w:t>
      </w:r>
      <w:r w:rsidRPr="002060E1">
        <w:rPr>
          <w:rFonts w:cs="Arial"/>
          <w:szCs w:val="20"/>
        </w:rPr>
        <w:t>ů</w:t>
      </w:r>
    </w:p>
    <w:p w14:paraId="3D96BC29" w14:textId="77777777" w:rsidR="00390225" w:rsidRPr="002060E1" w:rsidRDefault="00390225" w:rsidP="00E21221">
      <w:pPr>
        <w:spacing w:line="280" w:lineRule="atLeast"/>
        <w:rPr>
          <w:rFonts w:cs="Arial"/>
          <w:b/>
          <w:szCs w:val="20"/>
        </w:rPr>
      </w:pPr>
    </w:p>
    <w:p w14:paraId="3D96BC2A" w14:textId="473A80F8" w:rsidR="00390225" w:rsidRPr="002060E1" w:rsidRDefault="00390225" w:rsidP="00E21221">
      <w:pPr>
        <w:spacing w:line="280" w:lineRule="atLeast"/>
        <w:rPr>
          <w:rFonts w:cs="Arial"/>
          <w:b/>
          <w:szCs w:val="20"/>
        </w:rPr>
      </w:pPr>
      <w:r w:rsidRPr="002060E1">
        <w:rPr>
          <w:rFonts w:cs="Arial"/>
          <w:b/>
          <w:szCs w:val="20"/>
        </w:rPr>
        <w:t>1</w:t>
      </w:r>
      <w:r w:rsidR="00902D79" w:rsidRPr="002060E1">
        <w:rPr>
          <w:rFonts w:cs="Arial"/>
          <w:b/>
          <w:szCs w:val="20"/>
        </w:rPr>
        <w:t>)</w:t>
      </w:r>
      <w:r w:rsidRPr="002060E1">
        <w:rPr>
          <w:rFonts w:cs="Arial"/>
          <w:b/>
          <w:szCs w:val="20"/>
        </w:rPr>
        <w:t xml:space="preserve"> </w:t>
      </w:r>
    </w:p>
    <w:p w14:paraId="3D96BC2B" w14:textId="3A9DEDFD" w:rsidR="00390225" w:rsidRPr="002060E1" w:rsidRDefault="00390225" w:rsidP="00E21221">
      <w:pPr>
        <w:tabs>
          <w:tab w:val="left" w:pos="2340"/>
        </w:tabs>
        <w:spacing w:line="280" w:lineRule="atLeast"/>
        <w:rPr>
          <w:rFonts w:cs="Arial"/>
          <w:szCs w:val="20"/>
        </w:rPr>
      </w:pPr>
      <w:r w:rsidRPr="002060E1">
        <w:rPr>
          <w:rFonts w:cs="Arial"/>
          <w:b/>
          <w:szCs w:val="20"/>
        </w:rPr>
        <w:t>Název:</w:t>
      </w:r>
      <w:r w:rsidRPr="002060E1">
        <w:rPr>
          <w:rFonts w:cs="Arial"/>
          <w:szCs w:val="20"/>
        </w:rPr>
        <w:t xml:space="preserve"> </w:t>
      </w:r>
      <w:r w:rsidRPr="002060E1">
        <w:rPr>
          <w:rFonts w:cs="Arial"/>
          <w:szCs w:val="20"/>
        </w:rPr>
        <w:tab/>
      </w:r>
      <w:r w:rsidR="00003815" w:rsidRPr="002060E1">
        <w:rPr>
          <w:rFonts w:cs="Arial"/>
          <w:szCs w:val="20"/>
        </w:rPr>
        <w:tab/>
      </w:r>
      <w:r w:rsidR="0092339C">
        <w:t>ANECT a.s.</w:t>
      </w:r>
    </w:p>
    <w:p w14:paraId="3D96BC2C" w14:textId="08D2AC0C" w:rsidR="00390225" w:rsidRPr="002060E1" w:rsidRDefault="00390225" w:rsidP="00E21221">
      <w:pPr>
        <w:tabs>
          <w:tab w:val="left" w:pos="2340"/>
        </w:tabs>
        <w:spacing w:line="280" w:lineRule="atLeast"/>
        <w:rPr>
          <w:rFonts w:cs="Arial"/>
          <w:szCs w:val="20"/>
        </w:rPr>
      </w:pPr>
      <w:r w:rsidRPr="002060E1">
        <w:rPr>
          <w:rFonts w:cs="Arial"/>
          <w:b/>
          <w:szCs w:val="20"/>
        </w:rPr>
        <w:t>Sídlo:</w:t>
      </w:r>
      <w:r w:rsidRPr="002060E1">
        <w:rPr>
          <w:rFonts w:cs="Arial"/>
          <w:szCs w:val="20"/>
        </w:rPr>
        <w:tab/>
      </w:r>
      <w:r w:rsidR="00003815" w:rsidRPr="002060E1">
        <w:rPr>
          <w:rFonts w:cs="Arial"/>
          <w:szCs w:val="20"/>
        </w:rPr>
        <w:tab/>
      </w:r>
      <w:r w:rsidR="0092339C">
        <w:t>Purkyňova 646/107, Medlánky, 612 00 Brno</w:t>
      </w:r>
    </w:p>
    <w:p w14:paraId="3D96BC2D" w14:textId="6CBF5E68" w:rsidR="00390225" w:rsidRPr="002060E1" w:rsidRDefault="00390225" w:rsidP="00E21221">
      <w:pPr>
        <w:tabs>
          <w:tab w:val="left" w:pos="2340"/>
        </w:tabs>
        <w:spacing w:line="280" w:lineRule="atLeast"/>
        <w:rPr>
          <w:rFonts w:cs="Arial"/>
          <w:szCs w:val="20"/>
        </w:rPr>
      </w:pPr>
      <w:r w:rsidRPr="002060E1">
        <w:rPr>
          <w:rFonts w:cs="Arial"/>
          <w:b/>
          <w:szCs w:val="20"/>
        </w:rPr>
        <w:t>Právní forma:</w:t>
      </w:r>
      <w:r w:rsidRPr="002060E1">
        <w:rPr>
          <w:rFonts w:cs="Arial"/>
          <w:szCs w:val="20"/>
        </w:rPr>
        <w:tab/>
      </w:r>
      <w:r w:rsidR="00003815" w:rsidRPr="002060E1">
        <w:rPr>
          <w:rFonts w:cs="Arial"/>
          <w:szCs w:val="20"/>
        </w:rPr>
        <w:tab/>
      </w:r>
      <w:r w:rsidR="0092339C">
        <w:t>akciová společnost</w:t>
      </w:r>
    </w:p>
    <w:p w14:paraId="3D96BC2E" w14:textId="12689D89" w:rsidR="00390225" w:rsidRPr="002060E1" w:rsidRDefault="00390225" w:rsidP="00E21221">
      <w:pPr>
        <w:tabs>
          <w:tab w:val="left" w:pos="2340"/>
        </w:tabs>
        <w:spacing w:line="280" w:lineRule="atLeast"/>
        <w:rPr>
          <w:rFonts w:cs="Arial"/>
          <w:szCs w:val="20"/>
        </w:rPr>
      </w:pPr>
      <w:r w:rsidRPr="002060E1">
        <w:rPr>
          <w:rFonts w:cs="Arial"/>
          <w:b/>
          <w:szCs w:val="20"/>
        </w:rPr>
        <w:t>Identifikační číslo:</w:t>
      </w:r>
      <w:r w:rsidRPr="002060E1">
        <w:rPr>
          <w:rFonts w:cs="Arial"/>
          <w:szCs w:val="20"/>
        </w:rPr>
        <w:tab/>
      </w:r>
      <w:r w:rsidR="00003815" w:rsidRPr="002060E1">
        <w:rPr>
          <w:rFonts w:cs="Arial"/>
          <w:szCs w:val="20"/>
        </w:rPr>
        <w:tab/>
      </w:r>
      <w:r w:rsidR="0092339C">
        <w:t>25313029</w:t>
      </w:r>
    </w:p>
    <w:p w14:paraId="3D96BC2F" w14:textId="246F06B0" w:rsidR="00390225" w:rsidRDefault="00390225" w:rsidP="00E21221">
      <w:pPr>
        <w:tabs>
          <w:tab w:val="left" w:pos="2340"/>
        </w:tabs>
        <w:spacing w:line="280" w:lineRule="atLeast"/>
      </w:pPr>
      <w:r w:rsidRPr="002060E1">
        <w:rPr>
          <w:rFonts w:cs="Arial"/>
          <w:b/>
          <w:szCs w:val="20"/>
        </w:rPr>
        <w:t>Rozsah plnění Smlouvy:</w:t>
      </w:r>
      <w:r w:rsidRPr="002060E1">
        <w:rPr>
          <w:rFonts w:cs="Arial"/>
          <w:b/>
          <w:szCs w:val="20"/>
        </w:rPr>
        <w:tab/>
      </w:r>
      <w:r w:rsidR="00550C3C" w:rsidRPr="002060E1">
        <w:rPr>
          <w:rFonts w:cs="Arial"/>
          <w:b/>
          <w:szCs w:val="20"/>
        </w:rPr>
        <w:tab/>
      </w:r>
    </w:p>
    <w:p w14:paraId="6E6B5ACA" w14:textId="38427AD6" w:rsidR="0092339C" w:rsidRPr="00E36CB4" w:rsidRDefault="0092339C" w:rsidP="00E36CB4">
      <w:pPr>
        <w:pStyle w:val="Default"/>
        <w:spacing w:line="280" w:lineRule="atLeast"/>
        <w:jc w:val="both"/>
        <w:rPr>
          <w:sz w:val="20"/>
          <w:szCs w:val="20"/>
        </w:rPr>
      </w:pPr>
      <w:r w:rsidRPr="00E36CB4">
        <w:rPr>
          <w:sz w:val="20"/>
          <w:szCs w:val="20"/>
        </w:rPr>
        <w:t xml:space="preserve">Poddodavatel bude spolupracovat na vedení projektu, zajištění dodávky </w:t>
      </w:r>
      <w:proofErr w:type="spellStart"/>
      <w:r w:rsidRPr="00E36CB4">
        <w:rPr>
          <w:sz w:val="20"/>
          <w:szCs w:val="20"/>
        </w:rPr>
        <w:t>subscripcí</w:t>
      </w:r>
      <w:proofErr w:type="spellEnd"/>
      <w:r w:rsidRPr="00E36CB4">
        <w:rPr>
          <w:sz w:val="20"/>
          <w:szCs w:val="20"/>
        </w:rPr>
        <w:t xml:space="preserve"> a zajištění L2 podpory na část plnění. Věcný popis části plnění uvažovaného zadat poddodavateli: </w:t>
      </w:r>
    </w:p>
    <w:p w14:paraId="2786D9D7" w14:textId="6333A9E4" w:rsidR="0092339C" w:rsidRPr="00E36CB4" w:rsidRDefault="00E36CB4" w:rsidP="00E36CB4">
      <w:pPr>
        <w:pStyle w:val="Default"/>
        <w:numPr>
          <w:ilvl w:val="1"/>
          <w:numId w:val="39"/>
        </w:numPr>
        <w:spacing w:line="280" w:lineRule="atLeast"/>
        <w:ind w:left="567" w:hanging="283"/>
        <w:jc w:val="both"/>
        <w:rPr>
          <w:sz w:val="20"/>
          <w:szCs w:val="20"/>
        </w:rPr>
      </w:pPr>
      <w:r>
        <w:rPr>
          <w:sz w:val="20"/>
          <w:szCs w:val="20"/>
        </w:rPr>
        <w:t>s</w:t>
      </w:r>
      <w:r w:rsidR="0092339C" w:rsidRPr="00E36CB4">
        <w:rPr>
          <w:sz w:val="20"/>
          <w:szCs w:val="20"/>
        </w:rPr>
        <w:t xml:space="preserve">polupráce s projektovým řízením, </w:t>
      </w:r>
    </w:p>
    <w:p w14:paraId="7B5FDAA7" w14:textId="63C3167B" w:rsidR="0092339C" w:rsidRPr="00E36CB4" w:rsidRDefault="00E36CB4" w:rsidP="00E36CB4">
      <w:pPr>
        <w:pStyle w:val="Default"/>
        <w:numPr>
          <w:ilvl w:val="1"/>
          <w:numId w:val="39"/>
        </w:numPr>
        <w:spacing w:line="280" w:lineRule="atLeast"/>
        <w:ind w:left="567" w:hanging="283"/>
        <w:jc w:val="both"/>
        <w:rPr>
          <w:sz w:val="20"/>
          <w:szCs w:val="20"/>
        </w:rPr>
      </w:pPr>
      <w:r>
        <w:rPr>
          <w:sz w:val="20"/>
          <w:szCs w:val="20"/>
        </w:rPr>
        <w:t>s</w:t>
      </w:r>
      <w:r w:rsidR="0092339C" w:rsidRPr="00E36CB4">
        <w:rPr>
          <w:sz w:val="20"/>
          <w:szCs w:val="20"/>
        </w:rPr>
        <w:t xml:space="preserve">polupráce na řízení zdrojů, </w:t>
      </w:r>
    </w:p>
    <w:p w14:paraId="275438CC" w14:textId="69224560" w:rsidR="0092339C" w:rsidRPr="00E36CB4" w:rsidRDefault="00E36CB4" w:rsidP="00E36CB4">
      <w:pPr>
        <w:pStyle w:val="Default"/>
        <w:numPr>
          <w:ilvl w:val="1"/>
          <w:numId w:val="39"/>
        </w:numPr>
        <w:spacing w:line="280" w:lineRule="atLeast"/>
        <w:ind w:left="567" w:hanging="283"/>
        <w:jc w:val="both"/>
        <w:rPr>
          <w:sz w:val="20"/>
          <w:szCs w:val="20"/>
        </w:rPr>
      </w:pPr>
      <w:r>
        <w:rPr>
          <w:sz w:val="20"/>
          <w:szCs w:val="20"/>
        </w:rPr>
        <w:t>s</w:t>
      </w:r>
      <w:r w:rsidR="0092339C" w:rsidRPr="00E36CB4">
        <w:rPr>
          <w:sz w:val="20"/>
          <w:szCs w:val="20"/>
        </w:rPr>
        <w:t xml:space="preserve">polupráce na řízení rizik, </w:t>
      </w:r>
    </w:p>
    <w:p w14:paraId="40122CD1" w14:textId="4E466126" w:rsidR="0092339C" w:rsidRPr="00E36CB4" w:rsidRDefault="00E36CB4" w:rsidP="00E36CB4">
      <w:pPr>
        <w:pStyle w:val="Default"/>
        <w:numPr>
          <w:ilvl w:val="1"/>
          <w:numId w:val="39"/>
        </w:numPr>
        <w:spacing w:line="280" w:lineRule="atLeast"/>
        <w:ind w:left="567" w:hanging="283"/>
        <w:jc w:val="both"/>
        <w:rPr>
          <w:sz w:val="20"/>
          <w:szCs w:val="20"/>
        </w:rPr>
      </w:pPr>
      <w:r>
        <w:rPr>
          <w:sz w:val="20"/>
          <w:szCs w:val="20"/>
        </w:rPr>
        <w:t>z</w:t>
      </w:r>
      <w:r w:rsidR="0092339C" w:rsidRPr="00E36CB4">
        <w:rPr>
          <w:sz w:val="20"/>
          <w:szCs w:val="20"/>
        </w:rPr>
        <w:t xml:space="preserve">ajištění dodávky </w:t>
      </w:r>
      <w:proofErr w:type="spellStart"/>
      <w:r w:rsidR="0092339C" w:rsidRPr="00E36CB4">
        <w:rPr>
          <w:sz w:val="20"/>
          <w:szCs w:val="20"/>
        </w:rPr>
        <w:t>subscripcí</w:t>
      </w:r>
      <w:proofErr w:type="spellEnd"/>
      <w:r w:rsidR="0092339C" w:rsidRPr="00E36CB4">
        <w:rPr>
          <w:sz w:val="20"/>
          <w:szCs w:val="20"/>
        </w:rPr>
        <w:t xml:space="preserve">. </w:t>
      </w:r>
    </w:p>
    <w:p w14:paraId="3D96BC30" w14:textId="77777777" w:rsidR="00390225" w:rsidRPr="002060E1" w:rsidRDefault="00390225" w:rsidP="00E21221">
      <w:pPr>
        <w:spacing w:line="280" w:lineRule="atLeast"/>
        <w:rPr>
          <w:rFonts w:cs="Arial"/>
          <w:b/>
          <w:szCs w:val="20"/>
        </w:rPr>
      </w:pPr>
    </w:p>
    <w:p w14:paraId="3D96BC31" w14:textId="0824E384" w:rsidR="00390225" w:rsidRPr="002060E1" w:rsidRDefault="00390225" w:rsidP="00E21221">
      <w:pPr>
        <w:spacing w:line="280" w:lineRule="atLeast"/>
        <w:rPr>
          <w:rFonts w:cs="Arial"/>
          <w:b/>
          <w:szCs w:val="20"/>
        </w:rPr>
      </w:pPr>
      <w:r w:rsidRPr="002060E1">
        <w:rPr>
          <w:rFonts w:cs="Arial"/>
          <w:b/>
          <w:szCs w:val="20"/>
        </w:rPr>
        <w:t>2</w:t>
      </w:r>
      <w:r w:rsidR="00902D79" w:rsidRPr="002060E1">
        <w:rPr>
          <w:rFonts w:cs="Arial"/>
          <w:b/>
          <w:szCs w:val="20"/>
        </w:rPr>
        <w:t>)</w:t>
      </w:r>
    </w:p>
    <w:p w14:paraId="3D96BC32" w14:textId="56318FA0" w:rsidR="00390225" w:rsidRPr="002060E1" w:rsidRDefault="00390225" w:rsidP="00E21221">
      <w:pPr>
        <w:tabs>
          <w:tab w:val="left" w:pos="2340"/>
        </w:tabs>
        <w:spacing w:line="280" w:lineRule="atLeast"/>
        <w:rPr>
          <w:rFonts w:cs="Arial"/>
          <w:szCs w:val="20"/>
        </w:rPr>
      </w:pPr>
      <w:r w:rsidRPr="002060E1">
        <w:rPr>
          <w:rFonts w:cs="Arial"/>
          <w:b/>
          <w:szCs w:val="20"/>
        </w:rPr>
        <w:t>Název:</w:t>
      </w:r>
      <w:r w:rsidRPr="002060E1">
        <w:rPr>
          <w:rFonts w:cs="Arial"/>
          <w:szCs w:val="20"/>
        </w:rPr>
        <w:t xml:space="preserve"> </w:t>
      </w:r>
      <w:r w:rsidRPr="002060E1">
        <w:rPr>
          <w:rFonts w:cs="Arial"/>
          <w:szCs w:val="20"/>
        </w:rPr>
        <w:tab/>
      </w:r>
      <w:r w:rsidR="00003815" w:rsidRPr="002060E1">
        <w:rPr>
          <w:rFonts w:cs="Arial"/>
          <w:szCs w:val="20"/>
        </w:rPr>
        <w:tab/>
      </w:r>
      <w:r w:rsidR="0092339C">
        <w:t>ISECO.CZ s.r.o.</w:t>
      </w:r>
    </w:p>
    <w:p w14:paraId="3D96BC33" w14:textId="25666BB2" w:rsidR="00390225" w:rsidRPr="002060E1" w:rsidRDefault="00390225" w:rsidP="00E21221">
      <w:pPr>
        <w:tabs>
          <w:tab w:val="left" w:pos="2340"/>
        </w:tabs>
        <w:spacing w:line="280" w:lineRule="atLeast"/>
        <w:rPr>
          <w:rFonts w:cs="Arial"/>
          <w:szCs w:val="20"/>
        </w:rPr>
      </w:pPr>
      <w:r w:rsidRPr="002060E1">
        <w:rPr>
          <w:rFonts w:cs="Arial"/>
          <w:b/>
          <w:szCs w:val="20"/>
        </w:rPr>
        <w:t>Sídlo:</w:t>
      </w:r>
      <w:r w:rsidRPr="002060E1">
        <w:rPr>
          <w:rFonts w:cs="Arial"/>
          <w:szCs w:val="20"/>
        </w:rPr>
        <w:tab/>
      </w:r>
      <w:r w:rsidR="00003815" w:rsidRPr="002060E1">
        <w:rPr>
          <w:rFonts w:cs="Arial"/>
          <w:szCs w:val="20"/>
        </w:rPr>
        <w:tab/>
      </w:r>
      <w:r w:rsidR="0092339C">
        <w:t>Bartůňkova 2349/</w:t>
      </w:r>
      <w:proofErr w:type="gramStart"/>
      <w:r w:rsidR="0092339C">
        <w:t>3a</w:t>
      </w:r>
      <w:proofErr w:type="gramEnd"/>
      <w:r w:rsidR="0092339C">
        <w:t>, Chodov, 149 00 Praha 4</w:t>
      </w:r>
    </w:p>
    <w:p w14:paraId="3D96BC34" w14:textId="343F8277" w:rsidR="00390225" w:rsidRPr="002060E1" w:rsidRDefault="00390225" w:rsidP="00E21221">
      <w:pPr>
        <w:tabs>
          <w:tab w:val="left" w:pos="2340"/>
        </w:tabs>
        <w:spacing w:line="280" w:lineRule="atLeast"/>
        <w:rPr>
          <w:rFonts w:cs="Arial"/>
          <w:szCs w:val="20"/>
        </w:rPr>
      </w:pPr>
      <w:r w:rsidRPr="002060E1">
        <w:rPr>
          <w:rFonts w:cs="Arial"/>
          <w:b/>
          <w:szCs w:val="20"/>
        </w:rPr>
        <w:t>Právní forma:</w:t>
      </w:r>
      <w:r w:rsidRPr="002060E1">
        <w:rPr>
          <w:rFonts w:cs="Arial"/>
          <w:szCs w:val="20"/>
        </w:rPr>
        <w:tab/>
      </w:r>
      <w:r w:rsidR="00003815" w:rsidRPr="002060E1">
        <w:rPr>
          <w:rFonts w:cs="Arial"/>
          <w:szCs w:val="20"/>
        </w:rPr>
        <w:tab/>
      </w:r>
      <w:r w:rsidR="0092339C">
        <w:t>společnost s ručením omezeným</w:t>
      </w:r>
    </w:p>
    <w:p w14:paraId="3D96BC35" w14:textId="3312F53C" w:rsidR="00390225" w:rsidRPr="002060E1" w:rsidRDefault="00390225" w:rsidP="00E21221">
      <w:pPr>
        <w:tabs>
          <w:tab w:val="left" w:pos="2340"/>
        </w:tabs>
        <w:spacing w:line="280" w:lineRule="atLeast"/>
        <w:rPr>
          <w:rFonts w:cs="Arial"/>
          <w:szCs w:val="20"/>
        </w:rPr>
      </w:pPr>
      <w:r w:rsidRPr="002060E1">
        <w:rPr>
          <w:rFonts w:cs="Arial"/>
          <w:b/>
          <w:szCs w:val="20"/>
        </w:rPr>
        <w:t>Identifikační číslo:</w:t>
      </w:r>
      <w:r w:rsidRPr="002060E1">
        <w:rPr>
          <w:rFonts w:cs="Arial"/>
          <w:szCs w:val="20"/>
        </w:rPr>
        <w:tab/>
      </w:r>
      <w:r w:rsidR="00003815" w:rsidRPr="002060E1">
        <w:rPr>
          <w:rFonts w:cs="Arial"/>
          <w:szCs w:val="20"/>
        </w:rPr>
        <w:tab/>
      </w:r>
      <w:r w:rsidR="0092339C">
        <w:t>03641074</w:t>
      </w:r>
    </w:p>
    <w:p w14:paraId="3D96BC36" w14:textId="6D808CEF" w:rsidR="00390225" w:rsidRDefault="00390225" w:rsidP="00E21221">
      <w:pPr>
        <w:tabs>
          <w:tab w:val="left" w:pos="2340"/>
        </w:tabs>
        <w:spacing w:line="280" w:lineRule="atLeast"/>
      </w:pPr>
      <w:r w:rsidRPr="002060E1">
        <w:rPr>
          <w:rFonts w:cs="Arial"/>
          <w:b/>
          <w:szCs w:val="20"/>
        </w:rPr>
        <w:t>Rozsah plnění Smlouvy:</w:t>
      </w:r>
      <w:r w:rsidRPr="002060E1">
        <w:rPr>
          <w:rFonts w:cs="Arial"/>
          <w:b/>
          <w:szCs w:val="20"/>
        </w:rPr>
        <w:tab/>
      </w:r>
      <w:r w:rsidR="00773CDD" w:rsidRPr="002060E1">
        <w:rPr>
          <w:rFonts w:cs="Arial"/>
          <w:b/>
          <w:szCs w:val="20"/>
        </w:rPr>
        <w:tab/>
      </w:r>
    </w:p>
    <w:p w14:paraId="3D96BC37" w14:textId="57BE437F" w:rsidR="00390225" w:rsidRDefault="00E36CB4" w:rsidP="00E36CB4">
      <w:pPr>
        <w:pStyle w:val="Default"/>
        <w:spacing w:line="280" w:lineRule="atLeast"/>
        <w:jc w:val="both"/>
        <w:rPr>
          <w:sz w:val="20"/>
          <w:szCs w:val="20"/>
        </w:rPr>
      </w:pPr>
      <w:r w:rsidRPr="00E36CB4">
        <w:rPr>
          <w:sz w:val="20"/>
          <w:szCs w:val="20"/>
        </w:rPr>
        <w:t>Poddodavatel bude spolupracovat na implementaci nabízeného řešení. Poddodavatel bude spolupracovat s realizačním týmem na implementaci nabízeného řešení. Bude se jednat o spolupráci na</w:t>
      </w:r>
      <w:r>
        <w:rPr>
          <w:sz w:val="20"/>
          <w:szCs w:val="20"/>
        </w:rPr>
        <w:t xml:space="preserve"> t</w:t>
      </w:r>
      <w:r w:rsidRPr="00E36CB4">
        <w:rPr>
          <w:sz w:val="20"/>
          <w:szCs w:val="20"/>
        </w:rPr>
        <w:t>vorbě analýzy, nastavení pravidel, podpory řešení, přípravě a udržování dokumentace atd.</w:t>
      </w:r>
      <w:r w:rsidR="00390225" w:rsidRPr="00E36CB4">
        <w:rPr>
          <w:sz w:val="20"/>
          <w:szCs w:val="20"/>
        </w:rPr>
        <w:t xml:space="preserve"> </w:t>
      </w:r>
    </w:p>
    <w:p w14:paraId="57CC695D" w14:textId="77777777" w:rsidR="00E36CB4" w:rsidRPr="00E36CB4" w:rsidRDefault="00E36CB4" w:rsidP="00E36CB4">
      <w:pPr>
        <w:pStyle w:val="Default"/>
        <w:spacing w:line="280" w:lineRule="atLeast"/>
        <w:jc w:val="both"/>
        <w:rPr>
          <w:sz w:val="20"/>
          <w:szCs w:val="20"/>
        </w:rPr>
      </w:pPr>
    </w:p>
    <w:p w14:paraId="3D96BC38" w14:textId="4426C9BD" w:rsidR="00390225" w:rsidRPr="002060E1" w:rsidRDefault="00390225" w:rsidP="00E21221">
      <w:pPr>
        <w:spacing w:line="280" w:lineRule="atLeast"/>
        <w:rPr>
          <w:rFonts w:cs="Arial"/>
          <w:b/>
          <w:szCs w:val="20"/>
        </w:rPr>
      </w:pPr>
      <w:r w:rsidRPr="002060E1">
        <w:rPr>
          <w:rFonts w:cs="Arial"/>
          <w:b/>
          <w:szCs w:val="20"/>
        </w:rPr>
        <w:t>3</w:t>
      </w:r>
      <w:r w:rsidR="00902D79" w:rsidRPr="002060E1">
        <w:rPr>
          <w:rFonts w:cs="Arial"/>
          <w:b/>
          <w:szCs w:val="20"/>
        </w:rPr>
        <w:t>)</w:t>
      </w:r>
    </w:p>
    <w:p w14:paraId="3D96BC39" w14:textId="6DB99A58" w:rsidR="00390225" w:rsidRPr="002060E1" w:rsidRDefault="00390225" w:rsidP="00E21221">
      <w:pPr>
        <w:tabs>
          <w:tab w:val="left" w:pos="2340"/>
        </w:tabs>
        <w:spacing w:line="280" w:lineRule="atLeast"/>
        <w:rPr>
          <w:rFonts w:cs="Arial"/>
          <w:szCs w:val="20"/>
        </w:rPr>
      </w:pPr>
      <w:r w:rsidRPr="002060E1">
        <w:rPr>
          <w:rFonts w:cs="Arial"/>
          <w:b/>
          <w:szCs w:val="20"/>
        </w:rPr>
        <w:t>Název:</w:t>
      </w:r>
      <w:r w:rsidRPr="002060E1">
        <w:rPr>
          <w:rFonts w:cs="Arial"/>
          <w:szCs w:val="20"/>
        </w:rPr>
        <w:t xml:space="preserve"> </w:t>
      </w:r>
      <w:r w:rsidRPr="002060E1">
        <w:rPr>
          <w:rFonts w:cs="Arial"/>
          <w:szCs w:val="20"/>
        </w:rPr>
        <w:tab/>
      </w:r>
      <w:r w:rsidR="00003815" w:rsidRPr="002060E1">
        <w:rPr>
          <w:rFonts w:cs="Arial"/>
          <w:szCs w:val="20"/>
        </w:rPr>
        <w:tab/>
      </w:r>
      <w:r w:rsidR="00E36CB4">
        <w:t xml:space="preserve">NTT </w:t>
      </w:r>
      <w:proofErr w:type="spellStart"/>
      <w:r w:rsidR="00E36CB4">
        <w:t>Europe</w:t>
      </w:r>
      <w:proofErr w:type="spellEnd"/>
      <w:r w:rsidR="00E36CB4">
        <w:t xml:space="preserve"> GDC s.r.o.</w:t>
      </w:r>
    </w:p>
    <w:p w14:paraId="3D96BC3A" w14:textId="6CD026ED" w:rsidR="00390225" w:rsidRPr="002060E1" w:rsidRDefault="00390225" w:rsidP="00E21221">
      <w:pPr>
        <w:tabs>
          <w:tab w:val="left" w:pos="2340"/>
        </w:tabs>
        <w:spacing w:line="280" w:lineRule="atLeast"/>
        <w:rPr>
          <w:rFonts w:cs="Arial"/>
          <w:szCs w:val="20"/>
        </w:rPr>
      </w:pPr>
      <w:r w:rsidRPr="002060E1">
        <w:rPr>
          <w:rFonts w:cs="Arial"/>
          <w:b/>
          <w:szCs w:val="20"/>
        </w:rPr>
        <w:t>Sídlo:</w:t>
      </w:r>
      <w:r w:rsidRPr="002060E1">
        <w:rPr>
          <w:rFonts w:cs="Arial"/>
          <w:szCs w:val="20"/>
        </w:rPr>
        <w:tab/>
      </w:r>
      <w:r w:rsidR="00003815" w:rsidRPr="002060E1">
        <w:rPr>
          <w:rFonts w:cs="Arial"/>
          <w:szCs w:val="20"/>
        </w:rPr>
        <w:tab/>
      </w:r>
      <w:r w:rsidR="00E36CB4">
        <w:t>Pikrtova 1737/</w:t>
      </w:r>
      <w:proofErr w:type="gramStart"/>
      <w:r w:rsidR="00E36CB4">
        <w:t>1a</w:t>
      </w:r>
      <w:proofErr w:type="gramEnd"/>
      <w:r w:rsidR="00E36CB4">
        <w:t>, Nusle, 140 00 Praha 4</w:t>
      </w:r>
    </w:p>
    <w:p w14:paraId="1820B45E" w14:textId="77777777" w:rsidR="00E36CB4" w:rsidRDefault="00390225" w:rsidP="00E21221">
      <w:pPr>
        <w:tabs>
          <w:tab w:val="left" w:pos="2340"/>
        </w:tabs>
        <w:spacing w:line="280" w:lineRule="atLeast"/>
        <w:rPr>
          <w:rFonts w:cs="Arial"/>
          <w:b/>
          <w:szCs w:val="20"/>
        </w:rPr>
      </w:pPr>
      <w:r w:rsidRPr="002060E1">
        <w:rPr>
          <w:rFonts w:cs="Arial"/>
          <w:b/>
          <w:szCs w:val="20"/>
        </w:rPr>
        <w:t>Právní forma:</w:t>
      </w:r>
      <w:r w:rsidRPr="002060E1">
        <w:rPr>
          <w:rFonts w:cs="Arial"/>
          <w:szCs w:val="20"/>
        </w:rPr>
        <w:tab/>
      </w:r>
      <w:r w:rsidR="00003815" w:rsidRPr="002060E1">
        <w:rPr>
          <w:rFonts w:cs="Arial"/>
          <w:szCs w:val="20"/>
        </w:rPr>
        <w:tab/>
      </w:r>
      <w:r w:rsidR="00E36CB4">
        <w:t>společnost s ručením omezeným</w:t>
      </w:r>
      <w:r w:rsidR="00E36CB4" w:rsidRPr="002060E1">
        <w:rPr>
          <w:rFonts w:cs="Arial"/>
          <w:b/>
          <w:szCs w:val="20"/>
        </w:rPr>
        <w:t xml:space="preserve"> </w:t>
      </w:r>
    </w:p>
    <w:p w14:paraId="3D96BC3C" w14:textId="6F162E85" w:rsidR="00390225" w:rsidRPr="002060E1" w:rsidRDefault="00390225" w:rsidP="00E21221">
      <w:pPr>
        <w:tabs>
          <w:tab w:val="left" w:pos="2340"/>
        </w:tabs>
        <w:spacing w:line="280" w:lineRule="atLeast"/>
        <w:rPr>
          <w:rFonts w:cs="Arial"/>
          <w:szCs w:val="20"/>
        </w:rPr>
      </w:pPr>
      <w:r w:rsidRPr="002060E1">
        <w:rPr>
          <w:rFonts w:cs="Arial"/>
          <w:b/>
          <w:szCs w:val="20"/>
        </w:rPr>
        <w:t>Identifikační číslo:</w:t>
      </w:r>
      <w:r w:rsidRPr="002060E1">
        <w:rPr>
          <w:rFonts w:cs="Arial"/>
          <w:szCs w:val="20"/>
        </w:rPr>
        <w:tab/>
      </w:r>
      <w:r w:rsidR="00003815" w:rsidRPr="002060E1">
        <w:rPr>
          <w:rFonts w:cs="Arial"/>
          <w:szCs w:val="20"/>
        </w:rPr>
        <w:tab/>
      </w:r>
      <w:r w:rsidR="00E36CB4">
        <w:t>06247377</w:t>
      </w:r>
    </w:p>
    <w:p w14:paraId="3D96BC3D" w14:textId="466E1513" w:rsidR="00390225" w:rsidRPr="002060E1" w:rsidRDefault="00390225" w:rsidP="00E21221">
      <w:pPr>
        <w:tabs>
          <w:tab w:val="left" w:pos="2340"/>
        </w:tabs>
        <w:spacing w:line="280" w:lineRule="atLeast"/>
        <w:rPr>
          <w:rFonts w:cs="Arial"/>
          <w:b/>
          <w:szCs w:val="20"/>
        </w:rPr>
      </w:pPr>
      <w:r w:rsidRPr="002060E1">
        <w:rPr>
          <w:rFonts w:cs="Arial"/>
          <w:b/>
          <w:szCs w:val="20"/>
        </w:rPr>
        <w:t>Rozsah plnění Smlouvy:</w:t>
      </w:r>
      <w:r w:rsidRPr="002060E1">
        <w:rPr>
          <w:rFonts w:cs="Arial"/>
          <w:b/>
          <w:szCs w:val="20"/>
        </w:rPr>
        <w:tab/>
      </w:r>
      <w:r w:rsidR="00773CDD" w:rsidRPr="002060E1">
        <w:rPr>
          <w:rFonts w:cs="Arial"/>
          <w:b/>
          <w:szCs w:val="20"/>
        </w:rPr>
        <w:tab/>
      </w:r>
    </w:p>
    <w:p w14:paraId="3D96BC3E" w14:textId="756FDC2D" w:rsidR="00390225" w:rsidRPr="00E36CB4" w:rsidRDefault="00E36CB4" w:rsidP="00E36CB4">
      <w:pPr>
        <w:pStyle w:val="Default"/>
        <w:spacing w:line="280" w:lineRule="atLeast"/>
        <w:jc w:val="both"/>
        <w:rPr>
          <w:sz w:val="20"/>
          <w:szCs w:val="20"/>
        </w:rPr>
      </w:pPr>
      <w:r w:rsidRPr="00E36CB4">
        <w:rPr>
          <w:sz w:val="20"/>
          <w:szCs w:val="20"/>
        </w:rPr>
        <w:t xml:space="preserve">Poddodavatel bude zajišťovat služby ServiceDesku. Poddodavatel bude zajišťovat přijetí, registraci, aktualizaci a ukončení ticketu. </w:t>
      </w:r>
    </w:p>
    <w:p w14:paraId="3D96BC40" w14:textId="77777777" w:rsidR="00F225C9" w:rsidRPr="002060E1" w:rsidRDefault="00F225C9" w:rsidP="00E21221">
      <w:pPr>
        <w:spacing w:line="280" w:lineRule="atLeast"/>
        <w:rPr>
          <w:rFonts w:cs="Arial"/>
          <w:szCs w:val="20"/>
        </w:rPr>
      </w:pPr>
    </w:p>
    <w:p w14:paraId="3D96BC41" w14:textId="77777777" w:rsidR="005A5E6F" w:rsidRPr="002060E1" w:rsidRDefault="005A5E6F" w:rsidP="00E21221">
      <w:pPr>
        <w:pStyle w:val="RLProhlensmluvnchstran"/>
        <w:spacing w:line="280" w:lineRule="atLeast"/>
        <w:rPr>
          <w:rFonts w:cs="Arial"/>
          <w:szCs w:val="20"/>
        </w:rPr>
      </w:pPr>
    </w:p>
    <w:p w14:paraId="3D96BC42" w14:textId="77777777" w:rsidR="005A5E6F" w:rsidRPr="002060E1" w:rsidRDefault="005A5E6F" w:rsidP="00E21221">
      <w:pPr>
        <w:pStyle w:val="RLProhlensmluvnchstran"/>
        <w:spacing w:line="280" w:lineRule="atLeast"/>
        <w:rPr>
          <w:rFonts w:cs="Arial"/>
          <w:szCs w:val="20"/>
        </w:rPr>
        <w:sectPr w:rsidR="005A5E6F" w:rsidRPr="002060E1" w:rsidSect="00C04C14">
          <w:pgSz w:w="11906" w:h="16838"/>
          <w:pgMar w:top="1418" w:right="1418" w:bottom="1418" w:left="1418" w:header="709" w:footer="709" w:gutter="0"/>
          <w:pgNumType w:start="1"/>
          <w:cols w:space="708"/>
          <w:docGrid w:linePitch="360"/>
        </w:sectPr>
      </w:pPr>
    </w:p>
    <w:p w14:paraId="26B3DB33" w14:textId="7975389D" w:rsidR="008E20BB" w:rsidRPr="002060E1" w:rsidRDefault="008E20BB" w:rsidP="00E21221">
      <w:pPr>
        <w:pStyle w:val="RLProhlensmluvnchstran"/>
        <w:spacing w:line="280" w:lineRule="atLeast"/>
        <w:rPr>
          <w:rFonts w:cs="Arial"/>
          <w:szCs w:val="20"/>
        </w:rPr>
      </w:pPr>
      <w:bookmarkStart w:id="226" w:name="_Hlt313894098"/>
      <w:bookmarkEnd w:id="226"/>
      <w:r w:rsidRPr="002060E1">
        <w:rPr>
          <w:rFonts w:cs="Arial"/>
          <w:szCs w:val="20"/>
        </w:rPr>
        <w:lastRenderedPageBreak/>
        <w:t>Příloh</w:t>
      </w:r>
      <w:bookmarkStart w:id="227" w:name="Annex06"/>
      <w:bookmarkEnd w:id="227"/>
      <w:r w:rsidRPr="002060E1">
        <w:rPr>
          <w:rFonts w:cs="Arial"/>
          <w:szCs w:val="20"/>
        </w:rPr>
        <w:t xml:space="preserve">a č. </w:t>
      </w:r>
      <w:r w:rsidR="00ED105B">
        <w:rPr>
          <w:rFonts w:cs="Arial"/>
          <w:szCs w:val="20"/>
        </w:rPr>
        <w:t>7</w:t>
      </w:r>
    </w:p>
    <w:p w14:paraId="761D6934" w14:textId="0BF3242C" w:rsidR="006E77EF" w:rsidRDefault="008E20BB" w:rsidP="00707817">
      <w:pPr>
        <w:pStyle w:val="RLProhlensmluvnchstran"/>
        <w:spacing w:line="280" w:lineRule="atLeast"/>
        <w:rPr>
          <w:rFonts w:cs="Arial"/>
          <w:szCs w:val="20"/>
        </w:rPr>
      </w:pPr>
      <w:r w:rsidRPr="002060E1">
        <w:rPr>
          <w:rFonts w:cs="Arial"/>
          <w:szCs w:val="20"/>
        </w:rPr>
        <w:t>Cena</w:t>
      </w:r>
    </w:p>
    <w:tbl>
      <w:tblPr>
        <w:tblW w:w="14182" w:type="dxa"/>
        <w:tblCellMar>
          <w:left w:w="70" w:type="dxa"/>
          <w:right w:w="70" w:type="dxa"/>
        </w:tblCellMar>
        <w:tblLook w:val="04A0" w:firstRow="1" w:lastRow="0" w:firstColumn="1" w:lastColumn="0" w:noHBand="0" w:noVBand="1"/>
      </w:tblPr>
      <w:tblGrid>
        <w:gridCol w:w="745"/>
        <w:gridCol w:w="1302"/>
        <w:gridCol w:w="5066"/>
        <w:gridCol w:w="1843"/>
        <w:gridCol w:w="1701"/>
        <w:gridCol w:w="851"/>
        <w:gridCol w:w="992"/>
        <w:gridCol w:w="1682"/>
      </w:tblGrid>
      <w:tr w:rsidR="00707817" w:rsidRPr="00707817" w14:paraId="3643A639" w14:textId="77777777" w:rsidTr="008A49DE">
        <w:trPr>
          <w:trHeight w:val="300"/>
        </w:trPr>
        <w:tc>
          <w:tcPr>
            <w:tcW w:w="745" w:type="dxa"/>
            <w:tcBorders>
              <w:top w:val="single" w:sz="4" w:space="0" w:color="ED7D31"/>
              <w:left w:val="single" w:sz="4" w:space="0" w:color="ED7D31"/>
              <w:bottom w:val="nil"/>
              <w:right w:val="nil"/>
            </w:tcBorders>
            <w:shd w:val="clear" w:color="ED7D31" w:fill="ED7D31"/>
            <w:noWrap/>
            <w:vAlign w:val="center"/>
            <w:hideMark/>
          </w:tcPr>
          <w:p w14:paraId="447EF441" w14:textId="77777777" w:rsidR="00707817" w:rsidRPr="00707817" w:rsidRDefault="00707817" w:rsidP="00707817">
            <w:pPr>
              <w:spacing w:after="0" w:line="240" w:lineRule="auto"/>
              <w:jc w:val="center"/>
              <w:rPr>
                <w:rFonts w:cs="Arial"/>
                <w:b/>
                <w:bCs/>
                <w:color w:val="FFFFFF"/>
                <w:sz w:val="16"/>
                <w:szCs w:val="16"/>
              </w:rPr>
            </w:pPr>
            <w:r w:rsidRPr="00707817">
              <w:rPr>
                <w:rFonts w:cs="Arial"/>
                <w:b/>
                <w:bCs/>
                <w:color w:val="FFFFFF"/>
                <w:sz w:val="16"/>
                <w:szCs w:val="16"/>
              </w:rPr>
              <w:t>Položka</w:t>
            </w:r>
          </w:p>
        </w:tc>
        <w:tc>
          <w:tcPr>
            <w:tcW w:w="1302" w:type="dxa"/>
            <w:tcBorders>
              <w:top w:val="single" w:sz="4" w:space="0" w:color="ED7D31"/>
              <w:left w:val="nil"/>
              <w:bottom w:val="nil"/>
              <w:right w:val="nil"/>
            </w:tcBorders>
            <w:shd w:val="clear" w:color="ED7D31" w:fill="ED7D31"/>
            <w:noWrap/>
            <w:vAlign w:val="center"/>
            <w:hideMark/>
          </w:tcPr>
          <w:p w14:paraId="556D2B91" w14:textId="77777777" w:rsidR="00707817" w:rsidRPr="00707817" w:rsidRDefault="00707817" w:rsidP="00707817">
            <w:pPr>
              <w:spacing w:after="0" w:line="240" w:lineRule="auto"/>
              <w:jc w:val="center"/>
              <w:rPr>
                <w:rFonts w:cs="Arial"/>
                <w:b/>
                <w:bCs/>
                <w:color w:val="FFFFFF"/>
                <w:sz w:val="16"/>
                <w:szCs w:val="16"/>
              </w:rPr>
            </w:pPr>
            <w:r w:rsidRPr="00707817">
              <w:rPr>
                <w:rFonts w:cs="Arial"/>
                <w:b/>
                <w:bCs/>
                <w:color w:val="FFFFFF"/>
                <w:sz w:val="16"/>
                <w:szCs w:val="16"/>
              </w:rPr>
              <w:t>Předmět plnění</w:t>
            </w:r>
          </w:p>
        </w:tc>
        <w:tc>
          <w:tcPr>
            <w:tcW w:w="5066" w:type="dxa"/>
            <w:tcBorders>
              <w:top w:val="single" w:sz="4" w:space="0" w:color="ED7D31"/>
              <w:left w:val="nil"/>
              <w:bottom w:val="nil"/>
              <w:right w:val="nil"/>
            </w:tcBorders>
            <w:shd w:val="clear" w:color="ED7D31" w:fill="ED7D31"/>
            <w:noWrap/>
            <w:vAlign w:val="center"/>
            <w:hideMark/>
          </w:tcPr>
          <w:p w14:paraId="582D3E3A" w14:textId="77777777" w:rsidR="00707817" w:rsidRPr="00707817" w:rsidRDefault="00707817" w:rsidP="00707817">
            <w:pPr>
              <w:spacing w:after="0" w:line="240" w:lineRule="auto"/>
              <w:jc w:val="center"/>
              <w:rPr>
                <w:rFonts w:cs="Arial"/>
                <w:b/>
                <w:bCs/>
                <w:color w:val="FFFFFF"/>
                <w:sz w:val="16"/>
                <w:szCs w:val="16"/>
              </w:rPr>
            </w:pPr>
            <w:r w:rsidRPr="00707817">
              <w:rPr>
                <w:rFonts w:cs="Arial"/>
                <w:b/>
                <w:bCs/>
                <w:color w:val="FFFFFF"/>
                <w:sz w:val="16"/>
                <w:szCs w:val="16"/>
              </w:rPr>
              <w:t>Typ skenů a dalších služeb</w:t>
            </w:r>
          </w:p>
        </w:tc>
        <w:tc>
          <w:tcPr>
            <w:tcW w:w="1843" w:type="dxa"/>
            <w:tcBorders>
              <w:top w:val="single" w:sz="4" w:space="0" w:color="ED7D31"/>
              <w:left w:val="nil"/>
              <w:bottom w:val="nil"/>
              <w:right w:val="nil"/>
            </w:tcBorders>
            <w:shd w:val="clear" w:color="ED7D31" w:fill="ED7D31"/>
            <w:noWrap/>
            <w:vAlign w:val="center"/>
            <w:hideMark/>
          </w:tcPr>
          <w:p w14:paraId="5AB92E21" w14:textId="77777777" w:rsidR="00707817" w:rsidRPr="00707817" w:rsidRDefault="00707817" w:rsidP="00707817">
            <w:pPr>
              <w:spacing w:after="0" w:line="240" w:lineRule="auto"/>
              <w:jc w:val="center"/>
              <w:rPr>
                <w:rFonts w:cs="Arial"/>
                <w:b/>
                <w:bCs/>
                <w:color w:val="FFFFFF"/>
                <w:sz w:val="16"/>
                <w:szCs w:val="16"/>
              </w:rPr>
            </w:pPr>
            <w:r w:rsidRPr="00707817">
              <w:rPr>
                <w:rFonts w:cs="Arial"/>
                <w:b/>
                <w:bCs/>
                <w:color w:val="FFFFFF"/>
                <w:sz w:val="16"/>
                <w:szCs w:val="16"/>
              </w:rPr>
              <w:t>Měrná jednotka (MJ)</w:t>
            </w:r>
          </w:p>
        </w:tc>
        <w:tc>
          <w:tcPr>
            <w:tcW w:w="1701" w:type="dxa"/>
            <w:tcBorders>
              <w:top w:val="single" w:sz="4" w:space="0" w:color="ED7D31"/>
              <w:left w:val="nil"/>
              <w:bottom w:val="nil"/>
              <w:right w:val="nil"/>
            </w:tcBorders>
            <w:shd w:val="clear" w:color="ED7D31" w:fill="ED7D31"/>
            <w:noWrap/>
            <w:vAlign w:val="center"/>
            <w:hideMark/>
          </w:tcPr>
          <w:p w14:paraId="673BD5E8" w14:textId="77777777" w:rsidR="00707817" w:rsidRDefault="00707817" w:rsidP="00707817">
            <w:pPr>
              <w:spacing w:after="0" w:line="240" w:lineRule="auto"/>
              <w:jc w:val="center"/>
              <w:rPr>
                <w:rFonts w:cs="Arial"/>
                <w:b/>
                <w:bCs/>
                <w:color w:val="FFFFFF"/>
                <w:sz w:val="16"/>
                <w:szCs w:val="16"/>
              </w:rPr>
            </w:pPr>
            <w:r w:rsidRPr="00707817">
              <w:rPr>
                <w:rFonts w:cs="Arial"/>
                <w:b/>
                <w:bCs/>
                <w:color w:val="FFFFFF"/>
                <w:sz w:val="16"/>
                <w:szCs w:val="16"/>
              </w:rPr>
              <w:t xml:space="preserve">Jednotková cena </w:t>
            </w:r>
          </w:p>
          <w:p w14:paraId="0D2B99E2" w14:textId="01E5C825" w:rsidR="00707817" w:rsidRPr="00707817" w:rsidRDefault="00707817" w:rsidP="00707817">
            <w:pPr>
              <w:spacing w:after="0" w:line="240" w:lineRule="auto"/>
              <w:jc w:val="center"/>
              <w:rPr>
                <w:rFonts w:cs="Arial"/>
                <w:b/>
                <w:bCs/>
                <w:color w:val="FFFFFF"/>
                <w:sz w:val="16"/>
                <w:szCs w:val="16"/>
              </w:rPr>
            </w:pPr>
            <w:r w:rsidRPr="00707817">
              <w:rPr>
                <w:rFonts w:cs="Arial"/>
                <w:b/>
                <w:bCs/>
                <w:color w:val="FFFFFF"/>
                <w:sz w:val="16"/>
                <w:szCs w:val="16"/>
              </w:rPr>
              <w:t>v Kč bez DPH</w:t>
            </w:r>
          </w:p>
        </w:tc>
        <w:tc>
          <w:tcPr>
            <w:tcW w:w="851" w:type="dxa"/>
            <w:tcBorders>
              <w:top w:val="single" w:sz="4" w:space="0" w:color="ED7D31"/>
              <w:left w:val="nil"/>
              <w:bottom w:val="nil"/>
              <w:right w:val="nil"/>
            </w:tcBorders>
            <w:shd w:val="clear" w:color="ED7D31" w:fill="ED7D31"/>
            <w:noWrap/>
            <w:vAlign w:val="center"/>
            <w:hideMark/>
          </w:tcPr>
          <w:p w14:paraId="5CBB2A2C" w14:textId="77777777" w:rsidR="00707817" w:rsidRPr="00707817" w:rsidRDefault="00707817" w:rsidP="00707817">
            <w:pPr>
              <w:spacing w:after="0" w:line="240" w:lineRule="auto"/>
              <w:jc w:val="center"/>
              <w:rPr>
                <w:rFonts w:cs="Arial"/>
                <w:b/>
                <w:bCs/>
                <w:color w:val="FFFFFF"/>
                <w:sz w:val="16"/>
                <w:szCs w:val="16"/>
              </w:rPr>
            </w:pPr>
            <w:r w:rsidRPr="00707817">
              <w:rPr>
                <w:rFonts w:cs="Arial"/>
                <w:b/>
                <w:bCs/>
                <w:color w:val="FFFFFF"/>
                <w:sz w:val="16"/>
                <w:szCs w:val="16"/>
              </w:rPr>
              <w:t>Počet jednotek</w:t>
            </w:r>
          </w:p>
        </w:tc>
        <w:tc>
          <w:tcPr>
            <w:tcW w:w="992" w:type="dxa"/>
            <w:tcBorders>
              <w:top w:val="single" w:sz="4" w:space="0" w:color="ED7D31"/>
              <w:left w:val="nil"/>
              <w:bottom w:val="nil"/>
              <w:right w:val="nil"/>
            </w:tcBorders>
            <w:shd w:val="clear" w:color="ED7D31" w:fill="ED7D31"/>
            <w:noWrap/>
            <w:vAlign w:val="center"/>
            <w:hideMark/>
          </w:tcPr>
          <w:p w14:paraId="134DC73C" w14:textId="77777777" w:rsidR="00707817" w:rsidRPr="00707817" w:rsidRDefault="00707817" w:rsidP="00707817">
            <w:pPr>
              <w:spacing w:after="0" w:line="240" w:lineRule="auto"/>
              <w:jc w:val="center"/>
              <w:rPr>
                <w:rFonts w:cs="Arial"/>
                <w:b/>
                <w:bCs/>
                <w:color w:val="FFFFFF"/>
                <w:sz w:val="16"/>
                <w:szCs w:val="16"/>
              </w:rPr>
            </w:pPr>
            <w:r w:rsidRPr="00707817">
              <w:rPr>
                <w:rFonts w:cs="Arial"/>
                <w:b/>
                <w:bCs/>
                <w:color w:val="FFFFFF"/>
                <w:sz w:val="16"/>
                <w:szCs w:val="16"/>
              </w:rPr>
              <w:t>Počet let</w:t>
            </w:r>
          </w:p>
        </w:tc>
        <w:tc>
          <w:tcPr>
            <w:tcW w:w="1682" w:type="dxa"/>
            <w:tcBorders>
              <w:top w:val="single" w:sz="4" w:space="0" w:color="ED7D31"/>
              <w:left w:val="nil"/>
              <w:bottom w:val="nil"/>
              <w:right w:val="single" w:sz="4" w:space="0" w:color="ED7D31"/>
            </w:tcBorders>
            <w:shd w:val="clear" w:color="ED7D31" w:fill="ED7D31"/>
            <w:noWrap/>
            <w:vAlign w:val="center"/>
            <w:hideMark/>
          </w:tcPr>
          <w:p w14:paraId="29E0F5D5" w14:textId="77777777" w:rsidR="00707817" w:rsidRPr="00707817" w:rsidRDefault="00707817" w:rsidP="00707817">
            <w:pPr>
              <w:spacing w:after="0" w:line="240" w:lineRule="auto"/>
              <w:jc w:val="center"/>
              <w:rPr>
                <w:rFonts w:cs="Arial"/>
                <w:b/>
                <w:bCs/>
                <w:color w:val="FFFFFF"/>
                <w:sz w:val="16"/>
                <w:szCs w:val="16"/>
              </w:rPr>
            </w:pPr>
            <w:r w:rsidRPr="00707817">
              <w:rPr>
                <w:rFonts w:cs="Arial"/>
                <w:b/>
                <w:bCs/>
                <w:color w:val="FFFFFF"/>
                <w:sz w:val="16"/>
                <w:szCs w:val="16"/>
              </w:rPr>
              <w:t>Celkem za 4 roky</w:t>
            </w:r>
          </w:p>
        </w:tc>
      </w:tr>
      <w:tr w:rsidR="008A49DE" w:rsidRPr="00707817" w14:paraId="41B14F05" w14:textId="77777777" w:rsidTr="008A49DE">
        <w:trPr>
          <w:trHeight w:val="300"/>
        </w:trPr>
        <w:tc>
          <w:tcPr>
            <w:tcW w:w="745" w:type="dxa"/>
            <w:tcBorders>
              <w:top w:val="single" w:sz="4" w:space="0" w:color="ED7D31"/>
              <w:left w:val="single" w:sz="4" w:space="0" w:color="ED7D31"/>
              <w:bottom w:val="nil"/>
              <w:right w:val="nil"/>
            </w:tcBorders>
            <w:shd w:val="clear" w:color="auto" w:fill="auto"/>
            <w:noWrap/>
            <w:vAlign w:val="center"/>
            <w:hideMark/>
          </w:tcPr>
          <w:p w14:paraId="5C4CBB3D"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1</w:t>
            </w:r>
          </w:p>
        </w:tc>
        <w:tc>
          <w:tcPr>
            <w:tcW w:w="1302" w:type="dxa"/>
            <w:tcBorders>
              <w:top w:val="single" w:sz="4" w:space="0" w:color="ED7D31"/>
              <w:left w:val="nil"/>
              <w:bottom w:val="nil"/>
              <w:right w:val="nil"/>
            </w:tcBorders>
            <w:shd w:val="clear" w:color="auto" w:fill="auto"/>
            <w:noWrap/>
            <w:vAlign w:val="center"/>
            <w:hideMark/>
          </w:tcPr>
          <w:p w14:paraId="06B7E789"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3.1</w:t>
            </w:r>
          </w:p>
        </w:tc>
        <w:tc>
          <w:tcPr>
            <w:tcW w:w="5066" w:type="dxa"/>
            <w:tcBorders>
              <w:top w:val="single" w:sz="4" w:space="0" w:color="ED7D31"/>
              <w:left w:val="nil"/>
              <w:bottom w:val="nil"/>
              <w:right w:val="nil"/>
            </w:tcBorders>
            <w:shd w:val="clear" w:color="auto" w:fill="auto"/>
            <w:noWrap/>
            <w:vAlign w:val="center"/>
            <w:hideMark/>
          </w:tcPr>
          <w:p w14:paraId="583A141D"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 xml:space="preserve">Privilegovaný účet </w:t>
            </w:r>
            <w:proofErr w:type="gramStart"/>
            <w:r w:rsidRPr="00707817">
              <w:rPr>
                <w:rFonts w:cs="Arial"/>
                <w:color w:val="000000"/>
                <w:sz w:val="16"/>
                <w:szCs w:val="16"/>
              </w:rPr>
              <w:t>standard - interní</w:t>
            </w:r>
            <w:proofErr w:type="gramEnd"/>
            <w:r w:rsidRPr="00707817">
              <w:rPr>
                <w:rFonts w:cs="Arial"/>
                <w:color w:val="000000"/>
                <w:sz w:val="16"/>
                <w:szCs w:val="16"/>
              </w:rPr>
              <w:t xml:space="preserve"> admin</w:t>
            </w:r>
          </w:p>
        </w:tc>
        <w:tc>
          <w:tcPr>
            <w:tcW w:w="1843" w:type="dxa"/>
            <w:tcBorders>
              <w:top w:val="single" w:sz="4" w:space="0" w:color="ED7D31"/>
              <w:left w:val="nil"/>
              <w:bottom w:val="nil"/>
              <w:right w:val="nil"/>
            </w:tcBorders>
            <w:shd w:val="clear" w:color="auto" w:fill="auto"/>
            <w:noWrap/>
            <w:vAlign w:val="center"/>
            <w:hideMark/>
          </w:tcPr>
          <w:p w14:paraId="47226FDB"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Uživatel v AD</w:t>
            </w:r>
          </w:p>
        </w:tc>
        <w:tc>
          <w:tcPr>
            <w:tcW w:w="1701" w:type="dxa"/>
            <w:tcBorders>
              <w:top w:val="single" w:sz="4" w:space="0" w:color="ED7D31"/>
              <w:left w:val="nil"/>
              <w:bottom w:val="nil"/>
              <w:right w:val="nil"/>
            </w:tcBorders>
            <w:shd w:val="clear" w:color="000000" w:fill="FFFFFF"/>
            <w:vAlign w:val="center"/>
            <w:hideMark/>
          </w:tcPr>
          <w:p w14:paraId="0F29FDCD" w14:textId="6DC00863" w:rsidR="008A49DE" w:rsidRPr="008A49DE"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c>
          <w:tcPr>
            <w:tcW w:w="851" w:type="dxa"/>
            <w:tcBorders>
              <w:top w:val="single" w:sz="4" w:space="0" w:color="ED7D31"/>
              <w:left w:val="nil"/>
              <w:bottom w:val="nil"/>
              <w:right w:val="nil"/>
            </w:tcBorders>
            <w:shd w:val="clear" w:color="auto" w:fill="auto"/>
            <w:noWrap/>
            <w:vAlign w:val="center"/>
            <w:hideMark/>
          </w:tcPr>
          <w:p w14:paraId="58FA61C3"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250</w:t>
            </w:r>
          </w:p>
        </w:tc>
        <w:tc>
          <w:tcPr>
            <w:tcW w:w="992" w:type="dxa"/>
            <w:tcBorders>
              <w:top w:val="single" w:sz="4" w:space="0" w:color="ED7D31"/>
              <w:left w:val="nil"/>
              <w:bottom w:val="nil"/>
              <w:right w:val="nil"/>
            </w:tcBorders>
            <w:shd w:val="clear" w:color="auto" w:fill="auto"/>
            <w:noWrap/>
            <w:vAlign w:val="center"/>
            <w:hideMark/>
          </w:tcPr>
          <w:p w14:paraId="188549D6"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4</w:t>
            </w:r>
          </w:p>
        </w:tc>
        <w:tc>
          <w:tcPr>
            <w:tcW w:w="1682" w:type="dxa"/>
            <w:tcBorders>
              <w:top w:val="single" w:sz="4" w:space="0" w:color="ED7D31"/>
              <w:left w:val="nil"/>
              <w:bottom w:val="nil"/>
              <w:right w:val="single" w:sz="4" w:space="0" w:color="ED7D31"/>
            </w:tcBorders>
            <w:shd w:val="clear" w:color="auto" w:fill="auto"/>
            <w:noWrap/>
            <w:vAlign w:val="center"/>
            <w:hideMark/>
          </w:tcPr>
          <w:p w14:paraId="4C6E61F8" w14:textId="68FD6D4B" w:rsidR="008A49DE" w:rsidRPr="00707817"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r>
      <w:tr w:rsidR="008A49DE" w:rsidRPr="00707817" w14:paraId="10C0BB29" w14:textId="77777777" w:rsidTr="008A49DE">
        <w:trPr>
          <w:trHeight w:val="300"/>
        </w:trPr>
        <w:tc>
          <w:tcPr>
            <w:tcW w:w="745" w:type="dxa"/>
            <w:tcBorders>
              <w:top w:val="single" w:sz="4" w:space="0" w:color="ED7D31"/>
              <w:left w:val="single" w:sz="4" w:space="0" w:color="ED7D31"/>
              <w:bottom w:val="nil"/>
              <w:right w:val="nil"/>
            </w:tcBorders>
            <w:shd w:val="clear" w:color="auto" w:fill="auto"/>
            <w:noWrap/>
            <w:vAlign w:val="center"/>
            <w:hideMark/>
          </w:tcPr>
          <w:p w14:paraId="4A314A2F"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2</w:t>
            </w:r>
          </w:p>
        </w:tc>
        <w:tc>
          <w:tcPr>
            <w:tcW w:w="1302" w:type="dxa"/>
            <w:tcBorders>
              <w:top w:val="single" w:sz="4" w:space="0" w:color="ED7D31"/>
              <w:left w:val="nil"/>
              <w:bottom w:val="nil"/>
              <w:right w:val="nil"/>
            </w:tcBorders>
            <w:shd w:val="clear" w:color="auto" w:fill="auto"/>
            <w:noWrap/>
            <w:vAlign w:val="center"/>
            <w:hideMark/>
          </w:tcPr>
          <w:p w14:paraId="5FF7BEF8"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3.1</w:t>
            </w:r>
          </w:p>
        </w:tc>
        <w:tc>
          <w:tcPr>
            <w:tcW w:w="5066" w:type="dxa"/>
            <w:tcBorders>
              <w:top w:val="single" w:sz="4" w:space="0" w:color="ED7D31"/>
              <w:left w:val="nil"/>
              <w:bottom w:val="nil"/>
              <w:right w:val="nil"/>
            </w:tcBorders>
            <w:shd w:val="clear" w:color="auto" w:fill="auto"/>
            <w:noWrap/>
            <w:vAlign w:val="center"/>
            <w:hideMark/>
          </w:tcPr>
          <w:p w14:paraId="3E661E63"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 xml:space="preserve">Privilegovaný účet </w:t>
            </w:r>
            <w:proofErr w:type="spellStart"/>
            <w:proofErr w:type="gramStart"/>
            <w:r w:rsidRPr="00707817">
              <w:rPr>
                <w:rFonts w:cs="Arial"/>
                <w:color w:val="000000"/>
                <w:sz w:val="16"/>
                <w:szCs w:val="16"/>
              </w:rPr>
              <w:t>remote</w:t>
            </w:r>
            <w:proofErr w:type="spellEnd"/>
            <w:r w:rsidRPr="00707817">
              <w:rPr>
                <w:rFonts w:cs="Arial"/>
                <w:color w:val="000000"/>
                <w:sz w:val="16"/>
                <w:szCs w:val="16"/>
              </w:rPr>
              <w:t xml:space="preserve"> - externí</w:t>
            </w:r>
            <w:proofErr w:type="gramEnd"/>
            <w:r w:rsidRPr="00707817">
              <w:rPr>
                <w:rFonts w:cs="Arial"/>
                <w:color w:val="000000"/>
                <w:sz w:val="16"/>
                <w:szCs w:val="16"/>
              </w:rPr>
              <w:t xml:space="preserve"> admin (dodavatel)</w:t>
            </w:r>
          </w:p>
        </w:tc>
        <w:tc>
          <w:tcPr>
            <w:tcW w:w="1843" w:type="dxa"/>
            <w:tcBorders>
              <w:top w:val="single" w:sz="4" w:space="0" w:color="ED7D31"/>
              <w:left w:val="nil"/>
              <w:bottom w:val="nil"/>
              <w:right w:val="nil"/>
            </w:tcBorders>
            <w:shd w:val="clear" w:color="auto" w:fill="auto"/>
            <w:noWrap/>
            <w:vAlign w:val="center"/>
            <w:hideMark/>
          </w:tcPr>
          <w:p w14:paraId="6EA8A430"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Uživatel v AD</w:t>
            </w:r>
          </w:p>
        </w:tc>
        <w:tc>
          <w:tcPr>
            <w:tcW w:w="1701" w:type="dxa"/>
            <w:tcBorders>
              <w:top w:val="single" w:sz="4" w:space="0" w:color="ED7D31"/>
              <w:left w:val="nil"/>
              <w:bottom w:val="nil"/>
              <w:right w:val="nil"/>
            </w:tcBorders>
            <w:shd w:val="clear" w:color="000000" w:fill="FFFFFF"/>
            <w:vAlign w:val="center"/>
            <w:hideMark/>
          </w:tcPr>
          <w:p w14:paraId="56AFB8AD" w14:textId="63B46ED1" w:rsidR="008A49DE" w:rsidRPr="008A49DE"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c>
          <w:tcPr>
            <w:tcW w:w="851" w:type="dxa"/>
            <w:tcBorders>
              <w:top w:val="single" w:sz="4" w:space="0" w:color="ED7D31"/>
              <w:left w:val="nil"/>
              <w:bottom w:val="nil"/>
              <w:right w:val="nil"/>
            </w:tcBorders>
            <w:shd w:val="clear" w:color="auto" w:fill="auto"/>
            <w:noWrap/>
            <w:vAlign w:val="center"/>
            <w:hideMark/>
          </w:tcPr>
          <w:p w14:paraId="2E4CACC6"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350</w:t>
            </w:r>
          </w:p>
        </w:tc>
        <w:tc>
          <w:tcPr>
            <w:tcW w:w="992" w:type="dxa"/>
            <w:tcBorders>
              <w:top w:val="single" w:sz="4" w:space="0" w:color="ED7D31"/>
              <w:left w:val="nil"/>
              <w:bottom w:val="nil"/>
              <w:right w:val="nil"/>
            </w:tcBorders>
            <w:shd w:val="clear" w:color="auto" w:fill="auto"/>
            <w:noWrap/>
            <w:vAlign w:val="center"/>
            <w:hideMark/>
          </w:tcPr>
          <w:p w14:paraId="4E8CFF4C"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4</w:t>
            </w:r>
          </w:p>
        </w:tc>
        <w:tc>
          <w:tcPr>
            <w:tcW w:w="1682" w:type="dxa"/>
            <w:tcBorders>
              <w:top w:val="single" w:sz="4" w:space="0" w:color="ED7D31"/>
              <w:left w:val="nil"/>
              <w:bottom w:val="nil"/>
              <w:right w:val="single" w:sz="4" w:space="0" w:color="ED7D31"/>
            </w:tcBorders>
            <w:shd w:val="clear" w:color="auto" w:fill="auto"/>
            <w:noWrap/>
            <w:vAlign w:val="center"/>
            <w:hideMark/>
          </w:tcPr>
          <w:p w14:paraId="122AD882" w14:textId="64460FCA" w:rsidR="008A49DE" w:rsidRPr="00707817"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r>
      <w:tr w:rsidR="008A49DE" w:rsidRPr="00707817" w14:paraId="4497F88E" w14:textId="77777777" w:rsidTr="00737B2D">
        <w:trPr>
          <w:trHeight w:val="300"/>
        </w:trPr>
        <w:tc>
          <w:tcPr>
            <w:tcW w:w="745" w:type="dxa"/>
            <w:tcBorders>
              <w:top w:val="single" w:sz="4" w:space="0" w:color="ED7D31"/>
              <w:left w:val="single" w:sz="4" w:space="0" w:color="ED7D31"/>
              <w:bottom w:val="nil"/>
              <w:right w:val="nil"/>
            </w:tcBorders>
            <w:shd w:val="clear" w:color="auto" w:fill="auto"/>
            <w:noWrap/>
            <w:vAlign w:val="center"/>
            <w:hideMark/>
          </w:tcPr>
          <w:p w14:paraId="4CD8D5C2"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3</w:t>
            </w:r>
          </w:p>
        </w:tc>
        <w:tc>
          <w:tcPr>
            <w:tcW w:w="1302" w:type="dxa"/>
            <w:tcBorders>
              <w:top w:val="single" w:sz="4" w:space="0" w:color="ED7D31"/>
              <w:left w:val="nil"/>
              <w:bottom w:val="nil"/>
              <w:right w:val="nil"/>
            </w:tcBorders>
            <w:shd w:val="clear" w:color="auto" w:fill="auto"/>
            <w:noWrap/>
            <w:vAlign w:val="center"/>
            <w:hideMark/>
          </w:tcPr>
          <w:p w14:paraId="358D405B"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3.1</w:t>
            </w:r>
          </w:p>
        </w:tc>
        <w:tc>
          <w:tcPr>
            <w:tcW w:w="5066" w:type="dxa"/>
            <w:tcBorders>
              <w:top w:val="single" w:sz="4" w:space="0" w:color="ED7D31"/>
              <w:left w:val="nil"/>
              <w:bottom w:val="nil"/>
              <w:right w:val="nil"/>
            </w:tcBorders>
            <w:shd w:val="clear" w:color="auto" w:fill="auto"/>
            <w:noWrap/>
            <w:vAlign w:val="center"/>
            <w:hideMark/>
          </w:tcPr>
          <w:p w14:paraId="06EAA47A"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Cloudový účet</w:t>
            </w:r>
          </w:p>
        </w:tc>
        <w:tc>
          <w:tcPr>
            <w:tcW w:w="1843" w:type="dxa"/>
            <w:tcBorders>
              <w:top w:val="single" w:sz="4" w:space="0" w:color="ED7D31"/>
              <w:left w:val="nil"/>
              <w:bottom w:val="nil"/>
              <w:right w:val="nil"/>
            </w:tcBorders>
            <w:shd w:val="clear" w:color="auto" w:fill="auto"/>
            <w:noWrap/>
            <w:vAlign w:val="center"/>
            <w:hideMark/>
          </w:tcPr>
          <w:p w14:paraId="72B47F62"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Uživatel v AD</w:t>
            </w:r>
          </w:p>
        </w:tc>
        <w:tc>
          <w:tcPr>
            <w:tcW w:w="1701" w:type="dxa"/>
            <w:tcBorders>
              <w:top w:val="single" w:sz="4" w:space="0" w:color="ED7D31"/>
              <w:left w:val="nil"/>
              <w:bottom w:val="nil"/>
              <w:right w:val="nil"/>
            </w:tcBorders>
            <w:shd w:val="clear" w:color="000000" w:fill="FFFFFF"/>
            <w:hideMark/>
          </w:tcPr>
          <w:p w14:paraId="1187D31B" w14:textId="34470FC7" w:rsidR="008A49DE" w:rsidRPr="008A49DE"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c>
          <w:tcPr>
            <w:tcW w:w="851" w:type="dxa"/>
            <w:tcBorders>
              <w:top w:val="single" w:sz="4" w:space="0" w:color="ED7D31"/>
              <w:left w:val="nil"/>
              <w:bottom w:val="nil"/>
              <w:right w:val="nil"/>
            </w:tcBorders>
            <w:shd w:val="clear" w:color="auto" w:fill="auto"/>
            <w:noWrap/>
            <w:vAlign w:val="center"/>
            <w:hideMark/>
          </w:tcPr>
          <w:p w14:paraId="22BA7A11"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40</w:t>
            </w:r>
          </w:p>
        </w:tc>
        <w:tc>
          <w:tcPr>
            <w:tcW w:w="992" w:type="dxa"/>
            <w:tcBorders>
              <w:top w:val="single" w:sz="4" w:space="0" w:color="ED7D31"/>
              <w:left w:val="nil"/>
              <w:bottom w:val="nil"/>
              <w:right w:val="nil"/>
            </w:tcBorders>
            <w:shd w:val="clear" w:color="auto" w:fill="auto"/>
            <w:noWrap/>
            <w:vAlign w:val="center"/>
            <w:hideMark/>
          </w:tcPr>
          <w:p w14:paraId="66E9AE0C"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4</w:t>
            </w:r>
          </w:p>
        </w:tc>
        <w:tc>
          <w:tcPr>
            <w:tcW w:w="1682" w:type="dxa"/>
            <w:tcBorders>
              <w:top w:val="single" w:sz="4" w:space="0" w:color="ED7D31"/>
              <w:left w:val="nil"/>
              <w:bottom w:val="nil"/>
              <w:right w:val="single" w:sz="4" w:space="0" w:color="ED7D31"/>
            </w:tcBorders>
            <w:shd w:val="clear" w:color="auto" w:fill="auto"/>
            <w:noWrap/>
            <w:hideMark/>
          </w:tcPr>
          <w:p w14:paraId="2DC6F454" w14:textId="066E3ADF" w:rsidR="008A49DE" w:rsidRPr="00707817"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r>
      <w:tr w:rsidR="008A49DE" w:rsidRPr="00707817" w14:paraId="6B6248EF" w14:textId="77777777" w:rsidTr="00737B2D">
        <w:trPr>
          <w:trHeight w:val="300"/>
        </w:trPr>
        <w:tc>
          <w:tcPr>
            <w:tcW w:w="745" w:type="dxa"/>
            <w:tcBorders>
              <w:top w:val="single" w:sz="4" w:space="0" w:color="ED7D31"/>
              <w:left w:val="single" w:sz="4" w:space="0" w:color="ED7D31"/>
              <w:bottom w:val="nil"/>
              <w:right w:val="nil"/>
            </w:tcBorders>
            <w:shd w:val="clear" w:color="auto" w:fill="auto"/>
            <w:noWrap/>
            <w:vAlign w:val="center"/>
            <w:hideMark/>
          </w:tcPr>
          <w:p w14:paraId="152748B7"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4</w:t>
            </w:r>
          </w:p>
        </w:tc>
        <w:tc>
          <w:tcPr>
            <w:tcW w:w="1302" w:type="dxa"/>
            <w:tcBorders>
              <w:top w:val="single" w:sz="4" w:space="0" w:color="ED7D31"/>
              <w:left w:val="nil"/>
              <w:bottom w:val="nil"/>
              <w:right w:val="nil"/>
            </w:tcBorders>
            <w:shd w:val="clear" w:color="auto" w:fill="auto"/>
            <w:noWrap/>
            <w:vAlign w:val="center"/>
            <w:hideMark/>
          </w:tcPr>
          <w:p w14:paraId="1F1D41E4"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3.1</w:t>
            </w:r>
          </w:p>
        </w:tc>
        <w:tc>
          <w:tcPr>
            <w:tcW w:w="5066" w:type="dxa"/>
            <w:tcBorders>
              <w:top w:val="single" w:sz="4" w:space="0" w:color="ED7D31"/>
              <w:left w:val="nil"/>
              <w:bottom w:val="nil"/>
              <w:right w:val="nil"/>
            </w:tcBorders>
            <w:shd w:val="clear" w:color="auto" w:fill="auto"/>
            <w:noWrap/>
            <w:vAlign w:val="center"/>
            <w:hideMark/>
          </w:tcPr>
          <w:p w14:paraId="40757E27"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Správce hesel</w:t>
            </w:r>
          </w:p>
        </w:tc>
        <w:tc>
          <w:tcPr>
            <w:tcW w:w="1843" w:type="dxa"/>
            <w:tcBorders>
              <w:top w:val="single" w:sz="4" w:space="0" w:color="ED7D31"/>
              <w:left w:val="nil"/>
              <w:bottom w:val="nil"/>
              <w:right w:val="nil"/>
            </w:tcBorders>
            <w:shd w:val="clear" w:color="auto" w:fill="auto"/>
            <w:noWrap/>
            <w:vAlign w:val="center"/>
            <w:hideMark/>
          </w:tcPr>
          <w:p w14:paraId="76756C17"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Uživatel v AD</w:t>
            </w:r>
          </w:p>
        </w:tc>
        <w:tc>
          <w:tcPr>
            <w:tcW w:w="1701" w:type="dxa"/>
            <w:tcBorders>
              <w:top w:val="single" w:sz="4" w:space="0" w:color="ED7D31"/>
              <w:left w:val="nil"/>
              <w:bottom w:val="nil"/>
              <w:right w:val="nil"/>
            </w:tcBorders>
            <w:shd w:val="clear" w:color="000000" w:fill="FFFFFF"/>
            <w:hideMark/>
          </w:tcPr>
          <w:p w14:paraId="11C0AAF7" w14:textId="00969CEF" w:rsidR="008A49DE" w:rsidRPr="008A49DE"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c>
          <w:tcPr>
            <w:tcW w:w="851" w:type="dxa"/>
            <w:tcBorders>
              <w:top w:val="single" w:sz="4" w:space="0" w:color="ED7D31"/>
              <w:left w:val="nil"/>
              <w:bottom w:val="nil"/>
              <w:right w:val="nil"/>
            </w:tcBorders>
            <w:shd w:val="clear" w:color="auto" w:fill="auto"/>
            <w:noWrap/>
            <w:vAlign w:val="center"/>
            <w:hideMark/>
          </w:tcPr>
          <w:p w14:paraId="276B7BE8"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100</w:t>
            </w:r>
          </w:p>
        </w:tc>
        <w:tc>
          <w:tcPr>
            <w:tcW w:w="992" w:type="dxa"/>
            <w:tcBorders>
              <w:top w:val="single" w:sz="4" w:space="0" w:color="ED7D31"/>
              <w:left w:val="nil"/>
              <w:bottom w:val="nil"/>
              <w:right w:val="nil"/>
            </w:tcBorders>
            <w:shd w:val="clear" w:color="auto" w:fill="auto"/>
            <w:noWrap/>
            <w:vAlign w:val="center"/>
            <w:hideMark/>
          </w:tcPr>
          <w:p w14:paraId="617D3345"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4</w:t>
            </w:r>
          </w:p>
        </w:tc>
        <w:tc>
          <w:tcPr>
            <w:tcW w:w="1682" w:type="dxa"/>
            <w:tcBorders>
              <w:top w:val="single" w:sz="4" w:space="0" w:color="ED7D31"/>
              <w:left w:val="nil"/>
              <w:bottom w:val="nil"/>
              <w:right w:val="single" w:sz="4" w:space="0" w:color="ED7D31"/>
            </w:tcBorders>
            <w:shd w:val="clear" w:color="auto" w:fill="auto"/>
            <w:noWrap/>
            <w:hideMark/>
          </w:tcPr>
          <w:p w14:paraId="1B24BC8E" w14:textId="092A60A2" w:rsidR="008A49DE" w:rsidRPr="00707817"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r>
      <w:tr w:rsidR="008A49DE" w:rsidRPr="00707817" w14:paraId="2C832C4C" w14:textId="77777777" w:rsidTr="00737B2D">
        <w:trPr>
          <w:trHeight w:val="300"/>
        </w:trPr>
        <w:tc>
          <w:tcPr>
            <w:tcW w:w="745" w:type="dxa"/>
            <w:tcBorders>
              <w:top w:val="single" w:sz="4" w:space="0" w:color="ED7D31"/>
              <w:left w:val="single" w:sz="4" w:space="0" w:color="ED7D31"/>
              <w:bottom w:val="nil"/>
              <w:right w:val="nil"/>
            </w:tcBorders>
            <w:shd w:val="clear" w:color="auto" w:fill="auto"/>
            <w:noWrap/>
            <w:vAlign w:val="center"/>
            <w:hideMark/>
          </w:tcPr>
          <w:p w14:paraId="3494DF41"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5</w:t>
            </w:r>
          </w:p>
        </w:tc>
        <w:tc>
          <w:tcPr>
            <w:tcW w:w="1302" w:type="dxa"/>
            <w:tcBorders>
              <w:top w:val="single" w:sz="4" w:space="0" w:color="ED7D31"/>
              <w:left w:val="nil"/>
              <w:bottom w:val="nil"/>
              <w:right w:val="nil"/>
            </w:tcBorders>
            <w:shd w:val="clear" w:color="auto" w:fill="auto"/>
            <w:noWrap/>
            <w:vAlign w:val="center"/>
            <w:hideMark/>
          </w:tcPr>
          <w:p w14:paraId="4E457FC7"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3.1</w:t>
            </w:r>
          </w:p>
        </w:tc>
        <w:tc>
          <w:tcPr>
            <w:tcW w:w="5066" w:type="dxa"/>
            <w:tcBorders>
              <w:top w:val="single" w:sz="4" w:space="0" w:color="ED7D31"/>
              <w:left w:val="nil"/>
              <w:bottom w:val="nil"/>
              <w:right w:val="nil"/>
            </w:tcBorders>
            <w:shd w:val="clear" w:color="auto" w:fill="auto"/>
            <w:noWrap/>
            <w:vAlign w:val="center"/>
            <w:hideMark/>
          </w:tcPr>
          <w:p w14:paraId="5B43D3DA"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Privilegovaný účet pro správu koncových zařízení</w:t>
            </w:r>
          </w:p>
        </w:tc>
        <w:tc>
          <w:tcPr>
            <w:tcW w:w="1843" w:type="dxa"/>
            <w:tcBorders>
              <w:top w:val="single" w:sz="4" w:space="0" w:color="ED7D31"/>
              <w:left w:val="nil"/>
              <w:bottom w:val="nil"/>
              <w:right w:val="nil"/>
            </w:tcBorders>
            <w:shd w:val="clear" w:color="auto" w:fill="auto"/>
            <w:noWrap/>
            <w:vAlign w:val="center"/>
            <w:hideMark/>
          </w:tcPr>
          <w:p w14:paraId="542334E0"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Uživatel v AD</w:t>
            </w:r>
          </w:p>
        </w:tc>
        <w:tc>
          <w:tcPr>
            <w:tcW w:w="1701" w:type="dxa"/>
            <w:tcBorders>
              <w:top w:val="single" w:sz="4" w:space="0" w:color="ED7D31"/>
              <w:left w:val="nil"/>
              <w:bottom w:val="nil"/>
              <w:right w:val="nil"/>
            </w:tcBorders>
            <w:shd w:val="clear" w:color="000000" w:fill="FFFFFF"/>
            <w:hideMark/>
          </w:tcPr>
          <w:p w14:paraId="65B057AE" w14:textId="3BE4DE53" w:rsidR="008A49DE" w:rsidRPr="008A49DE"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c>
          <w:tcPr>
            <w:tcW w:w="851" w:type="dxa"/>
            <w:tcBorders>
              <w:top w:val="single" w:sz="4" w:space="0" w:color="ED7D31"/>
              <w:left w:val="nil"/>
              <w:bottom w:val="nil"/>
              <w:right w:val="nil"/>
            </w:tcBorders>
            <w:shd w:val="clear" w:color="auto" w:fill="auto"/>
            <w:noWrap/>
            <w:vAlign w:val="center"/>
            <w:hideMark/>
          </w:tcPr>
          <w:p w14:paraId="3920940A"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100</w:t>
            </w:r>
          </w:p>
        </w:tc>
        <w:tc>
          <w:tcPr>
            <w:tcW w:w="992" w:type="dxa"/>
            <w:tcBorders>
              <w:top w:val="single" w:sz="4" w:space="0" w:color="ED7D31"/>
              <w:left w:val="nil"/>
              <w:bottom w:val="nil"/>
              <w:right w:val="nil"/>
            </w:tcBorders>
            <w:shd w:val="clear" w:color="auto" w:fill="auto"/>
            <w:noWrap/>
            <w:vAlign w:val="center"/>
            <w:hideMark/>
          </w:tcPr>
          <w:p w14:paraId="31DC17B4"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4</w:t>
            </w:r>
          </w:p>
        </w:tc>
        <w:tc>
          <w:tcPr>
            <w:tcW w:w="1682" w:type="dxa"/>
            <w:tcBorders>
              <w:top w:val="single" w:sz="4" w:space="0" w:color="ED7D31"/>
              <w:left w:val="nil"/>
              <w:bottom w:val="nil"/>
              <w:right w:val="single" w:sz="4" w:space="0" w:color="ED7D31"/>
            </w:tcBorders>
            <w:shd w:val="clear" w:color="auto" w:fill="auto"/>
            <w:noWrap/>
            <w:hideMark/>
          </w:tcPr>
          <w:p w14:paraId="63862696" w14:textId="11D4C2A7" w:rsidR="008A49DE" w:rsidRPr="00707817"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r>
      <w:tr w:rsidR="008A49DE" w:rsidRPr="00707817" w14:paraId="0E20CB6A" w14:textId="77777777" w:rsidTr="00737B2D">
        <w:trPr>
          <w:trHeight w:val="300"/>
        </w:trPr>
        <w:tc>
          <w:tcPr>
            <w:tcW w:w="745" w:type="dxa"/>
            <w:tcBorders>
              <w:top w:val="single" w:sz="4" w:space="0" w:color="ED7D31"/>
              <w:left w:val="single" w:sz="4" w:space="0" w:color="ED7D31"/>
              <w:bottom w:val="nil"/>
              <w:right w:val="nil"/>
            </w:tcBorders>
            <w:shd w:val="clear" w:color="auto" w:fill="auto"/>
            <w:noWrap/>
            <w:vAlign w:val="center"/>
            <w:hideMark/>
          </w:tcPr>
          <w:p w14:paraId="3F47375A"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6</w:t>
            </w:r>
          </w:p>
        </w:tc>
        <w:tc>
          <w:tcPr>
            <w:tcW w:w="1302" w:type="dxa"/>
            <w:tcBorders>
              <w:top w:val="single" w:sz="4" w:space="0" w:color="ED7D31"/>
              <w:left w:val="nil"/>
              <w:bottom w:val="nil"/>
              <w:right w:val="nil"/>
            </w:tcBorders>
            <w:shd w:val="clear" w:color="auto" w:fill="auto"/>
            <w:noWrap/>
            <w:vAlign w:val="center"/>
            <w:hideMark/>
          </w:tcPr>
          <w:p w14:paraId="2A234612"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3.1</w:t>
            </w:r>
          </w:p>
        </w:tc>
        <w:tc>
          <w:tcPr>
            <w:tcW w:w="5066" w:type="dxa"/>
            <w:tcBorders>
              <w:top w:val="single" w:sz="4" w:space="0" w:color="ED7D31"/>
              <w:left w:val="nil"/>
              <w:bottom w:val="nil"/>
              <w:right w:val="nil"/>
            </w:tcBorders>
            <w:shd w:val="clear" w:color="auto" w:fill="auto"/>
            <w:noWrap/>
            <w:vAlign w:val="center"/>
            <w:hideMark/>
          </w:tcPr>
          <w:p w14:paraId="2643FA3B"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Aplikační účet pro automatizované operace</w:t>
            </w:r>
          </w:p>
        </w:tc>
        <w:tc>
          <w:tcPr>
            <w:tcW w:w="1843" w:type="dxa"/>
            <w:tcBorders>
              <w:top w:val="single" w:sz="4" w:space="0" w:color="ED7D31"/>
              <w:left w:val="nil"/>
              <w:bottom w:val="nil"/>
              <w:right w:val="nil"/>
            </w:tcBorders>
            <w:shd w:val="clear" w:color="auto" w:fill="auto"/>
            <w:noWrap/>
            <w:vAlign w:val="center"/>
            <w:hideMark/>
          </w:tcPr>
          <w:p w14:paraId="18E36D2C"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Technický účet</w:t>
            </w:r>
          </w:p>
        </w:tc>
        <w:tc>
          <w:tcPr>
            <w:tcW w:w="1701" w:type="dxa"/>
            <w:tcBorders>
              <w:top w:val="single" w:sz="4" w:space="0" w:color="ED7D31"/>
              <w:left w:val="nil"/>
              <w:bottom w:val="nil"/>
              <w:right w:val="nil"/>
            </w:tcBorders>
            <w:shd w:val="clear" w:color="000000" w:fill="FFFFFF"/>
            <w:hideMark/>
          </w:tcPr>
          <w:p w14:paraId="67DFEC40" w14:textId="5619D619" w:rsidR="008A49DE" w:rsidRPr="008A49DE"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c>
          <w:tcPr>
            <w:tcW w:w="851" w:type="dxa"/>
            <w:tcBorders>
              <w:top w:val="single" w:sz="4" w:space="0" w:color="ED7D31"/>
              <w:left w:val="nil"/>
              <w:bottom w:val="nil"/>
              <w:right w:val="nil"/>
            </w:tcBorders>
            <w:shd w:val="clear" w:color="auto" w:fill="auto"/>
            <w:noWrap/>
            <w:vAlign w:val="center"/>
            <w:hideMark/>
          </w:tcPr>
          <w:p w14:paraId="14774718"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20</w:t>
            </w:r>
          </w:p>
        </w:tc>
        <w:tc>
          <w:tcPr>
            <w:tcW w:w="992" w:type="dxa"/>
            <w:tcBorders>
              <w:top w:val="single" w:sz="4" w:space="0" w:color="ED7D31"/>
              <w:left w:val="nil"/>
              <w:bottom w:val="nil"/>
              <w:right w:val="nil"/>
            </w:tcBorders>
            <w:shd w:val="clear" w:color="auto" w:fill="auto"/>
            <w:noWrap/>
            <w:vAlign w:val="center"/>
            <w:hideMark/>
          </w:tcPr>
          <w:p w14:paraId="3EEF1027"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4</w:t>
            </w:r>
          </w:p>
        </w:tc>
        <w:tc>
          <w:tcPr>
            <w:tcW w:w="1682" w:type="dxa"/>
            <w:tcBorders>
              <w:top w:val="single" w:sz="4" w:space="0" w:color="ED7D31"/>
              <w:left w:val="nil"/>
              <w:bottom w:val="nil"/>
              <w:right w:val="single" w:sz="4" w:space="0" w:color="ED7D31"/>
            </w:tcBorders>
            <w:shd w:val="clear" w:color="auto" w:fill="auto"/>
            <w:noWrap/>
            <w:hideMark/>
          </w:tcPr>
          <w:p w14:paraId="744B76FD" w14:textId="652D2424" w:rsidR="008A49DE" w:rsidRPr="00707817"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r>
      <w:tr w:rsidR="008A49DE" w:rsidRPr="00707817" w14:paraId="397A9076" w14:textId="77777777" w:rsidTr="00737B2D">
        <w:trPr>
          <w:trHeight w:val="300"/>
        </w:trPr>
        <w:tc>
          <w:tcPr>
            <w:tcW w:w="745" w:type="dxa"/>
            <w:tcBorders>
              <w:top w:val="single" w:sz="4" w:space="0" w:color="ED7D31"/>
              <w:left w:val="single" w:sz="4" w:space="0" w:color="ED7D31"/>
              <w:bottom w:val="nil"/>
              <w:right w:val="nil"/>
            </w:tcBorders>
            <w:shd w:val="clear" w:color="auto" w:fill="auto"/>
            <w:noWrap/>
            <w:vAlign w:val="center"/>
            <w:hideMark/>
          </w:tcPr>
          <w:p w14:paraId="1B284C98"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7</w:t>
            </w:r>
          </w:p>
        </w:tc>
        <w:tc>
          <w:tcPr>
            <w:tcW w:w="1302" w:type="dxa"/>
            <w:tcBorders>
              <w:top w:val="single" w:sz="4" w:space="0" w:color="ED7D31"/>
              <w:left w:val="nil"/>
              <w:bottom w:val="nil"/>
              <w:right w:val="nil"/>
            </w:tcBorders>
            <w:shd w:val="clear" w:color="auto" w:fill="auto"/>
            <w:noWrap/>
            <w:vAlign w:val="center"/>
            <w:hideMark/>
          </w:tcPr>
          <w:p w14:paraId="740F27B3"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3.1</w:t>
            </w:r>
          </w:p>
        </w:tc>
        <w:tc>
          <w:tcPr>
            <w:tcW w:w="5066" w:type="dxa"/>
            <w:tcBorders>
              <w:top w:val="single" w:sz="4" w:space="0" w:color="ED7D31"/>
              <w:left w:val="nil"/>
              <w:bottom w:val="nil"/>
              <w:right w:val="nil"/>
            </w:tcBorders>
            <w:shd w:val="clear" w:color="auto" w:fill="auto"/>
            <w:noWrap/>
            <w:vAlign w:val="center"/>
            <w:hideMark/>
          </w:tcPr>
          <w:p w14:paraId="0472FEFC"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Správa aplikačních účtů v Azure</w:t>
            </w:r>
          </w:p>
        </w:tc>
        <w:tc>
          <w:tcPr>
            <w:tcW w:w="1843" w:type="dxa"/>
            <w:tcBorders>
              <w:top w:val="single" w:sz="4" w:space="0" w:color="ED7D31"/>
              <w:left w:val="nil"/>
              <w:bottom w:val="nil"/>
              <w:right w:val="nil"/>
            </w:tcBorders>
            <w:shd w:val="clear" w:color="auto" w:fill="auto"/>
            <w:noWrap/>
            <w:vAlign w:val="center"/>
            <w:hideMark/>
          </w:tcPr>
          <w:p w14:paraId="4AACADE3"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Konektor do Azure</w:t>
            </w:r>
          </w:p>
        </w:tc>
        <w:tc>
          <w:tcPr>
            <w:tcW w:w="1701" w:type="dxa"/>
            <w:tcBorders>
              <w:top w:val="single" w:sz="4" w:space="0" w:color="ED7D31"/>
              <w:left w:val="nil"/>
              <w:bottom w:val="nil"/>
              <w:right w:val="nil"/>
            </w:tcBorders>
            <w:shd w:val="clear" w:color="000000" w:fill="FFFFFF"/>
            <w:hideMark/>
          </w:tcPr>
          <w:p w14:paraId="5D97BAF9" w14:textId="417E05D5" w:rsidR="008A49DE" w:rsidRPr="008A49DE"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c>
          <w:tcPr>
            <w:tcW w:w="851" w:type="dxa"/>
            <w:tcBorders>
              <w:top w:val="single" w:sz="4" w:space="0" w:color="ED7D31"/>
              <w:left w:val="nil"/>
              <w:bottom w:val="nil"/>
              <w:right w:val="nil"/>
            </w:tcBorders>
            <w:shd w:val="clear" w:color="auto" w:fill="auto"/>
            <w:noWrap/>
            <w:vAlign w:val="center"/>
            <w:hideMark/>
          </w:tcPr>
          <w:p w14:paraId="20ECD6AC"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1</w:t>
            </w:r>
          </w:p>
        </w:tc>
        <w:tc>
          <w:tcPr>
            <w:tcW w:w="992" w:type="dxa"/>
            <w:tcBorders>
              <w:top w:val="single" w:sz="4" w:space="0" w:color="ED7D31"/>
              <w:left w:val="nil"/>
              <w:bottom w:val="nil"/>
              <w:right w:val="nil"/>
            </w:tcBorders>
            <w:shd w:val="clear" w:color="auto" w:fill="auto"/>
            <w:noWrap/>
            <w:vAlign w:val="center"/>
            <w:hideMark/>
          </w:tcPr>
          <w:p w14:paraId="38F453C2"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4</w:t>
            </w:r>
          </w:p>
        </w:tc>
        <w:tc>
          <w:tcPr>
            <w:tcW w:w="1682" w:type="dxa"/>
            <w:tcBorders>
              <w:top w:val="single" w:sz="4" w:space="0" w:color="ED7D31"/>
              <w:left w:val="nil"/>
              <w:bottom w:val="nil"/>
              <w:right w:val="single" w:sz="4" w:space="0" w:color="ED7D31"/>
            </w:tcBorders>
            <w:shd w:val="clear" w:color="auto" w:fill="auto"/>
            <w:noWrap/>
            <w:hideMark/>
          </w:tcPr>
          <w:p w14:paraId="103E1A10" w14:textId="4B5C55BE" w:rsidR="008A49DE" w:rsidRPr="00707817"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r>
      <w:tr w:rsidR="008A49DE" w:rsidRPr="00707817" w14:paraId="1994649D" w14:textId="77777777" w:rsidTr="00737B2D">
        <w:trPr>
          <w:trHeight w:val="300"/>
        </w:trPr>
        <w:tc>
          <w:tcPr>
            <w:tcW w:w="745" w:type="dxa"/>
            <w:tcBorders>
              <w:top w:val="single" w:sz="4" w:space="0" w:color="ED7D31"/>
              <w:left w:val="single" w:sz="4" w:space="0" w:color="ED7D31"/>
              <w:bottom w:val="nil"/>
              <w:right w:val="nil"/>
            </w:tcBorders>
            <w:shd w:val="clear" w:color="auto" w:fill="auto"/>
            <w:noWrap/>
            <w:vAlign w:val="center"/>
            <w:hideMark/>
          </w:tcPr>
          <w:p w14:paraId="2E04BEA2"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8</w:t>
            </w:r>
          </w:p>
        </w:tc>
        <w:tc>
          <w:tcPr>
            <w:tcW w:w="1302" w:type="dxa"/>
            <w:tcBorders>
              <w:top w:val="single" w:sz="4" w:space="0" w:color="ED7D31"/>
              <w:left w:val="nil"/>
              <w:bottom w:val="nil"/>
              <w:right w:val="nil"/>
            </w:tcBorders>
            <w:shd w:val="clear" w:color="auto" w:fill="auto"/>
            <w:noWrap/>
            <w:vAlign w:val="center"/>
            <w:hideMark/>
          </w:tcPr>
          <w:p w14:paraId="0712166F"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3.1</w:t>
            </w:r>
          </w:p>
        </w:tc>
        <w:tc>
          <w:tcPr>
            <w:tcW w:w="5066" w:type="dxa"/>
            <w:tcBorders>
              <w:top w:val="single" w:sz="4" w:space="0" w:color="ED7D31"/>
              <w:left w:val="nil"/>
              <w:bottom w:val="nil"/>
              <w:right w:val="nil"/>
            </w:tcBorders>
            <w:shd w:val="clear" w:color="auto" w:fill="auto"/>
            <w:noWrap/>
            <w:vAlign w:val="center"/>
            <w:hideMark/>
          </w:tcPr>
          <w:p w14:paraId="5BF36209"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 xml:space="preserve">Správa aplikačních účtů v </w:t>
            </w:r>
            <w:proofErr w:type="spellStart"/>
            <w:r w:rsidRPr="00707817">
              <w:rPr>
                <w:rFonts w:cs="Arial"/>
                <w:color w:val="000000"/>
                <w:sz w:val="16"/>
                <w:szCs w:val="16"/>
              </w:rPr>
              <w:t>DevOps</w:t>
            </w:r>
            <w:proofErr w:type="spellEnd"/>
            <w:r w:rsidRPr="00707817">
              <w:rPr>
                <w:rFonts w:cs="Arial"/>
                <w:color w:val="000000"/>
                <w:sz w:val="16"/>
                <w:szCs w:val="16"/>
              </w:rPr>
              <w:t xml:space="preserve"> prostředí</w:t>
            </w:r>
          </w:p>
        </w:tc>
        <w:tc>
          <w:tcPr>
            <w:tcW w:w="1843" w:type="dxa"/>
            <w:tcBorders>
              <w:top w:val="single" w:sz="4" w:space="0" w:color="ED7D31"/>
              <w:left w:val="nil"/>
              <w:bottom w:val="nil"/>
              <w:right w:val="nil"/>
            </w:tcBorders>
            <w:shd w:val="clear" w:color="auto" w:fill="auto"/>
            <w:noWrap/>
            <w:vAlign w:val="center"/>
            <w:hideMark/>
          </w:tcPr>
          <w:p w14:paraId="2304D893"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Konektor do Azure</w:t>
            </w:r>
          </w:p>
        </w:tc>
        <w:tc>
          <w:tcPr>
            <w:tcW w:w="1701" w:type="dxa"/>
            <w:tcBorders>
              <w:top w:val="single" w:sz="4" w:space="0" w:color="ED7D31"/>
              <w:left w:val="nil"/>
              <w:bottom w:val="nil"/>
              <w:right w:val="nil"/>
            </w:tcBorders>
            <w:shd w:val="clear" w:color="000000" w:fill="FFFFFF"/>
            <w:hideMark/>
          </w:tcPr>
          <w:p w14:paraId="0BF5490F" w14:textId="50E62C41" w:rsidR="008A49DE" w:rsidRPr="008A49DE"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c>
          <w:tcPr>
            <w:tcW w:w="851" w:type="dxa"/>
            <w:tcBorders>
              <w:top w:val="single" w:sz="4" w:space="0" w:color="ED7D31"/>
              <w:left w:val="nil"/>
              <w:bottom w:val="nil"/>
              <w:right w:val="nil"/>
            </w:tcBorders>
            <w:shd w:val="clear" w:color="auto" w:fill="auto"/>
            <w:noWrap/>
            <w:vAlign w:val="center"/>
            <w:hideMark/>
          </w:tcPr>
          <w:p w14:paraId="5C008D21"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1</w:t>
            </w:r>
          </w:p>
        </w:tc>
        <w:tc>
          <w:tcPr>
            <w:tcW w:w="992" w:type="dxa"/>
            <w:tcBorders>
              <w:top w:val="single" w:sz="4" w:space="0" w:color="ED7D31"/>
              <w:left w:val="nil"/>
              <w:bottom w:val="nil"/>
              <w:right w:val="nil"/>
            </w:tcBorders>
            <w:shd w:val="clear" w:color="auto" w:fill="auto"/>
            <w:noWrap/>
            <w:vAlign w:val="center"/>
            <w:hideMark/>
          </w:tcPr>
          <w:p w14:paraId="1C330C2C"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4</w:t>
            </w:r>
          </w:p>
        </w:tc>
        <w:tc>
          <w:tcPr>
            <w:tcW w:w="1682" w:type="dxa"/>
            <w:tcBorders>
              <w:top w:val="single" w:sz="4" w:space="0" w:color="ED7D31"/>
              <w:left w:val="nil"/>
              <w:bottom w:val="nil"/>
              <w:right w:val="single" w:sz="4" w:space="0" w:color="ED7D31"/>
            </w:tcBorders>
            <w:shd w:val="clear" w:color="auto" w:fill="auto"/>
            <w:noWrap/>
            <w:hideMark/>
          </w:tcPr>
          <w:p w14:paraId="6D66BE03" w14:textId="5D03F24D" w:rsidR="008A49DE" w:rsidRPr="00707817"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r>
      <w:tr w:rsidR="008A49DE" w:rsidRPr="00707817" w14:paraId="1DF55965" w14:textId="77777777" w:rsidTr="00737B2D">
        <w:trPr>
          <w:trHeight w:val="300"/>
        </w:trPr>
        <w:tc>
          <w:tcPr>
            <w:tcW w:w="745" w:type="dxa"/>
            <w:tcBorders>
              <w:top w:val="single" w:sz="4" w:space="0" w:color="ED7D31"/>
              <w:left w:val="single" w:sz="4" w:space="0" w:color="ED7D31"/>
              <w:bottom w:val="nil"/>
              <w:right w:val="nil"/>
            </w:tcBorders>
            <w:shd w:val="clear" w:color="auto" w:fill="auto"/>
            <w:noWrap/>
            <w:vAlign w:val="center"/>
            <w:hideMark/>
          </w:tcPr>
          <w:p w14:paraId="6CE4A7AF"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9</w:t>
            </w:r>
          </w:p>
        </w:tc>
        <w:tc>
          <w:tcPr>
            <w:tcW w:w="1302" w:type="dxa"/>
            <w:tcBorders>
              <w:top w:val="single" w:sz="4" w:space="0" w:color="ED7D31"/>
              <w:left w:val="nil"/>
              <w:bottom w:val="nil"/>
              <w:right w:val="nil"/>
            </w:tcBorders>
            <w:shd w:val="clear" w:color="auto" w:fill="auto"/>
            <w:noWrap/>
            <w:vAlign w:val="center"/>
            <w:hideMark/>
          </w:tcPr>
          <w:p w14:paraId="1B01DDD0"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3.2</w:t>
            </w:r>
          </w:p>
        </w:tc>
        <w:tc>
          <w:tcPr>
            <w:tcW w:w="5066" w:type="dxa"/>
            <w:tcBorders>
              <w:top w:val="single" w:sz="4" w:space="0" w:color="ED7D31"/>
              <w:left w:val="nil"/>
              <w:bottom w:val="nil"/>
              <w:right w:val="nil"/>
            </w:tcBorders>
            <w:shd w:val="clear" w:color="auto" w:fill="auto"/>
            <w:noWrap/>
            <w:vAlign w:val="center"/>
            <w:hideMark/>
          </w:tcPr>
          <w:p w14:paraId="31A72425"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Základní implementace nástroje PAM do prostředí MPSV</w:t>
            </w:r>
          </w:p>
        </w:tc>
        <w:tc>
          <w:tcPr>
            <w:tcW w:w="1843" w:type="dxa"/>
            <w:tcBorders>
              <w:top w:val="single" w:sz="4" w:space="0" w:color="ED7D31"/>
              <w:left w:val="nil"/>
              <w:bottom w:val="nil"/>
              <w:right w:val="nil"/>
            </w:tcBorders>
            <w:shd w:val="clear" w:color="auto" w:fill="auto"/>
            <w:noWrap/>
            <w:vAlign w:val="center"/>
            <w:hideMark/>
          </w:tcPr>
          <w:p w14:paraId="74226007"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Fixní cena</w:t>
            </w:r>
          </w:p>
        </w:tc>
        <w:tc>
          <w:tcPr>
            <w:tcW w:w="1701" w:type="dxa"/>
            <w:tcBorders>
              <w:top w:val="single" w:sz="4" w:space="0" w:color="ED7D31"/>
              <w:left w:val="nil"/>
              <w:bottom w:val="nil"/>
              <w:right w:val="nil"/>
            </w:tcBorders>
            <w:shd w:val="clear" w:color="000000" w:fill="FFFFFF"/>
            <w:hideMark/>
          </w:tcPr>
          <w:p w14:paraId="65CADC69" w14:textId="1710B6DD" w:rsidR="008A49DE" w:rsidRPr="008A49DE"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c>
          <w:tcPr>
            <w:tcW w:w="851" w:type="dxa"/>
            <w:tcBorders>
              <w:top w:val="single" w:sz="4" w:space="0" w:color="ED7D31"/>
              <w:left w:val="nil"/>
              <w:bottom w:val="nil"/>
              <w:right w:val="nil"/>
            </w:tcBorders>
            <w:shd w:val="clear" w:color="auto" w:fill="auto"/>
            <w:noWrap/>
            <w:vAlign w:val="center"/>
            <w:hideMark/>
          </w:tcPr>
          <w:p w14:paraId="32768954"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w:t>
            </w:r>
          </w:p>
        </w:tc>
        <w:tc>
          <w:tcPr>
            <w:tcW w:w="992" w:type="dxa"/>
            <w:tcBorders>
              <w:top w:val="single" w:sz="4" w:space="0" w:color="ED7D31"/>
              <w:left w:val="nil"/>
              <w:bottom w:val="nil"/>
              <w:right w:val="nil"/>
            </w:tcBorders>
            <w:shd w:val="clear" w:color="auto" w:fill="auto"/>
            <w:noWrap/>
            <w:vAlign w:val="center"/>
            <w:hideMark/>
          </w:tcPr>
          <w:p w14:paraId="087F258C"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w:t>
            </w:r>
          </w:p>
        </w:tc>
        <w:tc>
          <w:tcPr>
            <w:tcW w:w="1682" w:type="dxa"/>
            <w:tcBorders>
              <w:top w:val="single" w:sz="4" w:space="0" w:color="ED7D31"/>
              <w:left w:val="nil"/>
              <w:bottom w:val="nil"/>
              <w:right w:val="single" w:sz="4" w:space="0" w:color="ED7D31"/>
            </w:tcBorders>
            <w:shd w:val="clear" w:color="auto" w:fill="auto"/>
            <w:noWrap/>
            <w:hideMark/>
          </w:tcPr>
          <w:p w14:paraId="10D03105" w14:textId="122F2E38" w:rsidR="008A49DE" w:rsidRPr="00707817"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r>
      <w:tr w:rsidR="008A49DE" w:rsidRPr="00707817" w14:paraId="0824D490" w14:textId="77777777" w:rsidTr="00737B2D">
        <w:trPr>
          <w:trHeight w:val="300"/>
        </w:trPr>
        <w:tc>
          <w:tcPr>
            <w:tcW w:w="745" w:type="dxa"/>
            <w:tcBorders>
              <w:top w:val="single" w:sz="4" w:space="0" w:color="ED7D31"/>
              <w:left w:val="single" w:sz="4" w:space="0" w:color="ED7D31"/>
              <w:bottom w:val="nil"/>
              <w:right w:val="nil"/>
            </w:tcBorders>
            <w:shd w:val="clear" w:color="auto" w:fill="auto"/>
            <w:noWrap/>
            <w:vAlign w:val="center"/>
            <w:hideMark/>
          </w:tcPr>
          <w:p w14:paraId="68734397"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10</w:t>
            </w:r>
          </w:p>
        </w:tc>
        <w:tc>
          <w:tcPr>
            <w:tcW w:w="1302" w:type="dxa"/>
            <w:tcBorders>
              <w:top w:val="single" w:sz="4" w:space="0" w:color="ED7D31"/>
              <w:left w:val="nil"/>
              <w:bottom w:val="nil"/>
              <w:right w:val="nil"/>
            </w:tcBorders>
            <w:shd w:val="clear" w:color="auto" w:fill="auto"/>
            <w:noWrap/>
            <w:vAlign w:val="center"/>
            <w:hideMark/>
          </w:tcPr>
          <w:p w14:paraId="28F4F822"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3.3</w:t>
            </w:r>
          </w:p>
        </w:tc>
        <w:tc>
          <w:tcPr>
            <w:tcW w:w="5066" w:type="dxa"/>
            <w:tcBorders>
              <w:top w:val="single" w:sz="4" w:space="0" w:color="ED7D31"/>
              <w:left w:val="nil"/>
              <w:bottom w:val="nil"/>
              <w:right w:val="nil"/>
            </w:tcBorders>
            <w:shd w:val="clear" w:color="auto" w:fill="auto"/>
            <w:noWrap/>
            <w:vAlign w:val="center"/>
            <w:hideMark/>
          </w:tcPr>
          <w:p w14:paraId="58E008FE"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Technická podpora</w:t>
            </w:r>
          </w:p>
        </w:tc>
        <w:tc>
          <w:tcPr>
            <w:tcW w:w="1843" w:type="dxa"/>
            <w:tcBorders>
              <w:top w:val="single" w:sz="4" w:space="0" w:color="ED7D31"/>
              <w:left w:val="nil"/>
              <w:bottom w:val="nil"/>
              <w:right w:val="nil"/>
            </w:tcBorders>
            <w:shd w:val="clear" w:color="auto" w:fill="auto"/>
            <w:noWrap/>
            <w:vAlign w:val="center"/>
            <w:hideMark/>
          </w:tcPr>
          <w:p w14:paraId="25C5CD8B"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Fixní cena</w:t>
            </w:r>
          </w:p>
        </w:tc>
        <w:tc>
          <w:tcPr>
            <w:tcW w:w="1701" w:type="dxa"/>
            <w:tcBorders>
              <w:top w:val="single" w:sz="4" w:space="0" w:color="ED7D31"/>
              <w:left w:val="nil"/>
              <w:bottom w:val="nil"/>
              <w:right w:val="nil"/>
            </w:tcBorders>
            <w:shd w:val="clear" w:color="000000" w:fill="FFFFFF"/>
            <w:hideMark/>
          </w:tcPr>
          <w:p w14:paraId="306B1C19" w14:textId="0509D53D" w:rsidR="008A49DE" w:rsidRPr="008A49DE"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c>
          <w:tcPr>
            <w:tcW w:w="851" w:type="dxa"/>
            <w:tcBorders>
              <w:top w:val="single" w:sz="4" w:space="0" w:color="ED7D31"/>
              <w:left w:val="nil"/>
              <w:bottom w:val="nil"/>
              <w:right w:val="nil"/>
            </w:tcBorders>
            <w:shd w:val="clear" w:color="auto" w:fill="auto"/>
            <w:noWrap/>
            <w:vAlign w:val="center"/>
            <w:hideMark/>
          </w:tcPr>
          <w:p w14:paraId="1821B351"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1</w:t>
            </w:r>
          </w:p>
        </w:tc>
        <w:tc>
          <w:tcPr>
            <w:tcW w:w="992" w:type="dxa"/>
            <w:tcBorders>
              <w:top w:val="single" w:sz="4" w:space="0" w:color="ED7D31"/>
              <w:left w:val="nil"/>
              <w:bottom w:val="nil"/>
              <w:right w:val="nil"/>
            </w:tcBorders>
            <w:shd w:val="clear" w:color="auto" w:fill="auto"/>
            <w:noWrap/>
            <w:vAlign w:val="center"/>
            <w:hideMark/>
          </w:tcPr>
          <w:p w14:paraId="5FE8E1CC"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4</w:t>
            </w:r>
          </w:p>
        </w:tc>
        <w:tc>
          <w:tcPr>
            <w:tcW w:w="1682" w:type="dxa"/>
            <w:tcBorders>
              <w:top w:val="single" w:sz="4" w:space="0" w:color="ED7D31"/>
              <w:left w:val="nil"/>
              <w:bottom w:val="nil"/>
              <w:right w:val="single" w:sz="4" w:space="0" w:color="ED7D31"/>
            </w:tcBorders>
            <w:shd w:val="clear" w:color="auto" w:fill="auto"/>
            <w:noWrap/>
            <w:hideMark/>
          </w:tcPr>
          <w:p w14:paraId="042B31DE" w14:textId="0323AD3D" w:rsidR="008A49DE" w:rsidRPr="00707817"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r>
      <w:tr w:rsidR="008A49DE" w:rsidRPr="00707817" w14:paraId="485C1F4F" w14:textId="77777777" w:rsidTr="00737B2D">
        <w:trPr>
          <w:trHeight w:val="300"/>
        </w:trPr>
        <w:tc>
          <w:tcPr>
            <w:tcW w:w="745" w:type="dxa"/>
            <w:tcBorders>
              <w:top w:val="single" w:sz="4" w:space="0" w:color="ED7D31"/>
              <w:left w:val="single" w:sz="4" w:space="0" w:color="ED7D31"/>
              <w:bottom w:val="nil"/>
              <w:right w:val="nil"/>
            </w:tcBorders>
            <w:shd w:val="clear" w:color="auto" w:fill="auto"/>
            <w:noWrap/>
            <w:vAlign w:val="center"/>
            <w:hideMark/>
          </w:tcPr>
          <w:p w14:paraId="07FB53A9"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11</w:t>
            </w:r>
          </w:p>
        </w:tc>
        <w:tc>
          <w:tcPr>
            <w:tcW w:w="1302" w:type="dxa"/>
            <w:tcBorders>
              <w:top w:val="single" w:sz="4" w:space="0" w:color="ED7D31"/>
              <w:left w:val="nil"/>
              <w:bottom w:val="nil"/>
              <w:right w:val="nil"/>
            </w:tcBorders>
            <w:shd w:val="clear" w:color="auto" w:fill="auto"/>
            <w:noWrap/>
            <w:vAlign w:val="center"/>
            <w:hideMark/>
          </w:tcPr>
          <w:p w14:paraId="4FC5287A"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3.4</w:t>
            </w:r>
          </w:p>
        </w:tc>
        <w:tc>
          <w:tcPr>
            <w:tcW w:w="5066" w:type="dxa"/>
            <w:tcBorders>
              <w:top w:val="single" w:sz="4" w:space="0" w:color="ED7D31"/>
              <w:left w:val="nil"/>
              <w:bottom w:val="nil"/>
              <w:right w:val="nil"/>
            </w:tcBorders>
            <w:shd w:val="clear" w:color="auto" w:fill="auto"/>
            <w:noWrap/>
            <w:vAlign w:val="center"/>
            <w:hideMark/>
          </w:tcPr>
          <w:p w14:paraId="59AE9EFE"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 xml:space="preserve">Doplňkové služby, </w:t>
            </w:r>
            <w:proofErr w:type="spellStart"/>
            <w:r w:rsidRPr="00707817">
              <w:rPr>
                <w:rFonts w:cs="Arial"/>
                <w:color w:val="000000"/>
                <w:sz w:val="16"/>
                <w:szCs w:val="16"/>
              </w:rPr>
              <w:t>rollout</w:t>
            </w:r>
            <w:proofErr w:type="spellEnd"/>
            <w:r w:rsidRPr="00707817">
              <w:rPr>
                <w:rFonts w:cs="Arial"/>
                <w:color w:val="000000"/>
                <w:sz w:val="16"/>
                <w:szCs w:val="16"/>
              </w:rPr>
              <w:t xml:space="preserve"> na nové systémy a aplikace</w:t>
            </w:r>
          </w:p>
        </w:tc>
        <w:tc>
          <w:tcPr>
            <w:tcW w:w="1843" w:type="dxa"/>
            <w:tcBorders>
              <w:top w:val="single" w:sz="4" w:space="0" w:color="ED7D31"/>
              <w:left w:val="nil"/>
              <w:bottom w:val="nil"/>
              <w:right w:val="nil"/>
            </w:tcBorders>
            <w:shd w:val="clear" w:color="auto" w:fill="auto"/>
            <w:noWrap/>
            <w:vAlign w:val="center"/>
            <w:hideMark/>
          </w:tcPr>
          <w:p w14:paraId="1B166BD7"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Člověkoden</w:t>
            </w:r>
          </w:p>
        </w:tc>
        <w:tc>
          <w:tcPr>
            <w:tcW w:w="1701" w:type="dxa"/>
            <w:tcBorders>
              <w:top w:val="single" w:sz="4" w:space="0" w:color="ED7D31"/>
              <w:left w:val="nil"/>
              <w:bottom w:val="nil"/>
              <w:right w:val="nil"/>
            </w:tcBorders>
            <w:shd w:val="clear" w:color="000000" w:fill="FFFFFF"/>
            <w:hideMark/>
          </w:tcPr>
          <w:p w14:paraId="4633CA5B" w14:textId="52A40F20" w:rsidR="008A49DE" w:rsidRPr="008A49DE"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c>
          <w:tcPr>
            <w:tcW w:w="851" w:type="dxa"/>
            <w:tcBorders>
              <w:top w:val="single" w:sz="4" w:space="0" w:color="ED7D31"/>
              <w:left w:val="nil"/>
              <w:bottom w:val="nil"/>
              <w:right w:val="nil"/>
            </w:tcBorders>
            <w:shd w:val="clear" w:color="auto" w:fill="auto"/>
            <w:noWrap/>
            <w:vAlign w:val="center"/>
            <w:hideMark/>
          </w:tcPr>
          <w:p w14:paraId="4BE6E830"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300</w:t>
            </w:r>
          </w:p>
        </w:tc>
        <w:tc>
          <w:tcPr>
            <w:tcW w:w="992" w:type="dxa"/>
            <w:tcBorders>
              <w:top w:val="single" w:sz="4" w:space="0" w:color="ED7D31"/>
              <w:left w:val="nil"/>
              <w:bottom w:val="nil"/>
              <w:right w:val="nil"/>
            </w:tcBorders>
            <w:shd w:val="clear" w:color="auto" w:fill="auto"/>
            <w:noWrap/>
            <w:vAlign w:val="center"/>
            <w:hideMark/>
          </w:tcPr>
          <w:p w14:paraId="74665F30"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w:t>
            </w:r>
          </w:p>
        </w:tc>
        <w:tc>
          <w:tcPr>
            <w:tcW w:w="1682" w:type="dxa"/>
            <w:tcBorders>
              <w:top w:val="single" w:sz="4" w:space="0" w:color="ED7D31"/>
              <w:left w:val="nil"/>
              <w:bottom w:val="nil"/>
              <w:right w:val="single" w:sz="4" w:space="0" w:color="ED7D31"/>
            </w:tcBorders>
            <w:shd w:val="clear" w:color="auto" w:fill="auto"/>
            <w:noWrap/>
            <w:hideMark/>
          </w:tcPr>
          <w:p w14:paraId="165EA7E8" w14:textId="1063F2C6" w:rsidR="008A49DE" w:rsidRPr="00707817"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r>
      <w:tr w:rsidR="008A49DE" w:rsidRPr="00707817" w14:paraId="0815BF8A" w14:textId="77777777" w:rsidTr="00737B2D">
        <w:trPr>
          <w:trHeight w:val="300"/>
        </w:trPr>
        <w:tc>
          <w:tcPr>
            <w:tcW w:w="745" w:type="dxa"/>
            <w:tcBorders>
              <w:top w:val="single" w:sz="4" w:space="0" w:color="ED7D31"/>
              <w:left w:val="single" w:sz="4" w:space="0" w:color="ED7D31"/>
              <w:bottom w:val="nil"/>
              <w:right w:val="nil"/>
            </w:tcBorders>
            <w:shd w:val="clear" w:color="auto" w:fill="auto"/>
            <w:noWrap/>
            <w:vAlign w:val="center"/>
            <w:hideMark/>
          </w:tcPr>
          <w:p w14:paraId="112A041A"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12</w:t>
            </w:r>
          </w:p>
        </w:tc>
        <w:tc>
          <w:tcPr>
            <w:tcW w:w="1302" w:type="dxa"/>
            <w:tcBorders>
              <w:top w:val="single" w:sz="4" w:space="0" w:color="ED7D31"/>
              <w:left w:val="nil"/>
              <w:bottom w:val="nil"/>
              <w:right w:val="nil"/>
            </w:tcBorders>
            <w:shd w:val="clear" w:color="auto" w:fill="auto"/>
            <w:noWrap/>
            <w:vAlign w:val="center"/>
            <w:hideMark/>
          </w:tcPr>
          <w:p w14:paraId="13EC0A3A"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3.5</w:t>
            </w:r>
          </w:p>
        </w:tc>
        <w:tc>
          <w:tcPr>
            <w:tcW w:w="5066" w:type="dxa"/>
            <w:tcBorders>
              <w:top w:val="single" w:sz="4" w:space="0" w:color="ED7D31"/>
              <w:left w:val="nil"/>
              <w:bottom w:val="nil"/>
              <w:right w:val="nil"/>
            </w:tcBorders>
            <w:shd w:val="clear" w:color="auto" w:fill="auto"/>
            <w:noWrap/>
            <w:vAlign w:val="center"/>
            <w:hideMark/>
          </w:tcPr>
          <w:p w14:paraId="6151100F"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Vytvoření exitové strategie na přechod k jinému dodavateli</w:t>
            </w:r>
          </w:p>
        </w:tc>
        <w:tc>
          <w:tcPr>
            <w:tcW w:w="1843" w:type="dxa"/>
            <w:tcBorders>
              <w:top w:val="single" w:sz="4" w:space="0" w:color="ED7D31"/>
              <w:left w:val="nil"/>
              <w:bottom w:val="nil"/>
              <w:right w:val="nil"/>
            </w:tcBorders>
            <w:shd w:val="clear" w:color="auto" w:fill="auto"/>
            <w:noWrap/>
            <w:vAlign w:val="center"/>
            <w:hideMark/>
          </w:tcPr>
          <w:p w14:paraId="7DE20A1A" w14:textId="77777777" w:rsidR="008A49DE" w:rsidRPr="00707817" w:rsidRDefault="008A49DE" w:rsidP="008A49DE">
            <w:pPr>
              <w:spacing w:after="0" w:line="240" w:lineRule="auto"/>
              <w:rPr>
                <w:rFonts w:cs="Arial"/>
                <w:color w:val="000000"/>
                <w:sz w:val="16"/>
                <w:szCs w:val="16"/>
              </w:rPr>
            </w:pPr>
            <w:r w:rsidRPr="00707817">
              <w:rPr>
                <w:rFonts w:cs="Arial"/>
                <w:color w:val="000000"/>
                <w:sz w:val="16"/>
                <w:szCs w:val="16"/>
              </w:rPr>
              <w:t>Fixní cena</w:t>
            </w:r>
          </w:p>
        </w:tc>
        <w:tc>
          <w:tcPr>
            <w:tcW w:w="1701" w:type="dxa"/>
            <w:tcBorders>
              <w:top w:val="single" w:sz="4" w:space="0" w:color="ED7D31"/>
              <w:left w:val="nil"/>
              <w:bottom w:val="nil"/>
              <w:right w:val="nil"/>
            </w:tcBorders>
            <w:shd w:val="clear" w:color="000000" w:fill="FFFFFF"/>
            <w:hideMark/>
          </w:tcPr>
          <w:p w14:paraId="63AA94E8" w14:textId="45077AF3" w:rsidR="008A49DE" w:rsidRPr="008A49DE"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c>
          <w:tcPr>
            <w:tcW w:w="851" w:type="dxa"/>
            <w:tcBorders>
              <w:top w:val="single" w:sz="4" w:space="0" w:color="ED7D31"/>
              <w:left w:val="nil"/>
              <w:bottom w:val="nil"/>
              <w:right w:val="nil"/>
            </w:tcBorders>
            <w:shd w:val="clear" w:color="auto" w:fill="auto"/>
            <w:noWrap/>
            <w:vAlign w:val="center"/>
            <w:hideMark/>
          </w:tcPr>
          <w:p w14:paraId="221F8617"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w:t>
            </w:r>
          </w:p>
        </w:tc>
        <w:tc>
          <w:tcPr>
            <w:tcW w:w="992" w:type="dxa"/>
            <w:tcBorders>
              <w:top w:val="single" w:sz="4" w:space="0" w:color="ED7D31"/>
              <w:left w:val="nil"/>
              <w:bottom w:val="nil"/>
              <w:right w:val="nil"/>
            </w:tcBorders>
            <w:shd w:val="clear" w:color="auto" w:fill="auto"/>
            <w:noWrap/>
            <w:vAlign w:val="center"/>
            <w:hideMark/>
          </w:tcPr>
          <w:p w14:paraId="2E67D2DC" w14:textId="77777777" w:rsidR="008A49DE" w:rsidRPr="00707817" w:rsidRDefault="008A49DE" w:rsidP="008A49DE">
            <w:pPr>
              <w:spacing w:after="0" w:line="240" w:lineRule="auto"/>
              <w:jc w:val="center"/>
              <w:rPr>
                <w:rFonts w:cs="Arial"/>
                <w:color w:val="000000"/>
                <w:sz w:val="16"/>
                <w:szCs w:val="16"/>
              </w:rPr>
            </w:pPr>
            <w:r w:rsidRPr="00707817">
              <w:rPr>
                <w:rFonts w:cs="Arial"/>
                <w:color w:val="000000"/>
                <w:sz w:val="16"/>
                <w:szCs w:val="16"/>
              </w:rPr>
              <w:t>-</w:t>
            </w:r>
          </w:p>
        </w:tc>
        <w:tc>
          <w:tcPr>
            <w:tcW w:w="1682" w:type="dxa"/>
            <w:tcBorders>
              <w:top w:val="single" w:sz="4" w:space="0" w:color="ED7D31"/>
              <w:left w:val="nil"/>
              <w:bottom w:val="nil"/>
              <w:right w:val="single" w:sz="4" w:space="0" w:color="ED7D31"/>
            </w:tcBorders>
            <w:shd w:val="clear" w:color="auto" w:fill="auto"/>
            <w:noWrap/>
            <w:hideMark/>
          </w:tcPr>
          <w:p w14:paraId="601105BB" w14:textId="78A6BD05" w:rsidR="008A49DE" w:rsidRPr="00707817" w:rsidRDefault="008A49DE" w:rsidP="008A49DE">
            <w:pPr>
              <w:spacing w:after="0" w:line="240" w:lineRule="auto"/>
              <w:jc w:val="right"/>
              <w:rPr>
                <w:rFonts w:cs="Arial"/>
                <w:b/>
                <w:bCs/>
                <w:color w:val="000000"/>
                <w:sz w:val="16"/>
                <w:szCs w:val="16"/>
              </w:rPr>
            </w:pPr>
            <w:r w:rsidRPr="008A49DE">
              <w:rPr>
                <w:rFonts w:cs="Arial"/>
                <w:i/>
                <w:iCs/>
                <w:color w:val="FFFFFF" w:themeColor="background1"/>
                <w:sz w:val="16"/>
                <w:szCs w:val="16"/>
                <w:highlight w:val="black"/>
              </w:rPr>
              <w:t>neveřejný údaj</w:t>
            </w:r>
          </w:p>
        </w:tc>
      </w:tr>
      <w:tr w:rsidR="00707817" w:rsidRPr="00707817" w14:paraId="7F28D731" w14:textId="77777777" w:rsidTr="008A49DE">
        <w:trPr>
          <w:trHeight w:val="300"/>
        </w:trPr>
        <w:tc>
          <w:tcPr>
            <w:tcW w:w="2047" w:type="dxa"/>
            <w:gridSpan w:val="2"/>
            <w:tcBorders>
              <w:top w:val="double" w:sz="6" w:space="0" w:color="ED7D31"/>
              <w:left w:val="single" w:sz="4" w:space="0" w:color="ED7D31"/>
              <w:bottom w:val="single" w:sz="4" w:space="0" w:color="ED7D31"/>
              <w:right w:val="nil"/>
            </w:tcBorders>
            <w:shd w:val="clear" w:color="auto" w:fill="auto"/>
            <w:noWrap/>
            <w:vAlign w:val="center"/>
            <w:hideMark/>
          </w:tcPr>
          <w:p w14:paraId="4561B420" w14:textId="77777777" w:rsidR="00707817" w:rsidRPr="00707817" w:rsidRDefault="00707817" w:rsidP="00707817">
            <w:pPr>
              <w:spacing w:after="0" w:line="240" w:lineRule="auto"/>
              <w:rPr>
                <w:rFonts w:cs="Arial"/>
                <w:b/>
                <w:bCs/>
                <w:color w:val="000000"/>
                <w:sz w:val="16"/>
                <w:szCs w:val="16"/>
              </w:rPr>
            </w:pPr>
            <w:r w:rsidRPr="00707817">
              <w:rPr>
                <w:rFonts w:cs="Arial"/>
                <w:b/>
                <w:bCs/>
                <w:color w:val="000000"/>
                <w:sz w:val="16"/>
                <w:szCs w:val="16"/>
              </w:rPr>
              <w:t>Celková nabídková cena</w:t>
            </w:r>
          </w:p>
        </w:tc>
        <w:tc>
          <w:tcPr>
            <w:tcW w:w="5066" w:type="dxa"/>
            <w:tcBorders>
              <w:top w:val="double" w:sz="6" w:space="0" w:color="ED7D31"/>
              <w:left w:val="nil"/>
              <w:bottom w:val="single" w:sz="4" w:space="0" w:color="ED7D31"/>
              <w:right w:val="nil"/>
            </w:tcBorders>
            <w:shd w:val="clear" w:color="auto" w:fill="auto"/>
            <w:noWrap/>
            <w:vAlign w:val="bottom"/>
            <w:hideMark/>
          </w:tcPr>
          <w:p w14:paraId="504802CB" w14:textId="77777777" w:rsidR="00707817" w:rsidRPr="00707817" w:rsidRDefault="00707817" w:rsidP="00707817">
            <w:pPr>
              <w:spacing w:after="0" w:line="240" w:lineRule="auto"/>
              <w:rPr>
                <w:rFonts w:cs="Arial"/>
                <w:b/>
                <w:bCs/>
                <w:color w:val="000000"/>
                <w:sz w:val="16"/>
                <w:szCs w:val="16"/>
              </w:rPr>
            </w:pPr>
          </w:p>
        </w:tc>
        <w:tc>
          <w:tcPr>
            <w:tcW w:w="1843" w:type="dxa"/>
            <w:tcBorders>
              <w:top w:val="double" w:sz="6" w:space="0" w:color="ED7D31"/>
              <w:left w:val="nil"/>
              <w:bottom w:val="single" w:sz="4" w:space="0" w:color="ED7D31"/>
              <w:right w:val="nil"/>
            </w:tcBorders>
            <w:shd w:val="clear" w:color="auto" w:fill="auto"/>
            <w:noWrap/>
            <w:vAlign w:val="bottom"/>
            <w:hideMark/>
          </w:tcPr>
          <w:p w14:paraId="75A01769" w14:textId="77777777" w:rsidR="00707817" w:rsidRPr="00707817" w:rsidRDefault="00707817" w:rsidP="00707817">
            <w:pPr>
              <w:spacing w:after="0" w:line="240" w:lineRule="auto"/>
              <w:rPr>
                <w:rFonts w:cs="Arial"/>
                <w:sz w:val="16"/>
                <w:szCs w:val="16"/>
              </w:rPr>
            </w:pPr>
          </w:p>
        </w:tc>
        <w:tc>
          <w:tcPr>
            <w:tcW w:w="1701" w:type="dxa"/>
            <w:tcBorders>
              <w:top w:val="double" w:sz="6" w:space="0" w:color="ED7D31"/>
              <w:left w:val="nil"/>
              <w:bottom w:val="single" w:sz="4" w:space="0" w:color="ED7D31"/>
              <w:right w:val="nil"/>
            </w:tcBorders>
            <w:shd w:val="clear" w:color="auto" w:fill="auto"/>
            <w:noWrap/>
            <w:vAlign w:val="bottom"/>
            <w:hideMark/>
          </w:tcPr>
          <w:p w14:paraId="19AF060B" w14:textId="77777777" w:rsidR="00707817" w:rsidRPr="00707817" w:rsidRDefault="00707817" w:rsidP="00707817">
            <w:pPr>
              <w:spacing w:after="0" w:line="240" w:lineRule="auto"/>
              <w:rPr>
                <w:rFonts w:cs="Arial"/>
                <w:sz w:val="16"/>
                <w:szCs w:val="16"/>
              </w:rPr>
            </w:pPr>
          </w:p>
        </w:tc>
        <w:tc>
          <w:tcPr>
            <w:tcW w:w="851" w:type="dxa"/>
            <w:tcBorders>
              <w:top w:val="double" w:sz="6" w:space="0" w:color="ED7D31"/>
              <w:left w:val="nil"/>
              <w:bottom w:val="single" w:sz="4" w:space="0" w:color="ED7D31"/>
              <w:right w:val="nil"/>
            </w:tcBorders>
            <w:shd w:val="clear" w:color="auto" w:fill="auto"/>
            <w:noWrap/>
            <w:vAlign w:val="bottom"/>
            <w:hideMark/>
          </w:tcPr>
          <w:p w14:paraId="6A8780E0" w14:textId="77777777" w:rsidR="00707817" w:rsidRPr="00707817" w:rsidRDefault="00707817" w:rsidP="00707817">
            <w:pPr>
              <w:spacing w:after="0" w:line="240" w:lineRule="auto"/>
              <w:rPr>
                <w:rFonts w:cs="Arial"/>
                <w:sz w:val="16"/>
                <w:szCs w:val="16"/>
              </w:rPr>
            </w:pPr>
          </w:p>
        </w:tc>
        <w:tc>
          <w:tcPr>
            <w:tcW w:w="992" w:type="dxa"/>
            <w:tcBorders>
              <w:top w:val="double" w:sz="6" w:space="0" w:color="ED7D31"/>
              <w:left w:val="nil"/>
              <w:bottom w:val="single" w:sz="4" w:space="0" w:color="ED7D31"/>
              <w:right w:val="nil"/>
            </w:tcBorders>
            <w:shd w:val="clear" w:color="auto" w:fill="auto"/>
            <w:noWrap/>
            <w:vAlign w:val="bottom"/>
            <w:hideMark/>
          </w:tcPr>
          <w:p w14:paraId="6B680A02" w14:textId="77777777" w:rsidR="00707817" w:rsidRPr="00707817" w:rsidRDefault="00707817" w:rsidP="00707817">
            <w:pPr>
              <w:spacing w:after="0" w:line="240" w:lineRule="auto"/>
              <w:jc w:val="center"/>
              <w:rPr>
                <w:rFonts w:cs="Arial"/>
                <w:sz w:val="16"/>
                <w:szCs w:val="16"/>
              </w:rPr>
            </w:pPr>
          </w:p>
        </w:tc>
        <w:tc>
          <w:tcPr>
            <w:tcW w:w="1682" w:type="dxa"/>
            <w:tcBorders>
              <w:top w:val="double" w:sz="6" w:space="0" w:color="ED7D31"/>
              <w:left w:val="nil"/>
              <w:bottom w:val="single" w:sz="4" w:space="0" w:color="ED7D31"/>
              <w:right w:val="single" w:sz="4" w:space="0" w:color="ED7D31"/>
            </w:tcBorders>
            <w:shd w:val="clear" w:color="auto" w:fill="auto"/>
            <w:noWrap/>
            <w:vAlign w:val="center"/>
            <w:hideMark/>
          </w:tcPr>
          <w:p w14:paraId="1154D981" w14:textId="77777777" w:rsidR="00707817" w:rsidRPr="00707817" w:rsidRDefault="00707817" w:rsidP="00707817">
            <w:pPr>
              <w:spacing w:after="0" w:line="240" w:lineRule="auto"/>
              <w:jc w:val="right"/>
              <w:rPr>
                <w:rFonts w:cs="Arial"/>
                <w:b/>
                <w:bCs/>
                <w:color w:val="000000"/>
                <w:sz w:val="16"/>
                <w:szCs w:val="16"/>
              </w:rPr>
            </w:pPr>
            <w:r w:rsidRPr="00707817">
              <w:rPr>
                <w:rFonts w:cs="Arial"/>
                <w:b/>
                <w:bCs/>
                <w:color w:val="000000"/>
                <w:sz w:val="16"/>
                <w:szCs w:val="16"/>
              </w:rPr>
              <w:t xml:space="preserve">        74 764 000 Kč </w:t>
            </w:r>
          </w:p>
        </w:tc>
      </w:tr>
      <w:tr w:rsidR="00707817" w:rsidRPr="00707817" w14:paraId="5D59FB36" w14:textId="77777777" w:rsidTr="008A49DE">
        <w:trPr>
          <w:trHeight w:val="300"/>
        </w:trPr>
        <w:tc>
          <w:tcPr>
            <w:tcW w:w="745" w:type="dxa"/>
            <w:tcBorders>
              <w:top w:val="nil"/>
              <w:left w:val="nil"/>
              <w:bottom w:val="nil"/>
              <w:right w:val="nil"/>
            </w:tcBorders>
            <w:shd w:val="clear" w:color="auto" w:fill="auto"/>
            <w:noWrap/>
            <w:vAlign w:val="bottom"/>
            <w:hideMark/>
          </w:tcPr>
          <w:p w14:paraId="5CD46EE1" w14:textId="77777777" w:rsidR="00707817" w:rsidRPr="00707817" w:rsidRDefault="00707817" w:rsidP="00707817">
            <w:pPr>
              <w:spacing w:after="0" w:line="240" w:lineRule="auto"/>
              <w:rPr>
                <w:rFonts w:cs="Arial"/>
                <w:b/>
                <w:bCs/>
                <w:color w:val="000000"/>
                <w:sz w:val="16"/>
                <w:szCs w:val="16"/>
              </w:rPr>
            </w:pPr>
          </w:p>
        </w:tc>
        <w:tc>
          <w:tcPr>
            <w:tcW w:w="1302" w:type="dxa"/>
            <w:tcBorders>
              <w:top w:val="nil"/>
              <w:left w:val="nil"/>
              <w:bottom w:val="nil"/>
              <w:right w:val="nil"/>
            </w:tcBorders>
            <w:shd w:val="clear" w:color="auto" w:fill="auto"/>
            <w:noWrap/>
            <w:vAlign w:val="bottom"/>
            <w:hideMark/>
          </w:tcPr>
          <w:p w14:paraId="5CAEA626" w14:textId="77777777" w:rsidR="00707817" w:rsidRPr="00707817" w:rsidRDefault="00707817" w:rsidP="00707817">
            <w:pPr>
              <w:spacing w:after="0" w:line="240" w:lineRule="auto"/>
              <w:rPr>
                <w:rFonts w:cs="Arial"/>
                <w:sz w:val="16"/>
                <w:szCs w:val="16"/>
              </w:rPr>
            </w:pPr>
          </w:p>
        </w:tc>
        <w:tc>
          <w:tcPr>
            <w:tcW w:w="5066" w:type="dxa"/>
            <w:tcBorders>
              <w:top w:val="nil"/>
              <w:left w:val="nil"/>
              <w:bottom w:val="nil"/>
              <w:right w:val="nil"/>
            </w:tcBorders>
            <w:shd w:val="clear" w:color="auto" w:fill="auto"/>
            <w:noWrap/>
            <w:vAlign w:val="bottom"/>
            <w:hideMark/>
          </w:tcPr>
          <w:p w14:paraId="3328D5AC" w14:textId="77777777" w:rsidR="00707817" w:rsidRPr="00707817" w:rsidRDefault="00707817" w:rsidP="00707817">
            <w:pPr>
              <w:spacing w:after="0" w:line="240" w:lineRule="auto"/>
              <w:rPr>
                <w:rFonts w:cs="Arial"/>
                <w:sz w:val="16"/>
                <w:szCs w:val="16"/>
              </w:rPr>
            </w:pPr>
          </w:p>
        </w:tc>
        <w:tc>
          <w:tcPr>
            <w:tcW w:w="1843" w:type="dxa"/>
            <w:tcBorders>
              <w:top w:val="nil"/>
              <w:left w:val="nil"/>
              <w:bottom w:val="nil"/>
              <w:right w:val="nil"/>
            </w:tcBorders>
            <w:shd w:val="clear" w:color="auto" w:fill="auto"/>
            <w:noWrap/>
            <w:vAlign w:val="bottom"/>
            <w:hideMark/>
          </w:tcPr>
          <w:p w14:paraId="409A0778" w14:textId="77777777" w:rsidR="00707817" w:rsidRPr="00707817" w:rsidRDefault="00707817" w:rsidP="00707817">
            <w:pPr>
              <w:spacing w:after="0" w:line="240" w:lineRule="auto"/>
              <w:rPr>
                <w:rFonts w:cs="Arial"/>
                <w:sz w:val="16"/>
                <w:szCs w:val="16"/>
              </w:rPr>
            </w:pPr>
          </w:p>
        </w:tc>
        <w:tc>
          <w:tcPr>
            <w:tcW w:w="1701" w:type="dxa"/>
            <w:tcBorders>
              <w:top w:val="nil"/>
              <w:left w:val="nil"/>
              <w:bottom w:val="nil"/>
              <w:right w:val="nil"/>
            </w:tcBorders>
            <w:shd w:val="clear" w:color="auto" w:fill="auto"/>
            <w:noWrap/>
            <w:vAlign w:val="bottom"/>
            <w:hideMark/>
          </w:tcPr>
          <w:p w14:paraId="701D5438" w14:textId="77777777" w:rsidR="00707817" w:rsidRPr="00707817" w:rsidRDefault="00707817" w:rsidP="00707817">
            <w:pPr>
              <w:spacing w:after="0" w:line="240" w:lineRule="auto"/>
              <w:rPr>
                <w:rFonts w:cs="Arial"/>
                <w:sz w:val="16"/>
                <w:szCs w:val="16"/>
              </w:rPr>
            </w:pPr>
          </w:p>
        </w:tc>
        <w:tc>
          <w:tcPr>
            <w:tcW w:w="851" w:type="dxa"/>
            <w:tcBorders>
              <w:top w:val="nil"/>
              <w:left w:val="nil"/>
              <w:bottom w:val="nil"/>
              <w:right w:val="nil"/>
            </w:tcBorders>
            <w:shd w:val="clear" w:color="auto" w:fill="auto"/>
            <w:noWrap/>
            <w:vAlign w:val="bottom"/>
            <w:hideMark/>
          </w:tcPr>
          <w:p w14:paraId="3034C914" w14:textId="77777777" w:rsidR="00707817" w:rsidRPr="00707817" w:rsidRDefault="00707817" w:rsidP="00707817">
            <w:pPr>
              <w:spacing w:after="0" w:line="240" w:lineRule="auto"/>
              <w:rPr>
                <w:rFonts w:cs="Arial"/>
                <w:sz w:val="16"/>
                <w:szCs w:val="16"/>
              </w:rPr>
            </w:pPr>
          </w:p>
        </w:tc>
        <w:tc>
          <w:tcPr>
            <w:tcW w:w="992" w:type="dxa"/>
            <w:tcBorders>
              <w:top w:val="nil"/>
              <w:left w:val="nil"/>
              <w:bottom w:val="nil"/>
              <w:right w:val="nil"/>
            </w:tcBorders>
            <w:shd w:val="clear" w:color="auto" w:fill="auto"/>
            <w:noWrap/>
            <w:vAlign w:val="bottom"/>
            <w:hideMark/>
          </w:tcPr>
          <w:p w14:paraId="7412CAEC" w14:textId="77777777" w:rsidR="00707817" w:rsidRPr="00707817" w:rsidRDefault="00707817" w:rsidP="00707817">
            <w:pPr>
              <w:spacing w:after="0" w:line="240" w:lineRule="auto"/>
              <w:jc w:val="center"/>
              <w:rPr>
                <w:rFonts w:cs="Arial"/>
                <w:sz w:val="16"/>
                <w:szCs w:val="16"/>
              </w:rPr>
            </w:pPr>
          </w:p>
        </w:tc>
        <w:tc>
          <w:tcPr>
            <w:tcW w:w="1682" w:type="dxa"/>
            <w:tcBorders>
              <w:top w:val="nil"/>
              <w:left w:val="nil"/>
              <w:bottom w:val="nil"/>
              <w:right w:val="nil"/>
            </w:tcBorders>
            <w:shd w:val="clear" w:color="auto" w:fill="auto"/>
            <w:noWrap/>
            <w:vAlign w:val="bottom"/>
            <w:hideMark/>
          </w:tcPr>
          <w:p w14:paraId="0FFFA497" w14:textId="77777777" w:rsidR="00707817" w:rsidRPr="00707817" w:rsidRDefault="00707817" w:rsidP="00707817">
            <w:pPr>
              <w:spacing w:after="0" w:line="240" w:lineRule="auto"/>
              <w:jc w:val="center"/>
              <w:rPr>
                <w:rFonts w:cs="Arial"/>
                <w:sz w:val="16"/>
                <w:szCs w:val="16"/>
              </w:rPr>
            </w:pPr>
          </w:p>
        </w:tc>
      </w:tr>
      <w:tr w:rsidR="00707817" w:rsidRPr="00707817" w14:paraId="6BF0B000" w14:textId="77777777" w:rsidTr="008A49DE">
        <w:trPr>
          <w:trHeight w:val="300"/>
        </w:trPr>
        <w:tc>
          <w:tcPr>
            <w:tcW w:w="7113" w:type="dxa"/>
            <w:gridSpan w:val="3"/>
            <w:tcBorders>
              <w:top w:val="nil"/>
              <w:left w:val="nil"/>
              <w:bottom w:val="nil"/>
              <w:right w:val="nil"/>
            </w:tcBorders>
            <w:shd w:val="clear" w:color="000000" w:fill="FFFFFF"/>
            <w:noWrap/>
            <w:vAlign w:val="bottom"/>
            <w:hideMark/>
          </w:tcPr>
          <w:p w14:paraId="600735F6" w14:textId="77777777" w:rsidR="00707817" w:rsidRPr="00707817" w:rsidRDefault="00707817" w:rsidP="00707817">
            <w:pPr>
              <w:spacing w:after="0" w:line="240" w:lineRule="auto"/>
              <w:rPr>
                <w:rFonts w:cs="Arial"/>
                <w:color w:val="000000"/>
                <w:sz w:val="16"/>
                <w:szCs w:val="16"/>
              </w:rPr>
            </w:pPr>
            <w:r w:rsidRPr="00707817">
              <w:rPr>
                <w:rFonts w:cs="Arial"/>
                <w:color w:val="000000"/>
                <w:sz w:val="16"/>
                <w:szCs w:val="16"/>
              </w:rPr>
              <w:t>MD = člověkoden v rozsahu 8 pracovních hodin</w:t>
            </w:r>
          </w:p>
        </w:tc>
        <w:tc>
          <w:tcPr>
            <w:tcW w:w="1843" w:type="dxa"/>
            <w:tcBorders>
              <w:top w:val="nil"/>
              <w:left w:val="nil"/>
              <w:bottom w:val="nil"/>
              <w:right w:val="nil"/>
            </w:tcBorders>
            <w:shd w:val="clear" w:color="000000" w:fill="FFFFFF"/>
            <w:noWrap/>
            <w:vAlign w:val="bottom"/>
            <w:hideMark/>
          </w:tcPr>
          <w:p w14:paraId="0FADF510" w14:textId="77777777" w:rsidR="00707817" w:rsidRPr="00707817" w:rsidRDefault="00707817" w:rsidP="00707817">
            <w:pPr>
              <w:spacing w:after="0" w:line="240" w:lineRule="auto"/>
              <w:rPr>
                <w:rFonts w:cs="Arial"/>
                <w:color w:val="000000"/>
                <w:sz w:val="16"/>
                <w:szCs w:val="16"/>
              </w:rPr>
            </w:pPr>
            <w:r w:rsidRPr="00707817">
              <w:rPr>
                <w:rFonts w:cs="Arial"/>
                <w:color w:val="000000"/>
                <w:sz w:val="16"/>
                <w:szCs w:val="16"/>
              </w:rPr>
              <w:t> </w:t>
            </w:r>
          </w:p>
        </w:tc>
        <w:tc>
          <w:tcPr>
            <w:tcW w:w="1701" w:type="dxa"/>
            <w:tcBorders>
              <w:top w:val="nil"/>
              <w:left w:val="nil"/>
              <w:bottom w:val="nil"/>
              <w:right w:val="nil"/>
            </w:tcBorders>
            <w:shd w:val="clear" w:color="000000" w:fill="FFFFFF"/>
            <w:noWrap/>
            <w:vAlign w:val="bottom"/>
            <w:hideMark/>
          </w:tcPr>
          <w:p w14:paraId="1F9F205C" w14:textId="77777777" w:rsidR="00707817" w:rsidRPr="00707817" w:rsidRDefault="00707817" w:rsidP="00707817">
            <w:pPr>
              <w:spacing w:after="0" w:line="240" w:lineRule="auto"/>
              <w:rPr>
                <w:rFonts w:cs="Arial"/>
                <w:color w:val="000000"/>
                <w:sz w:val="16"/>
                <w:szCs w:val="16"/>
              </w:rPr>
            </w:pPr>
            <w:r w:rsidRPr="00707817">
              <w:rPr>
                <w:rFonts w:cs="Arial"/>
                <w:color w:val="000000"/>
                <w:sz w:val="16"/>
                <w:szCs w:val="16"/>
              </w:rPr>
              <w:t> </w:t>
            </w:r>
          </w:p>
        </w:tc>
        <w:tc>
          <w:tcPr>
            <w:tcW w:w="851" w:type="dxa"/>
            <w:tcBorders>
              <w:top w:val="nil"/>
              <w:left w:val="nil"/>
              <w:bottom w:val="nil"/>
              <w:right w:val="nil"/>
            </w:tcBorders>
            <w:shd w:val="clear" w:color="000000" w:fill="FFFFFF"/>
            <w:noWrap/>
            <w:vAlign w:val="bottom"/>
            <w:hideMark/>
          </w:tcPr>
          <w:p w14:paraId="36A93015" w14:textId="77777777" w:rsidR="00707817" w:rsidRPr="00707817" w:rsidRDefault="00707817" w:rsidP="00707817">
            <w:pPr>
              <w:spacing w:after="0" w:line="240" w:lineRule="auto"/>
              <w:jc w:val="center"/>
              <w:rPr>
                <w:rFonts w:cs="Arial"/>
                <w:color w:val="000000"/>
                <w:sz w:val="16"/>
                <w:szCs w:val="16"/>
              </w:rPr>
            </w:pPr>
            <w:r w:rsidRPr="00707817">
              <w:rPr>
                <w:rFonts w:cs="Arial"/>
                <w:color w:val="000000"/>
                <w:sz w:val="16"/>
                <w:szCs w:val="16"/>
              </w:rPr>
              <w:t> </w:t>
            </w:r>
          </w:p>
        </w:tc>
        <w:tc>
          <w:tcPr>
            <w:tcW w:w="992" w:type="dxa"/>
            <w:tcBorders>
              <w:top w:val="nil"/>
              <w:left w:val="nil"/>
              <w:bottom w:val="nil"/>
              <w:right w:val="nil"/>
            </w:tcBorders>
            <w:shd w:val="clear" w:color="000000" w:fill="FFFFFF"/>
            <w:noWrap/>
            <w:vAlign w:val="bottom"/>
            <w:hideMark/>
          </w:tcPr>
          <w:p w14:paraId="13A6541F" w14:textId="77777777" w:rsidR="00707817" w:rsidRPr="00707817" w:rsidRDefault="00707817" w:rsidP="00707817">
            <w:pPr>
              <w:spacing w:after="0" w:line="240" w:lineRule="auto"/>
              <w:jc w:val="center"/>
              <w:rPr>
                <w:rFonts w:cs="Arial"/>
                <w:color w:val="000000"/>
                <w:sz w:val="16"/>
                <w:szCs w:val="16"/>
              </w:rPr>
            </w:pPr>
            <w:r w:rsidRPr="00707817">
              <w:rPr>
                <w:rFonts w:cs="Arial"/>
                <w:color w:val="000000"/>
                <w:sz w:val="16"/>
                <w:szCs w:val="16"/>
              </w:rPr>
              <w:t> </w:t>
            </w:r>
          </w:p>
        </w:tc>
        <w:tc>
          <w:tcPr>
            <w:tcW w:w="1682" w:type="dxa"/>
            <w:tcBorders>
              <w:top w:val="nil"/>
              <w:left w:val="nil"/>
              <w:bottom w:val="nil"/>
              <w:right w:val="nil"/>
            </w:tcBorders>
            <w:shd w:val="clear" w:color="000000" w:fill="FFFFFF"/>
            <w:noWrap/>
            <w:vAlign w:val="bottom"/>
            <w:hideMark/>
          </w:tcPr>
          <w:p w14:paraId="6EF5EF78" w14:textId="77777777" w:rsidR="00707817" w:rsidRPr="00707817" w:rsidRDefault="00707817" w:rsidP="00707817">
            <w:pPr>
              <w:spacing w:after="0" w:line="240" w:lineRule="auto"/>
              <w:rPr>
                <w:rFonts w:cs="Arial"/>
                <w:color w:val="000000"/>
                <w:sz w:val="16"/>
                <w:szCs w:val="16"/>
              </w:rPr>
            </w:pPr>
            <w:r w:rsidRPr="00707817">
              <w:rPr>
                <w:rFonts w:cs="Arial"/>
                <w:color w:val="000000"/>
                <w:sz w:val="16"/>
                <w:szCs w:val="16"/>
              </w:rPr>
              <w:t> </w:t>
            </w:r>
          </w:p>
        </w:tc>
      </w:tr>
      <w:tr w:rsidR="00707817" w:rsidRPr="00707817" w14:paraId="44F01D85" w14:textId="77777777" w:rsidTr="008A49DE">
        <w:trPr>
          <w:trHeight w:val="300"/>
        </w:trPr>
        <w:tc>
          <w:tcPr>
            <w:tcW w:w="10657" w:type="dxa"/>
            <w:gridSpan w:val="5"/>
            <w:tcBorders>
              <w:top w:val="nil"/>
              <w:left w:val="nil"/>
              <w:bottom w:val="nil"/>
              <w:right w:val="nil"/>
            </w:tcBorders>
            <w:shd w:val="clear" w:color="000000" w:fill="FFFFFF"/>
            <w:noWrap/>
            <w:vAlign w:val="bottom"/>
            <w:hideMark/>
          </w:tcPr>
          <w:p w14:paraId="0B9CCEF0" w14:textId="39010583" w:rsidR="00707817" w:rsidRPr="00707817" w:rsidRDefault="00707817" w:rsidP="00707817">
            <w:pPr>
              <w:spacing w:after="0" w:line="240" w:lineRule="auto"/>
              <w:rPr>
                <w:rFonts w:cs="Arial"/>
                <w:color w:val="000000"/>
                <w:sz w:val="16"/>
                <w:szCs w:val="16"/>
              </w:rPr>
            </w:pPr>
            <w:r w:rsidRPr="00707817">
              <w:rPr>
                <w:rFonts w:cs="Arial"/>
                <w:color w:val="000000"/>
                <w:sz w:val="16"/>
                <w:szCs w:val="16"/>
              </w:rPr>
              <w:t xml:space="preserve">Pro položku 11 (Doplňkové služby) vychází počet MD z předpokládaného odhadu zadavatele a </w:t>
            </w:r>
            <w:proofErr w:type="gramStart"/>
            <w:r w:rsidRPr="00707817">
              <w:rPr>
                <w:rFonts w:cs="Arial"/>
                <w:color w:val="000000"/>
                <w:sz w:val="16"/>
                <w:szCs w:val="16"/>
              </w:rPr>
              <w:t>slouží</w:t>
            </w:r>
            <w:proofErr w:type="gramEnd"/>
            <w:r w:rsidRPr="00707817">
              <w:rPr>
                <w:rFonts w:cs="Arial"/>
                <w:color w:val="000000"/>
                <w:sz w:val="16"/>
                <w:szCs w:val="16"/>
              </w:rPr>
              <w:t xml:space="preserve"> pouze pro kalkulaci nabídkové ceny.</w:t>
            </w:r>
          </w:p>
        </w:tc>
        <w:tc>
          <w:tcPr>
            <w:tcW w:w="851" w:type="dxa"/>
            <w:tcBorders>
              <w:top w:val="nil"/>
              <w:left w:val="nil"/>
              <w:bottom w:val="nil"/>
              <w:right w:val="nil"/>
            </w:tcBorders>
            <w:shd w:val="clear" w:color="000000" w:fill="FFFFFF"/>
            <w:noWrap/>
            <w:vAlign w:val="bottom"/>
            <w:hideMark/>
          </w:tcPr>
          <w:p w14:paraId="19BB8610" w14:textId="77777777" w:rsidR="00707817" w:rsidRPr="00707817" w:rsidRDefault="00707817" w:rsidP="00707817">
            <w:pPr>
              <w:spacing w:after="0" w:line="240" w:lineRule="auto"/>
              <w:jc w:val="center"/>
              <w:rPr>
                <w:rFonts w:cs="Arial"/>
                <w:color w:val="000000"/>
                <w:sz w:val="16"/>
                <w:szCs w:val="16"/>
              </w:rPr>
            </w:pPr>
            <w:r w:rsidRPr="00707817">
              <w:rPr>
                <w:rFonts w:cs="Arial"/>
                <w:color w:val="000000"/>
                <w:sz w:val="16"/>
                <w:szCs w:val="16"/>
              </w:rPr>
              <w:t> </w:t>
            </w:r>
          </w:p>
        </w:tc>
        <w:tc>
          <w:tcPr>
            <w:tcW w:w="992" w:type="dxa"/>
            <w:tcBorders>
              <w:top w:val="nil"/>
              <w:left w:val="nil"/>
              <w:bottom w:val="nil"/>
              <w:right w:val="nil"/>
            </w:tcBorders>
            <w:shd w:val="clear" w:color="000000" w:fill="FFFFFF"/>
            <w:noWrap/>
            <w:vAlign w:val="bottom"/>
            <w:hideMark/>
          </w:tcPr>
          <w:p w14:paraId="4A12C21E" w14:textId="77777777" w:rsidR="00707817" w:rsidRPr="00707817" w:rsidRDefault="00707817" w:rsidP="00707817">
            <w:pPr>
              <w:spacing w:after="0" w:line="240" w:lineRule="auto"/>
              <w:jc w:val="center"/>
              <w:rPr>
                <w:rFonts w:cs="Arial"/>
                <w:color w:val="000000"/>
                <w:sz w:val="16"/>
                <w:szCs w:val="16"/>
              </w:rPr>
            </w:pPr>
            <w:r w:rsidRPr="00707817">
              <w:rPr>
                <w:rFonts w:cs="Arial"/>
                <w:color w:val="000000"/>
                <w:sz w:val="16"/>
                <w:szCs w:val="16"/>
              </w:rPr>
              <w:t> </w:t>
            </w:r>
          </w:p>
        </w:tc>
        <w:tc>
          <w:tcPr>
            <w:tcW w:w="1682" w:type="dxa"/>
            <w:tcBorders>
              <w:top w:val="nil"/>
              <w:left w:val="nil"/>
              <w:bottom w:val="nil"/>
              <w:right w:val="nil"/>
            </w:tcBorders>
            <w:shd w:val="clear" w:color="000000" w:fill="FFFFFF"/>
            <w:noWrap/>
            <w:vAlign w:val="bottom"/>
            <w:hideMark/>
          </w:tcPr>
          <w:p w14:paraId="4CADDC7A" w14:textId="77777777" w:rsidR="00707817" w:rsidRPr="00707817" w:rsidRDefault="00707817" w:rsidP="00707817">
            <w:pPr>
              <w:spacing w:after="0" w:line="240" w:lineRule="auto"/>
              <w:rPr>
                <w:rFonts w:cs="Arial"/>
                <w:color w:val="000000"/>
                <w:sz w:val="16"/>
                <w:szCs w:val="16"/>
              </w:rPr>
            </w:pPr>
            <w:r w:rsidRPr="00707817">
              <w:rPr>
                <w:rFonts w:cs="Arial"/>
                <w:color w:val="000000"/>
                <w:sz w:val="16"/>
                <w:szCs w:val="16"/>
              </w:rPr>
              <w:t> </w:t>
            </w:r>
          </w:p>
        </w:tc>
      </w:tr>
      <w:tr w:rsidR="00707817" w:rsidRPr="00707817" w14:paraId="7CC0C0C7" w14:textId="77777777" w:rsidTr="008A49DE">
        <w:trPr>
          <w:trHeight w:val="300"/>
        </w:trPr>
        <w:tc>
          <w:tcPr>
            <w:tcW w:w="10657" w:type="dxa"/>
            <w:gridSpan w:val="5"/>
            <w:tcBorders>
              <w:top w:val="nil"/>
              <w:left w:val="nil"/>
              <w:bottom w:val="nil"/>
              <w:right w:val="nil"/>
            </w:tcBorders>
            <w:shd w:val="clear" w:color="000000" w:fill="FFFFFF"/>
            <w:noWrap/>
            <w:vAlign w:val="bottom"/>
            <w:hideMark/>
          </w:tcPr>
          <w:p w14:paraId="4AA9520E" w14:textId="43A80610" w:rsidR="00707817" w:rsidRPr="00707817" w:rsidRDefault="00707817" w:rsidP="00707817">
            <w:pPr>
              <w:spacing w:after="0" w:line="240" w:lineRule="auto"/>
              <w:rPr>
                <w:rFonts w:cs="Arial"/>
                <w:color w:val="000000"/>
                <w:sz w:val="16"/>
                <w:szCs w:val="16"/>
              </w:rPr>
            </w:pPr>
            <w:r w:rsidRPr="00707817">
              <w:rPr>
                <w:rFonts w:cs="Arial"/>
                <w:color w:val="000000"/>
                <w:sz w:val="16"/>
                <w:szCs w:val="16"/>
              </w:rPr>
              <w:t xml:space="preserve">Cena za položku 12 (Služby exitu) musí být stanovena maximálně ve výši 3 % celkového plnění, tzn. že cena nesmí překročit 3 % z celkové </w:t>
            </w:r>
            <w:r>
              <w:rPr>
                <w:rFonts w:cs="Arial"/>
                <w:color w:val="000000"/>
                <w:sz w:val="16"/>
                <w:szCs w:val="16"/>
              </w:rPr>
              <w:t>n</w:t>
            </w:r>
            <w:r w:rsidRPr="00707817">
              <w:rPr>
                <w:rFonts w:cs="Arial"/>
                <w:color w:val="000000"/>
                <w:sz w:val="16"/>
                <w:szCs w:val="16"/>
              </w:rPr>
              <w:t>abídkové ceny.</w:t>
            </w:r>
          </w:p>
        </w:tc>
        <w:tc>
          <w:tcPr>
            <w:tcW w:w="851" w:type="dxa"/>
            <w:tcBorders>
              <w:top w:val="nil"/>
              <w:left w:val="nil"/>
              <w:bottom w:val="nil"/>
              <w:right w:val="nil"/>
            </w:tcBorders>
            <w:shd w:val="clear" w:color="000000" w:fill="FFFFFF"/>
            <w:noWrap/>
            <w:vAlign w:val="bottom"/>
            <w:hideMark/>
          </w:tcPr>
          <w:p w14:paraId="5CBDBBA6" w14:textId="77777777" w:rsidR="00707817" w:rsidRPr="00707817" w:rsidRDefault="00707817" w:rsidP="00707817">
            <w:pPr>
              <w:spacing w:after="0" w:line="240" w:lineRule="auto"/>
              <w:jc w:val="center"/>
              <w:rPr>
                <w:rFonts w:cs="Arial"/>
                <w:color w:val="000000"/>
                <w:sz w:val="16"/>
                <w:szCs w:val="16"/>
              </w:rPr>
            </w:pPr>
            <w:r w:rsidRPr="00707817">
              <w:rPr>
                <w:rFonts w:cs="Arial"/>
                <w:color w:val="000000"/>
                <w:sz w:val="16"/>
                <w:szCs w:val="16"/>
              </w:rPr>
              <w:t> </w:t>
            </w:r>
          </w:p>
        </w:tc>
        <w:tc>
          <w:tcPr>
            <w:tcW w:w="992" w:type="dxa"/>
            <w:tcBorders>
              <w:top w:val="nil"/>
              <w:left w:val="nil"/>
              <w:bottom w:val="nil"/>
              <w:right w:val="nil"/>
            </w:tcBorders>
            <w:shd w:val="clear" w:color="000000" w:fill="FFFFFF"/>
            <w:noWrap/>
            <w:vAlign w:val="bottom"/>
            <w:hideMark/>
          </w:tcPr>
          <w:p w14:paraId="75D4C3F7" w14:textId="77777777" w:rsidR="00707817" w:rsidRPr="00707817" w:rsidRDefault="00707817" w:rsidP="00707817">
            <w:pPr>
              <w:spacing w:after="0" w:line="240" w:lineRule="auto"/>
              <w:jc w:val="center"/>
              <w:rPr>
                <w:rFonts w:cs="Arial"/>
                <w:color w:val="000000"/>
                <w:sz w:val="16"/>
                <w:szCs w:val="16"/>
              </w:rPr>
            </w:pPr>
            <w:r w:rsidRPr="00707817">
              <w:rPr>
                <w:rFonts w:cs="Arial"/>
                <w:color w:val="000000"/>
                <w:sz w:val="16"/>
                <w:szCs w:val="16"/>
              </w:rPr>
              <w:t> </w:t>
            </w:r>
          </w:p>
        </w:tc>
        <w:tc>
          <w:tcPr>
            <w:tcW w:w="1682" w:type="dxa"/>
            <w:tcBorders>
              <w:top w:val="nil"/>
              <w:left w:val="nil"/>
              <w:bottom w:val="nil"/>
              <w:right w:val="nil"/>
            </w:tcBorders>
            <w:shd w:val="clear" w:color="000000" w:fill="FFFFFF"/>
            <w:noWrap/>
            <w:vAlign w:val="bottom"/>
            <w:hideMark/>
          </w:tcPr>
          <w:p w14:paraId="7E6ED3D0" w14:textId="77777777" w:rsidR="00707817" w:rsidRPr="00707817" w:rsidRDefault="00707817" w:rsidP="00707817">
            <w:pPr>
              <w:spacing w:after="0" w:line="240" w:lineRule="auto"/>
              <w:rPr>
                <w:rFonts w:cs="Arial"/>
                <w:color w:val="000000"/>
                <w:sz w:val="16"/>
                <w:szCs w:val="16"/>
              </w:rPr>
            </w:pPr>
            <w:r w:rsidRPr="00707817">
              <w:rPr>
                <w:rFonts w:cs="Arial"/>
                <w:color w:val="000000"/>
                <w:sz w:val="16"/>
                <w:szCs w:val="16"/>
              </w:rPr>
              <w:t> </w:t>
            </w:r>
          </w:p>
        </w:tc>
      </w:tr>
    </w:tbl>
    <w:p w14:paraId="7316EC74" w14:textId="77777777" w:rsidR="00707817" w:rsidRPr="002060E1" w:rsidRDefault="00707817" w:rsidP="00E21221">
      <w:pPr>
        <w:pStyle w:val="RLProhlensmluvnchstran"/>
        <w:spacing w:line="280" w:lineRule="atLeast"/>
        <w:rPr>
          <w:rFonts w:cs="Arial"/>
          <w:szCs w:val="20"/>
        </w:rPr>
        <w:sectPr w:rsidR="00707817" w:rsidRPr="002060E1" w:rsidSect="00707817">
          <w:pgSz w:w="16838" w:h="11906" w:orient="landscape"/>
          <w:pgMar w:top="1418" w:right="1418" w:bottom="1418" w:left="1418" w:header="709" w:footer="709" w:gutter="0"/>
          <w:pgNumType w:start="1"/>
          <w:cols w:space="708"/>
          <w:docGrid w:linePitch="360"/>
        </w:sectPr>
      </w:pPr>
    </w:p>
    <w:p w14:paraId="3D96BC43" w14:textId="3169A292" w:rsidR="00CB4254" w:rsidRPr="002060E1" w:rsidRDefault="00CB4254" w:rsidP="00E21221">
      <w:pPr>
        <w:pStyle w:val="RLProhlensmluvnchstran"/>
        <w:spacing w:line="280" w:lineRule="atLeast"/>
        <w:rPr>
          <w:rFonts w:cs="Arial"/>
          <w:szCs w:val="20"/>
        </w:rPr>
      </w:pPr>
      <w:r w:rsidRPr="002060E1">
        <w:rPr>
          <w:rFonts w:cs="Arial"/>
          <w:szCs w:val="20"/>
        </w:rPr>
        <w:lastRenderedPageBreak/>
        <w:t xml:space="preserve">Příloha č. </w:t>
      </w:r>
      <w:bookmarkStart w:id="228" w:name="Annex07"/>
      <w:bookmarkEnd w:id="228"/>
      <w:r w:rsidR="00ED105B">
        <w:rPr>
          <w:rFonts w:cs="Arial"/>
          <w:szCs w:val="20"/>
        </w:rPr>
        <w:t>8</w:t>
      </w:r>
    </w:p>
    <w:p w14:paraId="73495252" w14:textId="4AA83C2E" w:rsidR="00201A5D" w:rsidRPr="002060E1" w:rsidRDefault="00C46749" w:rsidP="00E21221">
      <w:pPr>
        <w:pStyle w:val="RLProhlensmluvnchstran"/>
        <w:spacing w:line="280" w:lineRule="atLeast"/>
        <w:rPr>
          <w:rFonts w:cs="Arial"/>
          <w:szCs w:val="20"/>
        </w:rPr>
      </w:pPr>
      <w:r>
        <w:rPr>
          <w:rFonts w:cs="Arial"/>
          <w:szCs w:val="20"/>
        </w:rPr>
        <w:t>Etický kodex</w:t>
      </w:r>
    </w:p>
    <w:p w14:paraId="4A95FF8C" w14:textId="77777777" w:rsidR="00113D26" w:rsidRPr="00B06963" w:rsidRDefault="00113D26" w:rsidP="00F54EE6">
      <w:pPr>
        <w:pStyle w:val="Odstavecseseznamem"/>
        <w:numPr>
          <w:ilvl w:val="0"/>
          <w:numId w:val="25"/>
        </w:numPr>
        <w:spacing w:before="240" w:after="60" w:line="280" w:lineRule="atLeast"/>
        <w:ind w:left="284" w:hanging="284"/>
        <w:contextualSpacing w:val="0"/>
        <w:jc w:val="both"/>
        <w:rPr>
          <w:rFonts w:cs="Arial"/>
          <w:b/>
          <w:szCs w:val="20"/>
        </w:rPr>
      </w:pPr>
      <w:r w:rsidRPr="00B06963">
        <w:rPr>
          <w:rFonts w:cs="Arial"/>
          <w:b/>
          <w:szCs w:val="20"/>
        </w:rPr>
        <w:t>FÉROVÁ HOSPODÁŘSKÁ SOUTĚŽ</w:t>
      </w:r>
    </w:p>
    <w:p w14:paraId="77796916" w14:textId="77777777" w:rsidR="00113D26" w:rsidRPr="00B06963" w:rsidRDefault="00113D26" w:rsidP="00113D26">
      <w:pPr>
        <w:pStyle w:val="Odstavecseseznamem"/>
        <w:spacing w:line="280" w:lineRule="atLeast"/>
        <w:ind w:left="284"/>
        <w:jc w:val="both"/>
        <w:rPr>
          <w:rFonts w:cs="Arial"/>
          <w:szCs w:val="20"/>
        </w:rPr>
      </w:pPr>
      <w:r w:rsidRPr="00B06963">
        <w:rPr>
          <w:rFonts w:cs="Arial"/>
          <w:szCs w:val="20"/>
        </w:rPr>
        <w:t xml:space="preserve">Smluvní strany se tímto společně hlásí k hodnotám férové hospodářské soutěže, vedené etickými postupy a prostředky a odmítají chování mající charakter pletich, zjednávání výhod, přijímání či poskytování úplatků v jakékoliv formě (finanční prostředky, dary, výhody, aj.), a to bez ohledu na skutečnost, dosahuje-li intenzity relevantní z pohledu trestního práva.  </w:t>
      </w:r>
    </w:p>
    <w:p w14:paraId="07C158EC" w14:textId="77777777" w:rsidR="00113D26" w:rsidRPr="00B06963" w:rsidRDefault="00113D26" w:rsidP="00F54EE6">
      <w:pPr>
        <w:pStyle w:val="Odstavecseseznamem"/>
        <w:numPr>
          <w:ilvl w:val="0"/>
          <w:numId w:val="25"/>
        </w:numPr>
        <w:spacing w:before="240" w:after="60" w:line="280" w:lineRule="atLeast"/>
        <w:ind w:left="284" w:hanging="284"/>
        <w:contextualSpacing w:val="0"/>
        <w:jc w:val="both"/>
        <w:rPr>
          <w:rFonts w:cs="Arial"/>
          <w:b/>
          <w:szCs w:val="20"/>
        </w:rPr>
      </w:pPr>
      <w:r w:rsidRPr="00B06963">
        <w:rPr>
          <w:rFonts w:cs="Arial"/>
          <w:b/>
          <w:szCs w:val="20"/>
        </w:rPr>
        <w:t>STŘET ZÁJMŮ</w:t>
      </w:r>
    </w:p>
    <w:p w14:paraId="1F7D06D1" w14:textId="77777777" w:rsidR="00113D26" w:rsidRPr="00B06963" w:rsidRDefault="00113D26" w:rsidP="00113D26">
      <w:pPr>
        <w:pStyle w:val="Odstavecseseznamem"/>
        <w:spacing w:line="280" w:lineRule="atLeast"/>
        <w:ind w:left="284"/>
        <w:jc w:val="both"/>
        <w:rPr>
          <w:rFonts w:cs="Arial"/>
          <w:szCs w:val="20"/>
        </w:rPr>
      </w:pPr>
      <w:r w:rsidRPr="00B06963">
        <w:rPr>
          <w:rFonts w:cs="Arial"/>
          <w:szCs w:val="20"/>
        </w:rPr>
        <w:t xml:space="preserve">Smluvní strany se zavazují předcházet jakémukoliv střetu zájmů při navazování obchodních vztahů, a to v jakékoliv formě, čímž se rozumí zejména propojení členů managementu, ať už na úrovni rodinné, bez ohledu na stupeň příbuzenství, politické, přátelské či jiné. Kromě prokazatelného střetu zájmů se smluvní strany zavazují v maximální možné míře předcházet i vzniku důvodného podezření, které má potenciál, aby dalo vzniknout negativnímu obrazu dotčených v mínění široké veřejnosti.  </w:t>
      </w:r>
    </w:p>
    <w:p w14:paraId="1A7B326E" w14:textId="77777777" w:rsidR="00113D26" w:rsidRPr="00B06963" w:rsidRDefault="00113D26" w:rsidP="00F54EE6">
      <w:pPr>
        <w:pStyle w:val="Odstavecseseznamem"/>
        <w:numPr>
          <w:ilvl w:val="0"/>
          <w:numId w:val="25"/>
        </w:numPr>
        <w:spacing w:before="240" w:after="60" w:line="280" w:lineRule="atLeast"/>
        <w:ind w:left="284" w:hanging="284"/>
        <w:contextualSpacing w:val="0"/>
        <w:jc w:val="both"/>
        <w:rPr>
          <w:rFonts w:cs="Arial"/>
          <w:b/>
          <w:szCs w:val="20"/>
        </w:rPr>
      </w:pPr>
      <w:r w:rsidRPr="00B06963">
        <w:rPr>
          <w:rFonts w:cs="Arial"/>
          <w:b/>
          <w:szCs w:val="20"/>
        </w:rPr>
        <w:t>PŘIJATELNÉ PRACOVNÍ PODMÍNKY</w:t>
      </w:r>
    </w:p>
    <w:p w14:paraId="034A69C6" w14:textId="77777777" w:rsidR="00113D26" w:rsidRPr="00B06963" w:rsidRDefault="00113D26" w:rsidP="00113D26">
      <w:pPr>
        <w:pStyle w:val="Odstavecseseznamem"/>
        <w:spacing w:line="280" w:lineRule="atLeast"/>
        <w:ind w:left="284"/>
        <w:jc w:val="both"/>
        <w:rPr>
          <w:rFonts w:cs="Arial"/>
          <w:szCs w:val="20"/>
        </w:rPr>
      </w:pPr>
      <w:r w:rsidRPr="00B06963">
        <w:rPr>
          <w:rFonts w:cs="Arial"/>
          <w:szCs w:val="20"/>
        </w:rPr>
        <w:t>Smluvní strany se hlásí k hodnotám zajištění důstojných pracovních podmínek osob podílejících se na plnění dle Smlouvy, a to zejména jedná-li se o nízko kvalifikované profese (vyloučeny však nejsou ani jakékoliv jiné skupiny zaměstnanců). Smluvní strany se zavazují zejména striktně dodržovat veškerá ustanovení právních předpisů, která se týkají minimální i zaručené mzdy, bezpečnosti práce, přijatelných pracovních podmínek a poskytování spravedlivé odměny za práci. Součástí společně přejatého závazku je i to, že se smluvní strany vyvarují jakékoliv snahy, ať už zjevné či skryté, která by směřovala k obcházení pracovněprávních předpisů.</w:t>
      </w:r>
    </w:p>
    <w:p w14:paraId="58C8932A" w14:textId="77777777" w:rsidR="00113D26" w:rsidRPr="00B06963" w:rsidRDefault="00113D26" w:rsidP="00F54EE6">
      <w:pPr>
        <w:pStyle w:val="Odstavecseseznamem"/>
        <w:numPr>
          <w:ilvl w:val="0"/>
          <w:numId w:val="25"/>
        </w:numPr>
        <w:spacing w:before="240" w:after="60" w:line="280" w:lineRule="atLeast"/>
        <w:ind w:left="284" w:hanging="284"/>
        <w:contextualSpacing w:val="0"/>
        <w:jc w:val="both"/>
        <w:rPr>
          <w:rFonts w:cs="Arial"/>
          <w:b/>
          <w:szCs w:val="20"/>
        </w:rPr>
      </w:pPr>
      <w:r w:rsidRPr="00B06963">
        <w:rPr>
          <w:rFonts w:cs="Arial"/>
          <w:b/>
          <w:szCs w:val="20"/>
        </w:rPr>
        <w:t>ZÁKAZ DISKRIMINACE A ZAJIŠTĚNÍ ROVNÝCH PŘÍLEŽITOSTÍ</w:t>
      </w:r>
    </w:p>
    <w:p w14:paraId="21C2A1FB" w14:textId="77777777" w:rsidR="00113D26" w:rsidRPr="00B06963" w:rsidRDefault="00113D26" w:rsidP="00113D26">
      <w:pPr>
        <w:pStyle w:val="Odstavecseseznamem"/>
        <w:spacing w:line="280" w:lineRule="atLeast"/>
        <w:ind w:left="284"/>
        <w:jc w:val="both"/>
        <w:rPr>
          <w:rFonts w:cs="Arial"/>
          <w:szCs w:val="20"/>
        </w:rPr>
      </w:pPr>
      <w:r w:rsidRPr="00B06963">
        <w:rPr>
          <w:rFonts w:cs="Arial"/>
          <w:szCs w:val="20"/>
        </w:rPr>
        <w:t>Smluvní strany se hlásí k hodnotám odsuzujícím diskriminaci v jakékoliv podobě, resp. k hodnotám zajišťujícím rovné příležitosti všech skupin osob bez ohledu na rozdíly mezi nimi, čímž se rozumí zejména potírání nerovného zacházení vznikajícího na základě rasy, etnického původu, pohlaví, sexuální orientace, přesvědčení či světového názoru. Za nežádoucí a nepřijatelné jednání je považováno rovněž i neposkytování rovných příležitostí ve vedení společnosti a jiných řídících funkcí a při odměňování.</w:t>
      </w:r>
    </w:p>
    <w:p w14:paraId="42CCDDFE" w14:textId="77777777" w:rsidR="00113D26" w:rsidRPr="00B06963" w:rsidRDefault="00113D26" w:rsidP="00F54EE6">
      <w:pPr>
        <w:pStyle w:val="Odstavecseseznamem"/>
        <w:numPr>
          <w:ilvl w:val="0"/>
          <w:numId w:val="25"/>
        </w:numPr>
        <w:spacing w:before="240" w:after="60" w:line="280" w:lineRule="atLeast"/>
        <w:ind w:left="284" w:hanging="284"/>
        <w:contextualSpacing w:val="0"/>
        <w:jc w:val="both"/>
        <w:rPr>
          <w:rFonts w:cs="Arial"/>
          <w:b/>
          <w:szCs w:val="20"/>
        </w:rPr>
      </w:pPr>
      <w:r w:rsidRPr="00B06963">
        <w:rPr>
          <w:rFonts w:cs="Arial"/>
          <w:b/>
          <w:szCs w:val="20"/>
        </w:rPr>
        <w:t>EKONOMICKÉ ASPEKTY</w:t>
      </w:r>
    </w:p>
    <w:p w14:paraId="486D41E0" w14:textId="77777777" w:rsidR="00113D26" w:rsidRPr="00B06963" w:rsidRDefault="00113D26" w:rsidP="00113D26">
      <w:pPr>
        <w:pStyle w:val="Odstavecseseznamem"/>
        <w:spacing w:line="280" w:lineRule="atLeast"/>
        <w:ind w:left="284"/>
        <w:jc w:val="both"/>
        <w:rPr>
          <w:rFonts w:cs="Arial"/>
          <w:szCs w:val="20"/>
        </w:rPr>
      </w:pPr>
      <w:r w:rsidRPr="00B06963">
        <w:rPr>
          <w:rFonts w:cs="Arial"/>
          <w:szCs w:val="20"/>
        </w:rPr>
        <w:t xml:space="preserve">Smluvní strany se hlásí k hodnotám odsuzujícím jednání nežádoucí z ekonomického hlediska, čímž se rozumí zejména snaha o praní špinavých peněz, snaha o legalizaci nezákonných </w:t>
      </w:r>
      <w:r w:rsidRPr="00B06963">
        <w:rPr>
          <w:rFonts w:cs="Arial"/>
          <w:szCs w:val="20"/>
        </w:rPr>
        <w:br/>
        <w:t xml:space="preserve">a neetických zisků, důvěryhodnost dodavatele z hlediska sídla podnikání a realizace finančních transakcí (sídlo dodavatele nebo platební instituce, kterou používá, se nesmí nacházet v zemi zapsané na seznamu zemí nespolupracujících daňových jurisdikcí vytvořených Evropskou unií). Dodavatel se zavazuje, že všem svým obchodním partnerům v pod-dodavatelském řetězci zajistí férové smluvní podmínky, tím se rozumí zejména nastavení stejné nebo kratší splatnosti faktur (a její dodržování), jaká je ujednána ve Smlouvě, resp. podpora malých a středních podniků. </w:t>
      </w:r>
    </w:p>
    <w:p w14:paraId="2284F7BB" w14:textId="77777777" w:rsidR="00113D26" w:rsidRPr="00B06963" w:rsidRDefault="00113D26" w:rsidP="00F54EE6">
      <w:pPr>
        <w:pStyle w:val="Odstavecseseznamem"/>
        <w:numPr>
          <w:ilvl w:val="0"/>
          <w:numId w:val="25"/>
        </w:numPr>
        <w:spacing w:before="240" w:after="60" w:line="280" w:lineRule="atLeast"/>
        <w:ind w:left="284" w:hanging="284"/>
        <w:contextualSpacing w:val="0"/>
        <w:jc w:val="both"/>
        <w:rPr>
          <w:rFonts w:cs="Arial"/>
          <w:b/>
          <w:szCs w:val="20"/>
        </w:rPr>
      </w:pPr>
      <w:r w:rsidRPr="00B06963">
        <w:rPr>
          <w:rFonts w:cs="Arial"/>
          <w:b/>
          <w:szCs w:val="20"/>
        </w:rPr>
        <w:t>EKOLOGICKÉ ASPEKTY</w:t>
      </w:r>
    </w:p>
    <w:p w14:paraId="45CD6105" w14:textId="6A9D3487" w:rsidR="00D005AE" w:rsidRPr="002060E1" w:rsidRDefault="00113D26" w:rsidP="0000595F">
      <w:pPr>
        <w:pStyle w:val="Odstavecseseznamem"/>
        <w:spacing w:line="280" w:lineRule="atLeast"/>
        <w:ind w:left="284"/>
        <w:jc w:val="both"/>
        <w:rPr>
          <w:rFonts w:cs="Arial"/>
          <w:b/>
          <w:i/>
          <w:szCs w:val="20"/>
        </w:rPr>
      </w:pPr>
      <w:r w:rsidRPr="00B06963">
        <w:rPr>
          <w:rFonts w:cs="Arial"/>
          <w:szCs w:val="20"/>
        </w:rPr>
        <w:t>Smluvní strany se hlásí k hodnotám odsuzujícím jednání nežádoucí z ekologického hlediska, čímž se rozumí zejména jakékoliv jednání, které je v rozporu se správním či trestním právem a jehož cílem, vedlejším efektem či konečným nebo dílčím důsledkem je poškozování životního prostředí v jakékoliv formě, ať už z hlediska ekologické zátěže, udržitelnosti, nežádoucího vlivu na lidský organismus či živou a neživou přírodu, vypouštění zplodin do ovzduší, nebo jakoukoliv obdobnou činnost.</w:t>
      </w:r>
    </w:p>
    <w:p w14:paraId="088F03C7" w14:textId="67C2F351" w:rsidR="000A0617" w:rsidRPr="002060E1" w:rsidRDefault="000A0617" w:rsidP="00E21221">
      <w:pPr>
        <w:spacing w:after="0" w:line="280" w:lineRule="atLeast"/>
        <w:rPr>
          <w:rFonts w:cs="Arial"/>
          <w:szCs w:val="20"/>
        </w:rPr>
        <w:sectPr w:rsidR="000A0617" w:rsidRPr="002060E1" w:rsidSect="00C04C14">
          <w:headerReference w:type="default" r:id="rId16"/>
          <w:pgSz w:w="11906" w:h="16838"/>
          <w:pgMar w:top="1418" w:right="1418" w:bottom="1418" w:left="1418" w:header="709" w:footer="709" w:gutter="0"/>
          <w:pgNumType w:start="1"/>
          <w:cols w:space="708"/>
          <w:docGrid w:linePitch="360"/>
        </w:sectPr>
      </w:pPr>
    </w:p>
    <w:p w14:paraId="5496655D" w14:textId="53ECC0BC" w:rsidR="00884865" w:rsidRPr="002060E1" w:rsidRDefault="00884865" w:rsidP="00E21221">
      <w:pPr>
        <w:pStyle w:val="RLProhlensmluvnchstran"/>
        <w:spacing w:line="280" w:lineRule="atLeast"/>
        <w:rPr>
          <w:rFonts w:cs="Arial"/>
          <w:szCs w:val="20"/>
        </w:rPr>
      </w:pPr>
      <w:r w:rsidRPr="002060E1">
        <w:rPr>
          <w:rFonts w:cs="Arial"/>
          <w:szCs w:val="20"/>
        </w:rPr>
        <w:lastRenderedPageBreak/>
        <w:t xml:space="preserve">Příloha č. </w:t>
      </w:r>
      <w:r w:rsidR="00ED105B">
        <w:rPr>
          <w:rFonts w:cs="Arial"/>
          <w:szCs w:val="20"/>
        </w:rPr>
        <w:t>9</w:t>
      </w:r>
    </w:p>
    <w:p w14:paraId="28BB8172" w14:textId="77777777" w:rsidR="00884865" w:rsidRPr="002060E1" w:rsidRDefault="00884865" w:rsidP="00E21221">
      <w:pPr>
        <w:pStyle w:val="RLProhlensmluvnchstran"/>
        <w:spacing w:line="280" w:lineRule="atLeast"/>
        <w:rPr>
          <w:rFonts w:cs="Arial"/>
          <w:szCs w:val="20"/>
        </w:rPr>
      </w:pPr>
      <w:r w:rsidRPr="002060E1">
        <w:rPr>
          <w:rFonts w:cs="Arial"/>
          <w:szCs w:val="20"/>
        </w:rPr>
        <w:t>Požadavky na zajištění kybernetické bezpečnosti (Kybernetické požadavky)</w:t>
      </w:r>
    </w:p>
    <w:p w14:paraId="3C61B207" w14:textId="41FD45EA" w:rsidR="00884865" w:rsidRPr="002060E1" w:rsidRDefault="00884865" w:rsidP="00E21221">
      <w:pPr>
        <w:spacing w:before="240" w:line="280" w:lineRule="atLeast"/>
        <w:jc w:val="both"/>
        <w:rPr>
          <w:b/>
        </w:rPr>
      </w:pPr>
      <w:r w:rsidRPr="002060E1">
        <w:rPr>
          <w:rFonts w:cs="Arial"/>
          <w:szCs w:val="20"/>
        </w:rPr>
        <w:t xml:space="preserve">Za účelem povinností stanovených Objednateli jakožto povinné osobě vyhláškou č. 82/2018 Sb., o bezpečnostních opatřeních, kybernetických bezpečnostních incidentech, reaktivních opatřeních, náležitostech podání v oblasti kybernetické bezpečnosti a likvidaci dat (vyhláška o kybernetické bezpečnosti), </w:t>
      </w:r>
      <w:r w:rsidR="00D76771">
        <w:rPr>
          <w:rFonts w:cs="Arial"/>
          <w:szCs w:val="20"/>
        </w:rPr>
        <w:t>se</w:t>
      </w:r>
      <w:r w:rsidR="00D76771" w:rsidRPr="002060E1">
        <w:rPr>
          <w:rFonts w:cs="Arial"/>
          <w:szCs w:val="20"/>
        </w:rPr>
        <w:t xml:space="preserve"> </w:t>
      </w:r>
      <w:r w:rsidR="0081782A">
        <w:rPr>
          <w:rFonts w:cs="Arial"/>
          <w:szCs w:val="20"/>
        </w:rPr>
        <w:t>Dodavatel</w:t>
      </w:r>
      <w:r w:rsidRPr="002060E1">
        <w:rPr>
          <w:rFonts w:cs="Arial"/>
          <w:szCs w:val="20"/>
        </w:rPr>
        <w:t xml:space="preserve"> </w:t>
      </w:r>
      <w:r w:rsidR="009D4C48">
        <w:rPr>
          <w:rFonts w:cs="Arial"/>
          <w:szCs w:val="20"/>
        </w:rPr>
        <w:t>zavazuje</w:t>
      </w:r>
      <w:r w:rsidRPr="002060E1">
        <w:rPr>
          <w:rFonts w:cs="Arial"/>
          <w:szCs w:val="20"/>
        </w:rPr>
        <w:t xml:space="preserve"> nad rámec povinností stanovených Smlouvou plnit níže uvedené povinnosti zejm. součinnostního a bezpečnostního charakteru dle této Přílohy 10</w:t>
      </w:r>
      <w:r w:rsidR="00D76771">
        <w:rPr>
          <w:rFonts w:cs="Arial"/>
          <w:szCs w:val="20"/>
        </w:rPr>
        <w:t xml:space="preserve"> této</w:t>
      </w:r>
      <w:r w:rsidRPr="002060E1">
        <w:rPr>
          <w:rFonts w:cs="Arial"/>
          <w:szCs w:val="20"/>
        </w:rPr>
        <w:t xml:space="preserve"> Smlouvy.</w:t>
      </w:r>
      <w:bookmarkStart w:id="229" w:name="_Toc480388405"/>
    </w:p>
    <w:p w14:paraId="0AF7988E" w14:textId="7AE3EA50" w:rsidR="00884865" w:rsidRPr="002060E1" w:rsidRDefault="0081782A" w:rsidP="00E21221">
      <w:pPr>
        <w:spacing w:before="240" w:line="280" w:lineRule="atLeast"/>
        <w:jc w:val="both"/>
      </w:pPr>
      <w:r>
        <w:t>Dodavatel</w:t>
      </w:r>
      <w:r w:rsidR="00884865" w:rsidRPr="002060E1">
        <w:t xml:space="preserve"> </w:t>
      </w:r>
      <w:r w:rsidR="00D76771">
        <w:t xml:space="preserve">se </w:t>
      </w:r>
      <w:r w:rsidR="009D4C48">
        <w:t>zavazuje</w:t>
      </w:r>
      <w:r w:rsidR="00884865" w:rsidRPr="002060E1">
        <w:t xml:space="preserve"> plnit relevantní povinnosti v rozsahu a způsobem, aby byl naplněn účel právní úpravy oblasti bezpečnostních opatření, kybernetických bezpečnostních incidentů, reaktivních opatření, náležitostí podání v oblasti kybernetické bezpečnosti a likvidaci dat ve vztahu k povinnostem, které tato právní úprava stanovuje Objednateli jakožto povinné osobě dle předpisů z oblasti kybernetické bezpečnosti, a to i v případě změny příslušné právní úpravy. V takovém případě je Objednatel oprávněn požadovat od </w:t>
      </w:r>
      <w:r>
        <w:t>Dodavatel</w:t>
      </w:r>
      <w:r w:rsidR="00884865" w:rsidRPr="002060E1">
        <w:t xml:space="preserve">e přiměřenou součinnost i nad rámec povinností stanovených v této Příloze 10 </w:t>
      </w:r>
      <w:r w:rsidR="00D76771">
        <w:t xml:space="preserve">této </w:t>
      </w:r>
      <w:r w:rsidR="00884865" w:rsidRPr="002060E1">
        <w:t xml:space="preserve">Smlouvy, avšak vždy pouze za účelem zajištění plnění povinnosti </w:t>
      </w:r>
      <w:r>
        <w:t>Dodavatel</w:t>
      </w:r>
      <w:r w:rsidR="00884865" w:rsidRPr="002060E1">
        <w:t>e z oblasti kybernetické bezpečnosti ve smyslu shora uvedeného.</w:t>
      </w:r>
    </w:p>
    <w:p w14:paraId="57A4232D" w14:textId="77777777" w:rsidR="00884865" w:rsidRPr="002060E1" w:rsidRDefault="00884865" w:rsidP="00E21221">
      <w:pPr>
        <w:spacing w:before="240" w:line="280" w:lineRule="atLeast"/>
        <w:rPr>
          <w:b/>
        </w:rPr>
      </w:pPr>
      <w:r w:rsidRPr="002060E1">
        <w:rPr>
          <w:b/>
        </w:rPr>
        <w:t>Čl. 1 Systém řízení bezpečnosti informací</w:t>
      </w:r>
      <w:bookmarkEnd w:id="229"/>
    </w:p>
    <w:p w14:paraId="4EE659E7" w14:textId="2CE7D954" w:rsidR="00884865" w:rsidRPr="002060E1" w:rsidRDefault="0081782A" w:rsidP="0028324D">
      <w:pPr>
        <w:spacing w:line="280" w:lineRule="atLeast"/>
        <w:jc w:val="both"/>
      </w:pPr>
      <w:r>
        <w:t>Dodavatel</w:t>
      </w:r>
      <w:r w:rsidR="00884865" w:rsidRPr="002060E1">
        <w:t xml:space="preserve"> se bude v rozsahu předmětu plnění aktivně podílet na splnění povinností uvedených v</w:t>
      </w:r>
      <w:r w:rsidR="00784FAC" w:rsidRPr="002060E1">
        <w:t> </w:t>
      </w:r>
      <w:r w:rsidR="00884865" w:rsidRPr="002060E1">
        <w:t>§</w:t>
      </w:r>
      <w:r w:rsidR="00784FAC" w:rsidRPr="002060E1">
        <w:t> </w:t>
      </w:r>
      <w:r w:rsidR="00884865" w:rsidRPr="002060E1">
        <w:t>3 vyhlášky č. 82/2018 Sb., o bezpečnostních opatřeních, kybernetických bezpečnostních incidentech, reaktivních opatřeních, náležitostech podání v oblasti kybernetické bezpečnosti a likvidaci dat (vyhláška o kybernetické bezpečnosti) (dále jen „</w:t>
      </w:r>
      <w:r w:rsidR="00884865" w:rsidRPr="002060E1">
        <w:rPr>
          <w:b/>
        </w:rPr>
        <w:t>VKB</w:t>
      </w:r>
      <w:r w:rsidR="00884865" w:rsidRPr="002060E1">
        <w:t xml:space="preserve">“), které musí splnit Objednatel. Minimálně se </w:t>
      </w:r>
      <w:r>
        <w:t>Dodavatel</w:t>
      </w:r>
      <w:r w:rsidR="00884865" w:rsidRPr="002060E1">
        <w:t xml:space="preserve"> zavazuje v rozsahu předmětu plnění na své straně:</w:t>
      </w:r>
    </w:p>
    <w:p w14:paraId="7613C39D" w14:textId="0E4D84B3" w:rsidR="00884865" w:rsidRPr="002060E1" w:rsidRDefault="00884865" w:rsidP="00F54EE6">
      <w:pPr>
        <w:numPr>
          <w:ilvl w:val="1"/>
          <w:numId w:val="10"/>
        </w:numPr>
        <w:spacing w:line="280" w:lineRule="atLeast"/>
        <w:jc w:val="both"/>
      </w:pPr>
      <w:r w:rsidRPr="002060E1">
        <w:t xml:space="preserve">Prosadit bezpečnostní zásady a procesy, které budou pokrývat zabezpečení dat a informací, jež mohou být vytvářeny a zpracovávány na straně </w:t>
      </w:r>
      <w:r w:rsidR="0081782A">
        <w:t>Dodavatel</w:t>
      </w:r>
      <w:r w:rsidRPr="002060E1">
        <w:t>e při poskytování předmětu plnění.</w:t>
      </w:r>
    </w:p>
    <w:p w14:paraId="6F444FEC" w14:textId="77777777" w:rsidR="00884865" w:rsidRPr="002060E1" w:rsidRDefault="00884865" w:rsidP="00F54EE6">
      <w:pPr>
        <w:numPr>
          <w:ilvl w:val="1"/>
          <w:numId w:val="10"/>
        </w:numPr>
        <w:spacing w:line="280" w:lineRule="atLeast"/>
        <w:jc w:val="both"/>
      </w:pPr>
      <w:r w:rsidRPr="002060E1">
        <w:t>Na základě bezpečnostních potřeb a výsledků hodnocení rizik zavést příslušná bezpečnostní opatření v rozsahu poskytovaného předmětu plnění, monitorovat je, vyhodnocovat jejich účinnost.</w:t>
      </w:r>
    </w:p>
    <w:p w14:paraId="2ABB1489" w14:textId="77777777" w:rsidR="00884865" w:rsidRPr="002060E1" w:rsidRDefault="00884865" w:rsidP="00F54EE6">
      <w:pPr>
        <w:numPr>
          <w:ilvl w:val="1"/>
          <w:numId w:val="10"/>
        </w:numPr>
        <w:spacing w:line="280" w:lineRule="atLeast"/>
        <w:jc w:val="both"/>
      </w:pPr>
      <w:r w:rsidRPr="002060E1">
        <w:t>Vést záznamy o vytváření a zpracování dat a informací v rozsahu poskytovaného předmětu plnění, zaznamenávat veškeré podstatné okolnosti související se zajištěním bezpečnosti těchto dat a informací a na vyžádání tyto záznamy Objednateli zpřístupnit.</w:t>
      </w:r>
    </w:p>
    <w:p w14:paraId="660F92BA" w14:textId="486E3000" w:rsidR="00884865" w:rsidRPr="002060E1" w:rsidRDefault="00884865" w:rsidP="00F54EE6">
      <w:pPr>
        <w:numPr>
          <w:ilvl w:val="1"/>
          <w:numId w:val="10"/>
        </w:numPr>
        <w:spacing w:line="280" w:lineRule="atLeast"/>
        <w:jc w:val="both"/>
      </w:pPr>
      <w:r w:rsidRPr="002060E1">
        <w:t xml:space="preserve">Stanovit a udržovat aktuální bezpečnostní politiku, která bude pokrývat zabezpečení dat a informací, jež mohou být vytvářeny a zpracovávány na straně </w:t>
      </w:r>
      <w:r w:rsidR="0081782A">
        <w:t>Dodavatel</w:t>
      </w:r>
      <w:r w:rsidRPr="002060E1">
        <w:t>e při poskytování předmětu plnění. Bezpečnostní politika musí obsahovat hlavní zásady, cíle, bezpečnostní potřeby, práva a povinnosti ve vztahu k řízení bezpečnosti informací.</w:t>
      </w:r>
    </w:p>
    <w:p w14:paraId="7E7CC3EE" w14:textId="77777777" w:rsidR="00884865" w:rsidRPr="002060E1" w:rsidRDefault="00884865" w:rsidP="00F54EE6">
      <w:pPr>
        <w:numPr>
          <w:ilvl w:val="1"/>
          <w:numId w:val="10"/>
        </w:numPr>
        <w:spacing w:line="280" w:lineRule="atLeast"/>
        <w:jc w:val="both"/>
      </w:pPr>
      <w:r w:rsidRPr="002060E1">
        <w:t>Stanovit a udržovat aktuální opatření bezpečnosti ve formě procesů a technologií, které zajišťují naplnění bezpečnostní politiky.</w:t>
      </w:r>
    </w:p>
    <w:p w14:paraId="137583EA" w14:textId="77777777" w:rsidR="00884865" w:rsidRPr="002060E1" w:rsidRDefault="00884865" w:rsidP="00E21221">
      <w:pPr>
        <w:spacing w:line="280" w:lineRule="atLeast"/>
        <w:rPr>
          <w:b/>
        </w:rPr>
      </w:pPr>
      <w:bookmarkStart w:id="230" w:name="_Toc480388410"/>
      <w:bookmarkStart w:id="231" w:name="_Toc480388406"/>
      <w:r w:rsidRPr="002060E1">
        <w:rPr>
          <w:b/>
        </w:rPr>
        <w:t>Čl. 2 Řízení aktiv</w:t>
      </w:r>
      <w:bookmarkEnd w:id="230"/>
    </w:p>
    <w:p w14:paraId="1E5264A1" w14:textId="53975A41" w:rsidR="00884865" w:rsidRPr="002060E1" w:rsidRDefault="0081782A" w:rsidP="00F54EE6">
      <w:pPr>
        <w:numPr>
          <w:ilvl w:val="0"/>
          <w:numId w:val="14"/>
        </w:numPr>
        <w:spacing w:line="280" w:lineRule="atLeast"/>
        <w:jc w:val="both"/>
      </w:pPr>
      <w:r>
        <w:t>Dodavatel</w:t>
      </w:r>
      <w:r w:rsidR="00884865" w:rsidRPr="002060E1">
        <w:t xml:space="preserve"> se bude v rozsahu předmětu plnění aktivně podílet na splnění povinností uvedených v § 4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59EB25F1" w14:textId="77777777" w:rsidR="00884865" w:rsidRPr="002060E1" w:rsidRDefault="00884865" w:rsidP="00F54EE6">
      <w:pPr>
        <w:numPr>
          <w:ilvl w:val="1"/>
          <w:numId w:val="10"/>
        </w:numPr>
        <w:spacing w:line="280" w:lineRule="atLeast"/>
        <w:jc w:val="both"/>
      </w:pPr>
      <w:r w:rsidRPr="002060E1">
        <w:t xml:space="preserve">Stanovit a udržovat rozsah a seznam aktiv využívaných pro plnění této Smlouvy (aktivy se rozumí např. data a informace k předmětu plnění dle této Smlouvy, systémy ICT, moduly, HW prvky - infrastruktura hlasové a datové komunikace, aplikace, databáze, </w:t>
      </w:r>
      <w:r w:rsidRPr="002060E1">
        <w:lastRenderedPageBreak/>
        <w:t>servery, úložiště, koncová zařízení – pracovní stanice typu osobní počítač nebo notebook, mobilní koncová zařízení – přenosná zařízení typu telefon, tablet, notebook, netbook, PDA, apod.), a tato aktiva strukturovaně popsat a Objednateli předložit do 30 dnů od podpisu této smlouvy a následně na vyžádání, a to po celou dobu trvání smlouvy a do 2 let po jejím ukončení.</w:t>
      </w:r>
    </w:p>
    <w:p w14:paraId="2D1B63E5" w14:textId="77777777" w:rsidR="00884865" w:rsidRPr="002060E1" w:rsidRDefault="00884865" w:rsidP="00E21221">
      <w:pPr>
        <w:spacing w:line="280" w:lineRule="atLeast"/>
        <w:rPr>
          <w:b/>
        </w:rPr>
      </w:pPr>
      <w:r w:rsidRPr="002060E1">
        <w:rPr>
          <w:b/>
        </w:rPr>
        <w:t>Čl. 3 Řízení rizik</w:t>
      </w:r>
      <w:bookmarkEnd w:id="231"/>
    </w:p>
    <w:p w14:paraId="0ED41DC3" w14:textId="5B468F1F" w:rsidR="00884865" w:rsidRPr="002060E1" w:rsidRDefault="0081782A" w:rsidP="00F54EE6">
      <w:pPr>
        <w:numPr>
          <w:ilvl w:val="0"/>
          <w:numId w:val="11"/>
        </w:numPr>
        <w:spacing w:line="280" w:lineRule="atLeast"/>
        <w:jc w:val="both"/>
      </w:pPr>
      <w:r>
        <w:t>Dodavatel</w:t>
      </w:r>
      <w:r w:rsidR="00884865" w:rsidRPr="002060E1">
        <w:t xml:space="preserve"> se bude v rozsahu předmětu plnění aktivně podílet na splnění povinností uvedených v § 5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7A8685F2" w14:textId="77777777" w:rsidR="00884865" w:rsidRPr="002060E1" w:rsidRDefault="00884865" w:rsidP="00F54EE6">
      <w:pPr>
        <w:numPr>
          <w:ilvl w:val="1"/>
          <w:numId w:val="10"/>
        </w:numPr>
        <w:spacing w:line="280" w:lineRule="atLeast"/>
        <w:jc w:val="both"/>
      </w:pPr>
      <w:r w:rsidRPr="002060E1">
        <w:t>Řídit vlastní rizika, která mohou ovlivnit poskytování předmětu plnění.</w:t>
      </w:r>
    </w:p>
    <w:p w14:paraId="15CD9964" w14:textId="77777777" w:rsidR="00884865" w:rsidRPr="002060E1" w:rsidRDefault="00884865" w:rsidP="00F54EE6">
      <w:pPr>
        <w:numPr>
          <w:ilvl w:val="1"/>
          <w:numId w:val="10"/>
        </w:numPr>
        <w:spacing w:line="280" w:lineRule="atLeast"/>
        <w:jc w:val="both"/>
      </w:pPr>
      <w:r w:rsidRPr="002060E1">
        <w:t>V minimálním intervalu 1x ročně vytvořit a předložit Zprávu o řízení kybernetických rizik, která bude minimálně pokrývat:</w:t>
      </w:r>
    </w:p>
    <w:p w14:paraId="0B824A34" w14:textId="77777777" w:rsidR="00884865" w:rsidRPr="002060E1" w:rsidRDefault="00884865" w:rsidP="00F54EE6">
      <w:pPr>
        <w:numPr>
          <w:ilvl w:val="2"/>
          <w:numId w:val="10"/>
        </w:numPr>
        <w:spacing w:line="280" w:lineRule="atLeast"/>
        <w:jc w:val="both"/>
      </w:pPr>
      <w:r w:rsidRPr="002060E1">
        <w:t>Vyhodnocení stavu kybernetické bezpečnosti za hodnocený rok</w:t>
      </w:r>
    </w:p>
    <w:p w14:paraId="20655B33" w14:textId="77777777" w:rsidR="00884865" w:rsidRPr="002060E1" w:rsidRDefault="00884865" w:rsidP="00F54EE6">
      <w:pPr>
        <w:numPr>
          <w:ilvl w:val="2"/>
          <w:numId w:val="10"/>
        </w:numPr>
        <w:spacing w:line="280" w:lineRule="atLeast"/>
        <w:jc w:val="both"/>
      </w:pPr>
      <w:r w:rsidRPr="002060E1">
        <w:t>Identifikaci a hodnocení rizik s vazbou na předmět plnění</w:t>
      </w:r>
    </w:p>
    <w:p w14:paraId="6B6870BE" w14:textId="77777777" w:rsidR="00884865" w:rsidRPr="002060E1" w:rsidRDefault="00884865" w:rsidP="00F54EE6">
      <w:pPr>
        <w:numPr>
          <w:ilvl w:val="2"/>
          <w:numId w:val="10"/>
        </w:numPr>
        <w:spacing w:line="280" w:lineRule="atLeast"/>
        <w:jc w:val="both"/>
      </w:pPr>
      <w:r w:rsidRPr="002060E1">
        <w:t>Realizovaná bezpečnostní opatření</w:t>
      </w:r>
    </w:p>
    <w:p w14:paraId="20BA123A" w14:textId="77777777" w:rsidR="00884865" w:rsidRPr="002060E1" w:rsidRDefault="00884865" w:rsidP="00F54EE6">
      <w:pPr>
        <w:numPr>
          <w:ilvl w:val="2"/>
          <w:numId w:val="10"/>
        </w:numPr>
        <w:spacing w:line="280" w:lineRule="atLeast"/>
        <w:jc w:val="both"/>
      </w:pPr>
      <w:r w:rsidRPr="002060E1">
        <w:t>Nepokrytá bezpečnostní rizika a návrh opatření</w:t>
      </w:r>
    </w:p>
    <w:p w14:paraId="1D59EF73" w14:textId="77777777" w:rsidR="00884865" w:rsidRPr="002060E1" w:rsidRDefault="00884865" w:rsidP="00F54EE6">
      <w:pPr>
        <w:numPr>
          <w:ilvl w:val="2"/>
          <w:numId w:val="10"/>
        </w:numPr>
        <w:spacing w:line="280" w:lineRule="atLeast"/>
        <w:jc w:val="both"/>
      </w:pPr>
      <w:r w:rsidRPr="002060E1">
        <w:t>Vyhodnocení bezpečnostních událostí a incidentů</w:t>
      </w:r>
    </w:p>
    <w:p w14:paraId="1E43C0FB" w14:textId="7EF3E1F2" w:rsidR="00884865" w:rsidRPr="002060E1" w:rsidRDefault="00884865" w:rsidP="00F54EE6">
      <w:pPr>
        <w:numPr>
          <w:ilvl w:val="2"/>
          <w:numId w:val="10"/>
        </w:numPr>
        <w:spacing w:line="280" w:lineRule="atLeast"/>
        <w:jc w:val="both"/>
      </w:pPr>
      <w:r w:rsidRPr="002060E1">
        <w:t xml:space="preserve">Aktuální stav souladu </w:t>
      </w:r>
      <w:r w:rsidR="0081782A">
        <w:t>Dodavatel</w:t>
      </w:r>
      <w:r w:rsidRPr="002060E1">
        <w:t>e s těmito Kybernetickými požadavky</w:t>
      </w:r>
    </w:p>
    <w:p w14:paraId="284F2B7C" w14:textId="77777777" w:rsidR="00884865" w:rsidRPr="002060E1" w:rsidRDefault="00884865" w:rsidP="00E21221">
      <w:pPr>
        <w:spacing w:line="280" w:lineRule="atLeast"/>
        <w:rPr>
          <w:b/>
        </w:rPr>
      </w:pPr>
      <w:bookmarkStart w:id="232" w:name="_Toc480388408"/>
      <w:r w:rsidRPr="002060E1">
        <w:rPr>
          <w:b/>
        </w:rPr>
        <w:t>Čl. 4 Organizační bezpečnost</w:t>
      </w:r>
      <w:bookmarkEnd w:id="232"/>
    </w:p>
    <w:p w14:paraId="004406C6" w14:textId="663A471F" w:rsidR="00884865" w:rsidRPr="002060E1" w:rsidRDefault="0081782A" w:rsidP="00F54EE6">
      <w:pPr>
        <w:numPr>
          <w:ilvl w:val="0"/>
          <w:numId w:val="12"/>
        </w:numPr>
        <w:spacing w:line="280" w:lineRule="atLeast"/>
        <w:jc w:val="both"/>
      </w:pPr>
      <w:r>
        <w:t>Dodavatel</w:t>
      </w:r>
      <w:r w:rsidR="00884865" w:rsidRPr="002060E1">
        <w:t xml:space="preserve"> se bude v rozsahu předmětu plnění aktivně podílet na splnění povinností uvedených v § 6 VKB, které musí splnit Objednatel. Minimálně se Dodavatel zavazuje v rozsahu předmětu plnění na své straně:</w:t>
      </w:r>
    </w:p>
    <w:p w14:paraId="34AC9527" w14:textId="6C48875D" w:rsidR="00E32DEE" w:rsidRDefault="00E32DEE" w:rsidP="00F54EE6">
      <w:pPr>
        <w:numPr>
          <w:ilvl w:val="1"/>
          <w:numId w:val="12"/>
        </w:numPr>
        <w:spacing w:line="280" w:lineRule="atLeast"/>
        <w:jc w:val="both"/>
      </w:pPr>
      <w:r w:rsidRPr="002060E1">
        <w:t xml:space="preserve">Jmenovat nejpozději do </w:t>
      </w:r>
      <w:r w:rsidR="003D78C6">
        <w:t>30</w:t>
      </w:r>
      <w:r w:rsidRPr="002060E1">
        <w:t xml:space="preserve"> dnů po uzavření této smlouvy odpovědnou kontaktní osobu </w:t>
      </w:r>
      <w:r w:rsidR="003D78C6">
        <w:rPr>
          <w:rFonts w:cs="Arial"/>
          <w:szCs w:val="20"/>
        </w:rPr>
        <w:t xml:space="preserve">pro kybernetickou bezpečnost </w:t>
      </w:r>
      <w:r w:rsidRPr="002060E1">
        <w:t>pro potřeby zajištění plnění těchto Kybernetických požadavků a související komunikaci mezi Smluvními stranami (dále také jen „</w:t>
      </w:r>
      <w:r w:rsidRPr="002060E1">
        <w:rPr>
          <w:b/>
        </w:rPr>
        <w:t>Kontaktní osoba</w:t>
      </w:r>
      <w:r w:rsidRPr="002060E1">
        <w:t>“)</w:t>
      </w:r>
      <w:r>
        <w:t>, pokud tato osoba není explicitně uvedena mezi oprávněnými osobami určenými touto Smlouvou.</w:t>
      </w:r>
      <w:r w:rsidRPr="002060E1">
        <w:t xml:space="preserve"> Kontaktní osobu sdělí </w:t>
      </w:r>
      <w:r>
        <w:t>Dodavatel</w:t>
      </w:r>
      <w:r w:rsidRPr="002060E1">
        <w:t xml:space="preserve"> písemně Objednateli v téže lhůtě.</w:t>
      </w:r>
    </w:p>
    <w:p w14:paraId="28BFBF7F" w14:textId="77777777" w:rsidR="00884865" w:rsidRPr="002060E1" w:rsidRDefault="00884865" w:rsidP="00F54EE6">
      <w:pPr>
        <w:numPr>
          <w:ilvl w:val="1"/>
          <w:numId w:val="11"/>
        </w:numPr>
        <w:spacing w:line="280" w:lineRule="atLeast"/>
        <w:jc w:val="both"/>
      </w:pPr>
      <w:r w:rsidRPr="002060E1">
        <w:t>Využívat pro poskytování předmětu plnění pouze oprávněných osob, které byly řádně seznámeny příslušnými ustanoveními interních řídících aktů Objednatele a mají ověřenou kvalifikaci, znalosti a zkušenosti k řádnému poskytování předmětu plnění.</w:t>
      </w:r>
    </w:p>
    <w:p w14:paraId="5F222428" w14:textId="77777777" w:rsidR="00884865" w:rsidRPr="002060E1" w:rsidRDefault="00884865" w:rsidP="00E21221">
      <w:pPr>
        <w:spacing w:line="280" w:lineRule="atLeast"/>
        <w:rPr>
          <w:b/>
        </w:rPr>
      </w:pPr>
      <w:bookmarkStart w:id="233" w:name="_Toc480388409"/>
      <w:r w:rsidRPr="002060E1">
        <w:rPr>
          <w:b/>
        </w:rPr>
        <w:t>Čl. 5 Řízení dodavatel</w:t>
      </w:r>
      <w:bookmarkEnd w:id="233"/>
      <w:r w:rsidRPr="002060E1">
        <w:rPr>
          <w:b/>
        </w:rPr>
        <w:t>ů</w:t>
      </w:r>
    </w:p>
    <w:p w14:paraId="3BD1F523" w14:textId="309BA4D5" w:rsidR="00884865" w:rsidRPr="002060E1" w:rsidRDefault="0081782A" w:rsidP="00F54EE6">
      <w:pPr>
        <w:numPr>
          <w:ilvl w:val="0"/>
          <w:numId w:val="13"/>
        </w:numPr>
        <w:spacing w:line="280" w:lineRule="atLeast"/>
        <w:jc w:val="both"/>
      </w:pPr>
      <w:r>
        <w:t>Dodavatel</w:t>
      </w:r>
      <w:r w:rsidR="00884865" w:rsidRPr="002060E1">
        <w:t xml:space="preserve"> se bude v rozsahu předmětu plnění aktivně podílet na splnění povinností uvedených v § 8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00B61B0E" w14:textId="0B4968C4" w:rsidR="00884865" w:rsidRPr="002060E1" w:rsidRDefault="00884865" w:rsidP="00F54EE6">
      <w:pPr>
        <w:numPr>
          <w:ilvl w:val="1"/>
          <w:numId w:val="11"/>
        </w:numPr>
        <w:spacing w:line="280" w:lineRule="atLeast"/>
        <w:jc w:val="both"/>
      </w:pPr>
      <w:r w:rsidRPr="002060E1">
        <w:t xml:space="preserve">Využívá-li při poskytování předmětu plnění poddodavatele, zajistit adekvátní dodržování Kybernetických požadavků rovněž ve smluvních vztazích se svými poddodavateli, přičemž tuto skutečnost se </w:t>
      </w:r>
      <w:r w:rsidR="0081782A">
        <w:t>Dodavatel</w:t>
      </w:r>
      <w:r w:rsidRPr="002060E1">
        <w:t xml:space="preserve"> zavazuje doložit Objednateli do 10 dnů od podpisu příslušné Prováděcí smlouvy, na jejímž plnění se budou poddodavatelé podílet v případě služeb Rozvoje, nebo do 10 dnů od počátku poskytování jiných služeb, písemným prohlášením o dodržování Kybernetických požadavků u svých poddodavatelů.</w:t>
      </w:r>
    </w:p>
    <w:p w14:paraId="6538ABAB" w14:textId="77777777" w:rsidR="00884865" w:rsidRPr="002060E1" w:rsidRDefault="00884865" w:rsidP="00F54EE6">
      <w:pPr>
        <w:numPr>
          <w:ilvl w:val="1"/>
          <w:numId w:val="11"/>
        </w:numPr>
        <w:spacing w:line="280" w:lineRule="atLeast"/>
        <w:jc w:val="both"/>
      </w:pPr>
      <w:r w:rsidRPr="002060E1">
        <w:lastRenderedPageBreak/>
        <w:t>Pokud při poskytování předmětu plnění dochází ke zpracování osobních údajů, zajistit nad rámec čl. 18 Smlouvy uzavření samostatných smluv (tj. smluv se svými poddodavateli, zaměstnanci a případnými dalšími osobami podílejícími se na poskytování plnění z této smlouvy) ve smyslu příslušných ustanovení Nařízení Evropského parlamentu a Rady (EU) 2016/679 o ochraně fyzických osob v souvislosti se zpracováním osobních údajů a o volném pohybu těchto údajů.</w:t>
      </w:r>
    </w:p>
    <w:p w14:paraId="4A1EB92E" w14:textId="77777777" w:rsidR="00884865" w:rsidRPr="002060E1" w:rsidRDefault="00884865" w:rsidP="00E21221">
      <w:pPr>
        <w:spacing w:line="280" w:lineRule="atLeast"/>
        <w:rPr>
          <w:b/>
        </w:rPr>
      </w:pPr>
      <w:bookmarkStart w:id="234" w:name="_Toc480388411"/>
      <w:r w:rsidRPr="002060E1">
        <w:rPr>
          <w:b/>
        </w:rPr>
        <w:t>Čl. 6 Bezpečnost lidských zdrojů</w:t>
      </w:r>
      <w:bookmarkEnd w:id="234"/>
    </w:p>
    <w:p w14:paraId="17B2FAE5" w14:textId="0746915F" w:rsidR="00884865" w:rsidRPr="002060E1" w:rsidRDefault="0081782A" w:rsidP="00F54EE6">
      <w:pPr>
        <w:numPr>
          <w:ilvl w:val="0"/>
          <w:numId w:val="15"/>
        </w:numPr>
        <w:spacing w:line="280" w:lineRule="atLeast"/>
        <w:jc w:val="both"/>
      </w:pPr>
      <w:r>
        <w:t>Dodavatel</w:t>
      </w:r>
      <w:r w:rsidR="00884865" w:rsidRPr="002060E1">
        <w:t xml:space="preserve"> se bude v rozsahu předmětu plnění aktivně podílet na splnění povinností uvedených v § 9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484FED38" w14:textId="1F831D39" w:rsidR="00884865" w:rsidRPr="002060E1" w:rsidRDefault="00884865" w:rsidP="00F54EE6">
      <w:pPr>
        <w:numPr>
          <w:ilvl w:val="1"/>
          <w:numId w:val="15"/>
        </w:numPr>
        <w:spacing w:line="280" w:lineRule="atLeast"/>
        <w:jc w:val="both"/>
      </w:pPr>
      <w:r w:rsidRPr="002060E1">
        <w:t xml:space="preserve">Zajistit, aby </w:t>
      </w:r>
      <w:r w:rsidR="00061E35" w:rsidRPr="002060E1">
        <w:t xml:space="preserve">Kontaktní osoba </w:t>
      </w:r>
      <w:r w:rsidR="00061E35">
        <w:t xml:space="preserve">nebo osoba oprávněná jednat ve věcech bezpečnostních </w:t>
      </w:r>
      <w:r w:rsidRPr="002060E1">
        <w:t xml:space="preserve">nejpozději do 30 dnů od uzavření smlouvy potvrdila písemně Objednateli, že všechny osoby podílející se na poskytování předmětu plnění za stranu </w:t>
      </w:r>
      <w:r w:rsidR="0081782A">
        <w:t>Dodavatel</w:t>
      </w:r>
      <w:r w:rsidRPr="002060E1">
        <w:t xml:space="preserve"> byly prokazatelně seznámeny s těmito Kybernetickými požadavky a příslušnými ustanoveními interních řídících aktů Objednatele.</w:t>
      </w:r>
    </w:p>
    <w:p w14:paraId="3D4C68DE" w14:textId="38846FC0" w:rsidR="00884865" w:rsidRPr="002060E1" w:rsidRDefault="00884865" w:rsidP="00F54EE6">
      <w:pPr>
        <w:numPr>
          <w:ilvl w:val="1"/>
          <w:numId w:val="15"/>
        </w:numPr>
        <w:spacing w:line="280" w:lineRule="atLeast"/>
        <w:jc w:val="both"/>
      </w:pPr>
      <w:r w:rsidRPr="002060E1">
        <w:t xml:space="preserve">Dodržovat příslušná ustanovení interních řídících aktů Objednatele v rozsahu, v jakém byl s těmito akty seznámen. Za prokazatelné seznámení se považuje školení pracovníků </w:t>
      </w:r>
      <w:r w:rsidR="0081782A">
        <w:t>Dodavatel</w:t>
      </w:r>
      <w:r w:rsidRPr="002060E1">
        <w:t xml:space="preserve"> zajištěné Objednatelem, protokolární či elektronické předání příslušné dokumentace nebo Objednatelem zajištěný přístup na sdílené úložiště obsahující příslušné interní akty řízení.</w:t>
      </w:r>
    </w:p>
    <w:p w14:paraId="375FD93A" w14:textId="77777777" w:rsidR="00884865" w:rsidRPr="002060E1" w:rsidRDefault="00884865" w:rsidP="00F54EE6">
      <w:pPr>
        <w:numPr>
          <w:ilvl w:val="1"/>
          <w:numId w:val="15"/>
        </w:numPr>
        <w:spacing w:line="280" w:lineRule="atLeast"/>
        <w:jc w:val="both"/>
      </w:pPr>
      <w:r w:rsidRPr="002060E1">
        <w:t>V případě, že je součástí předmětu plnění služba dohledu nad předmětem plnění, definovat a naplnit role a odpovědnosti pro monitoring sítě a zařízení v rozsahu předmětu plnění.</w:t>
      </w:r>
    </w:p>
    <w:p w14:paraId="731D51F8" w14:textId="77777777" w:rsidR="00884865" w:rsidRPr="002060E1" w:rsidRDefault="00884865" w:rsidP="00F54EE6">
      <w:pPr>
        <w:numPr>
          <w:ilvl w:val="1"/>
          <w:numId w:val="15"/>
        </w:numPr>
        <w:spacing w:line="280" w:lineRule="atLeast"/>
        <w:jc w:val="both"/>
      </w:pPr>
      <w:r w:rsidRPr="002060E1">
        <w:t>Zajistit, aby osoby podílející se na poskytování plnění Objednateli v prostředí nebo s prostředky Objednatele, a to i tehdy, pokud jsou prostředky Objednatele používány mimo jeho prostředí:</w:t>
      </w:r>
    </w:p>
    <w:p w14:paraId="46DE975F" w14:textId="77777777" w:rsidR="00884865" w:rsidRPr="002060E1" w:rsidRDefault="00884865" w:rsidP="00F54EE6">
      <w:pPr>
        <w:numPr>
          <w:ilvl w:val="2"/>
          <w:numId w:val="15"/>
        </w:numPr>
        <w:spacing w:line="280" w:lineRule="atLeast"/>
        <w:jc w:val="both"/>
      </w:pPr>
      <w:r w:rsidRPr="002060E1">
        <w:t>Pro uložení a sdíleni dat a informací Objednatele využívali pouze k tomu schválené prostředky (aktiva);</w:t>
      </w:r>
    </w:p>
    <w:p w14:paraId="6461F026" w14:textId="77777777" w:rsidR="00884865" w:rsidRPr="002060E1" w:rsidRDefault="00884865" w:rsidP="00F54EE6">
      <w:pPr>
        <w:numPr>
          <w:ilvl w:val="2"/>
          <w:numId w:val="15"/>
        </w:numPr>
        <w:spacing w:line="280" w:lineRule="atLeast"/>
        <w:jc w:val="both"/>
      </w:pPr>
      <w:r w:rsidRPr="002060E1">
        <w:t>Neukládali ani nesdíleli data i informace eticky nevhodného obsahu, odporující dobrým mravům nebo poškozující jméno Objednatele;</w:t>
      </w:r>
    </w:p>
    <w:p w14:paraId="1C46DD70" w14:textId="77777777" w:rsidR="00884865" w:rsidRPr="002060E1" w:rsidRDefault="00884865" w:rsidP="00F54EE6">
      <w:pPr>
        <w:numPr>
          <w:ilvl w:val="2"/>
          <w:numId w:val="15"/>
        </w:numPr>
        <w:spacing w:line="280" w:lineRule="atLeast"/>
        <w:jc w:val="both"/>
      </w:pPr>
      <w:r w:rsidRPr="002060E1">
        <w:t>Nestahovali, nesdíleli, neukládali, nearchivovali ani neinstalovali datové a spustitelné soubory v rozporu s licenčními podmínkami nebo autorským zákonem;</w:t>
      </w:r>
    </w:p>
    <w:p w14:paraId="65A9E049" w14:textId="77777777" w:rsidR="00884865" w:rsidRPr="002060E1" w:rsidRDefault="00884865" w:rsidP="00F54EE6">
      <w:pPr>
        <w:numPr>
          <w:ilvl w:val="2"/>
          <w:numId w:val="15"/>
        </w:numPr>
        <w:spacing w:line="280" w:lineRule="atLeast"/>
        <w:jc w:val="both"/>
      </w:pPr>
      <w:r w:rsidRPr="002060E1">
        <w:t>Nenavštěvovali internetové stránky s eticky nevhodným obsahem;</w:t>
      </w:r>
    </w:p>
    <w:p w14:paraId="410E3F1D" w14:textId="77777777" w:rsidR="00884865" w:rsidRPr="002060E1" w:rsidRDefault="00884865" w:rsidP="00F54EE6">
      <w:pPr>
        <w:numPr>
          <w:ilvl w:val="2"/>
          <w:numId w:val="15"/>
        </w:numPr>
        <w:spacing w:line="280" w:lineRule="atLeast"/>
        <w:jc w:val="both"/>
      </w:pPr>
      <w:r w:rsidRPr="002060E1">
        <w:t>Nerealizovali pokusy o neautorizovaný přístup ke zdrojům Objednatele ani ke zdrojům jiných subjektů;</w:t>
      </w:r>
    </w:p>
    <w:p w14:paraId="5A981945" w14:textId="77777777" w:rsidR="00884865" w:rsidRPr="002060E1" w:rsidRDefault="00884865" w:rsidP="00F54EE6">
      <w:pPr>
        <w:numPr>
          <w:ilvl w:val="2"/>
          <w:numId w:val="15"/>
        </w:numPr>
        <w:spacing w:line="280" w:lineRule="atLeast"/>
        <w:jc w:val="both"/>
      </w:pPr>
      <w:r w:rsidRPr="002060E1">
        <w:t>Nerealizovali pokusy o neoprávněnou modifikaci ani jiné neoprávněné zásahy do prostředků Objednatele, a to ani v případě, kdy jim byl prostředek Objednatele svěřen do správy;</w:t>
      </w:r>
    </w:p>
    <w:p w14:paraId="180E4ED3" w14:textId="77777777" w:rsidR="00884865" w:rsidRPr="002060E1" w:rsidRDefault="00884865" w:rsidP="00F54EE6">
      <w:pPr>
        <w:numPr>
          <w:ilvl w:val="2"/>
          <w:numId w:val="15"/>
        </w:numPr>
        <w:spacing w:line="280" w:lineRule="atLeast"/>
        <w:jc w:val="both"/>
      </w:pPr>
      <w:r w:rsidRPr="002060E1">
        <w:t>Nepodíleli se s prostředky Objednatele na šíření spamu ani škodlivého softwaru.</w:t>
      </w:r>
    </w:p>
    <w:p w14:paraId="77F2B78F" w14:textId="6DE31293" w:rsidR="00884865" w:rsidRPr="002060E1" w:rsidRDefault="00884865" w:rsidP="00F54EE6">
      <w:pPr>
        <w:numPr>
          <w:ilvl w:val="0"/>
          <w:numId w:val="15"/>
        </w:numPr>
        <w:spacing w:line="280" w:lineRule="atLeast"/>
        <w:jc w:val="both"/>
      </w:pPr>
      <w:r w:rsidRPr="002060E1">
        <w:t xml:space="preserve">Dodavatel si je vědom, že součástí podmínek pro získání přístupu ke zdrojům a aktivům Objednatele je na straně Objednatele </w:t>
      </w:r>
      <w:r w:rsidRPr="002060E1">
        <w:rPr>
          <w:i/>
        </w:rPr>
        <w:t>zpracování osobních údajů</w:t>
      </w:r>
      <w:r w:rsidRPr="002060E1">
        <w:t xml:space="preserve"> pracovníků </w:t>
      </w:r>
      <w:r w:rsidR="0081782A">
        <w:t>Dodavatel</w:t>
      </w:r>
      <w:r w:rsidRPr="002060E1">
        <w:t xml:space="preserve">e, kteří se podílejí na zajištění předmětu plnění. Pokud nebude Objednateli umožněno osobní údaje </w:t>
      </w:r>
      <w:r w:rsidRPr="002060E1">
        <w:lastRenderedPageBreak/>
        <w:t xml:space="preserve">dotčených pracovníků </w:t>
      </w:r>
      <w:r w:rsidR="0081782A">
        <w:t>Dodavatel</w:t>
      </w:r>
      <w:r w:rsidRPr="002060E1">
        <w:t>e zpracovat, nebude těmto pracovníkům umožněn žádný přístup ke zdrojům Objednatele.</w:t>
      </w:r>
    </w:p>
    <w:p w14:paraId="3578F105" w14:textId="77777777" w:rsidR="00884865" w:rsidRPr="002060E1" w:rsidRDefault="00884865" w:rsidP="00E21221">
      <w:pPr>
        <w:spacing w:line="280" w:lineRule="atLeast"/>
        <w:rPr>
          <w:b/>
        </w:rPr>
      </w:pPr>
      <w:bookmarkStart w:id="235" w:name="_Toc480388412"/>
      <w:r w:rsidRPr="002060E1">
        <w:rPr>
          <w:b/>
        </w:rPr>
        <w:t>Čl. 7 Řízení provozu a komunikací</w:t>
      </w:r>
      <w:bookmarkEnd w:id="235"/>
    </w:p>
    <w:p w14:paraId="7BC32142" w14:textId="23EED7EB" w:rsidR="00884865" w:rsidRPr="002060E1" w:rsidRDefault="0081782A" w:rsidP="00F54EE6">
      <w:pPr>
        <w:numPr>
          <w:ilvl w:val="0"/>
          <w:numId w:val="16"/>
        </w:numPr>
        <w:spacing w:line="280" w:lineRule="atLeast"/>
        <w:jc w:val="both"/>
      </w:pPr>
      <w:r>
        <w:t>Dodavatel</w:t>
      </w:r>
      <w:r w:rsidR="00884865" w:rsidRPr="002060E1">
        <w:t xml:space="preserve"> se bude v rozsahu předmětu plnění aktivně podílet na splnění povinností uvedených v § 10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07DFD605" w14:textId="77777777" w:rsidR="00884865" w:rsidRPr="002060E1" w:rsidRDefault="00884865" w:rsidP="00F54EE6">
      <w:pPr>
        <w:numPr>
          <w:ilvl w:val="1"/>
          <w:numId w:val="15"/>
        </w:numPr>
        <w:spacing w:line="280" w:lineRule="atLeast"/>
        <w:jc w:val="both"/>
      </w:pPr>
      <w:r w:rsidRPr="002060E1">
        <w:t>Zajistit bezpečný provoz informačního systému a infrastruktury využívané pro poskytování předmětu plnění.</w:t>
      </w:r>
    </w:p>
    <w:p w14:paraId="312226CE" w14:textId="77777777" w:rsidR="00884865" w:rsidRPr="002060E1" w:rsidRDefault="00884865" w:rsidP="00F54EE6">
      <w:pPr>
        <w:numPr>
          <w:ilvl w:val="1"/>
          <w:numId w:val="15"/>
        </w:numPr>
        <w:spacing w:line="280" w:lineRule="atLeast"/>
        <w:jc w:val="both"/>
      </w:pPr>
      <w:r w:rsidRPr="002060E1">
        <w:t>Na vyžádání poskytnout Objednateli přehled, report, či jinou adekvátní informaci o bezpečnostních opatřeních zavedených na svém informačním systému a infrastruktuře.</w:t>
      </w:r>
    </w:p>
    <w:p w14:paraId="06376E07" w14:textId="77777777" w:rsidR="00884865" w:rsidRPr="002060E1" w:rsidRDefault="00884865" w:rsidP="00F54EE6">
      <w:pPr>
        <w:numPr>
          <w:ilvl w:val="1"/>
          <w:numId w:val="15"/>
        </w:numPr>
        <w:spacing w:line="280" w:lineRule="atLeast"/>
        <w:jc w:val="both"/>
      </w:pPr>
      <w:r w:rsidRPr="002060E1">
        <w:t>Zajistit, že pro poskytování předmětu plnění budou využívány pouze aplikace a technologie, které jsou v souladu s platnou českou a evropskou legislativou, především s ohledem na licenční podmínky a autorský zákon.</w:t>
      </w:r>
    </w:p>
    <w:p w14:paraId="1784B712" w14:textId="77777777" w:rsidR="00884865" w:rsidRPr="002060E1" w:rsidRDefault="00884865" w:rsidP="00E21221">
      <w:pPr>
        <w:spacing w:line="280" w:lineRule="atLeast"/>
        <w:rPr>
          <w:b/>
        </w:rPr>
      </w:pPr>
      <w:bookmarkStart w:id="236" w:name="_Toc480388413"/>
      <w:r w:rsidRPr="002060E1">
        <w:rPr>
          <w:b/>
        </w:rPr>
        <w:t>Čl. 8 Řízení změn</w:t>
      </w:r>
    </w:p>
    <w:p w14:paraId="596FEDAD" w14:textId="194F43C1" w:rsidR="00884865" w:rsidRPr="002060E1" w:rsidRDefault="0081782A" w:rsidP="00F54EE6">
      <w:pPr>
        <w:numPr>
          <w:ilvl w:val="0"/>
          <w:numId w:val="20"/>
        </w:numPr>
        <w:spacing w:line="280" w:lineRule="atLeast"/>
        <w:jc w:val="both"/>
      </w:pPr>
      <w:r>
        <w:t>Dodavatel</w:t>
      </w:r>
      <w:r w:rsidR="00884865" w:rsidRPr="002060E1">
        <w:t xml:space="preserve"> se bude v rozsahu předmětu plnění aktivně podílet na splnění povinností uvedených v § 11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35FDF245" w14:textId="77777777" w:rsidR="00884865" w:rsidRPr="002060E1" w:rsidRDefault="00884865" w:rsidP="00F54EE6">
      <w:pPr>
        <w:numPr>
          <w:ilvl w:val="1"/>
          <w:numId w:val="20"/>
        </w:numPr>
        <w:spacing w:line="280" w:lineRule="atLeast"/>
        <w:jc w:val="both"/>
      </w:pPr>
      <w:r w:rsidRPr="002060E1">
        <w:t>Přiměřeně reagovat na změny na straně Objednatele a upravit na své straně technická a organizační opatření tak, aby odpovídala novému stavu po provedení změny.</w:t>
      </w:r>
    </w:p>
    <w:p w14:paraId="6A441489" w14:textId="77777777" w:rsidR="00884865" w:rsidRPr="002060E1" w:rsidRDefault="00884865" w:rsidP="00F54EE6">
      <w:pPr>
        <w:numPr>
          <w:ilvl w:val="1"/>
          <w:numId w:val="20"/>
        </w:numPr>
        <w:spacing w:line="280" w:lineRule="atLeast"/>
        <w:jc w:val="both"/>
      </w:pPr>
      <w:r w:rsidRPr="002060E1">
        <w:t>Aktivně spolupracovat při testování významné změny.</w:t>
      </w:r>
    </w:p>
    <w:p w14:paraId="50D4B2F2" w14:textId="77777777" w:rsidR="00884865" w:rsidRPr="002060E1" w:rsidRDefault="00884865" w:rsidP="00E21221">
      <w:pPr>
        <w:spacing w:line="280" w:lineRule="atLeast"/>
        <w:rPr>
          <w:b/>
        </w:rPr>
      </w:pPr>
      <w:r w:rsidRPr="002060E1">
        <w:rPr>
          <w:b/>
        </w:rPr>
        <w:t>Čl. 9 Řízení přístupu</w:t>
      </w:r>
      <w:bookmarkEnd w:id="236"/>
    </w:p>
    <w:p w14:paraId="0AE1CC54" w14:textId="4A04B737" w:rsidR="00884865" w:rsidRPr="002060E1" w:rsidRDefault="0081782A" w:rsidP="00F54EE6">
      <w:pPr>
        <w:numPr>
          <w:ilvl w:val="0"/>
          <w:numId w:val="17"/>
        </w:numPr>
        <w:spacing w:line="280" w:lineRule="atLeast"/>
        <w:jc w:val="both"/>
      </w:pPr>
      <w:r>
        <w:t>Dodavatel</w:t>
      </w:r>
      <w:r w:rsidR="00884865" w:rsidRPr="002060E1">
        <w:t xml:space="preserve"> se bude v rozsahu předmětu plnění aktivně podílet na splnění povinností uvedených v § 12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136860E6" w14:textId="77777777" w:rsidR="00884865" w:rsidRPr="002060E1" w:rsidRDefault="00884865" w:rsidP="00F54EE6">
      <w:pPr>
        <w:numPr>
          <w:ilvl w:val="1"/>
          <w:numId w:val="16"/>
        </w:numPr>
        <w:spacing w:line="280" w:lineRule="atLeast"/>
        <w:jc w:val="both"/>
      </w:pPr>
      <w:r w:rsidRPr="002060E1">
        <w:t>Přidělovat oprávnění svým jednotlivým pracovníkům ve smyslu oprávnění k výkonu činností tak, aby byla minimalizována rizika nežádoucího přístupu k aktivům Objednatele.</w:t>
      </w:r>
    </w:p>
    <w:p w14:paraId="265A1BBE" w14:textId="59026F57" w:rsidR="00884865" w:rsidRPr="002060E1" w:rsidRDefault="00884865" w:rsidP="00F54EE6">
      <w:pPr>
        <w:numPr>
          <w:ilvl w:val="1"/>
          <w:numId w:val="16"/>
        </w:numPr>
        <w:spacing w:line="280" w:lineRule="atLeast"/>
        <w:jc w:val="both"/>
      </w:pPr>
      <w:r w:rsidRPr="002060E1">
        <w:t xml:space="preserve">Zajistit, aby udělený přístup nebyl sdílen více osobami za stranu </w:t>
      </w:r>
      <w:r w:rsidR="0081782A">
        <w:t>Dodavatel</w:t>
      </w:r>
      <w:r w:rsidRPr="002060E1">
        <w:t xml:space="preserve">e, pokud sdílený přístup nevyžaduje využívaná technologie. V takovém případě musí </w:t>
      </w:r>
      <w:r w:rsidR="0081782A">
        <w:t>Dodavatel</w:t>
      </w:r>
      <w:r w:rsidRPr="002060E1">
        <w:t xml:space="preserve"> vést evidenci využívání sdílených přístupů a tuto na vyžádání předložit Objednateli kdykoli v průběhu trvání účinnosti této smlouvy a 2 roky po ukončení její platnosti.</w:t>
      </w:r>
    </w:p>
    <w:p w14:paraId="69E706BC" w14:textId="77777777" w:rsidR="00884865" w:rsidRPr="002060E1" w:rsidRDefault="00884865" w:rsidP="00F54EE6">
      <w:pPr>
        <w:numPr>
          <w:ilvl w:val="1"/>
          <w:numId w:val="16"/>
        </w:numPr>
        <w:spacing w:line="280" w:lineRule="atLeast"/>
        <w:jc w:val="both"/>
      </w:pPr>
      <w:r w:rsidRPr="002060E1">
        <w:t>Stanovit v požadavku na přístup rozsah dat/informací, služby, účelu, pro které je přístup k systému ICT Objednatele požadován a časový údaj o délce platnosti přístupu (např.: na dobu neurčitou / 1 rok / 1 měsíc / 1 den).</w:t>
      </w:r>
    </w:p>
    <w:p w14:paraId="5EFA5BC5" w14:textId="77777777" w:rsidR="00884865" w:rsidRPr="002060E1" w:rsidRDefault="00884865" w:rsidP="00F54EE6">
      <w:pPr>
        <w:numPr>
          <w:ilvl w:val="1"/>
          <w:numId w:val="16"/>
        </w:numPr>
        <w:spacing w:line="280" w:lineRule="atLeast"/>
        <w:jc w:val="both"/>
      </w:pPr>
      <w:r w:rsidRPr="002060E1">
        <w:t>Zajistit, aby osoby podílející se na poskytování předmětu plnění a mající přístup k informačním aktivům Objednatele chránily autentizační prostředky a údaje a nikdy neposkytovaly neautorizovaný přístup dalším osobám.</w:t>
      </w:r>
    </w:p>
    <w:p w14:paraId="459F8FF9" w14:textId="4E553695" w:rsidR="00884865" w:rsidRPr="002060E1" w:rsidRDefault="00884865" w:rsidP="00F54EE6">
      <w:pPr>
        <w:numPr>
          <w:ilvl w:val="1"/>
          <w:numId w:val="16"/>
        </w:numPr>
        <w:spacing w:line="280" w:lineRule="atLeast"/>
        <w:jc w:val="both"/>
      </w:pPr>
      <w:r w:rsidRPr="002060E1">
        <w:t xml:space="preserve">Průběžně kontrolovat a vyhodnocovat oprávněnost a potřebu přístupu, jak fyzického, tak i logického, u všech osob na straně </w:t>
      </w:r>
      <w:r w:rsidR="0081782A">
        <w:t>Dodavatel</w:t>
      </w:r>
      <w:r w:rsidRPr="002060E1">
        <w:t>e, které přistupují do prostředí Objednatele.</w:t>
      </w:r>
    </w:p>
    <w:p w14:paraId="15632385" w14:textId="15F5D025" w:rsidR="00884865" w:rsidRPr="002060E1" w:rsidRDefault="0081782A" w:rsidP="00F54EE6">
      <w:pPr>
        <w:numPr>
          <w:ilvl w:val="0"/>
          <w:numId w:val="16"/>
        </w:numPr>
        <w:spacing w:line="280" w:lineRule="atLeast"/>
        <w:jc w:val="both"/>
      </w:pPr>
      <w:r>
        <w:lastRenderedPageBreak/>
        <w:t>Dodavatel</w:t>
      </w:r>
      <w:r w:rsidR="00884865" w:rsidRPr="002060E1">
        <w:t xml:space="preserve"> bere na vědomí, že přístup k systému ICT je možné povolit pouze fyzické identitě zaměstnance </w:t>
      </w:r>
      <w:r>
        <w:t>Dodavatel</w:t>
      </w:r>
      <w:r w:rsidR="00884865" w:rsidRPr="002060E1">
        <w:t xml:space="preserve">e / poddodavatele </w:t>
      </w:r>
      <w:r>
        <w:t>Dodavatel</w:t>
      </w:r>
      <w:r w:rsidR="00884865" w:rsidRPr="002060E1">
        <w:t>e zaevidované v </w:t>
      </w:r>
      <w:proofErr w:type="spellStart"/>
      <w:r w:rsidR="00884865" w:rsidRPr="002060E1">
        <w:rPr>
          <w:i/>
        </w:rPr>
        <w:t>Active</w:t>
      </w:r>
      <w:proofErr w:type="spellEnd"/>
      <w:r w:rsidR="00884865" w:rsidRPr="002060E1">
        <w:rPr>
          <w:i/>
        </w:rPr>
        <w:t xml:space="preserve"> </w:t>
      </w:r>
      <w:proofErr w:type="spellStart"/>
      <w:r w:rsidR="00884865" w:rsidRPr="002060E1">
        <w:rPr>
          <w:i/>
        </w:rPr>
        <w:t>Directory</w:t>
      </w:r>
      <w:proofErr w:type="spellEnd"/>
      <w:r w:rsidR="00884865" w:rsidRPr="002060E1">
        <w:rPr>
          <w:i/>
        </w:rPr>
        <w:t xml:space="preserve"> MPSV</w:t>
      </w:r>
      <w:r w:rsidR="00884865" w:rsidRPr="002060E1">
        <w:t xml:space="preserve"> (registr identit), a to na základě požadavku </w:t>
      </w:r>
      <w:r>
        <w:t>Dodavatel</w:t>
      </w:r>
      <w:r w:rsidR="00884865" w:rsidRPr="002060E1">
        <w:t>e na přístup.</w:t>
      </w:r>
    </w:p>
    <w:p w14:paraId="1756538D" w14:textId="25087A99" w:rsidR="00884865" w:rsidRPr="002060E1" w:rsidRDefault="0081782A" w:rsidP="00F54EE6">
      <w:pPr>
        <w:numPr>
          <w:ilvl w:val="0"/>
          <w:numId w:val="16"/>
        </w:numPr>
        <w:spacing w:line="280" w:lineRule="atLeast"/>
        <w:jc w:val="both"/>
      </w:pPr>
      <w:r>
        <w:t>Dodavatel</w:t>
      </w:r>
      <w:r w:rsidR="00884865" w:rsidRPr="002060E1">
        <w:t xml:space="preserve"> bere na vědomí, že přidělení oprávnění zaměstnanci </w:t>
      </w:r>
      <w:r>
        <w:t>Dodavatel</w:t>
      </w:r>
      <w:r w:rsidR="00884865" w:rsidRPr="002060E1">
        <w:t>e musí být řízeno principem nezbytného minima a není nárokové.</w:t>
      </w:r>
    </w:p>
    <w:p w14:paraId="65CFFE78" w14:textId="09DA99D9" w:rsidR="00884865" w:rsidRPr="002060E1" w:rsidRDefault="0081782A" w:rsidP="00F54EE6">
      <w:pPr>
        <w:numPr>
          <w:ilvl w:val="0"/>
          <w:numId w:val="16"/>
        </w:numPr>
        <w:spacing w:line="280" w:lineRule="atLeast"/>
        <w:jc w:val="both"/>
      </w:pPr>
      <w:r>
        <w:t>Dodavatel</w:t>
      </w:r>
      <w:r w:rsidR="00884865" w:rsidRPr="002060E1">
        <w:t xml:space="preserve"> bere na vědomí, že v případě neúspěšných pokusů o autentizaci uživatele (osoby za stranu </w:t>
      </w:r>
      <w:r>
        <w:t>Dodavatel</w:t>
      </w:r>
      <w:r w:rsidR="00884865" w:rsidRPr="002060E1">
        <w:t>e) může být příslušný účet zablokován a řešen jako bezpečnostní incident a mohou být uplatněny příslušné postupy zvládání bezpečnostního incidentu (např. okamžité zrušení přístupu k informačním aktivům Objednatele).</w:t>
      </w:r>
    </w:p>
    <w:p w14:paraId="77622EE9" w14:textId="77777777" w:rsidR="00884865" w:rsidRPr="002060E1" w:rsidRDefault="00884865" w:rsidP="00E21221">
      <w:pPr>
        <w:spacing w:line="280" w:lineRule="atLeast"/>
        <w:rPr>
          <w:b/>
        </w:rPr>
      </w:pPr>
      <w:bookmarkStart w:id="237" w:name="_Toc480388414"/>
      <w:r w:rsidRPr="002060E1">
        <w:rPr>
          <w:b/>
        </w:rPr>
        <w:t>Čl. 10 Akvizice, vývoj a údržba</w:t>
      </w:r>
      <w:bookmarkEnd w:id="237"/>
    </w:p>
    <w:p w14:paraId="0CAEA160" w14:textId="51ECCCCC" w:rsidR="00884865" w:rsidRPr="002060E1" w:rsidRDefault="0081782A" w:rsidP="00F54EE6">
      <w:pPr>
        <w:numPr>
          <w:ilvl w:val="0"/>
          <w:numId w:val="18"/>
        </w:numPr>
        <w:spacing w:line="280" w:lineRule="atLeast"/>
        <w:jc w:val="both"/>
      </w:pPr>
      <w:r>
        <w:t>Dodavatel</w:t>
      </w:r>
      <w:r w:rsidR="00884865" w:rsidRPr="002060E1">
        <w:t xml:space="preserve"> se bude v rozsahu předmětu plnění aktivně podílet na splnění povinností uvedených v § 13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227195C0" w14:textId="77777777" w:rsidR="00884865" w:rsidRPr="002060E1" w:rsidRDefault="00884865" w:rsidP="00F54EE6">
      <w:pPr>
        <w:numPr>
          <w:ilvl w:val="1"/>
          <w:numId w:val="18"/>
        </w:numPr>
        <w:spacing w:line="280" w:lineRule="atLeast"/>
        <w:jc w:val="both"/>
      </w:pPr>
      <w:r w:rsidRPr="002060E1">
        <w:t>Zajistit bezpečnou implementaci, inovaci, aktualizaci a testování technologií, které jsou předmětem plnění.</w:t>
      </w:r>
    </w:p>
    <w:p w14:paraId="7A8AB13A" w14:textId="77777777" w:rsidR="00884865" w:rsidRPr="002060E1" w:rsidRDefault="00884865" w:rsidP="00F54EE6">
      <w:pPr>
        <w:numPr>
          <w:ilvl w:val="1"/>
          <w:numId w:val="18"/>
        </w:numPr>
        <w:spacing w:line="280" w:lineRule="atLeast"/>
        <w:jc w:val="both"/>
      </w:pPr>
      <w:r w:rsidRPr="002060E1">
        <w:t>Předat Objednateli dokumentaci předmětu plnění minimálně v následujícím rozsahu:</w:t>
      </w:r>
    </w:p>
    <w:p w14:paraId="35BDED0A" w14:textId="77777777" w:rsidR="00884865" w:rsidRPr="002060E1" w:rsidRDefault="00884865" w:rsidP="00F54EE6">
      <w:pPr>
        <w:numPr>
          <w:ilvl w:val="2"/>
          <w:numId w:val="18"/>
        </w:numPr>
        <w:spacing w:line="280" w:lineRule="atLeast"/>
        <w:jc w:val="both"/>
      </w:pPr>
      <w:r w:rsidRPr="002060E1">
        <w:t>dokumentaci všech bezpečnostních nastavení, funkcí a mechanismů</w:t>
      </w:r>
    </w:p>
    <w:p w14:paraId="523B72EC" w14:textId="77777777" w:rsidR="00884865" w:rsidRPr="002060E1" w:rsidRDefault="00884865" w:rsidP="00F54EE6">
      <w:pPr>
        <w:numPr>
          <w:ilvl w:val="2"/>
          <w:numId w:val="18"/>
        </w:numPr>
        <w:spacing w:line="280" w:lineRule="atLeast"/>
        <w:jc w:val="both"/>
      </w:pPr>
      <w:r w:rsidRPr="002060E1">
        <w:t>dokumentaci obsahující popis autorizačního konceptu a oprávnění</w:t>
      </w:r>
    </w:p>
    <w:p w14:paraId="4DB49CDA" w14:textId="77777777" w:rsidR="00884865" w:rsidRPr="002060E1" w:rsidRDefault="00884865" w:rsidP="00F54EE6">
      <w:pPr>
        <w:numPr>
          <w:ilvl w:val="2"/>
          <w:numId w:val="18"/>
        </w:numPr>
        <w:spacing w:line="280" w:lineRule="atLeast"/>
        <w:jc w:val="both"/>
      </w:pPr>
      <w:r w:rsidRPr="002060E1">
        <w:t>dokumentaci obsahující instalační a konfigurační postupy</w:t>
      </w:r>
    </w:p>
    <w:p w14:paraId="0DC8F01F" w14:textId="77777777" w:rsidR="00884865" w:rsidRPr="002060E1" w:rsidRDefault="00884865" w:rsidP="00E21221">
      <w:pPr>
        <w:spacing w:line="280" w:lineRule="atLeast"/>
        <w:rPr>
          <w:b/>
        </w:rPr>
      </w:pPr>
      <w:bookmarkStart w:id="238" w:name="_Toc480388415"/>
      <w:r w:rsidRPr="002060E1">
        <w:rPr>
          <w:b/>
        </w:rPr>
        <w:t>Čl. 11 Zvládání kybernetických bezpečnostních událostí a incidentů</w:t>
      </w:r>
      <w:bookmarkEnd w:id="238"/>
    </w:p>
    <w:p w14:paraId="70B0A0B6" w14:textId="0570F681" w:rsidR="00884865" w:rsidRPr="002060E1" w:rsidRDefault="0081782A" w:rsidP="00F54EE6">
      <w:pPr>
        <w:numPr>
          <w:ilvl w:val="0"/>
          <w:numId w:val="19"/>
        </w:numPr>
        <w:spacing w:line="280" w:lineRule="atLeast"/>
        <w:jc w:val="both"/>
      </w:pPr>
      <w:r>
        <w:t>Dodavatel</w:t>
      </w:r>
      <w:r w:rsidR="00884865" w:rsidRPr="002060E1">
        <w:t xml:space="preserve"> se bude v rozsahu předmětu plnění aktivně podílet na splnění povinností uvedených v § 14 VKB, které musí splnit Objednatel. Minimálně se </w:t>
      </w:r>
      <w:r>
        <w:t>Dodavatel</w:t>
      </w:r>
      <w:r w:rsidR="00884865" w:rsidRPr="002060E1">
        <w:t xml:space="preserve"> zavazuje v</w:t>
      </w:r>
      <w:r w:rsidR="00D72B9A" w:rsidRPr="002060E1">
        <w:t> </w:t>
      </w:r>
      <w:r w:rsidR="00884865" w:rsidRPr="002060E1">
        <w:t>rozsahu předmětu plnění na své straně:</w:t>
      </w:r>
    </w:p>
    <w:p w14:paraId="431262F3" w14:textId="77777777" w:rsidR="00884865" w:rsidRPr="002060E1" w:rsidRDefault="00884865" w:rsidP="00F54EE6">
      <w:pPr>
        <w:numPr>
          <w:ilvl w:val="1"/>
          <w:numId w:val="19"/>
        </w:numPr>
        <w:spacing w:line="280" w:lineRule="atLeast"/>
        <w:jc w:val="both"/>
      </w:pPr>
      <w:r w:rsidRPr="002060E1">
        <w:t>Stanovit a popsat na své straně činnosti, role a jejich odpovědnosti a pravomoci vedoucí k rychlému a účinnému zvládání bezpečnostních incidentů.</w:t>
      </w:r>
    </w:p>
    <w:p w14:paraId="336ACF6E" w14:textId="20E6BB45" w:rsidR="00884865" w:rsidRPr="002060E1" w:rsidRDefault="00884865" w:rsidP="00F54EE6">
      <w:pPr>
        <w:numPr>
          <w:ilvl w:val="1"/>
          <w:numId w:val="19"/>
        </w:numPr>
        <w:spacing w:line="280" w:lineRule="atLeast"/>
        <w:jc w:val="both"/>
      </w:pPr>
      <w:r w:rsidRPr="002060E1">
        <w:t xml:space="preserve">Bez zbytečného odkladu hlásit Objednateli všechny bezpečnostní události a incidenty s potenciálním negativním dopadem na Objednatele, a to stanoveným komunikačním kanálem nebo prostřednictvím </w:t>
      </w:r>
      <w:r w:rsidR="003E116F" w:rsidRPr="002060E1">
        <w:t>Kontaktní osoby</w:t>
      </w:r>
      <w:r w:rsidR="003E116F">
        <w:t xml:space="preserve"> nebo osoby oprávněné jednat ve věcech bezpečnostních</w:t>
      </w:r>
      <w:r w:rsidRPr="002060E1">
        <w:t>.</w:t>
      </w:r>
    </w:p>
    <w:p w14:paraId="23A48FEC" w14:textId="77777777" w:rsidR="00884865" w:rsidRPr="002060E1" w:rsidRDefault="00884865" w:rsidP="00F54EE6">
      <w:pPr>
        <w:numPr>
          <w:ilvl w:val="1"/>
          <w:numId w:val="19"/>
        </w:numPr>
        <w:spacing w:line="280" w:lineRule="atLeast"/>
        <w:jc w:val="both"/>
      </w:pPr>
      <w:r w:rsidRPr="002060E1">
        <w:t>Vyhodnocovat informace o bezpečnostních incidentech a uchovávat je pro budoucí použití s ohledem na požadavky platné české a evropské legislativy.</w:t>
      </w:r>
    </w:p>
    <w:p w14:paraId="7B3205DB" w14:textId="69DA84B1" w:rsidR="00884865" w:rsidRPr="002060E1" w:rsidRDefault="00884865" w:rsidP="00F54EE6">
      <w:pPr>
        <w:numPr>
          <w:ilvl w:val="1"/>
          <w:numId w:val="19"/>
        </w:numPr>
        <w:spacing w:line="280" w:lineRule="atLeast"/>
        <w:jc w:val="both"/>
      </w:pPr>
      <w:r w:rsidRPr="002060E1">
        <w:t xml:space="preserve">V případě vzniku bezpečnostní události a následného zvládání a vyhodnocování bezpečnostního incidentu a/nebo v případě podezření na bezpečnostní incident poskytnout Objednateli aktivní součinnost a relevantní informace o podezřelém zařízení či osobě na straně </w:t>
      </w:r>
      <w:r w:rsidR="0081782A">
        <w:t>Dodavatel</w:t>
      </w:r>
      <w:r w:rsidRPr="002060E1">
        <w:t>e.</w:t>
      </w:r>
    </w:p>
    <w:p w14:paraId="49179A72" w14:textId="77777777" w:rsidR="00884865" w:rsidRPr="002060E1" w:rsidRDefault="00884865" w:rsidP="00F54EE6">
      <w:pPr>
        <w:numPr>
          <w:ilvl w:val="1"/>
          <w:numId w:val="19"/>
        </w:numPr>
        <w:spacing w:line="280" w:lineRule="atLeast"/>
        <w:jc w:val="both"/>
      </w:pPr>
      <w:r w:rsidRPr="002060E1">
        <w:t>Bez zbytečného odkladu a po dohodě s Objednatelem realizovat opatření požadovaná Objednatelem v dohodnutých termínech ke snížení dopadu bezpečnostního incidentu nebo zamezení pokračování incidentu.</w:t>
      </w:r>
    </w:p>
    <w:p w14:paraId="298CD2DE" w14:textId="4106C850" w:rsidR="00884865" w:rsidRPr="002060E1" w:rsidRDefault="00884865" w:rsidP="00F54EE6">
      <w:pPr>
        <w:numPr>
          <w:ilvl w:val="1"/>
          <w:numId w:val="19"/>
        </w:numPr>
        <w:spacing w:line="280" w:lineRule="atLeast"/>
        <w:jc w:val="both"/>
      </w:pPr>
      <w:r w:rsidRPr="002060E1">
        <w:t xml:space="preserve">Spolupracovat při analýze příčin bezpečnostního incidentu a navrhnout opatření s cílem zamezit jeho opakování v případě, že </w:t>
      </w:r>
      <w:r w:rsidR="0081782A">
        <w:t>Dodavatel</w:t>
      </w:r>
      <w:r w:rsidRPr="002060E1">
        <w:t xml:space="preserve"> bezpečnostní incident zapříčinil nebo se na jeho vzniku podílel.</w:t>
      </w:r>
    </w:p>
    <w:p w14:paraId="1A82651E" w14:textId="1DFAF76D" w:rsidR="00884865" w:rsidRPr="002060E1" w:rsidRDefault="0081782A" w:rsidP="00F54EE6">
      <w:pPr>
        <w:numPr>
          <w:ilvl w:val="0"/>
          <w:numId w:val="19"/>
        </w:numPr>
        <w:spacing w:line="280" w:lineRule="atLeast"/>
        <w:jc w:val="both"/>
      </w:pPr>
      <w:bookmarkStart w:id="239" w:name="_Toc480388398"/>
      <w:r>
        <w:lastRenderedPageBreak/>
        <w:t>Dodavatel</w:t>
      </w:r>
      <w:r w:rsidR="00884865" w:rsidRPr="002060E1">
        <w:t xml:space="preserve"> bere na vědomí, že postup zvládání bezpečnostního incidentu či jiný důsledek porušení Kybernetických požadavků, jehož příčina je na straně </w:t>
      </w:r>
      <w:r>
        <w:t>Dodavatel</w:t>
      </w:r>
      <w:r w:rsidR="00884865" w:rsidRPr="002060E1">
        <w:t xml:space="preserve">e, nebude posuzován jako okolnost vylučující odpovědnost </w:t>
      </w:r>
      <w:r>
        <w:t>Dodavatel</w:t>
      </w:r>
      <w:r w:rsidR="00884865" w:rsidRPr="002060E1">
        <w:t>e za prodlení s řádným a</w:t>
      </w:r>
      <w:r w:rsidR="00D72B9A" w:rsidRPr="002060E1">
        <w:t> </w:t>
      </w:r>
      <w:r w:rsidR="00884865" w:rsidRPr="002060E1">
        <w:t>včasným plněním předmětu Smlouvy a nebude důvodem k jakékoli náhradě případné</w:t>
      </w:r>
      <w:r w:rsidR="00D76771">
        <w:t xml:space="preserve"> škody či jiné</w:t>
      </w:r>
      <w:r w:rsidR="00884865" w:rsidRPr="002060E1">
        <w:t xml:space="preserve"> újmy </w:t>
      </w:r>
      <w:r>
        <w:t>Dodavatel</w:t>
      </w:r>
      <w:r w:rsidR="00884865" w:rsidRPr="002060E1">
        <w:t xml:space="preserve">i či jiné osobě ze strany Objednatele. Ostatní ustanovení ohledně odpovědnosti </w:t>
      </w:r>
      <w:r>
        <w:t>Dodavatel</w:t>
      </w:r>
      <w:r w:rsidR="00884865" w:rsidRPr="002060E1">
        <w:t>e za prodlení obsažená ve Smlouvě nejsou tímto ustanovením dotčena.</w:t>
      </w:r>
      <w:bookmarkEnd w:id="239"/>
    </w:p>
    <w:p w14:paraId="176DFAE8" w14:textId="77777777" w:rsidR="00884865" w:rsidRPr="002060E1" w:rsidRDefault="00884865" w:rsidP="00E21221">
      <w:pPr>
        <w:spacing w:line="280" w:lineRule="atLeast"/>
        <w:rPr>
          <w:b/>
        </w:rPr>
      </w:pPr>
      <w:r w:rsidRPr="002060E1">
        <w:rPr>
          <w:b/>
        </w:rPr>
        <w:t>Čl. 12 Řízení kontinuity činností</w:t>
      </w:r>
    </w:p>
    <w:p w14:paraId="713F42F0" w14:textId="0C4F059D" w:rsidR="00884865" w:rsidRPr="002060E1" w:rsidRDefault="0081782A" w:rsidP="00F54EE6">
      <w:pPr>
        <w:numPr>
          <w:ilvl w:val="0"/>
          <w:numId w:val="21"/>
        </w:numPr>
        <w:spacing w:line="280" w:lineRule="atLeast"/>
        <w:jc w:val="both"/>
      </w:pPr>
      <w:r>
        <w:t>Dodavatel</w:t>
      </w:r>
      <w:r w:rsidR="00884865" w:rsidRPr="002060E1">
        <w:t xml:space="preserve"> se bude v rozsahu předmětu plnění aktivně podílet na splnění povinností uvedených v § 15 VKB, které musí splnit Objednatel. Minimálně se </w:t>
      </w:r>
      <w:r>
        <w:t>Dodavatel</w:t>
      </w:r>
      <w:r w:rsidR="00884865" w:rsidRPr="002060E1">
        <w:t xml:space="preserve"> zavazuje v</w:t>
      </w:r>
      <w:r w:rsidR="00D72B9A" w:rsidRPr="002060E1">
        <w:t> </w:t>
      </w:r>
      <w:r w:rsidR="00884865" w:rsidRPr="002060E1">
        <w:t>rozsahu předmětu plnění na své straně:</w:t>
      </w:r>
    </w:p>
    <w:p w14:paraId="22F7D4EB" w14:textId="77777777" w:rsidR="00884865" w:rsidRPr="002060E1" w:rsidRDefault="00884865" w:rsidP="00F54EE6">
      <w:pPr>
        <w:numPr>
          <w:ilvl w:val="1"/>
          <w:numId w:val="21"/>
        </w:numPr>
        <w:spacing w:line="280" w:lineRule="atLeast"/>
        <w:jc w:val="both"/>
      </w:pPr>
      <w:r w:rsidRPr="002060E1">
        <w:t>Zajistit adekvátní kontinuitu svých aktiv, které jsou potřebné k poskytování předmětu plnění.</w:t>
      </w:r>
    </w:p>
    <w:p w14:paraId="18B00C39" w14:textId="77777777" w:rsidR="00884865" w:rsidRPr="002060E1" w:rsidRDefault="00884865" w:rsidP="00F54EE6">
      <w:pPr>
        <w:numPr>
          <w:ilvl w:val="1"/>
          <w:numId w:val="21"/>
        </w:numPr>
        <w:spacing w:line="280" w:lineRule="atLeast"/>
        <w:jc w:val="both"/>
      </w:pPr>
      <w:r w:rsidRPr="002060E1">
        <w:t>Pravidelně kontrolovat a testovat, že je schopen kontinuitu aktiv zajistit dle sjednané úrovně služeb.</w:t>
      </w:r>
    </w:p>
    <w:p w14:paraId="34D199CF" w14:textId="77777777" w:rsidR="00884865" w:rsidRPr="002060E1" w:rsidRDefault="00884865" w:rsidP="00E21221">
      <w:pPr>
        <w:spacing w:line="280" w:lineRule="atLeast"/>
        <w:rPr>
          <w:b/>
        </w:rPr>
      </w:pPr>
      <w:bookmarkStart w:id="240" w:name="_Toc480388417"/>
      <w:r w:rsidRPr="002060E1">
        <w:rPr>
          <w:b/>
        </w:rPr>
        <w:t>Čl. 13 Kontrola a audit</w:t>
      </w:r>
      <w:bookmarkEnd w:id="240"/>
    </w:p>
    <w:p w14:paraId="68066F64" w14:textId="606757A4" w:rsidR="00884865" w:rsidRPr="002060E1" w:rsidRDefault="0081782A" w:rsidP="00F54EE6">
      <w:pPr>
        <w:numPr>
          <w:ilvl w:val="0"/>
          <w:numId w:val="22"/>
        </w:numPr>
        <w:spacing w:line="280" w:lineRule="atLeast"/>
        <w:jc w:val="both"/>
      </w:pPr>
      <w:r>
        <w:t>Dodavatel</w:t>
      </w:r>
      <w:r w:rsidR="00884865" w:rsidRPr="002060E1">
        <w:t xml:space="preserve"> se bude v rozsahu předmětu plnění aktivně podílet na splnění povinností uvedených v § 8 a § 16 VKB, které musí splnit Objednatel. Minimálně se </w:t>
      </w:r>
      <w:r>
        <w:t>Dodavatel</w:t>
      </w:r>
      <w:r w:rsidR="00884865" w:rsidRPr="002060E1">
        <w:t xml:space="preserve"> zavazuje v rozsahu předmětu plnění poskytnout adekvátní součinnost při výkonu kontroly Objednatele ze strany Úřadu dle § 23 ZKB.</w:t>
      </w:r>
    </w:p>
    <w:p w14:paraId="59EC3D52" w14:textId="77777777" w:rsidR="00884865" w:rsidRPr="002060E1" w:rsidRDefault="00884865" w:rsidP="00E21221">
      <w:pPr>
        <w:keepNext/>
        <w:spacing w:line="280" w:lineRule="atLeast"/>
        <w:rPr>
          <w:b/>
        </w:rPr>
      </w:pPr>
      <w:bookmarkStart w:id="241" w:name="_Toc480388418"/>
      <w:r w:rsidRPr="002060E1">
        <w:rPr>
          <w:b/>
        </w:rPr>
        <w:t>Čl. 14 Fyzická bezpečnost</w:t>
      </w:r>
      <w:bookmarkEnd w:id="241"/>
    </w:p>
    <w:p w14:paraId="56F96581" w14:textId="28E76FCB" w:rsidR="00884865" w:rsidRPr="002060E1" w:rsidRDefault="0081782A" w:rsidP="00F54EE6">
      <w:pPr>
        <w:numPr>
          <w:ilvl w:val="0"/>
          <w:numId w:val="23"/>
        </w:numPr>
        <w:spacing w:line="280" w:lineRule="atLeast"/>
        <w:jc w:val="both"/>
      </w:pPr>
      <w:r>
        <w:t>Dodavatel</w:t>
      </w:r>
      <w:r w:rsidR="00884865" w:rsidRPr="002060E1">
        <w:t xml:space="preserve"> se bude v rozsahu předmětu plnění aktivně podílet na splnění povinností uvedených v § 17 VKB, které musí splnit Objednatel. Minimálně se </w:t>
      </w:r>
      <w:r>
        <w:t>Dodavatel</w:t>
      </w:r>
      <w:r w:rsidR="00884865" w:rsidRPr="002060E1">
        <w:t xml:space="preserve"> zavazuje v</w:t>
      </w:r>
      <w:r w:rsidR="00EE246D" w:rsidRPr="002060E1">
        <w:t> </w:t>
      </w:r>
      <w:r w:rsidR="00884865" w:rsidRPr="002060E1">
        <w:t>rozsahu předmětu plnění na své straně:</w:t>
      </w:r>
    </w:p>
    <w:p w14:paraId="38B7E33A" w14:textId="77777777" w:rsidR="00884865" w:rsidRPr="002060E1" w:rsidRDefault="00884865" w:rsidP="00F54EE6">
      <w:pPr>
        <w:numPr>
          <w:ilvl w:val="1"/>
          <w:numId w:val="23"/>
        </w:numPr>
        <w:spacing w:line="280" w:lineRule="atLeast"/>
        <w:jc w:val="both"/>
      </w:pPr>
      <w:r w:rsidRPr="002060E1">
        <w:t>Dodržovat provozní řády budov (režimová opatření) a využívaných prostor, zejména pak v oblasti fyzické ochrany bezpečnostních zón, kde jsou umístěny aktiva systémů ICT, anebo datové nosiče.</w:t>
      </w:r>
    </w:p>
    <w:p w14:paraId="0194E7FD" w14:textId="30CE2F28" w:rsidR="00884865" w:rsidRPr="002060E1" w:rsidRDefault="00884865" w:rsidP="00F54EE6">
      <w:pPr>
        <w:numPr>
          <w:ilvl w:val="1"/>
          <w:numId w:val="23"/>
        </w:numPr>
        <w:spacing w:line="280" w:lineRule="atLeast"/>
        <w:jc w:val="both"/>
      </w:pPr>
      <w:r w:rsidRPr="002060E1">
        <w:t xml:space="preserve">V rozsahu předmětu plnění zajistit fyzické zabezpečení, zejména označení, uchování a likvidaci, instalačních, záložních nebo archivních médií a dokumentace v souladu s klasifikací aktiv Objednatele, pokud s ní byl </w:t>
      </w:r>
      <w:r w:rsidR="0081782A">
        <w:t>Dodavatel</w:t>
      </w:r>
      <w:r w:rsidRPr="002060E1">
        <w:t xml:space="preserve"> seznámen.</w:t>
      </w:r>
    </w:p>
    <w:p w14:paraId="48948610" w14:textId="77777777" w:rsidR="00884865" w:rsidRPr="002060E1" w:rsidRDefault="00884865" w:rsidP="00E21221">
      <w:pPr>
        <w:keepNext/>
        <w:spacing w:line="280" w:lineRule="atLeast"/>
        <w:rPr>
          <w:b/>
        </w:rPr>
      </w:pPr>
      <w:bookmarkStart w:id="242" w:name="_Toc480388419"/>
      <w:r w:rsidRPr="002060E1">
        <w:rPr>
          <w:b/>
        </w:rPr>
        <w:t xml:space="preserve">Čl. 15 </w:t>
      </w:r>
      <w:bookmarkEnd w:id="242"/>
      <w:r w:rsidRPr="002060E1">
        <w:rPr>
          <w:b/>
        </w:rPr>
        <w:t>Bezpečnostní nástroje</w:t>
      </w:r>
    </w:p>
    <w:p w14:paraId="04E7F3A7" w14:textId="575208B2" w:rsidR="00884865" w:rsidRPr="002060E1" w:rsidRDefault="0081782A" w:rsidP="00F54EE6">
      <w:pPr>
        <w:numPr>
          <w:ilvl w:val="0"/>
          <w:numId w:val="24"/>
        </w:numPr>
        <w:spacing w:line="280" w:lineRule="atLeast"/>
        <w:jc w:val="both"/>
      </w:pPr>
      <w:r>
        <w:t>Dodavatel</w:t>
      </w:r>
      <w:r w:rsidR="00884865" w:rsidRPr="002060E1">
        <w:t xml:space="preserve"> se bude v rozsahu předmětu plnění aktivně podílet na splnění povinností uvedených v § 18 až § 27 VKB, které musí splnit Objednatel. Minimálně se </w:t>
      </w:r>
      <w:r>
        <w:t>Dodavatel</w:t>
      </w:r>
      <w:r w:rsidR="00884865" w:rsidRPr="002060E1">
        <w:t xml:space="preserve"> zavazuje v rozsahu předmětu plnění na své straně:</w:t>
      </w:r>
    </w:p>
    <w:p w14:paraId="517AF275" w14:textId="77777777" w:rsidR="00884865" w:rsidRPr="002060E1" w:rsidRDefault="00884865" w:rsidP="00F54EE6">
      <w:pPr>
        <w:numPr>
          <w:ilvl w:val="1"/>
          <w:numId w:val="23"/>
        </w:numPr>
        <w:spacing w:line="280" w:lineRule="atLeast"/>
        <w:jc w:val="both"/>
      </w:pPr>
      <w:r w:rsidRPr="002060E1">
        <w:t>Realizovat bezpečnostní opatření pro odstranění nebo blokování síťového spojení/síťových spojení, které/která neodpovídají požadavkům na ochranu integrity komunikační sítě.</w:t>
      </w:r>
    </w:p>
    <w:p w14:paraId="74B45375" w14:textId="77777777" w:rsidR="00884865" w:rsidRPr="002060E1" w:rsidRDefault="00884865" w:rsidP="00F54EE6">
      <w:pPr>
        <w:numPr>
          <w:ilvl w:val="1"/>
          <w:numId w:val="23"/>
        </w:numPr>
        <w:spacing w:line="280" w:lineRule="atLeast"/>
        <w:jc w:val="both"/>
      </w:pPr>
      <w:r w:rsidRPr="002060E1">
        <w:t>Realizovat přístup z mobilního zařízení do prostředí Objednatele pouze prostřednictvím zabezpečeného připojení virtuální privátní sítě (VPN) nebo zvolit adekvátní technické opatření.</w:t>
      </w:r>
    </w:p>
    <w:p w14:paraId="44F2B15B" w14:textId="50542D99" w:rsidR="00884865" w:rsidRPr="002060E1" w:rsidRDefault="00884865" w:rsidP="00F54EE6">
      <w:pPr>
        <w:numPr>
          <w:ilvl w:val="1"/>
          <w:numId w:val="23"/>
        </w:numPr>
        <w:spacing w:line="280" w:lineRule="atLeast"/>
        <w:jc w:val="both"/>
      </w:pPr>
      <w:r w:rsidRPr="002060E1">
        <w:t>Připojovat do prostředí Objednatele pouze ta síťová zařízení (switch, přístupový bod wifi, router, hub apod.), která prošla schvalovacím procesem a jejich připojení bylo schváleno oprávněnou osobu ve věcech technických na straně Objednatele určenou v</w:t>
      </w:r>
      <w:r w:rsidR="00EE246D" w:rsidRPr="002060E1">
        <w:t> </w:t>
      </w:r>
      <w:r w:rsidRPr="002060E1">
        <w:t>této smlouvě.</w:t>
      </w:r>
    </w:p>
    <w:p w14:paraId="2D8AC1A8" w14:textId="6D42E172" w:rsidR="00884865" w:rsidRPr="002060E1" w:rsidRDefault="00884865" w:rsidP="00F54EE6">
      <w:pPr>
        <w:numPr>
          <w:ilvl w:val="1"/>
          <w:numId w:val="23"/>
        </w:numPr>
        <w:spacing w:line="280" w:lineRule="atLeast"/>
        <w:jc w:val="both"/>
      </w:pPr>
      <w:r w:rsidRPr="002060E1">
        <w:lastRenderedPageBreak/>
        <w:t xml:space="preserve">Bez zbytečného odkladu deaktivovat všechna nevyužívaná zakončení sítě anebo nepoužívané porty aktivního síťového prvku, který je v rozsahu předmětu plnění a je ve správě </w:t>
      </w:r>
      <w:r w:rsidR="0081782A">
        <w:t>Dodavatel</w:t>
      </w:r>
      <w:r w:rsidRPr="002060E1">
        <w:t>e.</w:t>
      </w:r>
    </w:p>
    <w:p w14:paraId="3F341C74" w14:textId="77777777" w:rsidR="00884865" w:rsidRPr="002060E1" w:rsidRDefault="00884865" w:rsidP="00F54EE6">
      <w:pPr>
        <w:keepNext/>
        <w:numPr>
          <w:ilvl w:val="1"/>
          <w:numId w:val="23"/>
        </w:numPr>
        <w:spacing w:line="280" w:lineRule="atLeast"/>
        <w:ind w:left="1434" w:hanging="357"/>
        <w:jc w:val="both"/>
      </w:pPr>
      <w:r w:rsidRPr="002060E1">
        <w:t>Na aktiva Objednatele neinstalovat a nepoužívat v prostředí Objednatele tyto typy nástrojů, pokud nejsou součástí předmětu plnění:</w:t>
      </w:r>
    </w:p>
    <w:p w14:paraId="4D34607D" w14:textId="77777777" w:rsidR="00884865" w:rsidRPr="002060E1" w:rsidRDefault="00884865" w:rsidP="00F54EE6">
      <w:pPr>
        <w:numPr>
          <w:ilvl w:val="2"/>
          <w:numId w:val="23"/>
        </w:numPr>
        <w:spacing w:line="280" w:lineRule="atLeast"/>
        <w:jc w:val="both"/>
      </w:pPr>
      <w:proofErr w:type="spellStart"/>
      <w:r w:rsidRPr="002060E1">
        <w:t>Keylogger</w:t>
      </w:r>
      <w:proofErr w:type="spellEnd"/>
      <w:r w:rsidRPr="002060E1">
        <w:t xml:space="preserve"> – software nebo hardware, který </w:t>
      </w:r>
      <w:proofErr w:type="spellStart"/>
      <w:r w:rsidRPr="002060E1">
        <w:t>neautorizovaně</w:t>
      </w:r>
      <w:proofErr w:type="spellEnd"/>
      <w:r w:rsidRPr="002060E1">
        <w:t xml:space="preserve"> zaznamenává stisky kláves s cílem narušit důvěrnost zadávaných dat a informací.</w:t>
      </w:r>
    </w:p>
    <w:p w14:paraId="6D6666C9" w14:textId="77777777" w:rsidR="00884865" w:rsidRPr="002060E1" w:rsidRDefault="00884865" w:rsidP="00F54EE6">
      <w:pPr>
        <w:numPr>
          <w:ilvl w:val="2"/>
          <w:numId w:val="23"/>
        </w:numPr>
        <w:spacing w:line="280" w:lineRule="atLeast"/>
        <w:jc w:val="both"/>
      </w:pPr>
      <w:proofErr w:type="spellStart"/>
      <w:r w:rsidRPr="002060E1">
        <w:t>Sniffer</w:t>
      </w:r>
      <w:proofErr w:type="spellEnd"/>
      <w:r w:rsidRPr="002060E1">
        <w:t xml:space="preserve"> – software nebo hardware umožňující odposlouchávání síťového provozu.</w:t>
      </w:r>
    </w:p>
    <w:p w14:paraId="0C8222E3" w14:textId="77777777" w:rsidR="00884865" w:rsidRPr="002060E1" w:rsidRDefault="00884865" w:rsidP="00F54EE6">
      <w:pPr>
        <w:numPr>
          <w:ilvl w:val="2"/>
          <w:numId w:val="23"/>
        </w:numPr>
        <w:spacing w:line="280" w:lineRule="atLeast"/>
        <w:jc w:val="both"/>
      </w:pPr>
      <w:r w:rsidRPr="002060E1">
        <w:t>Analyzátor zranitelností (scanner zranitelností) – softwarový nebo hardwarový nástroj umožňující vyhledávání zranitelností systémů ICT, detekování dostupných síťových služeb a portů, běžících procesů, běžících aplikací a jejich verzí apod.</w:t>
      </w:r>
    </w:p>
    <w:p w14:paraId="7781074C" w14:textId="77777777" w:rsidR="00884865" w:rsidRPr="002060E1" w:rsidRDefault="00884865" w:rsidP="00F54EE6">
      <w:pPr>
        <w:numPr>
          <w:ilvl w:val="2"/>
          <w:numId w:val="23"/>
        </w:numPr>
        <w:spacing w:line="280" w:lineRule="atLeast"/>
        <w:jc w:val="both"/>
      </w:pPr>
      <w:proofErr w:type="spellStart"/>
      <w:r w:rsidRPr="002060E1">
        <w:t>Backdoor</w:t>
      </w:r>
      <w:proofErr w:type="spellEnd"/>
      <w:r w:rsidRPr="002060E1">
        <w:t xml:space="preserve"> – skrytý softwarový nebo hardwarový nástroj, který umožňuje obejití schválených autentizačních procedur, instalovaný s cílem budoucího snadnějšího a neautorizovaného přístupu do systému ICT.</w:t>
      </w:r>
    </w:p>
    <w:p w14:paraId="2C01EE97" w14:textId="77777777" w:rsidR="00884865" w:rsidRPr="002060E1" w:rsidRDefault="00884865" w:rsidP="00F54EE6">
      <w:pPr>
        <w:numPr>
          <w:ilvl w:val="2"/>
          <w:numId w:val="23"/>
        </w:numPr>
        <w:spacing w:line="280" w:lineRule="atLeast"/>
        <w:jc w:val="both"/>
      </w:pPr>
      <w:r w:rsidRPr="002060E1">
        <w:t>Malware a jiný škodlivý software, který narušuje, obchází či jinak omezuje bezpečnostní opatření v prostředí Objednatele.</w:t>
      </w:r>
    </w:p>
    <w:p w14:paraId="612AD39F" w14:textId="77777777" w:rsidR="00884865" w:rsidRPr="002060E1" w:rsidRDefault="00884865" w:rsidP="00F54EE6">
      <w:pPr>
        <w:numPr>
          <w:ilvl w:val="1"/>
          <w:numId w:val="23"/>
        </w:numPr>
        <w:spacing w:line="280" w:lineRule="atLeast"/>
        <w:jc w:val="both"/>
      </w:pPr>
      <w:r w:rsidRPr="002060E1">
        <w:t>Připojovat do prostředí Objednatele pouze zařízení ICT, která jsou chráněna proti malware a jinému škodlivému softwaru, pokud to jejich technologie umožňuje.</w:t>
      </w:r>
    </w:p>
    <w:p w14:paraId="43056084" w14:textId="77777777" w:rsidR="00884865" w:rsidRPr="002060E1" w:rsidRDefault="00884865" w:rsidP="00F54EE6">
      <w:pPr>
        <w:numPr>
          <w:ilvl w:val="1"/>
          <w:numId w:val="23"/>
        </w:numPr>
        <w:spacing w:line="280" w:lineRule="atLeast"/>
        <w:jc w:val="both"/>
      </w:pPr>
      <w:r w:rsidRPr="002060E1">
        <w:t>Průběžně zaznamenávat a uchovávat data o provozu zařízení ICT (provozní a lokalizační údaje) v rozsahu předmětu plnění a v souladu s požadavky platné české a evropské legislativy.</w:t>
      </w:r>
    </w:p>
    <w:p w14:paraId="4054750E" w14:textId="77777777" w:rsidR="00884865" w:rsidRPr="002060E1" w:rsidRDefault="00884865" w:rsidP="00F54EE6">
      <w:pPr>
        <w:numPr>
          <w:ilvl w:val="1"/>
          <w:numId w:val="23"/>
        </w:numPr>
        <w:spacing w:line="280" w:lineRule="atLeast"/>
        <w:jc w:val="both"/>
      </w:pPr>
      <w:r w:rsidRPr="002060E1">
        <w:t>Na vyžádání poskytnout Objednateli report obsahující výsledky monitorování veškerých uživatelských a administrátorských aktivit a jiných událostí v rozsahu předmětu plnění, a to po celou dobu trvání smlouvy a do 2 let po jejím ukončení.</w:t>
      </w:r>
    </w:p>
    <w:p w14:paraId="031B7068" w14:textId="77777777" w:rsidR="00884865" w:rsidRPr="002060E1" w:rsidRDefault="00884865" w:rsidP="00F54EE6">
      <w:pPr>
        <w:numPr>
          <w:ilvl w:val="1"/>
          <w:numId w:val="23"/>
        </w:numPr>
        <w:spacing w:line="280" w:lineRule="atLeast"/>
        <w:jc w:val="both"/>
      </w:pPr>
      <w:r w:rsidRPr="002060E1">
        <w:t>Zajistit sběr informací o provozních a bezpečnostních činnostech v rozsahu předmětu plnění a ochranu získaných informací před jejich neoprávněným čtením nebo změnou.</w:t>
      </w:r>
    </w:p>
    <w:p w14:paraId="4EB402D9" w14:textId="77777777" w:rsidR="00884865" w:rsidRPr="002060E1" w:rsidRDefault="00884865" w:rsidP="00F54EE6">
      <w:pPr>
        <w:numPr>
          <w:ilvl w:val="1"/>
          <w:numId w:val="23"/>
        </w:numPr>
        <w:spacing w:line="280" w:lineRule="atLeast"/>
        <w:jc w:val="both"/>
      </w:pPr>
      <w:r w:rsidRPr="002060E1">
        <w:t>Pro on-line transakce realizované prostřednictvím webových technologií implementovat TLS/SSL certifikáty s cílem zajistit jejich důvěrnost, integritu a identitu komunikujících protistran.</w:t>
      </w:r>
    </w:p>
    <w:p w14:paraId="6ADE1A18" w14:textId="1BC8C534" w:rsidR="00884865" w:rsidRPr="002060E1" w:rsidRDefault="00884865" w:rsidP="00F54EE6">
      <w:pPr>
        <w:numPr>
          <w:ilvl w:val="1"/>
          <w:numId w:val="23"/>
        </w:numPr>
        <w:spacing w:line="280" w:lineRule="atLeast"/>
        <w:jc w:val="both"/>
      </w:pPr>
      <w:r w:rsidRPr="002060E1">
        <w:t>Veškeré neveřejné informace poskytnuté Objednatelem chránit vhodným šifrováním a</w:t>
      </w:r>
      <w:r w:rsidR="00F70AE1" w:rsidRPr="002060E1">
        <w:t> </w:t>
      </w:r>
      <w:r w:rsidRPr="002060E1">
        <w:t>proti neautorizovanému přístupu, a to zejména na mobilních zařízeních.</w:t>
      </w:r>
    </w:p>
    <w:p w14:paraId="659C04B3" w14:textId="0F5F2D0B" w:rsidR="00884865" w:rsidRPr="002060E1" w:rsidRDefault="0081782A" w:rsidP="00F54EE6">
      <w:pPr>
        <w:numPr>
          <w:ilvl w:val="0"/>
          <w:numId w:val="24"/>
        </w:numPr>
        <w:spacing w:line="280" w:lineRule="atLeast"/>
        <w:jc w:val="both"/>
      </w:pPr>
      <w:r>
        <w:t>Dodavatel</w:t>
      </w:r>
      <w:r w:rsidR="00884865" w:rsidRPr="002060E1">
        <w:t xml:space="preserve"> bere na vědomí, že v případě, kdy technické spojení Objednatele s </w:t>
      </w:r>
      <w:r>
        <w:t>Dodavatel</w:t>
      </w:r>
      <w:r w:rsidR="00884865" w:rsidRPr="002060E1">
        <w:t>em narušuje chod služeb Objednatele, může být toto spojení ihned ukončeno bez předchozího upozornění, pokud tato smlouva nestanoví jinak.</w:t>
      </w:r>
    </w:p>
    <w:p w14:paraId="41C6E1CB" w14:textId="4A17DF9A" w:rsidR="00F76824" w:rsidRPr="002060E1" w:rsidRDefault="0081782A" w:rsidP="00F54EE6">
      <w:pPr>
        <w:numPr>
          <w:ilvl w:val="0"/>
          <w:numId w:val="24"/>
        </w:numPr>
        <w:spacing w:line="280" w:lineRule="atLeast"/>
        <w:jc w:val="both"/>
      </w:pPr>
      <w:r>
        <w:t>Dodavatel</w:t>
      </w:r>
      <w:r w:rsidR="00884865" w:rsidRPr="002060E1">
        <w:t xml:space="preserve"> bere na vědomí, že veškeré aktivity </w:t>
      </w:r>
      <w:r>
        <w:t>Dodavatel</w:t>
      </w:r>
      <w:r w:rsidR="00884865" w:rsidRPr="002060E1">
        <w:t xml:space="preserve">e a jeho plnění realizované v prostředí Objednatele jsou monitorovány a vyhodnocovány v rozsahu předměty plnění a v souladu s interními dokumenty Objednatele, se kterými byl </w:t>
      </w:r>
      <w:r>
        <w:t>Dodavatel</w:t>
      </w:r>
      <w:r w:rsidR="00884865" w:rsidRPr="002060E1">
        <w:t xml:space="preserve"> seznámen.</w:t>
      </w:r>
      <w:bookmarkStart w:id="243" w:name="_Toc480388392"/>
      <w:bookmarkEnd w:id="243"/>
    </w:p>
    <w:p w14:paraId="17B0944D" w14:textId="77777777" w:rsidR="00856D78" w:rsidRDefault="00856D78" w:rsidP="00E21221">
      <w:pPr>
        <w:spacing w:line="280" w:lineRule="atLeast"/>
        <w:ind w:left="720"/>
        <w:jc w:val="both"/>
        <w:sectPr w:rsidR="00856D78" w:rsidSect="00C04C14">
          <w:headerReference w:type="default" r:id="rId17"/>
          <w:pgSz w:w="11906" w:h="16838"/>
          <w:pgMar w:top="1418" w:right="1418" w:bottom="1418" w:left="1418" w:header="709" w:footer="709" w:gutter="0"/>
          <w:pgNumType w:start="1"/>
          <w:cols w:space="708"/>
          <w:docGrid w:linePitch="360"/>
        </w:sectPr>
      </w:pPr>
    </w:p>
    <w:p w14:paraId="07677E27" w14:textId="51AC35B4" w:rsidR="003F734B" w:rsidRPr="002060E1" w:rsidRDefault="003F734B" w:rsidP="00D90F84">
      <w:pPr>
        <w:pStyle w:val="RLProhlensmluvnchstran"/>
        <w:tabs>
          <w:tab w:val="center" w:pos="4535"/>
          <w:tab w:val="left" w:pos="5646"/>
        </w:tabs>
        <w:spacing w:line="280" w:lineRule="atLeast"/>
        <w:rPr>
          <w:rFonts w:cs="Arial"/>
          <w:szCs w:val="20"/>
        </w:rPr>
      </w:pPr>
      <w:r w:rsidRPr="002060E1">
        <w:rPr>
          <w:rFonts w:cs="Arial"/>
          <w:szCs w:val="20"/>
        </w:rPr>
        <w:lastRenderedPageBreak/>
        <w:t>Příloha č. 1</w:t>
      </w:r>
      <w:r w:rsidR="00970A28">
        <w:rPr>
          <w:rFonts w:cs="Arial"/>
          <w:szCs w:val="20"/>
        </w:rPr>
        <w:t>0</w:t>
      </w:r>
    </w:p>
    <w:p w14:paraId="6517FC0A" w14:textId="77777777" w:rsidR="0084500D" w:rsidRDefault="00853EDD" w:rsidP="00E21221">
      <w:pPr>
        <w:pStyle w:val="RLProhlensmluvnchstran"/>
        <w:spacing w:line="280" w:lineRule="atLeast"/>
        <w:rPr>
          <w:rFonts w:cs="Arial"/>
          <w:szCs w:val="20"/>
        </w:rPr>
      </w:pPr>
      <w:r w:rsidRPr="002060E1">
        <w:rPr>
          <w:rFonts w:cs="Arial"/>
          <w:szCs w:val="20"/>
        </w:rPr>
        <w:t xml:space="preserve">Dotazník pro hodnocení </w:t>
      </w:r>
      <w:r w:rsidR="009173BE">
        <w:rPr>
          <w:rFonts w:cs="Arial"/>
          <w:szCs w:val="20"/>
        </w:rPr>
        <w:t xml:space="preserve">technické </w:t>
      </w:r>
      <w:r w:rsidRPr="002060E1">
        <w:rPr>
          <w:rFonts w:cs="Arial"/>
          <w:szCs w:val="20"/>
        </w:rPr>
        <w:t>úrovně kybernetické bezpečnosti</w:t>
      </w:r>
      <w:r w:rsidR="006B6542">
        <w:rPr>
          <w:rFonts w:cs="Arial"/>
          <w:szCs w:val="20"/>
        </w:rPr>
        <w:t xml:space="preserve"> </w:t>
      </w:r>
    </w:p>
    <w:p w14:paraId="6D55C6E5" w14:textId="559623C9" w:rsidR="003F734B" w:rsidRPr="002060E1" w:rsidRDefault="006B6542" w:rsidP="0084500D">
      <w:pPr>
        <w:pStyle w:val="RLProhlensmluvnchstran"/>
        <w:spacing w:line="280" w:lineRule="atLeast"/>
        <w:rPr>
          <w:rFonts w:cs="Arial"/>
          <w:szCs w:val="20"/>
        </w:rPr>
      </w:pPr>
      <w:r w:rsidRPr="003F62D0">
        <w:rPr>
          <w:rFonts w:eastAsia="Calibri" w:cs="Arial"/>
          <w:bCs/>
        </w:rPr>
        <w:t>NTT Czech Republic s.r.o.</w:t>
      </w:r>
    </w:p>
    <w:tbl>
      <w:tblPr>
        <w:tblW w:w="9214" w:type="dxa"/>
        <w:tblLayout w:type="fixed"/>
        <w:tblCellMar>
          <w:left w:w="70" w:type="dxa"/>
          <w:right w:w="70" w:type="dxa"/>
        </w:tblCellMar>
        <w:tblLook w:val="04A0" w:firstRow="1" w:lastRow="0" w:firstColumn="1" w:lastColumn="0" w:noHBand="0" w:noVBand="1"/>
      </w:tblPr>
      <w:tblGrid>
        <w:gridCol w:w="318"/>
        <w:gridCol w:w="7762"/>
        <w:gridCol w:w="1134"/>
      </w:tblGrid>
      <w:tr w:rsidR="006B6542" w:rsidRPr="006B6542" w14:paraId="044DE23D" w14:textId="77777777" w:rsidTr="0084500D">
        <w:trPr>
          <w:trHeight w:val="360"/>
        </w:trPr>
        <w:tc>
          <w:tcPr>
            <w:tcW w:w="8080" w:type="dxa"/>
            <w:gridSpan w:val="2"/>
            <w:tcBorders>
              <w:top w:val="nil"/>
              <w:left w:val="nil"/>
              <w:bottom w:val="nil"/>
              <w:right w:val="nil"/>
            </w:tcBorders>
            <w:shd w:val="clear" w:color="000000" w:fill="003D56"/>
            <w:vAlign w:val="center"/>
            <w:hideMark/>
          </w:tcPr>
          <w:p w14:paraId="1CC49688" w14:textId="77777777" w:rsidR="006B6542" w:rsidRPr="006B6542" w:rsidRDefault="006B6542" w:rsidP="006B6542">
            <w:pPr>
              <w:spacing w:after="0" w:line="240" w:lineRule="auto"/>
              <w:rPr>
                <w:rFonts w:cs="Arial"/>
                <w:b/>
                <w:bCs/>
                <w:color w:val="FFFFFF"/>
                <w:sz w:val="16"/>
                <w:szCs w:val="16"/>
              </w:rPr>
            </w:pPr>
            <w:r w:rsidRPr="006B6542">
              <w:rPr>
                <w:rFonts w:cs="Arial"/>
                <w:b/>
                <w:bCs/>
                <w:color w:val="FFFFFF"/>
                <w:sz w:val="16"/>
                <w:szCs w:val="16"/>
              </w:rPr>
              <w:t>SEKCE A – STANDARDY A NEJLEPŠÍ PRAKTIKY</w:t>
            </w:r>
          </w:p>
        </w:tc>
        <w:tc>
          <w:tcPr>
            <w:tcW w:w="1134" w:type="dxa"/>
            <w:tcBorders>
              <w:top w:val="nil"/>
              <w:left w:val="nil"/>
              <w:bottom w:val="nil"/>
              <w:right w:val="nil"/>
            </w:tcBorders>
            <w:shd w:val="clear" w:color="000000" w:fill="003D56"/>
            <w:noWrap/>
            <w:vAlign w:val="center"/>
            <w:hideMark/>
          </w:tcPr>
          <w:p w14:paraId="3CCFA085" w14:textId="77777777" w:rsidR="006B6542" w:rsidRPr="006B6542" w:rsidRDefault="006B6542" w:rsidP="006B6542">
            <w:pPr>
              <w:spacing w:after="0" w:line="240" w:lineRule="auto"/>
              <w:jc w:val="center"/>
              <w:rPr>
                <w:rFonts w:cs="Arial"/>
                <w:b/>
                <w:bCs/>
                <w:color w:val="003D56"/>
                <w:sz w:val="16"/>
                <w:szCs w:val="16"/>
              </w:rPr>
            </w:pPr>
            <w:r w:rsidRPr="006B6542">
              <w:rPr>
                <w:rFonts w:cs="Arial"/>
                <w:b/>
                <w:bCs/>
                <w:color w:val="003D56"/>
                <w:sz w:val="16"/>
                <w:szCs w:val="16"/>
              </w:rPr>
              <w:t>0</w:t>
            </w:r>
          </w:p>
        </w:tc>
      </w:tr>
      <w:tr w:rsidR="006B6542" w:rsidRPr="006B6542" w14:paraId="7D7D445C" w14:textId="77777777" w:rsidTr="0084500D">
        <w:trPr>
          <w:trHeight w:val="360"/>
        </w:trPr>
        <w:tc>
          <w:tcPr>
            <w:tcW w:w="3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ED026C"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1</w:t>
            </w:r>
          </w:p>
        </w:tc>
        <w:tc>
          <w:tcPr>
            <w:tcW w:w="8896" w:type="dxa"/>
            <w:gridSpan w:val="2"/>
            <w:tcBorders>
              <w:top w:val="single" w:sz="4" w:space="0" w:color="auto"/>
              <w:left w:val="nil"/>
              <w:bottom w:val="single" w:sz="4" w:space="0" w:color="auto"/>
              <w:right w:val="single" w:sz="4" w:space="0" w:color="auto"/>
            </w:tcBorders>
            <w:shd w:val="clear" w:color="auto" w:fill="auto"/>
            <w:vAlign w:val="center"/>
            <w:hideMark/>
          </w:tcPr>
          <w:p w14:paraId="3182AEEB"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Které standardy a nejlepší praktiky dodavatel aplikuje na své ICT prostředí, které bude využívat pro nabízené plnění (systémy řízení nemusí být certifikované):</w:t>
            </w:r>
          </w:p>
        </w:tc>
      </w:tr>
      <w:tr w:rsidR="006B6542" w:rsidRPr="006B6542" w14:paraId="112233C4"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9B47934"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a.</w:t>
            </w:r>
          </w:p>
        </w:tc>
        <w:tc>
          <w:tcPr>
            <w:tcW w:w="7762" w:type="dxa"/>
            <w:tcBorders>
              <w:top w:val="nil"/>
              <w:left w:val="nil"/>
              <w:bottom w:val="single" w:sz="4" w:space="0" w:color="auto"/>
              <w:right w:val="single" w:sz="4" w:space="0" w:color="auto"/>
            </w:tcBorders>
            <w:shd w:val="clear" w:color="auto" w:fill="auto"/>
            <w:vAlign w:val="center"/>
            <w:hideMark/>
          </w:tcPr>
          <w:p w14:paraId="2B9A9C6E"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ISO 9001</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56FE7F3"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3BE60138"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8289B8D"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b.</w:t>
            </w:r>
          </w:p>
        </w:tc>
        <w:tc>
          <w:tcPr>
            <w:tcW w:w="7762" w:type="dxa"/>
            <w:tcBorders>
              <w:top w:val="nil"/>
              <w:left w:val="nil"/>
              <w:bottom w:val="single" w:sz="4" w:space="0" w:color="auto"/>
              <w:right w:val="single" w:sz="4" w:space="0" w:color="auto"/>
            </w:tcBorders>
            <w:shd w:val="clear" w:color="auto" w:fill="auto"/>
            <w:vAlign w:val="center"/>
            <w:hideMark/>
          </w:tcPr>
          <w:p w14:paraId="78E456A5"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ISO 22301, BS 25999</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ADD03C1"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06C773B4"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1C98FCC"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c.</w:t>
            </w:r>
          </w:p>
        </w:tc>
        <w:tc>
          <w:tcPr>
            <w:tcW w:w="7762" w:type="dxa"/>
            <w:tcBorders>
              <w:top w:val="nil"/>
              <w:left w:val="nil"/>
              <w:bottom w:val="single" w:sz="4" w:space="0" w:color="auto"/>
              <w:right w:val="single" w:sz="4" w:space="0" w:color="auto"/>
            </w:tcBorders>
            <w:shd w:val="clear" w:color="auto" w:fill="auto"/>
            <w:vAlign w:val="center"/>
            <w:hideMark/>
          </w:tcPr>
          <w:p w14:paraId="2C9E3F68"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 xml:space="preserve">ISO/IEC 20000-1, ITIL, </w:t>
            </w:r>
            <w:proofErr w:type="spellStart"/>
            <w:r w:rsidRPr="006B6542">
              <w:rPr>
                <w:rFonts w:cs="Arial"/>
                <w:color w:val="000000"/>
                <w:sz w:val="16"/>
                <w:szCs w:val="16"/>
              </w:rPr>
              <w:t>CobIT</w:t>
            </w:r>
            <w:proofErr w:type="spellEnd"/>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DF33866"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3DA2662C" w14:textId="77777777" w:rsidTr="0084500D">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2CAE8148" w14:textId="77777777" w:rsidR="006B6542" w:rsidRPr="006B6542" w:rsidRDefault="006B6542" w:rsidP="006B6542">
            <w:pPr>
              <w:spacing w:after="0" w:line="240" w:lineRule="auto"/>
              <w:rPr>
                <w:rFonts w:cs="Arial"/>
                <w:b/>
                <w:bCs/>
                <w:color w:val="FFFFFF"/>
                <w:sz w:val="16"/>
                <w:szCs w:val="16"/>
              </w:rPr>
            </w:pPr>
            <w:r w:rsidRPr="006B6542">
              <w:rPr>
                <w:rFonts w:cs="Arial"/>
                <w:b/>
                <w:bCs/>
                <w:color w:val="FFFFFF"/>
                <w:sz w:val="16"/>
                <w:szCs w:val="16"/>
              </w:rPr>
              <w:t>SEKCE B – ZÁKLADNÍ OPATŘENÍ</w:t>
            </w:r>
          </w:p>
        </w:tc>
      </w:tr>
      <w:tr w:rsidR="006B6542" w:rsidRPr="006B6542" w14:paraId="165909C9" w14:textId="77777777" w:rsidTr="0084500D">
        <w:trPr>
          <w:trHeight w:val="67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A36769C"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2</w:t>
            </w:r>
          </w:p>
        </w:tc>
        <w:tc>
          <w:tcPr>
            <w:tcW w:w="7762" w:type="dxa"/>
            <w:tcBorders>
              <w:top w:val="nil"/>
              <w:left w:val="nil"/>
              <w:bottom w:val="single" w:sz="4" w:space="0" w:color="auto"/>
              <w:right w:val="single" w:sz="4" w:space="0" w:color="auto"/>
            </w:tcBorders>
            <w:shd w:val="clear" w:color="auto" w:fill="auto"/>
            <w:vAlign w:val="center"/>
            <w:hideMark/>
          </w:tcPr>
          <w:p w14:paraId="3671033B"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Je jmenovaný manažer bezpečnosti nebo jiná určená osoba s ekvivalentní odpovědností, která zajišťuje kybernetickou bezpečnost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895CFFE"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75D5910A" w14:textId="77777777" w:rsidTr="0084500D">
        <w:trPr>
          <w:trHeight w:val="63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0D91492"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3</w:t>
            </w:r>
          </w:p>
        </w:tc>
        <w:tc>
          <w:tcPr>
            <w:tcW w:w="7762" w:type="dxa"/>
            <w:tcBorders>
              <w:top w:val="nil"/>
              <w:left w:val="nil"/>
              <w:bottom w:val="single" w:sz="4" w:space="0" w:color="auto"/>
              <w:right w:val="single" w:sz="4" w:space="0" w:color="auto"/>
            </w:tcBorders>
            <w:shd w:val="clear" w:color="auto" w:fill="auto"/>
            <w:vAlign w:val="center"/>
            <w:hideMark/>
          </w:tcPr>
          <w:p w14:paraId="52F719DA"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 xml:space="preserve">Byl v posledních </w:t>
            </w:r>
            <w:proofErr w:type="gramStart"/>
            <w:r w:rsidRPr="006B6542">
              <w:rPr>
                <w:rFonts w:cs="Arial"/>
                <w:color w:val="000000"/>
                <w:sz w:val="16"/>
                <w:szCs w:val="16"/>
              </w:rPr>
              <w:t>12ti</w:t>
            </w:r>
            <w:proofErr w:type="gramEnd"/>
            <w:r w:rsidRPr="006B6542">
              <w:rPr>
                <w:rFonts w:cs="Arial"/>
                <w:color w:val="000000"/>
                <w:sz w:val="16"/>
                <w:szCs w:val="16"/>
              </w:rPr>
              <w:t xml:space="preserve"> měsících proveden třetí stranou audit či bezpečnostní analýza, jejichž obsahem byla kontrola v oblasti kybernetické bezpečnosti a v rozsahu byla aktiva z ICT prostředí, které bude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CA7A0ED"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7E61412C" w14:textId="77777777" w:rsidTr="0084500D">
        <w:trPr>
          <w:trHeight w:val="34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D2A3109"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4</w:t>
            </w:r>
          </w:p>
        </w:tc>
        <w:tc>
          <w:tcPr>
            <w:tcW w:w="7762" w:type="dxa"/>
            <w:tcBorders>
              <w:top w:val="nil"/>
              <w:left w:val="nil"/>
              <w:bottom w:val="single" w:sz="4" w:space="0" w:color="auto"/>
              <w:right w:val="single" w:sz="4" w:space="0" w:color="auto"/>
            </w:tcBorders>
            <w:shd w:val="clear" w:color="auto" w:fill="auto"/>
            <w:vAlign w:val="center"/>
            <w:hideMark/>
          </w:tcPr>
          <w:p w14:paraId="76A7D83E"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 xml:space="preserve">Realizoval dodavatel v posledních </w:t>
            </w:r>
            <w:proofErr w:type="gramStart"/>
            <w:r w:rsidRPr="006B6542">
              <w:rPr>
                <w:rFonts w:cs="Arial"/>
                <w:color w:val="000000"/>
                <w:sz w:val="16"/>
                <w:szCs w:val="16"/>
              </w:rPr>
              <w:t>12ti</w:t>
            </w:r>
            <w:proofErr w:type="gramEnd"/>
            <w:r w:rsidRPr="006B6542">
              <w:rPr>
                <w:rFonts w:cs="Arial"/>
                <w:color w:val="000000"/>
                <w:sz w:val="16"/>
                <w:szCs w:val="16"/>
              </w:rPr>
              <w:t xml:space="preserve"> měsících hodnocení kybernetických rizik v ICT prostředí, které bude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01FC8A6"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581BF4EC"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40E3004"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5</w:t>
            </w:r>
          </w:p>
        </w:tc>
        <w:tc>
          <w:tcPr>
            <w:tcW w:w="8896" w:type="dxa"/>
            <w:gridSpan w:val="2"/>
            <w:tcBorders>
              <w:top w:val="single" w:sz="4" w:space="0" w:color="auto"/>
              <w:left w:val="nil"/>
              <w:bottom w:val="single" w:sz="4" w:space="0" w:color="auto"/>
              <w:right w:val="single" w:sz="4" w:space="0" w:color="auto"/>
            </w:tcBorders>
            <w:shd w:val="clear" w:color="auto" w:fill="auto"/>
            <w:vAlign w:val="center"/>
            <w:hideMark/>
          </w:tcPr>
          <w:p w14:paraId="5F54ED2E"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Které oblasti pokrývá dokument bezpečnostní politiky, v jehož rozsahu je ICT prostředí, které bude dodavatel využívat pro nabízené plnění?</w:t>
            </w:r>
          </w:p>
        </w:tc>
      </w:tr>
      <w:tr w:rsidR="006B6542" w:rsidRPr="006B6542" w14:paraId="5932CC75"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38FDB33"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a.</w:t>
            </w:r>
          </w:p>
        </w:tc>
        <w:tc>
          <w:tcPr>
            <w:tcW w:w="7762" w:type="dxa"/>
            <w:tcBorders>
              <w:top w:val="nil"/>
              <w:left w:val="nil"/>
              <w:bottom w:val="single" w:sz="4" w:space="0" w:color="auto"/>
              <w:right w:val="single" w:sz="4" w:space="0" w:color="auto"/>
            </w:tcBorders>
            <w:shd w:val="clear" w:color="auto" w:fill="auto"/>
            <w:vAlign w:val="center"/>
            <w:hideMark/>
          </w:tcPr>
          <w:p w14:paraId="00D908BA"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Procesy řízení rizik</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13068D7"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29D00F08"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CDA8D5F"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b.</w:t>
            </w:r>
          </w:p>
        </w:tc>
        <w:tc>
          <w:tcPr>
            <w:tcW w:w="7762" w:type="dxa"/>
            <w:tcBorders>
              <w:top w:val="nil"/>
              <w:left w:val="nil"/>
              <w:bottom w:val="single" w:sz="4" w:space="0" w:color="auto"/>
              <w:right w:val="single" w:sz="4" w:space="0" w:color="auto"/>
            </w:tcBorders>
            <w:shd w:val="clear" w:color="auto" w:fill="auto"/>
            <w:vAlign w:val="center"/>
            <w:hideMark/>
          </w:tcPr>
          <w:p w14:paraId="376E1DAD"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Klasifikace aktiv</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675371D"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651641A1"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DDD61ED"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c.</w:t>
            </w:r>
          </w:p>
        </w:tc>
        <w:tc>
          <w:tcPr>
            <w:tcW w:w="7762" w:type="dxa"/>
            <w:tcBorders>
              <w:top w:val="nil"/>
              <w:left w:val="nil"/>
              <w:bottom w:val="single" w:sz="4" w:space="0" w:color="auto"/>
              <w:right w:val="single" w:sz="4" w:space="0" w:color="auto"/>
            </w:tcBorders>
            <w:shd w:val="clear" w:color="auto" w:fill="auto"/>
            <w:vAlign w:val="center"/>
            <w:hideMark/>
          </w:tcPr>
          <w:p w14:paraId="21028788"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Ochrana dat proti prozrazení, zničení, narušení integrity a dostupnosti</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9163C5A"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42416216"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1E09DEC"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d.</w:t>
            </w:r>
          </w:p>
        </w:tc>
        <w:tc>
          <w:tcPr>
            <w:tcW w:w="7762" w:type="dxa"/>
            <w:tcBorders>
              <w:top w:val="nil"/>
              <w:left w:val="nil"/>
              <w:bottom w:val="single" w:sz="4" w:space="0" w:color="auto"/>
              <w:right w:val="single" w:sz="4" w:space="0" w:color="auto"/>
            </w:tcBorders>
            <w:shd w:val="clear" w:color="auto" w:fill="auto"/>
            <w:vAlign w:val="center"/>
            <w:hideMark/>
          </w:tcPr>
          <w:p w14:paraId="411737CF"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Ochrana osobních údaj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2C4C835"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5B72F487"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15CAEBF"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e.</w:t>
            </w:r>
          </w:p>
        </w:tc>
        <w:tc>
          <w:tcPr>
            <w:tcW w:w="7762" w:type="dxa"/>
            <w:tcBorders>
              <w:top w:val="nil"/>
              <w:left w:val="nil"/>
              <w:bottom w:val="single" w:sz="4" w:space="0" w:color="auto"/>
              <w:right w:val="single" w:sz="4" w:space="0" w:color="auto"/>
            </w:tcBorders>
            <w:shd w:val="clear" w:color="auto" w:fill="auto"/>
            <w:vAlign w:val="center"/>
            <w:hideMark/>
          </w:tcPr>
          <w:p w14:paraId="3BA8BD8A"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Identifikace a autentizace uživatel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37C1D0A"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2348A26A"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41BCE76"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f.</w:t>
            </w:r>
          </w:p>
        </w:tc>
        <w:tc>
          <w:tcPr>
            <w:tcW w:w="7762" w:type="dxa"/>
            <w:tcBorders>
              <w:top w:val="nil"/>
              <w:left w:val="nil"/>
              <w:bottom w:val="single" w:sz="4" w:space="0" w:color="auto"/>
              <w:right w:val="single" w:sz="4" w:space="0" w:color="auto"/>
            </w:tcBorders>
            <w:shd w:val="clear" w:color="auto" w:fill="auto"/>
            <w:vAlign w:val="center"/>
            <w:hideMark/>
          </w:tcPr>
          <w:p w14:paraId="19CC6288"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 xml:space="preserve">Přístup k datům na základě rolí (RBAC, Role </w:t>
            </w:r>
            <w:proofErr w:type="spellStart"/>
            <w:r w:rsidRPr="006B6542">
              <w:rPr>
                <w:rFonts w:cs="Arial"/>
                <w:color w:val="000000"/>
                <w:sz w:val="16"/>
                <w:szCs w:val="16"/>
              </w:rPr>
              <w:t>Based</w:t>
            </w:r>
            <w:proofErr w:type="spellEnd"/>
            <w:r w:rsidRPr="006B6542">
              <w:rPr>
                <w:rFonts w:cs="Arial"/>
                <w:color w:val="000000"/>
                <w:sz w:val="16"/>
                <w:szCs w:val="16"/>
              </w:rPr>
              <w:t xml:space="preserve"> Access </w:t>
            </w:r>
            <w:proofErr w:type="spellStart"/>
            <w:r w:rsidRPr="006B6542">
              <w:rPr>
                <w:rFonts w:cs="Arial"/>
                <w:color w:val="000000"/>
                <w:sz w:val="16"/>
                <w:szCs w:val="16"/>
              </w:rPr>
              <w:t>Control</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0ECB0D4"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32E69FCD"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48B777A"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g.</w:t>
            </w:r>
          </w:p>
        </w:tc>
        <w:tc>
          <w:tcPr>
            <w:tcW w:w="7762" w:type="dxa"/>
            <w:tcBorders>
              <w:top w:val="nil"/>
              <w:left w:val="nil"/>
              <w:bottom w:val="single" w:sz="4" w:space="0" w:color="auto"/>
              <w:right w:val="single" w:sz="4" w:space="0" w:color="auto"/>
            </w:tcBorders>
            <w:shd w:val="clear" w:color="auto" w:fill="auto"/>
            <w:vAlign w:val="center"/>
            <w:hideMark/>
          </w:tcPr>
          <w:p w14:paraId="65735B49"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Řízení privilegovaných přístup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581E2CD"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5D0EAD63"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48D4055"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h.</w:t>
            </w:r>
          </w:p>
        </w:tc>
        <w:tc>
          <w:tcPr>
            <w:tcW w:w="7762" w:type="dxa"/>
            <w:tcBorders>
              <w:top w:val="nil"/>
              <w:left w:val="nil"/>
              <w:bottom w:val="single" w:sz="4" w:space="0" w:color="auto"/>
              <w:right w:val="single" w:sz="4" w:space="0" w:color="auto"/>
            </w:tcBorders>
            <w:shd w:val="clear" w:color="auto" w:fill="auto"/>
            <w:vAlign w:val="center"/>
            <w:hideMark/>
          </w:tcPr>
          <w:p w14:paraId="49E9D3F2"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Ochrana koncových stanic</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A74C74D"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45B6BA80"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71E95B2"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i.</w:t>
            </w:r>
          </w:p>
        </w:tc>
        <w:tc>
          <w:tcPr>
            <w:tcW w:w="7762" w:type="dxa"/>
            <w:tcBorders>
              <w:top w:val="nil"/>
              <w:left w:val="nil"/>
              <w:bottom w:val="single" w:sz="4" w:space="0" w:color="auto"/>
              <w:right w:val="single" w:sz="4" w:space="0" w:color="auto"/>
            </w:tcBorders>
            <w:shd w:val="clear" w:color="auto" w:fill="auto"/>
            <w:vAlign w:val="center"/>
            <w:hideMark/>
          </w:tcPr>
          <w:p w14:paraId="0B618244"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Ochrana mobilních zařízení a vzdáleného přístup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6CF31D0"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7F312713"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E1D9459"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j.</w:t>
            </w:r>
          </w:p>
        </w:tc>
        <w:tc>
          <w:tcPr>
            <w:tcW w:w="7762" w:type="dxa"/>
            <w:tcBorders>
              <w:top w:val="nil"/>
              <w:left w:val="nil"/>
              <w:bottom w:val="single" w:sz="4" w:space="0" w:color="auto"/>
              <w:right w:val="single" w:sz="4" w:space="0" w:color="auto"/>
            </w:tcBorders>
            <w:shd w:val="clear" w:color="auto" w:fill="auto"/>
            <w:vAlign w:val="center"/>
            <w:hideMark/>
          </w:tcPr>
          <w:p w14:paraId="1FD0D7A0"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 xml:space="preserve">Ochrana emailu a vnitrofiremní komunikace (instant </w:t>
            </w:r>
            <w:proofErr w:type="spellStart"/>
            <w:r w:rsidRPr="006B6542">
              <w:rPr>
                <w:rFonts w:cs="Arial"/>
                <w:color w:val="000000"/>
                <w:sz w:val="16"/>
                <w:szCs w:val="16"/>
              </w:rPr>
              <w:t>messaging</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9ECDEEE"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38DF0F96"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BB50335"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k.</w:t>
            </w:r>
          </w:p>
        </w:tc>
        <w:tc>
          <w:tcPr>
            <w:tcW w:w="7762" w:type="dxa"/>
            <w:tcBorders>
              <w:top w:val="nil"/>
              <w:left w:val="nil"/>
              <w:bottom w:val="single" w:sz="4" w:space="0" w:color="auto"/>
              <w:right w:val="single" w:sz="4" w:space="0" w:color="auto"/>
            </w:tcBorders>
            <w:shd w:val="clear" w:color="auto" w:fill="auto"/>
            <w:vAlign w:val="center"/>
            <w:hideMark/>
          </w:tcPr>
          <w:p w14:paraId="0A48D31C"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Ochrana přístupu do internet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6D79E42"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52E67DB2"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065BD84"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l.</w:t>
            </w:r>
          </w:p>
        </w:tc>
        <w:tc>
          <w:tcPr>
            <w:tcW w:w="7762" w:type="dxa"/>
            <w:tcBorders>
              <w:top w:val="nil"/>
              <w:left w:val="nil"/>
              <w:bottom w:val="single" w:sz="4" w:space="0" w:color="auto"/>
              <w:right w:val="single" w:sz="4" w:space="0" w:color="auto"/>
            </w:tcBorders>
            <w:shd w:val="clear" w:color="auto" w:fill="auto"/>
            <w:vAlign w:val="center"/>
            <w:hideMark/>
          </w:tcPr>
          <w:p w14:paraId="3A244A7E"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Bezpečnost cloudového prostředí (Azure, AWS, M365 apod.)</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D4A9FF0"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094A2554"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F7108C0"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m.</w:t>
            </w:r>
          </w:p>
        </w:tc>
        <w:tc>
          <w:tcPr>
            <w:tcW w:w="7762" w:type="dxa"/>
            <w:tcBorders>
              <w:top w:val="nil"/>
              <w:left w:val="nil"/>
              <w:bottom w:val="single" w:sz="4" w:space="0" w:color="auto"/>
              <w:right w:val="single" w:sz="4" w:space="0" w:color="auto"/>
            </w:tcBorders>
            <w:shd w:val="clear" w:color="auto" w:fill="auto"/>
            <w:vAlign w:val="center"/>
            <w:hideMark/>
          </w:tcPr>
          <w:p w14:paraId="5E69ADF3"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Ochrana médi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7433B64"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59A587FB"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C86AB41"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n.</w:t>
            </w:r>
          </w:p>
        </w:tc>
        <w:tc>
          <w:tcPr>
            <w:tcW w:w="7762" w:type="dxa"/>
            <w:tcBorders>
              <w:top w:val="nil"/>
              <w:left w:val="nil"/>
              <w:bottom w:val="single" w:sz="4" w:space="0" w:color="auto"/>
              <w:right w:val="single" w:sz="4" w:space="0" w:color="auto"/>
            </w:tcBorders>
            <w:shd w:val="clear" w:color="auto" w:fill="auto"/>
            <w:vAlign w:val="center"/>
            <w:hideMark/>
          </w:tcPr>
          <w:p w14:paraId="5564CF1A"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Procesy řízení změn</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76A0744"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3ED60C64"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E5E7E94"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o.</w:t>
            </w:r>
          </w:p>
        </w:tc>
        <w:tc>
          <w:tcPr>
            <w:tcW w:w="7762" w:type="dxa"/>
            <w:tcBorders>
              <w:top w:val="nil"/>
              <w:left w:val="nil"/>
              <w:bottom w:val="single" w:sz="4" w:space="0" w:color="auto"/>
              <w:right w:val="single" w:sz="4" w:space="0" w:color="auto"/>
            </w:tcBorders>
            <w:shd w:val="clear" w:color="auto" w:fill="auto"/>
            <w:vAlign w:val="center"/>
            <w:hideMark/>
          </w:tcPr>
          <w:p w14:paraId="4A2AB7CD"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Ochrana bezdrátových sítí a komunikace</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3DA0A9D"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1DFF9F70"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4A62CA0"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p.</w:t>
            </w:r>
          </w:p>
        </w:tc>
        <w:tc>
          <w:tcPr>
            <w:tcW w:w="7762" w:type="dxa"/>
            <w:tcBorders>
              <w:top w:val="nil"/>
              <w:left w:val="nil"/>
              <w:bottom w:val="single" w:sz="4" w:space="0" w:color="auto"/>
              <w:right w:val="single" w:sz="4" w:space="0" w:color="auto"/>
            </w:tcBorders>
            <w:shd w:val="clear" w:color="auto" w:fill="auto"/>
            <w:vAlign w:val="center"/>
            <w:hideMark/>
          </w:tcPr>
          <w:p w14:paraId="660AB6DC"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Fyzická bezpečnost informačních aktiv</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41613BA"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3B0593A0"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2944F7F"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q.</w:t>
            </w:r>
          </w:p>
        </w:tc>
        <w:tc>
          <w:tcPr>
            <w:tcW w:w="7762" w:type="dxa"/>
            <w:tcBorders>
              <w:top w:val="nil"/>
              <w:left w:val="nil"/>
              <w:bottom w:val="single" w:sz="4" w:space="0" w:color="auto"/>
              <w:right w:val="single" w:sz="4" w:space="0" w:color="auto"/>
            </w:tcBorders>
            <w:shd w:val="clear" w:color="auto" w:fill="auto"/>
            <w:vAlign w:val="center"/>
            <w:hideMark/>
          </w:tcPr>
          <w:p w14:paraId="3EBAA3BD"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Bezpečnostní školení koncových uživatelů a administrátor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9285305"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39F09317"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FFD2C6D"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r.</w:t>
            </w:r>
          </w:p>
        </w:tc>
        <w:tc>
          <w:tcPr>
            <w:tcW w:w="7762" w:type="dxa"/>
            <w:tcBorders>
              <w:top w:val="nil"/>
              <w:left w:val="nil"/>
              <w:bottom w:val="single" w:sz="4" w:space="0" w:color="auto"/>
              <w:right w:val="single" w:sz="4" w:space="0" w:color="auto"/>
            </w:tcBorders>
            <w:shd w:val="clear" w:color="auto" w:fill="auto"/>
            <w:vAlign w:val="center"/>
            <w:hideMark/>
          </w:tcPr>
          <w:p w14:paraId="0E9E407F"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Ochrana proti škodlivému softwar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81CF504"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07873197"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D479DC3"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s.</w:t>
            </w:r>
          </w:p>
        </w:tc>
        <w:tc>
          <w:tcPr>
            <w:tcW w:w="7762" w:type="dxa"/>
            <w:tcBorders>
              <w:top w:val="nil"/>
              <w:left w:val="nil"/>
              <w:bottom w:val="single" w:sz="4" w:space="0" w:color="auto"/>
              <w:right w:val="single" w:sz="4" w:space="0" w:color="auto"/>
            </w:tcBorders>
            <w:shd w:val="clear" w:color="auto" w:fill="auto"/>
            <w:vAlign w:val="center"/>
            <w:hideMark/>
          </w:tcPr>
          <w:p w14:paraId="1F7C3BD3"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Ochrana při výměně da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C0FDC66"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6733BEFA"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8861D22"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t.</w:t>
            </w:r>
          </w:p>
        </w:tc>
        <w:tc>
          <w:tcPr>
            <w:tcW w:w="7762" w:type="dxa"/>
            <w:tcBorders>
              <w:top w:val="nil"/>
              <w:left w:val="nil"/>
              <w:bottom w:val="single" w:sz="4" w:space="0" w:color="auto"/>
              <w:right w:val="single" w:sz="4" w:space="0" w:color="auto"/>
            </w:tcBorders>
            <w:shd w:val="clear" w:color="auto" w:fill="auto"/>
            <w:vAlign w:val="center"/>
            <w:hideMark/>
          </w:tcPr>
          <w:p w14:paraId="7C1892CA"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Procesy zvládání kybernetických incident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5C44FBC"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33ED2834"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7327B4D"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u.</w:t>
            </w:r>
          </w:p>
        </w:tc>
        <w:tc>
          <w:tcPr>
            <w:tcW w:w="7762" w:type="dxa"/>
            <w:tcBorders>
              <w:top w:val="nil"/>
              <w:left w:val="nil"/>
              <w:bottom w:val="single" w:sz="4" w:space="0" w:color="auto"/>
              <w:right w:val="single" w:sz="4" w:space="0" w:color="auto"/>
            </w:tcBorders>
            <w:shd w:val="clear" w:color="auto" w:fill="auto"/>
            <w:vAlign w:val="center"/>
            <w:hideMark/>
          </w:tcPr>
          <w:p w14:paraId="76B103D3"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Procesy řízení rizik dodavatel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FECA119"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10CEBE9C"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C2C30ED"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v.</w:t>
            </w:r>
          </w:p>
        </w:tc>
        <w:tc>
          <w:tcPr>
            <w:tcW w:w="7762" w:type="dxa"/>
            <w:tcBorders>
              <w:top w:val="nil"/>
              <w:left w:val="nil"/>
              <w:bottom w:val="single" w:sz="4" w:space="0" w:color="auto"/>
              <w:right w:val="single" w:sz="4" w:space="0" w:color="auto"/>
            </w:tcBorders>
            <w:shd w:val="clear" w:color="auto" w:fill="auto"/>
            <w:vAlign w:val="center"/>
            <w:hideMark/>
          </w:tcPr>
          <w:p w14:paraId="365DCC5D"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Bezpečnost lidských zdroj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775E493"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574B6183"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6732D07"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lastRenderedPageBreak/>
              <w:t>w.</w:t>
            </w:r>
          </w:p>
        </w:tc>
        <w:tc>
          <w:tcPr>
            <w:tcW w:w="7762" w:type="dxa"/>
            <w:tcBorders>
              <w:top w:val="nil"/>
              <w:left w:val="nil"/>
              <w:bottom w:val="single" w:sz="4" w:space="0" w:color="auto"/>
              <w:right w:val="single" w:sz="4" w:space="0" w:color="auto"/>
            </w:tcBorders>
            <w:shd w:val="clear" w:color="auto" w:fill="auto"/>
            <w:vAlign w:val="center"/>
            <w:hideMark/>
          </w:tcPr>
          <w:p w14:paraId="6B9354E2"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Bezpečnostní audity a analýzy</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E2C5F29"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59823384"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1E8D295"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x</w:t>
            </w:r>
          </w:p>
        </w:tc>
        <w:tc>
          <w:tcPr>
            <w:tcW w:w="7762" w:type="dxa"/>
            <w:tcBorders>
              <w:top w:val="nil"/>
              <w:left w:val="nil"/>
              <w:bottom w:val="single" w:sz="4" w:space="0" w:color="auto"/>
              <w:right w:val="single" w:sz="4" w:space="0" w:color="auto"/>
            </w:tcBorders>
            <w:shd w:val="clear" w:color="auto" w:fill="auto"/>
            <w:vAlign w:val="center"/>
            <w:hideMark/>
          </w:tcPr>
          <w:p w14:paraId="5BE3587F"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Řízení kontinuity činností a havarijní plánová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BC6ED16"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43DDAD9F" w14:textId="77777777" w:rsidTr="0084500D">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72FF3693" w14:textId="77777777" w:rsidR="006B6542" w:rsidRPr="006B6542" w:rsidRDefault="006B6542" w:rsidP="006B6542">
            <w:pPr>
              <w:spacing w:after="0" w:line="240" w:lineRule="auto"/>
              <w:rPr>
                <w:rFonts w:cs="Arial"/>
                <w:b/>
                <w:bCs/>
                <w:color w:val="FFFFFF"/>
                <w:sz w:val="16"/>
                <w:szCs w:val="16"/>
              </w:rPr>
            </w:pPr>
            <w:r w:rsidRPr="006B6542">
              <w:rPr>
                <w:rFonts w:cs="Arial"/>
                <w:b/>
                <w:bCs/>
                <w:color w:val="FFFFFF"/>
                <w:sz w:val="16"/>
                <w:szCs w:val="16"/>
              </w:rPr>
              <w:t>SEKCE C – BEZPEČNOSTNÍ TECHNOLOGIE</w:t>
            </w:r>
          </w:p>
        </w:tc>
      </w:tr>
      <w:tr w:rsidR="006B6542" w:rsidRPr="006B6542" w14:paraId="5315E91B"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A5A8F4B"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6</w:t>
            </w:r>
          </w:p>
        </w:tc>
        <w:tc>
          <w:tcPr>
            <w:tcW w:w="8896" w:type="dxa"/>
            <w:gridSpan w:val="2"/>
            <w:tcBorders>
              <w:top w:val="single" w:sz="4" w:space="0" w:color="auto"/>
              <w:left w:val="nil"/>
              <w:bottom w:val="single" w:sz="4" w:space="0" w:color="auto"/>
              <w:right w:val="single" w:sz="4" w:space="0" w:color="auto"/>
            </w:tcBorders>
            <w:shd w:val="clear" w:color="auto" w:fill="auto"/>
            <w:vAlign w:val="center"/>
            <w:hideMark/>
          </w:tcPr>
          <w:p w14:paraId="6F38049D"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Které níže uvedené bezpečnostní technologie provozuje dodavatel s cílem předcházet bezpečnostním hrozbám v rámci ICT prostředí, které bude využívat pro nabízené plnění?</w:t>
            </w:r>
          </w:p>
        </w:tc>
      </w:tr>
      <w:tr w:rsidR="006B6542" w:rsidRPr="006B6542" w14:paraId="4ABCAF67"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A9C8435"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a.</w:t>
            </w:r>
          </w:p>
        </w:tc>
        <w:tc>
          <w:tcPr>
            <w:tcW w:w="7762" w:type="dxa"/>
            <w:tcBorders>
              <w:top w:val="nil"/>
              <w:left w:val="nil"/>
              <w:bottom w:val="single" w:sz="4" w:space="0" w:color="auto"/>
              <w:right w:val="single" w:sz="4" w:space="0" w:color="auto"/>
            </w:tcBorders>
            <w:shd w:val="clear" w:color="auto" w:fill="auto"/>
            <w:vAlign w:val="center"/>
            <w:hideMark/>
          </w:tcPr>
          <w:p w14:paraId="31889F1A"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Antivirový software na pracovních stanicích</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14C649C"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394CAFA3"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3A1F07D"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b.</w:t>
            </w:r>
          </w:p>
        </w:tc>
        <w:tc>
          <w:tcPr>
            <w:tcW w:w="7762" w:type="dxa"/>
            <w:tcBorders>
              <w:top w:val="nil"/>
              <w:left w:val="nil"/>
              <w:bottom w:val="single" w:sz="4" w:space="0" w:color="auto"/>
              <w:right w:val="single" w:sz="4" w:space="0" w:color="auto"/>
            </w:tcBorders>
            <w:shd w:val="clear" w:color="auto" w:fill="auto"/>
            <w:vAlign w:val="center"/>
            <w:hideMark/>
          </w:tcPr>
          <w:p w14:paraId="3693BEBB"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Antivirový software na mobilních zařízeních</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D08E52C"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NE</w:t>
            </w:r>
          </w:p>
        </w:tc>
      </w:tr>
      <w:tr w:rsidR="006B6542" w:rsidRPr="006B6542" w14:paraId="36B7FE0F"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DFAD435"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c.</w:t>
            </w:r>
          </w:p>
        </w:tc>
        <w:tc>
          <w:tcPr>
            <w:tcW w:w="7762" w:type="dxa"/>
            <w:tcBorders>
              <w:top w:val="nil"/>
              <w:left w:val="nil"/>
              <w:bottom w:val="single" w:sz="4" w:space="0" w:color="auto"/>
              <w:right w:val="single" w:sz="4" w:space="0" w:color="auto"/>
            </w:tcBorders>
            <w:shd w:val="clear" w:color="auto" w:fill="auto"/>
            <w:vAlign w:val="center"/>
            <w:hideMark/>
          </w:tcPr>
          <w:p w14:paraId="2AABE6D9"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 xml:space="preserve">Nástroj pro detekci narušení sítě (IDS/IPS, </w:t>
            </w:r>
            <w:proofErr w:type="spellStart"/>
            <w:r w:rsidRPr="006B6542">
              <w:rPr>
                <w:rFonts w:cs="Arial"/>
                <w:color w:val="000000"/>
                <w:sz w:val="16"/>
                <w:szCs w:val="16"/>
              </w:rPr>
              <w:t>Intrusion</w:t>
            </w:r>
            <w:proofErr w:type="spellEnd"/>
            <w:r w:rsidRPr="006B6542">
              <w:rPr>
                <w:rFonts w:cs="Arial"/>
                <w:color w:val="000000"/>
                <w:sz w:val="16"/>
                <w:szCs w:val="16"/>
              </w:rPr>
              <w:t xml:space="preserve"> </w:t>
            </w:r>
            <w:proofErr w:type="spellStart"/>
            <w:r w:rsidRPr="006B6542">
              <w:rPr>
                <w:rFonts w:cs="Arial"/>
                <w:color w:val="000000"/>
                <w:sz w:val="16"/>
                <w:szCs w:val="16"/>
              </w:rPr>
              <w:t>Detection</w:t>
            </w:r>
            <w:proofErr w:type="spellEnd"/>
            <w:r w:rsidRPr="006B6542">
              <w:rPr>
                <w:rFonts w:cs="Arial"/>
                <w:color w:val="000000"/>
                <w:sz w:val="16"/>
                <w:szCs w:val="16"/>
              </w:rPr>
              <w:t>/</w:t>
            </w:r>
            <w:proofErr w:type="spellStart"/>
            <w:r w:rsidRPr="006B6542">
              <w:rPr>
                <w:rFonts w:cs="Arial"/>
                <w:color w:val="000000"/>
                <w:sz w:val="16"/>
                <w:szCs w:val="16"/>
              </w:rPr>
              <w:t>Prevention</w:t>
            </w:r>
            <w:proofErr w:type="spellEnd"/>
            <w:r w:rsidRPr="006B6542">
              <w:rPr>
                <w:rFonts w:cs="Arial"/>
                <w:color w:val="000000"/>
                <w:sz w:val="16"/>
                <w:szCs w:val="16"/>
              </w:rPr>
              <w:t xml:space="preserve"> </w:t>
            </w:r>
            <w:proofErr w:type="spellStart"/>
            <w:r w:rsidRPr="006B6542">
              <w:rPr>
                <w:rFonts w:cs="Arial"/>
                <w:color w:val="000000"/>
                <w:sz w:val="16"/>
                <w:szCs w:val="16"/>
              </w:rPr>
              <w:t>System</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FC3D466"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0F07B2A1"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B9A5758"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d.</w:t>
            </w:r>
          </w:p>
        </w:tc>
        <w:tc>
          <w:tcPr>
            <w:tcW w:w="7762" w:type="dxa"/>
            <w:tcBorders>
              <w:top w:val="nil"/>
              <w:left w:val="nil"/>
              <w:bottom w:val="single" w:sz="4" w:space="0" w:color="auto"/>
              <w:right w:val="single" w:sz="4" w:space="0" w:color="auto"/>
            </w:tcBorders>
            <w:shd w:val="clear" w:color="auto" w:fill="auto"/>
            <w:vAlign w:val="center"/>
            <w:hideMark/>
          </w:tcPr>
          <w:p w14:paraId="7B15B943"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 xml:space="preserve">Nástroj pro řízení privilegovaných účtů a oprávnění (PIM/PAM, </w:t>
            </w:r>
            <w:proofErr w:type="spellStart"/>
            <w:r w:rsidRPr="006B6542">
              <w:rPr>
                <w:rFonts w:cs="Arial"/>
                <w:color w:val="000000"/>
                <w:sz w:val="16"/>
                <w:szCs w:val="16"/>
              </w:rPr>
              <w:t>Priviledge</w:t>
            </w:r>
            <w:proofErr w:type="spellEnd"/>
            <w:r w:rsidRPr="006B6542">
              <w:rPr>
                <w:rFonts w:cs="Arial"/>
                <w:color w:val="000000"/>
                <w:sz w:val="16"/>
                <w:szCs w:val="16"/>
              </w:rPr>
              <w:t xml:space="preserve"> Identity/Access Managemen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B712792"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22251200"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55C92DF"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e.</w:t>
            </w:r>
          </w:p>
        </w:tc>
        <w:tc>
          <w:tcPr>
            <w:tcW w:w="7762" w:type="dxa"/>
            <w:tcBorders>
              <w:top w:val="nil"/>
              <w:left w:val="nil"/>
              <w:bottom w:val="single" w:sz="4" w:space="0" w:color="auto"/>
              <w:right w:val="single" w:sz="4" w:space="0" w:color="auto"/>
            </w:tcBorders>
            <w:shd w:val="clear" w:color="auto" w:fill="auto"/>
            <w:vAlign w:val="center"/>
            <w:hideMark/>
          </w:tcPr>
          <w:p w14:paraId="3B7B3A52"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Více-faktorová autentizace</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179364E"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3D33C68C"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3303E4E"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f.</w:t>
            </w:r>
          </w:p>
        </w:tc>
        <w:tc>
          <w:tcPr>
            <w:tcW w:w="7762" w:type="dxa"/>
            <w:tcBorders>
              <w:top w:val="nil"/>
              <w:left w:val="nil"/>
              <w:bottom w:val="single" w:sz="4" w:space="0" w:color="auto"/>
              <w:right w:val="single" w:sz="4" w:space="0" w:color="auto"/>
            </w:tcBorders>
            <w:shd w:val="clear" w:color="auto" w:fill="auto"/>
            <w:vAlign w:val="center"/>
            <w:hideMark/>
          </w:tcPr>
          <w:p w14:paraId="6CD2ED12"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Automatizovaný nástroj pro řízení technologických zranitelnost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2DDAC9C"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4D9B5DE4"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654B5AA"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g.</w:t>
            </w:r>
          </w:p>
        </w:tc>
        <w:tc>
          <w:tcPr>
            <w:tcW w:w="7762" w:type="dxa"/>
            <w:tcBorders>
              <w:top w:val="nil"/>
              <w:left w:val="nil"/>
              <w:bottom w:val="single" w:sz="4" w:space="0" w:color="auto"/>
              <w:right w:val="single" w:sz="4" w:space="0" w:color="auto"/>
            </w:tcBorders>
            <w:shd w:val="clear" w:color="auto" w:fill="auto"/>
            <w:vAlign w:val="center"/>
            <w:hideMark/>
          </w:tcPr>
          <w:p w14:paraId="7AC9F533"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 xml:space="preserve">Nástroj pro řízení přístupu k síti (NAC, Network Access </w:t>
            </w:r>
            <w:proofErr w:type="spellStart"/>
            <w:r w:rsidRPr="006B6542">
              <w:rPr>
                <w:rFonts w:cs="Arial"/>
                <w:color w:val="000000"/>
                <w:sz w:val="16"/>
                <w:szCs w:val="16"/>
              </w:rPr>
              <w:t>Control</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0D09971"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0D72B1D8"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C6DC580"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h.</w:t>
            </w:r>
          </w:p>
        </w:tc>
        <w:tc>
          <w:tcPr>
            <w:tcW w:w="7762" w:type="dxa"/>
            <w:tcBorders>
              <w:top w:val="nil"/>
              <w:left w:val="nil"/>
              <w:bottom w:val="single" w:sz="4" w:space="0" w:color="auto"/>
              <w:right w:val="single" w:sz="4" w:space="0" w:color="auto"/>
            </w:tcBorders>
            <w:shd w:val="clear" w:color="auto" w:fill="auto"/>
            <w:vAlign w:val="center"/>
            <w:hideMark/>
          </w:tcPr>
          <w:p w14:paraId="7A3E98E3"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 xml:space="preserve">Nástroj pro ochranu před útoky </w:t>
            </w:r>
            <w:proofErr w:type="spellStart"/>
            <w:r w:rsidRPr="006B6542">
              <w:rPr>
                <w:rFonts w:cs="Arial"/>
                <w:color w:val="000000"/>
                <w:sz w:val="16"/>
                <w:szCs w:val="16"/>
              </w:rPr>
              <w:t>DDoS</w:t>
            </w:r>
            <w:proofErr w:type="spellEnd"/>
            <w:r w:rsidRPr="006B6542">
              <w:rPr>
                <w:rFonts w:cs="Arial"/>
                <w:color w:val="000000"/>
                <w:sz w:val="16"/>
                <w:szCs w:val="16"/>
              </w:rPr>
              <w:t xml:space="preserve"> (</w:t>
            </w:r>
            <w:proofErr w:type="spellStart"/>
            <w:r w:rsidRPr="006B6542">
              <w:rPr>
                <w:rFonts w:cs="Arial"/>
                <w:color w:val="000000"/>
                <w:sz w:val="16"/>
                <w:szCs w:val="16"/>
              </w:rPr>
              <w:t>Distributed</w:t>
            </w:r>
            <w:proofErr w:type="spellEnd"/>
            <w:r w:rsidRPr="006B6542">
              <w:rPr>
                <w:rFonts w:cs="Arial"/>
                <w:color w:val="000000"/>
                <w:sz w:val="16"/>
                <w:szCs w:val="16"/>
              </w:rPr>
              <w:t xml:space="preserve"> </w:t>
            </w:r>
            <w:proofErr w:type="spellStart"/>
            <w:r w:rsidRPr="006B6542">
              <w:rPr>
                <w:rFonts w:cs="Arial"/>
                <w:color w:val="000000"/>
                <w:sz w:val="16"/>
                <w:szCs w:val="16"/>
              </w:rPr>
              <w:t>denial-of-service</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E7C310D"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143D30D1"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41D5116"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i.</w:t>
            </w:r>
          </w:p>
        </w:tc>
        <w:tc>
          <w:tcPr>
            <w:tcW w:w="7762" w:type="dxa"/>
            <w:tcBorders>
              <w:top w:val="nil"/>
              <w:left w:val="nil"/>
              <w:bottom w:val="single" w:sz="4" w:space="0" w:color="auto"/>
              <w:right w:val="single" w:sz="4" w:space="0" w:color="auto"/>
            </w:tcBorders>
            <w:shd w:val="clear" w:color="auto" w:fill="auto"/>
            <w:vAlign w:val="center"/>
            <w:hideMark/>
          </w:tcPr>
          <w:p w14:paraId="73BC7382"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Šifrovací nástroje a techniky</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FA83D1C"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3D51AE7C"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A868D02"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j.</w:t>
            </w:r>
          </w:p>
        </w:tc>
        <w:tc>
          <w:tcPr>
            <w:tcW w:w="7762" w:type="dxa"/>
            <w:tcBorders>
              <w:top w:val="nil"/>
              <w:left w:val="nil"/>
              <w:bottom w:val="single" w:sz="4" w:space="0" w:color="auto"/>
              <w:right w:val="single" w:sz="4" w:space="0" w:color="auto"/>
            </w:tcBorders>
            <w:shd w:val="clear" w:color="auto" w:fill="auto"/>
            <w:vAlign w:val="center"/>
            <w:hideMark/>
          </w:tcPr>
          <w:p w14:paraId="66DC395A"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Firewall</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991114E"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43FC6A19"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19F9A07" w14:textId="77777777" w:rsidR="006B6542" w:rsidRPr="006B6542" w:rsidRDefault="006B6542" w:rsidP="006B6542">
            <w:pPr>
              <w:spacing w:after="0" w:line="240" w:lineRule="auto"/>
              <w:jc w:val="right"/>
              <w:rPr>
                <w:rFonts w:cs="Arial"/>
                <w:color w:val="000000"/>
                <w:sz w:val="16"/>
                <w:szCs w:val="16"/>
              </w:rPr>
            </w:pPr>
            <w:r w:rsidRPr="006B6542">
              <w:rPr>
                <w:rFonts w:cs="Arial"/>
                <w:color w:val="000000"/>
                <w:sz w:val="16"/>
                <w:szCs w:val="16"/>
              </w:rPr>
              <w:t>k.</w:t>
            </w:r>
          </w:p>
        </w:tc>
        <w:tc>
          <w:tcPr>
            <w:tcW w:w="7762" w:type="dxa"/>
            <w:tcBorders>
              <w:top w:val="nil"/>
              <w:left w:val="nil"/>
              <w:bottom w:val="single" w:sz="4" w:space="0" w:color="auto"/>
              <w:right w:val="single" w:sz="4" w:space="0" w:color="auto"/>
            </w:tcBorders>
            <w:shd w:val="clear" w:color="auto" w:fill="auto"/>
            <w:vAlign w:val="center"/>
            <w:hideMark/>
          </w:tcPr>
          <w:p w14:paraId="62E49CE3" w14:textId="77777777" w:rsidR="006B6542" w:rsidRPr="006B6542" w:rsidRDefault="006B6542" w:rsidP="006B6542">
            <w:pPr>
              <w:spacing w:after="0" w:line="240" w:lineRule="auto"/>
              <w:ind w:firstLineChars="100" w:firstLine="160"/>
              <w:rPr>
                <w:rFonts w:cs="Arial"/>
                <w:color w:val="000000"/>
                <w:sz w:val="16"/>
                <w:szCs w:val="16"/>
              </w:rPr>
            </w:pPr>
            <w:r w:rsidRPr="006B6542">
              <w:rPr>
                <w:rFonts w:cs="Arial"/>
                <w:color w:val="000000"/>
                <w:sz w:val="16"/>
                <w:szCs w:val="16"/>
              </w:rPr>
              <w:t xml:space="preserve">Nástroj pro vyhodnocování bezpečnostních událostí (SIEM, </w:t>
            </w:r>
            <w:proofErr w:type="spellStart"/>
            <w:r w:rsidRPr="006B6542">
              <w:rPr>
                <w:rFonts w:cs="Arial"/>
                <w:color w:val="000000"/>
                <w:sz w:val="16"/>
                <w:szCs w:val="16"/>
              </w:rPr>
              <w:t>Security</w:t>
            </w:r>
            <w:proofErr w:type="spellEnd"/>
            <w:r w:rsidRPr="006B6542">
              <w:rPr>
                <w:rFonts w:cs="Arial"/>
                <w:color w:val="000000"/>
                <w:sz w:val="16"/>
                <w:szCs w:val="16"/>
              </w:rPr>
              <w:t xml:space="preserve"> </w:t>
            </w:r>
            <w:proofErr w:type="spellStart"/>
            <w:r w:rsidRPr="006B6542">
              <w:rPr>
                <w:rFonts w:cs="Arial"/>
                <w:color w:val="000000"/>
                <w:sz w:val="16"/>
                <w:szCs w:val="16"/>
              </w:rPr>
              <w:t>Informaton</w:t>
            </w:r>
            <w:proofErr w:type="spellEnd"/>
            <w:r w:rsidRPr="006B6542">
              <w:rPr>
                <w:rFonts w:cs="Arial"/>
                <w:color w:val="000000"/>
                <w:sz w:val="16"/>
                <w:szCs w:val="16"/>
              </w:rPr>
              <w:t xml:space="preserve"> and Event Managemen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7639FF5"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7EAA86A1"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57F10BB"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7</w:t>
            </w:r>
          </w:p>
        </w:tc>
        <w:tc>
          <w:tcPr>
            <w:tcW w:w="7762" w:type="dxa"/>
            <w:tcBorders>
              <w:top w:val="nil"/>
              <w:left w:val="nil"/>
              <w:bottom w:val="single" w:sz="4" w:space="0" w:color="auto"/>
              <w:right w:val="single" w:sz="4" w:space="0" w:color="auto"/>
            </w:tcBorders>
            <w:shd w:val="clear" w:color="auto" w:fill="auto"/>
            <w:vAlign w:val="center"/>
            <w:hideMark/>
          </w:tcPr>
          <w:p w14:paraId="36B1B2FF"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 xml:space="preserve">Bylo ICT prostředí, které bude dodavatel využívat pro nabízené plnění, v posledních </w:t>
            </w:r>
            <w:proofErr w:type="gramStart"/>
            <w:r w:rsidRPr="006B6542">
              <w:rPr>
                <w:rFonts w:cs="Arial"/>
                <w:color w:val="000000"/>
                <w:sz w:val="16"/>
                <w:szCs w:val="16"/>
              </w:rPr>
              <w:t>12ti</w:t>
            </w:r>
            <w:proofErr w:type="gramEnd"/>
            <w:r w:rsidRPr="006B6542">
              <w:rPr>
                <w:rFonts w:cs="Arial"/>
                <w:color w:val="000000"/>
                <w:sz w:val="16"/>
                <w:szCs w:val="16"/>
              </w:rPr>
              <w:t xml:space="preserve"> měsících podrobeno penetračnímu testová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A2CAB0A"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4DE1A64A" w14:textId="77777777" w:rsidTr="0084500D">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6EFBD32F" w14:textId="77777777" w:rsidR="006B6542" w:rsidRPr="006B6542" w:rsidRDefault="006B6542" w:rsidP="006B6542">
            <w:pPr>
              <w:spacing w:after="0" w:line="240" w:lineRule="auto"/>
              <w:rPr>
                <w:rFonts w:cs="Arial"/>
                <w:b/>
                <w:bCs/>
                <w:color w:val="FFFFFF"/>
                <w:sz w:val="16"/>
                <w:szCs w:val="16"/>
              </w:rPr>
            </w:pPr>
            <w:r w:rsidRPr="006B6542">
              <w:rPr>
                <w:rFonts w:cs="Arial"/>
                <w:b/>
                <w:bCs/>
                <w:color w:val="FFFFFF"/>
                <w:sz w:val="16"/>
                <w:szCs w:val="16"/>
              </w:rPr>
              <w:t>SEKCE D – PROCES ZVLÁDÁNÍ KYBERNETICKÝCH INCIDENTŮ</w:t>
            </w:r>
          </w:p>
        </w:tc>
      </w:tr>
      <w:tr w:rsidR="006B6542" w:rsidRPr="006B6542" w14:paraId="777720D3" w14:textId="77777777" w:rsidTr="0084500D">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4B5343B"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8</w:t>
            </w:r>
          </w:p>
        </w:tc>
        <w:tc>
          <w:tcPr>
            <w:tcW w:w="7762" w:type="dxa"/>
            <w:tcBorders>
              <w:top w:val="nil"/>
              <w:left w:val="nil"/>
              <w:bottom w:val="single" w:sz="4" w:space="0" w:color="auto"/>
              <w:right w:val="single" w:sz="4" w:space="0" w:color="auto"/>
            </w:tcBorders>
            <w:shd w:val="clear" w:color="auto" w:fill="auto"/>
            <w:vAlign w:val="center"/>
            <w:hideMark/>
          </w:tcPr>
          <w:p w14:paraId="16A1A2FD"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Je zaveden proces zvládání bezpečnostních incidentů pro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1F6786F"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6A5D423C" w14:textId="77777777" w:rsidTr="0084500D">
        <w:trPr>
          <w:trHeight w:val="57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0332B13"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9</w:t>
            </w:r>
          </w:p>
        </w:tc>
        <w:tc>
          <w:tcPr>
            <w:tcW w:w="7762" w:type="dxa"/>
            <w:tcBorders>
              <w:top w:val="nil"/>
              <w:left w:val="nil"/>
              <w:bottom w:val="single" w:sz="4" w:space="0" w:color="auto"/>
              <w:right w:val="single" w:sz="4" w:space="0" w:color="auto"/>
            </w:tcBorders>
            <w:shd w:val="clear" w:color="auto" w:fill="auto"/>
            <w:vAlign w:val="center"/>
            <w:hideMark/>
          </w:tcPr>
          <w:p w14:paraId="36084B73"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Jsou uživatelé s přístupem do ICT prostředí, které bude dodavatel využívat pro nabízené plnění, pravidelně (min. 1x za 24 měsíců) vzděláváni v identifikaci bezpečnostních incident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743428E"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4FFEB1B0" w14:textId="77777777" w:rsidTr="0084500D">
        <w:trPr>
          <w:trHeight w:val="30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16C2F35B" w14:textId="77777777" w:rsidR="006B6542" w:rsidRPr="006B6542" w:rsidRDefault="006B6542" w:rsidP="006B6542">
            <w:pPr>
              <w:spacing w:after="0" w:line="240" w:lineRule="auto"/>
              <w:rPr>
                <w:rFonts w:cs="Arial"/>
                <w:b/>
                <w:bCs/>
                <w:color w:val="FFFFFF"/>
                <w:sz w:val="16"/>
                <w:szCs w:val="16"/>
              </w:rPr>
            </w:pPr>
            <w:r w:rsidRPr="006B6542">
              <w:rPr>
                <w:rFonts w:cs="Arial"/>
                <w:b/>
                <w:bCs/>
                <w:color w:val="FFFFFF"/>
                <w:sz w:val="16"/>
                <w:szCs w:val="16"/>
              </w:rPr>
              <w:t>SEKCE E – PROCES ŘÍZENÍ KONTINUITY</w:t>
            </w:r>
          </w:p>
        </w:tc>
      </w:tr>
      <w:tr w:rsidR="006B6542" w:rsidRPr="006B6542" w14:paraId="253D188C" w14:textId="77777777" w:rsidTr="0084500D">
        <w:trPr>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8F39FA6"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10</w:t>
            </w:r>
          </w:p>
        </w:tc>
        <w:tc>
          <w:tcPr>
            <w:tcW w:w="7762" w:type="dxa"/>
            <w:tcBorders>
              <w:top w:val="nil"/>
              <w:left w:val="nil"/>
              <w:bottom w:val="single" w:sz="4" w:space="0" w:color="auto"/>
              <w:right w:val="single" w:sz="4" w:space="0" w:color="auto"/>
            </w:tcBorders>
            <w:shd w:val="clear" w:color="auto" w:fill="auto"/>
            <w:vAlign w:val="center"/>
            <w:hideMark/>
          </w:tcPr>
          <w:p w14:paraId="3540A708"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Jsou vytvořeny plány kontinuity a obnovy pro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C549DF9"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18226D04" w14:textId="77777777" w:rsidTr="0084500D">
        <w:trPr>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3E38A74"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11</w:t>
            </w:r>
          </w:p>
        </w:tc>
        <w:tc>
          <w:tcPr>
            <w:tcW w:w="7762" w:type="dxa"/>
            <w:tcBorders>
              <w:top w:val="nil"/>
              <w:left w:val="nil"/>
              <w:bottom w:val="single" w:sz="4" w:space="0" w:color="auto"/>
              <w:right w:val="single" w:sz="4" w:space="0" w:color="auto"/>
            </w:tcBorders>
            <w:shd w:val="clear" w:color="auto" w:fill="auto"/>
            <w:vAlign w:val="center"/>
            <w:hideMark/>
          </w:tcPr>
          <w:p w14:paraId="3B434494"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Testuje dodavatel pravidelně (min. 1x za 24 měsíců) plány kontinuity a obnovy pro ICT prostředí, které bude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EAAC3B3"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0CAFB166" w14:textId="77777777" w:rsidTr="0084500D">
        <w:trPr>
          <w:trHeight w:val="57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BBCF4C3"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12</w:t>
            </w:r>
          </w:p>
        </w:tc>
        <w:tc>
          <w:tcPr>
            <w:tcW w:w="7762" w:type="dxa"/>
            <w:tcBorders>
              <w:top w:val="nil"/>
              <w:left w:val="nil"/>
              <w:bottom w:val="single" w:sz="4" w:space="0" w:color="auto"/>
              <w:right w:val="single" w:sz="4" w:space="0" w:color="auto"/>
            </w:tcBorders>
            <w:shd w:val="clear" w:color="auto" w:fill="auto"/>
            <w:vAlign w:val="center"/>
            <w:hideMark/>
          </w:tcPr>
          <w:p w14:paraId="1B06D387"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Jsou uživatelé s přístupem do ICT prostředí, které bude dodavatel využívat pro nabízené plnění, pravidelně (min. 1x za 24 měsíců) vzděláváni v oblasti řízení kontinuity, tzn. že se uživatelé účastní pravidelných testů a jsou prokazatelně seznamováni s postupy pro kontinuity a obnov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FEDB117"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58F9198E" w14:textId="77777777" w:rsidTr="0084500D">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4B355B37" w14:textId="77777777" w:rsidR="006B6542" w:rsidRPr="006B6542" w:rsidRDefault="006B6542" w:rsidP="006B6542">
            <w:pPr>
              <w:spacing w:after="0" w:line="240" w:lineRule="auto"/>
              <w:rPr>
                <w:rFonts w:cs="Arial"/>
                <w:b/>
                <w:bCs/>
                <w:color w:val="FFFFFF"/>
                <w:sz w:val="16"/>
                <w:szCs w:val="16"/>
              </w:rPr>
            </w:pPr>
            <w:r w:rsidRPr="006B6542">
              <w:rPr>
                <w:rFonts w:cs="Arial"/>
                <w:b/>
                <w:bCs/>
                <w:color w:val="FFFFFF"/>
                <w:sz w:val="16"/>
                <w:szCs w:val="16"/>
              </w:rPr>
              <w:t>SEKCE F – KOMUNIKACE BEZPEČNOSTI A VZDĚLÁVÁNÍ</w:t>
            </w:r>
          </w:p>
        </w:tc>
      </w:tr>
      <w:tr w:rsidR="006B6542" w:rsidRPr="006B6542" w14:paraId="606695E7" w14:textId="77777777" w:rsidTr="0084500D">
        <w:trPr>
          <w:trHeight w:val="57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7564ED9"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13</w:t>
            </w:r>
          </w:p>
        </w:tc>
        <w:tc>
          <w:tcPr>
            <w:tcW w:w="7762" w:type="dxa"/>
            <w:tcBorders>
              <w:top w:val="nil"/>
              <w:left w:val="nil"/>
              <w:bottom w:val="single" w:sz="4" w:space="0" w:color="auto"/>
              <w:right w:val="single" w:sz="4" w:space="0" w:color="auto"/>
            </w:tcBorders>
            <w:shd w:val="clear" w:color="auto" w:fill="auto"/>
            <w:vAlign w:val="center"/>
            <w:hideMark/>
          </w:tcPr>
          <w:p w14:paraId="751BDB1B"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Je zaveden proces vzdělávání a zvyšování bezpečnostního povědomí pro všechny uživatele s přístupem do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8B199D0"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36E553A6" w14:textId="77777777" w:rsidTr="0084500D">
        <w:trPr>
          <w:trHeight w:val="57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A91BAD9"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14</w:t>
            </w:r>
          </w:p>
        </w:tc>
        <w:tc>
          <w:tcPr>
            <w:tcW w:w="7762" w:type="dxa"/>
            <w:tcBorders>
              <w:top w:val="nil"/>
              <w:left w:val="nil"/>
              <w:bottom w:val="single" w:sz="4" w:space="0" w:color="auto"/>
              <w:right w:val="single" w:sz="4" w:space="0" w:color="auto"/>
            </w:tcBorders>
            <w:shd w:val="clear" w:color="auto" w:fill="auto"/>
            <w:vAlign w:val="center"/>
            <w:hideMark/>
          </w:tcPr>
          <w:p w14:paraId="23BA014F"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Jsou všichni uživatelé s přístupem do ICT prostředí, které bude využívat pro nabízené plnění, vyškoleni v oblasti kybernetické bezpečnosti dříve, než získají přístup k datům a informačním systémům?</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1D0EB72"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11E1EB56" w14:textId="77777777" w:rsidTr="0084500D">
        <w:trPr>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6C6DBFA"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15</w:t>
            </w:r>
          </w:p>
        </w:tc>
        <w:tc>
          <w:tcPr>
            <w:tcW w:w="7762" w:type="dxa"/>
            <w:tcBorders>
              <w:top w:val="nil"/>
              <w:left w:val="nil"/>
              <w:bottom w:val="single" w:sz="4" w:space="0" w:color="auto"/>
              <w:right w:val="single" w:sz="4" w:space="0" w:color="auto"/>
            </w:tcBorders>
            <w:shd w:val="clear" w:color="auto" w:fill="auto"/>
            <w:vAlign w:val="center"/>
            <w:hideMark/>
          </w:tcPr>
          <w:p w14:paraId="65F1C309"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Je po uživatelích s přístupem do ICT prostředí, které bude dodavatel využívat pro nabízené plnění, vyžadováno podepsání individuální dohody o mlčenlivosti (NDA)?</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6D41979"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r w:rsidR="006B6542" w:rsidRPr="006B6542" w14:paraId="5C0174BF" w14:textId="77777777" w:rsidTr="0084500D">
        <w:trPr>
          <w:trHeight w:val="43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30DF472"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16</w:t>
            </w:r>
          </w:p>
        </w:tc>
        <w:tc>
          <w:tcPr>
            <w:tcW w:w="7762" w:type="dxa"/>
            <w:tcBorders>
              <w:top w:val="nil"/>
              <w:left w:val="nil"/>
              <w:bottom w:val="single" w:sz="4" w:space="0" w:color="auto"/>
              <w:right w:val="single" w:sz="4" w:space="0" w:color="auto"/>
            </w:tcBorders>
            <w:shd w:val="clear" w:color="auto" w:fill="auto"/>
            <w:vAlign w:val="center"/>
            <w:hideMark/>
          </w:tcPr>
          <w:p w14:paraId="696787B6" w14:textId="77777777" w:rsidR="006B6542" w:rsidRPr="006B6542" w:rsidRDefault="006B6542" w:rsidP="006B6542">
            <w:pPr>
              <w:spacing w:after="0" w:line="240" w:lineRule="auto"/>
              <w:rPr>
                <w:rFonts w:cs="Arial"/>
                <w:color w:val="000000"/>
                <w:sz w:val="16"/>
                <w:szCs w:val="16"/>
              </w:rPr>
            </w:pPr>
            <w:r w:rsidRPr="006B6542">
              <w:rPr>
                <w:rFonts w:cs="Arial"/>
                <w:color w:val="000000"/>
                <w:sz w:val="16"/>
                <w:szCs w:val="16"/>
              </w:rPr>
              <w:t>Je po uživatelích s přístupem do ICT prostředí, které bude dodavatel využívat pro nabízené plnění, vyžadováno podepsání etického kodex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3CE4A34" w14:textId="77777777" w:rsidR="006B6542" w:rsidRPr="006B6542" w:rsidRDefault="006B6542" w:rsidP="006B6542">
            <w:pPr>
              <w:spacing w:after="0" w:line="240" w:lineRule="auto"/>
              <w:jc w:val="center"/>
              <w:rPr>
                <w:rFonts w:cs="Arial"/>
                <w:color w:val="000000"/>
                <w:sz w:val="16"/>
                <w:szCs w:val="16"/>
              </w:rPr>
            </w:pPr>
            <w:r w:rsidRPr="006B6542">
              <w:rPr>
                <w:rFonts w:cs="Arial"/>
                <w:color w:val="000000"/>
                <w:sz w:val="16"/>
                <w:szCs w:val="16"/>
              </w:rPr>
              <w:t>ANO</w:t>
            </w:r>
          </w:p>
        </w:tc>
      </w:tr>
    </w:tbl>
    <w:p w14:paraId="13BEF61C" w14:textId="77777777" w:rsidR="002015A8" w:rsidRDefault="002015A8" w:rsidP="00E21221">
      <w:pPr>
        <w:spacing w:line="280" w:lineRule="atLeast"/>
        <w:rPr>
          <w:rFonts w:cs="Arial"/>
          <w:szCs w:val="20"/>
        </w:rPr>
      </w:pPr>
    </w:p>
    <w:p w14:paraId="6B1CEA03" w14:textId="77777777" w:rsidR="0084500D" w:rsidRDefault="0084500D">
      <w:pPr>
        <w:spacing w:after="0" w:line="240" w:lineRule="auto"/>
        <w:rPr>
          <w:rFonts w:cs="Arial"/>
          <w:b/>
          <w:szCs w:val="20"/>
        </w:rPr>
      </w:pPr>
      <w:r>
        <w:rPr>
          <w:rFonts w:cs="Arial"/>
          <w:szCs w:val="20"/>
        </w:rPr>
        <w:br w:type="page"/>
      </w:r>
    </w:p>
    <w:p w14:paraId="279C46A2" w14:textId="20800A6E" w:rsidR="0084500D" w:rsidRDefault="0084500D" w:rsidP="0084500D">
      <w:pPr>
        <w:pStyle w:val="RLProhlensmluvnchstran"/>
        <w:spacing w:line="280" w:lineRule="atLeast"/>
        <w:rPr>
          <w:rFonts w:cs="Arial"/>
          <w:szCs w:val="20"/>
        </w:rPr>
      </w:pPr>
      <w:r w:rsidRPr="002060E1">
        <w:rPr>
          <w:rFonts w:cs="Arial"/>
          <w:szCs w:val="20"/>
        </w:rPr>
        <w:lastRenderedPageBreak/>
        <w:t xml:space="preserve">Dotazník pro hodnocení </w:t>
      </w:r>
      <w:r>
        <w:rPr>
          <w:rFonts w:cs="Arial"/>
          <w:szCs w:val="20"/>
        </w:rPr>
        <w:t xml:space="preserve">technické </w:t>
      </w:r>
      <w:r w:rsidRPr="002060E1">
        <w:rPr>
          <w:rFonts w:cs="Arial"/>
          <w:szCs w:val="20"/>
        </w:rPr>
        <w:t>úrovně kybernetické bezpečnosti</w:t>
      </w:r>
      <w:r>
        <w:rPr>
          <w:rFonts w:cs="Arial"/>
          <w:szCs w:val="20"/>
        </w:rPr>
        <w:t xml:space="preserve"> </w:t>
      </w:r>
    </w:p>
    <w:p w14:paraId="314E8BB2" w14:textId="0294A2B4" w:rsidR="0084500D" w:rsidRPr="002060E1" w:rsidRDefault="0084500D" w:rsidP="0084500D">
      <w:pPr>
        <w:pStyle w:val="RLProhlensmluvnchstran"/>
        <w:spacing w:line="280" w:lineRule="atLeast"/>
        <w:rPr>
          <w:rFonts w:cs="Arial"/>
          <w:szCs w:val="20"/>
        </w:rPr>
      </w:pPr>
      <w:r>
        <w:t xml:space="preserve">NTT </w:t>
      </w:r>
      <w:proofErr w:type="spellStart"/>
      <w:r>
        <w:t>Europe</w:t>
      </w:r>
      <w:proofErr w:type="spellEnd"/>
      <w:r>
        <w:t xml:space="preserve"> GDC s.r.o.</w:t>
      </w:r>
    </w:p>
    <w:tbl>
      <w:tblPr>
        <w:tblW w:w="9214" w:type="dxa"/>
        <w:tblLayout w:type="fixed"/>
        <w:tblCellMar>
          <w:left w:w="70" w:type="dxa"/>
          <w:right w:w="70" w:type="dxa"/>
        </w:tblCellMar>
        <w:tblLook w:val="04A0" w:firstRow="1" w:lastRow="0" w:firstColumn="1" w:lastColumn="0" w:noHBand="0" w:noVBand="1"/>
      </w:tblPr>
      <w:tblGrid>
        <w:gridCol w:w="318"/>
        <w:gridCol w:w="7762"/>
        <w:gridCol w:w="1134"/>
      </w:tblGrid>
      <w:tr w:rsidR="0084500D" w:rsidRPr="006B6542" w14:paraId="1026C4F3" w14:textId="77777777" w:rsidTr="006655AF">
        <w:trPr>
          <w:trHeight w:val="360"/>
        </w:trPr>
        <w:tc>
          <w:tcPr>
            <w:tcW w:w="8080" w:type="dxa"/>
            <w:gridSpan w:val="2"/>
            <w:tcBorders>
              <w:top w:val="nil"/>
              <w:left w:val="nil"/>
              <w:bottom w:val="nil"/>
              <w:right w:val="nil"/>
            </w:tcBorders>
            <w:shd w:val="clear" w:color="000000" w:fill="003D56"/>
            <w:vAlign w:val="center"/>
            <w:hideMark/>
          </w:tcPr>
          <w:p w14:paraId="2D51F326" w14:textId="77777777" w:rsidR="0084500D" w:rsidRPr="006B6542" w:rsidRDefault="0084500D" w:rsidP="006655AF">
            <w:pPr>
              <w:spacing w:after="0" w:line="240" w:lineRule="auto"/>
              <w:rPr>
                <w:rFonts w:cs="Arial"/>
                <w:b/>
                <w:bCs/>
                <w:color w:val="FFFFFF"/>
                <w:sz w:val="16"/>
                <w:szCs w:val="16"/>
              </w:rPr>
            </w:pPr>
            <w:r w:rsidRPr="006B6542">
              <w:rPr>
                <w:rFonts w:cs="Arial"/>
                <w:b/>
                <w:bCs/>
                <w:color w:val="FFFFFF"/>
                <w:sz w:val="16"/>
                <w:szCs w:val="16"/>
              </w:rPr>
              <w:t>SEKCE A – STANDARDY A NEJLEPŠÍ PRAKTIKY</w:t>
            </w:r>
          </w:p>
        </w:tc>
        <w:tc>
          <w:tcPr>
            <w:tcW w:w="1134" w:type="dxa"/>
            <w:tcBorders>
              <w:top w:val="nil"/>
              <w:left w:val="nil"/>
              <w:bottom w:val="nil"/>
              <w:right w:val="nil"/>
            </w:tcBorders>
            <w:shd w:val="clear" w:color="000000" w:fill="003D56"/>
            <w:noWrap/>
            <w:vAlign w:val="center"/>
            <w:hideMark/>
          </w:tcPr>
          <w:p w14:paraId="3BE9B738" w14:textId="77777777" w:rsidR="0084500D" w:rsidRPr="006B6542" w:rsidRDefault="0084500D" w:rsidP="006655AF">
            <w:pPr>
              <w:spacing w:after="0" w:line="240" w:lineRule="auto"/>
              <w:jc w:val="center"/>
              <w:rPr>
                <w:rFonts w:cs="Arial"/>
                <w:b/>
                <w:bCs/>
                <w:color w:val="003D56"/>
                <w:sz w:val="16"/>
                <w:szCs w:val="16"/>
              </w:rPr>
            </w:pPr>
            <w:r w:rsidRPr="006B6542">
              <w:rPr>
                <w:rFonts w:cs="Arial"/>
                <w:b/>
                <w:bCs/>
                <w:color w:val="003D56"/>
                <w:sz w:val="16"/>
                <w:szCs w:val="16"/>
              </w:rPr>
              <w:t>0</w:t>
            </w:r>
          </w:p>
        </w:tc>
      </w:tr>
      <w:tr w:rsidR="0084500D" w:rsidRPr="006B6542" w14:paraId="4325C15A" w14:textId="77777777" w:rsidTr="006655AF">
        <w:trPr>
          <w:trHeight w:val="360"/>
        </w:trPr>
        <w:tc>
          <w:tcPr>
            <w:tcW w:w="3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E5D71"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1</w:t>
            </w:r>
          </w:p>
        </w:tc>
        <w:tc>
          <w:tcPr>
            <w:tcW w:w="8896" w:type="dxa"/>
            <w:gridSpan w:val="2"/>
            <w:tcBorders>
              <w:top w:val="single" w:sz="4" w:space="0" w:color="auto"/>
              <w:left w:val="nil"/>
              <w:bottom w:val="single" w:sz="4" w:space="0" w:color="auto"/>
              <w:right w:val="single" w:sz="4" w:space="0" w:color="auto"/>
            </w:tcBorders>
            <w:shd w:val="clear" w:color="auto" w:fill="auto"/>
            <w:vAlign w:val="center"/>
            <w:hideMark/>
          </w:tcPr>
          <w:p w14:paraId="5133969C"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Které standardy a nejlepší praktiky dodavatel aplikuje na své ICT prostředí, které bude využívat pro nabízené plnění (systémy řízení nemusí být certifikované):</w:t>
            </w:r>
          </w:p>
        </w:tc>
      </w:tr>
      <w:tr w:rsidR="0084500D" w:rsidRPr="006B6542" w14:paraId="475FEC57"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A777C01"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a.</w:t>
            </w:r>
          </w:p>
        </w:tc>
        <w:tc>
          <w:tcPr>
            <w:tcW w:w="7762" w:type="dxa"/>
            <w:tcBorders>
              <w:top w:val="nil"/>
              <w:left w:val="nil"/>
              <w:bottom w:val="single" w:sz="4" w:space="0" w:color="auto"/>
              <w:right w:val="single" w:sz="4" w:space="0" w:color="auto"/>
            </w:tcBorders>
            <w:shd w:val="clear" w:color="auto" w:fill="auto"/>
            <w:vAlign w:val="center"/>
            <w:hideMark/>
          </w:tcPr>
          <w:p w14:paraId="74DCF1D3"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ISO 9001</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B362615"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4710F1B1"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5FA90FC"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b.</w:t>
            </w:r>
          </w:p>
        </w:tc>
        <w:tc>
          <w:tcPr>
            <w:tcW w:w="7762" w:type="dxa"/>
            <w:tcBorders>
              <w:top w:val="nil"/>
              <w:left w:val="nil"/>
              <w:bottom w:val="single" w:sz="4" w:space="0" w:color="auto"/>
              <w:right w:val="single" w:sz="4" w:space="0" w:color="auto"/>
            </w:tcBorders>
            <w:shd w:val="clear" w:color="auto" w:fill="auto"/>
            <w:vAlign w:val="center"/>
            <w:hideMark/>
          </w:tcPr>
          <w:p w14:paraId="3898E30C"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ISO 22301, BS 25999</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4B127B"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52E4F18B"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014FA8D"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c.</w:t>
            </w:r>
          </w:p>
        </w:tc>
        <w:tc>
          <w:tcPr>
            <w:tcW w:w="7762" w:type="dxa"/>
            <w:tcBorders>
              <w:top w:val="nil"/>
              <w:left w:val="nil"/>
              <w:bottom w:val="single" w:sz="4" w:space="0" w:color="auto"/>
              <w:right w:val="single" w:sz="4" w:space="0" w:color="auto"/>
            </w:tcBorders>
            <w:shd w:val="clear" w:color="auto" w:fill="auto"/>
            <w:vAlign w:val="center"/>
            <w:hideMark/>
          </w:tcPr>
          <w:p w14:paraId="6FDCD899"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 xml:space="preserve">ISO/IEC 20000-1, ITIL, </w:t>
            </w:r>
            <w:proofErr w:type="spellStart"/>
            <w:r w:rsidRPr="006B6542">
              <w:rPr>
                <w:rFonts w:cs="Arial"/>
                <w:color w:val="000000"/>
                <w:sz w:val="16"/>
                <w:szCs w:val="16"/>
              </w:rPr>
              <w:t>CobIT</w:t>
            </w:r>
            <w:proofErr w:type="spellEnd"/>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66E5CA6"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626D71AD" w14:textId="77777777" w:rsidTr="006655AF">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341345E7" w14:textId="77777777" w:rsidR="0084500D" w:rsidRPr="006B6542" w:rsidRDefault="0084500D" w:rsidP="006655AF">
            <w:pPr>
              <w:spacing w:after="0" w:line="240" w:lineRule="auto"/>
              <w:rPr>
                <w:rFonts w:cs="Arial"/>
                <w:b/>
                <w:bCs/>
                <w:color w:val="FFFFFF"/>
                <w:sz w:val="16"/>
                <w:szCs w:val="16"/>
              </w:rPr>
            </w:pPr>
            <w:r w:rsidRPr="006B6542">
              <w:rPr>
                <w:rFonts w:cs="Arial"/>
                <w:b/>
                <w:bCs/>
                <w:color w:val="FFFFFF"/>
                <w:sz w:val="16"/>
                <w:szCs w:val="16"/>
              </w:rPr>
              <w:t>SEKCE B – ZÁKLADNÍ OPATŘENÍ</w:t>
            </w:r>
          </w:p>
        </w:tc>
      </w:tr>
      <w:tr w:rsidR="0084500D" w:rsidRPr="006B6542" w14:paraId="3D83E56E" w14:textId="77777777" w:rsidTr="004B7520">
        <w:trPr>
          <w:trHeight w:val="366"/>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BAEF3FC"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2</w:t>
            </w:r>
          </w:p>
        </w:tc>
        <w:tc>
          <w:tcPr>
            <w:tcW w:w="7762" w:type="dxa"/>
            <w:tcBorders>
              <w:top w:val="nil"/>
              <w:left w:val="nil"/>
              <w:bottom w:val="single" w:sz="4" w:space="0" w:color="auto"/>
              <w:right w:val="single" w:sz="4" w:space="0" w:color="auto"/>
            </w:tcBorders>
            <w:shd w:val="clear" w:color="auto" w:fill="auto"/>
            <w:vAlign w:val="center"/>
            <w:hideMark/>
          </w:tcPr>
          <w:p w14:paraId="21D2C0DF"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Je jmenovaný manažer bezpečnosti nebo jiná určená osoba s ekvivalentní odpovědností, která zajišťuje kybernetickou bezpečnost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D3DF8F0"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79FEFCB3" w14:textId="77777777" w:rsidTr="004B7520">
        <w:trPr>
          <w:trHeight w:val="557"/>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805896D"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3</w:t>
            </w:r>
          </w:p>
        </w:tc>
        <w:tc>
          <w:tcPr>
            <w:tcW w:w="7762" w:type="dxa"/>
            <w:tcBorders>
              <w:top w:val="nil"/>
              <w:left w:val="nil"/>
              <w:bottom w:val="single" w:sz="4" w:space="0" w:color="auto"/>
              <w:right w:val="single" w:sz="4" w:space="0" w:color="auto"/>
            </w:tcBorders>
            <w:shd w:val="clear" w:color="auto" w:fill="auto"/>
            <w:vAlign w:val="center"/>
            <w:hideMark/>
          </w:tcPr>
          <w:p w14:paraId="5775D39E"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 xml:space="preserve">Byl v posledních </w:t>
            </w:r>
            <w:proofErr w:type="gramStart"/>
            <w:r w:rsidRPr="006B6542">
              <w:rPr>
                <w:rFonts w:cs="Arial"/>
                <w:color w:val="000000"/>
                <w:sz w:val="16"/>
                <w:szCs w:val="16"/>
              </w:rPr>
              <w:t>12ti</w:t>
            </w:r>
            <w:proofErr w:type="gramEnd"/>
            <w:r w:rsidRPr="006B6542">
              <w:rPr>
                <w:rFonts w:cs="Arial"/>
                <w:color w:val="000000"/>
                <w:sz w:val="16"/>
                <w:szCs w:val="16"/>
              </w:rPr>
              <w:t xml:space="preserve"> měsících proveden třetí stranou audit či bezpečnostní analýza, jejichž obsahem byla kontrola v oblasti kybernetické bezpečnosti a v rozsahu byla aktiva z ICT prostředí, které bude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E443701"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122EF777" w14:textId="77777777" w:rsidTr="006655AF">
        <w:trPr>
          <w:trHeight w:val="34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63148FA"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4</w:t>
            </w:r>
          </w:p>
        </w:tc>
        <w:tc>
          <w:tcPr>
            <w:tcW w:w="7762" w:type="dxa"/>
            <w:tcBorders>
              <w:top w:val="nil"/>
              <w:left w:val="nil"/>
              <w:bottom w:val="single" w:sz="4" w:space="0" w:color="auto"/>
              <w:right w:val="single" w:sz="4" w:space="0" w:color="auto"/>
            </w:tcBorders>
            <w:shd w:val="clear" w:color="auto" w:fill="auto"/>
            <w:vAlign w:val="center"/>
            <w:hideMark/>
          </w:tcPr>
          <w:p w14:paraId="6BC972AA"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 xml:space="preserve">Realizoval dodavatel v posledních </w:t>
            </w:r>
            <w:proofErr w:type="gramStart"/>
            <w:r w:rsidRPr="006B6542">
              <w:rPr>
                <w:rFonts w:cs="Arial"/>
                <w:color w:val="000000"/>
                <w:sz w:val="16"/>
                <w:szCs w:val="16"/>
              </w:rPr>
              <w:t>12ti</w:t>
            </w:r>
            <w:proofErr w:type="gramEnd"/>
            <w:r w:rsidRPr="006B6542">
              <w:rPr>
                <w:rFonts w:cs="Arial"/>
                <w:color w:val="000000"/>
                <w:sz w:val="16"/>
                <w:szCs w:val="16"/>
              </w:rPr>
              <w:t xml:space="preserve"> měsících hodnocení kybernetických rizik v ICT prostředí, které bude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A40C76A"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6DFE7D59"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ED84E6C"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5</w:t>
            </w:r>
          </w:p>
        </w:tc>
        <w:tc>
          <w:tcPr>
            <w:tcW w:w="8896" w:type="dxa"/>
            <w:gridSpan w:val="2"/>
            <w:tcBorders>
              <w:top w:val="single" w:sz="4" w:space="0" w:color="auto"/>
              <w:left w:val="nil"/>
              <w:bottom w:val="single" w:sz="4" w:space="0" w:color="auto"/>
              <w:right w:val="single" w:sz="4" w:space="0" w:color="auto"/>
            </w:tcBorders>
            <w:shd w:val="clear" w:color="auto" w:fill="auto"/>
            <w:vAlign w:val="center"/>
            <w:hideMark/>
          </w:tcPr>
          <w:p w14:paraId="3B4555EF"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Které oblasti pokrývá dokument bezpečnostní politiky, v jehož rozsahu je ICT prostředí, které bude dodavatel využívat pro nabízené plnění?</w:t>
            </w:r>
          </w:p>
        </w:tc>
      </w:tr>
      <w:tr w:rsidR="0084500D" w:rsidRPr="006B6542" w14:paraId="0DDB74E7"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71BC321"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a.</w:t>
            </w:r>
          </w:p>
        </w:tc>
        <w:tc>
          <w:tcPr>
            <w:tcW w:w="7762" w:type="dxa"/>
            <w:tcBorders>
              <w:top w:val="nil"/>
              <w:left w:val="nil"/>
              <w:bottom w:val="single" w:sz="4" w:space="0" w:color="auto"/>
              <w:right w:val="single" w:sz="4" w:space="0" w:color="auto"/>
            </w:tcBorders>
            <w:shd w:val="clear" w:color="auto" w:fill="auto"/>
            <w:vAlign w:val="center"/>
            <w:hideMark/>
          </w:tcPr>
          <w:p w14:paraId="5F19B64F"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Procesy řízení rizik</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873CF0F"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5623A762"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7207E89"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b.</w:t>
            </w:r>
          </w:p>
        </w:tc>
        <w:tc>
          <w:tcPr>
            <w:tcW w:w="7762" w:type="dxa"/>
            <w:tcBorders>
              <w:top w:val="nil"/>
              <w:left w:val="nil"/>
              <w:bottom w:val="single" w:sz="4" w:space="0" w:color="auto"/>
              <w:right w:val="single" w:sz="4" w:space="0" w:color="auto"/>
            </w:tcBorders>
            <w:shd w:val="clear" w:color="auto" w:fill="auto"/>
            <w:vAlign w:val="center"/>
            <w:hideMark/>
          </w:tcPr>
          <w:p w14:paraId="74A32595"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Klasifikace aktiv</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1E5C0D6"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0F6D39AF"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0D94C0B"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c.</w:t>
            </w:r>
          </w:p>
        </w:tc>
        <w:tc>
          <w:tcPr>
            <w:tcW w:w="7762" w:type="dxa"/>
            <w:tcBorders>
              <w:top w:val="nil"/>
              <w:left w:val="nil"/>
              <w:bottom w:val="single" w:sz="4" w:space="0" w:color="auto"/>
              <w:right w:val="single" w:sz="4" w:space="0" w:color="auto"/>
            </w:tcBorders>
            <w:shd w:val="clear" w:color="auto" w:fill="auto"/>
            <w:vAlign w:val="center"/>
            <w:hideMark/>
          </w:tcPr>
          <w:p w14:paraId="1B471BFD"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Ochrana dat proti prozrazení, zničení, narušení integrity a dostupnosti</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2097229"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10BD0054"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C4A972F"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d.</w:t>
            </w:r>
          </w:p>
        </w:tc>
        <w:tc>
          <w:tcPr>
            <w:tcW w:w="7762" w:type="dxa"/>
            <w:tcBorders>
              <w:top w:val="nil"/>
              <w:left w:val="nil"/>
              <w:bottom w:val="single" w:sz="4" w:space="0" w:color="auto"/>
              <w:right w:val="single" w:sz="4" w:space="0" w:color="auto"/>
            </w:tcBorders>
            <w:shd w:val="clear" w:color="auto" w:fill="auto"/>
            <w:vAlign w:val="center"/>
            <w:hideMark/>
          </w:tcPr>
          <w:p w14:paraId="0496D127"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Ochrana osobních údaj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8E26803"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2416CC88"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DC243B3"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e.</w:t>
            </w:r>
          </w:p>
        </w:tc>
        <w:tc>
          <w:tcPr>
            <w:tcW w:w="7762" w:type="dxa"/>
            <w:tcBorders>
              <w:top w:val="nil"/>
              <w:left w:val="nil"/>
              <w:bottom w:val="single" w:sz="4" w:space="0" w:color="auto"/>
              <w:right w:val="single" w:sz="4" w:space="0" w:color="auto"/>
            </w:tcBorders>
            <w:shd w:val="clear" w:color="auto" w:fill="auto"/>
            <w:vAlign w:val="center"/>
            <w:hideMark/>
          </w:tcPr>
          <w:p w14:paraId="60ABF1CF"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Identifikace a autentizace uživatel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F686C7D"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6B90E3B3"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9B13E12"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f.</w:t>
            </w:r>
          </w:p>
        </w:tc>
        <w:tc>
          <w:tcPr>
            <w:tcW w:w="7762" w:type="dxa"/>
            <w:tcBorders>
              <w:top w:val="nil"/>
              <w:left w:val="nil"/>
              <w:bottom w:val="single" w:sz="4" w:space="0" w:color="auto"/>
              <w:right w:val="single" w:sz="4" w:space="0" w:color="auto"/>
            </w:tcBorders>
            <w:shd w:val="clear" w:color="auto" w:fill="auto"/>
            <w:vAlign w:val="center"/>
            <w:hideMark/>
          </w:tcPr>
          <w:p w14:paraId="3FA70903"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Přístup k datům na základě rolí (RBAC, Role </w:t>
            </w:r>
            <w:proofErr w:type="spellStart"/>
            <w:r w:rsidRPr="006B6542">
              <w:rPr>
                <w:rFonts w:cs="Arial"/>
                <w:color w:val="000000"/>
                <w:sz w:val="16"/>
                <w:szCs w:val="16"/>
              </w:rPr>
              <w:t>Based</w:t>
            </w:r>
            <w:proofErr w:type="spellEnd"/>
            <w:r w:rsidRPr="006B6542">
              <w:rPr>
                <w:rFonts w:cs="Arial"/>
                <w:color w:val="000000"/>
                <w:sz w:val="16"/>
                <w:szCs w:val="16"/>
              </w:rPr>
              <w:t xml:space="preserve"> Access </w:t>
            </w:r>
            <w:proofErr w:type="spellStart"/>
            <w:r w:rsidRPr="006B6542">
              <w:rPr>
                <w:rFonts w:cs="Arial"/>
                <w:color w:val="000000"/>
                <w:sz w:val="16"/>
                <w:szCs w:val="16"/>
              </w:rPr>
              <w:t>Control</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6119514"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4F9C3A4D"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07C3626"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g.</w:t>
            </w:r>
          </w:p>
        </w:tc>
        <w:tc>
          <w:tcPr>
            <w:tcW w:w="7762" w:type="dxa"/>
            <w:tcBorders>
              <w:top w:val="nil"/>
              <w:left w:val="nil"/>
              <w:bottom w:val="single" w:sz="4" w:space="0" w:color="auto"/>
              <w:right w:val="single" w:sz="4" w:space="0" w:color="auto"/>
            </w:tcBorders>
            <w:shd w:val="clear" w:color="auto" w:fill="auto"/>
            <w:vAlign w:val="center"/>
            <w:hideMark/>
          </w:tcPr>
          <w:p w14:paraId="28362DD7"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Řízení privilegovaných přístup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189695F"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26363203"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7757F2E"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h.</w:t>
            </w:r>
          </w:p>
        </w:tc>
        <w:tc>
          <w:tcPr>
            <w:tcW w:w="7762" w:type="dxa"/>
            <w:tcBorders>
              <w:top w:val="nil"/>
              <w:left w:val="nil"/>
              <w:bottom w:val="single" w:sz="4" w:space="0" w:color="auto"/>
              <w:right w:val="single" w:sz="4" w:space="0" w:color="auto"/>
            </w:tcBorders>
            <w:shd w:val="clear" w:color="auto" w:fill="auto"/>
            <w:vAlign w:val="center"/>
            <w:hideMark/>
          </w:tcPr>
          <w:p w14:paraId="319CCE12"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Ochrana koncových stanic</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79A5184"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049576DC"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82956A3"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i.</w:t>
            </w:r>
          </w:p>
        </w:tc>
        <w:tc>
          <w:tcPr>
            <w:tcW w:w="7762" w:type="dxa"/>
            <w:tcBorders>
              <w:top w:val="nil"/>
              <w:left w:val="nil"/>
              <w:bottom w:val="single" w:sz="4" w:space="0" w:color="auto"/>
              <w:right w:val="single" w:sz="4" w:space="0" w:color="auto"/>
            </w:tcBorders>
            <w:shd w:val="clear" w:color="auto" w:fill="auto"/>
            <w:vAlign w:val="center"/>
            <w:hideMark/>
          </w:tcPr>
          <w:p w14:paraId="34ED71E0"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Ochrana mobilních zařízení a vzdáleného přístup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4365CDE"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06A91EF2"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4FD90F6"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j.</w:t>
            </w:r>
          </w:p>
        </w:tc>
        <w:tc>
          <w:tcPr>
            <w:tcW w:w="7762" w:type="dxa"/>
            <w:tcBorders>
              <w:top w:val="nil"/>
              <w:left w:val="nil"/>
              <w:bottom w:val="single" w:sz="4" w:space="0" w:color="auto"/>
              <w:right w:val="single" w:sz="4" w:space="0" w:color="auto"/>
            </w:tcBorders>
            <w:shd w:val="clear" w:color="auto" w:fill="auto"/>
            <w:vAlign w:val="center"/>
            <w:hideMark/>
          </w:tcPr>
          <w:p w14:paraId="3EAF32AA"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Ochrana emailu a vnitrofiremní komunikace (instant </w:t>
            </w:r>
            <w:proofErr w:type="spellStart"/>
            <w:r w:rsidRPr="006B6542">
              <w:rPr>
                <w:rFonts w:cs="Arial"/>
                <w:color w:val="000000"/>
                <w:sz w:val="16"/>
                <w:szCs w:val="16"/>
              </w:rPr>
              <w:t>messaging</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23782FD"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1EB868EA"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114E722"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k.</w:t>
            </w:r>
          </w:p>
        </w:tc>
        <w:tc>
          <w:tcPr>
            <w:tcW w:w="7762" w:type="dxa"/>
            <w:tcBorders>
              <w:top w:val="nil"/>
              <w:left w:val="nil"/>
              <w:bottom w:val="single" w:sz="4" w:space="0" w:color="auto"/>
              <w:right w:val="single" w:sz="4" w:space="0" w:color="auto"/>
            </w:tcBorders>
            <w:shd w:val="clear" w:color="auto" w:fill="auto"/>
            <w:vAlign w:val="center"/>
            <w:hideMark/>
          </w:tcPr>
          <w:p w14:paraId="39F3C630"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Ochrana přístupu do internet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806FA2D"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54EE02B0"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39DA74F"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l.</w:t>
            </w:r>
          </w:p>
        </w:tc>
        <w:tc>
          <w:tcPr>
            <w:tcW w:w="7762" w:type="dxa"/>
            <w:tcBorders>
              <w:top w:val="nil"/>
              <w:left w:val="nil"/>
              <w:bottom w:val="single" w:sz="4" w:space="0" w:color="auto"/>
              <w:right w:val="single" w:sz="4" w:space="0" w:color="auto"/>
            </w:tcBorders>
            <w:shd w:val="clear" w:color="auto" w:fill="auto"/>
            <w:vAlign w:val="center"/>
            <w:hideMark/>
          </w:tcPr>
          <w:p w14:paraId="7228546B"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Bezpečnost cloudového prostředí (Azure, AWS, M365 apod.)</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03B7B18"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7CC3A16A"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9E9F1E7"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m.</w:t>
            </w:r>
          </w:p>
        </w:tc>
        <w:tc>
          <w:tcPr>
            <w:tcW w:w="7762" w:type="dxa"/>
            <w:tcBorders>
              <w:top w:val="nil"/>
              <w:left w:val="nil"/>
              <w:bottom w:val="single" w:sz="4" w:space="0" w:color="auto"/>
              <w:right w:val="single" w:sz="4" w:space="0" w:color="auto"/>
            </w:tcBorders>
            <w:shd w:val="clear" w:color="auto" w:fill="auto"/>
            <w:vAlign w:val="center"/>
            <w:hideMark/>
          </w:tcPr>
          <w:p w14:paraId="2EF20E33"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Ochrana médi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71787DB"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66E3664D"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8145CEF"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n.</w:t>
            </w:r>
          </w:p>
        </w:tc>
        <w:tc>
          <w:tcPr>
            <w:tcW w:w="7762" w:type="dxa"/>
            <w:tcBorders>
              <w:top w:val="nil"/>
              <w:left w:val="nil"/>
              <w:bottom w:val="single" w:sz="4" w:space="0" w:color="auto"/>
              <w:right w:val="single" w:sz="4" w:space="0" w:color="auto"/>
            </w:tcBorders>
            <w:shd w:val="clear" w:color="auto" w:fill="auto"/>
            <w:vAlign w:val="center"/>
            <w:hideMark/>
          </w:tcPr>
          <w:p w14:paraId="403E3FB9"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Procesy řízení změn</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F1F82A3"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6370F665"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CD895ED"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o.</w:t>
            </w:r>
          </w:p>
        </w:tc>
        <w:tc>
          <w:tcPr>
            <w:tcW w:w="7762" w:type="dxa"/>
            <w:tcBorders>
              <w:top w:val="nil"/>
              <w:left w:val="nil"/>
              <w:bottom w:val="single" w:sz="4" w:space="0" w:color="auto"/>
              <w:right w:val="single" w:sz="4" w:space="0" w:color="auto"/>
            </w:tcBorders>
            <w:shd w:val="clear" w:color="auto" w:fill="auto"/>
            <w:vAlign w:val="center"/>
            <w:hideMark/>
          </w:tcPr>
          <w:p w14:paraId="5BFC8BE6"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Ochrana bezdrátových sítí a komunikace</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28FD87D"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6CC824B5"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FA9695D"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p.</w:t>
            </w:r>
          </w:p>
        </w:tc>
        <w:tc>
          <w:tcPr>
            <w:tcW w:w="7762" w:type="dxa"/>
            <w:tcBorders>
              <w:top w:val="nil"/>
              <w:left w:val="nil"/>
              <w:bottom w:val="single" w:sz="4" w:space="0" w:color="auto"/>
              <w:right w:val="single" w:sz="4" w:space="0" w:color="auto"/>
            </w:tcBorders>
            <w:shd w:val="clear" w:color="auto" w:fill="auto"/>
            <w:vAlign w:val="center"/>
            <w:hideMark/>
          </w:tcPr>
          <w:p w14:paraId="213C227A"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Fyzická bezpečnost informačních aktiv</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B036861"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00736D8E"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5351AEE"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q.</w:t>
            </w:r>
          </w:p>
        </w:tc>
        <w:tc>
          <w:tcPr>
            <w:tcW w:w="7762" w:type="dxa"/>
            <w:tcBorders>
              <w:top w:val="nil"/>
              <w:left w:val="nil"/>
              <w:bottom w:val="single" w:sz="4" w:space="0" w:color="auto"/>
              <w:right w:val="single" w:sz="4" w:space="0" w:color="auto"/>
            </w:tcBorders>
            <w:shd w:val="clear" w:color="auto" w:fill="auto"/>
            <w:vAlign w:val="center"/>
            <w:hideMark/>
          </w:tcPr>
          <w:p w14:paraId="7156FAF1"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Bezpečnostní školení koncových uživatelů a administrátor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0E5F1A1"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082EFB8F"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73E9FAC"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r.</w:t>
            </w:r>
          </w:p>
        </w:tc>
        <w:tc>
          <w:tcPr>
            <w:tcW w:w="7762" w:type="dxa"/>
            <w:tcBorders>
              <w:top w:val="nil"/>
              <w:left w:val="nil"/>
              <w:bottom w:val="single" w:sz="4" w:space="0" w:color="auto"/>
              <w:right w:val="single" w:sz="4" w:space="0" w:color="auto"/>
            </w:tcBorders>
            <w:shd w:val="clear" w:color="auto" w:fill="auto"/>
            <w:vAlign w:val="center"/>
            <w:hideMark/>
          </w:tcPr>
          <w:p w14:paraId="68808770"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Ochrana proti škodlivému softwar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5D8C5F4"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715EF27B"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D754F3B"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s.</w:t>
            </w:r>
          </w:p>
        </w:tc>
        <w:tc>
          <w:tcPr>
            <w:tcW w:w="7762" w:type="dxa"/>
            <w:tcBorders>
              <w:top w:val="nil"/>
              <w:left w:val="nil"/>
              <w:bottom w:val="single" w:sz="4" w:space="0" w:color="auto"/>
              <w:right w:val="single" w:sz="4" w:space="0" w:color="auto"/>
            </w:tcBorders>
            <w:shd w:val="clear" w:color="auto" w:fill="auto"/>
            <w:vAlign w:val="center"/>
            <w:hideMark/>
          </w:tcPr>
          <w:p w14:paraId="686D3956"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Ochrana při výměně da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13D8D35"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112D0479"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2895CC8"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t.</w:t>
            </w:r>
          </w:p>
        </w:tc>
        <w:tc>
          <w:tcPr>
            <w:tcW w:w="7762" w:type="dxa"/>
            <w:tcBorders>
              <w:top w:val="nil"/>
              <w:left w:val="nil"/>
              <w:bottom w:val="single" w:sz="4" w:space="0" w:color="auto"/>
              <w:right w:val="single" w:sz="4" w:space="0" w:color="auto"/>
            </w:tcBorders>
            <w:shd w:val="clear" w:color="auto" w:fill="auto"/>
            <w:vAlign w:val="center"/>
            <w:hideMark/>
          </w:tcPr>
          <w:p w14:paraId="4AB9477D"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Procesy zvládání kybernetických incident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0F8504A"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5866652E"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711446B"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u.</w:t>
            </w:r>
          </w:p>
        </w:tc>
        <w:tc>
          <w:tcPr>
            <w:tcW w:w="7762" w:type="dxa"/>
            <w:tcBorders>
              <w:top w:val="nil"/>
              <w:left w:val="nil"/>
              <w:bottom w:val="single" w:sz="4" w:space="0" w:color="auto"/>
              <w:right w:val="single" w:sz="4" w:space="0" w:color="auto"/>
            </w:tcBorders>
            <w:shd w:val="clear" w:color="auto" w:fill="auto"/>
            <w:vAlign w:val="center"/>
            <w:hideMark/>
          </w:tcPr>
          <w:p w14:paraId="3C7A61A9"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Procesy řízení rizik dodavatel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E01715A"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1D6D1289"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B448D98"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v.</w:t>
            </w:r>
          </w:p>
        </w:tc>
        <w:tc>
          <w:tcPr>
            <w:tcW w:w="7762" w:type="dxa"/>
            <w:tcBorders>
              <w:top w:val="nil"/>
              <w:left w:val="nil"/>
              <w:bottom w:val="single" w:sz="4" w:space="0" w:color="auto"/>
              <w:right w:val="single" w:sz="4" w:space="0" w:color="auto"/>
            </w:tcBorders>
            <w:shd w:val="clear" w:color="auto" w:fill="auto"/>
            <w:vAlign w:val="center"/>
            <w:hideMark/>
          </w:tcPr>
          <w:p w14:paraId="3FF8F209"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Bezpečnost lidských zdroj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C6A19D0"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7C6DF81D"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C6CE0AA"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w.</w:t>
            </w:r>
          </w:p>
        </w:tc>
        <w:tc>
          <w:tcPr>
            <w:tcW w:w="7762" w:type="dxa"/>
            <w:tcBorders>
              <w:top w:val="nil"/>
              <w:left w:val="nil"/>
              <w:bottom w:val="single" w:sz="4" w:space="0" w:color="auto"/>
              <w:right w:val="single" w:sz="4" w:space="0" w:color="auto"/>
            </w:tcBorders>
            <w:shd w:val="clear" w:color="auto" w:fill="auto"/>
            <w:vAlign w:val="center"/>
            <w:hideMark/>
          </w:tcPr>
          <w:p w14:paraId="77F3E439"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Bezpečnostní audity a analýzy</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2875252"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09D1B1BC"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1D4790F"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x</w:t>
            </w:r>
          </w:p>
        </w:tc>
        <w:tc>
          <w:tcPr>
            <w:tcW w:w="7762" w:type="dxa"/>
            <w:tcBorders>
              <w:top w:val="nil"/>
              <w:left w:val="nil"/>
              <w:bottom w:val="single" w:sz="4" w:space="0" w:color="auto"/>
              <w:right w:val="single" w:sz="4" w:space="0" w:color="auto"/>
            </w:tcBorders>
            <w:shd w:val="clear" w:color="auto" w:fill="auto"/>
            <w:vAlign w:val="center"/>
            <w:hideMark/>
          </w:tcPr>
          <w:p w14:paraId="6F34E620"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Řízení kontinuity činností a havarijní plánová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B6D43DF"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1D6EA51D" w14:textId="77777777" w:rsidTr="006655AF">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4C9C261B" w14:textId="77777777" w:rsidR="0084500D" w:rsidRPr="006B6542" w:rsidRDefault="0084500D" w:rsidP="006655AF">
            <w:pPr>
              <w:spacing w:after="0" w:line="240" w:lineRule="auto"/>
              <w:rPr>
                <w:rFonts w:cs="Arial"/>
                <w:b/>
                <w:bCs/>
                <w:color w:val="FFFFFF"/>
                <w:sz w:val="16"/>
                <w:szCs w:val="16"/>
              </w:rPr>
            </w:pPr>
            <w:r w:rsidRPr="006B6542">
              <w:rPr>
                <w:rFonts w:cs="Arial"/>
                <w:b/>
                <w:bCs/>
                <w:color w:val="FFFFFF"/>
                <w:sz w:val="16"/>
                <w:szCs w:val="16"/>
              </w:rPr>
              <w:t>SEKCE C – BEZPEČNOSTNÍ TECHNOLOGIE</w:t>
            </w:r>
          </w:p>
        </w:tc>
      </w:tr>
      <w:tr w:rsidR="0084500D" w:rsidRPr="006B6542" w14:paraId="3FADA682"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8C11211"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lastRenderedPageBreak/>
              <w:t>6</w:t>
            </w:r>
          </w:p>
        </w:tc>
        <w:tc>
          <w:tcPr>
            <w:tcW w:w="8896" w:type="dxa"/>
            <w:gridSpan w:val="2"/>
            <w:tcBorders>
              <w:top w:val="single" w:sz="4" w:space="0" w:color="auto"/>
              <w:left w:val="nil"/>
              <w:bottom w:val="single" w:sz="4" w:space="0" w:color="auto"/>
              <w:right w:val="single" w:sz="4" w:space="0" w:color="auto"/>
            </w:tcBorders>
            <w:shd w:val="clear" w:color="auto" w:fill="auto"/>
            <w:vAlign w:val="center"/>
            <w:hideMark/>
          </w:tcPr>
          <w:p w14:paraId="61DEE96B"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Které níže uvedené bezpečnostní technologie provozuje dodavatel s cílem předcházet bezpečnostním hrozbám v rámci ICT prostředí, které bude využívat pro nabízené plnění?</w:t>
            </w:r>
          </w:p>
        </w:tc>
      </w:tr>
      <w:tr w:rsidR="0084500D" w:rsidRPr="006B6542" w14:paraId="749418F0"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3D98DA4"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a.</w:t>
            </w:r>
          </w:p>
        </w:tc>
        <w:tc>
          <w:tcPr>
            <w:tcW w:w="7762" w:type="dxa"/>
            <w:tcBorders>
              <w:top w:val="nil"/>
              <w:left w:val="nil"/>
              <w:bottom w:val="single" w:sz="4" w:space="0" w:color="auto"/>
              <w:right w:val="single" w:sz="4" w:space="0" w:color="auto"/>
            </w:tcBorders>
            <w:shd w:val="clear" w:color="auto" w:fill="auto"/>
            <w:vAlign w:val="center"/>
            <w:hideMark/>
          </w:tcPr>
          <w:p w14:paraId="4C1B79D6"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Antivirový software na pracovních stanicích</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51DD57E"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2862E68E"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08DAB0B"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b.</w:t>
            </w:r>
          </w:p>
        </w:tc>
        <w:tc>
          <w:tcPr>
            <w:tcW w:w="7762" w:type="dxa"/>
            <w:tcBorders>
              <w:top w:val="nil"/>
              <w:left w:val="nil"/>
              <w:bottom w:val="single" w:sz="4" w:space="0" w:color="auto"/>
              <w:right w:val="single" w:sz="4" w:space="0" w:color="auto"/>
            </w:tcBorders>
            <w:shd w:val="clear" w:color="auto" w:fill="auto"/>
            <w:vAlign w:val="center"/>
            <w:hideMark/>
          </w:tcPr>
          <w:p w14:paraId="05E7A894"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Antivirový software na mobilních zařízeních</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33AF8AE"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NE</w:t>
            </w:r>
          </w:p>
        </w:tc>
      </w:tr>
      <w:tr w:rsidR="0084500D" w:rsidRPr="006B6542" w14:paraId="46A301DF"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533AA07"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c.</w:t>
            </w:r>
          </w:p>
        </w:tc>
        <w:tc>
          <w:tcPr>
            <w:tcW w:w="7762" w:type="dxa"/>
            <w:tcBorders>
              <w:top w:val="nil"/>
              <w:left w:val="nil"/>
              <w:bottom w:val="single" w:sz="4" w:space="0" w:color="auto"/>
              <w:right w:val="single" w:sz="4" w:space="0" w:color="auto"/>
            </w:tcBorders>
            <w:shd w:val="clear" w:color="auto" w:fill="auto"/>
            <w:vAlign w:val="center"/>
            <w:hideMark/>
          </w:tcPr>
          <w:p w14:paraId="5A0EC394"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Nástroj pro detekci narušení sítě (IDS/IPS, </w:t>
            </w:r>
            <w:proofErr w:type="spellStart"/>
            <w:r w:rsidRPr="006B6542">
              <w:rPr>
                <w:rFonts w:cs="Arial"/>
                <w:color w:val="000000"/>
                <w:sz w:val="16"/>
                <w:szCs w:val="16"/>
              </w:rPr>
              <w:t>Intrusion</w:t>
            </w:r>
            <w:proofErr w:type="spellEnd"/>
            <w:r w:rsidRPr="006B6542">
              <w:rPr>
                <w:rFonts w:cs="Arial"/>
                <w:color w:val="000000"/>
                <w:sz w:val="16"/>
                <w:szCs w:val="16"/>
              </w:rPr>
              <w:t xml:space="preserve"> </w:t>
            </w:r>
            <w:proofErr w:type="spellStart"/>
            <w:r w:rsidRPr="006B6542">
              <w:rPr>
                <w:rFonts w:cs="Arial"/>
                <w:color w:val="000000"/>
                <w:sz w:val="16"/>
                <w:szCs w:val="16"/>
              </w:rPr>
              <w:t>Detection</w:t>
            </w:r>
            <w:proofErr w:type="spellEnd"/>
            <w:r w:rsidRPr="006B6542">
              <w:rPr>
                <w:rFonts w:cs="Arial"/>
                <w:color w:val="000000"/>
                <w:sz w:val="16"/>
                <w:szCs w:val="16"/>
              </w:rPr>
              <w:t>/</w:t>
            </w:r>
            <w:proofErr w:type="spellStart"/>
            <w:r w:rsidRPr="006B6542">
              <w:rPr>
                <w:rFonts w:cs="Arial"/>
                <w:color w:val="000000"/>
                <w:sz w:val="16"/>
                <w:szCs w:val="16"/>
              </w:rPr>
              <w:t>Prevention</w:t>
            </w:r>
            <w:proofErr w:type="spellEnd"/>
            <w:r w:rsidRPr="006B6542">
              <w:rPr>
                <w:rFonts w:cs="Arial"/>
                <w:color w:val="000000"/>
                <w:sz w:val="16"/>
                <w:szCs w:val="16"/>
              </w:rPr>
              <w:t xml:space="preserve"> </w:t>
            </w:r>
            <w:proofErr w:type="spellStart"/>
            <w:r w:rsidRPr="006B6542">
              <w:rPr>
                <w:rFonts w:cs="Arial"/>
                <w:color w:val="000000"/>
                <w:sz w:val="16"/>
                <w:szCs w:val="16"/>
              </w:rPr>
              <w:t>System</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371FA7B"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0A3417B3"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68BA2E6"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d.</w:t>
            </w:r>
          </w:p>
        </w:tc>
        <w:tc>
          <w:tcPr>
            <w:tcW w:w="7762" w:type="dxa"/>
            <w:tcBorders>
              <w:top w:val="nil"/>
              <w:left w:val="nil"/>
              <w:bottom w:val="single" w:sz="4" w:space="0" w:color="auto"/>
              <w:right w:val="single" w:sz="4" w:space="0" w:color="auto"/>
            </w:tcBorders>
            <w:shd w:val="clear" w:color="auto" w:fill="auto"/>
            <w:vAlign w:val="center"/>
            <w:hideMark/>
          </w:tcPr>
          <w:p w14:paraId="65F5380E"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Nástroj pro řízení privilegovaných účtů a oprávnění (PIM/PAM, </w:t>
            </w:r>
            <w:proofErr w:type="spellStart"/>
            <w:r w:rsidRPr="006B6542">
              <w:rPr>
                <w:rFonts w:cs="Arial"/>
                <w:color w:val="000000"/>
                <w:sz w:val="16"/>
                <w:szCs w:val="16"/>
              </w:rPr>
              <w:t>Priviledge</w:t>
            </w:r>
            <w:proofErr w:type="spellEnd"/>
            <w:r w:rsidRPr="006B6542">
              <w:rPr>
                <w:rFonts w:cs="Arial"/>
                <w:color w:val="000000"/>
                <w:sz w:val="16"/>
                <w:szCs w:val="16"/>
              </w:rPr>
              <w:t xml:space="preserve"> Identity/Access Managemen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B745D83"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1C322F4A"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B7DEED8"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e.</w:t>
            </w:r>
          </w:p>
        </w:tc>
        <w:tc>
          <w:tcPr>
            <w:tcW w:w="7762" w:type="dxa"/>
            <w:tcBorders>
              <w:top w:val="nil"/>
              <w:left w:val="nil"/>
              <w:bottom w:val="single" w:sz="4" w:space="0" w:color="auto"/>
              <w:right w:val="single" w:sz="4" w:space="0" w:color="auto"/>
            </w:tcBorders>
            <w:shd w:val="clear" w:color="auto" w:fill="auto"/>
            <w:vAlign w:val="center"/>
            <w:hideMark/>
          </w:tcPr>
          <w:p w14:paraId="79408C83"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Více-faktorová autentizace</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C5B78B3"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44E18FAB"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C4CEF91"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f.</w:t>
            </w:r>
          </w:p>
        </w:tc>
        <w:tc>
          <w:tcPr>
            <w:tcW w:w="7762" w:type="dxa"/>
            <w:tcBorders>
              <w:top w:val="nil"/>
              <w:left w:val="nil"/>
              <w:bottom w:val="single" w:sz="4" w:space="0" w:color="auto"/>
              <w:right w:val="single" w:sz="4" w:space="0" w:color="auto"/>
            </w:tcBorders>
            <w:shd w:val="clear" w:color="auto" w:fill="auto"/>
            <w:vAlign w:val="center"/>
            <w:hideMark/>
          </w:tcPr>
          <w:p w14:paraId="3E8F64AB"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Automatizovaný nástroj pro řízení technologických zranitelnost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E15C98B"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7E6EDE43"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C51797A"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g.</w:t>
            </w:r>
          </w:p>
        </w:tc>
        <w:tc>
          <w:tcPr>
            <w:tcW w:w="7762" w:type="dxa"/>
            <w:tcBorders>
              <w:top w:val="nil"/>
              <w:left w:val="nil"/>
              <w:bottom w:val="single" w:sz="4" w:space="0" w:color="auto"/>
              <w:right w:val="single" w:sz="4" w:space="0" w:color="auto"/>
            </w:tcBorders>
            <w:shd w:val="clear" w:color="auto" w:fill="auto"/>
            <w:vAlign w:val="center"/>
            <w:hideMark/>
          </w:tcPr>
          <w:p w14:paraId="7CADF570"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Nástroj pro řízení přístupu k síti (NAC, Network Access </w:t>
            </w:r>
            <w:proofErr w:type="spellStart"/>
            <w:r w:rsidRPr="006B6542">
              <w:rPr>
                <w:rFonts w:cs="Arial"/>
                <w:color w:val="000000"/>
                <w:sz w:val="16"/>
                <w:szCs w:val="16"/>
              </w:rPr>
              <w:t>Control</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8ADCBC4"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02078966"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E51BC27"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h.</w:t>
            </w:r>
          </w:p>
        </w:tc>
        <w:tc>
          <w:tcPr>
            <w:tcW w:w="7762" w:type="dxa"/>
            <w:tcBorders>
              <w:top w:val="nil"/>
              <w:left w:val="nil"/>
              <w:bottom w:val="single" w:sz="4" w:space="0" w:color="auto"/>
              <w:right w:val="single" w:sz="4" w:space="0" w:color="auto"/>
            </w:tcBorders>
            <w:shd w:val="clear" w:color="auto" w:fill="auto"/>
            <w:vAlign w:val="center"/>
            <w:hideMark/>
          </w:tcPr>
          <w:p w14:paraId="20AC2246"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Nástroj pro ochranu před útoky </w:t>
            </w:r>
            <w:proofErr w:type="spellStart"/>
            <w:r w:rsidRPr="006B6542">
              <w:rPr>
                <w:rFonts w:cs="Arial"/>
                <w:color w:val="000000"/>
                <w:sz w:val="16"/>
                <w:szCs w:val="16"/>
              </w:rPr>
              <w:t>DDoS</w:t>
            </w:r>
            <w:proofErr w:type="spellEnd"/>
            <w:r w:rsidRPr="006B6542">
              <w:rPr>
                <w:rFonts w:cs="Arial"/>
                <w:color w:val="000000"/>
                <w:sz w:val="16"/>
                <w:szCs w:val="16"/>
              </w:rPr>
              <w:t xml:space="preserve"> (</w:t>
            </w:r>
            <w:proofErr w:type="spellStart"/>
            <w:r w:rsidRPr="006B6542">
              <w:rPr>
                <w:rFonts w:cs="Arial"/>
                <w:color w:val="000000"/>
                <w:sz w:val="16"/>
                <w:szCs w:val="16"/>
              </w:rPr>
              <w:t>Distributed</w:t>
            </w:r>
            <w:proofErr w:type="spellEnd"/>
            <w:r w:rsidRPr="006B6542">
              <w:rPr>
                <w:rFonts w:cs="Arial"/>
                <w:color w:val="000000"/>
                <w:sz w:val="16"/>
                <w:szCs w:val="16"/>
              </w:rPr>
              <w:t xml:space="preserve"> </w:t>
            </w:r>
            <w:proofErr w:type="spellStart"/>
            <w:r w:rsidRPr="006B6542">
              <w:rPr>
                <w:rFonts w:cs="Arial"/>
                <w:color w:val="000000"/>
                <w:sz w:val="16"/>
                <w:szCs w:val="16"/>
              </w:rPr>
              <w:t>denial-of-service</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6ABA5E2"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29215C59"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62ECDAA"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i.</w:t>
            </w:r>
          </w:p>
        </w:tc>
        <w:tc>
          <w:tcPr>
            <w:tcW w:w="7762" w:type="dxa"/>
            <w:tcBorders>
              <w:top w:val="nil"/>
              <w:left w:val="nil"/>
              <w:bottom w:val="single" w:sz="4" w:space="0" w:color="auto"/>
              <w:right w:val="single" w:sz="4" w:space="0" w:color="auto"/>
            </w:tcBorders>
            <w:shd w:val="clear" w:color="auto" w:fill="auto"/>
            <w:vAlign w:val="center"/>
            <w:hideMark/>
          </w:tcPr>
          <w:p w14:paraId="7C94FB20"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Šifrovací nástroje a techniky</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A730204"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2A65D99A"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FE096C6"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j.</w:t>
            </w:r>
          </w:p>
        </w:tc>
        <w:tc>
          <w:tcPr>
            <w:tcW w:w="7762" w:type="dxa"/>
            <w:tcBorders>
              <w:top w:val="nil"/>
              <w:left w:val="nil"/>
              <w:bottom w:val="single" w:sz="4" w:space="0" w:color="auto"/>
              <w:right w:val="single" w:sz="4" w:space="0" w:color="auto"/>
            </w:tcBorders>
            <w:shd w:val="clear" w:color="auto" w:fill="auto"/>
            <w:vAlign w:val="center"/>
            <w:hideMark/>
          </w:tcPr>
          <w:p w14:paraId="66051EF7"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Firewall</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D81DF71"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448B14C5"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059C3FC" w14:textId="77777777" w:rsidR="0084500D" w:rsidRPr="006B6542" w:rsidRDefault="0084500D" w:rsidP="006655AF">
            <w:pPr>
              <w:spacing w:after="0" w:line="240" w:lineRule="auto"/>
              <w:jc w:val="right"/>
              <w:rPr>
                <w:rFonts w:cs="Arial"/>
                <w:color w:val="000000"/>
                <w:sz w:val="16"/>
                <w:szCs w:val="16"/>
              </w:rPr>
            </w:pPr>
            <w:r w:rsidRPr="006B6542">
              <w:rPr>
                <w:rFonts w:cs="Arial"/>
                <w:color w:val="000000"/>
                <w:sz w:val="16"/>
                <w:szCs w:val="16"/>
              </w:rPr>
              <w:t>k.</w:t>
            </w:r>
          </w:p>
        </w:tc>
        <w:tc>
          <w:tcPr>
            <w:tcW w:w="7762" w:type="dxa"/>
            <w:tcBorders>
              <w:top w:val="nil"/>
              <w:left w:val="nil"/>
              <w:bottom w:val="single" w:sz="4" w:space="0" w:color="auto"/>
              <w:right w:val="single" w:sz="4" w:space="0" w:color="auto"/>
            </w:tcBorders>
            <w:shd w:val="clear" w:color="auto" w:fill="auto"/>
            <w:vAlign w:val="center"/>
            <w:hideMark/>
          </w:tcPr>
          <w:p w14:paraId="2EC068A0" w14:textId="77777777" w:rsidR="0084500D" w:rsidRPr="006B6542" w:rsidRDefault="0084500D"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Nástroj pro vyhodnocování bezpečnostních událostí (SIEM, </w:t>
            </w:r>
            <w:proofErr w:type="spellStart"/>
            <w:r w:rsidRPr="006B6542">
              <w:rPr>
                <w:rFonts w:cs="Arial"/>
                <w:color w:val="000000"/>
                <w:sz w:val="16"/>
                <w:szCs w:val="16"/>
              </w:rPr>
              <w:t>Security</w:t>
            </w:r>
            <w:proofErr w:type="spellEnd"/>
            <w:r w:rsidRPr="006B6542">
              <w:rPr>
                <w:rFonts w:cs="Arial"/>
                <w:color w:val="000000"/>
                <w:sz w:val="16"/>
                <w:szCs w:val="16"/>
              </w:rPr>
              <w:t xml:space="preserve"> </w:t>
            </w:r>
            <w:proofErr w:type="spellStart"/>
            <w:r w:rsidRPr="006B6542">
              <w:rPr>
                <w:rFonts w:cs="Arial"/>
                <w:color w:val="000000"/>
                <w:sz w:val="16"/>
                <w:szCs w:val="16"/>
              </w:rPr>
              <w:t>Informaton</w:t>
            </w:r>
            <w:proofErr w:type="spellEnd"/>
            <w:r w:rsidRPr="006B6542">
              <w:rPr>
                <w:rFonts w:cs="Arial"/>
                <w:color w:val="000000"/>
                <w:sz w:val="16"/>
                <w:szCs w:val="16"/>
              </w:rPr>
              <w:t xml:space="preserve"> and Event Managemen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67A7FF1"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7AE3FDA9"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6A8A9B4"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7</w:t>
            </w:r>
          </w:p>
        </w:tc>
        <w:tc>
          <w:tcPr>
            <w:tcW w:w="7762" w:type="dxa"/>
            <w:tcBorders>
              <w:top w:val="nil"/>
              <w:left w:val="nil"/>
              <w:bottom w:val="single" w:sz="4" w:space="0" w:color="auto"/>
              <w:right w:val="single" w:sz="4" w:space="0" w:color="auto"/>
            </w:tcBorders>
            <w:shd w:val="clear" w:color="auto" w:fill="auto"/>
            <w:vAlign w:val="center"/>
            <w:hideMark/>
          </w:tcPr>
          <w:p w14:paraId="2F831397"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 xml:space="preserve">Bylo ICT prostředí, které bude dodavatel využívat pro nabízené plnění, v posledních </w:t>
            </w:r>
            <w:proofErr w:type="gramStart"/>
            <w:r w:rsidRPr="006B6542">
              <w:rPr>
                <w:rFonts w:cs="Arial"/>
                <w:color w:val="000000"/>
                <w:sz w:val="16"/>
                <w:szCs w:val="16"/>
              </w:rPr>
              <w:t>12ti</w:t>
            </w:r>
            <w:proofErr w:type="gramEnd"/>
            <w:r w:rsidRPr="006B6542">
              <w:rPr>
                <w:rFonts w:cs="Arial"/>
                <w:color w:val="000000"/>
                <w:sz w:val="16"/>
                <w:szCs w:val="16"/>
              </w:rPr>
              <w:t xml:space="preserve"> měsících podrobeno penetračnímu testová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2936058"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39B99081" w14:textId="77777777" w:rsidTr="006655AF">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1787399A" w14:textId="77777777" w:rsidR="0084500D" w:rsidRPr="006B6542" w:rsidRDefault="0084500D" w:rsidP="006655AF">
            <w:pPr>
              <w:spacing w:after="0" w:line="240" w:lineRule="auto"/>
              <w:rPr>
                <w:rFonts w:cs="Arial"/>
                <w:b/>
                <w:bCs/>
                <w:color w:val="FFFFFF"/>
                <w:sz w:val="16"/>
                <w:szCs w:val="16"/>
              </w:rPr>
            </w:pPr>
            <w:r w:rsidRPr="006B6542">
              <w:rPr>
                <w:rFonts w:cs="Arial"/>
                <w:b/>
                <w:bCs/>
                <w:color w:val="FFFFFF"/>
                <w:sz w:val="16"/>
                <w:szCs w:val="16"/>
              </w:rPr>
              <w:t>SEKCE D – PROCES ZVLÁDÁNÍ KYBERNETICKÝCH INCIDENTŮ</w:t>
            </w:r>
          </w:p>
        </w:tc>
      </w:tr>
      <w:tr w:rsidR="0084500D" w:rsidRPr="006B6542" w14:paraId="35B3CDC3"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EE96A40"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8</w:t>
            </w:r>
          </w:p>
        </w:tc>
        <w:tc>
          <w:tcPr>
            <w:tcW w:w="7762" w:type="dxa"/>
            <w:tcBorders>
              <w:top w:val="nil"/>
              <w:left w:val="nil"/>
              <w:bottom w:val="single" w:sz="4" w:space="0" w:color="auto"/>
              <w:right w:val="single" w:sz="4" w:space="0" w:color="auto"/>
            </w:tcBorders>
            <w:shd w:val="clear" w:color="auto" w:fill="auto"/>
            <w:vAlign w:val="center"/>
            <w:hideMark/>
          </w:tcPr>
          <w:p w14:paraId="7B9DD45D"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Je zaveden proces zvládání bezpečnostních incidentů pro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0E9000C"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16C6065F" w14:textId="77777777" w:rsidTr="004B7520">
        <w:trPr>
          <w:trHeight w:val="28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DE97FFD"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9</w:t>
            </w:r>
          </w:p>
        </w:tc>
        <w:tc>
          <w:tcPr>
            <w:tcW w:w="7762" w:type="dxa"/>
            <w:tcBorders>
              <w:top w:val="nil"/>
              <w:left w:val="nil"/>
              <w:bottom w:val="single" w:sz="4" w:space="0" w:color="auto"/>
              <w:right w:val="single" w:sz="4" w:space="0" w:color="auto"/>
            </w:tcBorders>
            <w:shd w:val="clear" w:color="auto" w:fill="auto"/>
            <w:vAlign w:val="center"/>
            <w:hideMark/>
          </w:tcPr>
          <w:p w14:paraId="11DFF810"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Jsou uživatelé s přístupem do ICT prostředí, které bude dodavatel využívat pro nabízené plnění, pravidelně (min. 1x za 24 měsíců) vzděláváni v identifikaci bezpečnostních incident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83C278C"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011947B1" w14:textId="77777777" w:rsidTr="006655AF">
        <w:trPr>
          <w:trHeight w:val="30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45EF1C30" w14:textId="77777777" w:rsidR="0084500D" w:rsidRPr="006B6542" w:rsidRDefault="0084500D" w:rsidP="006655AF">
            <w:pPr>
              <w:spacing w:after="0" w:line="240" w:lineRule="auto"/>
              <w:rPr>
                <w:rFonts w:cs="Arial"/>
                <w:b/>
                <w:bCs/>
                <w:color w:val="FFFFFF"/>
                <w:sz w:val="16"/>
                <w:szCs w:val="16"/>
              </w:rPr>
            </w:pPr>
            <w:r w:rsidRPr="006B6542">
              <w:rPr>
                <w:rFonts w:cs="Arial"/>
                <w:b/>
                <w:bCs/>
                <w:color w:val="FFFFFF"/>
                <w:sz w:val="16"/>
                <w:szCs w:val="16"/>
              </w:rPr>
              <w:t>SEKCE E – PROCES ŘÍZENÍ KONTINUITY</w:t>
            </w:r>
          </w:p>
        </w:tc>
      </w:tr>
      <w:tr w:rsidR="0084500D" w:rsidRPr="006B6542" w14:paraId="0CD80AB0" w14:textId="77777777" w:rsidTr="006655AF">
        <w:trPr>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1DFF425"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10</w:t>
            </w:r>
          </w:p>
        </w:tc>
        <w:tc>
          <w:tcPr>
            <w:tcW w:w="7762" w:type="dxa"/>
            <w:tcBorders>
              <w:top w:val="nil"/>
              <w:left w:val="nil"/>
              <w:bottom w:val="single" w:sz="4" w:space="0" w:color="auto"/>
              <w:right w:val="single" w:sz="4" w:space="0" w:color="auto"/>
            </w:tcBorders>
            <w:shd w:val="clear" w:color="auto" w:fill="auto"/>
            <w:vAlign w:val="center"/>
            <w:hideMark/>
          </w:tcPr>
          <w:p w14:paraId="47A5F4AD"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Jsou vytvořeny plány kontinuity a obnovy pro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4A86FDB"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52D0027C" w14:textId="77777777" w:rsidTr="006655AF">
        <w:trPr>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71ECB84"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11</w:t>
            </w:r>
          </w:p>
        </w:tc>
        <w:tc>
          <w:tcPr>
            <w:tcW w:w="7762" w:type="dxa"/>
            <w:tcBorders>
              <w:top w:val="nil"/>
              <w:left w:val="nil"/>
              <w:bottom w:val="single" w:sz="4" w:space="0" w:color="auto"/>
              <w:right w:val="single" w:sz="4" w:space="0" w:color="auto"/>
            </w:tcBorders>
            <w:shd w:val="clear" w:color="auto" w:fill="auto"/>
            <w:vAlign w:val="center"/>
            <w:hideMark/>
          </w:tcPr>
          <w:p w14:paraId="53726F07"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Testuje dodavatel pravidelně (min. 1x za 24 měsíců) plány kontinuity a obnovy pro ICT prostředí, které bude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81A44D8"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2781096B" w14:textId="77777777" w:rsidTr="006655AF">
        <w:trPr>
          <w:trHeight w:val="57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0FC3E18"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12</w:t>
            </w:r>
          </w:p>
        </w:tc>
        <w:tc>
          <w:tcPr>
            <w:tcW w:w="7762" w:type="dxa"/>
            <w:tcBorders>
              <w:top w:val="nil"/>
              <w:left w:val="nil"/>
              <w:bottom w:val="single" w:sz="4" w:space="0" w:color="auto"/>
              <w:right w:val="single" w:sz="4" w:space="0" w:color="auto"/>
            </w:tcBorders>
            <w:shd w:val="clear" w:color="auto" w:fill="auto"/>
            <w:vAlign w:val="center"/>
            <w:hideMark/>
          </w:tcPr>
          <w:p w14:paraId="37E6D98A"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Jsou uživatelé s přístupem do ICT prostředí, které bude dodavatel využívat pro nabízené plnění, pravidelně (min. 1x za 24 měsíců) vzděláváni v oblasti řízení kontinuity, tzn. že se uživatelé účastní pravidelných testů a jsou prokazatelně seznamováni s postupy pro kontinuity a obnov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E344D2A"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3B2A79AE" w14:textId="77777777" w:rsidTr="006655AF">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1C531A73" w14:textId="77777777" w:rsidR="0084500D" w:rsidRPr="006B6542" w:rsidRDefault="0084500D" w:rsidP="006655AF">
            <w:pPr>
              <w:spacing w:after="0" w:line="240" w:lineRule="auto"/>
              <w:rPr>
                <w:rFonts w:cs="Arial"/>
                <w:b/>
                <w:bCs/>
                <w:color w:val="FFFFFF"/>
                <w:sz w:val="16"/>
                <w:szCs w:val="16"/>
              </w:rPr>
            </w:pPr>
            <w:r w:rsidRPr="006B6542">
              <w:rPr>
                <w:rFonts w:cs="Arial"/>
                <w:b/>
                <w:bCs/>
                <w:color w:val="FFFFFF"/>
                <w:sz w:val="16"/>
                <w:szCs w:val="16"/>
              </w:rPr>
              <w:t>SEKCE F – KOMUNIKACE BEZPEČNOSTI A VZDĚLÁVÁNÍ</w:t>
            </w:r>
          </w:p>
        </w:tc>
      </w:tr>
      <w:tr w:rsidR="0084500D" w:rsidRPr="006B6542" w14:paraId="4C811E0E" w14:textId="77777777" w:rsidTr="004B7520">
        <w:trPr>
          <w:trHeight w:val="37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78AE21F"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13</w:t>
            </w:r>
          </w:p>
        </w:tc>
        <w:tc>
          <w:tcPr>
            <w:tcW w:w="7762" w:type="dxa"/>
            <w:tcBorders>
              <w:top w:val="nil"/>
              <w:left w:val="nil"/>
              <w:bottom w:val="single" w:sz="4" w:space="0" w:color="auto"/>
              <w:right w:val="single" w:sz="4" w:space="0" w:color="auto"/>
            </w:tcBorders>
            <w:shd w:val="clear" w:color="auto" w:fill="auto"/>
            <w:vAlign w:val="center"/>
            <w:hideMark/>
          </w:tcPr>
          <w:p w14:paraId="5611BE44"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Je zaveden proces vzdělávání a zvyšování bezpečnostního povědomí pro všechny uživatele s přístupem do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1BD0BFA"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591764E7" w14:textId="77777777" w:rsidTr="004B7520">
        <w:trPr>
          <w:trHeight w:val="35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06AEDB0"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14</w:t>
            </w:r>
          </w:p>
        </w:tc>
        <w:tc>
          <w:tcPr>
            <w:tcW w:w="7762" w:type="dxa"/>
            <w:tcBorders>
              <w:top w:val="nil"/>
              <w:left w:val="nil"/>
              <w:bottom w:val="single" w:sz="4" w:space="0" w:color="auto"/>
              <w:right w:val="single" w:sz="4" w:space="0" w:color="auto"/>
            </w:tcBorders>
            <w:shd w:val="clear" w:color="auto" w:fill="auto"/>
            <w:vAlign w:val="center"/>
            <w:hideMark/>
          </w:tcPr>
          <w:p w14:paraId="712D20F2"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Jsou všichni uživatelé s přístupem do ICT prostředí, které bude využívat pro nabízené plnění, vyškoleni v oblasti kybernetické bezpečnosti dříve, než získají přístup k datům a informačním systémům?</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B55E3F7"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72EACE89" w14:textId="77777777" w:rsidTr="006655AF">
        <w:trPr>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186DA97"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15</w:t>
            </w:r>
          </w:p>
        </w:tc>
        <w:tc>
          <w:tcPr>
            <w:tcW w:w="7762" w:type="dxa"/>
            <w:tcBorders>
              <w:top w:val="nil"/>
              <w:left w:val="nil"/>
              <w:bottom w:val="single" w:sz="4" w:space="0" w:color="auto"/>
              <w:right w:val="single" w:sz="4" w:space="0" w:color="auto"/>
            </w:tcBorders>
            <w:shd w:val="clear" w:color="auto" w:fill="auto"/>
            <w:vAlign w:val="center"/>
            <w:hideMark/>
          </w:tcPr>
          <w:p w14:paraId="5D7CC98A"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Je po uživatelích s přístupem do ICT prostředí, které bude dodavatel využívat pro nabízené plnění, vyžadováno podepsání individuální dohody o mlčenlivosti (NDA)?</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74CA88C"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r w:rsidR="0084500D" w:rsidRPr="006B6542" w14:paraId="3245EAFC" w14:textId="77777777" w:rsidTr="006655AF">
        <w:trPr>
          <w:trHeight w:val="43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5024925"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16</w:t>
            </w:r>
          </w:p>
        </w:tc>
        <w:tc>
          <w:tcPr>
            <w:tcW w:w="7762" w:type="dxa"/>
            <w:tcBorders>
              <w:top w:val="nil"/>
              <w:left w:val="nil"/>
              <w:bottom w:val="single" w:sz="4" w:space="0" w:color="auto"/>
              <w:right w:val="single" w:sz="4" w:space="0" w:color="auto"/>
            </w:tcBorders>
            <w:shd w:val="clear" w:color="auto" w:fill="auto"/>
            <w:vAlign w:val="center"/>
            <w:hideMark/>
          </w:tcPr>
          <w:p w14:paraId="33BCCF28" w14:textId="77777777" w:rsidR="0084500D" w:rsidRPr="006B6542" w:rsidRDefault="0084500D" w:rsidP="006655AF">
            <w:pPr>
              <w:spacing w:after="0" w:line="240" w:lineRule="auto"/>
              <w:rPr>
                <w:rFonts w:cs="Arial"/>
                <w:color w:val="000000"/>
                <w:sz w:val="16"/>
                <w:szCs w:val="16"/>
              </w:rPr>
            </w:pPr>
            <w:r w:rsidRPr="006B6542">
              <w:rPr>
                <w:rFonts w:cs="Arial"/>
                <w:color w:val="000000"/>
                <w:sz w:val="16"/>
                <w:szCs w:val="16"/>
              </w:rPr>
              <w:t>Je po uživatelích s přístupem do ICT prostředí, které bude dodavatel využívat pro nabízené plnění, vyžadováno podepsání etického kodex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D640CA4" w14:textId="77777777" w:rsidR="0084500D" w:rsidRPr="006B6542" w:rsidRDefault="0084500D" w:rsidP="006655AF">
            <w:pPr>
              <w:spacing w:after="0" w:line="240" w:lineRule="auto"/>
              <w:jc w:val="center"/>
              <w:rPr>
                <w:rFonts w:cs="Arial"/>
                <w:color w:val="000000"/>
                <w:sz w:val="16"/>
                <w:szCs w:val="16"/>
              </w:rPr>
            </w:pPr>
            <w:r w:rsidRPr="006B6542">
              <w:rPr>
                <w:rFonts w:cs="Arial"/>
                <w:color w:val="000000"/>
                <w:sz w:val="16"/>
                <w:szCs w:val="16"/>
              </w:rPr>
              <w:t>ANO</w:t>
            </w:r>
          </w:p>
        </w:tc>
      </w:tr>
    </w:tbl>
    <w:p w14:paraId="611C2E9F" w14:textId="77777777" w:rsidR="0084500D" w:rsidRDefault="0084500D" w:rsidP="00E21221">
      <w:pPr>
        <w:spacing w:line="280" w:lineRule="atLeast"/>
        <w:rPr>
          <w:rFonts w:cs="Arial"/>
          <w:szCs w:val="20"/>
        </w:rPr>
      </w:pPr>
    </w:p>
    <w:p w14:paraId="5E077F7F" w14:textId="77777777" w:rsidR="004B7520" w:rsidRDefault="004B7520" w:rsidP="00E21221">
      <w:pPr>
        <w:spacing w:line="280" w:lineRule="atLeast"/>
        <w:rPr>
          <w:rFonts w:cs="Arial"/>
          <w:szCs w:val="20"/>
        </w:rPr>
      </w:pPr>
    </w:p>
    <w:p w14:paraId="63712945" w14:textId="77777777" w:rsidR="004B7520" w:rsidRDefault="004B7520">
      <w:pPr>
        <w:spacing w:after="0" w:line="240" w:lineRule="auto"/>
        <w:rPr>
          <w:rFonts w:cs="Arial"/>
          <w:b/>
          <w:szCs w:val="20"/>
        </w:rPr>
      </w:pPr>
      <w:r>
        <w:rPr>
          <w:rFonts w:cs="Arial"/>
          <w:szCs w:val="20"/>
        </w:rPr>
        <w:br w:type="page"/>
      </w:r>
    </w:p>
    <w:p w14:paraId="71B79BDE" w14:textId="6106F851" w:rsidR="004B7520" w:rsidRDefault="004B7520" w:rsidP="004B7520">
      <w:pPr>
        <w:pStyle w:val="RLProhlensmluvnchstran"/>
        <w:spacing w:line="280" w:lineRule="atLeast"/>
        <w:rPr>
          <w:rFonts w:cs="Arial"/>
          <w:szCs w:val="20"/>
        </w:rPr>
      </w:pPr>
      <w:r w:rsidRPr="002060E1">
        <w:rPr>
          <w:rFonts w:cs="Arial"/>
          <w:szCs w:val="20"/>
        </w:rPr>
        <w:lastRenderedPageBreak/>
        <w:t xml:space="preserve">Dotazník pro hodnocení </w:t>
      </w:r>
      <w:r>
        <w:rPr>
          <w:rFonts w:cs="Arial"/>
          <w:szCs w:val="20"/>
        </w:rPr>
        <w:t xml:space="preserve">technické </w:t>
      </w:r>
      <w:r w:rsidRPr="002060E1">
        <w:rPr>
          <w:rFonts w:cs="Arial"/>
          <w:szCs w:val="20"/>
        </w:rPr>
        <w:t>úrovně kybernetické bezpečnosti</w:t>
      </w:r>
      <w:r>
        <w:rPr>
          <w:rFonts w:cs="Arial"/>
          <w:szCs w:val="20"/>
        </w:rPr>
        <w:t xml:space="preserve"> </w:t>
      </w:r>
    </w:p>
    <w:p w14:paraId="2BE38B76" w14:textId="70E5499C" w:rsidR="004B7520" w:rsidRPr="002060E1" w:rsidRDefault="004B7520" w:rsidP="004B7520">
      <w:pPr>
        <w:pStyle w:val="RLProhlensmluvnchstran"/>
        <w:spacing w:line="280" w:lineRule="atLeast"/>
        <w:rPr>
          <w:rFonts w:cs="Arial"/>
          <w:szCs w:val="20"/>
        </w:rPr>
      </w:pPr>
      <w:r>
        <w:t>ANECT a.s.</w:t>
      </w:r>
    </w:p>
    <w:tbl>
      <w:tblPr>
        <w:tblW w:w="9214" w:type="dxa"/>
        <w:tblLayout w:type="fixed"/>
        <w:tblCellMar>
          <w:left w:w="70" w:type="dxa"/>
          <w:right w:w="70" w:type="dxa"/>
        </w:tblCellMar>
        <w:tblLook w:val="04A0" w:firstRow="1" w:lastRow="0" w:firstColumn="1" w:lastColumn="0" w:noHBand="0" w:noVBand="1"/>
      </w:tblPr>
      <w:tblGrid>
        <w:gridCol w:w="318"/>
        <w:gridCol w:w="7762"/>
        <w:gridCol w:w="1134"/>
      </w:tblGrid>
      <w:tr w:rsidR="004B7520" w:rsidRPr="006B6542" w14:paraId="0EB2C20B" w14:textId="77777777" w:rsidTr="006655AF">
        <w:trPr>
          <w:trHeight w:val="360"/>
        </w:trPr>
        <w:tc>
          <w:tcPr>
            <w:tcW w:w="8080" w:type="dxa"/>
            <w:gridSpan w:val="2"/>
            <w:tcBorders>
              <w:top w:val="nil"/>
              <w:left w:val="nil"/>
              <w:bottom w:val="nil"/>
              <w:right w:val="nil"/>
            </w:tcBorders>
            <w:shd w:val="clear" w:color="000000" w:fill="003D56"/>
            <w:vAlign w:val="center"/>
            <w:hideMark/>
          </w:tcPr>
          <w:p w14:paraId="5369F26D" w14:textId="77777777" w:rsidR="004B7520" w:rsidRPr="006B6542" w:rsidRDefault="004B7520" w:rsidP="006655AF">
            <w:pPr>
              <w:spacing w:after="0" w:line="240" w:lineRule="auto"/>
              <w:rPr>
                <w:rFonts w:cs="Arial"/>
                <w:b/>
                <w:bCs/>
                <w:color w:val="FFFFFF"/>
                <w:sz w:val="16"/>
                <w:szCs w:val="16"/>
              </w:rPr>
            </w:pPr>
            <w:r w:rsidRPr="006B6542">
              <w:rPr>
                <w:rFonts w:cs="Arial"/>
                <w:b/>
                <w:bCs/>
                <w:color w:val="FFFFFF"/>
                <w:sz w:val="16"/>
                <w:szCs w:val="16"/>
              </w:rPr>
              <w:t>SEKCE A – STANDARDY A NEJLEPŠÍ PRAKTIKY</w:t>
            </w:r>
          </w:p>
        </w:tc>
        <w:tc>
          <w:tcPr>
            <w:tcW w:w="1134" w:type="dxa"/>
            <w:tcBorders>
              <w:top w:val="nil"/>
              <w:left w:val="nil"/>
              <w:bottom w:val="nil"/>
              <w:right w:val="nil"/>
            </w:tcBorders>
            <w:shd w:val="clear" w:color="000000" w:fill="003D56"/>
            <w:noWrap/>
            <w:vAlign w:val="center"/>
            <w:hideMark/>
          </w:tcPr>
          <w:p w14:paraId="22862128" w14:textId="77777777" w:rsidR="004B7520" w:rsidRPr="006B6542" w:rsidRDefault="004B7520" w:rsidP="006655AF">
            <w:pPr>
              <w:spacing w:after="0" w:line="240" w:lineRule="auto"/>
              <w:jc w:val="center"/>
              <w:rPr>
                <w:rFonts w:cs="Arial"/>
                <w:b/>
                <w:bCs/>
                <w:color w:val="003D56"/>
                <w:sz w:val="16"/>
                <w:szCs w:val="16"/>
              </w:rPr>
            </w:pPr>
            <w:r w:rsidRPr="006B6542">
              <w:rPr>
                <w:rFonts w:cs="Arial"/>
                <w:b/>
                <w:bCs/>
                <w:color w:val="003D56"/>
                <w:sz w:val="16"/>
                <w:szCs w:val="16"/>
              </w:rPr>
              <w:t>0</w:t>
            </w:r>
          </w:p>
        </w:tc>
      </w:tr>
      <w:tr w:rsidR="004B7520" w:rsidRPr="006B6542" w14:paraId="54C1CA37" w14:textId="77777777" w:rsidTr="006655AF">
        <w:trPr>
          <w:trHeight w:val="360"/>
        </w:trPr>
        <w:tc>
          <w:tcPr>
            <w:tcW w:w="3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AD08C"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1</w:t>
            </w:r>
          </w:p>
        </w:tc>
        <w:tc>
          <w:tcPr>
            <w:tcW w:w="8896" w:type="dxa"/>
            <w:gridSpan w:val="2"/>
            <w:tcBorders>
              <w:top w:val="single" w:sz="4" w:space="0" w:color="auto"/>
              <w:left w:val="nil"/>
              <w:bottom w:val="single" w:sz="4" w:space="0" w:color="auto"/>
              <w:right w:val="single" w:sz="4" w:space="0" w:color="auto"/>
            </w:tcBorders>
            <w:shd w:val="clear" w:color="auto" w:fill="auto"/>
            <w:vAlign w:val="center"/>
            <w:hideMark/>
          </w:tcPr>
          <w:p w14:paraId="51AF7FAC"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Které standardy a nejlepší praktiky dodavatel aplikuje na své ICT prostředí, které bude využívat pro nabízené plnění (systémy řízení nemusí být certifikované):</w:t>
            </w:r>
          </w:p>
        </w:tc>
      </w:tr>
      <w:tr w:rsidR="004B7520" w:rsidRPr="006B6542" w14:paraId="05C89069"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9778CEE"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a.</w:t>
            </w:r>
          </w:p>
        </w:tc>
        <w:tc>
          <w:tcPr>
            <w:tcW w:w="7762" w:type="dxa"/>
            <w:tcBorders>
              <w:top w:val="nil"/>
              <w:left w:val="nil"/>
              <w:bottom w:val="single" w:sz="4" w:space="0" w:color="auto"/>
              <w:right w:val="single" w:sz="4" w:space="0" w:color="auto"/>
            </w:tcBorders>
            <w:shd w:val="clear" w:color="auto" w:fill="auto"/>
            <w:vAlign w:val="center"/>
            <w:hideMark/>
          </w:tcPr>
          <w:p w14:paraId="6A663DFB"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ISO 9001</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F64B6E0"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724448F7"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A58C84F"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b.</w:t>
            </w:r>
          </w:p>
        </w:tc>
        <w:tc>
          <w:tcPr>
            <w:tcW w:w="7762" w:type="dxa"/>
            <w:tcBorders>
              <w:top w:val="nil"/>
              <w:left w:val="nil"/>
              <w:bottom w:val="single" w:sz="4" w:space="0" w:color="auto"/>
              <w:right w:val="single" w:sz="4" w:space="0" w:color="auto"/>
            </w:tcBorders>
            <w:shd w:val="clear" w:color="auto" w:fill="auto"/>
            <w:vAlign w:val="center"/>
            <w:hideMark/>
          </w:tcPr>
          <w:p w14:paraId="3B09796F"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ISO 22301, BS 25999</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5845F2D"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159FE1A4"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0B0233E"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c.</w:t>
            </w:r>
          </w:p>
        </w:tc>
        <w:tc>
          <w:tcPr>
            <w:tcW w:w="7762" w:type="dxa"/>
            <w:tcBorders>
              <w:top w:val="nil"/>
              <w:left w:val="nil"/>
              <w:bottom w:val="single" w:sz="4" w:space="0" w:color="auto"/>
              <w:right w:val="single" w:sz="4" w:space="0" w:color="auto"/>
            </w:tcBorders>
            <w:shd w:val="clear" w:color="auto" w:fill="auto"/>
            <w:vAlign w:val="center"/>
            <w:hideMark/>
          </w:tcPr>
          <w:p w14:paraId="4044D093"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 xml:space="preserve">ISO/IEC 20000-1, ITIL, </w:t>
            </w:r>
            <w:proofErr w:type="spellStart"/>
            <w:r w:rsidRPr="006B6542">
              <w:rPr>
                <w:rFonts w:cs="Arial"/>
                <w:color w:val="000000"/>
                <w:sz w:val="16"/>
                <w:szCs w:val="16"/>
              </w:rPr>
              <w:t>CobIT</w:t>
            </w:r>
            <w:proofErr w:type="spellEnd"/>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B026315"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6474AB7C" w14:textId="77777777" w:rsidTr="006655AF">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31A00F38" w14:textId="77777777" w:rsidR="004B7520" w:rsidRPr="006B6542" w:rsidRDefault="004B7520" w:rsidP="006655AF">
            <w:pPr>
              <w:spacing w:after="0" w:line="240" w:lineRule="auto"/>
              <w:rPr>
                <w:rFonts w:cs="Arial"/>
                <w:b/>
                <w:bCs/>
                <w:color w:val="FFFFFF"/>
                <w:sz w:val="16"/>
                <w:szCs w:val="16"/>
              </w:rPr>
            </w:pPr>
            <w:r w:rsidRPr="006B6542">
              <w:rPr>
                <w:rFonts w:cs="Arial"/>
                <w:b/>
                <w:bCs/>
                <w:color w:val="FFFFFF"/>
                <w:sz w:val="16"/>
                <w:szCs w:val="16"/>
              </w:rPr>
              <w:t>SEKCE B – ZÁKLADNÍ OPATŘENÍ</w:t>
            </w:r>
          </w:p>
        </w:tc>
      </w:tr>
      <w:tr w:rsidR="004B7520" w:rsidRPr="006B6542" w14:paraId="4485CEE5" w14:textId="77777777" w:rsidTr="004B7520">
        <w:trPr>
          <w:trHeight w:val="367"/>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AE3B393"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2</w:t>
            </w:r>
          </w:p>
        </w:tc>
        <w:tc>
          <w:tcPr>
            <w:tcW w:w="7762" w:type="dxa"/>
            <w:tcBorders>
              <w:top w:val="nil"/>
              <w:left w:val="nil"/>
              <w:bottom w:val="single" w:sz="4" w:space="0" w:color="auto"/>
              <w:right w:val="single" w:sz="4" w:space="0" w:color="auto"/>
            </w:tcBorders>
            <w:shd w:val="clear" w:color="auto" w:fill="auto"/>
            <w:vAlign w:val="center"/>
            <w:hideMark/>
          </w:tcPr>
          <w:p w14:paraId="3C6CEE16"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Je jmenovaný manažer bezpečnosti nebo jiná určená osoba s ekvivalentní odpovědností, která zajišťuje kybernetickou bezpečnost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9F69A2F"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6816E541" w14:textId="77777777" w:rsidTr="004B7520">
        <w:trPr>
          <w:trHeight w:val="557"/>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C5F0E84"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3</w:t>
            </w:r>
          </w:p>
        </w:tc>
        <w:tc>
          <w:tcPr>
            <w:tcW w:w="7762" w:type="dxa"/>
            <w:tcBorders>
              <w:top w:val="nil"/>
              <w:left w:val="nil"/>
              <w:bottom w:val="single" w:sz="4" w:space="0" w:color="auto"/>
              <w:right w:val="single" w:sz="4" w:space="0" w:color="auto"/>
            </w:tcBorders>
            <w:shd w:val="clear" w:color="auto" w:fill="auto"/>
            <w:vAlign w:val="center"/>
            <w:hideMark/>
          </w:tcPr>
          <w:p w14:paraId="45BCCA4D"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 xml:space="preserve">Byl v posledních </w:t>
            </w:r>
            <w:proofErr w:type="gramStart"/>
            <w:r w:rsidRPr="006B6542">
              <w:rPr>
                <w:rFonts w:cs="Arial"/>
                <w:color w:val="000000"/>
                <w:sz w:val="16"/>
                <w:szCs w:val="16"/>
              </w:rPr>
              <w:t>12ti</w:t>
            </w:r>
            <w:proofErr w:type="gramEnd"/>
            <w:r w:rsidRPr="006B6542">
              <w:rPr>
                <w:rFonts w:cs="Arial"/>
                <w:color w:val="000000"/>
                <w:sz w:val="16"/>
                <w:szCs w:val="16"/>
              </w:rPr>
              <w:t xml:space="preserve"> měsících proveden třetí stranou audit či bezpečnostní analýza, jejichž obsahem byla kontrola v oblasti kybernetické bezpečnosti a v rozsahu byla aktiva z ICT prostředí, které bude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6A9B879"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52125138" w14:textId="77777777" w:rsidTr="006655AF">
        <w:trPr>
          <w:trHeight w:val="34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165CCA6"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4</w:t>
            </w:r>
          </w:p>
        </w:tc>
        <w:tc>
          <w:tcPr>
            <w:tcW w:w="7762" w:type="dxa"/>
            <w:tcBorders>
              <w:top w:val="nil"/>
              <w:left w:val="nil"/>
              <w:bottom w:val="single" w:sz="4" w:space="0" w:color="auto"/>
              <w:right w:val="single" w:sz="4" w:space="0" w:color="auto"/>
            </w:tcBorders>
            <w:shd w:val="clear" w:color="auto" w:fill="auto"/>
            <w:vAlign w:val="center"/>
            <w:hideMark/>
          </w:tcPr>
          <w:p w14:paraId="4968D492"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 xml:space="preserve">Realizoval dodavatel v posledních </w:t>
            </w:r>
            <w:proofErr w:type="gramStart"/>
            <w:r w:rsidRPr="006B6542">
              <w:rPr>
                <w:rFonts w:cs="Arial"/>
                <w:color w:val="000000"/>
                <w:sz w:val="16"/>
                <w:szCs w:val="16"/>
              </w:rPr>
              <w:t>12ti</w:t>
            </w:r>
            <w:proofErr w:type="gramEnd"/>
            <w:r w:rsidRPr="006B6542">
              <w:rPr>
                <w:rFonts w:cs="Arial"/>
                <w:color w:val="000000"/>
                <w:sz w:val="16"/>
                <w:szCs w:val="16"/>
              </w:rPr>
              <w:t xml:space="preserve"> měsících hodnocení kybernetických rizik v ICT prostředí, které bude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5AFBDD4"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526FE439"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3C2BE11"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5</w:t>
            </w:r>
          </w:p>
        </w:tc>
        <w:tc>
          <w:tcPr>
            <w:tcW w:w="8896" w:type="dxa"/>
            <w:gridSpan w:val="2"/>
            <w:tcBorders>
              <w:top w:val="single" w:sz="4" w:space="0" w:color="auto"/>
              <w:left w:val="nil"/>
              <w:bottom w:val="single" w:sz="4" w:space="0" w:color="auto"/>
              <w:right w:val="single" w:sz="4" w:space="0" w:color="auto"/>
            </w:tcBorders>
            <w:shd w:val="clear" w:color="auto" w:fill="auto"/>
            <w:vAlign w:val="center"/>
            <w:hideMark/>
          </w:tcPr>
          <w:p w14:paraId="01025B29"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Které oblasti pokrývá dokument bezpečnostní politiky, v jehož rozsahu je ICT prostředí, které bude dodavatel využívat pro nabízené plnění?</w:t>
            </w:r>
          </w:p>
        </w:tc>
      </w:tr>
      <w:tr w:rsidR="004B7520" w:rsidRPr="006B6542" w14:paraId="48D96008"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9933E9E"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a.</w:t>
            </w:r>
          </w:p>
        </w:tc>
        <w:tc>
          <w:tcPr>
            <w:tcW w:w="7762" w:type="dxa"/>
            <w:tcBorders>
              <w:top w:val="nil"/>
              <w:left w:val="nil"/>
              <w:bottom w:val="single" w:sz="4" w:space="0" w:color="auto"/>
              <w:right w:val="single" w:sz="4" w:space="0" w:color="auto"/>
            </w:tcBorders>
            <w:shd w:val="clear" w:color="auto" w:fill="auto"/>
            <w:vAlign w:val="center"/>
            <w:hideMark/>
          </w:tcPr>
          <w:p w14:paraId="10D60586"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Procesy řízení rizik</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D9E9C26"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396C33B3"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645E10E"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b.</w:t>
            </w:r>
          </w:p>
        </w:tc>
        <w:tc>
          <w:tcPr>
            <w:tcW w:w="7762" w:type="dxa"/>
            <w:tcBorders>
              <w:top w:val="nil"/>
              <w:left w:val="nil"/>
              <w:bottom w:val="single" w:sz="4" w:space="0" w:color="auto"/>
              <w:right w:val="single" w:sz="4" w:space="0" w:color="auto"/>
            </w:tcBorders>
            <w:shd w:val="clear" w:color="auto" w:fill="auto"/>
            <w:vAlign w:val="center"/>
            <w:hideMark/>
          </w:tcPr>
          <w:p w14:paraId="51D7C13C"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Klasifikace aktiv</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D1CEAE5"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3AAE2A12"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7083212"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c.</w:t>
            </w:r>
          </w:p>
        </w:tc>
        <w:tc>
          <w:tcPr>
            <w:tcW w:w="7762" w:type="dxa"/>
            <w:tcBorders>
              <w:top w:val="nil"/>
              <w:left w:val="nil"/>
              <w:bottom w:val="single" w:sz="4" w:space="0" w:color="auto"/>
              <w:right w:val="single" w:sz="4" w:space="0" w:color="auto"/>
            </w:tcBorders>
            <w:shd w:val="clear" w:color="auto" w:fill="auto"/>
            <w:vAlign w:val="center"/>
            <w:hideMark/>
          </w:tcPr>
          <w:p w14:paraId="6075A06C"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Ochrana dat proti prozrazení, zničení, narušení integrity a dostupnosti</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B983ECE"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6925BA76"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690C816"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d.</w:t>
            </w:r>
          </w:p>
        </w:tc>
        <w:tc>
          <w:tcPr>
            <w:tcW w:w="7762" w:type="dxa"/>
            <w:tcBorders>
              <w:top w:val="nil"/>
              <w:left w:val="nil"/>
              <w:bottom w:val="single" w:sz="4" w:space="0" w:color="auto"/>
              <w:right w:val="single" w:sz="4" w:space="0" w:color="auto"/>
            </w:tcBorders>
            <w:shd w:val="clear" w:color="auto" w:fill="auto"/>
            <w:vAlign w:val="center"/>
            <w:hideMark/>
          </w:tcPr>
          <w:p w14:paraId="3B58BBC6"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Ochrana osobních údaj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6287538"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6BDC4CD2"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76F27E4"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e.</w:t>
            </w:r>
          </w:p>
        </w:tc>
        <w:tc>
          <w:tcPr>
            <w:tcW w:w="7762" w:type="dxa"/>
            <w:tcBorders>
              <w:top w:val="nil"/>
              <w:left w:val="nil"/>
              <w:bottom w:val="single" w:sz="4" w:space="0" w:color="auto"/>
              <w:right w:val="single" w:sz="4" w:space="0" w:color="auto"/>
            </w:tcBorders>
            <w:shd w:val="clear" w:color="auto" w:fill="auto"/>
            <w:vAlign w:val="center"/>
            <w:hideMark/>
          </w:tcPr>
          <w:p w14:paraId="2E5A4CAA"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Identifikace a autentizace uživatel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93BF2BE"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7FDB657A"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D7C0068"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f.</w:t>
            </w:r>
          </w:p>
        </w:tc>
        <w:tc>
          <w:tcPr>
            <w:tcW w:w="7762" w:type="dxa"/>
            <w:tcBorders>
              <w:top w:val="nil"/>
              <w:left w:val="nil"/>
              <w:bottom w:val="single" w:sz="4" w:space="0" w:color="auto"/>
              <w:right w:val="single" w:sz="4" w:space="0" w:color="auto"/>
            </w:tcBorders>
            <w:shd w:val="clear" w:color="auto" w:fill="auto"/>
            <w:vAlign w:val="center"/>
            <w:hideMark/>
          </w:tcPr>
          <w:p w14:paraId="19289A2F"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Přístup k datům na základě rolí (RBAC, Role </w:t>
            </w:r>
            <w:proofErr w:type="spellStart"/>
            <w:r w:rsidRPr="006B6542">
              <w:rPr>
                <w:rFonts w:cs="Arial"/>
                <w:color w:val="000000"/>
                <w:sz w:val="16"/>
                <w:szCs w:val="16"/>
              </w:rPr>
              <w:t>Based</w:t>
            </w:r>
            <w:proofErr w:type="spellEnd"/>
            <w:r w:rsidRPr="006B6542">
              <w:rPr>
                <w:rFonts w:cs="Arial"/>
                <w:color w:val="000000"/>
                <w:sz w:val="16"/>
                <w:szCs w:val="16"/>
              </w:rPr>
              <w:t xml:space="preserve"> Access </w:t>
            </w:r>
            <w:proofErr w:type="spellStart"/>
            <w:r w:rsidRPr="006B6542">
              <w:rPr>
                <w:rFonts w:cs="Arial"/>
                <w:color w:val="000000"/>
                <w:sz w:val="16"/>
                <w:szCs w:val="16"/>
              </w:rPr>
              <w:t>Control</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5AFAF0D"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79C9234C"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ED0FEC5"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g.</w:t>
            </w:r>
          </w:p>
        </w:tc>
        <w:tc>
          <w:tcPr>
            <w:tcW w:w="7762" w:type="dxa"/>
            <w:tcBorders>
              <w:top w:val="nil"/>
              <w:left w:val="nil"/>
              <w:bottom w:val="single" w:sz="4" w:space="0" w:color="auto"/>
              <w:right w:val="single" w:sz="4" w:space="0" w:color="auto"/>
            </w:tcBorders>
            <w:shd w:val="clear" w:color="auto" w:fill="auto"/>
            <w:vAlign w:val="center"/>
            <w:hideMark/>
          </w:tcPr>
          <w:p w14:paraId="52CA925F"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Řízení privilegovaných přístup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05E394D"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74FFDBF3"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45C2321"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h.</w:t>
            </w:r>
          </w:p>
        </w:tc>
        <w:tc>
          <w:tcPr>
            <w:tcW w:w="7762" w:type="dxa"/>
            <w:tcBorders>
              <w:top w:val="nil"/>
              <w:left w:val="nil"/>
              <w:bottom w:val="single" w:sz="4" w:space="0" w:color="auto"/>
              <w:right w:val="single" w:sz="4" w:space="0" w:color="auto"/>
            </w:tcBorders>
            <w:shd w:val="clear" w:color="auto" w:fill="auto"/>
            <w:vAlign w:val="center"/>
            <w:hideMark/>
          </w:tcPr>
          <w:p w14:paraId="4DBC8107"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Ochrana koncových stanic</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3AED3CA"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4BBA0B64"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6A5E4E1"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i.</w:t>
            </w:r>
          </w:p>
        </w:tc>
        <w:tc>
          <w:tcPr>
            <w:tcW w:w="7762" w:type="dxa"/>
            <w:tcBorders>
              <w:top w:val="nil"/>
              <w:left w:val="nil"/>
              <w:bottom w:val="single" w:sz="4" w:space="0" w:color="auto"/>
              <w:right w:val="single" w:sz="4" w:space="0" w:color="auto"/>
            </w:tcBorders>
            <w:shd w:val="clear" w:color="auto" w:fill="auto"/>
            <w:vAlign w:val="center"/>
            <w:hideMark/>
          </w:tcPr>
          <w:p w14:paraId="754A38EB"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Ochrana mobilních zařízení a vzdáleného přístup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B767D84"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49758661"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B53DE62"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j.</w:t>
            </w:r>
          </w:p>
        </w:tc>
        <w:tc>
          <w:tcPr>
            <w:tcW w:w="7762" w:type="dxa"/>
            <w:tcBorders>
              <w:top w:val="nil"/>
              <w:left w:val="nil"/>
              <w:bottom w:val="single" w:sz="4" w:space="0" w:color="auto"/>
              <w:right w:val="single" w:sz="4" w:space="0" w:color="auto"/>
            </w:tcBorders>
            <w:shd w:val="clear" w:color="auto" w:fill="auto"/>
            <w:vAlign w:val="center"/>
            <w:hideMark/>
          </w:tcPr>
          <w:p w14:paraId="1B873463"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Ochrana emailu a vnitrofiremní komunikace (instant </w:t>
            </w:r>
            <w:proofErr w:type="spellStart"/>
            <w:r w:rsidRPr="006B6542">
              <w:rPr>
                <w:rFonts w:cs="Arial"/>
                <w:color w:val="000000"/>
                <w:sz w:val="16"/>
                <w:szCs w:val="16"/>
              </w:rPr>
              <w:t>messaging</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CF18B30"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1FA1047A"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CB11E31"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k.</w:t>
            </w:r>
          </w:p>
        </w:tc>
        <w:tc>
          <w:tcPr>
            <w:tcW w:w="7762" w:type="dxa"/>
            <w:tcBorders>
              <w:top w:val="nil"/>
              <w:left w:val="nil"/>
              <w:bottom w:val="single" w:sz="4" w:space="0" w:color="auto"/>
              <w:right w:val="single" w:sz="4" w:space="0" w:color="auto"/>
            </w:tcBorders>
            <w:shd w:val="clear" w:color="auto" w:fill="auto"/>
            <w:vAlign w:val="center"/>
            <w:hideMark/>
          </w:tcPr>
          <w:p w14:paraId="71E0074D"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Ochrana přístupu do internet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A851C72"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0675D577"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F358599"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l.</w:t>
            </w:r>
          </w:p>
        </w:tc>
        <w:tc>
          <w:tcPr>
            <w:tcW w:w="7762" w:type="dxa"/>
            <w:tcBorders>
              <w:top w:val="nil"/>
              <w:left w:val="nil"/>
              <w:bottom w:val="single" w:sz="4" w:space="0" w:color="auto"/>
              <w:right w:val="single" w:sz="4" w:space="0" w:color="auto"/>
            </w:tcBorders>
            <w:shd w:val="clear" w:color="auto" w:fill="auto"/>
            <w:vAlign w:val="center"/>
            <w:hideMark/>
          </w:tcPr>
          <w:p w14:paraId="43533126"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Bezpečnost cloudového prostředí (Azure, AWS, M365 apod.)</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9914E4D"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740FE07C"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18AE283"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m.</w:t>
            </w:r>
          </w:p>
        </w:tc>
        <w:tc>
          <w:tcPr>
            <w:tcW w:w="7762" w:type="dxa"/>
            <w:tcBorders>
              <w:top w:val="nil"/>
              <w:left w:val="nil"/>
              <w:bottom w:val="single" w:sz="4" w:space="0" w:color="auto"/>
              <w:right w:val="single" w:sz="4" w:space="0" w:color="auto"/>
            </w:tcBorders>
            <w:shd w:val="clear" w:color="auto" w:fill="auto"/>
            <w:vAlign w:val="center"/>
            <w:hideMark/>
          </w:tcPr>
          <w:p w14:paraId="7820A2D7"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Ochrana médi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713F7A3"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2E0D8C9A"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023DEB3"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n.</w:t>
            </w:r>
          </w:p>
        </w:tc>
        <w:tc>
          <w:tcPr>
            <w:tcW w:w="7762" w:type="dxa"/>
            <w:tcBorders>
              <w:top w:val="nil"/>
              <w:left w:val="nil"/>
              <w:bottom w:val="single" w:sz="4" w:space="0" w:color="auto"/>
              <w:right w:val="single" w:sz="4" w:space="0" w:color="auto"/>
            </w:tcBorders>
            <w:shd w:val="clear" w:color="auto" w:fill="auto"/>
            <w:vAlign w:val="center"/>
            <w:hideMark/>
          </w:tcPr>
          <w:p w14:paraId="1B233100"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Procesy řízení změn</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01B9AC7"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2A4D3A1D"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8D7AE49"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o.</w:t>
            </w:r>
          </w:p>
        </w:tc>
        <w:tc>
          <w:tcPr>
            <w:tcW w:w="7762" w:type="dxa"/>
            <w:tcBorders>
              <w:top w:val="nil"/>
              <w:left w:val="nil"/>
              <w:bottom w:val="single" w:sz="4" w:space="0" w:color="auto"/>
              <w:right w:val="single" w:sz="4" w:space="0" w:color="auto"/>
            </w:tcBorders>
            <w:shd w:val="clear" w:color="auto" w:fill="auto"/>
            <w:vAlign w:val="center"/>
            <w:hideMark/>
          </w:tcPr>
          <w:p w14:paraId="65460527"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Ochrana bezdrátových sítí a komunikace</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A4092D1"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34F2BB10"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FBB2A5F"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p.</w:t>
            </w:r>
          </w:p>
        </w:tc>
        <w:tc>
          <w:tcPr>
            <w:tcW w:w="7762" w:type="dxa"/>
            <w:tcBorders>
              <w:top w:val="nil"/>
              <w:left w:val="nil"/>
              <w:bottom w:val="single" w:sz="4" w:space="0" w:color="auto"/>
              <w:right w:val="single" w:sz="4" w:space="0" w:color="auto"/>
            </w:tcBorders>
            <w:shd w:val="clear" w:color="auto" w:fill="auto"/>
            <w:vAlign w:val="center"/>
            <w:hideMark/>
          </w:tcPr>
          <w:p w14:paraId="7A55756B"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Fyzická bezpečnost informačních aktiv</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B869444"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6F2E1F3D"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EFF1DCB"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q.</w:t>
            </w:r>
          </w:p>
        </w:tc>
        <w:tc>
          <w:tcPr>
            <w:tcW w:w="7762" w:type="dxa"/>
            <w:tcBorders>
              <w:top w:val="nil"/>
              <w:left w:val="nil"/>
              <w:bottom w:val="single" w:sz="4" w:space="0" w:color="auto"/>
              <w:right w:val="single" w:sz="4" w:space="0" w:color="auto"/>
            </w:tcBorders>
            <w:shd w:val="clear" w:color="auto" w:fill="auto"/>
            <w:vAlign w:val="center"/>
            <w:hideMark/>
          </w:tcPr>
          <w:p w14:paraId="7C26CB6F"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Bezpečnostní školení koncových uživatelů a administrátor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7576798"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6F90487F"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7714C16"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r.</w:t>
            </w:r>
          </w:p>
        </w:tc>
        <w:tc>
          <w:tcPr>
            <w:tcW w:w="7762" w:type="dxa"/>
            <w:tcBorders>
              <w:top w:val="nil"/>
              <w:left w:val="nil"/>
              <w:bottom w:val="single" w:sz="4" w:space="0" w:color="auto"/>
              <w:right w:val="single" w:sz="4" w:space="0" w:color="auto"/>
            </w:tcBorders>
            <w:shd w:val="clear" w:color="auto" w:fill="auto"/>
            <w:vAlign w:val="center"/>
            <w:hideMark/>
          </w:tcPr>
          <w:p w14:paraId="3080DB9C"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Ochrana proti škodlivému softwar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A75AD90"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596E3B2E"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D3A3284"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s.</w:t>
            </w:r>
          </w:p>
        </w:tc>
        <w:tc>
          <w:tcPr>
            <w:tcW w:w="7762" w:type="dxa"/>
            <w:tcBorders>
              <w:top w:val="nil"/>
              <w:left w:val="nil"/>
              <w:bottom w:val="single" w:sz="4" w:space="0" w:color="auto"/>
              <w:right w:val="single" w:sz="4" w:space="0" w:color="auto"/>
            </w:tcBorders>
            <w:shd w:val="clear" w:color="auto" w:fill="auto"/>
            <w:vAlign w:val="center"/>
            <w:hideMark/>
          </w:tcPr>
          <w:p w14:paraId="0CB0A788"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Ochrana při výměně da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017BB02"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0333E498"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4E12C80"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t.</w:t>
            </w:r>
          </w:p>
        </w:tc>
        <w:tc>
          <w:tcPr>
            <w:tcW w:w="7762" w:type="dxa"/>
            <w:tcBorders>
              <w:top w:val="nil"/>
              <w:left w:val="nil"/>
              <w:bottom w:val="single" w:sz="4" w:space="0" w:color="auto"/>
              <w:right w:val="single" w:sz="4" w:space="0" w:color="auto"/>
            </w:tcBorders>
            <w:shd w:val="clear" w:color="auto" w:fill="auto"/>
            <w:vAlign w:val="center"/>
            <w:hideMark/>
          </w:tcPr>
          <w:p w14:paraId="7D750DB4"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Procesy zvládání kybernetických incident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E9B9F1D"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382F47B7"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8D55283"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u.</w:t>
            </w:r>
          </w:p>
        </w:tc>
        <w:tc>
          <w:tcPr>
            <w:tcW w:w="7762" w:type="dxa"/>
            <w:tcBorders>
              <w:top w:val="nil"/>
              <w:left w:val="nil"/>
              <w:bottom w:val="single" w:sz="4" w:space="0" w:color="auto"/>
              <w:right w:val="single" w:sz="4" w:space="0" w:color="auto"/>
            </w:tcBorders>
            <w:shd w:val="clear" w:color="auto" w:fill="auto"/>
            <w:vAlign w:val="center"/>
            <w:hideMark/>
          </w:tcPr>
          <w:p w14:paraId="2ACB6DBF"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Procesy řízení rizik dodavatel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93DF00F"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387A3F70"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8DF1046"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v.</w:t>
            </w:r>
          </w:p>
        </w:tc>
        <w:tc>
          <w:tcPr>
            <w:tcW w:w="7762" w:type="dxa"/>
            <w:tcBorders>
              <w:top w:val="nil"/>
              <w:left w:val="nil"/>
              <w:bottom w:val="single" w:sz="4" w:space="0" w:color="auto"/>
              <w:right w:val="single" w:sz="4" w:space="0" w:color="auto"/>
            </w:tcBorders>
            <w:shd w:val="clear" w:color="auto" w:fill="auto"/>
            <w:vAlign w:val="center"/>
            <w:hideMark/>
          </w:tcPr>
          <w:p w14:paraId="70800A45"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Bezpečnost lidských zdroj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B16E5C9"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24A699DC"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4E0896C"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w.</w:t>
            </w:r>
          </w:p>
        </w:tc>
        <w:tc>
          <w:tcPr>
            <w:tcW w:w="7762" w:type="dxa"/>
            <w:tcBorders>
              <w:top w:val="nil"/>
              <w:left w:val="nil"/>
              <w:bottom w:val="single" w:sz="4" w:space="0" w:color="auto"/>
              <w:right w:val="single" w:sz="4" w:space="0" w:color="auto"/>
            </w:tcBorders>
            <w:shd w:val="clear" w:color="auto" w:fill="auto"/>
            <w:vAlign w:val="center"/>
            <w:hideMark/>
          </w:tcPr>
          <w:p w14:paraId="7504D6FD"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Bezpečnostní audity a analýzy</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5B8912F"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71DFC1D9"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66941F9"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x</w:t>
            </w:r>
          </w:p>
        </w:tc>
        <w:tc>
          <w:tcPr>
            <w:tcW w:w="7762" w:type="dxa"/>
            <w:tcBorders>
              <w:top w:val="nil"/>
              <w:left w:val="nil"/>
              <w:bottom w:val="single" w:sz="4" w:space="0" w:color="auto"/>
              <w:right w:val="single" w:sz="4" w:space="0" w:color="auto"/>
            </w:tcBorders>
            <w:shd w:val="clear" w:color="auto" w:fill="auto"/>
            <w:vAlign w:val="center"/>
            <w:hideMark/>
          </w:tcPr>
          <w:p w14:paraId="2F14B803"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Řízení kontinuity činností a havarijní plánová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8E41AAA"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53CEF878" w14:textId="77777777" w:rsidTr="006655AF">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301C96B9" w14:textId="77777777" w:rsidR="004B7520" w:rsidRPr="006B6542" w:rsidRDefault="004B7520" w:rsidP="006655AF">
            <w:pPr>
              <w:spacing w:after="0" w:line="240" w:lineRule="auto"/>
              <w:rPr>
                <w:rFonts w:cs="Arial"/>
                <w:b/>
                <w:bCs/>
                <w:color w:val="FFFFFF"/>
                <w:sz w:val="16"/>
                <w:szCs w:val="16"/>
              </w:rPr>
            </w:pPr>
            <w:r w:rsidRPr="006B6542">
              <w:rPr>
                <w:rFonts w:cs="Arial"/>
                <w:b/>
                <w:bCs/>
                <w:color w:val="FFFFFF"/>
                <w:sz w:val="16"/>
                <w:szCs w:val="16"/>
              </w:rPr>
              <w:t>SEKCE C – BEZPEČNOSTNÍ TECHNOLOGIE</w:t>
            </w:r>
          </w:p>
        </w:tc>
      </w:tr>
      <w:tr w:rsidR="004B7520" w:rsidRPr="006B6542" w14:paraId="21A72E54"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61EF573"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lastRenderedPageBreak/>
              <w:t>6</w:t>
            </w:r>
          </w:p>
        </w:tc>
        <w:tc>
          <w:tcPr>
            <w:tcW w:w="8896" w:type="dxa"/>
            <w:gridSpan w:val="2"/>
            <w:tcBorders>
              <w:top w:val="single" w:sz="4" w:space="0" w:color="auto"/>
              <w:left w:val="nil"/>
              <w:bottom w:val="single" w:sz="4" w:space="0" w:color="auto"/>
              <w:right w:val="single" w:sz="4" w:space="0" w:color="auto"/>
            </w:tcBorders>
            <w:shd w:val="clear" w:color="auto" w:fill="auto"/>
            <w:vAlign w:val="center"/>
            <w:hideMark/>
          </w:tcPr>
          <w:p w14:paraId="2CBB1F29"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Které níže uvedené bezpečnostní technologie provozuje dodavatel s cílem předcházet bezpečnostním hrozbám v rámci ICT prostředí, které bude využívat pro nabízené plnění?</w:t>
            </w:r>
          </w:p>
        </w:tc>
      </w:tr>
      <w:tr w:rsidR="004B7520" w:rsidRPr="006B6542" w14:paraId="6619B89C"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5A91C77"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a.</w:t>
            </w:r>
          </w:p>
        </w:tc>
        <w:tc>
          <w:tcPr>
            <w:tcW w:w="7762" w:type="dxa"/>
            <w:tcBorders>
              <w:top w:val="nil"/>
              <w:left w:val="nil"/>
              <w:bottom w:val="single" w:sz="4" w:space="0" w:color="auto"/>
              <w:right w:val="single" w:sz="4" w:space="0" w:color="auto"/>
            </w:tcBorders>
            <w:shd w:val="clear" w:color="auto" w:fill="auto"/>
            <w:vAlign w:val="center"/>
            <w:hideMark/>
          </w:tcPr>
          <w:p w14:paraId="63B5D3CD"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Antivirový software na pracovních stanicích</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18B3FC1"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30113E06"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3CC2F4A"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b.</w:t>
            </w:r>
          </w:p>
        </w:tc>
        <w:tc>
          <w:tcPr>
            <w:tcW w:w="7762" w:type="dxa"/>
            <w:tcBorders>
              <w:top w:val="nil"/>
              <w:left w:val="nil"/>
              <w:bottom w:val="single" w:sz="4" w:space="0" w:color="auto"/>
              <w:right w:val="single" w:sz="4" w:space="0" w:color="auto"/>
            </w:tcBorders>
            <w:shd w:val="clear" w:color="auto" w:fill="auto"/>
            <w:vAlign w:val="center"/>
            <w:hideMark/>
          </w:tcPr>
          <w:p w14:paraId="4B3ECB9A"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Antivirový software na mobilních zařízeních</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315A2BE" w14:textId="7EB526AE" w:rsidR="004B7520" w:rsidRPr="006B6542" w:rsidRDefault="004B7520" w:rsidP="006655AF">
            <w:pPr>
              <w:spacing w:after="0" w:line="240" w:lineRule="auto"/>
              <w:jc w:val="center"/>
              <w:rPr>
                <w:rFonts w:cs="Arial"/>
                <w:color w:val="000000"/>
                <w:sz w:val="16"/>
                <w:szCs w:val="16"/>
              </w:rPr>
            </w:pPr>
            <w:r>
              <w:rPr>
                <w:rFonts w:cs="Arial"/>
                <w:color w:val="000000"/>
                <w:sz w:val="16"/>
                <w:szCs w:val="16"/>
              </w:rPr>
              <w:t>ANO</w:t>
            </w:r>
          </w:p>
        </w:tc>
      </w:tr>
      <w:tr w:rsidR="004B7520" w:rsidRPr="006B6542" w14:paraId="7767819F"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0852E58"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c.</w:t>
            </w:r>
          </w:p>
        </w:tc>
        <w:tc>
          <w:tcPr>
            <w:tcW w:w="7762" w:type="dxa"/>
            <w:tcBorders>
              <w:top w:val="nil"/>
              <w:left w:val="nil"/>
              <w:bottom w:val="single" w:sz="4" w:space="0" w:color="auto"/>
              <w:right w:val="single" w:sz="4" w:space="0" w:color="auto"/>
            </w:tcBorders>
            <w:shd w:val="clear" w:color="auto" w:fill="auto"/>
            <w:vAlign w:val="center"/>
            <w:hideMark/>
          </w:tcPr>
          <w:p w14:paraId="304FA85B"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Nástroj pro detekci narušení sítě (IDS/IPS, </w:t>
            </w:r>
            <w:proofErr w:type="spellStart"/>
            <w:r w:rsidRPr="006B6542">
              <w:rPr>
                <w:rFonts w:cs="Arial"/>
                <w:color w:val="000000"/>
                <w:sz w:val="16"/>
                <w:szCs w:val="16"/>
              </w:rPr>
              <w:t>Intrusion</w:t>
            </w:r>
            <w:proofErr w:type="spellEnd"/>
            <w:r w:rsidRPr="006B6542">
              <w:rPr>
                <w:rFonts w:cs="Arial"/>
                <w:color w:val="000000"/>
                <w:sz w:val="16"/>
                <w:szCs w:val="16"/>
              </w:rPr>
              <w:t xml:space="preserve"> </w:t>
            </w:r>
            <w:proofErr w:type="spellStart"/>
            <w:r w:rsidRPr="006B6542">
              <w:rPr>
                <w:rFonts w:cs="Arial"/>
                <w:color w:val="000000"/>
                <w:sz w:val="16"/>
                <w:szCs w:val="16"/>
              </w:rPr>
              <w:t>Detection</w:t>
            </w:r>
            <w:proofErr w:type="spellEnd"/>
            <w:r w:rsidRPr="006B6542">
              <w:rPr>
                <w:rFonts w:cs="Arial"/>
                <w:color w:val="000000"/>
                <w:sz w:val="16"/>
                <w:szCs w:val="16"/>
              </w:rPr>
              <w:t>/</w:t>
            </w:r>
            <w:proofErr w:type="spellStart"/>
            <w:r w:rsidRPr="006B6542">
              <w:rPr>
                <w:rFonts w:cs="Arial"/>
                <w:color w:val="000000"/>
                <w:sz w:val="16"/>
                <w:szCs w:val="16"/>
              </w:rPr>
              <w:t>Prevention</w:t>
            </w:r>
            <w:proofErr w:type="spellEnd"/>
            <w:r w:rsidRPr="006B6542">
              <w:rPr>
                <w:rFonts w:cs="Arial"/>
                <w:color w:val="000000"/>
                <w:sz w:val="16"/>
                <w:szCs w:val="16"/>
              </w:rPr>
              <w:t xml:space="preserve"> </w:t>
            </w:r>
            <w:proofErr w:type="spellStart"/>
            <w:r w:rsidRPr="006B6542">
              <w:rPr>
                <w:rFonts w:cs="Arial"/>
                <w:color w:val="000000"/>
                <w:sz w:val="16"/>
                <w:szCs w:val="16"/>
              </w:rPr>
              <w:t>System</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AFA8259"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3BE76D02"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8E4A32D"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d.</w:t>
            </w:r>
          </w:p>
        </w:tc>
        <w:tc>
          <w:tcPr>
            <w:tcW w:w="7762" w:type="dxa"/>
            <w:tcBorders>
              <w:top w:val="nil"/>
              <w:left w:val="nil"/>
              <w:bottom w:val="single" w:sz="4" w:space="0" w:color="auto"/>
              <w:right w:val="single" w:sz="4" w:space="0" w:color="auto"/>
            </w:tcBorders>
            <w:shd w:val="clear" w:color="auto" w:fill="auto"/>
            <w:vAlign w:val="center"/>
            <w:hideMark/>
          </w:tcPr>
          <w:p w14:paraId="5654DD46"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Nástroj pro řízení privilegovaných účtů a oprávnění (PIM/PAM, </w:t>
            </w:r>
            <w:proofErr w:type="spellStart"/>
            <w:r w:rsidRPr="006B6542">
              <w:rPr>
                <w:rFonts w:cs="Arial"/>
                <w:color w:val="000000"/>
                <w:sz w:val="16"/>
                <w:szCs w:val="16"/>
              </w:rPr>
              <w:t>Priviledge</w:t>
            </w:r>
            <w:proofErr w:type="spellEnd"/>
            <w:r w:rsidRPr="006B6542">
              <w:rPr>
                <w:rFonts w:cs="Arial"/>
                <w:color w:val="000000"/>
                <w:sz w:val="16"/>
                <w:szCs w:val="16"/>
              </w:rPr>
              <w:t xml:space="preserve"> Identity/Access Managemen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0B99DCD"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499F60F9"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84DADA9"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e.</w:t>
            </w:r>
          </w:p>
        </w:tc>
        <w:tc>
          <w:tcPr>
            <w:tcW w:w="7762" w:type="dxa"/>
            <w:tcBorders>
              <w:top w:val="nil"/>
              <w:left w:val="nil"/>
              <w:bottom w:val="single" w:sz="4" w:space="0" w:color="auto"/>
              <w:right w:val="single" w:sz="4" w:space="0" w:color="auto"/>
            </w:tcBorders>
            <w:shd w:val="clear" w:color="auto" w:fill="auto"/>
            <w:vAlign w:val="center"/>
            <w:hideMark/>
          </w:tcPr>
          <w:p w14:paraId="170BEE42"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Více-faktorová autentizace</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FC026DA"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644C49AC"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257F9E4"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f.</w:t>
            </w:r>
          </w:p>
        </w:tc>
        <w:tc>
          <w:tcPr>
            <w:tcW w:w="7762" w:type="dxa"/>
            <w:tcBorders>
              <w:top w:val="nil"/>
              <w:left w:val="nil"/>
              <w:bottom w:val="single" w:sz="4" w:space="0" w:color="auto"/>
              <w:right w:val="single" w:sz="4" w:space="0" w:color="auto"/>
            </w:tcBorders>
            <w:shd w:val="clear" w:color="auto" w:fill="auto"/>
            <w:vAlign w:val="center"/>
            <w:hideMark/>
          </w:tcPr>
          <w:p w14:paraId="041A539C"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Automatizovaný nástroj pro řízení technologických zranitelnost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106287F"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59D9CD59"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DB3293F"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g.</w:t>
            </w:r>
          </w:p>
        </w:tc>
        <w:tc>
          <w:tcPr>
            <w:tcW w:w="7762" w:type="dxa"/>
            <w:tcBorders>
              <w:top w:val="nil"/>
              <w:left w:val="nil"/>
              <w:bottom w:val="single" w:sz="4" w:space="0" w:color="auto"/>
              <w:right w:val="single" w:sz="4" w:space="0" w:color="auto"/>
            </w:tcBorders>
            <w:shd w:val="clear" w:color="auto" w:fill="auto"/>
            <w:vAlign w:val="center"/>
            <w:hideMark/>
          </w:tcPr>
          <w:p w14:paraId="3D424B86"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Nástroj pro řízení přístupu k síti (NAC, Network Access </w:t>
            </w:r>
            <w:proofErr w:type="spellStart"/>
            <w:r w:rsidRPr="006B6542">
              <w:rPr>
                <w:rFonts w:cs="Arial"/>
                <w:color w:val="000000"/>
                <w:sz w:val="16"/>
                <w:szCs w:val="16"/>
              </w:rPr>
              <w:t>Control</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3583443"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50C54AB6"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3A7B576"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h.</w:t>
            </w:r>
          </w:p>
        </w:tc>
        <w:tc>
          <w:tcPr>
            <w:tcW w:w="7762" w:type="dxa"/>
            <w:tcBorders>
              <w:top w:val="nil"/>
              <w:left w:val="nil"/>
              <w:bottom w:val="single" w:sz="4" w:space="0" w:color="auto"/>
              <w:right w:val="single" w:sz="4" w:space="0" w:color="auto"/>
            </w:tcBorders>
            <w:shd w:val="clear" w:color="auto" w:fill="auto"/>
            <w:vAlign w:val="center"/>
            <w:hideMark/>
          </w:tcPr>
          <w:p w14:paraId="23E93973"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Nástroj pro ochranu před útoky </w:t>
            </w:r>
            <w:proofErr w:type="spellStart"/>
            <w:r w:rsidRPr="006B6542">
              <w:rPr>
                <w:rFonts w:cs="Arial"/>
                <w:color w:val="000000"/>
                <w:sz w:val="16"/>
                <w:szCs w:val="16"/>
              </w:rPr>
              <w:t>DDoS</w:t>
            </w:r>
            <w:proofErr w:type="spellEnd"/>
            <w:r w:rsidRPr="006B6542">
              <w:rPr>
                <w:rFonts w:cs="Arial"/>
                <w:color w:val="000000"/>
                <w:sz w:val="16"/>
                <w:szCs w:val="16"/>
              </w:rPr>
              <w:t xml:space="preserve"> (</w:t>
            </w:r>
            <w:proofErr w:type="spellStart"/>
            <w:r w:rsidRPr="006B6542">
              <w:rPr>
                <w:rFonts w:cs="Arial"/>
                <w:color w:val="000000"/>
                <w:sz w:val="16"/>
                <w:szCs w:val="16"/>
              </w:rPr>
              <w:t>Distributed</w:t>
            </w:r>
            <w:proofErr w:type="spellEnd"/>
            <w:r w:rsidRPr="006B6542">
              <w:rPr>
                <w:rFonts w:cs="Arial"/>
                <w:color w:val="000000"/>
                <w:sz w:val="16"/>
                <w:szCs w:val="16"/>
              </w:rPr>
              <w:t xml:space="preserve"> </w:t>
            </w:r>
            <w:proofErr w:type="spellStart"/>
            <w:r w:rsidRPr="006B6542">
              <w:rPr>
                <w:rFonts w:cs="Arial"/>
                <w:color w:val="000000"/>
                <w:sz w:val="16"/>
                <w:szCs w:val="16"/>
              </w:rPr>
              <w:t>denial-of-service</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54DB27D"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6BF06967"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BD01823"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i.</w:t>
            </w:r>
          </w:p>
        </w:tc>
        <w:tc>
          <w:tcPr>
            <w:tcW w:w="7762" w:type="dxa"/>
            <w:tcBorders>
              <w:top w:val="nil"/>
              <w:left w:val="nil"/>
              <w:bottom w:val="single" w:sz="4" w:space="0" w:color="auto"/>
              <w:right w:val="single" w:sz="4" w:space="0" w:color="auto"/>
            </w:tcBorders>
            <w:shd w:val="clear" w:color="auto" w:fill="auto"/>
            <w:vAlign w:val="center"/>
            <w:hideMark/>
          </w:tcPr>
          <w:p w14:paraId="393ABF65"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Šifrovací nástroje a techniky</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DCD66E0"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62815818"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1087FF2"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j.</w:t>
            </w:r>
          </w:p>
        </w:tc>
        <w:tc>
          <w:tcPr>
            <w:tcW w:w="7762" w:type="dxa"/>
            <w:tcBorders>
              <w:top w:val="nil"/>
              <w:left w:val="nil"/>
              <w:bottom w:val="single" w:sz="4" w:space="0" w:color="auto"/>
              <w:right w:val="single" w:sz="4" w:space="0" w:color="auto"/>
            </w:tcBorders>
            <w:shd w:val="clear" w:color="auto" w:fill="auto"/>
            <w:vAlign w:val="center"/>
            <w:hideMark/>
          </w:tcPr>
          <w:p w14:paraId="3E210D34"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Firewall</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50456C4"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60507848"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71D8815" w14:textId="77777777" w:rsidR="004B7520" w:rsidRPr="006B6542" w:rsidRDefault="004B7520" w:rsidP="006655AF">
            <w:pPr>
              <w:spacing w:after="0" w:line="240" w:lineRule="auto"/>
              <w:jc w:val="right"/>
              <w:rPr>
                <w:rFonts w:cs="Arial"/>
                <w:color w:val="000000"/>
                <w:sz w:val="16"/>
                <w:szCs w:val="16"/>
              </w:rPr>
            </w:pPr>
            <w:r w:rsidRPr="006B6542">
              <w:rPr>
                <w:rFonts w:cs="Arial"/>
                <w:color w:val="000000"/>
                <w:sz w:val="16"/>
                <w:szCs w:val="16"/>
              </w:rPr>
              <w:t>k.</w:t>
            </w:r>
          </w:p>
        </w:tc>
        <w:tc>
          <w:tcPr>
            <w:tcW w:w="7762" w:type="dxa"/>
            <w:tcBorders>
              <w:top w:val="nil"/>
              <w:left w:val="nil"/>
              <w:bottom w:val="single" w:sz="4" w:space="0" w:color="auto"/>
              <w:right w:val="single" w:sz="4" w:space="0" w:color="auto"/>
            </w:tcBorders>
            <w:shd w:val="clear" w:color="auto" w:fill="auto"/>
            <w:vAlign w:val="center"/>
            <w:hideMark/>
          </w:tcPr>
          <w:p w14:paraId="62FA4EAA" w14:textId="77777777" w:rsidR="004B7520" w:rsidRPr="006B6542" w:rsidRDefault="004B7520"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Nástroj pro vyhodnocování bezpečnostních událostí (SIEM, </w:t>
            </w:r>
            <w:proofErr w:type="spellStart"/>
            <w:r w:rsidRPr="006B6542">
              <w:rPr>
                <w:rFonts w:cs="Arial"/>
                <w:color w:val="000000"/>
                <w:sz w:val="16"/>
                <w:szCs w:val="16"/>
              </w:rPr>
              <w:t>Security</w:t>
            </w:r>
            <w:proofErr w:type="spellEnd"/>
            <w:r w:rsidRPr="006B6542">
              <w:rPr>
                <w:rFonts w:cs="Arial"/>
                <w:color w:val="000000"/>
                <w:sz w:val="16"/>
                <w:szCs w:val="16"/>
              </w:rPr>
              <w:t xml:space="preserve"> </w:t>
            </w:r>
            <w:proofErr w:type="spellStart"/>
            <w:r w:rsidRPr="006B6542">
              <w:rPr>
                <w:rFonts w:cs="Arial"/>
                <w:color w:val="000000"/>
                <w:sz w:val="16"/>
                <w:szCs w:val="16"/>
              </w:rPr>
              <w:t>Informaton</w:t>
            </w:r>
            <w:proofErr w:type="spellEnd"/>
            <w:r w:rsidRPr="006B6542">
              <w:rPr>
                <w:rFonts w:cs="Arial"/>
                <w:color w:val="000000"/>
                <w:sz w:val="16"/>
                <w:szCs w:val="16"/>
              </w:rPr>
              <w:t xml:space="preserve"> and Event Managemen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7A8C313"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07DC2FD8"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A234DD5"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7</w:t>
            </w:r>
          </w:p>
        </w:tc>
        <w:tc>
          <w:tcPr>
            <w:tcW w:w="7762" w:type="dxa"/>
            <w:tcBorders>
              <w:top w:val="nil"/>
              <w:left w:val="nil"/>
              <w:bottom w:val="single" w:sz="4" w:space="0" w:color="auto"/>
              <w:right w:val="single" w:sz="4" w:space="0" w:color="auto"/>
            </w:tcBorders>
            <w:shd w:val="clear" w:color="auto" w:fill="auto"/>
            <w:vAlign w:val="center"/>
            <w:hideMark/>
          </w:tcPr>
          <w:p w14:paraId="076D9888"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 xml:space="preserve">Bylo ICT prostředí, které bude dodavatel využívat pro nabízené plnění, v posledních </w:t>
            </w:r>
            <w:proofErr w:type="gramStart"/>
            <w:r w:rsidRPr="006B6542">
              <w:rPr>
                <w:rFonts w:cs="Arial"/>
                <w:color w:val="000000"/>
                <w:sz w:val="16"/>
                <w:szCs w:val="16"/>
              </w:rPr>
              <w:t>12ti</w:t>
            </w:r>
            <w:proofErr w:type="gramEnd"/>
            <w:r w:rsidRPr="006B6542">
              <w:rPr>
                <w:rFonts w:cs="Arial"/>
                <w:color w:val="000000"/>
                <w:sz w:val="16"/>
                <w:szCs w:val="16"/>
              </w:rPr>
              <w:t xml:space="preserve"> měsících podrobeno penetračnímu testová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2815D12"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756DF7CF" w14:textId="77777777" w:rsidTr="006655AF">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25241CB4" w14:textId="77777777" w:rsidR="004B7520" w:rsidRPr="006B6542" w:rsidRDefault="004B7520" w:rsidP="006655AF">
            <w:pPr>
              <w:spacing w:after="0" w:line="240" w:lineRule="auto"/>
              <w:rPr>
                <w:rFonts w:cs="Arial"/>
                <w:b/>
                <w:bCs/>
                <w:color w:val="FFFFFF"/>
                <w:sz w:val="16"/>
                <w:szCs w:val="16"/>
              </w:rPr>
            </w:pPr>
            <w:r w:rsidRPr="006B6542">
              <w:rPr>
                <w:rFonts w:cs="Arial"/>
                <w:b/>
                <w:bCs/>
                <w:color w:val="FFFFFF"/>
                <w:sz w:val="16"/>
                <w:szCs w:val="16"/>
              </w:rPr>
              <w:t>SEKCE D – PROCES ZVLÁDÁNÍ KYBERNETICKÝCH INCIDENTŮ</w:t>
            </w:r>
          </w:p>
        </w:tc>
      </w:tr>
      <w:tr w:rsidR="004B7520" w:rsidRPr="006B6542" w14:paraId="2BC58B3A"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6C8B8E9"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8</w:t>
            </w:r>
          </w:p>
        </w:tc>
        <w:tc>
          <w:tcPr>
            <w:tcW w:w="7762" w:type="dxa"/>
            <w:tcBorders>
              <w:top w:val="nil"/>
              <w:left w:val="nil"/>
              <w:bottom w:val="single" w:sz="4" w:space="0" w:color="auto"/>
              <w:right w:val="single" w:sz="4" w:space="0" w:color="auto"/>
            </w:tcBorders>
            <w:shd w:val="clear" w:color="auto" w:fill="auto"/>
            <w:vAlign w:val="center"/>
            <w:hideMark/>
          </w:tcPr>
          <w:p w14:paraId="2D6A8E19"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Je zaveden proces zvládání bezpečnostních incidentů pro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BDA2B8C"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0A8942E8" w14:textId="77777777" w:rsidTr="004B7520">
        <w:trPr>
          <w:trHeight w:val="361"/>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47B032A"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9</w:t>
            </w:r>
          </w:p>
        </w:tc>
        <w:tc>
          <w:tcPr>
            <w:tcW w:w="7762" w:type="dxa"/>
            <w:tcBorders>
              <w:top w:val="nil"/>
              <w:left w:val="nil"/>
              <w:bottom w:val="single" w:sz="4" w:space="0" w:color="auto"/>
              <w:right w:val="single" w:sz="4" w:space="0" w:color="auto"/>
            </w:tcBorders>
            <w:shd w:val="clear" w:color="auto" w:fill="auto"/>
            <w:vAlign w:val="center"/>
            <w:hideMark/>
          </w:tcPr>
          <w:p w14:paraId="0E354CF6"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Jsou uživatelé s přístupem do ICT prostředí, které bude dodavatel využívat pro nabízené plnění, pravidelně (min. 1x za 24 měsíců) vzděláváni v identifikaci bezpečnostních incident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DD61FA8"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5FF5B821" w14:textId="77777777" w:rsidTr="006655AF">
        <w:trPr>
          <w:trHeight w:val="30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4ED86DB6" w14:textId="77777777" w:rsidR="004B7520" w:rsidRPr="006B6542" w:rsidRDefault="004B7520" w:rsidP="006655AF">
            <w:pPr>
              <w:spacing w:after="0" w:line="240" w:lineRule="auto"/>
              <w:rPr>
                <w:rFonts w:cs="Arial"/>
                <w:b/>
                <w:bCs/>
                <w:color w:val="FFFFFF"/>
                <w:sz w:val="16"/>
                <w:szCs w:val="16"/>
              </w:rPr>
            </w:pPr>
            <w:r w:rsidRPr="006B6542">
              <w:rPr>
                <w:rFonts w:cs="Arial"/>
                <w:b/>
                <w:bCs/>
                <w:color w:val="FFFFFF"/>
                <w:sz w:val="16"/>
                <w:szCs w:val="16"/>
              </w:rPr>
              <w:t>SEKCE E – PROCES ŘÍZENÍ KONTINUITY</w:t>
            </w:r>
          </w:p>
        </w:tc>
      </w:tr>
      <w:tr w:rsidR="004B7520" w:rsidRPr="006B6542" w14:paraId="1D976067" w14:textId="77777777" w:rsidTr="006655AF">
        <w:trPr>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0A5C218"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10</w:t>
            </w:r>
          </w:p>
        </w:tc>
        <w:tc>
          <w:tcPr>
            <w:tcW w:w="7762" w:type="dxa"/>
            <w:tcBorders>
              <w:top w:val="nil"/>
              <w:left w:val="nil"/>
              <w:bottom w:val="single" w:sz="4" w:space="0" w:color="auto"/>
              <w:right w:val="single" w:sz="4" w:space="0" w:color="auto"/>
            </w:tcBorders>
            <w:shd w:val="clear" w:color="auto" w:fill="auto"/>
            <w:vAlign w:val="center"/>
            <w:hideMark/>
          </w:tcPr>
          <w:p w14:paraId="22141971"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Jsou vytvořeny plány kontinuity a obnovy pro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820CE4D"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1F3714F3" w14:textId="77777777" w:rsidTr="006655AF">
        <w:trPr>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35A0FC8"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11</w:t>
            </w:r>
          </w:p>
        </w:tc>
        <w:tc>
          <w:tcPr>
            <w:tcW w:w="7762" w:type="dxa"/>
            <w:tcBorders>
              <w:top w:val="nil"/>
              <w:left w:val="nil"/>
              <w:bottom w:val="single" w:sz="4" w:space="0" w:color="auto"/>
              <w:right w:val="single" w:sz="4" w:space="0" w:color="auto"/>
            </w:tcBorders>
            <w:shd w:val="clear" w:color="auto" w:fill="auto"/>
            <w:vAlign w:val="center"/>
            <w:hideMark/>
          </w:tcPr>
          <w:p w14:paraId="411C469F"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Testuje dodavatel pravidelně (min. 1x za 24 měsíců) plány kontinuity a obnovy pro ICT prostředí, které bude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4CE08DE"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053F43F8" w14:textId="77777777" w:rsidTr="006655AF">
        <w:trPr>
          <w:trHeight w:val="57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F2B8220"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12</w:t>
            </w:r>
          </w:p>
        </w:tc>
        <w:tc>
          <w:tcPr>
            <w:tcW w:w="7762" w:type="dxa"/>
            <w:tcBorders>
              <w:top w:val="nil"/>
              <w:left w:val="nil"/>
              <w:bottom w:val="single" w:sz="4" w:space="0" w:color="auto"/>
              <w:right w:val="single" w:sz="4" w:space="0" w:color="auto"/>
            </w:tcBorders>
            <w:shd w:val="clear" w:color="auto" w:fill="auto"/>
            <w:vAlign w:val="center"/>
            <w:hideMark/>
          </w:tcPr>
          <w:p w14:paraId="632BC2EA"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Jsou uživatelé s přístupem do ICT prostředí, které bude dodavatel využívat pro nabízené plnění, pravidelně (min. 1x za 24 měsíců) vzděláváni v oblasti řízení kontinuity, tzn. že se uživatelé účastní pravidelných testů a jsou prokazatelně seznamováni s postupy pro kontinuity a obnov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0E17B2D"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330E1844" w14:textId="77777777" w:rsidTr="006655AF">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671F33AB" w14:textId="77777777" w:rsidR="004B7520" w:rsidRPr="006B6542" w:rsidRDefault="004B7520" w:rsidP="006655AF">
            <w:pPr>
              <w:spacing w:after="0" w:line="240" w:lineRule="auto"/>
              <w:rPr>
                <w:rFonts w:cs="Arial"/>
                <w:b/>
                <w:bCs/>
                <w:color w:val="FFFFFF"/>
                <w:sz w:val="16"/>
                <w:szCs w:val="16"/>
              </w:rPr>
            </w:pPr>
            <w:r w:rsidRPr="006B6542">
              <w:rPr>
                <w:rFonts w:cs="Arial"/>
                <w:b/>
                <w:bCs/>
                <w:color w:val="FFFFFF"/>
                <w:sz w:val="16"/>
                <w:szCs w:val="16"/>
              </w:rPr>
              <w:t>SEKCE F – KOMUNIKACE BEZPEČNOSTI A VZDĚLÁVÁNÍ</w:t>
            </w:r>
          </w:p>
        </w:tc>
      </w:tr>
      <w:tr w:rsidR="004B7520" w:rsidRPr="006B6542" w14:paraId="284BB54B" w14:textId="77777777" w:rsidTr="004B7520">
        <w:trPr>
          <w:trHeight w:val="381"/>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EC5A6D2"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13</w:t>
            </w:r>
          </w:p>
        </w:tc>
        <w:tc>
          <w:tcPr>
            <w:tcW w:w="7762" w:type="dxa"/>
            <w:tcBorders>
              <w:top w:val="nil"/>
              <w:left w:val="nil"/>
              <w:bottom w:val="single" w:sz="4" w:space="0" w:color="auto"/>
              <w:right w:val="single" w:sz="4" w:space="0" w:color="auto"/>
            </w:tcBorders>
            <w:shd w:val="clear" w:color="auto" w:fill="auto"/>
            <w:vAlign w:val="center"/>
            <w:hideMark/>
          </w:tcPr>
          <w:p w14:paraId="3F9D9005"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Je zaveden proces vzdělávání a zvyšování bezpečnostního povědomí pro všechny uživatele s přístupem do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AAADF78"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130A1A43" w14:textId="77777777" w:rsidTr="004B7520">
        <w:trPr>
          <w:trHeight w:val="361"/>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B76C8A6"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14</w:t>
            </w:r>
          </w:p>
        </w:tc>
        <w:tc>
          <w:tcPr>
            <w:tcW w:w="7762" w:type="dxa"/>
            <w:tcBorders>
              <w:top w:val="nil"/>
              <w:left w:val="nil"/>
              <w:bottom w:val="single" w:sz="4" w:space="0" w:color="auto"/>
              <w:right w:val="single" w:sz="4" w:space="0" w:color="auto"/>
            </w:tcBorders>
            <w:shd w:val="clear" w:color="auto" w:fill="auto"/>
            <w:vAlign w:val="center"/>
            <w:hideMark/>
          </w:tcPr>
          <w:p w14:paraId="16FC704F"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Jsou všichni uživatelé s přístupem do ICT prostředí, které bude využívat pro nabízené plnění, vyškoleni v oblasti kybernetické bezpečnosti dříve, než získají přístup k datům a informačním systémům?</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D6D3EAB"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585A2B75" w14:textId="77777777" w:rsidTr="006655AF">
        <w:trPr>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59E44CD"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15</w:t>
            </w:r>
          </w:p>
        </w:tc>
        <w:tc>
          <w:tcPr>
            <w:tcW w:w="7762" w:type="dxa"/>
            <w:tcBorders>
              <w:top w:val="nil"/>
              <w:left w:val="nil"/>
              <w:bottom w:val="single" w:sz="4" w:space="0" w:color="auto"/>
              <w:right w:val="single" w:sz="4" w:space="0" w:color="auto"/>
            </w:tcBorders>
            <w:shd w:val="clear" w:color="auto" w:fill="auto"/>
            <w:vAlign w:val="center"/>
            <w:hideMark/>
          </w:tcPr>
          <w:p w14:paraId="23C21263"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Je po uživatelích s přístupem do ICT prostředí, které bude dodavatel využívat pro nabízené plnění, vyžadováno podepsání individuální dohody o mlčenlivosti (NDA)?</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748365B"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r w:rsidR="004B7520" w:rsidRPr="006B6542" w14:paraId="1B50BB19" w14:textId="77777777" w:rsidTr="006655AF">
        <w:trPr>
          <w:trHeight w:val="43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641FEA6"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16</w:t>
            </w:r>
          </w:p>
        </w:tc>
        <w:tc>
          <w:tcPr>
            <w:tcW w:w="7762" w:type="dxa"/>
            <w:tcBorders>
              <w:top w:val="nil"/>
              <w:left w:val="nil"/>
              <w:bottom w:val="single" w:sz="4" w:space="0" w:color="auto"/>
              <w:right w:val="single" w:sz="4" w:space="0" w:color="auto"/>
            </w:tcBorders>
            <w:shd w:val="clear" w:color="auto" w:fill="auto"/>
            <w:vAlign w:val="center"/>
            <w:hideMark/>
          </w:tcPr>
          <w:p w14:paraId="7CD2E34B" w14:textId="77777777" w:rsidR="004B7520" w:rsidRPr="006B6542" w:rsidRDefault="004B7520" w:rsidP="006655AF">
            <w:pPr>
              <w:spacing w:after="0" w:line="240" w:lineRule="auto"/>
              <w:rPr>
                <w:rFonts w:cs="Arial"/>
                <w:color w:val="000000"/>
                <w:sz w:val="16"/>
                <w:szCs w:val="16"/>
              </w:rPr>
            </w:pPr>
            <w:r w:rsidRPr="006B6542">
              <w:rPr>
                <w:rFonts w:cs="Arial"/>
                <w:color w:val="000000"/>
                <w:sz w:val="16"/>
                <w:szCs w:val="16"/>
              </w:rPr>
              <w:t>Je po uživatelích s přístupem do ICT prostředí, které bude dodavatel využívat pro nabízené plnění, vyžadováno podepsání etického kodex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166AEE7" w14:textId="77777777" w:rsidR="004B7520" w:rsidRPr="006B6542" w:rsidRDefault="004B7520" w:rsidP="006655AF">
            <w:pPr>
              <w:spacing w:after="0" w:line="240" w:lineRule="auto"/>
              <w:jc w:val="center"/>
              <w:rPr>
                <w:rFonts w:cs="Arial"/>
                <w:color w:val="000000"/>
                <w:sz w:val="16"/>
                <w:szCs w:val="16"/>
              </w:rPr>
            </w:pPr>
            <w:r w:rsidRPr="006B6542">
              <w:rPr>
                <w:rFonts w:cs="Arial"/>
                <w:color w:val="000000"/>
                <w:sz w:val="16"/>
                <w:szCs w:val="16"/>
              </w:rPr>
              <w:t>ANO</w:t>
            </w:r>
          </w:p>
        </w:tc>
      </w:tr>
    </w:tbl>
    <w:p w14:paraId="3548FCCB" w14:textId="77777777" w:rsidR="004B7520" w:rsidRDefault="004B7520" w:rsidP="00E21221">
      <w:pPr>
        <w:spacing w:line="280" w:lineRule="atLeast"/>
        <w:rPr>
          <w:rFonts w:cs="Arial"/>
          <w:szCs w:val="20"/>
        </w:rPr>
      </w:pPr>
    </w:p>
    <w:p w14:paraId="5F6FEDEF" w14:textId="77777777" w:rsidR="007A7251" w:rsidRDefault="007A7251" w:rsidP="00E21221">
      <w:pPr>
        <w:spacing w:line="280" w:lineRule="atLeast"/>
        <w:rPr>
          <w:rFonts w:cs="Arial"/>
          <w:szCs w:val="20"/>
        </w:rPr>
      </w:pPr>
    </w:p>
    <w:p w14:paraId="64CFC95F" w14:textId="77777777" w:rsidR="007A7251" w:rsidRDefault="007A7251">
      <w:pPr>
        <w:spacing w:after="0" w:line="240" w:lineRule="auto"/>
        <w:rPr>
          <w:rFonts w:cs="Arial"/>
          <w:b/>
          <w:szCs w:val="20"/>
        </w:rPr>
      </w:pPr>
      <w:r>
        <w:rPr>
          <w:rFonts w:cs="Arial"/>
          <w:szCs w:val="20"/>
        </w:rPr>
        <w:br w:type="page"/>
      </w:r>
    </w:p>
    <w:p w14:paraId="05A5B9EB" w14:textId="2490DF35" w:rsidR="007A7251" w:rsidRDefault="007A7251" w:rsidP="007A7251">
      <w:pPr>
        <w:pStyle w:val="RLProhlensmluvnchstran"/>
        <w:spacing w:line="280" w:lineRule="atLeast"/>
        <w:rPr>
          <w:rFonts w:cs="Arial"/>
          <w:szCs w:val="20"/>
        </w:rPr>
      </w:pPr>
      <w:r w:rsidRPr="002060E1">
        <w:rPr>
          <w:rFonts w:cs="Arial"/>
          <w:szCs w:val="20"/>
        </w:rPr>
        <w:lastRenderedPageBreak/>
        <w:t xml:space="preserve">Dotazník pro hodnocení </w:t>
      </w:r>
      <w:r>
        <w:rPr>
          <w:rFonts w:cs="Arial"/>
          <w:szCs w:val="20"/>
        </w:rPr>
        <w:t xml:space="preserve">technické </w:t>
      </w:r>
      <w:r w:rsidRPr="002060E1">
        <w:rPr>
          <w:rFonts w:cs="Arial"/>
          <w:szCs w:val="20"/>
        </w:rPr>
        <w:t>úrovně kybernetické bezpečnosti</w:t>
      </w:r>
      <w:r>
        <w:rPr>
          <w:rFonts w:cs="Arial"/>
          <w:szCs w:val="20"/>
        </w:rPr>
        <w:t xml:space="preserve"> </w:t>
      </w:r>
    </w:p>
    <w:p w14:paraId="41DA16DB" w14:textId="5D8969AB" w:rsidR="007A7251" w:rsidRPr="002060E1" w:rsidRDefault="007A7251" w:rsidP="007A7251">
      <w:pPr>
        <w:pStyle w:val="RLProhlensmluvnchstran"/>
        <w:spacing w:line="280" w:lineRule="atLeast"/>
        <w:rPr>
          <w:rFonts w:cs="Arial"/>
          <w:szCs w:val="20"/>
        </w:rPr>
      </w:pPr>
      <w:r>
        <w:t>ISECO.CZ s.r.o.</w:t>
      </w:r>
    </w:p>
    <w:tbl>
      <w:tblPr>
        <w:tblW w:w="9214" w:type="dxa"/>
        <w:tblLayout w:type="fixed"/>
        <w:tblCellMar>
          <w:left w:w="70" w:type="dxa"/>
          <w:right w:w="70" w:type="dxa"/>
        </w:tblCellMar>
        <w:tblLook w:val="04A0" w:firstRow="1" w:lastRow="0" w:firstColumn="1" w:lastColumn="0" w:noHBand="0" w:noVBand="1"/>
      </w:tblPr>
      <w:tblGrid>
        <w:gridCol w:w="318"/>
        <w:gridCol w:w="7762"/>
        <w:gridCol w:w="1134"/>
      </w:tblGrid>
      <w:tr w:rsidR="007A7251" w:rsidRPr="006B6542" w14:paraId="6866CA81" w14:textId="77777777" w:rsidTr="006655AF">
        <w:trPr>
          <w:trHeight w:val="360"/>
        </w:trPr>
        <w:tc>
          <w:tcPr>
            <w:tcW w:w="8080" w:type="dxa"/>
            <w:gridSpan w:val="2"/>
            <w:tcBorders>
              <w:top w:val="nil"/>
              <w:left w:val="nil"/>
              <w:bottom w:val="nil"/>
              <w:right w:val="nil"/>
            </w:tcBorders>
            <w:shd w:val="clear" w:color="000000" w:fill="003D56"/>
            <w:vAlign w:val="center"/>
            <w:hideMark/>
          </w:tcPr>
          <w:p w14:paraId="66ABA905" w14:textId="77777777" w:rsidR="007A7251" w:rsidRPr="006B6542" w:rsidRDefault="007A7251" w:rsidP="006655AF">
            <w:pPr>
              <w:spacing w:after="0" w:line="240" w:lineRule="auto"/>
              <w:rPr>
                <w:rFonts w:cs="Arial"/>
                <w:b/>
                <w:bCs/>
                <w:color w:val="FFFFFF"/>
                <w:sz w:val="16"/>
                <w:szCs w:val="16"/>
              </w:rPr>
            </w:pPr>
            <w:r w:rsidRPr="006B6542">
              <w:rPr>
                <w:rFonts w:cs="Arial"/>
                <w:b/>
                <w:bCs/>
                <w:color w:val="FFFFFF"/>
                <w:sz w:val="16"/>
                <w:szCs w:val="16"/>
              </w:rPr>
              <w:t>SEKCE A – STANDARDY A NEJLEPŠÍ PRAKTIKY</w:t>
            </w:r>
          </w:p>
        </w:tc>
        <w:tc>
          <w:tcPr>
            <w:tcW w:w="1134" w:type="dxa"/>
            <w:tcBorders>
              <w:top w:val="nil"/>
              <w:left w:val="nil"/>
              <w:bottom w:val="nil"/>
              <w:right w:val="nil"/>
            </w:tcBorders>
            <w:shd w:val="clear" w:color="000000" w:fill="003D56"/>
            <w:noWrap/>
            <w:vAlign w:val="center"/>
            <w:hideMark/>
          </w:tcPr>
          <w:p w14:paraId="6280205F" w14:textId="77777777" w:rsidR="007A7251" w:rsidRPr="006B6542" w:rsidRDefault="007A7251" w:rsidP="006655AF">
            <w:pPr>
              <w:spacing w:after="0" w:line="240" w:lineRule="auto"/>
              <w:jc w:val="center"/>
              <w:rPr>
                <w:rFonts w:cs="Arial"/>
                <w:b/>
                <w:bCs/>
                <w:color w:val="003D56"/>
                <w:sz w:val="16"/>
                <w:szCs w:val="16"/>
              </w:rPr>
            </w:pPr>
            <w:r w:rsidRPr="006B6542">
              <w:rPr>
                <w:rFonts w:cs="Arial"/>
                <w:b/>
                <w:bCs/>
                <w:color w:val="003D56"/>
                <w:sz w:val="16"/>
                <w:szCs w:val="16"/>
              </w:rPr>
              <w:t>0</w:t>
            </w:r>
          </w:p>
        </w:tc>
      </w:tr>
      <w:tr w:rsidR="007A7251" w:rsidRPr="006B6542" w14:paraId="1A0361E8" w14:textId="77777777" w:rsidTr="006655AF">
        <w:trPr>
          <w:trHeight w:val="360"/>
        </w:trPr>
        <w:tc>
          <w:tcPr>
            <w:tcW w:w="3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3A994"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1</w:t>
            </w:r>
          </w:p>
        </w:tc>
        <w:tc>
          <w:tcPr>
            <w:tcW w:w="8896" w:type="dxa"/>
            <w:gridSpan w:val="2"/>
            <w:tcBorders>
              <w:top w:val="single" w:sz="4" w:space="0" w:color="auto"/>
              <w:left w:val="nil"/>
              <w:bottom w:val="single" w:sz="4" w:space="0" w:color="auto"/>
              <w:right w:val="single" w:sz="4" w:space="0" w:color="auto"/>
            </w:tcBorders>
            <w:shd w:val="clear" w:color="auto" w:fill="auto"/>
            <w:vAlign w:val="center"/>
            <w:hideMark/>
          </w:tcPr>
          <w:p w14:paraId="523D7020"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Které standardy a nejlepší praktiky dodavatel aplikuje na své ICT prostředí, které bude využívat pro nabízené plnění (systémy řízení nemusí být certifikované):</w:t>
            </w:r>
          </w:p>
        </w:tc>
      </w:tr>
      <w:tr w:rsidR="007A7251" w:rsidRPr="006B6542" w14:paraId="131B9D1B"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ECFB270"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a.</w:t>
            </w:r>
          </w:p>
        </w:tc>
        <w:tc>
          <w:tcPr>
            <w:tcW w:w="7762" w:type="dxa"/>
            <w:tcBorders>
              <w:top w:val="nil"/>
              <w:left w:val="nil"/>
              <w:bottom w:val="single" w:sz="4" w:space="0" w:color="auto"/>
              <w:right w:val="single" w:sz="4" w:space="0" w:color="auto"/>
            </w:tcBorders>
            <w:shd w:val="clear" w:color="auto" w:fill="auto"/>
            <w:vAlign w:val="center"/>
            <w:hideMark/>
          </w:tcPr>
          <w:p w14:paraId="50FD2C28"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ISO 9001</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B93E096"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05DBEEDC"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566DAA5"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b.</w:t>
            </w:r>
          </w:p>
        </w:tc>
        <w:tc>
          <w:tcPr>
            <w:tcW w:w="7762" w:type="dxa"/>
            <w:tcBorders>
              <w:top w:val="nil"/>
              <w:left w:val="nil"/>
              <w:bottom w:val="single" w:sz="4" w:space="0" w:color="auto"/>
              <w:right w:val="single" w:sz="4" w:space="0" w:color="auto"/>
            </w:tcBorders>
            <w:shd w:val="clear" w:color="auto" w:fill="auto"/>
            <w:vAlign w:val="center"/>
            <w:hideMark/>
          </w:tcPr>
          <w:p w14:paraId="75DEAA81"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ISO 22301, BS 25999</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A400A66"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5F3B9F7E"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1670E84"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c.</w:t>
            </w:r>
          </w:p>
        </w:tc>
        <w:tc>
          <w:tcPr>
            <w:tcW w:w="7762" w:type="dxa"/>
            <w:tcBorders>
              <w:top w:val="nil"/>
              <w:left w:val="nil"/>
              <w:bottom w:val="single" w:sz="4" w:space="0" w:color="auto"/>
              <w:right w:val="single" w:sz="4" w:space="0" w:color="auto"/>
            </w:tcBorders>
            <w:shd w:val="clear" w:color="auto" w:fill="auto"/>
            <w:vAlign w:val="center"/>
            <w:hideMark/>
          </w:tcPr>
          <w:p w14:paraId="49A4B851"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 xml:space="preserve">ISO/IEC 20000-1, ITIL, </w:t>
            </w:r>
            <w:proofErr w:type="spellStart"/>
            <w:r w:rsidRPr="006B6542">
              <w:rPr>
                <w:rFonts w:cs="Arial"/>
                <w:color w:val="000000"/>
                <w:sz w:val="16"/>
                <w:szCs w:val="16"/>
              </w:rPr>
              <w:t>CobIT</w:t>
            </w:r>
            <w:proofErr w:type="spellEnd"/>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F3FD783"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1B06EC04" w14:textId="77777777" w:rsidTr="006655AF">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0D629BFD" w14:textId="77777777" w:rsidR="007A7251" w:rsidRPr="006B6542" w:rsidRDefault="007A7251" w:rsidP="006655AF">
            <w:pPr>
              <w:spacing w:after="0" w:line="240" w:lineRule="auto"/>
              <w:rPr>
                <w:rFonts w:cs="Arial"/>
                <w:b/>
                <w:bCs/>
                <w:color w:val="FFFFFF"/>
                <w:sz w:val="16"/>
                <w:szCs w:val="16"/>
              </w:rPr>
            </w:pPr>
            <w:r w:rsidRPr="006B6542">
              <w:rPr>
                <w:rFonts w:cs="Arial"/>
                <w:b/>
                <w:bCs/>
                <w:color w:val="FFFFFF"/>
                <w:sz w:val="16"/>
                <w:szCs w:val="16"/>
              </w:rPr>
              <w:t>SEKCE B – ZÁKLADNÍ OPATŘENÍ</w:t>
            </w:r>
          </w:p>
        </w:tc>
      </w:tr>
      <w:tr w:rsidR="007A7251" w:rsidRPr="006B6542" w14:paraId="5ED2EBAD" w14:textId="77777777" w:rsidTr="006655AF">
        <w:trPr>
          <w:trHeight w:val="367"/>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3990448"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2</w:t>
            </w:r>
          </w:p>
        </w:tc>
        <w:tc>
          <w:tcPr>
            <w:tcW w:w="7762" w:type="dxa"/>
            <w:tcBorders>
              <w:top w:val="nil"/>
              <w:left w:val="nil"/>
              <w:bottom w:val="single" w:sz="4" w:space="0" w:color="auto"/>
              <w:right w:val="single" w:sz="4" w:space="0" w:color="auto"/>
            </w:tcBorders>
            <w:shd w:val="clear" w:color="auto" w:fill="auto"/>
            <w:vAlign w:val="center"/>
            <w:hideMark/>
          </w:tcPr>
          <w:p w14:paraId="50462C26"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Je jmenovaný manažer bezpečnosti nebo jiná určená osoba s ekvivalentní odpovědností, která zajišťuje kybernetickou bezpečnost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F18A085"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767379B2" w14:textId="77777777" w:rsidTr="006655AF">
        <w:trPr>
          <w:trHeight w:val="557"/>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CA83220"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3</w:t>
            </w:r>
          </w:p>
        </w:tc>
        <w:tc>
          <w:tcPr>
            <w:tcW w:w="7762" w:type="dxa"/>
            <w:tcBorders>
              <w:top w:val="nil"/>
              <w:left w:val="nil"/>
              <w:bottom w:val="single" w:sz="4" w:space="0" w:color="auto"/>
              <w:right w:val="single" w:sz="4" w:space="0" w:color="auto"/>
            </w:tcBorders>
            <w:shd w:val="clear" w:color="auto" w:fill="auto"/>
            <w:vAlign w:val="center"/>
            <w:hideMark/>
          </w:tcPr>
          <w:p w14:paraId="3B97CD24"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 xml:space="preserve">Byl v posledních </w:t>
            </w:r>
            <w:proofErr w:type="gramStart"/>
            <w:r w:rsidRPr="006B6542">
              <w:rPr>
                <w:rFonts w:cs="Arial"/>
                <w:color w:val="000000"/>
                <w:sz w:val="16"/>
                <w:szCs w:val="16"/>
              </w:rPr>
              <w:t>12ti</w:t>
            </w:r>
            <w:proofErr w:type="gramEnd"/>
            <w:r w:rsidRPr="006B6542">
              <w:rPr>
                <w:rFonts w:cs="Arial"/>
                <w:color w:val="000000"/>
                <w:sz w:val="16"/>
                <w:szCs w:val="16"/>
              </w:rPr>
              <w:t xml:space="preserve"> měsících proveden třetí stranou audit či bezpečnostní analýza, jejichž obsahem byla kontrola v oblasti kybernetické bezpečnosti a v rozsahu byla aktiva z ICT prostředí, které bude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9A5BDE9" w14:textId="41EEEC7F" w:rsidR="007A7251" w:rsidRPr="006B6542" w:rsidRDefault="007A7251" w:rsidP="006655AF">
            <w:pPr>
              <w:spacing w:after="0" w:line="240" w:lineRule="auto"/>
              <w:jc w:val="center"/>
              <w:rPr>
                <w:rFonts w:cs="Arial"/>
                <w:color w:val="000000"/>
                <w:sz w:val="16"/>
                <w:szCs w:val="16"/>
              </w:rPr>
            </w:pPr>
            <w:r>
              <w:rPr>
                <w:rFonts w:cs="Arial"/>
                <w:color w:val="000000"/>
                <w:sz w:val="16"/>
                <w:szCs w:val="16"/>
              </w:rPr>
              <w:t>NE</w:t>
            </w:r>
          </w:p>
        </w:tc>
      </w:tr>
      <w:tr w:rsidR="007A7251" w:rsidRPr="006B6542" w14:paraId="79CD1FF7" w14:textId="77777777" w:rsidTr="006655AF">
        <w:trPr>
          <w:trHeight w:val="34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7108AA3"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4</w:t>
            </w:r>
          </w:p>
        </w:tc>
        <w:tc>
          <w:tcPr>
            <w:tcW w:w="7762" w:type="dxa"/>
            <w:tcBorders>
              <w:top w:val="nil"/>
              <w:left w:val="nil"/>
              <w:bottom w:val="single" w:sz="4" w:space="0" w:color="auto"/>
              <w:right w:val="single" w:sz="4" w:space="0" w:color="auto"/>
            </w:tcBorders>
            <w:shd w:val="clear" w:color="auto" w:fill="auto"/>
            <w:vAlign w:val="center"/>
            <w:hideMark/>
          </w:tcPr>
          <w:p w14:paraId="60A37B7C"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 xml:space="preserve">Realizoval dodavatel v posledních </w:t>
            </w:r>
            <w:proofErr w:type="gramStart"/>
            <w:r w:rsidRPr="006B6542">
              <w:rPr>
                <w:rFonts w:cs="Arial"/>
                <w:color w:val="000000"/>
                <w:sz w:val="16"/>
                <w:szCs w:val="16"/>
              </w:rPr>
              <w:t>12ti</w:t>
            </w:r>
            <w:proofErr w:type="gramEnd"/>
            <w:r w:rsidRPr="006B6542">
              <w:rPr>
                <w:rFonts w:cs="Arial"/>
                <w:color w:val="000000"/>
                <w:sz w:val="16"/>
                <w:szCs w:val="16"/>
              </w:rPr>
              <w:t xml:space="preserve"> měsících hodnocení kybernetických rizik v ICT prostředí, které bude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AC52FF1"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4BDC13B6"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D504AD4"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5</w:t>
            </w:r>
          </w:p>
        </w:tc>
        <w:tc>
          <w:tcPr>
            <w:tcW w:w="8896" w:type="dxa"/>
            <w:gridSpan w:val="2"/>
            <w:tcBorders>
              <w:top w:val="single" w:sz="4" w:space="0" w:color="auto"/>
              <w:left w:val="nil"/>
              <w:bottom w:val="single" w:sz="4" w:space="0" w:color="auto"/>
              <w:right w:val="single" w:sz="4" w:space="0" w:color="auto"/>
            </w:tcBorders>
            <w:shd w:val="clear" w:color="auto" w:fill="auto"/>
            <w:vAlign w:val="center"/>
            <w:hideMark/>
          </w:tcPr>
          <w:p w14:paraId="1C5389D9"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Které oblasti pokrývá dokument bezpečnostní politiky, v jehož rozsahu je ICT prostředí, které bude dodavatel využívat pro nabízené plnění?</w:t>
            </w:r>
          </w:p>
        </w:tc>
      </w:tr>
      <w:tr w:rsidR="007A7251" w:rsidRPr="006B6542" w14:paraId="09147087"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4ED0AB4"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a.</w:t>
            </w:r>
          </w:p>
        </w:tc>
        <w:tc>
          <w:tcPr>
            <w:tcW w:w="7762" w:type="dxa"/>
            <w:tcBorders>
              <w:top w:val="nil"/>
              <w:left w:val="nil"/>
              <w:bottom w:val="single" w:sz="4" w:space="0" w:color="auto"/>
              <w:right w:val="single" w:sz="4" w:space="0" w:color="auto"/>
            </w:tcBorders>
            <w:shd w:val="clear" w:color="auto" w:fill="auto"/>
            <w:vAlign w:val="center"/>
            <w:hideMark/>
          </w:tcPr>
          <w:p w14:paraId="24C07036"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Procesy řízení rizik</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59D92C6"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571720A8"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02DA02A"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b.</w:t>
            </w:r>
          </w:p>
        </w:tc>
        <w:tc>
          <w:tcPr>
            <w:tcW w:w="7762" w:type="dxa"/>
            <w:tcBorders>
              <w:top w:val="nil"/>
              <w:left w:val="nil"/>
              <w:bottom w:val="single" w:sz="4" w:space="0" w:color="auto"/>
              <w:right w:val="single" w:sz="4" w:space="0" w:color="auto"/>
            </w:tcBorders>
            <w:shd w:val="clear" w:color="auto" w:fill="auto"/>
            <w:vAlign w:val="center"/>
            <w:hideMark/>
          </w:tcPr>
          <w:p w14:paraId="21666325"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Klasifikace aktiv</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FF64DE4"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2B0AB61B"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D4CBE8D"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c.</w:t>
            </w:r>
          </w:p>
        </w:tc>
        <w:tc>
          <w:tcPr>
            <w:tcW w:w="7762" w:type="dxa"/>
            <w:tcBorders>
              <w:top w:val="nil"/>
              <w:left w:val="nil"/>
              <w:bottom w:val="single" w:sz="4" w:space="0" w:color="auto"/>
              <w:right w:val="single" w:sz="4" w:space="0" w:color="auto"/>
            </w:tcBorders>
            <w:shd w:val="clear" w:color="auto" w:fill="auto"/>
            <w:vAlign w:val="center"/>
            <w:hideMark/>
          </w:tcPr>
          <w:p w14:paraId="7436E1D0"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Ochrana dat proti prozrazení, zničení, narušení integrity a dostupnosti</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881EA69"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107F4A0D"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4F8FC4E"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d.</w:t>
            </w:r>
          </w:p>
        </w:tc>
        <w:tc>
          <w:tcPr>
            <w:tcW w:w="7762" w:type="dxa"/>
            <w:tcBorders>
              <w:top w:val="nil"/>
              <w:left w:val="nil"/>
              <w:bottom w:val="single" w:sz="4" w:space="0" w:color="auto"/>
              <w:right w:val="single" w:sz="4" w:space="0" w:color="auto"/>
            </w:tcBorders>
            <w:shd w:val="clear" w:color="auto" w:fill="auto"/>
            <w:vAlign w:val="center"/>
            <w:hideMark/>
          </w:tcPr>
          <w:p w14:paraId="6EF415A6"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Ochrana osobních údaj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4EF6EED"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5E2138CC"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E4880ED"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e.</w:t>
            </w:r>
          </w:p>
        </w:tc>
        <w:tc>
          <w:tcPr>
            <w:tcW w:w="7762" w:type="dxa"/>
            <w:tcBorders>
              <w:top w:val="nil"/>
              <w:left w:val="nil"/>
              <w:bottom w:val="single" w:sz="4" w:space="0" w:color="auto"/>
              <w:right w:val="single" w:sz="4" w:space="0" w:color="auto"/>
            </w:tcBorders>
            <w:shd w:val="clear" w:color="auto" w:fill="auto"/>
            <w:vAlign w:val="center"/>
            <w:hideMark/>
          </w:tcPr>
          <w:p w14:paraId="3E870ABF"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Identifikace a autentizace uživatel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DB40499"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33E0D3F5"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B8CD46F"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f.</w:t>
            </w:r>
          </w:p>
        </w:tc>
        <w:tc>
          <w:tcPr>
            <w:tcW w:w="7762" w:type="dxa"/>
            <w:tcBorders>
              <w:top w:val="nil"/>
              <w:left w:val="nil"/>
              <w:bottom w:val="single" w:sz="4" w:space="0" w:color="auto"/>
              <w:right w:val="single" w:sz="4" w:space="0" w:color="auto"/>
            </w:tcBorders>
            <w:shd w:val="clear" w:color="auto" w:fill="auto"/>
            <w:vAlign w:val="center"/>
            <w:hideMark/>
          </w:tcPr>
          <w:p w14:paraId="24BE7680"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Přístup k datům na základě rolí (RBAC, Role </w:t>
            </w:r>
            <w:proofErr w:type="spellStart"/>
            <w:r w:rsidRPr="006B6542">
              <w:rPr>
                <w:rFonts w:cs="Arial"/>
                <w:color w:val="000000"/>
                <w:sz w:val="16"/>
                <w:szCs w:val="16"/>
              </w:rPr>
              <w:t>Based</w:t>
            </w:r>
            <w:proofErr w:type="spellEnd"/>
            <w:r w:rsidRPr="006B6542">
              <w:rPr>
                <w:rFonts w:cs="Arial"/>
                <w:color w:val="000000"/>
                <w:sz w:val="16"/>
                <w:szCs w:val="16"/>
              </w:rPr>
              <w:t xml:space="preserve"> Access </w:t>
            </w:r>
            <w:proofErr w:type="spellStart"/>
            <w:r w:rsidRPr="006B6542">
              <w:rPr>
                <w:rFonts w:cs="Arial"/>
                <w:color w:val="000000"/>
                <w:sz w:val="16"/>
                <w:szCs w:val="16"/>
              </w:rPr>
              <w:t>Control</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9D4CD9D"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12ECD880"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3302243"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g.</w:t>
            </w:r>
          </w:p>
        </w:tc>
        <w:tc>
          <w:tcPr>
            <w:tcW w:w="7762" w:type="dxa"/>
            <w:tcBorders>
              <w:top w:val="nil"/>
              <w:left w:val="nil"/>
              <w:bottom w:val="single" w:sz="4" w:space="0" w:color="auto"/>
              <w:right w:val="single" w:sz="4" w:space="0" w:color="auto"/>
            </w:tcBorders>
            <w:shd w:val="clear" w:color="auto" w:fill="auto"/>
            <w:vAlign w:val="center"/>
            <w:hideMark/>
          </w:tcPr>
          <w:p w14:paraId="789F5062"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Řízení privilegovaných přístup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2DBBCF6"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271EB7A4"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33A63A5"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h.</w:t>
            </w:r>
          </w:p>
        </w:tc>
        <w:tc>
          <w:tcPr>
            <w:tcW w:w="7762" w:type="dxa"/>
            <w:tcBorders>
              <w:top w:val="nil"/>
              <w:left w:val="nil"/>
              <w:bottom w:val="single" w:sz="4" w:space="0" w:color="auto"/>
              <w:right w:val="single" w:sz="4" w:space="0" w:color="auto"/>
            </w:tcBorders>
            <w:shd w:val="clear" w:color="auto" w:fill="auto"/>
            <w:vAlign w:val="center"/>
            <w:hideMark/>
          </w:tcPr>
          <w:p w14:paraId="120D6CD0"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Ochrana koncových stanic</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814200F"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1963D826"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077E066"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i.</w:t>
            </w:r>
          </w:p>
        </w:tc>
        <w:tc>
          <w:tcPr>
            <w:tcW w:w="7762" w:type="dxa"/>
            <w:tcBorders>
              <w:top w:val="nil"/>
              <w:left w:val="nil"/>
              <w:bottom w:val="single" w:sz="4" w:space="0" w:color="auto"/>
              <w:right w:val="single" w:sz="4" w:space="0" w:color="auto"/>
            </w:tcBorders>
            <w:shd w:val="clear" w:color="auto" w:fill="auto"/>
            <w:vAlign w:val="center"/>
            <w:hideMark/>
          </w:tcPr>
          <w:p w14:paraId="71E89061"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Ochrana mobilních zařízení a vzdáleného přístup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1F7C597"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0924A7A9"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667D651"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j.</w:t>
            </w:r>
          </w:p>
        </w:tc>
        <w:tc>
          <w:tcPr>
            <w:tcW w:w="7762" w:type="dxa"/>
            <w:tcBorders>
              <w:top w:val="nil"/>
              <w:left w:val="nil"/>
              <w:bottom w:val="single" w:sz="4" w:space="0" w:color="auto"/>
              <w:right w:val="single" w:sz="4" w:space="0" w:color="auto"/>
            </w:tcBorders>
            <w:shd w:val="clear" w:color="auto" w:fill="auto"/>
            <w:vAlign w:val="center"/>
            <w:hideMark/>
          </w:tcPr>
          <w:p w14:paraId="7895A7DB"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Ochrana emailu a vnitrofiremní komunikace (instant </w:t>
            </w:r>
            <w:proofErr w:type="spellStart"/>
            <w:r w:rsidRPr="006B6542">
              <w:rPr>
                <w:rFonts w:cs="Arial"/>
                <w:color w:val="000000"/>
                <w:sz w:val="16"/>
                <w:szCs w:val="16"/>
              </w:rPr>
              <w:t>messaging</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05572DF"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15900141"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E40BF48"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k.</w:t>
            </w:r>
          </w:p>
        </w:tc>
        <w:tc>
          <w:tcPr>
            <w:tcW w:w="7762" w:type="dxa"/>
            <w:tcBorders>
              <w:top w:val="nil"/>
              <w:left w:val="nil"/>
              <w:bottom w:val="single" w:sz="4" w:space="0" w:color="auto"/>
              <w:right w:val="single" w:sz="4" w:space="0" w:color="auto"/>
            </w:tcBorders>
            <w:shd w:val="clear" w:color="auto" w:fill="auto"/>
            <w:vAlign w:val="center"/>
            <w:hideMark/>
          </w:tcPr>
          <w:p w14:paraId="74F71288"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Ochrana přístupu do internet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58EE264"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2E987EF0"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08CD5CE"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l.</w:t>
            </w:r>
          </w:p>
        </w:tc>
        <w:tc>
          <w:tcPr>
            <w:tcW w:w="7762" w:type="dxa"/>
            <w:tcBorders>
              <w:top w:val="nil"/>
              <w:left w:val="nil"/>
              <w:bottom w:val="single" w:sz="4" w:space="0" w:color="auto"/>
              <w:right w:val="single" w:sz="4" w:space="0" w:color="auto"/>
            </w:tcBorders>
            <w:shd w:val="clear" w:color="auto" w:fill="auto"/>
            <w:vAlign w:val="center"/>
            <w:hideMark/>
          </w:tcPr>
          <w:p w14:paraId="45F32CB5"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Bezpečnost cloudového prostředí (Azure, AWS, M365 apod.)</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D06F2AC"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56E4C15F"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B4A777C"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m.</w:t>
            </w:r>
          </w:p>
        </w:tc>
        <w:tc>
          <w:tcPr>
            <w:tcW w:w="7762" w:type="dxa"/>
            <w:tcBorders>
              <w:top w:val="nil"/>
              <w:left w:val="nil"/>
              <w:bottom w:val="single" w:sz="4" w:space="0" w:color="auto"/>
              <w:right w:val="single" w:sz="4" w:space="0" w:color="auto"/>
            </w:tcBorders>
            <w:shd w:val="clear" w:color="auto" w:fill="auto"/>
            <w:vAlign w:val="center"/>
            <w:hideMark/>
          </w:tcPr>
          <w:p w14:paraId="62D68FA9"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Ochrana médi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522866"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1D62595B"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0DB3E11"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n.</w:t>
            </w:r>
          </w:p>
        </w:tc>
        <w:tc>
          <w:tcPr>
            <w:tcW w:w="7762" w:type="dxa"/>
            <w:tcBorders>
              <w:top w:val="nil"/>
              <w:left w:val="nil"/>
              <w:bottom w:val="single" w:sz="4" w:space="0" w:color="auto"/>
              <w:right w:val="single" w:sz="4" w:space="0" w:color="auto"/>
            </w:tcBorders>
            <w:shd w:val="clear" w:color="auto" w:fill="auto"/>
            <w:vAlign w:val="center"/>
            <w:hideMark/>
          </w:tcPr>
          <w:p w14:paraId="15E8E2E0"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Procesy řízení změn</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25476E8"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3585C1CB"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10ABEF0"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o.</w:t>
            </w:r>
          </w:p>
        </w:tc>
        <w:tc>
          <w:tcPr>
            <w:tcW w:w="7762" w:type="dxa"/>
            <w:tcBorders>
              <w:top w:val="nil"/>
              <w:left w:val="nil"/>
              <w:bottom w:val="single" w:sz="4" w:space="0" w:color="auto"/>
              <w:right w:val="single" w:sz="4" w:space="0" w:color="auto"/>
            </w:tcBorders>
            <w:shd w:val="clear" w:color="auto" w:fill="auto"/>
            <w:vAlign w:val="center"/>
            <w:hideMark/>
          </w:tcPr>
          <w:p w14:paraId="744BF6F1"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Ochrana bezdrátových sítí a komunikace</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14D8220"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411B79BA"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7685D1D"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p.</w:t>
            </w:r>
          </w:p>
        </w:tc>
        <w:tc>
          <w:tcPr>
            <w:tcW w:w="7762" w:type="dxa"/>
            <w:tcBorders>
              <w:top w:val="nil"/>
              <w:left w:val="nil"/>
              <w:bottom w:val="single" w:sz="4" w:space="0" w:color="auto"/>
              <w:right w:val="single" w:sz="4" w:space="0" w:color="auto"/>
            </w:tcBorders>
            <w:shd w:val="clear" w:color="auto" w:fill="auto"/>
            <w:vAlign w:val="center"/>
            <w:hideMark/>
          </w:tcPr>
          <w:p w14:paraId="29C90F9B"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Fyzická bezpečnost informačních aktiv</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16880A2"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75743E52"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619BB39"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q.</w:t>
            </w:r>
          </w:p>
        </w:tc>
        <w:tc>
          <w:tcPr>
            <w:tcW w:w="7762" w:type="dxa"/>
            <w:tcBorders>
              <w:top w:val="nil"/>
              <w:left w:val="nil"/>
              <w:bottom w:val="single" w:sz="4" w:space="0" w:color="auto"/>
              <w:right w:val="single" w:sz="4" w:space="0" w:color="auto"/>
            </w:tcBorders>
            <w:shd w:val="clear" w:color="auto" w:fill="auto"/>
            <w:vAlign w:val="center"/>
            <w:hideMark/>
          </w:tcPr>
          <w:p w14:paraId="34304DB4"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Bezpečnostní školení koncových uživatelů a administrátor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C21BD9F"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5C6338CD"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787CD86"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r.</w:t>
            </w:r>
          </w:p>
        </w:tc>
        <w:tc>
          <w:tcPr>
            <w:tcW w:w="7762" w:type="dxa"/>
            <w:tcBorders>
              <w:top w:val="nil"/>
              <w:left w:val="nil"/>
              <w:bottom w:val="single" w:sz="4" w:space="0" w:color="auto"/>
              <w:right w:val="single" w:sz="4" w:space="0" w:color="auto"/>
            </w:tcBorders>
            <w:shd w:val="clear" w:color="auto" w:fill="auto"/>
            <w:vAlign w:val="center"/>
            <w:hideMark/>
          </w:tcPr>
          <w:p w14:paraId="7FE4395C"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Ochrana proti škodlivému softwar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1797AA6"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67F5D407"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586EC1C"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s.</w:t>
            </w:r>
          </w:p>
        </w:tc>
        <w:tc>
          <w:tcPr>
            <w:tcW w:w="7762" w:type="dxa"/>
            <w:tcBorders>
              <w:top w:val="nil"/>
              <w:left w:val="nil"/>
              <w:bottom w:val="single" w:sz="4" w:space="0" w:color="auto"/>
              <w:right w:val="single" w:sz="4" w:space="0" w:color="auto"/>
            </w:tcBorders>
            <w:shd w:val="clear" w:color="auto" w:fill="auto"/>
            <w:vAlign w:val="center"/>
            <w:hideMark/>
          </w:tcPr>
          <w:p w14:paraId="041CCDA2"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Ochrana při výměně da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0098310"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51C84C1F"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CD3FADD"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t.</w:t>
            </w:r>
          </w:p>
        </w:tc>
        <w:tc>
          <w:tcPr>
            <w:tcW w:w="7762" w:type="dxa"/>
            <w:tcBorders>
              <w:top w:val="nil"/>
              <w:left w:val="nil"/>
              <w:bottom w:val="single" w:sz="4" w:space="0" w:color="auto"/>
              <w:right w:val="single" w:sz="4" w:space="0" w:color="auto"/>
            </w:tcBorders>
            <w:shd w:val="clear" w:color="auto" w:fill="auto"/>
            <w:vAlign w:val="center"/>
            <w:hideMark/>
          </w:tcPr>
          <w:p w14:paraId="4B4BE6D2"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Procesy zvládání kybernetických incident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9E2EDC4"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411F4087"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C1D2BE3"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u.</w:t>
            </w:r>
          </w:p>
        </w:tc>
        <w:tc>
          <w:tcPr>
            <w:tcW w:w="7762" w:type="dxa"/>
            <w:tcBorders>
              <w:top w:val="nil"/>
              <w:left w:val="nil"/>
              <w:bottom w:val="single" w:sz="4" w:space="0" w:color="auto"/>
              <w:right w:val="single" w:sz="4" w:space="0" w:color="auto"/>
            </w:tcBorders>
            <w:shd w:val="clear" w:color="auto" w:fill="auto"/>
            <w:vAlign w:val="center"/>
            <w:hideMark/>
          </w:tcPr>
          <w:p w14:paraId="56296926"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Procesy řízení rizik dodavatel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DB3ADCD"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3867BB51"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6FB5794"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v.</w:t>
            </w:r>
          </w:p>
        </w:tc>
        <w:tc>
          <w:tcPr>
            <w:tcW w:w="7762" w:type="dxa"/>
            <w:tcBorders>
              <w:top w:val="nil"/>
              <w:left w:val="nil"/>
              <w:bottom w:val="single" w:sz="4" w:space="0" w:color="auto"/>
              <w:right w:val="single" w:sz="4" w:space="0" w:color="auto"/>
            </w:tcBorders>
            <w:shd w:val="clear" w:color="auto" w:fill="auto"/>
            <w:vAlign w:val="center"/>
            <w:hideMark/>
          </w:tcPr>
          <w:p w14:paraId="535BAF1E"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Bezpečnost lidských zdroj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F59F061"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0CF9F2EC"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E89D27C"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w.</w:t>
            </w:r>
          </w:p>
        </w:tc>
        <w:tc>
          <w:tcPr>
            <w:tcW w:w="7762" w:type="dxa"/>
            <w:tcBorders>
              <w:top w:val="nil"/>
              <w:left w:val="nil"/>
              <w:bottom w:val="single" w:sz="4" w:space="0" w:color="auto"/>
              <w:right w:val="single" w:sz="4" w:space="0" w:color="auto"/>
            </w:tcBorders>
            <w:shd w:val="clear" w:color="auto" w:fill="auto"/>
            <w:vAlign w:val="center"/>
            <w:hideMark/>
          </w:tcPr>
          <w:p w14:paraId="085CEADE"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Bezpečnostní audity a analýzy</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FAAF806"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0B841366"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BE8FB35"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x</w:t>
            </w:r>
          </w:p>
        </w:tc>
        <w:tc>
          <w:tcPr>
            <w:tcW w:w="7762" w:type="dxa"/>
            <w:tcBorders>
              <w:top w:val="nil"/>
              <w:left w:val="nil"/>
              <w:bottom w:val="single" w:sz="4" w:space="0" w:color="auto"/>
              <w:right w:val="single" w:sz="4" w:space="0" w:color="auto"/>
            </w:tcBorders>
            <w:shd w:val="clear" w:color="auto" w:fill="auto"/>
            <w:vAlign w:val="center"/>
            <w:hideMark/>
          </w:tcPr>
          <w:p w14:paraId="63FA184A"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Řízení kontinuity činností a havarijní plánová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C82A86D"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57D4CE67" w14:textId="77777777" w:rsidTr="006655AF">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64E8F390" w14:textId="77777777" w:rsidR="007A7251" w:rsidRPr="006B6542" w:rsidRDefault="007A7251" w:rsidP="006655AF">
            <w:pPr>
              <w:spacing w:after="0" w:line="240" w:lineRule="auto"/>
              <w:rPr>
                <w:rFonts w:cs="Arial"/>
                <w:b/>
                <w:bCs/>
                <w:color w:val="FFFFFF"/>
                <w:sz w:val="16"/>
                <w:szCs w:val="16"/>
              </w:rPr>
            </w:pPr>
            <w:r w:rsidRPr="006B6542">
              <w:rPr>
                <w:rFonts w:cs="Arial"/>
                <w:b/>
                <w:bCs/>
                <w:color w:val="FFFFFF"/>
                <w:sz w:val="16"/>
                <w:szCs w:val="16"/>
              </w:rPr>
              <w:t>SEKCE C – BEZPEČNOSTNÍ TECHNOLOGIE</w:t>
            </w:r>
          </w:p>
        </w:tc>
      </w:tr>
      <w:tr w:rsidR="007A7251" w:rsidRPr="006B6542" w14:paraId="3575D1B2"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9FF1F42"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lastRenderedPageBreak/>
              <w:t>6</w:t>
            </w:r>
          </w:p>
        </w:tc>
        <w:tc>
          <w:tcPr>
            <w:tcW w:w="8896" w:type="dxa"/>
            <w:gridSpan w:val="2"/>
            <w:tcBorders>
              <w:top w:val="single" w:sz="4" w:space="0" w:color="auto"/>
              <w:left w:val="nil"/>
              <w:bottom w:val="single" w:sz="4" w:space="0" w:color="auto"/>
              <w:right w:val="single" w:sz="4" w:space="0" w:color="auto"/>
            </w:tcBorders>
            <w:shd w:val="clear" w:color="auto" w:fill="auto"/>
            <w:vAlign w:val="center"/>
            <w:hideMark/>
          </w:tcPr>
          <w:p w14:paraId="6B5EF8A5"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Které níže uvedené bezpečnostní technologie provozuje dodavatel s cílem předcházet bezpečnostním hrozbám v rámci ICT prostředí, které bude využívat pro nabízené plnění?</w:t>
            </w:r>
          </w:p>
        </w:tc>
      </w:tr>
      <w:tr w:rsidR="007A7251" w:rsidRPr="006B6542" w14:paraId="57B905E4"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3FA67F8"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a.</w:t>
            </w:r>
          </w:p>
        </w:tc>
        <w:tc>
          <w:tcPr>
            <w:tcW w:w="7762" w:type="dxa"/>
            <w:tcBorders>
              <w:top w:val="nil"/>
              <w:left w:val="nil"/>
              <w:bottom w:val="single" w:sz="4" w:space="0" w:color="auto"/>
              <w:right w:val="single" w:sz="4" w:space="0" w:color="auto"/>
            </w:tcBorders>
            <w:shd w:val="clear" w:color="auto" w:fill="auto"/>
            <w:vAlign w:val="center"/>
            <w:hideMark/>
          </w:tcPr>
          <w:p w14:paraId="38734174"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Antivirový software na pracovních stanicích</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8A2C6FF" w14:textId="460D4561" w:rsidR="007A7251" w:rsidRPr="006B6542" w:rsidRDefault="007A7251" w:rsidP="006655AF">
            <w:pPr>
              <w:spacing w:after="0" w:line="240" w:lineRule="auto"/>
              <w:jc w:val="center"/>
              <w:rPr>
                <w:rFonts w:cs="Arial"/>
                <w:color w:val="000000"/>
                <w:sz w:val="16"/>
                <w:szCs w:val="16"/>
              </w:rPr>
            </w:pPr>
            <w:r>
              <w:rPr>
                <w:rFonts w:cs="Arial"/>
                <w:color w:val="000000"/>
                <w:sz w:val="16"/>
                <w:szCs w:val="16"/>
              </w:rPr>
              <w:t>NE</w:t>
            </w:r>
          </w:p>
        </w:tc>
      </w:tr>
      <w:tr w:rsidR="007A7251" w:rsidRPr="006B6542" w14:paraId="39326FD5"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023F330"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b.</w:t>
            </w:r>
          </w:p>
        </w:tc>
        <w:tc>
          <w:tcPr>
            <w:tcW w:w="7762" w:type="dxa"/>
            <w:tcBorders>
              <w:top w:val="nil"/>
              <w:left w:val="nil"/>
              <w:bottom w:val="single" w:sz="4" w:space="0" w:color="auto"/>
              <w:right w:val="single" w:sz="4" w:space="0" w:color="auto"/>
            </w:tcBorders>
            <w:shd w:val="clear" w:color="auto" w:fill="auto"/>
            <w:vAlign w:val="center"/>
            <w:hideMark/>
          </w:tcPr>
          <w:p w14:paraId="2E355FD7"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Antivirový software na mobilních zařízeních</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0AA880E" w14:textId="3ADB1485" w:rsidR="007A7251" w:rsidRPr="006B6542" w:rsidRDefault="007A7251" w:rsidP="006655AF">
            <w:pPr>
              <w:spacing w:after="0" w:line="240" w:lineRule="auto"/>
              <w:jc w:val="center"/>
              <w:rPr>
                <w:rFonts w:cs="Arial"/>
                <w:color w:val="000000"/>
                <w:sz w:val="16"/>
                <w:szCs w:val="16"/>
              </w:rPr>
            </w:pPr>
            <w:r>
              <w:rPr>
                <w:rFonts w:cs="Arial"/>
                <w:color w:val="000000"/>
                <w:sz w:val="16"/>
                <w:szCs w:val="16"/>
              </w:rPr>
              <w:t>NE</w:t>
            </w:r>
          </w:p>
        </w:tc>
      </w:tr>
      <w:tr w:rsidR="007A7251" w:rsidRPr="006B6542" w14:paraId="5A709D22"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5EF903B0"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c.</w:t>
            </w:r>
          </w:p>
        </w:tc>
        <w:tc>
          <w:tcPr>
            <w:tcW w:w="7762" w:type="dxa"/>
            <w:tcBorders>
              <w:top w:val="nil"/>
              <w:left w:val="nil"/>
              <w:bottom w:val="single" w:sz="4" w:space="0" w:color="auto"/>
              <w:right w:val="single" w:sz="4" w:space="0" w:color="auto"/>
            </w:tcBorders>
            <w:shd w:val="clear" w:color="auto" w:fill="auto"/>
            <w:vAlign w:val="center"/>
            <w:hideMark/>
          </w:tcPr>
          <w:p w14:paraId="120F5174"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Nástroj pro detekci narušení sítě (IDS/IPS, </w:t>
            </w:r>
            <w:proofErr w:type="spellStart"/>
            <w:r w:rsidRPr="006B6542">
              <w:rPr>
                <w:rFonts w:cs="Arial"/>
                <w:color w:val="000000"/>
                <w:sz w:val="16"/>
                <w:szCs w:val="16"/>
              </w:rPr>
              <w:t>Intrusion</w:t>
            </w:r>
            <w:proofErr w:type="spellEnd"/>
            <w:r w:rsidRPr="006B6542">
              <w:rPr>
                <w:rFonts w:cs="Arial"/>
                <w:color w:val="000000"/>
                <w:sz w:val="16"/>
                <w:szCs w:val="16"/>
              </w:rPr>
              <w:t xml:space="preserve"> </w:t>
            </w:r>
            <w:proofErr w:type="spellStart"/>
            <w:r w:rsidRPr="006B6542">
              <w:rPr>
                <w:rFonts w:cs="Arial"/>
                <w:color w:val="000000"/>
                <w:sz w:val="16"/>
                <w:szCs w:val="16"/>
              </w:rPr>
              <w:t>Detection</w:t>
            </w:r>
            <w:proofErr w:type="spellEnd"/>
            <w:r w:rsidRPr="006B6542">
              <w:rPr>
                <w:rFonts w:cs="Arial"/>
                <w:color w:val="000000"/>
                <w:sz w:val="16"/>
                <w:szCs w:val="16"/>
              </w:rPr>
              <w:t>/</w:t>
            </w:r>
            <w:proofErr w:type="spellStart"/>
            <w:r w:rsidRPr="006B6542">
              <w:rPr>
                <w:rFonts w:cs="Arial"/>
                <w:color w:val="000000"/>
                <w:sz w:val="16"/>
                <w:szCs w:val="16"/>
              </w:rPr>
              <w:t>Prevention</w:t>
            </w:r>
            <w:proofErr w:type="spellEnd"/>
            <w:r w:rsidRPr="006B6542">
              <w:rPr>
                <w:rFonts w:cs="Arial"/>
                <w:color w:val="000000"/>
                <w:sz w:val="16"/>
                <w:szCs w:val="16"/>
              </w:rPr>
              <w:t xml:space="preserve"> </w:t>
            </w:r>
            <w:proofErr w:type="spellStart"/>
            <w:r w:rsidRPr="006B6542">
              <w:rPr>
                <w:rFonts w:cs="Arial"/>
                <w:color w:val="000000"/>
                <w:sz w:val="16"/>
                <w:szCs w:val="16"/>
              </w:rPr>
              <w:t>System</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0B492CC"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46A9FD7A"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2D491977"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d.</w:t>
            </w:r>
          </w:p>
        </w:tc>
        <w:tc>
          <w:tcPr>
            <w:tcW w:w="7762" w:type="dxa"/>
            <w:tcBorders>
              <w:top w:val="nil"/>
              <w:left w:val="nil"/>
              <w:bottom w:val="single" w:sz="4" w:space="0" w:color="auto"/>
              <w:right w:val="single" w:sz="4" w:space="0" w:color="auto"/>
            </w:tcBorders>
            <w:shd w:val="clear" w:color="auto" w:fill="auto"/>
            <w:vAlign w:val="center"/>
            <w:hideMark/>
          </w:tcPr>
          <w:p w14:paraId="6862A439"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Nástroj pro řízení privilegovaných účtů a oprávnění (PIM/PAM, </w:t>
            </w:r>
            <w:proofErr w:type="spellStart"/>
            <w:r w:rsidRPr="006B6542">
              <w:rPr>
                <w:rFonts w:cs="Arial"/>
                <w:color w:val="000000"/>
                <w:sz w:val="16"/>
                <w:szCs w:val="16"/>
              </w:rPr>
              <w:t>Priviledge</w:t>
            </w:r>
            <w:proofErr w:type="spellEnd"/>
            <w:r w:rsidRPr="006B6542">
              <w:rPr>
                <w:rFonts w:cs="Arial"/>
                <w:color w:val="000000"/>
                <w:sz w:val="16"/>
                <w:szCs w:val="16"/>
              </w:rPr>
              <w:t xml:space="preserve"> Identity/Access Managemen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B430F2D"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7CADE35C"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26DF9C8"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e.</w:t>
            </w:r>
          </w:p>
        </w:tc>
        <w:tc>
          <w:tcPr>
            <w:tcW w:w="7762" w:type="dxa"/>
            <w:tcBorders>
              <w:top w:val="nil"/>
              <w:left w:val="nil"/>
              <w:bottom w:val="single" w:sz="4" w:space="0" w:color="auto"/>
              <w:right w:val="single" w:sz="4" w:space="0" w:color="auto"/>
            </w:tcBorders>
            <w:shd w:val="clear" w:color="auto" w:fill="auto"/>
            <w:vAlign w:val="center"/>
            <w:hideMark/>
          </w:tcPr>
          <w:p w14:paraId="50141392"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Více-faktorová autentizace</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D3F9E6F"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712322AB"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5F834DD"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f.</w:t>
            </w:r>
          </w:p>
        </w:tc>
        <w:tc>
          <w:tcPr>
            <w:tcW w:w="7762" w:type="dxa"/>
            <w:tcBorders>
              <w:top w:val="nil"/>
              <w:left w:val="nil"/>
              <w:bottom w:val="single" w:sz="4" w:space="0" w:color="auto"/>
              <w:right w:val="single" w:sz="4" w:space="0" w:color="auto"/>
            </w:tcBorders>
            <w:shd w:val="clear" w:color="auto" w:fill="auto"/>
            <w:vAlign w:val="center"/>
            <w:hideMark/>
          </w:tcPr>
          <w:p w14:paraId="0E10C041"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Automatizovaný nástroj pro řízení technologických zranitelnost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3AC3968"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40CE2DC9"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BF5FCCB"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g.</w:t>
            </w:r>
          </w:p>
        </w:tc>
        <w:tc>
          <w:tcPr>
            <w:tcW w:w="7762" w:type="dxa"/>
            <w:tcBorders>
              <w:top w:val="nil"/>
              <w:left w:val="nil"/>
              <w:bottom w:val="single" w:sz="4" w:space="0" w:color="auto"/>
              <w:right w:val="single" w:sz="4" w:space="0" w:color="auto"/>
            </w:tcBorders>
            <w:shd w:val="clear" w:color="auto" w:fill="auto"/>
            <w:vAlign w:val="center"/>
            <w:hideMark/>
          </w:tcPr>
          <w:p w14:paraId="56EFEF8E"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Nástroj pro řízení přístupu k síti (NAC, Network Access </w:t>
            </w:r>
            <w:proofErr w:type="spellStart"/>
            <w:r w:rsidRPr="006B6542">
              <w:rPr>
                <w:rFonts w:cs="Arial"/>
                <w:color w:val="000000"/>
                <w:sz w:val="16"/>
                <w:szCs w:val="16"/>
              </w:rPr>
              <w:t>Control</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DC60582"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0748E096"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0BF3E87"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h.</w:t>
            </w:r>
          </w:p>
        </w:tc>
        <w:tc>
          <w:tcPr>
            <w:tcW w:w="7762" w:type="dxa"/>
            <w:tcBorders>
              <w:top w:val="nil"/>
              <w:left w:val="nil"/>
              <w:bottom w:val="single" w:sz="4" w:space="0" w:color="auto"/>
              <w:right w:val="single" w:sz="4" w:space="0" w:color="auto"/>
            </w:tcBorders>
            <w:shd w:val="clear" w:color="auto" w:fill="auto"/>
            <w:vAlign w:val="center"/>
            <w:hideMark/>
          </w:tcPr>
          <w:p w14:paraId="03CE97F7"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Nástroj pro ochranu před útoky </w:t>
            </w:r>
            <w:proofErr w:type="spellStart"/>
            <w:r w:rsidRPr="006B6542">
              <w:rPr>
                <w:rFonts w:cs="Arial"/>
                <w:color w:val="000000"/>
                <w:sz w:val="16"/>
                <w:szCs w:val="16"/>
              </w:rPr>
              <w:t>DDoS</w:t>
            </w:r>
            <w:proofErr w:type="spellEnd"/>
            <w:r w:rsidRPr="006B6542">
              <w:rPr>
                <w:rFonts w:cs="Arial"/>
                <w:color w:val="000000"/>
                <w:sz w:val="16"/>
                <w:szCs w:val="16"/>
              </w:rPr>
              <w:t xml:space="preserve"> (</w:t>
            </w:r>
            <w:proofErr w:type="spellStart"/>
            <w:r w:rsidRPr="006B6542">
              <w:rPr>
                <w:rFonts w:cs="Arial"/>
                <w:color w:val="000000"/>
                <w:sz w:val="16"/>
                <w:szCs w:val="16"/>
              </w:rPr>
              <w:t>Distributed</w:t>
            </w:r>
            <w:proofErr w:type="spellEnd"/>
            <w:r w:rsidRPr="006B6542">
              <w:rPr>
                <w:rFonts w:cs="Arial"/>
                <w:color w:val="000000"/>
                <w:sz w:val="16"/>
                <w:szCs w:val="16"/>
              </w:rPr>
              <w:t xml:space="preserve"> </w:t>
            </w:r>
            <w:proofErr w:type="spellStart"/>
            <w:r w:rsidRPr="006B6542">
              <w:rPr>
                <w:rFonts w:cs="Arial"/>
                <w:color w:val="000000"/>
                <w:sz w:val="16"/>
                <w:szCs w:val="16"/>
              </w:rPr>
              <w:t>denial-of-service</w:t>
            </w:r>
            <w:proofErr w:type="spellEnd"/>
            <w:r w:rsidRPr="006B6542">
              <w:rPr>
                <w:rFonts w:cs="Arial"/>
                <w:color w:val="000000"/>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7A886D2"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3818824B"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1DC9A1C"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i.</w:t>
            </w:r>
          </w:p>
        </w:tc>
        <w:tc>
          <w:tcPr>
            <w:tcW w:w="7762" w:type="dxa"/>
            <w:tcBorders>
              <w:top w:val="nil"/>
              <w:left w:val="nil"/>
              <w:bottom w:val="single" w:sz="4" w:space="0" w:color="auto"/>
              <w:right w:val="single" w:sz="4" w:space="0" w:color="auto"/>
            </w:tcBorders>
            <w:shd w:val="clear" w:color="auto" w:fill="auto"/>
            <w:vAlign w:val="center"/>
            <w:hideMark/>
          </w:tcPr>
          <w:p w14:paraId="5710DFD0"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Šifrovací nástroje a techniky</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D671EE1"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14C2C84C"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F4B47F2"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j.</w:t>
            </w:r>
          </w:p>
        </w:tc>
        <w:tc>
          <w:tcPr>
            <w:tcW w:w="7762" w:type="dxa"/>
            <w:tcBorders>
              <w:top w:val="nil"/>
              <w:left w:val="nil"/>
              <w:bottom w:val="single" w:sz="4" w:space="0" w:color="auto"/>
              <w:right w:val="single" w:sz="4" w:space="0" w:color="auto"/>
            </w:tcBorders>
            <w:shd w:val="clear" w:color="auto" w:fill="auto"/>
            <w:vAlign w:val="center"/>
            <w:hideMark/>
          </w:tcPr>
          <w:p w14:paraId="2613DA72"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Firewall</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2AFFE7C"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74AB3597"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F8AB8A5" w14:textId="77777777" w:rsidR="007A7251" w:rsidRPr="006B6542" w:rsidRDefault="007A7251" w:rsidP="006655AF">
            <w:pPr>
              <w:spacing w:after="0" w:line="240" w:lineRule="auto"/>
              <w:jc w:val="right"/>
              <w:rPr>
                <w:rFonts w:cs="Arial"/>
                <w:color w:val="000000"/>
                <w:sz w:val="16"/>
                <w:szCs w:val="16"/>
              </w:rPr>
            </w:pPr>
            <w:r w:rsidRPr="006B6542">
              <w:rPr>
                <w:rFonts w:cs="Arial"/>
                <w:color w:val="000000"/>
                <w:sz w:val="16"/>
                <w:szCs w:val="16"/>
              </w:rPr>
              <w:t>k.</w:t>
            </w:r>
          </w:p>
        </w:tc>
        <w:tc>
          <w:tcPr>
            <w:tcW w:w="7762" w:type="dxa"/>
            <w:tcBorders>
              <w:top w:val="nil"/>
              <w:left w:val="nil"/>
              <w:bottom w:val="single" w:sz="4" w:space="0" w:color="auto"/>
              <w:right w:val="single" w:sz="4" w:space="0" w:color="auto"/>
            </w:tcBorders>
            <w:shd w:val="clear" w:color="auto" w:fill="auto"/>
            <w:vAlign w:val="center"/>
            <w:hideMark/>
          </w:tcPr>
          <w:p w14:paraId="57DA4BC9" w14:textId="77777777" w:rsidR="007A7251" w:rsidRPr="006B6542" w:rsidRDefault="007A7251" w:rsidP="006655AF">
            <w:pPr>
              <w:spacing w:after="0" w:line="240" w:lineRule="auto"/>
              <w:ind w:firstLineChars="100" w:firstLine="160"/>
              <w:rPr>
                <w:rFonts w:cs="Arial"/>
                <w:color w:val="000000"/>
                <w:sz w:val="16"/>
                <w:szCs w:val="16"/>
              </w:rPr>
            </w:pPr>
            <w:r w:rsidRPr="006B6542">
              <w:rPr>
                <w:rFonts w:cs="Arial"/>
                <w:color w:val="000000"/>
                <w:sz w:val="16"/>
                <w:szCs w:val="16"/>
              </w:rPr>
              <w:t xml:space="preserve">Nástroj pro vyhodnocování bezpečnostních událostí (SIEM, </w:t>
            </w:r>
            <w:proofErr w:type="spellStart"/>
            <w:r w:rsidRPr="006B6542">
              <w:rPr>
                <w:rFonts w:cs="Arial"/>
                <w:color w:val="000000"/>
                <w:sz w:val="16"/>
                <w:szCs w:val="16"/>
              </w:rPr>
              <w:t>Security</w:t>
            </w:r>
            <w:proofErr w:type="spellEnd"/>
            <w:r w:rsidRPr="006B6542">
              <w:rPr>
                <w:rFonts w:cs="Arial"/>
                <w:color w:val="000000"/>
                <w:sz w:val="16"/>
                <w:szCs w:val="16"/>
              </w:rPr>
              <w:t xml:space="preserve"> </w:t>
            </w:r>
            <w:proofErr w:type="spellStart"/>
            <w:r w:rsidRPr="006B6542">
              <w:rPr>
                <w:rFonts w:cs="Arial"/>
                <w:color w:val="000000"/>
                <w:sz w:val="16"/>
                <w:szCs w:val="16"/>
              </w:rPr>
              <w:t>Informaton</w:t>
            </w:r>
            <w:proofErr w:type="spellEnd"/>
            <w:r w:rsidRPr="006B6542">
              <w:rPr>
                <w:rFonts w:cs="Arial"/>
                <w:color w:val="000000"/>
                <w:sz w:val="16"/>
                <w:szCs w:val="16"/>
              </w:rPr>
              <w:t xml:space="preserve"> and Event Management)</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C9A408C"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3FE4971F"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733D013"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7</w:t>
            </w:r>
          </w:p>
        </w:tc>
        <w:tc>
          <w:tcPr>
            <w:tcW w:w="7762" w:type="dxa"/>
            <w:tcBorders>
              <w:top w:val="nil"/>
              <w:left w:val="nil"/>
              <w:bottom w:val="single" w:sz="4" w:space="0" w:color="auto"/>
              <w:right w:val="single" w:sz="4" w:space="0" w:color="auto"/>
            </w:tcBorders>
            <w:shd w:val="clear" w:color="auto" w:fill="auto"/>
            <w:vAlign w:val="center"/>
            <w:hideMark/>
          </w:tcPr>
          <w:p w14:paraId="49C24A3C"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 xml:space="preserve">Bylo ICT prostředí, které bude dodavatel využívat pro nabízené plnění, v posledních </w:t>
            </w:r>
            <w:proofErr w:type="gramStart"/>
            <w:r w:rsidRPr="006B6542">
              <w:rPr>
                <w:rFonts w:cs="Arial"/>
                <w:color w:val="000000"/>
                <w:sz w:val="16"/>
                <w:szCs w:val="16"/>
              </w:rPr>
              <w:t>12ti</w:t>
            </w:r>
            <w:proofErr w:type="gramEnd"/>
            <w:r w:rsidRPr="006B6542">
              <w:rPr>
                <w:rFonts w:cs="Arial"/>
                <w:color w:val="000000"/>
                <w:sz w:val="16"/>
                <w:szCs w:val="16"/>
              </w:rPr>
              <w:t xml:space="preserve"> měsících podrobeno penetračnímu testová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DA6B7C3" w14:textId="2233893F" w:rsidR="007A7251" w:rsidRPr="006B6542" w:rsidRDefault="007A7251" w:rsidP="006655AF">
            <w:pPr>
              <w:spacing w:after="0" w:line="240" w:lineRule="auto"/>
              <w:jc w:val="center"/>
              <w:rPr>
                <w:rFonts w:cs="Arial"/>
                <w:color w:val="000000"/>
                <w:sz w:val="16"/>
                <w:szCs w:val="16"/>
              </w:rPr>
            </w:pPr>
            <w:r>
              <w:rPr>
                <w:rFonts w:cs="Arial"/>
                <w:color w:val="000000"/>
                <w:sz w:val="16"/>
                <w:szCs w:val="16"/>
              </w:rPr>
              <w:t>NE</w:t>
            </w:r>
          </w:p>
        </w:tc>
      </w:tr>
      <w:tr w:rsidR="007A7251" w:rsidRPr="006B6542" w14:paraId="1E5B5EB8" w14:textId="77777777" w:rsidTr="006655AF">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3F864D97" w14:textId="77777777" w:rsidR="007A7251" w:rsidRPr="006B6542" w:rsidRDefault="007A7251" w:rsidP="006655AF">
            <w:pPr>
              <w:spacing w:after="0" w:line="240" w:lineRule="auto"/>
              <w:rPr>
                <w:rFonts w:cs="Arial"/>
                <w:b/>
                <w:bCs/>
                <w:color w:val="FFFFFF"/>
                <w:sz w:val="16"/>
                <w:szCs w:val="16"/>
              </w:rPr>
            </w:pPr>
            <w:r w:rsidRPr="006B6542">
              <w:rPr>
                <w:rFonts w:cs="Arial"/>
                <w:b/>
                <w:bCs/>
                <w:color w:val="FFFFFF"/>
                <w:sz w:val="16"/>
                <w:szCs w:val="16"/>
              </w:rPr>
              <w:t>SEKCE D – PROCES ZVLÁDÁNÍ KYBERNETICKÝCH INCIDENTŮ</w:t>
            </w:r>
          </w:p>
        </w:tc>
      </w:tr>
      <w:tr w:rsidR="007A7251" w:rsidRPr="006B6542" w14:paraId="73DED1B2" w14:textId="77777777" w:rsidTr="006655AF">
        <w:trPr>
          <w:trHeight w:val="36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324D698C"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8</w:t>
            </w:r>
          </w:p>
        </w:tc>
        <w:tc>
          <w:tcPr>
            <w:tcW w:w="7762" w:type="dxa"/>
            <w:tcBorders>
              <w:top w:val="nil"/>
              <w:left w:val="nil"/>
              <w:bottom w:val="single" w:sz="4" w:space="0" w:color="auto"/>
              <w:right w:val="single" w:sz="4" w:space="0" w:color="auto"/>
            </w:tcBorders>
            <w:shd w:val="clear" w:color="auto" w:fill="auto"/>
            <w:vAlign w:val="center"/>
            <w:hideMark/>
          </w:tcPr>
          <w:p w14:paraId="5ED6FC3F"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Je zaveden proces zvládání bezpečnostních incidentů pro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897D54D"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42061A12" w14:textId="77777777" w:rsidTr="006655AF">
        <w:trPr>
          <w:trHeight w:val="361"/>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61F9B11"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9</w:t>
            </w:r>
          </w:p>
        </w:tc>
        <w:tc>
          <w:tcPr>
            <w:tcW w:w="7762" w:type="dxa"/>
            <w:tcBorders>
              <w:top w:val="nil"/>
              <w:left w:val="nil"/>
              <w:bottom w:val="single" w:sz="4" w:space="0" w:color="auto"/>
              <w:right w:val="single" w:sz="4" w:space="0" w:color="auto"/>
            </w:tcBorders>
            <w:shd w:val="clear" w:color="auto" w:fill="auto"/>
            <w:vAlign w:val="center"/>
            <w:hideMark/>
          </w:tcPr>
          <w:p w14:paraId="458CA953"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Jsou uživatelé s přístupem do ICT prostředí, které bude dodavatel využívat pro nabízené plnění, pravidelně (min. 1x za 24 měsíců) vzděláváni v identifikaci bezpečnostních incidentů?</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048C04D"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7D857566" w14:textId="77777777" w:rsidTr="006655AF">
        <w:trPr>
          <w:trHeight w:val="30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7F23050B" w14:textId="77777777" w:rsidR="007A7251" w:rsidRPr="006B6542" w:rsidRDefault="007A7251" w:rsidP="006655AF">
            <w:pPr>
              <w:spacing w:after="0" w:line="240" w:lineRule="auto"/>
              <w:rPr>
                <w:rFonts w:cs="Arial"/>
                <w:b/>
                <w:bCs/>
                <w:color w:val="FFFFFF"/>
                <w:sz w:val="16"/>
                <w:szCs w:val="16"/>
              </w:rPr>
            </w:pPr>
            <w:r w:rsidRPr="006B6542">
              <w:rPr>
                <w:rFonts w:cs="Arial"/>
                <w:b/>
                <w:bCs/>
                <w:color w:val="FFFFFF"/>
                <w:sz w:val="16"/>
                <w:szCs w:val="16"/>
              </w:rPr>
              <w:t>SEKCE E – PROCES ŘÍZENÍ KONTINUITY</w:t>
            </w:r>
          </w:p>
        </w:tc>
      </w:tr>
      <w:tr w:rsidR="007A7251" w:rsidRPr="006B6542" w14:paraId="679EAD92" w14:textId="77777777" w:rsidTr="006655AF">
        <w:trPr>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03F5B462"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10</w:t>
            </w:r>
          </w:p>
        </w:tc>
        <w:tc>
          <w:tcPr>
            <w:tcW w:w="7762" w:type="dxa"/>
            <w:tcBorders>
              <w:top w:val="nil"/>
              <w:left w:val="nil"/>
              <w:bottom w:val="single" w:sz="4" w:space="0" w:color="auto"/>
              <w:right w:val="single" w:sz="4" w:space="0" w:color="auto"/>
            </w:tcBorders>
            <w:shd w:val="clear" w:color="auto" w:fill="auto"/>
            <w:vAlign w:val="center"/>
            <w:hideMark/>
          </w:tcPr>
          <w:p w14:paraId="0415BD7E"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Jsou vytvořeny plány kontinuity a obnovy pro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1132C7E"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16B7A56E" w14:textId="77777777" w:rsidTr="006655AF">
        <w:trPr>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4D75A509"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11</w:t>
            </w:r>
          </w:p>
        </w:tc>
        <w:tc>
          <w:tcPr>
            <w:tcW w:w="7762" w:type="dxa"/>
            <w:tcBorders>
              <w:top w:val="nil"/>
              <w:left w:val="nil"/>
              <w:bottom w:val="single" w:sz="4" w:space="0" w:color="auto"/>
              <w:right w:val="single" w:sz="4" w:space="0" w:color="auto"/>
            </w:tcBorders>
            <w:shd w:val="clear" w:color="auto" w:fill="auto"/>
            <w:vAlign w:val="center"/>
            <w:hideMark/>
          </w:tcPr>
          <w:p w14:paraId="354932CC"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Testuje dodavatel pravidelně (min. 1x za 24 měsíců) plány kontinuity a obnovy pro ICT prostředí, které bude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42E7E7F" w14:textId="5B06D289" w:rsidR="007A7251" w:rsidRPr="006B6542" w:rsidRDefault="007A7251" w:rsidP="006655AF">
            <w:pPr>
              <w:spacing w:after="0" w:line="240" w:lineRule="auto"/>
              <w:jc w:val="center"/>
              <w:rPr>
                <w:rFonts w:cs="Arial"/>
                <w:color w:val="000000"/>
                <w:sz w:val="16"/>
                <w:szCs w:val="16"/>
              </w:rPr>
            </w:pPr>
            <w:r>
              <w:rPr>
                <w:rFonts w:cs="Arial"/>
                <w:color w:val="000000"/>
                <w:sz w:val="16"/>
                <w:szCs w:val="16"/>
              </w:rPr>
              <w:t>NE</w:t>
            </w:r>
          </w:p>
        </w:tc>
      </w:tr>
      <w:tr w:rsidR="007A7251" w:rsidRPr="006B6542" w14:paraId="1BBD6D42" w14:textId="77777777" w:rsidTr="006655AF">
        <w:trPr>
          <w:trHeight w:val="570"/>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E5237E4"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12</w:t>
            </w:r>
          </w:p>
        </w:tc>
        <w:tc>
          <w:tcPr>
            <w:tcW w:w="7762" w:type="dxa"/>
            <w:tcBorders>
              <w:top w:val="nil"/>
              <w:left w:val="nil"/>
              <w:bottom w:val="single" w:sz="4" w:space="0" w:color="auto"/>
              <w:right w:val="single" w:sz="4" w:space="0" w:color="auto"/>
            </w:tcBorders>
            <w:shd w:val="clear" w:color="auto" w:fill="auto"/>
            <w:vAlign w:val="center"/>
            <w:hideMark/>
          </w:tcPr>
          <w:p w14:paraId="5336F1E1"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Jsou uživatelé s přístupem do ICT prostředí, které bude dodavatel využívat pro nabízené plnění, pravidelně (min. 1x za 24 měsíců) vzděláváni v oblasti řízení kontinuity, tzn. že se uživatelé účastní pravidelných testů a jsou prokazatelně seznamováni s postupy pro kontinuity a obnov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DEA2C96"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4060EA47" w14:textId="77777777" w:rsidTr="006655AF">
        <w:trPr>
          <w:trHeight w:val="360"/>
        </w:trPr>
        <w:tc>
          <w:tcPr>
            <w:tcW w:w="9214"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4D152CB5" w14:textId="77777777" w:rsidR="007A7251" w:rsidRPr="006B6542" w:rsidRDefault="007A7251" w:rsidP="006655AF">
            <w:pPr>
              <w:spacing w:after="0" w:line="240" w:lineRule="auto"/>
              <w:rPr>
                <w:rFonts w:cs="Arial"/>
                <w:b/>
                <w:bCs/>
                <w:color w:val="FFFFFF"/>
                <w:sz w:val="16"/>
                <w:szCs w:val="16"/>
              </w:rPr>
            </w:pPr>
            <w:r w:rsidRPr="006B6542">
              <w:rPr>
                <w:rFonts w:cs="Arial"/>
                <w:b/>
                <w:bCs/>
                <w:color w:val="FFFFFF"/>
                <w:sz w:val="16"/>
                <w:szCs w:val="16"/>
              </w:rPr>
              <w:t>SEKCE F – KOMUNIKACE BEZPEČNOSTI A VZDĚLÁVÁNÍ</w:t>
            </w:r>
          </w:p>
        </w:tc>
      </w:tr>
      <w:tr w:rsidR="007A7251" w:rsidRPr="006B6542" w14:paraId="086DEF14" w14:textId="77777777" w:rsidTr="006655AF">
        <w:trPr>
          <w:trHeight w:val="381"/>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61088D6B"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13</w:t>
            </w:r>
          </w:p>
        </w:tc>
        <w:tc>
          <w:tcPr>
            <w:tcW w:w="7762" w:type="dxa"/>
            <w:tcBorders>
              <w:top w:val="nil"/>
              <w:left w:val="nil"/>
              <w:bottom w:val="single" w:sz="4" w:space="0" w:color="auto"/>
              <w:right w:val="single" w:sz="4" w:space="0" w:color="auto"/>
            </w:tcBorders>
            <w:shd w:val="clear" w:color="auto" w:fill="auto"/>
            <w:vAlign w:val="center"/>
            <w:hideMark/>
          </w:tcPr>
          <w:p w14:paraId="202623BB"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Je zaveden proces vzdělávání a zvyšování bezpečnostního povědomí pro všechny uživatele s přístupem do ICT prostředí, které bude dodavatel využívat pro nabízené plnění?</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23578F3"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254FAD4A" w14:textId="77777777" w:rsidTr="006655AF">
        <w:trPr>
          <w:trHeight w:val="361"/>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C797BD9"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14</w:t>
            </w:r>
          </w:p>
        </w:tc>
        <w:tc>
          <w:tcPr>
            <w:tcW w:w="7762" w:type="dxa"/>
            <w:tcBorders>
              <w:top w:val="nil"/>
              <w:left w:val="nil"/>
              <w:bottom w:val="single" w:sz="4" w:space="0" w:color="auto"/>
              <w:right w:val="single" w:sz="4" w:space="0" w:color="auto"/>
            </w:tcBorders>
            <w:shd w:val="clear" w:color="auto" w:fill="auto"/>
            <w:vAlign w:val="center"/>
            <w:hideMark/>
          </w:tcPr>
          <w:p w14:paraId="5B912CC4"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Jsou všichni uživatelé s přístupem do ICT prostředí, které bude využívat pro nabízené plnění, vyškoleni v oblasti kybernetické bezpečnosti dříve, než získají přístup k datům a informačním systémům?</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B6F3BA2" w14:textId="77777777" w:rsidR="007A7251" w:rsidRPr="006B6542" w:rsidRDefault="007A7251" w:rsidP="006655AF">
            <w:pPr>
              <w:spacing w:after="0" w:line="240" w:lineRule="auto"/>
              <w:jc w:val="center"/>
              <w:rPr>
                <w:rFonts w:cs="Arial"/>
                <w:color w:val="000000"/>
                <w:sz w:val="16"/>
                <w:szCs w:val="16"/>
              </w:rPr>
            </w:pPr>
            <w:r w:rsidRPr="006B6542">
              <w:rPr>
                <w:rFonts w:cs="Arial"/>
                <w:color w:val="000000"/>
                <w:sz w:val="16"/>
                <w:szCs w:val="16"/>
              </w:rPr>
              <w:t>ANO</w:t>
            </w:r>
          </w:p>
        </w:tc>
      </w:tr>
      <w:tr w:rsidR="007A7251" w:rsidRPr="006B6542" w14:paraId="4083841A" w14:textId="77777777" w:rsidTr="006655AF">
        <w:trPr>
          <w:trHeight w:val="28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7CB7B809"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15</w:t>
            </w:r>
          </w:p>
        </w:tc>
        <w:tc>
          <w:tcPr>
            <w:tcW w:w="7762" w:type="dxa"/>
            <w:tcBorders>
              <w:top w:val="nil"/>
              <w:left w:val="nil"/>
              <w:bottom w:val="single" w:sz="4" w:space="0" w:color="auto"/>
              <w:right w:val="single" w:sz="4" w:space="0" w:color="auto"/>
            </w:tcBorders>
            <w:shd w:val="clear" w:color="auto" w:fill="auto"/>
            <w:vAlign w:val="center"/>
            <w:hideMark/>
          </w:tcPr>
          <w:p w14:paraId="2F1C2E67"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Je po uživatelích s přístupem do ICT prostředí, které bude dodavatel využívat pro nabízené plnění, vyžadováno podepsání individuální dohody o mlčenlivosti (NDA)?</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72CE614" w14:textId="0C7E7296" w:rsidR="007A7251" w:rsidRPr="006B6542" w:rsidRDefault="007A7251" w:rsidP="006655AF">
            <w:pPr>
              <w:spacing w:after="0" w:line="240" w:lineRule="auto"/>
              <w:jc w:val="center"/>
              <w:rPr>
                <w:rFonts w:cs="Arial"/>
                <w:color w:val="000000"/>
                <w:sz w:val="16"/>
                <w:szCs w:val="16"/>
              </w:rPr>
            </w:pPr>
            <w:r>
              <w:rPr>
                <w:rFonts w:cs="Arial"/>
                <w:color w:val="000000"/>
                <w:sz w:val="16"/>
                <w:szCs w:val="16"/>
              </w:rPr>
              <w:t>NE</w:t>
            </w:r>
          </w:p>
        </w:tc>
      </w:tr>
      <w:tr w:rsidR="007A7251" w:rsidRPr="006B6542" w14:paraId="281CEC8B" w14:textId="77777777" w:rsidTr="006655AF">
        <w:trPr>
          <w:trHeight w:val="435"/>
        </w:trPr>
        <w:tc>
          <w:tcPr>
            <w:tcW w:w="318" w:type="dxa"/>
            <w:tcBorders>
              <w:top w:val="nil"/>
              <w:left w:val="single" w:sz="4" w:space="0" w:color="auto"/>
              <w:bottom w:val="single" w:sz="4" w:space="0" w:color="auto"/>
              <w:right w:val="single" w:sz="4" w:space="0" w:color="auto"/>
            </w:tcBorders>
            <w:shd w:val="clear" w:color="auto" w:fill="auto"/>
            <w:noWrap/>
            <w:vAlign w:val="center"/>
            <w:hideMark/>
          </w:tcPr>
          <w:p w14:paraId="106FB66F"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16</w:t>
            </w:r>
          </w:p>
        </w:tc>
        <w:tc>
          <w:tcPr>
            <w:tcW w:w="7762" w:type="dxa"/>
            <w:tcBorders>
              <w:top w:val="nil"/>
              <w:left w:val="nil"/>
              <w:bottom w:val="single" w:sz="4" w:space="0" w:color="auto"/>
              <w:right w:val="single" w:sz="4" w:space="0" w:color="auto"/>
            </w:tcBorders>
            <w:shd w:val="clear" w:color="auto" w:fill="auto"/>
            <w:vAlign w:val="center"/>
            <w:hideMark/>
          </w:tcPr>
          <w:p w14:paraId="28B683C3" w14:textId="77777777" w:rsidR="007A7251" w:rsidRPr="006B6542" w:rsidRDefault="007A7251" w:rsidP="006655AF">
            <w:pPr>
              <w:spacing w:after="0" w:line="240" w:lineRule="auto"/>
              <w:rPr>
                <w:rFonts w:cs="Arial"/>
                <w:color w:val="000000"/>
                <w:sz w:val="16"/>
                <w:szCs w:val="16"/>
              </w:rPr>
            </w:pPr>
            <w:r w:rsidRPr="006B6542">
              <w:rPr>
                <w:rFonts w:cs="Arial"/>
                <w:color w:val="000000"/>
                <w:sz w:val="16"/>
                <w:szCs w:val="16"/>
              </w:rPr>
              <w:t>Je po uživatelích s přístupem do ICT prostředí, které bude dodavatel využívat pro nabízené plnění, vyžadováno podepsání etického kodexu?</w:t>
            </w:r>
          </w:p>
        </w:tc>
        <w:tc>
          <w:tcPr>
            <w:tcW w:w="1134"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CE99598" w14:textId="68E7F6BF" w:rsidR="007A7251" w:rsidRPr="006B6542" w:rsidRDefault="007A7251" w:rsidP="006655AF">
            <w:pPr>
              <w:spacing w:after="0" w:line="240" w:lineRule="auto"/>
              <w:jc w:val="center"/>
              <w:rPr>
                <w:rFonts w:cs="Arial"/>
                <w:color w:val="000000"/>
                <w:sz w:val="16"/>
                <w:szCs w:val="16"/>
              </w:rPr>
            </w:pPr>
            <w:r>
              <w:rPr>
                <w:rFonts w:cs="Arial"/>
                <w:color w:val="000000"/>
                <w:sz w:val="16"/>
                <w:szCs w:val="16"/>
              </w:rPr>
              <w:t>NE</w:t>
            </w:r>
          </w:p>
        </w:tc>
      </w:tr>
    </w:tbl>
    <w:p w14:paraId="78AB61F1" w14:textId="77777777" w:rsidR="007A7251" w:rsidRPr="002060E1" w:rsidRDefault="007A7251" w:rsidP="007A7251">
      <w:pPr>
        <w:spacing w:line="280" w:lineRule="atLeast"/>
        <w:rPr>
          <w:rFonts w:cs="Arial"/>
          <w:szCs w:val="20"/>
        </w:rPr>
      </w:pPr>
    </w:p>
    <w:p w14:paraId="2B843C28" w14:textId="77777777" w:rsidR="007A7251" w:rsidRPr="002060E1" w:rsidRDefault="007A7251" w:rsidP="00E21221">
      <w:pPr>
        <w:spacing w:line="280" w:lineRule="atLeast"/>
        <w:rPr>
          <w:rFonts w:cs="Arial"/>
          <w:szCs w:val="20"/>
        </w:rPr>
      </w:pPr>
    </w:p>
    <w:sectPr w:rsidR="007A7251" w:rsidRPr="002060E1" w:rsidSect="00C04C14">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83763" w14:textId="77777777" w:rsidR="00A4283A" w:rsidRDefault="00A4283A">
      <w:r>
        <w:separator/>
      </w:r>
    </w:p>
  </w:endnote>
  <w:endnote w:type="continuationSeparator" w:id="0">
    <w:p w14:paraId="6653208C" w14:textId="77777777" w:rsidR="00A4283A" w:rsidRDefault="00A4283A">
      <w:r>
        <w:continuationSeparator/>
      </w:r>
    </w:p>
  </w:endnote>
  <w:endnote w:type="continuationNotice" w:id="1">
    <w:p w14:paraId="1320F971" w14:textId="77777777" w:rsidR="00A4283A" w:rsidRDefault="00A428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ource Serif Pro">
    <w:charset w:val="00"/>
    <w:family w:val="roman"/>
    <w:pitch w:val="variable"/>
    <w:sig w:usb0="20000287" w:usb1="02000003" w:usb2="00000000" w:usb3="00000000" w:csb0="0000019F"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8C" w14:textId="27ACED48" w:rsidR="003C2BAF" w:rsidRDefault="003C2BAF" w:rsidP="00094A1C">
    <w:pPr>
      <w:pStyle w:val="Zpat"/>
      <w:framePr w:wrap="around" w:vAnchor="text" w:hAnchor="margin" w:xAlign="center" w:y="1"/>
    </w:pPr>
    <w:r>
      <w:fldChar w:fldCharType="begin"/>
    </w:r>
    <w:r>
      <w:instrText xml:space="preserve">PAGE  </w:instrText>
    </w:r>
    <w:r>
      <w:fldChar w:fldCharType="separate"/>
    </w:r>
    <w:r w:rsidR="00EA374A">
      <w:rPr>
        <w:noProof/>
      </w:rPr>
      <w:t>8</w:t>
    </w:r>
    <w:r>
      <w:fldChar w:fldCharType="end"/>
    </w:r>
  </w:p>
  <w:p w14:paraId="3D96BC8D" w14:textId="77777777" w:rsidR="003C2BAF" w:rsidRDefault="003C2BA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8E" w14:textId="5C3A1C81" w:rsidR="003C2BAF" w:rsidRDefault="003C2BAF">
    <w:pPr>
      <w:pStyle w:val="Zpat"/>
    </w:pPr>
    <w:r>
      <w:t xml:space="preserve">Strana </w:t>
    </w:r>
    <w:r>
      <w:rPr>
        <w:rStyle w:val="slostrnky"/>
      </w:rPr>
      <w:fldChar w:fldCharType="begin"/>
    </w:r>
    <w:r>
      <w:rPr>
        <w:rStyle w:val="slostrnky"/>
      </w:rPr>
      <w:instrText xml:space="preserve"> PAGE </w:instrText>
    </w:r>
    <w:r>
      <w:rPr>
        <w:rStyle w:val="slostrnky"/>
      </w:rPr>
      <w:fldChar w:fldCharType="separate"/>
    </w:r>
    <w:r w:rsidR="004B6085">
      <w:rPr>
        <w:rStyle w:val="slostrnky"/>
        <w:noProof/>
      </w:rPr>
      <w:t>36</w:t>
    </w:r>
    <w:r>
      <w:rPr>
        <w:rStyle w:val="slostrnky"/>
      </w:rPr>
      <w:fldChar w:fldCharType="end"/>
    </w:r>
    <w:r>
      <w:rPr>
        <w:rStyle w:val="slostrnky"/>
      </w:rPr>
      <w:t xml:space="preserve"> / </w:t>
    </w:r>
    <w:r>
      <w:rPr>
        <w:noProof/>
      </w:rPr>
      <w:fldChar w:fldCharType="begin"/>
    </w:r>
    <w:r>
      <w:rPr>
        <w:noProof/>
      </w:rPr>
      <w:instrText xml:space="preserve"> SECTIONPAGES  \* Arabic  \* MERGEFORMAT </w:instrText>
    </w:r>
    <w:r>
      <w:rPr>
        <w:noProof/>
      </w:rPr>
      <w:fldChar w:fldCharType="separate"/>
    </w:r>
    <w:r w:rsidR="008A49DE">
      <w:rPr>
        <w:noProof/>
      </w:rPr>
      <w:t>3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90" w14:textId="4D585326" w:rsidR="003C2BAF" w:rsidRDefault="003C2BAF">
    <w:pPr>
      <w:pStyle w:val="Zpat"/>
    </w:pPr>
    <w:r>
      <w:t xml:space="preserve">Strana </w:t>
    </w:r>
    <w:r>
      <w:rPr>
        <w:rStyle w:val="slostrnky"/>
      </w:rPr>
      <w:fldChar w:fldCharType="begin"/>
    </w:r>
    <w:r>
      <w:rPr>
        <w:rStyle w:val="slostrnky"/>
      </w:rPr>
      <w:instrText xml:space="preserve"> PAGE </w:instrText>
    </w:r>
    <w:r>
      <w:rPr>
        <w:rStyle w:val="slostrnky"/>
      </w:rPr>
      <w:fldChar w:fldCharType="separate"/>
    </w:r>
    <w:r w:rsidR="004B6085">
      <w:rPr>
        <w:rStyle w:val="slostrnky"/>
        <w:noProof/>
      </w:rPr>
      <w:t>6</w:t>
    </w:r>
    <w:r>
      <w:rPr>
        <w:rStyle w:val="slostrnky"/>
      </w:rPr>
      <w:fldChar w:fldCharType="end"/>
    </w:r>
    <w:r>
      <w:rPr>
        <w:rStyle w:val="slostrnky"/>
      </w:rPr>
      <w:t xml:space="preserve"> / </w:t>
    </w:r>
    <w:r>
      <w:rPr>
        <w:noProof/>
      </w:rPr>
      <w:fldChar w:fldCharType="begin"/>
    </w:r>
    <w:r>
      <w:rPr>
        <w:noProof/>
      </w:rPr>
      <w:instrText xml:space="preserve"> SECTIONPAGES  \* Arabic  \* MERGEFORMAT </w:instrText>
    </w:r>
    <w:r>
      <w:rPr>
        <w:noProof/>
      </w:rPr>
      <w:fldChar w:fldCharType="separate"/>
    </w:r>
    <w:r w:rsidR="008A49DE">
      <w:rPr>
        <w:noProof/>
      </w:rPr>
      <w:t>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31278" w14:textId="77777777" w:rsidR="00A4283A" w:rsidRDefault="00A4283A">
      <w:r>
        <w:separator/>
      </w:r>
    </w:p>
  </w:footnote>
  <w:footnote w:type="continuationSeparator" w:id="0">
    <w:p w14:paraId="4E581C69" w14:textId="77777777" w:rsidR="00A4283A" w:rsidRDefault="00A4283A">
      <w:r>
        <w:continuationSeparator/>
      </w:r>
    </w:p>
  </w:footnote>
  <w:footnote w:type="continuationNotice" w:id="1">
    <w:p w14:paraId="286CBCA0" w14:textId="77777777" w:rsidR="00A4283A" w:rsidRDefault="00A428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8B" w14:textId="4183C868" w:rsidR="003C2BAF" w:rsidRPr="00076868" w:rsidRDefault="003C2BAF" w:rsidP="002B5E8F">
    <w:pPr>
      <w:pStyle w:val="Zhlav"/>
    </w:pPr>
    <w:r>
      <w:t>Smlouva o</w:t>
    </w:r>
    <w:r w:rsidRPr="00FF479E">
      <w:t xml:space="preserve"> </w:t>
    </w:r>
    <w:r w:rsidR="00F32E93">
      <w:t xml:space="preserve">pořízení </w:t>
    </w:r>
    <w:r w:rsidR="00EF70BB">
      <w:t xml:space="preserve">nástroje pro řízení </w:t>
    </w:r>
    <w:r w:rsidR="007C4DE8">
      <w:t>privilegovaných účtů a oprávnění</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EAD8" w14:textId="4F78BD23" w:rsidR="003C2BAF" w:rsidRPr="00554C9C" w:rsidRDefault="003C2BAF" w:rsidP="00554C9C">
    <w:pPr>
      <w:pStyle w:val="Zhlav"/>
      <w:pBdr>
        <w:bottom w:val="none" w:sz="0" w:space="0" w:color="auto"/>
      </w:pBdr>
      <w:jc w:val="right"/>
      <w:rPr>
        <w:b w:val="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FFF5B" w14:textId="53E24144" w:rsidR="003C2BAF" w:rsidRPr="00586E3F" w:rsidRDefault="00586E3F" w:rsidP="00586E3F">
    <w:pPr>
      <w:pStyle w:val="Zhlav"/>
    </w:pPr>
    <w:r>
      <w:t>Smlouva o</w:t>
    </w:r>
    <w:r w:rsidRPr="00FF479E">
      <w:t xml:space="preserve"> </w:t>
    </w:r>
    <w:r>
      <w:t>poskytnutí nástroje pro řízení technických zranitelností</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72B1C" w14:textId="2E4BE480" w:rsidR="003C2BAF" w:rsidRPr="00586E3F" w:rsidRDefault="00586E3F" w:rsidP="00586E3F">
    <w:pPr>
      <w:pStyle w:val="Zhlav"/>
    </w:pPr>
    <w:r>
      <w:t>Smlouva o</w:t>
    </w:r>
    <w:r w:rsidRPr="00FF479E">
      <w:t xml:space="preserve"> </w:t>
    </w:r>
    <w:r>
      <w:t>poskytnutí nástroje pro řízení technických zranitelností</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Seznamsodrkami"/>
      <w:lvlText w:val="*"/>
      <w:lvlJc w:val="left"/>
      <w:pPr>
        <w:ind w:left="0" w:firstLine="0"/>
      </w:pPr>
    </w:lvl>
  </w:abstractNum>
  <w:abstractNum w:abstractNumId="1" w15:restartNumberingAfterBreak="0">
    <w:nsid w:val="00000001"/>
    <w:multiLevelType w:val="singleLevel"/>
    <w:tmpl w:val="00000001"/>
    <w:name w:val="WW8Num2"/>
    <w:lvl w:ilvl="0">
      <w:numFmt w:val="bullet"/>
      <w:lvlText w:val="-"/>
      <w:lvlJc w:val="left"/>
      <w:pPr>
        <w:tabs>
          <w:tab w:val="num" w:pos="-76"/>
        </w:tabs>
        <w:ind w:left="644" w:hanging="360"/>
      </w:pPr>
      <w:rPr>
        <w:rFonts w:ascii="Times New Roman" w:hAnsi="Times New Roman" w:cs="Times New Roman"/>
      </w:rPr>
    </w:lvl>
  </w:abstractNum>
  <w:abstractNum w:abstractNumId="2" w15:restartNumberingAfterBreak="0">
    <w:nsid w:val="00000002"/>
    <w:multiLevelType w:val="multilevel"/>
    <w:tmpl w:val="00000002"/>
    <w:name w:val="WWNum2"/>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1E990AC4"/>
    <w:multiLevelType w:val="hybridMultilevel"/>
    <w:tmpl w:val="744E3C42"/>
    <w:lvl w:ilvl="0" w:tplc="0B6479C4">
      <w:start w:val="1"/>
      <w:numFmt w:val="bullet"/>
      <w:lvlText w:val="-"/>
      <w:lvlJc w:val="left"/>
      <w:pPr>
        <w:ind w:left="720" w:hanging="360"/>
      </w:pPr>
      <w:rPr>
        <w:rFonts w:ascii="Source Serif Pro" w:hAnsi="Source Serif Pro"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0092CAF"/>
    <w:multiLevelType w:val="hybridMultilevel"/>
    <w:tmpl w:val="E7205E76"/>
    <w:lvl w:ilvl="0" w:tplc="E83CEC32">
      <w:start w:val="1"/>
      <w:numFmt w:val="decimal"/>
      <w:pStyle w:val="slovanseznam1"/>
      <w:lvlText w:val="%1."/>
      <w:lvlJc w:val="left"/>
      <w:pPr>
        <w:tabs>
          <w:tab w:val="num" w:pos="720"/>
        </w:tabs>
        <w:ind w:left="720" w:hanging="360"/>
      </w:pPr>
      <w:rPr>
        <w:rFonts w:ascii="Verdana" w:hAnsi="Verdana" w:hint="default"/>
        <w:sz w:val="16"/>
        <w:szCs w:val="16"/>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5B30619"/>
    <w:multiLevelType w:val="multilevel"/>
    <w:tmpl w:val="A2F8AF28"/>
    <w:lvl w:ilvl="0">
      <w:start w:val="1"/>
      <w:numFmt w:val="upperLetter"/>
      <w:pStyle w:val="Ploha1"/>
      <w:lvlText w:val="Příloha %1"/>
      <w:lvlJc w:val="left"/>
      <w:pPr>
        <w:tabs>
          <w:tab w:val="num" w:pos="851"/>
        </w:tabs>
        <w:ind w:left="851" w:hanging="851"/>
      </w:pPr>
      <w:rPr>
        <w:rFonts w:hint="default"/>
        <w:sz w:val="28"/>
        <w:szCs w:val="28"/>
      </w:rPr>
    </w:lvl>
    <w:lvl w:ilvl="1">
      <w:start w:val="1"/>
      <w:numFmt w:val="decimal"/>
      <w:pStyle w:val="Ploha2"/>
      <w:lvlText w:val="%1.%2"/>
      <w:lvlJc w:val="left"/>
      <w:pPr>
        <w:tabs>
          <w:tab w:val="num" w:pos="851"/>
        </w:tabs>
        <w:ind w:left="851" w:hanging="851"/>
      </w:pPr>
      <w:rPr>
        <w:rFonts w:hint="default"/>
      </w:rPr>
    </w:lvl>
    <w:lvl w:ilvl="2">
      <w:start w:val="1"/>
      <w:numFmt w:val="decimal"/>
      <w:pStyle w:val="Ploha3"/>
      <w:lvlText w:val="%1.%2.%3"/>
      <w:lvlJc w:val="left"/>
      <w:pPr>
        <w:tabs>
          <w:tab w:val="num" w:pos="851"/>
        </w:tabs>
        <w:ind w:left="851" w:hanging="851"/>
      </w:pPr>
      <w:rPr>
        <w:rFonts w:hint="default"/>
      </w:rPr>
    </w:lvl>
    <w:lvl w:ilvl="3">
      <w:start w:val="1"/>
      <w:numFmt w:val="none"/>
      <w:pStyle w:val="Ploha4"/>
      <w:lvlText w:val=""/>
      <w:lvlJc w:val="left"/>
      <w:pPr>
        <w:tabs>
          <w:tab w:val="num" w:pos="851"/>
        </w:tabs>
        <w:ind w:left="851" w:firstLine="0"/>
      </w:pPr>
      <w:rPr>
        <w:rFonts w:hint="default"/>
      </w:rPr>
    </w:lvl>
    <w:lvl w:ilvl="4">
      <w:start w:val="1"/>
      <w:numFmt w:val="none"/>
      <w:lvlText w:val=""/>
      <w:lvlJc w:val="left"/>
      <w:pPr>
        <w:tabs>
          <w:tab w:val="num" w:pos="851"/>
        </w:tabs>
        <w:ind w:left="851" w:hanging="851"/>
      </w:pPr>
      <w:rPr>
        <w:rFonts w:hint="default"/>
      </w:rPr>
    </w:lvl>
    <w:lvl w:ilvl="5">
      <w:start w:val="1"/>
      <w:numFmt w:val="upperRoman"/>
      <w:lvlText w:val="%6"/>
      <w:lvlJc w:val="left"/>
      <w:pPr>
        <w:tabs>
          <w:tab w:val="num" w:pos="1418"/>
        </w:tabs>
        <w:ind w:left="1418" w:hanging="567"/>
      </w:pPr>
      <w:rPr>
        <w:rFonts w:hint="default"/>
      </w:rPr>
    </w:lvl>
    <w:lvl w:ilvl="6">
      <w:start w:val="1"/>
      <w:numFmt w:val="lowerLetter"/>
      <w:lvlText w:val="%6.%7"/>
      <w:lvlJc w:val="left"/>
      <w:pPr>
        <w:tabs>
          <w:tab w:val="num" w:pos="1418"/>
        </w:tabs>
        <w:ind w:left="1418" w:hanging="567"/>
      </w:pPr>
      <w:rPr>
        <w:rFonts w:hint="default"/>
      </w:rPr>
    </w:lvl>
    <w:lvl w:ilvl="7">
      <w:start w:val="1"/>
      <w:numFmt w:val="none"/>
      <w:lvlText w:val=""/>
      <w:lvlJc w:val="left"/>
      <w:pPr>
        <w:tabs>
          <w:tab w:val="num" w:pos="851"/>
        </w:tabs>
        <w:ind w:left="851" w:hanging="851"/>
      </w:pPr>
      <w:rPr>
        <w:rFonts w:hint="default"/>
      </w:rPr>
    </w:lvl>
    <w:lvl w:ilvl="8">
      <w:start w:val="1"/>
      <w:numFmt w:val="none"/>
      <w:lvlText w:val=""/>
      <w:lvlJc w:val="left"/>
      <w:pPr>
        <w:tabs>
          <w:tab w:val="num" w:pos="851"/>
        </w:tabs>
        <w:ind w:left="851" w:hanging="851"/>
      </w:pPr>
      <w:rPr>
        <w:rFonts w:hint="default"/>
      </w:rPr>
    </w:lvl>
  </w:abstractNum>
  <w:abstractNum w:abstractNumId="6" w15:restartNumberingAfterBreak="0">
    <w:nsid w:val="2A8903EE"/>
    <w:multiLevelType w:val="multilevel"/>
    <w:tmpl w:val="EF5075AE"/>
    <w:name w:val="WW8Num82"/>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1361" w:hanging="1361"/>
      </w:pPr>
      <w:rPr>
        <w:rFonts w:hint="default"/>
      </w:rPr>
    </w:lvl>
    <w:lvl w:ilvl="2">
      <w:start w:val="1"/>
      <w:numFmt w:val="decimal"/>
      <w:lvlText w:val="%1.%2.%3"/>
      <w:lvlJc w:val="left"/>
      <w:pPr>
        <w:tabs>
          <w:tab w:val="num" w:pos="1134"/>
        </w:tabs>
        <w:ind w:left="3572" w:hanging="2268"/>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CCC5A28"/>
    <w:multiLevelType w:val="hybridMultilevel"/>
    <w:tmpl w:val="4FE0BD90"/>
    <w:lvl w:ilvl="0" w:tplc="FFFFFFFF">
      <w:start w:val="1"/>
      <w:numFmt w:val="bullet"/>
      <w:lvlText w:val="-"/>
      <w:lvlJc w:val="left"/>
      <w:pPr>
        <w:ind w:left="720" w:hanging="360"/>
      </w:pPr>
      <w:rPr>
        <w:rFonts w:ascii="Source Serif Pro" w:hAnsi="Source Serif Pro" w:hint="default"/>
      </w:rPr>
    </w:lvl>
    <w:lvl w:ilvl="1" w:tplc="0B6479C4">
      <w:start w:val="1"/>
      <w:numFmt w:val="bullet"/>
      <w:lvlText w:val="-"/>
      <w:lvlJc w:val="left"/>
      <w:pPr>
        <w:ind w:left="1440" w:hanging="360"/>
      </w:pPr>
      <w:rPr>
        <w:rFonts w:ascii="Source Serif Pro" w:hAnsi="Source Serif Pro"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13A2C4D"/>
    <w:multiLevelType w:val="hybridMultilevel"/>
    <w:tmpl w:val="B1E2DAD4"/>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62C6FCD"/>
    <w:multiLevelType w:val="multilevel"/>
    <w:tmpl w:val="91920FA6"/>
    <w:lvl w:ilvl="0">
      <w:start w:val="1"/>
      <w:numFmt w:val="decimal"/>
      <w:pStyle w:val="RLlneksmlouvy"/>
      <w:lvlText w:val="%1."/>
      <w:lvlJc w:val="left"/>
      <w:pPr>
        <w:tabs>
          <w:tab w:val="num" w:pos="737"/>
        </w:tabs>
        <w:ind w:left="737" w:hanging="737"/>
      </w:pPr>
      <w:rPr>
        <w:rFonts w:hint="default"/>
        <w:b/>
        <w:i w:val="0"/>
        <w:caps/>
        <w:strike w:val="0"/>
        <w:dstrike w:val="0"/>
        <w:vanish w:val="0"/>
        <w:color w:val="000000"/>
        <w:sz w:val="2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RLTextlnkuslovan"/>
      <w:lvlText w:val="%1.%2"/>
      <w:lvlJc w:val="left"/>
      <w:pPr>
        <w:tabs>
          <w:tab w:val="num" w:pos="1474"/>
        </w:tabs>
        <w:ind w:left="1474" w:hanging="737"/>
      </w:pPr>
      <w:rPr>
        <w:rFonts w:hint="default"/>
        <w:color w:val="auto"/>
      </w:rPr>
    </w:lvl>
    <w:lvl w:ilvl="2">
      <w:start w:val="1"/>
      <w:numFmt w:val="decimal"/>
      <w:lvlText w:val="%1.%2.%3"/>
      <w:lvlJc w:val="left"/>
      <w:pPr>
        <w:tabs>
          <w:tab w:val="num" w:pos="2155"/>
        </w:tabs>
        <w:ind w:left="2155" w:hanging="737"/>
      </w:pPr>
      <w:rPr>
        <w:rFonts w:ascii="Arial" w:hAnsi="Arial" w:cs="Arial" w:hint="default"/>
        <w:sz w:val="20"/>
        <w:szCs w:val="20"/>
      </w:rPr>
    </w:lvl>
    <w:lvl w:ilvl="3">
      <w:start w:val="1"/>
      <w:numFmt w:val="lowerLetter"/>
      <w:lvlText w:val="%4)"/>
      <w:lvlJc w:val="left"/>
      <w:pPr>
        <w:tabs>
          <w:tab w:val="num" w:pos="2552"/>
        </w:tabs>
        <w:ind w:left="2552" w:hanging="341"/>
      </w:pPr>
      <w:rPr>
        <w:rFonts w:hint="default"/>
      </w:rPr>
    </w:lvl>
    <w:lvl w:ilvl="4">
      <w:start w:val="1"/>
      <w:numFmt w:val="lowerRoman"/>
      <w:lvlText w:val="%5."/>
      <w:lvlJc w:val="righ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36CA24FF"/>
    <w:multiLevelType w:val="hybridMultilevel"/>
    <w:tmpl w:val="E8F0FF24"/>
    <w:lvl w:ilvl="0" w:tplc="0B6479C4">
      <w:start w:val="1"/>
      <w:numFmt w:val="bullet"/>
      <w:lvlText w:val="-"/>
      <w:lvlJc w:val="left"/>
      <w:pPr>
        <w:ind w:left="720" w:hanging="360"/>
      </w:pPr>
      <w:rPr>
        <w:rFonts w:ascii="Source Serif Pro" w:hAnsi="Source Serif Pr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06404DB"/>
    <w:multiLevelType w:val="multilevel"/>
    <w:tmpl w:val="4BBA8A2C"/>
    <w:lvl w:ilvl="0">
      <w:start w:val="1"/>
      <w:numFmt w:val="upperRoman"/>
      <w:pStyle w:val="RLNadpis1rovn"/>
      <w:suff w:val="space"/>
      <w:lvlText w:val="Část %1."/>
      <w:lvlJc w:val="left"/>
      <w:pPr>
        <w:ind w:left="0" w:firstLine="0"/>
      </w:pPr>
      <w:rPr>
        <w:rFonts w:ascii="Calibri" w:hAnsi="Calibri" w:hint="default"/>
        <w:b/>
        <w:i w:val="0"/>
        <w:caps w:val="0"/>
        <w:strike w:val="0"/>
        <w:dstrike w:val="0"/>
        <w:vanish w:val="0"/>
        <w:webHidden w:val="0"/>
        <w:color w:val="394A58"/>
        <w:spacing w:val="0"/>
        <w:sz w:val="4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RLNadpis2rovn"/>
      <w:lvlText w:val="%2."/>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RLNadpis3rovn"/>
      <w:lvlText w:val="%2.%3"/>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Restart w:val="0"/>
      <w:lvlText w:val=""/>
      <w:lvlJc w:val="left"/>
      <w:pPr>
        <w:tabs>
          <w:tab w:val="num" w:pos="0"/>
        </w:tabs>
        <w:ind w:left="0" w:firstLine="0"/>
      </w:pPr>
      <w:rPr>
        <w:b w:val="0"/>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Restart w:val="0"/>
      <w:suff w:val="nothing"/>
      <w:lvlText w:val=""/>
      <w:lvlJc w:val="left"/>
      <w:pPr>
        <w:ind w:left="737" w:firstLine="0"/>
      </w:pPr>
    </w:lvl>
    <w:lvl w:ilvl="6">
      <w:start w:val="1"/>
      <w:numFmt w:val="none"/>
      <w:lvlRestart w:val="0"/>
      <w:suff w:val="nothing"/>
      <w:lvlText w:val=""/>
      <w:lvlJc w:val="left"/>
      <w:pPr>
        <w:ind w:left="1134" w:firstLine="0"/>
      </w:pPr>
      <w:rPr>
        <w:color w:val="auto"/>
      </w:rPr>
    </w:lvl>
    <w:lvl w:ilvl="7">
      <w:start w:val="1"/>
      <w:numFmt w:val="none"/>
      <w:lvlRestart w:val="0"/>
      <w:suff w:val="nothing"/>
      <w:lvlText w:val=""/>
      <w:lvlJc w:val="left"/>
      <w:pPr>
        <w:ind w:left="1701" w:firstLine="0"/>
      </w:pPr>
    </w:lvl>
    <w:lvl w:ilvl="8">
      <w:start w:val="1"/>
      <w:numFmt w:val="none"/>
      <w:lvlRestart w:val="0"/>
      <w:suff w:val="nothing"/>
      <w:lvlText w:val=""/>
      <w:lvlJc w:val="left"/>
      <w:pPr>
        <w:ind w:left="0" w:firstLine="0"/>
      </w:pPr>
    </w:lvl>
  </w:abstractNum>
  <w:abstractNum w:abstractNumId="12" w15:restartNumberingAfterBreak="0">
    <w:nsid w:val="41D956A7"/>
    <w:multiLevelType w:val="multilevel"/>
    <w:tmpl w:val="8B2C8318"/>
    <w:lvl w:ilvl="0">
      <w:start w:val="2"/>
      <w:numFmt w:val="decimal"/>
      <w:pStyle w:val="1Nadpisbod"/>
      <w:lvlText w:val="%1"/>
      <w:lvlJc w:val="left"/>
      <w:pPr>
        <w:tabs>
          <w:tab w:val="num" w:pos="432"/>
        </w:tabs>
        <w:ind w:left="432" w:hanging="432"/>
      </w:pPr>
      <w:rPr>
        <w:rFonts w:ascii="Arial" w:hAnsi="Arial" w:cs="Times New Roman" w:hint="default"/>
        <w:b/>
        <w:i w:val="0"/>
        <w:sz w:val="24"/>
        <w:szCs w:val="24"/>
      </w:rPr>
    </w:lvl>
    <w:lvl w:ilvl="1">
      <w:start w:val="1"/>
      <w:numFmt w:val="decimal"/>
      <w:pStyle w:val="11nadpispodbod"/>
      <w:lvlText w:val="%1.%2"/>
      <w:lvlJc w:val="left"/>
      <w:pPr>
        <w:tabs>
          <w:tab w:val="num" w:pos="576"/>
        </w:tabs>
        <w:ind w:left="576" w:hanging="576"/>
      </w:pPr>
      <w:rPr>
        <w:rFonts w:ascii="Arial" w:hAnsi="Arial" w:cs="Times New Roman" w:hint="default"/>
        <w:b/>
        <w:i w:val="0"/>
        <w:sz w:val="24"/>
        <w:szCs w:val="24"/>
      </w:rPr>
    </w:lvl>
    <w:lvl w:ilvl="2">
      <w:start w:val="2"/>
      <w:numFmt w:val="none"/>
      <w:pStyle w:val="111podnadpispodbod"/>
      <w:lvlText w:val="2"/>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13" w15:restartNumberingAfterBreak="0">
    <w:nsid w:val="45EE765B"/>
    <w:multiLevelType w:val="hybridMultilevel"/>
    <w:tmpl w:val="9F6ED536"/>
    <w:lvl w:ilvl="0" w:tplc="076650A0">
      <w:start w:val="1"/>
      <w:numFmt w:val="decimal"/>
      <w:pStyle w:val="UStyl2"/>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5FD3EDC"/>
    <w:multiLevelType w:val="hybridMultilevel"/>
    <w:tmpl w:val="C6844AB2"/>
    <w:lvl w:ilvl="0" w:tplc="9C9A531C">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F3435AF"/>
    <w:multiLevelType w:val="hybridMultilevel"/>
    <w:tmpl w:val="F7FAE7D0"/>
    <w:lvl w:ilvl="0" w:tplc="04050001">
      <w:start w:val="1"/>
      <w:numFmt w:val="bullet"/>
      <w:lvlText w:val=""/>
      <w:lvlJc w:val="left"/>
      <w:pPr>
        <w:ind w:left="720" w:hanging="360"/>
      </w:pPr>
      <w:rPr>
        <w:rFonts w:ascii="Symbol" w:hAnsi="Symbol" w:hint="default"/>
      </w:rPr>
    </w:lvl>
    <w:lvl w:ilvl="1" w:tplc="CD721E7C">
      <w:numFmt w:val="bullet"/>
      <w:lvlText w:val="•"/>
      <w:lvlJc w:val="left"/>
      <w:pPr>
        <w:ind w:left="1440" w:hanging="360"/>
      </w:pPr>
      <w:rPr>
        <w:rFonts w:ascii="Arial" w:eastAsia="Times New Roman" w:hAnsi="Arial" w:cs="Arial"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30B0DA4"/>
    <w:multiLevelType w:val="hybridMultilevel"/>
    <w:tmpl w:val="13D0760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61DC0C08"/>
    <w:multiLevelType w:val="hybridMultilevel"/>
    <w:tmpl w:val="BA3E93A2"/>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6227A5D"/>
    <w:multiLevelType w:val="hybridMultilevel"/>
    <w:tmpl w:val="2D78C3EC"/>
    <w:lvl w:ilvl="0" w:tplc="FFFFFFFF">
      <w:start w:val="1"/>
      <w:numFmt w:val="decimal"/>
      <w:pStyle w:val="SAPtextcisl"/>
      <w:lvlText w:val="%1."/>
      <w:lvlJc w:val="left"/>
      <w:pPr>
        <w:tabs>
          <w:tab w:val="num" w:pos="900"/>
        </w:tabs>
        <w:ind w:left="900" w:hanging="360"/>
      </w:pPr>
    </w:lvl>
    <w:lvl w:ilvl="1" w:tplc="FFFFFFFF">
      <w:start w:val="1"/>
      <w:numFmt w:val="lowerLetter"/>
      <w:pStyle w:val="SAPtextabc"/>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67E4543A"/>
    <w:multiLevelType w:val="hybridMultilevel"/>
    <w:tmpl w:val="AB42B14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829379F"/>
    <w:multiLevelType w:val="multilevel"/>
    <w:tmpl w:val="7AE8A742"/>
    <w:lvl w:ilvl="0">
      <w:start w:val="1"/>
      <w:numFmt w:val="decimal"/>
      <w:pStyle w:val="RLslovanodstavec"/>
      <w:lvlText w:val="%1."/>
      <w:lvlJc w:val="left"/>
      <w:pPr>
        <w:tabs>
          <w:tab w:val="num" w:pos="737"/>
        </w:tabs>
        <w:ind w:left="737" w:hanging="737"/>
      </w:pPr>
    </w:lvl>
    <w:lvl w:ilvl="1">
      <w:start w:val="1"/>
      <w:numFmt w:val="lowerLetter"/>
      <w:lvlText w:val="%2)"/>
      <w:lvlJc w:val="left"/>
      <w:pPr>
        <w:tabs>
          <w:tab w:val="num" w:pos="1128"/>
        </w:tabs>
        <w:ind w:left="1128" w:hanging="397"/>
      </w:pPr>
    </w:lvl>
    <w:lvl w:ilvl="2">
      <w:start w:val="1"/>
      <w:numFmt w:val="lowerRoman"/>
      <w:lvlText w:val="%3)"/>
      <w:lvlJc w:val="left"/>
      <w:pPr>
        <w:tabs>
          <w:tab w:val="num" w:pos="1695"/>
        </w:tabs>
        <w:ind w:left="1695" w:hanging="567"/>
      </w:pPr>
    </w:lvl>
    <w:lvl w:ilvl="3">
      <w:start w:val="1"/>
      <w:numFmt w:val="none"/>
      <w:lvlRestart w:val="0"/>
      <w:suff w:val="nothing"/>
      <w:lvlText w:val=""/>
      <w:lvlJc w:val="left"/>
      <w:pPr>
        <w:ind w:left="731" w:firstLine="0"/>
      </w:pPr>
      <w:rPr>
        <w:color w:val="auto"/>
      </w:rPr>
    </w:lvl>
    <w:lvl w:ilvl="4">
      <w:start w:val="1"/>
      <w:numFmt w:val="none"/>
      <w:lvlRestart w:val="0"/>
      <w:suff w:val="nothing"/>
      <w:lvlText w:val=""/>
      <w:lvlJc w:val="left"/>
      <w:pPr>
        <w:ind w:left="1128" w:firstLine="0"/>
      </w:pPr>
    </w:lvl>
    <w:lvl w:ilvl="5">
      <w:start w:val="1"/>
      <w:numFmt w:val="none"/>
      <w:lvlRestart w:val="0"/>
      <w:suff w:val="nothing"/>
      <w:lvlText w:val=""/>
      <w:lvlJc w:val="left"/>
      <w:pPr>
        <w:ind w:left="1695" w:firstLine="0"/>
      </w:pPr>
    </w:lvl>
    <w:lvl w:ilvl="6">
      <w:start w:val="1"/>
      <w:numFmt w:val="decimal"/>
      <w:lvlText w:val="%7."/>
      <w:lvlJc w:val="left"/>
      <w:pPr>
        <w:ind w:left="5034" w:hanging="360"/>
      </w:pPr>
    </w:lvl>
    <w:lvl w:ilvl="7">
      <w:start w:val="1"/>
      <w:numFmt w:val="lowerLetter"/>
      <w:lvlText w:val="%8."/>
      <w:lvlJc w:val="left"/>
      <w:pPr>
        <w:ind w:left="5754" w:hanging="360"/>
      </w:pPr>
    </w:lvl>
    <w:lvl w:ilvl="8">
      <w:start w:val="1"/>
      <w:numFmt w:val="lowerRoman"/>
      <w:lvlText w:val="%9."/>
      <w:lvlJc w:val="right"/>
      <w:pPr>
        <w:ind w:left="6474" w:hanging="180"/>
      </w:pPr>
    </w:lvl>
  </w:abstractNum>
  <w:abstractNum w:abstractNumId="21" w15:restartNumberingAfterBreak="0">
    <w:nsid w:val="729F7E09"/>
    <w:multiLevelType w:val="hybridMultilevel"/>
    <w:tmpl w:val="E272BC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761E62E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7F7800A2"/>
    <w:multiLevelType w:val="hybridMultilevel"/>
    <w:tmpl w:val="24A66D4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297610879">
    <w:abstractNumId w:val="9"/>
  </w:num>
  <w:num w:numId="2" w16cid:durableId="16808135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8743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354233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71443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4196195">
    <w:abstractNumId w:val="0"/>
    <w:lvlOverride w:ilvl="0">
      <w:lvl w:ilvl="0">
        <w:numFmt w:val="bullet"/>
        <w:pStyle w:val="Seznamsodrkami"/>
        <w:lvlText w:val=""/>
        <w:legacy w:legacy="1" w:legacySpace="0" w:legacyIndent="360"/>
        <w:lvlJc w:val="left"/>
        <w:pPr>
          <w:ind w:left="0" w:hanging="360"/>
        </w:pPr>
        <w:rPr>
          <w:rFonts w:ascii="Wingdings" w:hAnsi="Wingdings" w:hint="default"/>
          <w:sz w:val="12"/>
        </w:rPr>
      </w:lvl>
    </w:lvlOverride>
  </w:num>
  <w:num w:numId="7" w16cid:durableId="453212816">
    <w:abstractNumId w:val="18"/>
  </w:num>
  <w:num w:numId="8" w16cid:durableId="506749060">
    <w:abstractNumId w:val="5"/>
  </w:num>
  <w:num w:numId="9" w16cid:durableId="891189300">
    <w:abstractNumId w:val="12"/>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994984">
    <w:abstractNumId w:val="13"/>
  </w:num>
  <w:num w:numId="11" w16cid:durableId="103156555">
    <w:abstractNumId w:val="13"/>
    <w:lvlOverride w:ilvl="0">
      <w:startOverride w:val="1"/>
    </w:lvlOverride>
  </w:num>
  <w:num w:numId="12" w16cid:durableId="828985693">
    <w:abstractNumId w:val="13"/>
    <w:lvlOverride w:ilvl="0">
      <w:startOverride w:val="1"/>
    </w:lvlOverride>
  </w:num>
  <w:num w:numId="13" w16cid:durableId="1871142270">
    <w:abstractNumId w:val="13"/>
    <w:lvlOverride w:ilvl="0">
      <w:startOverride w:val="1"/>
    </w:lvlOverride>
  </w:num>
  <w:num w:numId="14" w16cid:durableId="1547644061">
    <w:abstractNumId w:val="13"/>
    <w:lvlOverride w:ilvl="0">
      <w:startOverride w:val="1"/>
    </w:lvlOverride>
  </w:num>
  <w:num w:numId="15" w16cid:durableId="2124877774">
    <w:abstractNumId w:val="13"/>
    <w:lvlOverride w:ilvl="0">
      <w:startOverride w:val="1"/>
    </w:lvlOverride>
  </w:num>
  <w:num w:numId="16" w16cid:durableId="1297176577">
    <w:abstractNumId w:val="13"/>
    <w:lvlOverride w:ilvl="0">
      <w:startOverride w:val="1"/>
    </w:lvlOverride>
  </w:num>
  <w:num w:numId="17" w16cid:durableId="794174953">
    <w:abstractNumId w:val="13"/>
    <w:lvlOverride w:ilvl="0">
      <w:startOverride w:val="1"/>
    </w:lvlOverride>
  </w:num>
  <w:num w:numId="18" w16cid:durableId="1733119138">
    <w:abstractNumId w:val="13"/>
    <w:lvlOverride w:ilvl="0">
      <w:startOverride w:val="1"/>
    </w:lvlOverride>
  </w:num>
  <w:num w:numId="19" w16cid:durableId="1087340495">
    <w:abstractNumId w:val="13"/>
    <w:lvlOverride w:ilvl="0">
      <w:startOverride w:val="1"/>
    </w:lvlOverride>
  </w:num>
  <w:num w:numId="20" w16cid:durableId="46073733">
    <w:abstractNumId w:val="13"/>
    <w:lvlOverride w:ilvl="0">
      <w:startOverride w:val="1"/>
    </w:lvlOverride>
  </w:num>
  <w:num w:numId="21" w16cid:durableId="1941258191">
    <w:abstractNumId w:val="13"/>
    <w:lvlOverride w:ilvl="0">
      <w:startOverride w:val="1"/>
    </w:lvlOverride>
  </w:num>
  <w:num w:numId="22" w16cid:durableId="354884617">
    <w:abstractNumId w:val="13"/>
    <w:lvlOverride w:ilvl="0">
      <w:startOverride w:val="1"/>
    </w:lvlOverride>
  </w:num>
  <w:num w:numId="23" w16cid:durableId="1762599649">
    <w:abstractNumId w:val="13"/>
    <w:lvlOverride w:ilvl="0">
      <w:startOverride w:val="1"/>
    </w:lvlOverride>
  </w:num>
  <w:num w:numId="24" w16cid:durableId="1413505697">
    <w:abstractNumId w:val="13"/>
    <w:lvlOverride w:ilvl="0">
      <w:startOverride w:val="1"/>
    </w:lvlOverride>
  </w:num>
  <w:num w:numId="25" w16cid:durableId="1823234657">
    <w:abstractNumId w:val="23"/>
  </w:num>
  <w:num w:numId="26" w16cid:durableId="212815948">
    <w:abstractNumId w:val="14"/>
  </w:num>
  <w:num w:numId="27" w16cid:durableId="1958751902">
    <w:abstractNumId w:val="2"/>
  </w:num>
  <w:num w:numId="28" w16cid:durableId="190343486">
    <w:abstractNumId w:val="8"/>
  </w:num>
  <w:num w:numId="29" w16cid:durableId="403911964">
    <w:abstractNumId w:val="17"/>
  </w:num>
  <w:num w:numId="30" w16cid:durableId="873661720">
    <w:abstractNumId w:val="19"/>
  </w:num>
  <w:num w:numId="31" w16cid:durableId="1012028937">
    <w:abstractNumId w:val="15"/>
  </w:num>
  <w:num w:numId="32" w16cid:durableId="1775203034">
    <w:abstractNumId w:val="21"/>
  </w:num>
  <w:num w:numId="33" w16cid:durableId="2064671171">
    <w:abstractNumId w:val="16"/>
  </w:num>
  <w:num w:numId="34" w16cid:durableId="878055444">
    <w:abstractNumId w:val="9"/>
  </w:num>
  <w:num w:numId="35" w16cid:durableId="322008019">
    <w:abstractNumId w:val="9"/>
  </w:num>
  <w:num w:numId="36" w16cid:durableId="2053573670">
    <w:abstractNumId w:val="22"/>
  </w:num>
  <w:num w:numId="37" w16cid:durableId="720251727">
    <w:abstractNumId w:val="10"/>
  </w:num>
  <w:num w:numId="38" w16cid:durableId="989559553">
    <w:abstractNumId w:val="3"/>
  </w:num>
  <w:num w:numId="39" w16cid:durableId="1974485787">
    <w:abstractNumId w:val="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3NzAxMzEyNjUyMDdU0lEKTi0uzszPAykwNKsFAL7aw68tAAAA"/>
  </w:docVars>
  <w:rsids>
    <w:rsidRoot w:val="00EC1516"/>
    <w:rsid w:val="00000328"/>
    <w:rsid w:val="00000923"/>
    <w:rsid w:val="00000E60"/>
    <w:rsid w:val="00000F2A"/>
    <w:rsid w:val="00001AA9"/>
    <w:rsid w:val="00001CE9"/>
    <w:rsid w:val="00002EBA"/>
    <w:rsid w:val="00003470"/>
    <w:rsid w:val="00003815"/>
    <w:rsid w:val="00003931"/>
    <w:rsid w:val="00005287"/>
    <w:rsid w:val="000052A2"/>
    <w:rsid w:val="0000553F"/>
    <w:rsid w:val="00005548"/>
    <w:rsid w:val="0000595F"/>
    <w:rsid w:val="00005CB3"/>
    <w:rsid w:val="00005E8A"/>
    <w:rsid w:val="00006C8B"/>
    <w:rsid w:val="00006CA0"/>
    <w:rsid w:val="000070C4"/>
    <w:rsid w:val="0001080A"/>
    <w:rsid w:val="00010B77"/>
    <w:rsid w:val="00010B8A"/>
    <w:rsid w:val="00010BC3"/>
    <w:rsid w:val="00010D2D"/>
    <w:rsid w:val="0001136B"/>
    <w:rsid w:val="00011674"/>
    <w:rsid w:val="0001198B"/>
    <w:rsid w:val="00011999"/>
    <w:rsid w:val="00011A93"/>
    <w:rsid w:val="00012F51"/>
    <w:rsid w:val="0001319D"/>
    <w:rsid w:val="00013771"/>
    <w:rsid w:val="000144D7"/>
    <w:rsid w:val="000148B5"/>
    <w:rsid w:val="00014C2A"/>
    <w:rsid w:val="00014EB2"/>
    <w:rsid w:val="00015235"/>
    <w:rsid w:val="000154A4"/>
    <w:rsid w:val="000157BC"/>
    <w:rsid w:val="000159ED"/>
    <w:rsid w:val="0001656B"/>
    <w:rsid w:val="000165D4"/>
    <w:rsid w:val="00016C1D"/>
    <w:rsid w:val="00017095"/>
    <w:rsid w:val="000176DB"/>
    <w:rsid w:val="00017ADD"/>
    <w:rsid w:val="00017B14"/>
    <w:rsid w:val="00017E83"/>
    <w:rsid w:val="00017F09"/>
    <w:rsid w:val="000201D3"/>
    <w:rsid w:val="000202A7"/>
    <w:rsid w:val="00020846"/>
    <w:rsid w:val="00020F23"/>
    <w:rsid w:val="000215D8"/>
    <w:rsid w:val="00022F3E"/>
    <w:rsid w:val="000234A5"/>
    <w:rsid w:val="00023CA2"/>
    <w:rsid w:val="0002412D"/>
    <w:rsid w:val="0002442A"/>
    <w:rsid w:val="00024D77"/>
    <w:rsid w:val="00024E90"/>
    <w:rsid w:val="0002553A"/>
    <w:rsid w:val="00025765"/>
    <w:rsid w:val="00025DFA"/>
    <w:rsid w:val="00026ACD"/>
    <w:rsid w:val="00026BAD"/>
    <w:rsid w:val="00027463"/>
    <w:rsid w:val="00027492"/>
    <w:rsid w:val="000279EA"/>
    <w:rsid w:val="00027C5D"/>
    <w:rsid w:val="00027FD5"/>
    <w:rsid w:val="0003049C"/>
    <w:rsid w:val="00030F53"/>
    <w:rsid w:val="00031D1D"/>
    <w:rsid w:val="00031F39"/>
    <w:rsid w:val="00031F95"/>
    <w:rsid w:val="00032A64"/>
    <w:rsid w:val="00033374"/>
    <w:rsid w:val="00033AF4"/>
    <w:rsid w:val="00033BB5"/>
    <w:rsid w:val="00033EEF"/>
    <w:rsid w:val="000345DF"/>
    <w:rsid w:val="00034638"/>
    <w:rsid w:val="00034995"/>
    <w:rsid w:val="000349D4"/>
    <w:rsid w:val="00034E65"/>
    <w:rsid w:val="000355EC"/>
    <w:rsid w:val="00035BE1"/>
    <w:rsid w:val="00035CB5"/>
    <w:rsid w:val="00035D0D"/>
    <w:rsid w:val="00035E50"/>
    <w:rsid w:val="000365C2"/>
    <w:rsid w:val="00037048"/>
    <w:rsid w:val="0004020B"/>
    <w:rsid w:val="0004043D"/>
    <w:rsid w:val="00040AF2"/>
    <w:rsid w:val="00040D47"/>
    <w:rsid w:val="00041474"/>
    <w:rsid w:val="000414E2"/>
    <w:rsid w:val="000417A5"/>
    <w:rsid w:val="00043BA0"/>
    <w:rsid w:val="00043C79"/>
    <w:rsid w:val="00044761"/>
    <w:rsid w:val="0004489C"/>
    <w:rsid w:val="0004492D"/>
    <w:rsid w:val="00045104"/>
    <w:rsid w:val="000455B5"/>
    <w:rsid w:val="0004583D"/>
    <w:rsid w:val="00045929"/>
    <w:rsid w:val="00045A4B"/>
    <w:rsid w:val="00045B07"/>
    <w:rsid w:val="000465D9"/>
    <w:rsid w:val="00046603"/>
    <w:rsid w:val="00046646"/>
    <w:rsid w:val="00046960"/>
    <w:rsid w:val="00046FB9"/>
    <w:rsid w:val="000472A6"/>
    <w:rsid w:val="000475D2"/>
    <w:rsid w:val="00047C4C"/>
    <w:rsid w:val="00047F09"/>
    <w:rsid w:val="00050265"/>
    <w:rsid w:val="00050F3F"/>
    <w:rsid w:val="00051081"/>
    <w:rsid w:val="000511CC"/>
    <w:rsid w:val="0005198B"/>
    <w:rsid w:val="00051E94"/>
    <w:rsid w:val="00051F27"/>
    <w:rsid w:val="00052C4B"/>
    <w:rsid w:val="00052E43"/>
    <w:rsid w:val="0005335E"/>
    <w:rsid w:val="00054139"/>
    <w:rsid w:val="000544F9"/>
    <w:rsid w:val="000549E9"/>
    <w:rsid w:val="00055172"/>
    <w:rsid w:val="000551B3"/>
    <w:rsid w:val="00055D4F"/>
    <w:rsid w:val="00055FEF"/>
    <w:rsid w:val="000560F7"/>
    <w:rsid w:val="00056137"/>
    <w:rsid w:val="00057279"/>
    <w:rsid w:val="0005790B"/>
    <w:rsid w:val="00060694"/>
    <w:rsid w:val="0006137C"/>
    <w:rsid w:val="00061CAF"/>
    <w:rsid w:val="00061E35"/>
    <w:rsid w:val="00062C4E"/>
    <w:rsid w:val="000630C1"/>
    <w:rsid w:val="000631E6"/>
    <w:rsid w:val="0006349F"/>
    <w:rsid w:val="00063919"/>
    <w:rsid w:val="00063C02"/>
    <w:rsid w:val="0006496A"/>
    <w:rsid w:val="00064BE3"/>
    <w:rsid w:val="00065633"/>
    <w:rsid w:val="0006575A"/>
    <w:rsid w:val="00065F18"/>
    <w:rsid w:val="0006681F"/>
    <w:rsid w:val="00066C24"/>
    <w:rsid w:val="000703D5"/>
    <w:rsid w:val="00070641"/>
    <w:rsid w:val="00070AED"/>
    <w:rsid w:val="00070D5A"/>
    <w:rsid w:val="00071652"/>
    <w:rsid w:val="00071A12"/>
    <w:rsid w:val="00071B95"/>
    <w:rsid w:val="00072864"/>
    <w:rsid w:val="0007296B"/>
    <w:rsid w:val="00072B1E"/>
    <w:rsid w:val="000731C0"/>
    <w:rsid w:val="0007370C"/>
    <w:rsid w:val="000744CB"/>
    <w:rsid w:val="000744F5"/>
    <w:rsid w:val="00074DA3"/>
    <w:rsid w:val="00074EAF"/>
    <w:rsid w:val="0007506D"/>
    <w:rsid w:val="000767D4"/>
    <w:rsid w:val="00076868"/>
    <w:rsid w:val="0007712F"/>
    <w:rsid w:val="00077393"/>
    <w:rsid w:val="00077980"/>
    <w:rsid w:val="00077BBA"/>
    <w:rsid w:val="000803E8"/>
    <w:rsid w:val="000809B7"/>
    <w:rsid w:val="00080B76"/>
    <w:rsid w:val="00081C0F"/>
    <w:rsid w:val="00081F67"/>
    <w:rsid w:val="00082704"/>
    <w:rsid w:val="00082782"/>
    <w:rsid w:val="000829E1"/>
    <w:rsid w:val="0008325F"/>
    <w:rsid w:val="000836F4"/>
    <w:rsid w:val="00083AFC"/>
    <w:rsid w:val="00083BFF"/>
    <w:rsid w:val="00083F61"/>
    <w:rsid w:val="00084060"/>
    <w:rsid w:val="00084534"/>
    <w:rsid w:val="000846A6"/>
    <w:rsid w:val="000855F6"/>
    <w:rsid w:val="000856D5"/>
    <w:rsid w:val="00085B5B"/>
    <w:rsid w:val="00086040"/>
    <w:rsid w:val="00086262"/>
    <w:rsid w:val="00086F6D"/>
    <w:rsid w:val="00087969"/>
    <w:rsid w:val="00090140"/>
    <w:rsid w:val="00090191"/>
    <w:rsid w:val="00090370"/>
    <w:rsid w:val="0009092F"/>
    <w:rsid w:val="00091E0B"/>
    <w:rsid w:val="00092319"/>
    <w:rsid w:val="000927D2"/>
    <w:rsid w:val="00092886"/>
    <w:rsid w:val="00092A44"/>
    <w:rsid w:val="00092CFB"/>
    <w:rsid w:val="0009348B"/>
    <w:rsid w:val="00093665"/>
    <w:rsid w:val="0009393C"/>
    <w:rsid w:val="00093D7D"/>
    <w:rsid w:val="00093F1D"/>
    <w:rsid w:val="00094A1C"/>
    <w:rsid w:val="00095C91"/>
    <w:rsid w:val="00095D8B"/>
    <w:rsid w:val="00095E05"/>
    <w:rsid w:val="00095F57"/>
    <w:rsid w:val="000A0617"/>
    <w:rsid w:val="000A1137"/>
    <w:rsid w:val="000A1186"/>
    <w:rsid w:val="000A16D6"/>
    <w:rsid w:val="000A1F56"/>
    <w:rsid w:val="000A2288"/>
    <w:rsid w:val="000A25B0"/>
    <w:rsid w:val="000A278B"/>
    <w:rsid w:val="000A28D7"/>
    <w:rsid w:val="000A36E5"/>
    <w:rsid w:val="000A3B24"/>
    <w:rsid w:val="000A58C8"/>
    <w:rsid w:val="000A60D0"/>
    <w:rsid w:val="000A665D"/>
    <w:rsid w:val="000A6F49"/>
    <w:rsid w:val="000A762D"/>
    <w:rsid w:val="000B086F"/>
    <w:rsid w:val="000B10E6"/>
    <w:rsid w:val="000B1BD9"/>
    <w:rsid w:val="000B2123"/>
    <w:rsid w:val="000B298A"/>
    <w:rsid w:val="000B2D63"/>
    <w:rsid w:val="000B35F1"/>
    <w:rsid w:val="000B37FD"/>
    <w:rsid w:val="000B42D9"/>
    <w:rsid w:val="000B45FD"/>
    <w:rsid w:val="000B470C"/>
    <w:rsid w:val="000B4B14"/>
    <w:rsid w:val="000B5176"/>
    <w:rsid w:val="000B53F3"/>
    <w:rsid w:val="000B553C"/>
    <w:rsid w:val="000B6289"/>
    <w:rsid w:val="000B62F4"/>
    <w:rsid w:val="000B670C"/>
    <w:rsid w:val="000B7251"/>
    <w:rsid w:val="000B7376"/>
    <w:rsid w:val="000B7427"/>
    <w:rsid w:val="000B7472"/>
    <w:rsid w:val="000B7827"/>
    <w:rsid w:val="000B7941"/>
    <w:rsid w:val="000B7A9D"/>
    <w:rsid w:val="000B7D8B"/>
    <w:rsid w:val="000B7E5F"/>
    <w:rsid w:val="000C0732"/>
    <w:rsid w:val="000C0994"/>
    <w:rsid w:val="000C1787"/>
    <w:rsid w:val="000C1F03"/>
    <w:rsid w:val="000C2167"/>
    <w:rsid w:val="000C2655"/>
    <w:rsid w:val="000C2B1A"/>
    <w:rsid w:val="000C2D50"/>
    <w:rsid w:val="000C3AF6"/>
    <w:rsid w:val="000C3F5E"/>
    <w:rsid w:val="000C3F72"/>
    <w:rsid w:val="000C4E0A"/>
    <w:rsid w:val="000C4F19"/>
    <w:rsid w:val="000C5158"/>
    <w:rsid w:val="000C53E0"/>
    <w:rsid w:val="000C5DEA"/>
    <w:rsid w:val="000C615C"/>
    <w:rsid w:val="000C617D"/>
    <w:rsid w:val="000C6301"/>
    <w:rsid w:val="000C6C30"/>
    <w:rsid w:val="000C7A9B"/>
    <w:rsid w:val="000C7B3D"/>
    <w:rsid w:val="000C7DF3"/>
    <w:rsid w:val="000C7EF8"/>
    <w:rsid w:val="000D09F4"/>
    <w:rsid w:val="000D0DC9"/>
    <w:rsid w:val="000D1742"/>
    <w:rsid w:val="000D17FB"/>
    <w:rsid w:val="000D18D7"/>
    <w:rsid w:val="000D1AD3"/>
    <w:rsid w:val="000D2473"/>
    <w:rsid w:val="000D25C0"/>
    <w:rsid w:val="000D2651"/>
    <w:rsid w:val="000D2847"/>
    <w:rsid w:val="000D2A4A"/>
    <w:rsid w:val="000D3324"/>
    <w:rsid w:val="000D3375"/>
    <w:rsid w:val="000D3818"/>
    <w:rsid w:val="000D3FE7"/>
    <w:rsid w:val="000D414F"/>
    <w:rsid w:val="000D4ECC"/>
    <w:rsid w:val="000D5215"/>
    <w:rsid w:val="000D666E"/>
    <w:rsid w:val="000D6A82"/>
    <w:rsid w:val="000D6BAA"/>
    <w:rsid w:val="000D6D17"/>
    <w:rsid w:val="000D6E87"/>
    <w:rsid w:val="000D7333"/>
    <w:rsid w:val="000D7E59"/>
    <w:rsid w:val="000D7E79"/>
    <w:rsid w:val="000E0AC7"/>
    <w:rsid w:val="000E23B4"/>
    <w:rsid w:val="000E2836"/>
    <w:rsid w:val="000E2916"/>
    <w:rsid w:val="000E338D"/>
    <w:rsid w:val="000E33F2"/>
    <w:rsid w:val="000E3433"/>
    <w:rsid w:val="000E415A"/>
    <w:rsid w:val="000E4774"/>
    <w:rsid w:val="000E557F"/>
    <w:rsid w:val="000E586F"/>
    <w:rsid w:val="000E6311"/>
    <w:rsid w:val="000E69A5"/>
    <w:rsid w:val="000E72EF"/>
    <w:rsid w:val="000E79F3"/>
    <w:rsid w:val="000F0440"/>
    <w:rsid w:val="000F0474"/>
    <w:rsid w:val="000F1B99"/>
    <w:rsid w:val="000F1E05"/>
    <w:rsid w:val="000F29C3"/>
    <w:rsid w:val="000F2C35"/>
    <w:rsid w:val="000F2E4C"/>
    <w:rsid w:val="000F2E9B"/>
    <w:rsid w:val="000F2FD2"/>
    <w:rsid w:val="000F31DF"/>
    <w:rsid w:val="000F3AB7"/>
    <w:rsid w:val="000F3E8C"/>
    <w:rsid w:val="000F40E6"/>
    <w:rsid w:val="000F4142"/>
    <w:rsid w:val="000F442B"/>
    <w:rsid w:val="000F4A99"/>
    <w:rsid w:val="000F50E0"/>
    <w:rsid w:val="000F54C3"/>
    <w:rsid w:val="000F56E5"/>
    <w:rsid w:val="000F56FE"/>
    <w:rsid w:val="000F592C"/>
    <w:rsid w:val="000F5BDD"/>
    <w:rsid w:val="000F5C32"/>
    <w:rsid w:val="000F5F36"/>
    <w:rsid w:val="000F6477"/>
    <w:rsid w:val="000F65ED"/>
    <w:rsid w:val="000F66EE"/>
    <w:rsid w:val="000F6A48"/>
    <w:rsid w:val="000F7338"/>
    <w:rsid w:val="000F73E3"/>
    <w:rsid w:val="000F7641"/>
    <w:rsid w:val="000F77BE"/>
    <w:rsid w:val="000F7E77"/>
    <w:rsid w:val="001013F2"/>
    <w:rsid w:val="00102162"/>
    <w:rsid w:val="00102A6E"/>
    <w:rsid w:val="00104576"/>
    <w:rsid w:val="00104847"/>
    <w:rsid w:val="001049BA"/>
    <w:rsid w:val="001053F0"/>
    <w:rsid w:val="0010590B"/>
    <w:rsid w:val="0010716A"/>
    <w:rsid w:val="00107BA6"/>
    <w:rsid w:val="00107DE4"/>
    <w:rsid w:val="00107FAE"/>
    <w:rsid w:val="00110382"/>
    <w:rsid w:val="00110A9B"/>
    <w:rsid w:val="00110DDF"/>
    <w:rsid w:val="00110EA8"/>
    <w:rsid w:val="001110D4"/>
    <w:rsid w:val="0011120A"/>
    <w:rsid w:val="001112EF"/>
    <w:rsid w:val="001113FC"/>
    <w:rsid w:val="00111E1D"/>
    <w:rsid w:val="00112423"/>
    <w:rsid w:val="001124A5"/>
    <w:rsid w:val="001125BD"/>
    <w:rsid w:val="00112E47"/>
    <w:rsid w:val="00112FE7"/>
    <w:rsid w:val="0011328A"/>
    <w:rsid w:val="00113468"/>
    <w:rsid w:val="00113D26"/>
    <w:rsid w:val="001148DD"/>
    <w:rsid w:val="00116018"/>
    <w:rsid w:val="00116DDF"/>
    <w:rsid w:val="0011776C"/>
    <w:rsid w:val="00120172"/>
    <w:rsid w:val="0012107C"/>
    <w:rsid w:val="001213B5"/>
    <w:rsid w:val="00121993"/>
    <w:rsid w:val="001219AF"/>
    <w:rsid w:val="00122BC7"/>
    <w:rsid w:val="00123672"/>
    <w:rsid w:val="00123CB4"/>
    <w:rsid w:val="00123D21"/>
    <w:rsid w:val="00124C1F"/>
    <w:rsid w:val="001254E2"/>
    <w:rsid w:val="001255E6"/>
    <w:rsid w:val="0012573A"/>
    <w:rsid w:val="00125C8C"/>
    <w:rsid w:val="00126505"/>
    <w:rsid w:val="00126961"/>
    <w:rsid w:val="00126A5C"/>
    <w:rsid w:val="00126A98"/>
    <w:rsid w:val="00126C06"/>
    <w:rsid w:val="00126E54"/>
    <w:rsid w:val="00126F56"/>
    <w:rsid w:val="00127103"/>
    <w:rsid w:val="001271F1"/>
    <w:rsid w:val="001275E7"/>
    <w:rsid w:val="00127763"/>
    <w:rsid w:val="001279F5"/>
    <w:rsid w:val="00127C80"/>
    <w:rsid w:val="00127F2A"/>
    <w:rsid w:val="00130DEB"/>
    <w:rsid w:val="00130E5F"/>
    <w:rsid w:val="00130F36"/>
    <w:rsid w:val="00130F88"/>
    <w:rsid w:val="00131CF9"/>
    <w:rsid w:val="001322F1"/>
    <w:rsid w:val="00132558"/>
    <w:rsid w:val="0013255C"/>
    <w:rsid w:val="001327CD"/>
    <w:rsid w:val="0013384C"/>
    <w:rsid w:val="00133CCB"/>
    <w:rsid w:val="00133DB9"/>
    <w:rsid w:val="0013417B"/>
    <w:rsid w:val="0013440A"/>
    <w:rsid w:val="001349B6"/>
    <w:rsid w:val="00134F12"/>
    <w:rsid w:val="0013504C"/>
    <w:rsid w:val="00135854"/>
    <w:rsid w:val="00136045"/>
    <w:rsid w:val="00136866"/>
    <w:rsid w:val="00136C1A"/>
    <w:rsid w:val="00136F91"/>
    <w:rsid w:val="00137723"/>
    <w:rsid w:val="0014000B"/>
    <w:rsid w:val="00140EFA"/>
    <w:rsid w:val="00141298"/>
    <w:rsid w:val="00141316"/>
    <w:rsid w:val="00141343"/>
    <w:rsid w:val="0014137B"/>
    <w:rsid w:val="00141445"/>
    <w:rsid w:val="00141E4F"/>
    <w:rsid w:val="00142151"/>
    <w:rsid w:val="00142503"/>
    <w:rsid w:val="00142B5B"/>
    <w:rsid w:val="00142C66"/>
    <w:rsid w:val="00143232"/>
    <w:rsid w:val="00143235"/>
    <w:rsid w:val="00143FFF"/>
    <w:rsid w:val="001443F4"/>
    <w:rsid w:val="001445BA"/>
    <w:rsid w:val="00144996"/>
    <w:rsid w:val="001455CA"/>
    <w:rsid w:val="001456AE"/>
    <w:rsid w:val="00145D0A"/>
    <w:rsid w:val="001465FF"/>
    <w:rsid w:val="00146EB4"/>
    <w:rsid w:val="0014709A"/>
    <w:rsid w:val="00147336"/>
    <w:rsid w:val="0014769A"/>
    <w:rsid w:val="00147B31"/>
    <w:rsid w:val="00147C82"/>
    <w:rsid w:val="00147D02"/>
    <w:rsid w:val="00147E24"/>
    <w:rsid w:val="00150566"/>
    <w:rsid w:val="00151327"/>
    <w:rsid w:val="0015174E"/>
    <w:rsid w:val="00151832"/>
    <w:rsid w:val="00151A76"/>
    <w:rsid w:val="00151EB1"/>
    <w:rsid w:val="00151EEC"/>
    <w:rsid w:val="0015279C"/>
    <w:rsid w:val="00153764"/>
    <w:rsid w:val="00154809"/>
    <w:rsid w:val="00154C27"/>
    <w:rsid w:val="00155734"/>
    <w:rsid w:val="0015581B"/>
    <w:rsid w:val="00155A4C"/>
    <w:rsid w:val="00155FF3"/>
    <w:rsid w:val="00156335"/>
    <w:rsid w:val="00156482"/>
    <w:rsid w:val="00156B7B"/>
    <w:rsid w:val="00157018"/>
    <w:rsid w:val="0015741E"/>
    <w:rsid w:val="0015744A"/>
    <w:rsid w:val="00157A4C"/>
    <w:rsid w:val="00157CF2"/>
    <w:rsid w:val="00160FA4"/>
    <w:rsid w:val="00161B15"/>
    <w:rsid w:val="00161C9A"/>
    <w:rsid w:val="00162187"/>
    <w:rsid w:val="0016273B"/>
    <w:rsid w:val="0016302C"/>
    <w:rsid w:val="00164313"/>
    <w:rsid w:val="00164FE8"/>
    <w:rsid w:val="001653D2"/>
    <w:rsid w:val="0016541A"/>
    <w:rsid w:val="001655EB"/>
    <w:rsid w:val="00165962"/>
    <w:rsid w:val="00166181"/>
    <w:rsid w:val="0016622D"/>
    <w:rsid w:val="001664A0"/>
    <w:rsid w:val="00166C89"/>
    <w:rsid w:val="0016760A"/>
    <w:rsid w:val="00167ED5"/>
    <w:rsid w:val="00170081"/>
    <w:rsid w:val="001715BD"/>
    <w:rsid w:val="00171BCF"/>
    <w:rsid w:val="0017206F"/>
    <w:rsid w:val="001725B4"/>
    <w:rsid w:val="001730C1"/>
    <w:rsid w:val="0017323B"/>
    <w:rsid w:val="0017363A"/>
    <w:rsid w:val="00174474"/>
    <w:rsid w:val="00174EF0"/>
    <w:rsid w:val="001753AD"/>
    <w:rsid w:val="001757A3"/>
    <w:rsid w:val="00175815"/>
    <w:rsid w:val="00176DF6"/>
    <w:rsid w:val="00177094"/>
    <w:rsid w:val="001776C3"/>
    <w:rsid w:val="0017779C"/>
    <w:rsid w:val="001779DE"/>
    <w:rsid w:val="00177AAF"/>
    <w:rsid w:val="001806F5"/>
    <w:rsid w:val="00181AD2"/>
    <w:rsid w:val="00181BBD"/>
    <w:rsid w:val="00181D69"/>
    <w:rsid w:val="001821E5"/>
    <w:rsid w:val="001823AF"/>
    <w:rsid w:val="001823BB"/>
    <w:rsid w:val="00183D57"/>
    <w:rsid w:val="00183F67"/>
    <w:rsid w:val="001845D2"/>
    <w:rsid w:val="00184771"/>
    <w:rsid w:val="001849F8"/>
    <w:rsid w:val="00184B1F"/>
    <w:rsid w:val="00184DC7"/>
    <w:rsid w:val="0018571A"/>
    <w:rsid w:val="00185A6B"/>
    <w:rsid w:val="00185A9E"/>
    <w:rsid w:val="00185E14"/>
    <w:rsid w:val="00186591"/>
    <w:rsid w:val="00186A83"/>
    <w:rsid w:val="00186AAE"/>
    <w:rsid w:val="0019062A"/>
    <w:rsid w:val="00190652"/>
    <w:rsid w:val="001913B8"/>
    <w:rsid w:val="00191B2B"/>
    <w:rsid w:val="00191DDF"/>
    <w:rsid w:val="0019207A"/>
    <w:rsid w:val="00192BAA"/>
    <w:rsid w:val="00192BB8"/>
    <w:rsid w:val="0019318D"/>
    <w:rsid w:val="0019351D"/>
    <w:rsid w:val="001937E8"/>
    <w:rsid w:val="001937F6"/>
    <w:rsid w:val="001938BB"/>
    <w:rsid w:val="001942D1"/>
    <w:rsid w:val="001945EA"/>
    <w:rsid w:val="0019469F"/>
    <w:rsid w:val="00194B11"/>
    <w:rsid w:val="00195427"/>
    <w:rsid w:val="0019585F"/>
    <w:rsid w:val="00195C9B"/>
    <w:rsid w:val="001965EC"/>
    <w:rsid w:val="0019755C"/>
    <w:rsid w:val="00197848"/>
    <w:rsid w:val="00197949"/>
    <w:rsid w:val="001A0DD3"/>
    <w:rsid w:val="001A0DDE"/>
    <w:rsid w:val="001A1668"/>
    <w:rsid w:val="001A178F"/>
    <w:rsid w:val="001A17F2"/>
    <w:rsid w:val="001A1E34"/>
    <w:rsid w:val="001A2276"/>
    <w:rsid w:val="001A265C"/>
    <w:rsid w:val="001A2792"/>
    <w:rsid w:val="001A3007"/>
    <w:rsid w:val="001A32AE"/>
    <w:rsid w:val="001A3595"/>
    <w:rsid w:val="001A3883"/>
    <w:rsid w:val="001A4807"/>
    <w:rsid w:val="001A4F0A"/>
    <w:rsid w:val="001A52B7"/>
    <w:rsid w:val="001A53EC"/>
    <w:rsid w:val="001A5560"/>
    <w:rsid w:val="001A5844"/>
    <w:rsid w:val="001A69CF"/>
    <w:rsid w:val="001A6A9A"/>
    <w:rsid w:val="001A7761"/>
    <w:rsid w:val="001B1008"/>
    <w:rsid w:val="001B1635"/>
    <w:rsid w:val="001B19AF"/>
    <w:rsid w:val="001B2796"/>
    <w:rsid w:val="001B2930"/>
    <w:rsid w:val="001B2C85"/>
    <w:rsid w:val="001B2CA0"/>
    <w:rsid w:val="001B2D64"/>
    <w:rsid w:val="001B2ED3"/>
    <w:rsid w:val="001B2EF4"/>
    <w:rsid w:val="001B314E"/>
    <w:rsid w:val="001B3F3F"/>
    <w:rsid w:val="001B4292"/>
    <w:rsid w:val="001B4BDA"/>
    <w:rsid w:val="001B4E64"/>
    <w:rsid w:val="001B54AD"/>
    <w:rsid w:val="001B55A2"/>
    <w:rsid w:val="001B5D9C"/>
    <w:rsid w:val="001B5EC1"/>
    <w:rsid w:val="001B6F30"/>
    <w:rsid w:val="001B7581"/>
    <w:rsid w:val="001B7928"/>
    <w:rsid w:val="001C06F8"/>
    <w:rsid w:val="001C0F50"/>
    <w:rsid w:val="001C1E65"/>
    <w:rsid w:val="001C1F26"/>
    <w:rsid w:val="001C208C"/>
    <w:rsid w:val="001C259C"/>
    <w:rsid w:val="001C262F"/>
    <w:rsid w:val="001C270E"/>
    <w:rsid w:val="001C27CD"/>
    <w:rsid w:val="001C2FCA"/>
    <w:rsid w:val="001C3413"/>
    <w:rsid w:val="001C3656"/>
    <w:rsid w:val="001C3687"/>
    <w:rsid w:val="001C3CC2"/>
    <w:rsid w:val="001C3E18"/>
    <w:rsid w:val="001C4010"/>
    <w:rsid w:val="001C450F"/>
    <w:rsid w:val="001C4884"/>
    <w:rsid w:val="001C4D42"/>
    <w:rsid w:val="001C5380"/>
    <w:rsid w:val="001C6010"/>
    <w:rsid w:val="001C60C3"/>
    <w:rsid w:val="001C619A"/>
    <w:rsid w:val="001C67E2"/>
    <w:rsid w:val="001D0176"/>
    <w:rsid w:val="001D0573"/>
    <w:rsid w:val="001D1088"/>
    <w:rsid w:val="001D140C"/>
    <w:rsid w:val="001D1E70"/>
    <w:rsid w:val="001D1FC4"/>
    <w:rsid w:val="001D2D55"/>
    <w:rsid w:val="001D2D91"/>
    <w:rsid w:val="001D2F64"/>
    <w:rsid w:val="001D31A8"/>
    <w:rsid w:val="001D33D5"/>
    <w:rsid w:val="001D34C6"/>
    <w:rsid w:val="001D35C2"/>
    <w:rsid w:val="001D40D6"/>
    <w:rsid w:val="001D4653"/>
    <w:rsid w:val="001D46C5"/>
    <w:rsid w:val="001D4768"/>
    <w:rsid w:val="001D4CC1"/>
    <w:rsid w:val="001D4E93"/>
    <w:rsid w:val="001D531A"/>
    <w:rsid w:val="001D6A01"/>
    <w:rsid w:val="001D6AEA"/>
    <w:rsid w:val="001D6CDF"/>
    <w:rsid w:val="001E015B"/>
    <w:rsid w:val="001E02D2"/>
    <w:rsid w:val="001E0C3F"/>
    <w:rsid w:val="001E1699"/>
    <w:rsid w:val="001E18B6"/>
    <w:rsid w:val="001E1C4F"/>
    <w:rsid w:val="001E2598"/>
    <w:rsid w:val="001E26B6"/>
    <w:rsid w:val="001E2758"/>
    <w:rsid w:val="001E2FFD"/>
    <w:rsid w:val="001E3CDB"/>
    <w:rsid w:val="001E3D94"/>
    <w:rsid w:val="001E3F1C"/>
    <w:rsid w:val="001E3FF5"/>
    <w:rsid w:val="001E3FFB"/>
    <w:rsid w:val="001E40B4"/>
    <w:rsid w:val="001E4289"/>
    <w:rsid w:val="001E457A"/>
    <w:rsid w:val="001E45BC"/>
    <w:rsid w:val="001E45F3"/>
    <w:rsid w:val="001E4963"/>
    <w:rsid w:val="001E4A3D"/>
    <w:rsid w:val="001E5082"/>
    <w:rsid w:val="001E51AB"/>
    <w:rsid w:val="001E5E07"/>
    <w:rsid w:val="001E5E5D"/>
    <w:rsid w:val="001E6499"/>
    <w:rsid w:val="001E6513"/>
    <w:rsid w:val="001E69E3"/>
    <w:rsid w:val="001E6E5F"/>
    <w:rsid w:val="001E7B18"/>
    <w:rsid w:val="001F0039"/>
    <w:rsid w:val="001F1568"/>
    <w:rsid w:val="001F1969"/>
    <w:rsid w:val="001F1C92"/>
    <w:rsid w:val="001F21A9"/>
    <w:rsid w:val="001F2381"/>
    <w:rsid w:val="001F2A1E"/>
    <w:rsid w:val="001F2C16"/>
    <w:rsid w:val="001F32AF"/>
    <w:rsid w:val="001F37CE"/>
    <w:rsid w:val="001F38BF"/>
    <w:rsid w:val="001F3C3D"/>
    <w:rsid w:val="001F40D4"/>
    <w:rsid w:val="001F4624"/>
    <w:rsid w:val="001F4F33"/>
    <w:rsid w:val="001F570B"/>
    <w:rsid w:val="001F5DF6"/>
    <w:rsid w:val="001F5FDA"/>
    <w:rsid w:val="001F6034"/>
    <w:rsid w:val="001F66E3"/>
    <w:rsid w:val="001F6752"/>
    <w:rsid w:val="001F702A"/>
    <w:rsid w:val="001F77BB"/>
    <w:rsid w:val="001F7C69"/>
    <w:rsid w:val="002006B6"/>
    <w:rsid w:val="00200770"/>
    <w:rsid w:val="00200A7B"/>
    <w:rsid w:val="00200CA7"/>
    <w:rsid w:val="00200DB0"/>
    <w:rsid w:val="002015A8"/>
    <w:rsid w:val="00201968"/>
    <w:rsid w:val="00201A5D"/>
    <w:rsid w:val="00201E03"/>
    <w:rsid w:val="00202C1B"/>
    <w:rsid w:val="00202CE9"/>
    <w:rsid w:val="00202FC5"/>
    <w:rsid w:val="0020322E"/>
    <w:rsid w:val="00203CDA"/>
    <w:rsid w:val="002043C1"/>
    <w:rsid w:val="0020470F"/>
    <w:rsid w:val="0020498E"/>
    <w:rsid w:val="00204C70"/>
    <w:rsid w:val="00204EC5"/>
    <w:rsid w:val="0020504C"/>
    <w:rsid w:val="002059C2"/>
    <w:rsid w:val="002060E1"/>
    <w:rsid w:val="002062B9"/>
    <w:rsid w:val="00206657"/>
    <w:rsid w:val="0020686B"/>
    <w:rsid w:val="00206AF8"/>
    <w:rsid w:val="00206C76"/>
    <w:rsid w:val="00206DDC"/>
    <w:rsid w:val="002078CC"/>
    <w:rsid w:val="00207962"/>
    <w:rsid w:val="00210189"/>
    <w:rsid w:val="002108FE"/>
    <w:rsid w:val="00210B0C"/>
    <w:rsid w:val="0021188B"/>
    <w:rsid w:val="00212133"/>
    <w:rsid w:val="002124E1"/>
    <w:rsid w:val="00212793"/>
    <w:rsid w:val="0021279C"/>
    <w:rsid w:val="00212B8F"/>
    <w:rsid w:val="00212D38"/>
    <w:rsid w:val="002132B2"/>
    <w:rsid w:val="002136F0"/>
    <w:rsid w:val="002139FD"/>
    <w:rsid w:val="00213D8D"/>
    <w:rsid w:val="0021473F"/>
    <w:rsid w:val="00214B35"/>
    <w:rsid w:val="00215553"/>
    <w:rsid w:val="00215AF7"/>
    <w:rsid w:val="00215C54"/>
    <w:rsid w:val="00215F17"/>
    <w:rsid w:val="0021644D"/>
    <w:rsid w:val="00216680"/>
    <w:rsid w:val="00216D6A"/>
    <w:rsid w:val="002177DC"/>
    <w:rsid w:val="0021788F"/>
    <w:rsid w:val="00217E78"/>
    <w:rsid w:val="0022041E"/>
    <w:rsid w:val="00221734"/>
    <w:rsid w:val="00221BE5"/>
    <w:rsid w:val="00222098"/>
    <w:rsid w:val="002223A1"/>
    <w:rsid w:val="00222518"/>
    <w:rsid w:val="002232EA"/>
    <w:rsid w:val="00223C1B"/>
    <w:rsid w:val="00224392"/>
    <w:rsid w:val="002247CB"/>
    <w:rsid w:val="00225601"/>
    <w:rsid w:val="002267F2"/>
    <w:rsid w:val="002271D5"/>
    <w:rsid w:val="00227254"/>
    <w:rsid w:val="0022745C"/>
    <w:rsid w:val="00227578"/>
    <w:rsid w:val="00227CAB"/>
    <w:rsid w:val="00230034"/>
    <w:rsid w:val="00230C75"/>
    <w:rsid w:val="002311CB"/>
    <w:rsid w:val="002318A8"/>
    <w:rsid w:val="00231A6E"/>
    <w:rsid w:val="00232A72"/>
    <w:rsid w:val="00232CB9"/>
    <w:rsid w:val="00232ED3"/>
    <w:rsid w:val="002330AB"/>
    <w:rsid w:val="00233114"/>
    <w:rsid w:val="002332EB"/>
    <w:rsid w:val="00234D52"/>
    <w:rsid w:val="0023514F"/>
    <w:rsid w:val="002353BF"/>
    <w:rsid w:val="00235796"/>
    <w:rsid w:val="002358AF"/>
    <w:rsid w:val="00235E51"/>
    <w:rsid w:val="00235F78"/>
    <w:rsid w:val="00236913"/>
    <w:rsid w:val="00236CE1"/>
    <w:rsid w:val="00236CE4"/>
    <w:rsid w:val="00236ECB"/>
    <w:rsid w:val="0023701E"/>
    <w:rsid w:val="00237406"/>
    <w:rsid w:val="00237F96"/>
    <w:rsid w:val="00240D08"/>
    <w:rsid w:val="00241D01"/>
    <w:rsid w:val="00241ECF"/>
    <w:rsid w:val="00241FEF"/>
    <w:rsid w:val="00242979"/>
    <w:rsid w:val="002433DC"/>
    <w:rsid w:val="002438A1"/>
    <w:rsid w:val="00243DE9"/>
    <w:rsid w:val="00243EE7"/>
    <w:rsid w:val="00244C64"/>
    <w:rsid w:val="00244CD3"/>
    <w:rsid w:val="00245720"/>
    <w:rsid w:val="00245978"/>
    <w:rsid w:val="00245DA7"/>
    <w:rsid w:val="002466E7"/>
    <w:rsid w:val="002474F2"/>
    <w:rsid w:val="00250031"/>
    <w:rsid w:val="002505C1"/>
    <w:rsid w:val="0025061C"/>
    <w:rsid w:val="00250655"/>
    <w:rsid w:val="002506B3"/>
    <w:rsid w:val="00250A0A"/>
    <w:rsid w:val="00251A1A"/>
    <w:rsid w:val="00251C67"/>
    <w:rsid w:val="00251DA7"/>
    <w:rsid w:val="002521FC"/>
    <w:rsid w:val="00252585"/>
    <w:rsid w:val="002531D0"/>
    <w:rsid w:val="00253AD6"/>
    <w:rsid w:val="00253B32"/>
    <w:rsid w:val="00253B96"/>
    <w:rsid w:val="00253C5D"/>
    <w:rsid w:val="00253C93"/>
    <w:rsid w:val="002540B5"/>
    <w:rsid w:val="002542B9"/>
    <w:rsid w:val="00254C20"/>
    <w:rsid w:val="00254F1A"/>
    <w:rsid w:val="002550F0"/>
    <w:rsid w:val="002555C5"/>
    <w:rsid w:val="002556BA"/>
    <w:rsid w:val="0025631C"/>
    <w:rsid w:val="00256770"/>
    <w:rsid w:val="00256901"/>
    <w:rsid w:val="00257091"/>
    <w:rsid w:val="00257137"/>
    <w:rsid w:val="0025723B"/>
    <w:rsid w:val="00257246"/>
    <w:rsid w:val="0025765D"/>
    <w:rsid w:val="002576AA"/>
    <w:rsid w:val="00257CB4"/>
    <w:rsid w:val="00257E46"/>
    <w:rsid w:val="00260216"/>
    <w:rsid w:val="00260442"/>
    <w:rsid w:val="00260BC4"/>
    <w:rsid w:val="00261337"/>
    <w:rsid w:val="002614D9"/>
    <w:rsid w:val="002618EA"/>
    <w:rsid w:val="00261F02"/>
    <w:rsid w:val="00262CE2"/>
    <w:rsid w:val="00263A2F"/>
    <w:rsid w:val="002641BB"/>
    <w:rsid w:val="002641BE"/>
    <w:rsid w:val="0026483B"/>
    <w:rsid w:val="00264A38"/>
    <w:rsid w:val="00265E88"/>
    <w:rsid w:val="00266672"/>
    <w:rsid w:val="00267F70"/>
    <w:rsid w:val="00270D07"/>
    <w:rsid w:val="00271385"/>
    <w:rsid w:val="00272F2E"/>
    <w:rsid w:val="0027318E"/>
    <w:rsid w:val="0027380A"/>
    <w:rsid w:val="00273882"/>
    <w:rsid w:val="00273892"/>
    <w:rsid w:val="002739C6"/>
    <w:rsid w:val="00273D90"/>
    <w:rsid w:val="0027403A"/>
    <w:rsid w:val="002740F9"/>
    <w:rsid w:val="002742D4"/>
    <w:rsid w:val="00274309"/>
    <w:rsid w:val="00274DD7"/>
    <w:rsid w:val="00275658"/>
    <w:rsid w:val="00275D42"/>
    <w:rsid w:val="00275E40"/>
    <w:rsid w:val="0027740D"/>
    <w:rsid w:val="0027761B"/>
    <w:rsid w:val="00277781"/>
    <w:rsid w:val="00280654"/>
    <w:rsid w:val="00280EC2"/>
    <w:rsid w:val="00280EE7"/>
    <w:rsid w:val="00281132"/>
    <w:rsid w:val="00281380"/>
    <w:rsid w:val="00281610"/>
    <w:rsid w:val="00281D91"/>
    <w:rsid w:val="00282154"/>
    <w:rsid w:val="00282B3C"/>
    <w:rsid w:val="00282DCE"/>
    <w:rsid w:val="0028324D"/>
    <w:rsid w:val="00283650"/>
    <w:rsid w:val="00283D28"/>
    <w:rsid w:val="00284384"/>
    <w:rsid w:val="0028455E"/>
    <w:rsid w:val="00284DD4"/>
    <w:rsid w:val="00285766"/>
    <w:rsid w:val="0028596C"/>
    <w:rsid w:val="00285DDC"/>
    <w:rsid w:val="00287FB4"/>
    <w:rsid w:val="002911EA"/>
    <w:rsid w:val="00291A4F"/>
    <w:rsid w:val="002926DD"/>
    <w:rsid w:val="002929CA"/>
    <w:rsid w:val="00292C77"/>
    <w:rsid w:val="0029309D"/>
    <w:rsid w:val="00293330"/>
    <w:rsid w:val="002933A1"/>
    <w:rsid w:val="0029359D"/>
    <w:rsid w:val="00293EBE"/>
    <w:rsid w:val="0029405A"/>
    <w:rsid w:val="00294A8F"/>
    <w:rsid w:val="002952CE"/>
    <w:rsid w:val="00296B34"/>
    <w:rsid w:val="00296B6F"/>
    <w:rsid w:val="00296E07"/>
    <w:rsid w:val="00297E94"/>
    <w:rsid w:val="002A0693"/>
    <w:rsid w:val="002A11EA"/>
    <w:rsid w:val="002A1B95"/>
    <w:rsid w:val="002A2279"/>
    <w:rsid w:val="002A2430"/>
    <w:rsid w:val="002A25BB"/>
    <w:rsid w:val="002A2721"/>
    <w:rsid w:val="002A273D"/>
    <w:rsid w:val="002A2887"/>
    <w:rsid w:val="002A2905"/>
    <w:rsid w:val="002A2B42"/>
    <w:rsid w:val="002A2CD2"/>
    <w:rsid w:val="002A2D15"/>
    <w:rsid w:val="002A2F96"/>
    <w:rsid w:val="002A46C7"/>
    <w:rsid w:val="002A49CC"/>
    <w:rsid w:val="002A4EA1"/>
    <w:rsid w:val="002A5167"/>
    <w:rsid w:val="002A5273"/>
    <w:rsid w:val="002A54DF"/>
    <w:rsid w:val="002A5A92"/>
    <w:rsid w:val="002A673F"/>
    <w:rsid w:val="002A685E"/>
    <w:rsid w:val="002A726B"/>
    <w:rsid w:val="002A771D"/>
    <w:rsid w:val="002A7730"/>
    <w:rsid w:val="002A77C2"/>
    <w:rsid w:val="002A78A9"/>
    <w:rsid w:val="002A7D0A"/>
    <w:rsid w:val="002B006D"/>
    <w:rsid w:val="002B0621"/>
    <w:rsid w:val="002B0DBA"/>
    <w:rsid w:val="002B0E76"/>
    <w:rsid w:val="002B0ED0"/>
    <w:rsid w:val="002B0ED8"/>
    <w:rsid w:val="002B152D"/>
    <w:rsid w:val="002B1962"/>
    <w:rsid w:val="002B1BD8"/>
    <w:rsid w:val="002B1F64"/>
    <w:rsid w:val="002B2365"/>
    <w:rsid w:val="002B2973"/>
    <w:rsid w:val="002B3478"/>
    <w:rsid w:val="002B3C2B"/>
    <w:rsid w:val="002B4100"/>
    <w:rsid w:val="002B47B2"/>
    <w:rsid w:val="002B4F3F"/>
    <w:rsid w:val="002B549E"/>
    <w:rsid w:val="002B5E8F"/>
    <w:rsid w:val="002B627B"/>
    <w:rsid w:val="002B62A7"/>
    <w:rsid w:val="002B688C"/>
    <w:rsid w:val="002B6A06"/>
    <w:rsid w:val="002B6EB7"/>
    <w:rsid w:val="002B71B9"/>
    <w:rsid w:val="002C02D8"/>
    <w:rsid w:val="002C04A1"/>
    <w:rsid w:val="002C0A83"/>
    <w:rsid w:val="002C0CDF"/>
    <w:rsid w:val="002C0CFE"/>
    <w:rsid w:val="002C0D7C"/>
    <w:rsid w:val="002C0E8D"/>
    <w:rsid w:val="002C100F"/>
    <w:rsid w:val="002C1966"/>
    <w:rsid w:val="002C1E41"/>
    <w:rsid w:val="002C379A"/>
    <w:rsid w:val="002C3861"/>
    <w:rsid w:val="002C3951"/>
    <w:rsid w:val="002C3A76"/>
    <w:rsid w:val="002C3C07"/>
    <w:rsid w:val="002C4C43"/>
    <w:rsid w:val="002C4CB0"/>
    <w:rsid w:val="002C5068"/>
    <w:rsid w:val="002C506D"/>
    <w:rsid w:val="002C6D2B"/>
    <w:rsid w:val="002C7835"/>
    <w:rsid w:val="002C79B8"/>
    <w:rsid w:val="002C7ED0"/>
    <w:rsid w:val="002C7FD1"/>
    <w:rsid w:val="002D01C4"/>
    <w:rsid w:val="002D1D29"/>
    <w:rsid w:val="002D3575"/>
    <w:rsid w:val="002D3588"/>
    <w:rsid w:val="002D36D8"/>
    <w:rsid w:val="002D3E58"/>
    <w:rsid w:val="002D3FBD"/>
    <w:rsid w:val="002D40B5"/>
    <w:rsid w:val="002D4217"/>
    <w:rsid w:val="002D424F"/>
    <w:rsid w:val="002D5327"/>
    <w:rsid w:val="002D5B18"/>
    <w:rsid w:val="002D5F11"/>
    <w:rsid w:val="002D6439"/>
    <w:rsid w:val="002D72BF"/>
    <w:rsid w:val="002D742C"/>
    <w:rsid w:val="002D78CA"/>
    <w:rsid w:val="002E0E1D"/>
    <w:rsid w:val="002E1374"/>
    <w:rsid w:val="002E166E"/>
    <w:rsid w:val="002E1BD4"/>
    <w:rsid w:val="002E1F14"/>
    <w:rsid w:val="002E2671"/>
    <w:rsid w:val="002E26FD"/>
    <w:rsid w:val="002E3217"/>
    <w:rsid w:val="002E3982"/>
    <w:rsid w:val="002E3B8A"/>
    <w:rsid w:val="002E3FB9"/>
    <w:rsid w:val="002E46A5"/>
    <w:rsid w:val="002E48D2"/>
    <w:rsid w:val="002E52B9"/>
    <w:rsid w:val="002E5A8D"/>
    <w:rsid w:val="002E61B1"/>
    <w:rsid w:val="002E65CD"/>
    <w:rsid w:val="002E6A92"/>
    <w:rsid w:val="002E718D"/>
    <w:rsid w:val="002E763B"/>
    <w:rsid w:val="002E76CE"/>
    <w:rsid w:val="002E7F99"/>
    <w:rsid w:val="002F0B66"/>
    <w:rsid w:val="002F1950"/>
    <w:rsid w:val="002F1E68"/>
    <w:rsid w:val="002F2A3B"/>
    <w:rsid w:val="002F2B49"/>
    <w:rsid w:val="002F3B44"/>
    <w:rsid w:val="002F3D96"/>
    <w:rsid w:val="002F4593"/>
    <w:rsid w:val="002F4A62"/>
    <w:rsid w:val="002F4BD4"/>
    <w:rsid w:val="002F56C2"/>
    <w:rsid w:val="002F6F3C"/>
    <w:rsid w:val="002F6F93"/>
    <w:rsid w:val="002F74AA"/>
    <w:rsid w:val="002F7A63"/>
    <w:rsid w:val="002F7EE2"/>
    <w:rsid w:val="0030241C"/>
    <w:rsid w:val="00302674"/>
    <w:rsid w:val="003028E8"/>
    <w:rsid w:val="00302FE7"/>
    <w:rsid w:val="00304673"/>
    <w:rsid w:val="003056F9"/>
    <w:rsid w:val="00305793"/>
    <w:rsid w:val="00306870"/>
    <w:rsid w:val="00306B46"/>
    <w:rsid w:val="003078F8"/>
    <w:rsid w:val="0031042A"/>
    <w:rsid w:val="00310526"/>
    <w:rsid w:val="00310821"/>
    <w:rsid w:val="00310F9C"/>
    <w:rsid w:val="003116BE"/>
    <w:rsid w:val="00311BDC"/>
    <w:rsid w:val="00311DBC"/>
    <w:rsid w:val="00311FEA"/>
    <w:rsid w:val="00312B4F"/>
    <w:rsid w:val="00312DA9"/>
    <w:rsid w:val="00313A8D"/>
    <w:rsid w:val="00313ABD"/>
    <w:rsid w:val="0031429B"/>
    <w:rsid w:val="00314F6F"/>
    <w:rsid w:val="00315065"/>
    <w:rsid w:val="00315647"/>
    <w:rsid w:val="003156AF"/>
    <w:rsid w:val="00316944"/>
    <w:rsid w:val="00316CD7"/>
    <w:rsid w:val="00316FA7"/>
    <w:rsid w:val="00317273"/>
    <w:rsid w:val="003172BB"/>
    <w:rsid w:val="00317572"/>
    <w:rsid w:val="003203D0"/>
    <w:rsid w:val="0032083C"/>
    <w:rsid w:val="00320B3C"/>
    <w:rsid w:val="00320D0C"/>
    <w:rsid w:val="00320D34"/>
    <w:rsid w:val="00321084"/>
    <w:rsid w:val="00321090"/>
    <w:rsid w:val="0032163A"/>
    <w:rsid w:val="003217FF"/>
    <w:rsid w:val="00321A3E"/>
    <w:rsid w:val="00321BFD"/>
    <w:rsid w:val="00321EFF"/>
    <w:rsid w:val="003226B6"/>
    <w:rsid w:val="00322B62"/>
    <w:rsid w:val="00322C7E"/>
    <w:rsid w:val="00323617"/>
    <w:rsid w:val="003238FA"/>
    <w:rsid w:val="00323DE6"/>
    <w:rsid w:val="00324C0B"/>
    <w:rsid w:val="00324DAF"/>
    <w:rsid w:val="00325F41"/>
    <w:rsid w:val="00327346"/>
    <w:rsid w:val="003308D2"/>
    <w:rsid w:val="00331052"/>
    <w:rsid w:val="003317AD"/>
    <w:rsid w:val="00331A5B"/>
    <w:rsid w:val="00331E44"/>
    <w:rsid w:val="0033362E"/>
    <w:rsid w:val="00333F17"/>
    <w:rsid w:val="003353C6"/>
    <w:rsid w:val="0033541B"/>
    <w:rsid w:val="00335758"/>
    <w:rsid w:val="003358E6"/>
    <w:rsid w:val="003362C6"/>
    <w:rsid w:val="00336C50"/>
    <w:rsid w:val="003372C4"/>
    <w:rsid w:val="00337AB7"/>
    <w:rsid w:val="00337F7C"/>
    <w:rsid w:val="00340209"/>
    <w:rsid w:val="00340800"/>
    <w:rsid w:val="003417BC"/>
    <w:rsid w:val="00341ACE"/>
    <w:rsid w:val="00341D78"/>
    <w:rsid w:val="003421BC"/>
    <w:rsid w:val="0034229B"/>
    <w:rsid w:val="00342695"/>
    <w:rsid w:val="003426C7"/>
    <w:rsid w:val="003431EA"/>
    <w:rsid w:val="003434B6"/>
    <w:rsid w:val="00344522"/>
    <w:rsid w:val="00344697"/>
    <w:rsid w:val="00344F89"/>
    <w:rsid w:val="003459E3"/>
    <w:rsid w:val="00345A10"/>
    <w:rsid w:val="00346A96"/>
    <w:rsid w:val="003474B0"/>
    <w:rsid w:val="003476E9"/>
    <w:rsid w:val="00347C9A"/>
    <w:rsid w:val="00350008"/>
    <w:rsid w:val="003501D8"/>
    <w:rsid w:val="003502B1"/>
    <w:rsid w:val="00350642"/>
    <w:rsid w:val="00351AF9"/>
    <w:rsid w:val="00351C5E"/>
    <w:rsid w:val="00351E82"/>
    <w:rsid w:val="003521CF"/>
    <w:rsid w:val="003525D4"/>
    <w:rsid w:val="0035365B"/>
    <w:rsid w:val="003538B9"/>
    <w:rsid w:val="00353A67"/>
    <w:rsid w:val="00353E15"/>
    <w:rsid w:val="00354587"/>
    <w:rsid w:val="003546C2"/>
    <w:rsid w:val="00354CD2"/>
    <w:rsid w:val="00355226"/>
    <w:rsid w:val="003556CA"/>
    <w:rsid w:val="00355F7A"/>
    <w:rsid w:val="00355FBB"/>
    <w:rsid w:val="00356253"/>
    <w:rsid w:val="0035678F"/>
    <w:rsid w:val="00356C50"/>
    <w:rsid w:val="00356CAF"/>
    <w:rsid w:val="00356E31"/>
    <w:rsid w:val="00357177"/>
    <w:rsid w:val="00357688"/>
    <w:rsid w:val="003603D5"/>
    <w:rsid w:val="003610BC"/>
    <w:rsid w:val="003618DA"/>
    <w:rsid w:val="00361996"/>
    <w:rsid w:val="00361E50"/>
    <w:rsid w:val="00361ED6"/>
    <w:rsid w:val="00361F45"/>
    <w:rsid w:val="0036259B"/>
    <w:rsid w:val="00362B85"/>
    <w:rsid w:val="00362E9B"/>
    <w:rsid w:val="00364426"/>
    <w:rsid w:val="00364B69"/>
    <w:rsid w:val="00364B99"/>
    <w:rsid w:val="00364C40"/>
    <w:rsid w:val="0036503A"/>
    <w:rsid w:val="003653A3"/>
    <w:rsid w:val="0036547A"/>
    <w:rsid w:val="00365635"/>
    <w:rsid w:val="00365CB4"/>
    <w:rsid w:val="0036708F"/>
    <w:rsid w:val="003670FF"/>
    <w:rsid w:val="00370DB9"/>
    <w:rsid w:val="00370F83"/>
    <w:rsid w:val="0037141E"/>
    <w:rsid w:val="0037156D"/>
    <w:rsid w:val="00371B31"/>
    <w:rsid w:val="00372037"/>
    <w:rsid w:val="003722FA"/>
    <w:rsid w:val="00373072"/>
    <w:rsid w:val="003733CD"/>
    <w:rsid w:val="00374011"/>
    <w:rsid w:val="0037446E"/>
    <w:rsid w:val="00374724"/>
    <w:rsid w:val="0037495B"/>
    <w:rsid w:val="00375156"/>
    <w:rsid w:val="00375516"/>
    <w:rsid w:val="00376121"/>
    <w:rsid w:val="0037645B"/>
    <w:rsid w:val="00376621"/>
    <w:rsid w:val="003767FF"/>
    <w:rsid w:val="0037709C"/>
    <w:rsid w:val="00377780"/>
    <w:rsid w:val="003779A6"/>
    <w:rsid w:val="00377E77"/>
    <w:rsid w:val="00380097"/>
    <w:rsid w:val="003809CD"/>
    <w:rsid w:val="00380A1D"/>
    <w:rsid w:val="00380DFB"/>
    <w:rsid w:val="0038122C"/>
    <w:rsid w:val="0038123D"/>
    <w:rsid w:val="00381A10"/>
    <w:rsid w:val="00381AE2"/>
    <w:rsid w:val="00381D70"/>
    <w:rsid w:val="00382553"/>
    <w:rsid w:val="0038264D"/>
    <w:rsid w:val="0038302A"/>
    <w:rsid w:val="0038332B"/>
    <w:rsid w:val="00383B25"/>
    <w:rsid w:val="00383EE2"/>
    <w:rsid w:val="00383FD6"/>
    <w:rsid w:val="00384779"/>
    <w:rsid w:val="00385FF5"/>
    <w:rsid w:val="00386BAD"/>
    <w:rsid w:val="00386C42"/>
    <w:rsid w:val="00387936"/>
    <w:rsid w:val="00387D6D"/>
    <w:rsid w:val="00390225"/>
    <w:rsid w:val="00391724"/>
    <w:rsid w:val="003918FF"/>
    <w:rsid w:val="00391AD0"/>
    <w:rsid w:val="00391DB5"/>
    <w:rsid w:val="00391E2A"/>
    <w:rsid w:val="00392D71"/>
    <w:rsid w:val="00392DE3"/>
    <w:rsid w:val="00393B98"/>
    <w:rsid w:val="00393F0E"/>
    <w:rsid w:val="003944BD"/>
    <w:rsid w:val="003946A2"/>
    <w:rsid w:val="00394D63"/>
    <w:rsid w:val="00395080"/>
    <w:rsid w:val="003950A1"/>
    <w:rsid w:val="00395D9A"/>
    <w:rsid w:val="00395E9B"/>
    <w:rsid w:val="00395F3F"/>
    <w:rsid w:val="0039629A"/>
    <w:rsid w:val="00396EF1"/>
    <w:rsid w:val="00396FF7"/>
    <w:rsid w:val="0039731F"/>
    <w:rsid w:val="0039758C"/>
    <w:rsid w:val="00397A1F"/>
    <w:rsid w:val="00397BD0"/>
    <w:rsid w:val="00397CBB"/>
    <w:rsid w:val="003A06C0"/>
    <w:rsid w:val="003A0E9D"/>
    <w:rsid w:val="003A1346"/>
    <w:rsid w:val="003A13FD"/>
    <w:rsid w:val="003A16A1"/>
    <w:rsid w:val="003A1817"/>
    <w:rsid w:val="003A1D52"/>
    <w:rsid w:val="003A28DF"/>
    <w:rsid w:val="003A2913"/>
    <w:rsid w:val="003A29BE"/>
    <w:rsid w:val="003A2F23"/>
    <w:rsid w:val="003A3315"/>
    <w:rsid w:val="003A34ED"/>
    <w:rsid w:val="003A38BA"/>
    <w:rsid w:val="003A4B50"/>
    <w:rsid w:val="003A5283"/>
    <w:rsid w:val="003A60CC"/>
    <w:rsid w:val="003A6269"/>
    <w:rsid w:val="003A6BB5"/>
    <w:rsid w:val="003A76EF"/>
    <w:rsid w:val="003B02F6"/>
    <w:rsid w:val="003B0D95"/>
    <w:rsid w:val="003B1107"/>
    <w:rsid w:val="003B151F"/>
    <w:rsid w:val="003B155C"/>
    <w:rsid w:val="003B1DA4"/>
    <w:rsid w:val="003B294A"/>
    <w:rsid w:val="003B2F94"/>
    <w:rsid w:val="003B33D9"/>
    <w:rsid w:val="003B350A"/>
    <w:rsid w:val="003B3661"/>
    <w:rsid w:val="003B36BD"/>
    <w:rsid w:val="003B4308"/>
    <w:rsid w:val="003B44EC"/>
    <w:rsid w:val="003B48AF"/>
    <w:rsid w:val="003B5388"/>
    <w:rsid w:val="003B5669"/>
    <w:rsid w:val="003B5698"/>
    <w:rsid w:val="003B6344"/>
    <w:rsid w:val="003B69C8"/>
    <w:rsid w:val="003B6FAE"/>
    <w:rsid w:val="003B7181"/>
    <w:rsid w:val="003B7224"/>
    <w:rsid w:val="003B7F0E"/>
    <w:rsid w:val="003C0190"/>
    <w:rsid w:val="003C0960"/>
    <w:rsid w:val="003C10E9"/>
    <w:rsid w:val="003C1667"/>
    <w:rsid w:val="003C1BD4"/>
    <w:rsid w:val="003C1D0A"/>
    <w:rsid w:val="003C24D4"/>
    <w:rsid w:val="003C2BAF"/>
    <w:rsid w:val="003C2D52"/>
    <w:rsid w:val="003C32E2"/>
    <w:rsid w:val="003C3BC4"/>
    <w:rsid w:val="003C41FB"/>
    <w:rsid w:val="003C42CB"/>
    <w:rsid w:val="003C432B"/>
    <w:rsid w:val="003C46CB"/>
    <w:rsid w:val="003C484D"/>
    <w:rsid w:val="003C5191"/>
    <w:rsid w:val="003C56D0"/>
    <w:rsid w:val="003C623A"/>
    <w:rsid w:val="003C6BCE"/>
    <w:rsid w:val="003C792F"/>
    <w:rsid w:val="003C7B62"/>
    <w:rsid w:val="003C7F56"/>
    <w:rsid w:val="003C7F60"/>
    <w:rsid w:val="003D0067"/>
    <w:rsid w:val="003D0B53"/>
    <w:rsid w:val="003D1206"/>
    <w:rsid w:val="003D13C7"/>
    <w:rsid w:val="003D16E2"/>
    <w:rsid w:val="003D171E"/>
    <w:rsid w:val="003D21A2"/>
    <w:rsid w:val="003D269B"/>
    <w:rsid w:val="003D318B"/>
    <w:rsid w:val="003D3D16"/>
    <w:rsid w:val="003D3ED6"/>
    <w:rsid w:val="003D42EC"/>
    <w:rsid w:val="003D4D89"/>
    <w:rsid w:val="003D4E00"/>
    <w:rsid w:val="003D4FA7"/>
    <w:rsid w:val="003D4FD8"/>
    <w:rsid w:val="003D51B6"/>
    <w:rsid w:val="003D5446"/>
    <w:rsid w:val="003D5BAE"/>
    <w:rsid w:val="003D5D63"/>
    <w:rsid w:val="003D6056"/>
    <w:rsid w:val="003D6147"/>
    <w:rsid w:val="003D6B46"/>
    <w:rsid w:val="003D6B93"/>
    <w:rsid w:val="003D6C12"/>
    <w:rsid w:val="003D6F9D"/>
    <w:rsid w:val="003D7362"/>
    <w:rsid w:val="003D78C6"/>
    <w:rsid w:val="003D7AB2"/>
    <w:rsid w:val="003D7EA5"/>
    <w:rsid w:val="003E116F"/>
    <w:rsid w:val="003E159E"/>
    <w:rsid w:val="003E15A2"/>
    <w:rsid w:val="003E175B"/>
    <w:rsid w:val="003E1A3D"/>
    <w:rsid w:val="003E1B32"/>
    <w:rsid w:val="003E1B59"/>
    <w:rsid w:val="003E1B90"/>
    <w:rsid w:val="003E1C71"/>
    <w:rsid w:val="003E2108"/>
    <w:rsid w:val="003E243C"/>
    <w:rsid w:val="003E2887"/>
    <w:rsid w:val="003E3092"/>
    <w:rsid w:val="003E3521"/>
    <w:rsid w:val="003E353E"/>
    <w:rsid w:val="003E363F"/>
    <w:rsid w:val="003E36D3"/>
    <w:rsid w:val="003E3FC7"/>
    <w:rsid w:val="003E410B"/>
    <w:rsid w:val="003E4B86"/>
    <w:rsid w:val="003E4CCB"/>
    <w:rsid w:val="003E4CD5"/>
    <w:rsid w:val="003E4D2D"/>
    <w:rsid w:val="003E5794"/>
    <w:rsid w:val="003E5F50"/>
    <w:rsid w:val="003E6079"/>
    <w:rsid w:val="003E66A2"/>
    <w:rsid w:val="003E759F"/>
    <w:rsid w:val="003E7C5B"/>
    <w:rsid w:val="003F0144"/>
    <w:rsid w:val="003F055B"/>
    <w:rsid w:val="003F05C2"/>
    <w:rsid w:val="003F0CEE"/>
    <w:rsid w:val="003F26E8"/>
    <w:rsid w:val="003F2C7F"/>
    <w:rsid w:val="003F3D42"/>
    <w:rsid w:val="003F42F5"/>
    <w:rsid w:val="003F4675"/>
    <w:rsid w:val="003F59BD"/>
    <w:rsid w:val="003F62EC"/>
    <w:rsid w:val="003F66C4"/>
    <w:rsid w:val="003F6B9C"/>
    <w:rsid w:val="003F6CF5"/>
    <w:rsid w:val="003F7031"/>
    <w:rsid w:val="003F734B"/>
    <w:rsid w:val="003F7C9E"/>
    <w:rsid w:val="0040125A"/>
    <w:rsid w:val="004029C8"/>
    <w:rsid w:val="00402FEC"/>
    <w:rsid w:val="004042C3"/>
    <w:rsid w:val="0040455D"/>
    <w:rsid w:val="004047AB"/>
    <w:rsid w:val="00404B99"/>
    <w:rsid w:val="004057CF"/>
    <w:rsid w:val="004059DD"/>
    <w:rsid w:val="00405A52"/>
    <w:rsid w:val="004062A4"/>
    <w:rsid w:val="0040639E"/>
    <w:rsid w:val="0041060B"/>
    <w:rsid w:val="00410C1B"/>
    <w:rsid w:val="00411CFF"/>
    <w:rsid w:val="00411D9F"/>
    <w:rsid w:val="00412090"/>
    <w:rsid w:val="00412279"/>
    <w:rsid w:val="00412285"/>
    <w:rsid w:val="0041306E"/>
    <w:rsid w:val="004133EF"/>
    <w:rsid w:val="004139E6"/>
    <w:rsid w:val="0041448E"/>
    <w:rsid w:val="00414A41"/>
    <w:rsid w:val="00414ABA"/>
    <w:rsid w:val="00414EE2"/>
    <w:rsid w:val="00414EF7"/>
    <w:rsid w:val="00414FB4"/>
    <w:rsid w:val="0041641B"/>
    <w:rsid w:val="00416874"/>
    <w:rsid w:val="00417413"/>
    <w:rsid w:val="00417DAD"/>
    <w:rsid w:val="004208BB"/>
    <w:rsid w:val="0042099D"/>
    <w:rsid w:val="00420B4E"/>
    <w:rsid w:val="00420B7C"/>
    <w:rsid w:val="00420D6F"/>
    <w:rsid w:val="00421593"/>
    <w:rsid w:val="00421BBC"/>
    <w:rsid w:val="00421C16"/>
    <w:rsid w:val="00422070"/>
    <w:rsid w:val="004223E6"/>
    <w:rsid w:val="004226E3"/>
    <w:rsid w:val="00422967"/>
    <w:rsid w:val="00423198"/>
    <w:rsid w:val="00423610"/>
    <w:rsid w:val="004238CC"/>
    <w:rsid w:val="00423EC9"/>
    <w:rsid w:val="00424DEE"/>
    <w:rsid w:val="00424E1E"/>
    <w:rsid w:val="00424E8B"/>
    <w:rsid w:val="00425227"/>
    <w:rsid w:val="004259E5"/>
    <w:rsid w:val="0042630F"/>
    <w:rsid w:val="004264C2"/>
    <w:rsid w:val="00426705"/>
    <w:rsid w:val="0042685B"/>
    <w:rsid w:val="00426F75"/>
    <w:rsid w:val="0043052A"/>
    <w:rsid w:val="004307EA"/>
    <w:rsid w:val="004308A2"/>
    <w:rsid w:val="00430948"/>
    <w:rsid w:val="00431C30"/>
    <w:rsid w:val="004324BC"/>
    <w:rsid w:val="004328EE"/>
    <w:rsid w:val="0043345C"/>
    <w:rsid w:val="004334D2"/>
    <w:rsid w:val="00433C38"/>
    <w:rsid w:val="00433C90"/>
    <w:rsid w:val="00433DD9"/>
    <w:rsid w:val="004340C2"/>
    <w:rsid w:val="004343FA"/>
    <w:rsid w:val="0043474B"/>
    <w:rsid w:val="00434958"/>
    <w:rsid w:val="00434A54"/>
    <w:rsid w:val="00434E40"/>
    <w:rsid w:val="00435D8C"/>
    <w:rsid w:val="00435E87"/>
    <w:rsid w:val="00436112"/>
    <w:rsid w:val="0043618A"/>
    <w:rsid w:val="00436B19"/>
    <w:rsid w:val="00436EFC"/>
    <w:rsid w:val="00436F41"/>
    <w:rsid w:val="004372BC"/>
    <w:rsid w:val="004411CB"/>
    <w:rsid w:val="00441463"/>
    <w:rsid w:val="00442548"/>
    <w:rsid w:val="00442616"/>
    <w:rsid w:val="00442917"/>
    <w:rsid w:val="00442A3B"/>
    <w:rsid w:val="00443828"/>
    <w:rsid w:val="00443973"/>
    <w:rsid w:val="00443AFF"/>
    <w:rsid w:val="00443F4D"/>
    <w:rsid w:val="0044410F"/>
    <w:rsid w:val="00444D6F"/>
    <w:rsid w:val="00444F1A"/>
    <w:rsid w:val="004451D3"/>
    <w:rsid w:val="00445450"/>
    <w:rsid w:val="00445B42"/>
    <w:rsid w:val="00446012"/>
    <w:rsid w:val="00446106"/>
    <w:rsid w:val="004461A5"/>
    <w:rsid w:val="004469B4"/>
    <w:rsid w:val="004469F0"/>
    <w:rsid w:val="00446CA1"/>
    <w:rsid w:val="0044740A"/>
    <w:rsid w:val="0045020B"/>
    <w:rsid w:val="004510A7"/>
    <w:rsid w:val="0045151D"/>
    <w:rsid w:val="0045186C"/>
    <w:rsid w:val="00451B7B"/>
    <w:rsid w:val="004522CC"/>
    <w:rsid w:val="00452CE1"/>
    <w:rsid w:val="00452E74"/>
    <w:rsid w:val="0045348C"/>
    <w:rsid w:val="0045350A"/>
    <w:rsid w:val="0045351B"/>
    <w:rsid w:val="00453540"/>
    <w:rsid w:val="0045357E"/>
    <w:rsid w:val="00453B35"/>
    <w:rsid w:val="00453C2D"/>
    <w:rsid w:val="0045414C"/>
    <w:rsid w:val="00454F15"/>
    <w:rsid w:val="00454FD5"/>
    <w:rsid w:val="004551A0"/>
    <w:rsid w:val="0045556D"/>
    <w:rsid w:val="00455A59"/>
    <w:rsid w:val="00455EAC"/>
    <w:rsid w:val="00455FE2"/>
    <w:rsid w:val="00456DEC"/>
    <w:rsid w:val="004574DD"/>
    <w:rsid w:val="004575AC"/>
    <w:rsid w:val="00457BF9"/>
    <w:rsid w:val="004601F3"/>
    <w:rsid w:val="00460C3A"/>
    <w:rsid w:val="00461824"/>
    <w:rsid w:val="00461B85"/>
    <w:rsid w:val="00461F40"/>
    <w:rsid w:val="004644F9"/>
    <w:rsid w:val="00464619"/>
    <w:rsid w:val="004650D7"/>
    <w:rsid w:val="0046526F"/>
    <w:rsid w:val="004663CD"/>
    <w:rsid w:val="00467017"/>
    <w:rsid w:val="0046705F"/>
    <w:rsid w:val="004673AC"/>
    <w:rsid w:val="00467B55"/>
    <w:rsid w:val="0047028B"/>
    <w:rsid w:val="004703CE"/>
    <w:rsid w:val="00470471"/>
    <w:rsid w:val="00470A3F"/>
    <w:rsid w:val="00470C16"/>
    <w:rsid w:val="0047117E"/>
    <w:rsid w:val="004715C6"/>
    <w:rsid w:val="0047186B"/>
    <w:rsid w:val="0047219F"/>
    <w:rsid w:val="00472827"/>
    <w:rsid w:val="0047399E"/>
    <w:rsid w:val="00474CE0"/>
    <w:rsid w:val="00475A42"/>
    <w:rsid w:val="00475AFE"/>
    <w:rsid w:val="00475FDF"/>
    <w:rsid w:val="0047657F"/>
    <w:rsid w:val="00477003"/>
    <w:rsid w:val="00477962"/>
    <w:rsid w:val="00480C87"/>
    <w:rsid w:val="00481C99"/>
    <w:rsid w:val="00481E67"/>
    <w:rsid w:val="004825B0"/>
    <w:rsid w:val="00482F65"/>
    <w:rsid w:val="004839C7"/>
    <w:rsid w:val="00483D0A"/>
    <w:rsid w:val="00483EAE"/>
    <w:rsid w:val="0048482B"/>
    <w:rsid w:val="004848BA"/>
    <w:rsid w:val="00484F14"/>
    <w:rsid w:val="00485143"/>
    <w:rsid w:val="00485526"/>
    <w:rsid w:val="004859FC"/>
    <w:rsid w:val="00485A12"/>
    <w:rsid w:val="00485A31"/>
    <w:rsid w:val="00485A7B"/>
    <w:rsid w:val="00485B54"/>
    <w:rsid w:val="0048601C"/>
    <w:rsid w:val="004864EF"/>
    <w:rsid w:val="00486781"/>
    <w:rsid w:val="00486A36"/>
    <w:rsid w:val="00487632"/>
    <w:rsid w:val="004878BC"/>
    <w:rsid w:val="004903AC"/>
    <w:rsid w:val="00490B3D"/>
    <w:rsid w:val="00490C10"/>
    <w:rsid w:val="00490F25"/>
    <w:rsid w:val="00491374"/>
    <w:rsid w:val="0049291E"/>
    <w:rsid w:val="00492D0C"/>
    <w:rsid w:val="00492FB8"/>
    <w:rsid w:val="00492FD5"/>
    <w:rsid w:val="004930A6"/>
    <w:rsid w:val="0049464D"/>
    <w:rsid w:val="0049497A"/>
    <w:rsid w:val="004951E4"/>
    <w:rsid w:val="004956F8"/>
    <w:rsid w:val="00495975"/>
    <w:rsid w:val="0049623C"/>
    <w:rsid w:val="004969D2"/>
    <w:rsid w:val="00496B05"/>
    <w:rsid w:val="004971BB"/>
    <w:rsid w:val="004973BA"/>
    <w:rsid w:val="00497CF3"/>
    <w:rsid w:val="00497D9B"/>
    <w:rsid w:val="004A0065"/>
    <w:rsid w:val="004A01E0"/>
    <w:rsid w:val="004A087C"/>
    <w:rsid w:val="004A0A6C"/>
    <w:rsid w:val="004A0BCD"/>
    <w:rsid w:val="004A11B5"/>
    <w:rsid w:val="004A1382"/>
    <w:rsid w:val="004A1C62"/>
    <w:rsid w:val="004A20EB"/>
    <w:rsid w:val="004A2829"/>
    <w:rsid w:val="004A2D78"/>
    <w:rsid w:val="004A3548"/>
    <w:rsid w:val="004A3868"/>
    <w:rsid w:val="004A3C29"/>
    <w:rsid w:val="004A4E60"/>
    <w:rsid w:val="004A4F1C"/>
    <w:rsid w:val="004A5CEC"/>
    <w:rsid w:val="004A60AF"/>
    <w:rsid w:val="004A6C73"/>
    <w:rsid w:val="004A71E8"/>
    <w:rsid w:val="004B03B7"/>
    <w:rsid w:val="004B041D"/>
    <w:rsid w:val="004B0D81"/>
    <w:rsid w:val="004B1162"/>
    <w:rsid w:val="004B2336"/>
    <w:rsid w:val="004B2645"/>
    <w:rsid w:val="004B2BD7"/>
    <w:rsid w:val="004B2CE8"/>
    <w:rsid w:val="004B320C"/>
    <w:rsid w:val="004B35E3"/>
    <w:rsid w:val="004B527C"/>
    <w:rsid w:val="004B5507"/>
    <w:rsid w:val="004B565C"/>
    <w:rsid w:val="004B5C6B"/>
    <w:rsid w:val="004B6085"/>
    <w:rsid w:val="004B60CE"/>
    <w:rsid w:val="004B64E8"/>
    <w:rsid w:val="004B6D36"/>
    <w:rsid w:val="004B7520"/>
    <w:rsid w:val="004B7D5E"/>
    <w:rsid w:val="004C0298"/>
    <w:rsid w:val="004C0737"/>
    <w:rsid w:val="004C0CB4"/>
    <w:rsid w:val="004C10EE"/>
    <w:rsid w:val="004C11BE"/>
    <w:rsid w:val="004C1507"/>
    <w:rsid w:val="004C1863"/>
    <w:rsid w:val="004C1F79"/>
    <w:rsid w:val="004C2BAD"/>
    <w:rsid w:val="004C3273"/>
    <w:rsid w:val="004C36D6"/>
    <w:rsid w:val="004C38AC"/>
    <w:rsid w:val="004C3C6C"/>
    <w:rsid w:val="004C480F"/>
    <w:rsid w:val="004C4D13"/>
    <w:rsid w:val="004C5B77"/>
    <w:rsid w:val="004C61CF"/>
    <w:rsid w:val="004C61E6"/>
    <w:rsid w:val="004C6358"/>
    <w:rsid w:val="004C6636"/>
    <w:rsid w:val="004C6680"/>
    <w:rsid w:val="004C7431"/>
    <w:rsid w:val="004D0169"/>
    <w:rsid w:val="004D0D85"/>
    <w:rsid w:val="004D0F74"/>
    <w:rsid w:val="004D10FB"/>
    <w:rsid w:val="004D1FF6"/>
    <w:rsid w:val="004D2521"/>
    <w:rsid w:val="004D32CE"/>
    <w:rsid w:val="004D3657"/>
    <w:rsid w:val="004D40D0"/>
    <w:rsid w:val="004D456C"/>
    <w:rsid w:val="004D4C7C"/>
    <w:rsid w:val="004D517D"/>
    <w:rsid w:val="004D551B"/>
    <w:rsid w:val="004D55EF"/>
    <w:rsid w:val="004D5F48"/>
    <w:rsid w:val="004D6689"/>
    <w:rsid w:val="004D6814"/>
    <w:rsid w:val="004D6E6F"/>
    <w:rsid w:val="004D7293"/>
    <w:rsid w:val="004D72FE"/>
    <w:rsid w:val="004D7B82"/>
    <w:rsid w:val="004D7C01"/>
    <w:rsid w:val="004E0148"/>
    <w:rsid w:val="004E081C"/>
    <w:rsid w:val="004E0CF4"/>
    <w:rsid w:val="004E0E84"/>
    <w:rsid w:val="004E16F4"/>
    <w:rsid w:val="004E1A58"/>
    <w:rsid w:val="004E1F70"/>
    <w:rsid w:val="004E2098"/>
    <w:rsid w:val="004E26ED"/>
    <w:rsid w:val="004E345B"/>
    <w:rsid w:val="004E37E5"/>
    <w:rsid w:val="004E3897"/>
    <w:rsid w:val="004E4072"/>
    <w:rsid w:val="004E4242"/>
    <w:rsid w:val="004E4380"/>
    <w:rsid w:val="004E442C"/>
    <w:rsid w:val="004E4941"/>
    <w:rsid w:val="004E4D19"/>
    <w:rsid w:val="004E55DB"/>
    <w:rsid w:val="004E6652"/>
    <w:rsid w:val="004E711F"/>
    <w:rsid w:val="004E7E81"/>
    <w:rsid w:val="004E7EAB"/>
    <w:rsid w:val="004F0456"/>
    <w:rsid w:val="004F0900"/>
    <w:rsid w:val="004F1047"/>
    <w:rsid w:val="004F1081"/>
    <w:rsid w:val="004F1853"/>
    <w:rsid w:val="004F22B1"/>
    <w:rsid w:val="004F29FB"/>
    <w:rsid w:val="004F2BDC"/>
    <w:rsid w:val="004F3028"/>
    <w:rsid w:val="004F362B"/>
    <w:rsid w:val="004F3DD2"/>
    <w:rsid w:val="004F4113"/>
    <w:rsid w:val="004F426A"/>
    <w:rsid w:val="004F4AD9"/>
    <w:rsid w:val="004F4F66"/>
    <w:rsid w:val="004F4F82"/>
    <w:rsid w:val="004F5360"/>
    <w:rsid w:val="004F5854"/>
    <w:rsid w:val="004F587B"/>
    <w:rsid w:val="004F5953"/>
    <w:rsid w:val="004F60F9"/>
    <w:rsid w:val="004F6DF5"/>
    <w:rsid w:val="004F7381"/>
    <w:rsid w:val="004F770A"/>
    <w:rsid w:val="004F7869"/>
    <w:rsid w:val="00500700"/>
    <w:rsid w:val="005013DA"/>
    <w:rsid w:val="005015E2"/>
    <w:rsid w:val="00501A76"/>
    <w:rsid w:val="00502E46"/>
    <w:rsid w:val="005031EB"/>
    <w:rsid w:val="00503BFB"/>
    <w:rsid w:val="00504B69"/>
    <w:rsid w:val="00504D91"/>
    <w:rsid w:val="0050543C"/>
    <w:rsid w:val="00505709"/>
    <w:rsid w:val="00505D6C"/>
    <w:rsid w:val="005067BB"/>
    <w:rsid w:val="005069B8"/>
    <w:rsid w:val="005069FD"/>
    <w:rsid w:val="005074DF"/>
    <w:rsid w:val="005076DA"/>
    <w:rsid w:val="00507D48"/>
    <w:rsid w:val="005119F4"/>
    <w:rsid w:val="00512F83"/>
    <w:rsid w:val="005135B6"/>
    <w:rsid w:val="00513A27"/>
    <w:rsid w:val="00513E64"/>
    <w:rsid w:val="00514B08"/>
    <w:rsid w:val="00515332"/>
    <w:rsid w:val="005154AC"/>
    <w:rsid w:val="00515656"/>
    <w:rsid w:val="005157A5"/>
    <w:rsid w:val="00516290"/>
    <w:rsid w:val="0051643C"/>
    <w:rsid w:val="00516E47"/>
    <w:rsid w:val="00516EA8"/>
    <w:rsid w:val="00516EC4"/>
    <w:rsid w:val="00516FF3"/>
    <w:rsid w:val="005177BA"/>
    <w:rsid w:val="00517DF8"/>
    <w:rsid w:val="00517DFB"/>
    <w:rsid w:val="0052079B"/>
    <w:rsid w:val="00521542"/>
    <w:rsid w:val="00521FB1"/>
    <w:rsid w:val="00522597"/>
    <w:rsid w:val="00522E28"/>
    <w:rsid w:val="00523F73"/>
    <w:rsid w:val="0052405D"/>
    <w:rsid w:val="005240B7"/>
    <w:rsid w:val="005247F4"/>
    <w:rsid w:val="00524CE4"/>
    <w:rsid w:val="005251BB"/>
    <w:rsid w:val="00525DA6"/>
    <w:rsid w:val="0052673C"/>
    <w:rsid w:val="00526A39"/>
    <w:rsid w:val="00526F04"/>
    <w:rsid w:val="005270A9"/>
    <w:rsid w:val="00527280"/>
    <w:rsid w:val="00530E4A"/>
    <w:rsid w:val="0053114E"/>
    <w:rsid w:val="0053137B"/>
    <w:rsid w:val="005320AD"/>
    <w:rsid w:val="00532178"/>
    <w:rsid w:val="005329AD"/>
    <w:rsid w:val="00532C2A"/>
    <w:rsid w:val="00532E28"/>
    <w:rsid w:val="00534665"/>
    <w:rsid w:val="00535A59"/>
    <w:rsid w:val="00536365"/>
    <w:rsid w:val="00536D87"/>
    <w:rsid w:val="00536FD7"/>
    <w:rsid w:val="0053730B"/>
    <w:rsid w:val="00540004"/>
    <w:rsid w:val="005400CE"/>
    <w:rsid w:val="00540557"/>
    <w:rsid w:val="00540558"/>
    <w:rsid w:val="00540F08"/>
    <w:rsid w:val="005410C9"/>
    <w:rsid w:val="0054113A"/>
    <w:rsid w:val="00541C36"/>
    <w:rsid w:val="00542B3E"/>
    <w:rsid w:val="00542B4A"/>
    <w:rsid w:val="00542BD9"/>
    <w:rsid w:val="00542F45"/>
    <w:rsid w:val="00542FE6"/>
    <w:rsid w:val="00543ED0"/>
    <w:rsid w:val="00544091"/>
    <w:rsid w:val="00544896"/>
    <w:rsid w:val="0054496C"/>
    <w:rsid w:val="00544A65"/>
    <w:rsid w:val="00544B28"/>
    <w:rsid w:val="00544D6B"/>
    <w:rsid w:val="00544E65"/>
    <w:rsid w:val="00544F30"/>
    <w:rsid w:val="00545259"/>
    <w:rsid w:val="005457DC"/>
    <w:rsid w:val="00545A15"/>
    <w:rsid w:val="00546376"/>
    <w:rsid w:val="005464BC"/>
    <w:rsid w:val="005464EC"/>
    <w:rsid w:val="00547487"/>
    <w:rsid w:val="00550C3C"/>
    <w:rsid w:val="00552481"/>
    <w:rsid w:val="00552819"/>
    <w:rsid w:val="00552BB1"/>
    <w:rsid w:val="00553B30"/>
    <w:rsid w:val="00554C1E"/>
    <w:rsid w:val="00554C9C"/>
    <w:rsid w:val="00554D45"/>
    <w:rsid w:val="00554ECF"/>
    <w:rsid w:val="00555C8A"/>
    <w:rsid w:val="00556759"/>
    <w:rsid w:val="00556CC7"/>
    <w:rsid w:val="00556D1B"/>
    <w:rsid w:val="00556D28"/>
    <w:rsid w:val="00557595"/>
    <w:rsid w:val="005575F0"/>
    <w:rsid w:val="00557898"/>
    <w:rsid w:val="00557AFE"/>
    <w:rsid w:val="00557F5F"/>
    <w:rsid w:val="005601D1"/>
    <w:rsid w:val="00560966"/>
    <w:rsid w:val="0056185C"/>
    <w:rsid w:val="00561BC9"/>
    <w:rsid w:val="0056318A"/>
    <w:rsid w:val="00563221"/>
    <w:rsid w:val="00563A65"/>
    <w:rsid w:val="00563C4E"/>
    <w:rsid w:val="00563E60"/>
    <w:rsid w:val="00564036"/>
    <w:rsid w:val="0056430B"/>
    <w:rsid w:val="0056436D"/>
    <w:rsid w:val="00565025"/>
    <w:rsid w:val="005668D6"/>
    <w:rsid w:val="00566BD7"/>
    <w:rsid w:val="00566D14"/>
    <w:rsid w:val="00566E37"/>
    <w:rsid w:val="00567287"/>
    <w:rsid w:val="0056791F"/>
    <w:rsid w:val="00567D88"/>
    <w:rsid w:val="0057056E"/>
    <w:rsid w:val="00570735"/>
    <w:rsid w:val="00570746"/>
    <w:rsid w:val="00570E87"/>
    <w:rsid w:val="00571325"/>
    <w:rsid w:val="00571423"/>
    <w:rsid w:val="00571FC2"/>
    <w:rsid w:val="005733FF"/>
    <w:rsid w:val="0057360E"/>
    <w:rsid w:val="0057483E"/>
    <w:rsid w:val="00574A6B"/>
    <w:rsid w:val="00574C4F"/>
    <w:rsid w:val="00575064"/>
    <w:rsid w:val="005750BC"/>
    <w:rsid w:val="00575C14"/>
    <w:rsid w:val="00575C3D"/>
    <w:rsid w:val="00575D97"/>
    <w:rsid w:val="00575E41"/>
    <w:rsid w:val="00576077"/>
    <w:rsid w:val="0057608B"/>
    <w:rsid w:val="0057699A"/>
    <w:rsid w:val="005777F8"/>
    <w:rsid w:val="00577A30"/>
    <w:rsid w:val="00577CEC"/>
    <w:rsid w:val="00577F0D"/>
    <w:rsid w:val="00577F7F"/>
    <w:rsid w:val="00580034"/>
    <w:rsid w:val="00580758"/>
    <w:rsid w:val="00580859"/>
    <w:rsid w:val="00580C5B"/>
    <w:rsid w:val="00581300"/>
    <w:rsid w:val="005818C3"/>
    <w:rsid w:val="005819DB"/>
    <w:rsid w:val="00582A81"/>
    <w:rsid w:val="005834B7"/>
    <w:rsid w:val="00584112"/>
    <w:rsid w:val="00585506"/>
    <w:rsid w:val="00586103"/>
    <w:rsid w:val="00586307"/>
    <w:rsid w:val="0058658B"/>
    <w:rsid w:val="00586E3F"/>
    <w:rsid w:val="00587588"/>
    <w:rsid w:val="00590201"/>
    <w:rsid w:val="005903D4"/>
    <w:rsid w:val="0059069A"/>
    <w:rsid w:val="0059080A"/>
    <w:rsid w:val="00590CB4"/>
    <w:rsid w:val="00591122"/>
    <w:rsid w:val="0059183C"/>
    <w:rsid w:val="00591C76"/>
    <w:rsid w:val="00591E92"/>
    <w:rsid w:val="005920F1"/>
    <w:rsid w:val="0059225F"/>
    <w:rsid w:val="0059292C"/>
    <w:rsid w:val="005933DF"/>
    <w:rsid w:val="00593CF1"/>
    <w:rsid w:val="005943FE"/>
    <w:rsid w:val="0059453F"/>
    <w:rsid w:val="00594AA9"/>
    <w:rsid w:val="00594E7A"/>
    <w:rsid w:val="005958D3"/>
    <w:rsid w:val="00595931"/>
    <w:rsid w:val="00595AF6"/>
    <w:rsid w:val="005963D7"/>
    <w:rsid w:val="0059644A"/>
    <w:rsid w:val="005965A5"/>
    <w:rsid w:val="005968BB"/>
    <w:rsid w:val="00596FF7"/>
    <w:rsid w:val="005970DD"/>
    <w:rsid w:val="0059794F"/>
    <w:rsid w:val="00597BAB"/>
    <w:rsid w:val="005A02D4"/>
    <w:rsid w:val="005A12EE"/>
    <w:rsid w:val="005A138F"/>
    <w:rsid w:val="005A1E63"/>
    <w:rsid w:val="005A2074"/>
    <w:rsid w:val="005A389C"/>
    <w:rsid w:val="005A39B2"/>
    <w:rsid w:val="005A39C5"/>
    <w:rsid w:val="005A3E0E"/>
    <w:rsid w:val="005A403C"/>
    <w:rsid w:val="005A48E8"/>
    <w:rsid w:val="005A49E4"/>
    <w:rsid w:val="005A5452"/>
    <w:rsid w:val="005A5E6F"/>
    <w:rsid w:val="005A5FAC"/>
    <w:rsid w:val="005A6782"/>
    <w:rsid w:val="005A6D98"/>
    <w:rsid w:val="005A6E74"/>
    <w:rsid w:val="005A71C5"/>
    <w:rsid w:val="005A7649"/>
    <w:rsid w:val="005A789D"/>
    <w:rsid w:val="005A7D30"/>
    <w:rsid w:val="005B0125"/>
    <w:rsid w:val="005B04E1"/>
    <w:rsid w:val="005B0894"/>
    <w:rsid w:val="005B09C8"/>
    <w:rsid w:val="005B0A5D"/>
    <w:rsid w:val="005B1037"/>
    <w:rsid w:val="005B140F"/>
    <w:rsid w:val="005B17A0"/>
    <w:rsid w:val="005B1D49"/>
    <w:rsid w:val="005B2965"/>
    <w:rsid w:val="005B30C8"/>
    <w:rsid w:val="005B3A90"/>
    <w:rsid w:val="005B3CB9"/>
    <w:rsid w:val="005B3D4E"/>
    <w:rsid w:val="005B466E"/>
    <w:rsid w:val="005B5A6E"/>
    <w:rsid w:val="005B5F84"/>
    <w:rsid w:val="005B60AE"/>
    <w:rsid w:val="005B66AC"/>
    <w:rsid w:val="005B66D8"/>
    <w:rsid w:val="005B67D7"/>
    <w:rsid w:val="005B6867"/>
    <w:rsid w:val="005B7C8B"/>
    <w:rsid w:val="005C0A85"/>
    <w:rsid w:val="005C0C04"/>
    <w:rsid w:val="005C16B0"/>
    <w:rsid w:val="005C1BF0"/>
    <w:rsid w:val="005C1CB5"/>
    <w:rsid w:val="005C1EB7"/>
    <w:rsid w:val="005C2138"/>
    <w:rsid w:val="005C2538"/>
    <w:rsid w:val="005C2E0A"/>
    <w:rsid w:val="005C3102"/>
    <w:rsid w:val="005C3A32"/>
    <w:rsid w:val="005C3AB9"/>
    <w:rsid w:val="005C4431"/>
    <w:rsid w:val="005C4781"/>
    <w:rsid w:val="005C48B5"/>
    <w:rsid w:val="005C49EC"/>
    <w:rsid w:val="005C4A63"/>
    <w:rsid w:val="005C4EE5"/>
    <w:rsid w:val="005C5E88"/>
    <w:rsid w:val="005C6056"/>
    <w:rsid w:val="005C667F"/>
    <w:rsid w:val="005C70E7"/>
    <w:rsid w:val="005C735F"/>
    <w:rsid w:val="005C760C"/>
    <w:rsid w:val="005C76DD"/>
    <w:rsid w:val="005C7A48"/>
    <w:rsid w:val="005D0843"/>
    <w:rsid w:val="005D0AD8"/>
    <w:rsid w:val="005D0ADF"/>
    <w:rsid w:val="005D0B07"/>
    <w:rsid w:val="005D0BED"/>
    <w:rsid w:val="005D14A0"/>
    <w:rsid w:val="005D1F0A"/>
    <w:rsid w:val="005D254D"/>
    <w:rsid w:val="005D291D"/>
    <w:rsid w:val="005D2F2C"/>
    <w:rsid w:val="005D38B6"/>
    <w:rsid w:val="005D3ABD"/>
    <w:rsid w:val="005D3DE4"/>
    <w:rsid w:val="005D3F5F"/>
    <w:rsid w:val="005D4DC6"/>
    <w:rsid w:val="005D5165"/>
    <w:rsid w:val="005D51A9"/>
    <w:rsid w:val="005D5816"/>
    <w:rsid w:val="005D596F"/>
    <w:rsid w:val="005D5E1B"/>
    <w:rsid w:val="005D605E"/>
    <w:rsid w:val="005D74B1"/>
    <w:rsid w:val="005D7BF8"/>
    <w:rsid w:val="005D7C06"/>
    <w:rsid w:val="005E0032"/>
    <w:rsid w:val="005E0804"/>
    <w:rsid w:val="005E0AFE"/>
    <w:rsid w:val="005E0C90"/>
    <w:rsid w:val="005E112E"/>
    <w:rsid w:val="005E1399"/>
    <w:rsid w:val="005E1700"/>
    <w:rsid w:val="005E1B01"/>
    <w:rsid w:val="005E258A"/>
    <w:rsid w:val="005E2787"/>
    <w:rsid w:val="005E2FAE"/>
    <w:rsid w:val="005E3078"/>
    <w:rsid w:val="005E346B"/>
    <w:rsid w:val="005E432B"/>
    <w:rsid w:val="005E58C9"/>
    <w:rsid w:val="005E5918"/>
    <w:rsid w:val="005E6174"/>
    <w:rsid w:val="005F07A3"/>
    <w:rsid w:val="005F18C3"/>
    <w:rsid w:val="005F1DF8"/>
    <w:rsid w:val="005F2527"/>
    <w:rsid w:val="005F362E"/>
    <w:rsid w:val="005F3C8F"/>
    <w:rsid w:val="005F3EEA"/>
    <w:rsid w:val="005F41BF"/>
    <w:rsid w:val="005F41D2"/>
    <w:rsid w:val="005F437E"/>
    <w:rsid w:val="005F50E3"/>
    <w:rsid w:val="005F55F9"/>
    <w:rsid w:val="005F5850"/>
    <w:rsid w:val="005F58EF"/>
    <w:rsid w:val="005F593A"/>
    <w:rsid w:val="005F5CB2"/>
    <w:rsid w:val="005F5ECB"/>
    <w:rsid w:val="005F5F8B"/>
    <w:rsid w:val="005F667E"/>
    <w:rsid w:val="005F67F9"/>
    <w:rsid w:val="005F6EC7"/>
    <w:rsid w:val="005F702F"/>
    <w:rsid w:val="005F76F9"/>
    <w:rsid w:val="0060002D"/>
    <w:rsid w:val="0060046E"/>
    <w:rsid w:val="00600781"/>
    <w:rsid w:val="0060086F"/>
    <w:rsid w:val="00600A10"/>
    <w:rsid w:val="00602682"/>
    <w:rsid w:val="006036EB"/>
    <w:rsid w:val="0060375A"/>
    <w:rsid w:val="00604750"/>
    <w:rsid w:val="006059A9"/>
    <w:rsid w:val="00605F31"/>
    <w:rsid w:val="00605F77"/>
    <w:rsid w:val="006060C4"/>
    <w:rsid w:val="006065FA"/>
    <w:rsid w:val="0060700D"/>
    <w:rsid w:val="00607561"/>
    <w:rsid w:val="00610649"/>
    <w:rsid w:val="006116E5"/>
    <w:rsid w:val="0061183D"/>
    <w:rsid w:val="0061206F"/>
    <w:rsid w:val="0061230F"/>
    <w:rsid w:val="00613279"/>
    <w:rsid w:val="0061350A"/>
    <w:rsid w:val="00614843"/>
    <w:rsid w:val="00614DDB"/>
    <w:rsid w:val="006163D2"/>
    <w:rsid w:val="00616E88"/>
    <w:rsid w:val="00616F36"/>
    <w:rsid w:val="00620B48"/>
    <w:rsid w:val="00620BB4"/>
    <w:rsid w:val="00620DCC"/>
    <w:rsid w:val="00621933"/>
    <w:rsid w:val="0062267C"/>
    <w:rsid w:val="006226A8"/>
    <w:rsid w:val="006228D9"/>
    <w:rsid w:val="00623015"/>
    <w:rsid w:val="00623633"/>
    <w:rsid w:val="006237AA"/>
    <w:rsid w:val="00624933"/>
    <w:rsid w:val="0062493B"/>
    <w:rsid w:val="00624DE6"/>
    <w:rsid w:val="00624F0F"/>
    <w:rsid w:val="006260E3"/>
    <w:rsid w:val="0062613F"/>
    <w:rsid w:val="0062698A"/>
    <w:rsid w:val="00626BED"/>
    <w:rsid w:val="00626FE6"/>
    <w:rsid w:val="006270FA"/>
    <w:rsid w:val="00627933"/>
    <w:rsid w:val="0063028C"/>
    <w:rsid w:val="00630B2E"/>
    <w:rsid w:val="00631474"/>
    <w:rsid w:val="00631745"/>
    <w:rsid w:val="0063191F"/>
    <w:rsid w:val="00632A20"/>
    <w:rsid w:val="006335E0"/>
    <w:rsid w:val="00634704"/>
    <w:rsid w:val="006350B2"/>
    <w:rsid w:val="006351FB"/>
    <w:rsid w:val="006366A1"/>
    <w:rsid w:val="00637542"/>
    <w:rsid w:val="00637613"/>
    <w:rsid w:val="00637B9E"/>
    <w:rsid w:val="00637C41"/>
    <w:rsid w:val="0064045E"/>
    <w:rsid w:val="006405FF"/>
    <w:rsid w:val="00640E5F"/>
    <w:rsid w:val="006410B4"/>
    <w:rsid w:val="0064146D"/>
    <w:rsid w:val="00642201"/>
    <w:rsid w:val="006429C7"/>
    <w:rsid w:val="006432BF"/>
    <w:rsid w:val="00643E95"/>
    <w:rsid w:val="00645269"/>
    <w:rsid w:val="00645E33"/>
    <w:rsid w:val="00645EA0"/>
    <w:rsid w:val="006462CA"/>
    <w:rsid w:val="00646F33"/>
    <w:rsid w:val="0064737D"/>
    <w:rsid w:val="00647560"/>
    <w:rsid w:val="00647EA9"/>
    <w:rsid w:val="00650755"/>
    <w:rsid w:val="00650788"/>
    <w:rsid w:val="00650972"/>
    <w:rsid w:val="00650A38"/>
    <w:rsid w:val="006520F0"/>
    <w:rsid w:val="0065251C"/>
    <w:rsid w:val="00652542"/>
    <w:rsid w:val="006526CD"/>
    <w:rsid w:val="00652A6C"/>
    <w:rsid w:val="00652D2B"/>
    <w:rsid w:val="00653109"/>
    <w:rsid w:val="00653312"/>
    <w:rsid w:val="006537EB"/>
    <w:rsid w:val="006540A0"/>
    <w:rsid w:val="0065413B"/>
    <w:rsid w:val="0065494E"/>
    <w:rsid w:val="00654E62"/>
    <w:rsid w:val="00654FDE"/>
    <w:rsid w:val="006558DD"/>
    <w:rsid w:val="00656228"/>
    <w:rsid w:val="0065673D"/>
    <w:rsid w:val="00656DA5"/>
    <w:rsid w:val="006577B6"/>
    <w:rsid w:val="006578BF"/>
    <w:rsid w:val="006607E2"/>
    <w:rsid w:val="0066096C"/>
    <w:rsid w:val="00660AE3"/>
    <w:rsid w:val="00660BE0"/>
    <w:rsid w:val="00660D7D"/>
    <w:rsid w:val="00660FDD"/>
    <w:rsid w:val="00661DCC"/>
    <w:rsid w:val="00662084"/>
    <w:rsid w:val="00662266"/>
    <w:rsid w:val="00662552"/>
    <w:rsid w:val="00662BF1"/>
    <w:rsid w:val="0066309C"/>
    <w:rsid w:val="00663A9F"/>
    <w:rsid w:val="00663AD7"/>
    <w:rsid w:val="00663ED9"/>
    <w:rsid w:val="00663F22"/>
    <w:rsid w:val="00664881"/>
    <w:rsid w:val="00665CF6"/>
    <w:rsid w:val="00665EBC"/>
    <w:rsid w:val="00666801"/>
    <w:rsid w:val="006674A2"/>
    <w:rsid w:val="00667AB8"/>
    <w:rsid w:val="006703E1"/>
    <w:rsid w:val="006704F5"/>
    <w:rsid w:val="0067121C"/>
    <w:rsid w:val="00671280"/>
    <w:rsid w:val="00671418"/>
    <w:rsid w:val="006731C1"/>
    <w:rsid w:val="0067432B"/>
    <w:rsid w:val="006743A7"/>
    <w:rsid w:val="00674A1D"/>
    <w:rsid w:val="00674D40"/>
    <w:rsid w:val="006758F4"/>
    <w:rsid w:val="00676B69"/>
    <w:rsid w:val="00676FA1"/>
    <w:rsid w:val="00677097"/>
    <w:rsid w:val="00677217"/>
    <w:rsid w:val="006774CA"/>
    <w:rsid w:val="00681038"/>
    <w:rsid w:val="00681608"/>
    <w:rsid w:val="006819FE"/>
    <w:rsid w:val="00682347"/>
    <w:rsid w:val="006825E6"/>
    <w:rsid w:val="006826D3"/>
    <w:rsid w:val="006826ED"/>
    <w:rsid w:val="00682D3A"/>
    <w:rsid w:val="006832DD"/>
    <w:rsid w:val="00684077"/>
    <w:rsid w:val="00684494"/>
    <w:rsid w:val="006844DA"/>
    <w:rsid w:val="006848CF"/>
    <w:rsid w:val="00684900"/>
    <w:rsid w:val="006849E8"/>
    <w:rsid w:val="006849F1"/>
    <w:rsid w:val="00686440"/>
    <w:rsid w:val="00686968"/>
    <w:rsid w:val="00686EDF"/>
    <w:rsid w:val="0068766D"/>
    <w:rsid w:val="00687727"/>
    <w:rsid w:val="0069037D"/>
    <w:rsid w:val="006907AF"/>
    <w:rsid w:val="006912E7"/>
    <w:rsid w:val="00691A2F"/>
    <w:rsid w:val="00691FB7"/>
    <w:rsid w:val="00692B73"/>
    <w:rsid w:val="0069372B"/>
    <w:rsid w:val="00693F6D"/>
    <w:rsid w:val="006954BF"/>
    <w:rsid w:val="00695B38"/>
    <w:rsid w:val="00695D62"/>
    <w:rsid w:val="00696968"/>
    <w:rsid w:val="006969B1"/>
    <w:rsid w:val="00696CF9"/>
    <w:rsid w:val="00696D82"/>
    <w:rsid w:val="00697480"/>
    <w:rsid w:val="006974FE"/>
    <w:rsid w:val="00697C88"/>
    <w:rsid w:val="006A035B"/>
    <w:rsid w:val="006A03A0"/>
    <w:rsid w:val="006A13E6"/>
    <w:rsid w:val="006A147B"/>
    <w:rsid w:val="006A2000"/>
    <w:rsid w:val="006A28D3"/>
    <w:rsid w:val="006A300F"/>
    <w:rsid w:val="006A33DF"/>
    <w:rsid w:val="006A3751"/>
    <w:rsid w:val="006A499D"/>
    <w:rsid w:val="006A5F2C"/>
    <w:rsid w:val="006A6051"/>
    <w:rsid w:val="006A63E0"/>
    <w:rsid w:val="006A7789"/>
    <w:rsid w:val="006A77E2"/>
    <w:rsid w:val="006A78FA"/>
    <w:rsid w:val="006A7DC1"/>
    <w:rsid w:val="006A7FD7"/>
    <w:rsid w:val="006B014A"/>
    <w:rsid w:val="006B0A4F"/>
    <w:rsid w:val="006B135A"/>
    <w:rsid w:val="006B1626"/>
    <w:rsid w:val="006B16C4"/>
    <w:rsid w:val="006B1720"/>
    <w:rsid w:val="006B172C"/>
    <w:rsid w:val="006B1EFE"/>
    <w:rsid w:val="006B202E"/>
    <w:rsid w:val="006B2098"/>
    <w:rsid w:val="006B222C"/>
    <w:rsid w:val="006B2A1E"/>
    <w:rsid w:val="006B2FDD"/>
    <w:rsid w:val="006B32E8"/>
    <w:rsid w:val="006B332B"/>
    <w:rsid w:val="006B45BC"/>
    <w:rsid w:val="006B4657"/>
    <w:rsid w:val="006B4A9C"/>
    <w:rsid w:val="006B51AA"/>
    <w:rsid w:val="006B5635"/>
    <w:rsid w:val="006B6542"/>
    <w:rsid w:val="006B7966"/>
    <w:rsid w:val="006B79E2"/>
    <w:rsid w:val="006C04B6"/>
    <w:rsid w:val="006C06F7"/>
    <w:rsid w:val="006C0CCA"/>
    <w:rsid w:val="006C11B2"/>
    <w:rsid w:val="006C142D"/>
    <w:rsid w:val="006C169D"/>
    <w:rsid w:val="006C17CE"/>
    <w:rsid w:val="006C1AC6"/>
    <w:rsid w:val="006C2175"/>
    <w:rsid w:val="006C2D4A"/>
    <w:rsid w:val="006C2EB0"/>
    <w:rsid w:val="006C36AC"/>
    <w:rsid w:val="006C3936"/>
    <w:rsid w:val="006C3BA7"/>
    <w:rsid w:val="006C3CF8"/>
    <w:rsid w:val="006C3F5A"/>
    <w:rsid w:val="006C4D72"/>
    <w:rsid w:val="006C4F3B"/>
    <w:rsid w:val="006C5122"/>
    <w:rsid w:val="006C5448"/>
    <w:rsid w:val="006C5C5E"/>
    <w:rsid w:val="006C5C9A"/>
    <w:rsid w:val="006C6220"/>
    <w:rsid w:val="006C6428"/>
    <w:rsid w:val="006C6618"/>
    <w:rsid w:val="006C6A44"/>
    <w:rsid w:val="006C7579"/>
    <w:rsid w:val="006C7DD0"/>
    <w:rsid w:val="006C7E51"/>
    <w:rsid w:val="006D0552"/>
    <w:rsid w:val="006D24BF"/>
    <w:rsid w:val="006D2AA3"/>
    <w:rsid w:val="006D351F"/>
    <w:rsid w:val="006D3964"/>
    <w:rsid w:val="006D3A77"/>
    <w:rsid w:val="006D4FA3"/>
    <w:rsid w:val="006D58E4"/>
    <w:rsid w:val="006D5BF3"/>
    <w:rsid w:val="006D6FB6"/>
    <w:rsid w:val="006D7192"/>
    <w:rsid w:val="006D7196"/>
    <w:rsid w:val="006D7238"/>
    <w:rsid w:val="006D7DC6"/>
    <w:rsid w:val="006D7DF5"/>
    <w:rsid w:val="006E00B2"/>
    <w:rsid w:val="006E0272"/>
    <w:rsid w:val="006E0CD2"/>
    <w:rsid w:val="006E0D3B"/>
    <w:rsid w:val="006E12A5"/>
    <w:rsid w:val="006E164F"/>
    <w:rsid w:val="006E196D"/>
    <w:rsid w:val="006E2140"/>
    <w:rsid w:val="006E2175"/>
    <w:rsid w:val="006E240C"/>
    <w:rsid w:val="006E2842"/>
    <w:rsid w:val="006E29F5"/>
    <w:rsid w:val="006E2A72"/>
    <w:rsid w:val="006E2C73"/>
    <w:rsid w:val="006E2E12"/>
    <w:rsid w:val="006E37F9"/>
    <w:rsid w:val="006E382F"/>
    <w:rsid w:val="006E3C19"/>
    <w:rsid w:val="006E3C65"/>
    <w:rsid w:val="006E3DAC"/>
    <w:rsid w:val="006E40C7"/>
    <w:rsid w:val="006E4140"/>
    <w:rsid w:val="006E46C7"/>
    <w:rsid w:val="006E4AD3"/>
    <w:rsid w:val="006E50C9"/>
    <w:rsid w:val="006E54EE"/>
    <w:rsid w:val="006E5802"/>
    <w:rsid w:val="006E62A7"/>
    <w:rsid w:val="006E6810"/>
    <w:rsid w:val="006E699E"/>
    <w:rsid w:val="006E6DFB"/>
    <w:rsid w:val="006E7188"/>
    <w:rsid w:val="006E77EF"/>
    <w:rsid w:val="006E7A51"/>
    <w:rsid w:val="006E7DFD"/>
    <w:rsid w:val="006F07FF"/>
    <w:rsid w:val="006F0F76"/>
    <w:rsid w:val="006F0F99"/>
    <w:rsid w:val="006F1520"/>
    <w:rsid w:val="006F1AF6"/>
    <w:rsid w:val="006F3DFD"/>
    <w:rsid w:val="006F461F"/>
    <w:rsid w:val="006F4754"/>
    <w:rsid w:val="006F4BF4"/>
    <w:rsid w:val="006F4C8F"/>
    <w:rsid w:val="006F5155"/>
    <w:rsid w:val="006F6219"/>
    <w:rsid w:val="006F680B"/>
    <w:rsid w:val="006F6F11"/>
    <w:rsid w:val="006F73BE"/>
    <w:rsid w:val="006F7933"/>
    <w:rsid w:val="0070021C"/>
    <w:rsid w:val="00700EC3"/>
    <w:rsid w:val="00701205"/>
    <w:rsid w:val="0070127F"/>
    <w:rsid w:val="00701D11"/>
    <w:rsid w:val="00701E0F"/>
    <w:rsid w:val="00702060"/>
    <w:rsid w:val="00702320"/>
    <w:rsid w:val="00702992"/>
    <w:rsid w:val="00703E39"/>
    <w:rsid w:val="0070422F"/>
    <w:rsid w:val="00704962"/>
    <w:rsid w:val="0070510F"/>
    <w:rsid w:val="007066C1"/>
    <w:rsid w:val="007066DF"/>
    <w:rsid w:val="00706F43"/>
    <w:rsid w:val="007070A1"/>
    <w:rsid w:val="007074BE"/>
    <w:rsid w:val="00707817"/>
    <w:rsid w:val="007079BD"/>
    <w:rsid w:val="00710283"/>
    <w:rsid w:val="00710A99"/>
    <w:rsid w:val="00711696"/>
    <w:rsid w:val="00711980"/>
    <w:rsid w:val="00711A4C"/>
    <w:rsid w:val="00711B50"/>
    <w:rsid w:val="00711B5D"/>
    <w:rsid w:val="00712205"/>
    <w:rsid w:val="0071230A"/>
    <w:rsid w:val="00712BC7"/>
    <w:rsid w:val="0071305F"/>
    <w:rsid w:val="00713204"/>
    <w:rsid w:val="007132CA"/>
    <w:rsid w:val="00713403"/>
    <w:rsid w:val="007135CF"/>
    <w:rsid w:val="00713843"/>
    <w:rsid w:val="00713A6A"/>
    <w:rsid w:val="00714713"/>
    <w:rsid w:val="00714C27"/>
    <w:rsid w:val="0071540B"/>
    <w:rsid w:val="0071555B"/>
    <w:rsid w:val="0071566C"/>
    <w:rsid w:val="007161FB"/>
    <w:rsid w:val="0071624F"/>
    <w:rsid w:val="00717147"/>
    <w:rsid w:val="00717E32"/>
    <w:rsid w:val="0072011A"/>
    <w:rsid w:val="007201DA"/>
    <w:rsid w:val="00720E64"/>
    <w:rsid w:val="007210DF"/>
    <w:rsid w:val="00721299"/>
    <w:rsid w:val="00721328"/>
    <w:rsid w:val="00723387"/>
    <w:rsid w:val="00723563"/>
    <w:rsid w:val="007238E8"/>
    <w:rsid w:val="00723B3B"/>
    <w:rsid w:val="00723D38"/>
    <w:rsid w:val="00723F8B"/>
    <w:rsid w:val="0072497D"/>
    <w:rsid w:val="00724EA8"/>
    <w:rsid w:val="00725CFB"/>
    <w:rsid w:val="00725DB1"/>
    <w:rsid w:val="007261F8"/>
    <w:rsid w:val="00727F05"/>
    <w:rsid w:val="00727F95"/>
    <w:rsid w:val="00730124"/>
    <w:rsid w:val="00730CC1"/>
    <w:rsid w:val="007312F1"/>
    <w:rsid w:val="00731AB8"/>
    <w:rsid w:val="00731E3C"/>
    <w:rsid w:val="007333CE"/>
    <w:rsid w:val="0073344D"/>
    <w:rsid w:val="007334C4"/>
    <w:rsid w:val="00733A90"/>
    <w:rsid w:val="00733F0E"/>
    <w:rsid w:val="00734468"/>
    <w:rsid w:val="00735138"/>
    <w:rsid w:val="007351B4"/>
    <w:rsid w:val="00735CA9"/>
    <w:rsid w:val="00735EC4"/>
    <w:rsid w:val="00735F83"/>
    <w:rsid w:val="00736A1F"/>
    <w:rsid w:val="007374E7"/>
    <w:rsid w:val="00740065"/>
    <w:rsid w:val="007403A2"/>
    <w:rsid w:val="007408D9"/>
    <w:rsid w:val="00740E9E"/>
    <w:rsid w:val="00740F80"/>
    <w:rsid w:val="00741208"/>
    <w:rsid w:val="00741FF7"/>
    <w:rsid w:val="007421DB"/>
    <w:rsid w:val="00742BCD"/>
    <w:rsid w:val="00742DC1"/>
    <w:rsid w:val="00742DD1"/>
    <w:rsid w:val="0074310F"/>
    <w:rsid w:val="0074320C"/>
    <w:rsid w:val="00743534"/>
    <w:rsid w:val="00743A12"/>
    <w:rsid w:val="007444E5"/>
    <w:rsid w:val="007449C6"/>
    <w:rsid w:val="00744F93"/>
    <w:rsid w:val="007452B2"/>
    <w:rsid w:val="0074623A"/>
    <w:rsid w:val="00746876"/>
    <w:rsid w:val="00746AB4"/>
    <w:rsid w:val="00746C13"/>
    <w:rsid w:val="00746CF3"/>
    <w:rsid w:val="00747748"/>
    <w:rsid w:val="007501CE"/>
    <w:rsid w:val="00751F96"/>
    <w:rsid w:val="00751FA1"/>
    <w:rsid w:val="00752818"/>
    <w:rsid w:val="007530F9"/>
    <w:rsid w:val="0075356F"/>
    <w:rsid w:val="00753EA0"/>
    <w:rsid w:val="00754BEC"/>
    <w:rsid w:val="00754EF5"/>
    <w:rsid w:val="00754FC9"/>
    <w:rsid w:val="00755A4F"/>
    <w:rsid w:val="00755F8F"/>
    <w:rsid w:val="0075641F"/>
    <w:rsid w:val="007566B8"/>
    <w:rsid w:val="00756B74"/>
    <w:rsid w:val="00757471"/>
    <w:rsid w:val="007574D1"/>
    <w:rsid w:val="007601BA"/>
    <w:rsid w:val="00760B04"/>
    <w:rsid w:val="00760D76"/>
    <w:rsid w:val="00761D91"/>
    <w:rsid w:val="007621EA"/>
    <w:rsid w:val="007625E7"/>
    <w:rsid w:val="007631E2"/>
    <w:rsid w:val="00763432"/>
    <w:rsid w:val="007635DD"/>
    <w:rsid w:val="0076415D"/>
    <w:rsid w:val="00764E5B"/>
    <w:rsid w:val="007657C1"/>
    <w:rsid w:val="0076670A"/>
    <w:rsid w:val="00767233"/>
    <w:rsid w:val="00767FE1"/>
    <w:rsid w:val="00770BC3"/>
    <w:rsid w:val="00770FFE"/>
    <w:rsid w:val="00772CFC"/>
    <w:rsid w:val="0077314B"/>
    <w:rsid w:val="00773346"/>
    <w:rsid w:val="00773393"/>
    <w:rsid w:val="00773CDD"/>
    <w:rsid w:val="00773DF0"/>
    <w:rsid w:val="007741E5"/>
    <w:rsid w:val="007749E9"/>
    <w:rsid w:val="00774C46"/>
    <w:rsid w:val="00774F40"/>
    <w:rsid w:val="00775329"/>
    <w:rsid w:val="0077539B"/>
    <w:rsid w:val="00776B89"/>
    <w:rsid w:val="00777178"/>
    <w:rsid w:val="0077797C"/>
    <w:rsid w:val="007804B2"/>
    <w:rsid w:val="00780743"/>
    <w:rsid w:val="00780DBF"/>
    <w:rsid w:val="0078188F"/>
    <w:rsid w:val="00782F54"/>
    <w:rsid w:val="00783311"/>
    <w:rsid w:val="00783812"/>
    <w:rsid w:val="00783950"/>
    <w:rsid w:val="007846BC"/>
    <w:rsid w:val="007848E0"/>
    <w:rsid w:val="00784DB4"/>
    <w:rsid w:val="00784FA9"/>
    <w:rsid w:val="00784FAC"/>
    <w:rsid w:val="007853D7"/>
    <w:rsid w:val="00785418"/>
    <w:rsid w:val="00785733"/>
    <w:rsid w:val="00786A13"/>
    <w:rsid w:val="00786C0D"/>
    <w:rsid w:val="00787326"/>
    <w:rsid w:val="0079005E"/>
    <w:rsid w:val="007909E8"/>
    <w:rsid w:val="0079167D"/>
    <w:rsid w:val="00791750"/>
    <w:rsid w:val="0079190D"/>
    <w:rsid w:val="00791B55"/>
    <w:rsid w:val="00791FF8"/>
    <w:rsid w:val="00792A3F"/>
    <w:rsid w:val="00792DCC"/>
    <w:rsid w:val="00792E89"/>
    <w:rsid w:val="00793204"/>
    <w:rsid w:val="007932C8"/>
    <w:rsid w:val="0079334D"/>
    <w:rsid w:val="0079369B"/>
    <w:rsid w:val="00793801"/>
    <w:rsid w:val="00793849"/>
    <w:rsid w:val="00793FCE"/>
    <w:rsid w:val="0079421D"/>
    <w:rsid w:val="007944EA"/>
    <w:rsid w:val="00794827"/>
    <w:rsid w:val="00794C71"/>
    <w:rsid w:val="00794CB1"/>
    <w:rsid w:val="007957D8"/>
    <w:rsid w:val="00795BF7"/>
    <w:rsid w:val="00796208"/>
    <w:rsid w:val="00796D7D"/>
    <w:rsid w:val="007970B9"/>
    <w:rsid w:val="007974FD"/>
    <w:rsid w:val="00797859"/>
    <w:rsid w:val="007A142F"/>
    <w:rsid w:val="007A14FF"/>
    <w:rsid w:val="007A1E31"/>
    <w:rsid w:val="007A1E3B"/>
    <w:rsid w:val="007A1FD7"/>
    <w:rsid w:val="007A2018"/>
    <w:rsid w:val="007A20E8"/>
    <w:rsid w:val="007A2145"/>
    <w:rsid w:val="007A28FB"/>
    <w:rsid w:val="007A2F63"/>
    <w:rsid w:val="007A3201"/>
    <w:rsid w:val="007A423D"/>
    <w:rsid w:val="007A427C"/>
    <w:rsid w:val="007A510C"/>
    <w:rsid w:val="007A516F"/>
    <w:rsid w:val="007A5DEA"/>
    <w:rsid w:val="007A62CE"/>
    <w:rsid w:val="007A684E"/>
    <w:rsid w:val="007A6D85"/>
    <w:rsid w:val="007A6FF7"/>
    <w:rsid w:val="007A7251"/>
    <w:rsid w:val="007A7720"/>
    <w:rsid w:val="007B03C9"/>
    <w:rsid w:val="007B0DF8"/>
    <w:rsid w:val="007B10C0"/>
    <w:rsid w:val="007B118B"/>
    <w:rsid w:val="007B1688"/>
    <w:rsid w:val="007B1B63"/>
    <w:rsid w:val="007B1C83"/>
    <w:rsid w:val="007B1D70"/>
    <w:rsid w:val="007B1E32"/>
    <w:rsid w:val="007B2022"/>
    <w:rsid w:val="007B207F"/>
    <w:rsid w:val="007B281D"/>
    <w:rsid w:val="007B295F"/>
    <w:rsid w:val="007B3390"/>
    <w:rsid w:val="007B4043"/>
    <w:rsid w:val="007B4203"/>
    <w:rsid w:val="007B5197"/>
    <w:rsid w:val="007B5BEB"/>
    <w:rsid w:val="007B5F02"/>
    <w:rsid w:val="007B6E37"/>
    <w:rsid w:val="007B6E89"/>
    <w:rsid w:val="007B6F81"/>
    <w:rsid w:val="007B77CF"/>
    <w:rsid w:val="007B7F23"/>
    <w:rsid w:val="007C1348"/>
    <w:rsid w:val="007C1457"/>
    <w:rsid w:val="007C151A"/>
    <w:rsid w:val="007C1986"/>
    <w:rsid w:val="007C2192"/>
    <w:rsid w:val="007C2FDC"/>
    <w:rsid w:val="007C337F"/>
    <w:rsid w:val="007C375E"/>
    <w:rsid w:val="007C4DE8"/>
    <w:rsid w:val="007C4E2B"/>
    <w:rsid w:val="007C5BFE"/>
    <w:rsid w:val="007C5EC6"/>
    <w:rsid w:val="007C6276"/>
    <w:rsid w:val="007C62A7"/>
    <w:rsid w:val="007C642F"/>
    <w:rsid w:val="007C697C"/>
    <w:rsid w:val="007C6A73"/>
    <w:rsid w:val="007C7E56"/>
    <w:rsid w:val="007D0007"/>
    <w:rsid w:val="007D0140"/>
    <w:rsid w:val="007D0B9D"/>
    <w:rsid w:val="007D0E99"/>
    <w:rsid w:val="007D1154"/>
    <w:rsid w:val="007D1A75"/>
    <w:rsid w:val="007D1A8A"/>
    <w:rsid w:val="007D2520"/>
    <w:rsid w:val="007D269A"/>
    <w:rsid w:val="007D3A2C"/>
    <w:rsid w:val="007D3B04"/>
    <w:rsid w:val="007D3FB6"/>
    <w:rsid w:val="007D53DA"/>
    <w:rsid w:val="007D554A"/>
    <w:rsid w:val="007D5639"/>
    <w:rsid w:val="007D601A"/>
    <w:rsid w:val="007D62D8"/>
    <w:rsid w:val="007D6470"/>
    <w:rsid w:val="007D6A4E"/>
    <w:rsid w:val="007D6F65"/>
    <w:rsid w:val="007D7056"/>
    <w:rsid w:val="007D7E5D"/>
    <w:rsid w:val="007E08C3"/>
    <w:rsid w:val="007E105C"/>
    <w:rsid w:val="007E147C"/>
    <w:rsid w:val="007E18F7"/>
    <w:rsid w:val="007E1FBA"/>
    <w:rsid w:val="007E263C"/>
    <w:rsid w:val="007E2E8C"/>
    <w:rsid w:val="007E33FC"/>
    <w:rsid w:val="007E355C"/>
    <w:rsid w:val="007E381C"/>
    <w:rsid w:val="007E38E2"/>
    <w:rsid w:val="007E38EA"/>
    <w:rsid w:val="007E3995"/>
    <w:rsid w:val="007E3B7D"/>
    <w:rsid w:val="007E3E36"/>
    <w:rsid w:val="007E42FC"/>
    <w:rsid w:val="007E476C"/>
    <w:rsid w:val="007E5283"/>
    <w:rsid w:val="007E55FA"/>
    <w:rsid w:val="007E58CB"/>
    <w:rsid w:val="007E5B67"/>
    <w:rsid w:val="007E5EA2"/>
    <w:rsid w:val="007E6310"/>
    <w:rsid w:val="007E63E7"/>
    <w:rsid w:val="007E6B6A"/>
    <w:rsid w:val="007E7C3C"/>
    <w:rsid w:val="007F0620"/>
    <w:rsid w:val="007F0B66"/>
    <w:rsid w:val="007F0CF6"/>
    <w:rsid w:val="007F0FFD"/>
    <w:rsid w:val="007F1141"/>
    <w:rsid w:val="007F11A2"/>
    <w:rsid w:val="007F1258"/>
    <w:rsid w:val="007F1552"/>
    <w:rsid w:val="007F1592"/>
    <w:rsid w:val="007F196A"/>
    <w:rsid w:val="007F2403"/>
    <w:rsid w:val="007F35A5"/>
    <w:rsid w:val="007F3E57"/>
    <w:rsid w:val="007F3E9F"/>
    <w:rsid w:val="007F5552"/>
    <w:rsid w:val="007F5676"/>
    <w:rsid w:val="007F5A27"/>
    <w:rsid w:val="007F6621"/>
    <w:rsid w:val="007F67A0"/>
    <w:rsid w:val="007F73D1"/>
    <w:rsid w:val="007F7A5C"/>
    <w:rsid w:val="00800174"/>
    <w:rsid w:val="008005BB"/>
    <w:rsid w:val="0080089D"/>
    <w:rsid w:val="008008E5"/>
    <w:rsid w:val="0080133F"/>
    <w:rsid w:val="00801F5B"/>
    <w:rsid w:val="008022FA"/>
    <w:rsid w:val="008026C0"/>
    <w:rsid w:val="00803204"/>
    <w:rsid w:val="00803EE4"/>
    <w:rsid w:val="00805065"/>
    <w:rsid w:val="008057D8"/>
    <w:rsid w:val="008067CB"/>
    <w:rsid w:val="008067E7"/>
    <w:rsid w:val="00806891"/>
    <w:rsid w:val="00806F8C"/>
    <w:rsid w:val="0080712E"/>
    <w:rsid w:val="008073BB"/>
    <w:rsid w:val="008074A7"/>
    <w:rsid w:val="0080771A"/>
    <w:rsid w:val="0080783D"/>
    <w:rsid w:val="0080795C"/>
    <w:rsid w:val="00807DD2"/>
    <w:rsid w:val="00810907"/>
    <w:rsid w:val="00810E46"/>
    <w:rsid w:val="00810E4A"/>
    <w:rsid w:val="008110AB"/>
    <w:rsid w:val="0081168B"/>
    <w:rsid w:val="0081194C"/>
    <w:rsid w:val="00811AB0"/>
    <w:rsid w:val="00812B13"/>
    <w:rsid w:val="0081337E"/>
    <w:rsid w:val="008136E3"/>
    <w:rsid w:val="00813A2F"/>
    <w:rsid w:val="00813AA8"/>
    <w:rsid w:val="008146B2"/>
    <w:rsid w:val="00815050"/>
    <w:rsid w:val="0081527D"/>
    <w:rsid w:val="00815E7F"/>
    <w:rsid w:val="008160A6"/>
    <w:rsid w:val="0081657D"/>
    <w:rsid w:val="008166CD"/>
    <w:rsid w:val="0081782A"/>
    <w:rsid w:val="00820265"/>
    <w:rsid w:val="00821234"/>
    <w:rsid w:val="00821E95"/>
    <w:rsid w:val="00822237"/>
    <w:rsid w:val="0082239E"/>
    <w:rsid w:val="00822589"/>
    <w:rsid w:val="00822A95"/>
    <w:rsid w:val="00823072"/>
    <w:rsid w:val="0082344F"/>
    <w:rsid w:val="00823F29"/>
    <w:rsid w:val="0082487C"/>
    <w:rsid w:val="00824BF7"/>
    <w:rsid w:val="00827E52"/>
    <w:rsid w:val="00830E11"/>
    <w:rsid w:val="008314CD"/>
    <w:rsid w:val="00831AF6"/>
    <w:rsid w:val="00833D6C"/>
    <w:rsid w:val="00833EAA"/>
    <w:rsid w:val="008340A2"/>
    <w:rsid w:val="00835DB0"/>
    <w:rsid w:val="0083637F"/>
    <w:rsid w:val="008367B2"/>
    <w:rsid w:val="00837970"/>
    <w:rsid w:val="0084034E"/>
    <w:rsid w:val="00840525"/>
    <w:rsid w:val="008405CF"/>
    <w:rsid w:val="00840B40"/>
    <w:rsid w:val="00840DC5"/>
    <w:rsid w:val="00840E5A"/>
    <w:rsid w:val="0084181B"/>
    <w:rsid w:val="00841A93"/>
    <w:rsid w:val="00841EE8"/>
    <w:rsid w:val="00841F8F"/>
    <w:rsid w:val="008424C1"/>
    <w:rsid w:val="008425B1"/>
    <w:rsid w:val="008428DC"/>
    <w:rsid w:val="00842B3D"/>
    <w:rsid w:val="00843076"/>
    <w:rsid w:val="00843357"/>
    <w:rsid w:val="00843E9F"/>
    <w:rsid w:val="00844446"/>
    <w:rsid w:val="00844527"/>
    <w:rsid w:val="0084473C"/>
    <w:rsid w:val="008449E9"/>
    <w:rsid w:val="00844D11"/>
    <w:rsid w:val="0084500D"/>
    <w:rsid w:val="00845285"/>
    <w:rsid w:val="008453D3"/>
    <w:rsid w:val="00845687"/>
    <w:rsid w:val="00845891"/>
    <w:rsid w:val="0084595F"/>
    <w:rsid w:val="00845DE0"/>
    <w:rsid w:val="00845DEA"/>
    <w:rsid w:val="00845E98"/>
    <w:rsid w:val="008465D1"/>
    <w:rsid w:val="00846B0A"/>
    <w:rsid w:val="00846BBF"/>
    <w:rsid w:val="00847239"/>
    <w:rsid w:val="008472C1"/>
    <w:rsid w:val="0084751B"/>
    <w:rsid w:val="008502C7"/>
    <w:rsid w:val="008506AB"/>
    <w:rsid w:val="00850E79"/>
    <w:rsid w:val="0085172B"/>
    <w:rsid w:val="00851E55"/>
    <w:rsid w:val="00851FC0"/>
    <w:rsid w:val="00852312"/>
    <w:rsid w:val="008528BD"/>
    <w:rsid w:val="0085298A"/>
    <w:rsid w:val="00852C4B"/>
    <w:rsid w:val="00852CF8"/>
    <w:rsid w:val="00853E1D"/>
    <w:rsid w:val="00853EDD"/>
    <w:rsid w:val="0085417C"/>
    <w:rsid w:val="00854B69"/>
    <w:rsid w:val="00854CE5"/>
    <w:rsid w:val="00855932"/>
    <w:rsid w:val="00855987"/>
    <w:rsid w:val="00855B23"/>
    <w:rsid w:val="00855DA3"/>
    <w:rsid w:val="00855F2D"/>
    <w:rsid w:val="0085686C"/>
    <w:rsid w:val="00856D78"/>
    <w:rsid w:val="00857025"/>
    <w:rsid w:val="00857690"/>
    <w:rsid w:val="00857986"/>
    <w:rsid w:val="00857A28"/>
    <w:rsid w:val="00857FB6"/>
    <w:rsid w:val="00860156"/>
    <w:rsid w:val="00860F53"/>
    <w:rsid w:val="008617F7"/>
    <w:rsid w:val="00861AD8"/>
    <w:rsid w:val="00862121"/>
    <w:rsid w:val="00862503"/>
    <w:rsid w:val="008633E6"/>
    <w:rsid w:val="00864945"/>
    <w:rsid w:val="00864994"/>
    <w:rsid w:val="00864F6C"/>
    <w:rsid w:val="00865E46"/>
    <w:rsid w:val="00865F95"/>
    <w:rsid w:val="00866168"/>
    <w:rsid w:val="0086785C"/>
    <w:rsid w:val="00867CA4"/>
    <w:rsid w:val="00867EF9"/>
    <w:rsid w:val="00870F96"/>
    <w:rsid w:val="00871209"/>
    <w:rsid w:val="008716C0"/>
    <w:rsid w:val="008717C7"/>
    <w:rsid w:val="0087188B"/>
    <w:rsid w:val="00872524"/>
    <w:rsid w:val="008726B9"/>
    <w:rsid w:val="00872792"/>
    <w:rsid w:val="0087414A"/>
    <w:rsid w:val="00874BA7"/>
    <w:rsid w:val="00874F8F"/>
    <w:rsid w:val="0087517D"/>
    <w:rsid w:val="008753E3"/>
    <w:rsid w:val="0087592E"/>
    <w:rsid w:val="0087694D"/>
    <w:rsid w:val="00876956"/>
    <w:rsid w:val="0087749D"/>
    <w:rsid w:val="00877546"/>
    <w:rsid w:val="008776E5"/>
    <w:rsid w:val="00877798"/>
    <w:rsid w:val="0088011F"/>
    <w:rsid w:val="008805E2"/>
    <w:rsid w:val="0088060F"/>
    <w:rsid w:val="008808D4"/>
    <w:rsid w:val="00880C4C"/>
    <w:rsid w:val="00880D63"/>
    <w:rsid w:val="00880DC2"/>
    <w:rsid w:val="00881492"/>
    <w:rsid w:val="0088188B"/>
    <w:rsid w:val="00881A2E"/>
    <w:rsid w:val="008828CA"/>
    <w:rsid w:val="00882DF0"/>
    <w:rsid w:val="008830E2"/>
    <w:rsid w:val="00884865"/>
    <w:rsid w:val="00884E05"/>
    <w:rsid w:val="00884FA7"/>
    <w:rsid w:val="00885065"/>
    <w:rsid w:val="00885BB9"/>
    <w:rsid w:val="008900B6"/>
    <w:rsid w:val="008909B0"/>
    <w:rsid w:val="0089186A"/>
    <w:rsid w:val="00892402"/>
    <w:rsid w:val="008930BD"/>
    <w:rsid w:val="00893669"/>
    <w:rsid w:val="008943A5"/>
    <w:rsid w:val="00894A5B"/>
    <w:rsid w:val="00894AFB"/>
    <w:rsid w:val="00894C2A"/>
    <w:rsid w:val="00894E80"/>
    <w:rsid w:val="008957BF"/>
    <w:rsid w:val="0089639D"/>
    <w:rsid w:val="00896A29"/>
    <w:rsid w:val="00897960"/>
    <w:rsid w:val="00897B6C"/>
    <w:rsid w:val="00897D24"/>
    <w:rsid w:val="00897D42"/>
    <w:rsid w:val="008A0170"/>
    <w:rsid w:val="008A023B"/>
    <w:rsid w:val="008A04A0"/>
    <w:rsid w:val="008A13A4"/>
    <w:rsid w:val="008A1ABE"/>
    <w:rsid w:val="008A1B6F"/>
    <w:rsid w:val="008A2341"/>
    <w:rsid w:val="008A2D25"/>
    <w:rsid w:val="008A37DA"/>
    <w:rsid w:val="008A3A3E"/>
    <w:rsid w:val="008A431A"/>
    <w:rsid w:val="008A47C9"/>
    <w:rsid w:val="008A49DE"/>
    <w:rsid w:val="008A4CC1"/>
    <w:rsid w:val="008A4CDA"/>
    <w:rsid w:val="008A4CF9"/>
    <w:rsid w:val="008A5301"/>
    <w:rsid w:val="008A59A4"/>
    <w:rsid w:val="008A6943"/>
    <w:rsid w:val="008A6E3E"/>
    <w:rsid w:val="008A73B2"/>
    <w:rsid w:val="008A78CA"/>
    <w:rsid w:val="008A78D8"/>
    <w:rsid w:val="008A7C67"/>
    <w:rsid w:val="008A7F35"/>
    <w:rsid w:val="008B0D96"/>
    <w:rsid w:val="008B0FD3"/>
    <w:rsid w:val="008B16B3"/>
    <w:rsid w:val="008B23A4"/>
    <w:rsid w:val="008B31F6"/>
    <w:rsid w:val="008B395E"/>
    <w:rsid w:val="008B4242"/>
    <w:rsid w:val="008B44C8"/>
    <w:rsid w:val="008B468B"/>
    <w:rsid w:val="008B5039"/>
    <w:rsid w:val="008B5E06"/>
    <w:rsid w:val="008B6382"/>
    <w:rsid w:val="008B648D"/>
    <w:rsid w:val="008B6B3F"/>
    <w:rsid w:val="008B6BA0"/>
    <w:rsid w:val="008B6C90"/>
    <w:rsid w:val="008B6DC5"/>
    <w:rsid w:val="008B6DDA"/>
    <w:rsid w:val="008B7392"/>
    <w:rsid w:val="008B7482"/>
    <w:rsid w:val="008B77E9"/>
    <w:rsid w:val="008B7939"/>
    <w:rsid w:val="008B7A92"/>
    <w:rsid w:val="008B7B71"/>
    <w:rsid w:val="008B7C15"/>
    <w:rsid w:val="008B7EAC"/>
    <w:rsid w:val="008C033A"/>
    <w:rsid w:val="008C0CD8"/>
    <w:rsid w:val="008C0DF5"/>
    <w:rsid w:val="008C277D"/>
    <w:rsid w:val="008C307C"/>
    <w:rsid w:val="008C35F9"/>
    <w:rsid w:val="008C36FB"/>
    <w:rsid w:val="008C43E5"/>
    <w:rsid w:val="008C4F2D"/>
    <w:rsid w:val="008C4F4F"/>
    <w:rsid w:val="008C5081"/>
    <w:rsid w:val="008C5557"/>
    <w:rsid w:val="008C58FA"/>
    <w:rsid w:val="008C5910"/>
    <w:rsid w:val="008C5E9B"/>
    <w:rsid w:val="008C5F41"/>
    <w:rsid w:val="008C68FE"/>
    <w:rsid w:val="008C7608"/>
    <w:rsid w:val="008C7A33"/>
    <w:rsid w:val="008C7E3C"/>
    <w:rsid w:val="008D014A"/>
    <w:rsid w:val="008D017A"/>
    <w:rsid w:val="008D0299"/>
    <w:rsid w:val="008D034B"/>
    <w:rsid w:val="008D0525"/>
    <w:rsid w:val="008D0EA9"/>
    <w:rsid w:val="008D1073"/>
    <w:rsid w:val="008D113E"/>
    <w:rsid w:val="008D15A9"/>
    <w:rsid w:val="008D18E2"/>
    <w:rsid w:val="008D1A5E"/>
    <w:rsid w:val="008D1B8A"/>
    <w:rsid w:val="008D21E2"/>
    <w:rsid w:val="008D230E"/>
    <w:rsid w:val="008D234C"/>
    <w:rsid w:val="008D2376"/>
    <w:rsid w:val="008D2DE5"/>
    <w:rsid w:val="008D3409"/>
    <w:rsid w:val="008D395D"/>
    <w:rsid w:val="008D39C9"/>
    <w:rsid w:val="008D3ECF"/>
    <w:rsid w:val="008D4C82"/>
    <w:rsid w:val="008D533C"/>
    <w:rsid w:val="008D6070"/>
    <w:rsid w:val="008D64D4"/>
    <w:rsid w:val="008D695F"/>
    <w:rsid w:val="008D7376"/>
    <w:rsid w:val="008D739C"/>
    <w:rsid w:val="008D7DC3"/>
    <w:rsid w:val="008E0087"/>
    <w:rsid w:val="008E0930"/>
    <w:rsid w:val="008E0BBE"/>
    <w:rsid w:val="008E1141"/>
    <w:rsid w:val="008E1221"/>
    <w:rsid w:val="008E1397"/>
    <w:rsid w:val="008E1505"/>
    <w:rsid w:val="008E1B66"/>
    <w:rsid w:val="008E1E5F"/>
    <w:rsid w:val="008E20BB"/>
    <w:rsid w:val="008E2A07"/>
    <w:rsid w:val="008E2A16"/>
    <w:rsid w:val="008E2FCC"/>
    <w:rsid w:val="008E3000"/>
    <w:rsid w:val="008E3B37"/>
    <w:rsid w:val="008E45D7"/>
    <w:rsid w:val="008E470E"/>
    <w:rsid w:val="008E5551"/>
    <w:rsid w:val="008E5727"/>
    <w:rsid w:val="008E59AF"/>
    <w:rsid w:val="008E59F9"/>
    <w:rsid w:val="008E62A2"/>
    <w:rsid w:val="008E6DDA"/>
    <w:rsid w:val="008E6F1D"/>
    <w:rsid w:val="008E6F8D"/>
    <w:rsid w:val="008E74E5"/>
    <w:rsid w:val="008E76F6"/>
    <w:rsid w:val="008E7895"/>
    <w:rsid w:val="008E7C66"/>
    <w:rsid w:val="008F03D8"/>
    <w:rsid w:val="008F15AF"/>
    <w:rsid w:val="008F279D"/>
    <w:rsid w:val="008F374E"/>
    <w:rsid w:val="008F3BA4"/>
    <w:rsid w:val="008F3D06"/>
    <w:rsid w:val="008F4074"/>
    <w:rsid w:val="008F517E"/>
    <w:rsid w:val="008F57CC"/>
    <w:rsid w:val="008F6C88"/>
    <w:rsid w:val="008F6D79"/>
    <w:rsid w:val="009003B9"/>
    <w:rsid w:val="00901852"/>
    <w:rsid w:val="009018A9"/>
    <w:rsid w:val="009018CB"/>
    <w:rsid w:val="00901C59"/>
    <w:rsid w:val="00901C99"/>
    <w:rsid w:val="00901E33"/>
    <w:rsid w:val="00902280"/>
    <w:rsid w:val="0090283B"/>
    <w:rsid w:val="00902894"/>
    <w:rsid w:val="00902D1E"/>
    <w:rsid w:val="00902D74"/>
    <w:rsid w:val="00902D79"/>
    <w:rsid w:val="00902DF3"/>
    <w:rsid w:val="009036DA"/>
    <w:rsid w:val="0090399B"/>
    <w:rsid w:val="009042E3"/>
    <w:rsid w:val="0090492D"/>
    <w:rsid w:val="00904D28"/>
    <w:rsid w:val="00906767"/>
    <w:rsid w:val="00906A50"/>
    <w:rsid w:val="00906E01"/>
    <w:rsid w:val="009078BE"/>
    <w:rsid w:val="00907F08"/>
    <w:rsid w:val="009105AB"/>
    <w:rsid w:val="00910929"/>
    <w:rsid w:val="009109BA"/>
    <w:rsid w:val="00911411"/>
    <w:rsid w:val="00911916"/>
    <w:rsid w:val="0091202C"/>
    <w:rsid w:val="00912A28"/>
    <w:rsid w:val="00912DE1"/>
    <w:rsid w:val="00913216"/>
    <w:rsid w:val="00913322"/>
    <w:rsid w:val="00913869"/>
    <w:rsid w:val="009148FC"/>
    <w:rsid w:val="00914C20"/>
    <w:rsid w:val="0091532C"/>
    <w:rsid w:val="009158F8"/>
    <w:rsid w:val="00916626"/>
    <w:rsid w:val="00916FE9"/>
    <w:rsid w:val="009173BE"/>
    <w:rsid w:val="00917529"/>
    <w:rsid w:val="00917A9C"/>
    <w:rsid w:val="00920220"/>
    <w:rsid w:val="0092046D"/>
    <w:rsid w:val="009215C7"/>
    <w:rsid w:val="00921743"/>
    <w:rsid w:val="00921C95"/>
    <w:rsid w:val="00921E59"/>
    <w:rsid w:val="00922222"/>
    <w:rsid w:val="009222E5"/>
    <w:rsid w:val="00922318"/>
    <w:rsid w:val="0092324B"/>
    <w:rsid w:val="00923368"/>
    <w:rsid w:val="0092338E"/>
    <w:rsid w:val="0092339C"/>
    <w:rsid w:val="009237B7"/>
    <w:rsid w:val="0092381D"/>
    <w:rsid w:val="0092383F"/>
    <w:rsid w:val="00923B35"/>
    <w:rsid w:val="00923D7B"/>
    <w:rsid w:val="0092408B"/>
    <w:rsid w:val="009248EC"/>
    <w:rsid w:val="00924EC4"/>
    <w:rsid w:val="00925101"/>
    <w:rsid w:val="00925422"/>
    <w:rsid w:val="00925A33"/>
    <w:rsid w:val="00926395"/>
    <w:rsid w:val="009264AE"/>
    <w:rsid w:val="00926DE6"/>
    <w:rsid w:val="0092733C"/>
    <w:rsid w:val="009274EE"/>
    <w:rsid w:val="009302F0"/>
    <w:rsid w:val="00931471"/>
    <w:rsid w:val="0093165A"/>
    <w:rsid w:val="00931A47"/>
    <w:rsid w:val="009326E8"/>
    <w:rsid w:val="00932818"/>
    <w:rsid w:val="009335D8"/>
    <w:rsid w:val="00933B79"/>
    <w:rsid w:val="00933CF9"/>
    <w:rsid w:val="00934264"/>
    <w:rsid w:val="0093435A"/>
    <w:rsid w:val="009347E0"/>
    <w:rsid w:val="00934ACD"/>
    <w:rsid w:val="00934B9E"/>
    <w:rsid w:val="00934D79"/>
    <w:rsid w:val="00935819"/>
    <w:rsid w:val="00936C72"/>
    <w:rsid w:val="00936FC4"/>
    <w:rsid w:val="00936FD1"/>
    <w:rsid w:val="009372FB"/>
    <w:rsid w:val="009373EB"/>
    <w:rsid w:val="009373F9"/>
    <w:rsid w:val="00940249"/>
    <w:rsid w:val="009402DC"/>
    <w:rsid w:val="00940620"/>
    <w:rsid w:val="00940CF7"/>
    <w:rsid w:val="00941E5A"/>
    <w:rsid w:val="00942534"/>
    <w:rsid w:val="00942863"/>
    <w:rsid w:val="00942ACB"/>
    <w:rsid w:val="00942F36"/>
    <w:rsid w:val="00943474"/>
    <w:rsid w:val="0094351E"/>
    <w:rsid w:val="00943695"/>
    <w:rsid w:val="0094380D"/>
    <w:rsid w:val="00943D95"/>
    <w:rsid w:val="00944008"/>
    <w:rsid w:val="009445FC"/>
    <w:rsid w:val="009452B7"/>
    <w:rsid w:val="009455F8"/>
    <w:rsid w:val="009461B6"/>
    <w:rsid w:val="00946351"/>
    <w:rsid w:val="0094660F"/>
    <w:rsid w:val="0094674D"/>
    <w:rsid w:val="00947887"/>
    <w:rsid w:val="009501CF"/>
    <w:rsid w:val="00950343"/>
    <w:rsid w:val="00950599"/>
    <w:rsid w:val="00951E1B"/>
    <w:rsid w:val="00951EBF"/>
    <w:rsid w:val="00952ED1"/>
    <w:rsid w:val="00953533"/>
    <w:rsid w:val="00953C08"/>
    <w:rsid w:val="00954895"/>
    <w:rsid w:val="00954B3F"/>
    <w:rsid w:val="00954C6D"/>
    <w:rsid w:val="009550A7"/>
    <w:rsid w:val="009555D9"/>
    <w:rsid w:val="00955EE7"/>
    <w:rsid w:val="00956049"/>
    <w:rsid w:val="00956590"/>
    <w:rsid w:val="00956723"/>
    <w:rsid w:val="0095674B"/>
    <w:rsid w:val="0095680C"/>
    <w:rsid w:val="00956972"/>
    <w:rsid w:val="00956C86"/>
    <w:rsid w:val="00956E2F"/>
    <w:rsid w:val="00956E3C"/>
    <w:rsid w:val="0095719F"/>
    <w:rsid w:val="009575CB"/>
    <w:rsid w:val="009578E4"/>
    <w:rsid w:val="009601EF"/>
    <w:rsid w:val="00960D50"/>
    <w:rsid w:val="0096176A"/>
    <w:rsid w:val="009617BB"/>
    <w:rsid w:val="00961C76"/>
    <w:rsid w:val="00961D02"/>
    <w:rsid w:val="00961F81"/>
    <w:rsid w:val="009627CB"/>
    <w:rsid w:val="00962DAE"/>
    <w:rsid w:val="00963A73"/>
    <w:rsid w:val="00963D0D"/>
    <w:rsid w:val="00963FC7"/>
    <w:rsid w:val="009641DB"/>
    <w:rsid w:val="00964B1E"/>
    <w:rsid w:val="00964E03"/>
    <w:rsid w:val="00964E78"/>
    <w:rsid w:val="0096597F"/>
    <w:rsid w:val="00965B1A"/>
    <w:rsid w:val="00965FE0"/>
    <w:rsid w:val="00966C6E"/>
    <w:rsid w:val="00966FBA"/>
    <w:rsid w:val="009700AD"/>
    <w:rsid w:val="00970439"/>
    <w:rsid w:val="00970585"/>
    <w:rsid w:val="009708FF"/>
    <w:rsid w:val="00970A28"/>
    <w:rsid w:val="00970C31"/>
    <w:rsid w:val="00971725"/>
    <w:rsid w:val="009720D3"/>
    <w:rsid w:val="009721FD"/>
    <w:rsid w:val="00972724"/>
    <w:rsid w:val="00972D68"/>
    <w:rsid w:val="00972FD7"/>
    <w:rsid w:val="009731D7"/>
    <w:rsid w:val="009739DE"/>
    <w:rsid w:val="00974591"/>
    <w:rsid w:val="00974F89"/>
    <w:rsid w:val="009751D9"/>
    <w:rsid w:val="00976B84"/>
    <w:rsid w:val="00977CB7"/>
    <w:rsid w:val="0098045F"/>
    <w:rsid w:val="00980A99"/>
    <w:rsid w:val="00980D43"/>
    <w:rsid w:val="00980D64"/>
    <w:rsid w:val="00981389"/>
    <w:rsid w:val="00982455"/>
    <w:rsid w:val="00982722"/>
    <w:rsid w:val="009838A5"/>
    <w:rsid w:val="009845E8"/>
    <w:rsid w:val="009854C3"/>
    <w:rsid w:val="009857AE"/>
    <w:rsid w:val="00986171"/>
    <w:rsid w:val="0098647A"/>
    <w:rsid w:val="009867A7"/>
    <w:rsid w:val="0098693C"/>
    <w:rsid w:val="00986F1E"/>
    <w:rsid w:val="00987664"/>
    <w:rsid w:val="009878FD"/>
    <w:rsid w:val="009905DB"/>
    <w:rsid w:val="00990C84"/>
    <w:rsid w:val="00991E61"/>
    <w:rsid w:val="0099211B"/>
    <w:rsid w:val="0099224D"/>
    <w:rsid w:val="009930F9"/>
    <w:rsid w:val="00993365"/>
    <w:rsid w:val="00993AEF"/>
    <w:rsid w:val="009949C6"/>
    <w:rsid w:val="00995AD7"/>
    <w:rsid w:val="00995C2F"/>
    <w:rsid w:val="00995E4A"/>
    <w:rsid w:val="00996483"/>
    <w:rsid w:val="00996D3F"/>
    <w:rsid w:val="00997D20"/>
    <w:rsid w:val="00997F40"/>
    <w:rsid w:val="009A0430"/>
    <w:rsid w:val="009A05E0"/>
    <w:rsid w:val="009A0BD2"/>
    <w:rsid w:val="009A0E0F"/>
    <w:rsid w:val="009A0EDA"/>
    <w:rsid w:val="009A0F23"/>
    <w:rsid w:val="009A122F"/>
    <w:rsid w:val="009A38FF"/>
    <w:rsid w:val="009A393B"/>
    <w:rsid w:val="009A468D"/>
    <w:rsid w:val="009A4D75"/>
    <w:rsid w:val="009A5E1E"/>
    <w:rsid w:val="009A6CA1"/>
    <w:rsid w:val="009A7012"/>
    <w:rsid w:val="009A77FF"/>
    <w:rsid w:val="009B0766"/>
    <w:rsid w:val="009B0AA3"/>
    <w:rsid w:val="009B205D"/>
    <w:rsid w:val="009B2BB3"/>
    <w:rsid w:val="009B2BCA"/>
    <w:rsid w:val="009B2C7A"/>
    <w:rsid w:val="009B37A9"/>
    <w:rsid w:val="009B3955"/>
    <w:rsid w:val="009B5E53"/>
    <w:rsid w:val="009B6869"/>
    <w:rsid w:val="009B7761"/>
    <w:rsid w:val="009B7BF0"/>
    <w:rsid w:val="009B7D43"/>
    <w:rsid w:val="009B7DD1"/>
    <w:rsid w:val="009C026A"/>
    <w:rsid w:val="009C03F6"/>
    <w:rsid w:val="009C0A55"/>
    <w:rsid w:val="009C0DE2"/>
    <w:rsid w:val="009C1159"/>
    <w:rsid w:val="009C16EC"/>
    <w:rsid w:val="009C1817"/>
    <w:rsid w:val="009C1C1F"/>
    <w:rsid w:val="009C278D"/>
    <w:rsid w:val="009C2D67"/>
    <w:rsid w:val="009C3300"/>
    <w:rsid w:val="009C35C2"/>
    <w:rsid w:val="009C38BF"/>
    <w:rsid w:val="009C38C0"/>
    <w:rsid w:val="009C3CBD"/>
    <w:rsid w:val="009C405E"/>
    <w:rsid w:val="009C41D3"/>
    <w:rsid w:val="009C4BAA"/>
    <w:rsid w:val="009C619B"/>
    <w:rsid w:val="009C6EC4"/>
    <w:rsid w:val="009C6EC9"/>
    <w:rsid w:val="009C7A41"/>
    <w:rsid w:val="009C7CF2"/>
    <w:rsid w:val="009D01A4"/>
    <w:rsid w:val="009D04E9"/>
    <w:rsid w:val="009D06A4"/>
    <w:rsid w:val="009D16EC"/>
    <w:rsid w:val="009D19D9"/>
    <w:rsid w:val="009D1AAA"/>
    <w:rsid w:val="009D20C2"/>
    <w:rsid w:val="009D2270"/>
    <w:rsid w:val="009D37C8"/>
    <w:rsid w:val="009D3B4D"/>
    <w:rsid w:val="009D3D9D"/>
    <w:rsid w:val="009D4432"/>
    <w:rsid w:val="009D49FB"/>
    <w:rsid w:val="009D4A7B"/>
    <w:rsid w:val="009D4C48"/>
    <w:rsid w:val="009D4F16"/>
    <w:rsid w:val="009D54CB"/>
    <w:rsid w:val="009D604A"/>
    <w:rsid w:val="009D60A9"/>
    <w:rsid w:val="009D63F9"/>
    <w:rsid w:val="009D6DB2"/>
    <w:rsid w:val="009D6E46"/>
    <w:rsid w:val="009D7006"/>
    <w:rsid w:val="009D736B"/>
    <w:rsid w:val="009D759D"/>
    <w:rsid w:val="009D75D1"/>
    <w:rsid w:val="009E03D2"/>
    <w:rsid w:val="009E123F"/>
    <w:rsid w:val="009E12B6"/>
    <w:rsid w:val="009E12DA"/>
    <w:rsid w:val="009E1B59"/>
    <w:rsid w:val="009E20E1"/>
    <w:rsid w:val="009E2308"/>
    <w:rsid w:val="009E24BD"/>
    <w:rsid w:val="009E280E"/>
    <w:rsid w:val="009E34ED"/>
    <w:rsid w:val="009E3935"/>
    <w:rsid w:val="009E40C5"/>
    <w:rsid w:val="009E5A78"/>
    <w:rsid w:val="009E5DF4"/>
    <w:rsid w:val="009E634B"/>
    <w:rsid w:val="009E6FF9"/>
    <w:rsid w:val="009E7242"/>
    <w:rsid w:val="009E73D9"/>
    <w:rsid w:val="009E745A"/>
    <w:rsid w:val="009E7470"/>
    <w:rsid w:val="009E7D06"/>
    <w:rsid w:val="009E7D50"/>
    <w:rsid w:val="009F0061"/>
    <w:rsid w:val="009F0961"/>
    <w:rsid w:val="009F0D34"/>
    <w:rsid w:val="009F130F"/>
    <w:rsid w:val="009F1C8B"/>
    <w:rsid w:val="009F2360"/>
    <w:rsid w:val="009F2AC5"/>
    <w:rsid w:val="009F2DC1"/>
    <w:rsid w:val="009F3E39"/>
    <w:rsid w:val="009F41DB"/>
    <w:rsid w:val="009F4BDD"/>
    <w:rsid w:val="009F54AE"/>
    <w:rsid w:val="009F5664"/>
    <w:rsid w:val="009F6741"/>
    <w:rsid w:val="009F6D9D"/>
    <w:rsid w:val="009F7234"/>
    <w:rsid w:val="009F7272"/>
    <w:rsid w:val="009F7323"/>
    <w:rsid w:val="009F7D05"/>
    <w:rsid w:val="009F7E14"/>
    <w:rsid w:val="00A00155"/>
    <w:rsid w:val="00A00375"/>
    <w:rsid w:val="00A00401"/>
    <w:rsid w:val="00A00AC3"/>
    <w:rsid w:val="00A00E97"/>
    <w:rsid w:val="00A00EC5"/>
    <w:rsid w:val="00A00F21"/>
    <w:rsid w:val="00A01445"/>
    <w:rsid w:val="00A01992"/>
    <w:rsid w:val="00A01B3B"/>
    <w:rsid w:val="00A01C6C"/>
    <w:rsid w:val="00A020D4"/>
    <w:rsid w:val="00A0250E"/>
    <w:rsid w:val="00A02A63"/>
    <w:rsid w:val="00A02DFC"/>
    <w:rsid w:val="00A02F21"/>
    <w:rsid w:val="00A03403"/>
    <w:rsid w:val="00A04769"/>
    <w:rsid w:val="00A049E6"/>
    <w:rsid w:val="00A05293"/>
    <w:rsid w:val="00A0641B"/>
    <w:rsid w:val="00A06B86"/>
    <w:rsid w:val="00A07DF0"/>
    <w:rsid w:val="00A1045E"/>
    <w:rsid w:val="00A109C4"/>
    <w:rsid w:val="00A109EE"/>
    <w:rsid w:val="00A11250"/>
    <w:rsid w:val="00A1179B"/>
    <w:rsid w:val="00A11A86"/>
    <w:rsid w:val="00A11D65"/>
    <w:rsid w:val="00A12096"/>
    <w:rsid w:val="00A12185"/>
    <w:rsid w:val="00A128D2"/>
    <w:rsid w:val="00A12F8E"/>
    <w:rsid w:val="00A135CE"/>
    <w:rsid w:val="00A14587"/>
    <w:rsid w:val="00A14B28"/>
    <w:rsid w:val="00A15233"/>
    <w:rsid w:val="00A1531F"/>
    <w:rsid w:val="00A1578B"/>
    <w:rsid w:val="00A158D9"/>
    <w:rsid w:val="00A16121"/>
    <w:rsid w:val="00A16977"/>
    <w:rsid w:val="00A16D16"/>
    <w:rsid w:val="00A16DFC"/>
    <w:rsid w:val="00A17399"/>
    <w:rsid w:val="00A177D7"/>
    <w:rsid w:val="00A178BE"/>
    <w:rsid w:val="00A17B64"/>
    <w:rsid w:val="00A20F6A"/>
    <w:rsid w:val="00A2128F"/>
    <w:rsid w:val="00A21438"/>
    <w:rsid w:val="00A218DF"/>
    <w:rsid w:val="00A2232C"/>
    <w:rsid w:val="00A225D1"/>
    <w:rsid w:val="00A22A36"/>
    <w:rsid w:val="00A22BD4"/>
    <w:rsid w:val="00A22D08"/>
    <w:rsid w:val="00A231CC"/>
    <w:rsid w:val="00A2336F"/>
    <w:rsid w:val="00A23896"/>
    <w:rsid w:val="00A23DFB"/>
    <w:rsid w:val="00A23DFF"/>
    <w:rsid w:val="00A247EC"/>
    <w:rsid w:val="00A249D8"/>
    <w:rsid w:val="00A24A5A"/>
    <w:rsid w:val="00A25412"/>
    <w:rsid w:val="00A254BD"/>
    <w:rsid w:val="00A25677"/>
    <w:rsid w:val="00A26481"/>
    <w:rsid w:val="00A264E0"/>
    <w:rsid w:val="00A266CB"/>
    <w:rsid w:val="00A268F7"/>
    <w:rsid w:val="00A273EA"/>
    <w:rsid w:val="00A27489"/>
    <w:rsid w:val="00A27DF3"/>
    <w:rsid w:val="00A30428"/>
    <w:rsid w:val="00A315B3"/>
    <w:rsid w:val="00A3171E"/>
    <w:rsid w:val="00A31727"/>
    <w:rsid w:val="00A31749"/>
    <w:rsid w:val="00A31AC4"/>
    <w:rsid w:val="00A31C77"/>
    <w:rsid w:val="00A324C9"/>
    <w:rsid w:val="00A32A62"/>
    <w:rsid w:val="00A32CBC"/>
    <w:rsid w:val="00A33154"/>
    <w:rsid w:val="00A33497"/>
    <w:rsid w:val="00A33735"/>
    <w:rsid w:val="00A3474D"/>
    <w:rsid w:val="00A34869"/>
    <w:rsid w:val="00A3496A"/>
    <w:rsid w:val="00A35924"/>
    <w:rsid w:val="00A35DC8"/>
    <w:rsid w:val="00A3642D"/>
    <w:rsid w:val="00A365B3"/>
    <w:rsid w:val="00A36B10"/>
    <w:rsid w:val="00A37120"/>
    <w:rsid w:val="00A3743C"/>
    <w:rsid w:val="00A377B2"/>
    <w:rsid w:val="00A37F86"/>
    <w:rsid w:val="00A401C0"/>
    <w:rsid w:val="00A415F3"/>
    <w:rsid w:val="00A41F24"/>
    <w:rsid w:val="00A4283A"/>
    <w:rsid w:val="00A4298F"/>
    <w:rsid w:val="00A43AD2"/>
    <w:rsid w:val="00A44577"/>
    <w:rsid w:val="00A45438"/>
    <w:rsid w:val="00A45C79"/>
    <w:rsid w:val="00A45DFD"/>
    <w:rsid w:val="00A468C2"/>
    <w:rsid w:val="00A46D2C"/>
    <w:rsid w:val="00A4732B"/>
    <w:rsid w:val="00A50D6D"/>
    <w:rsid w:val="00A5111F"/>
    <w:rsid w:val="00A511C2"/>
    <w:rsid w:val="00A52480"/>
    <w:rsid w:val="00A52597"/>
    <w:rsid w:val="00A52D20"/>
    <w:rsid w:val="00A53E36"/>
    <w:rsid w:val="00A546F8"/>
    <w:rsid w:val="00A54C51"/>
    <w:rsid w:val="00A554AF"/>
    <w:rsid w:val="00A55951"/>
    <w:rsid w:val="00A55BE1"/>
    <w:rsid w:val="00A568A0"/>
    <w:rsid w:val="00A569F8"/>
    <w:rsid w:val="00A56D67"/>
    <w:rsid w:val="00A5750E"/>
    <w:rsid w:val="00A57D1C"/>
    <w:rsid w:val="00A605FB"/>
    <w:rsid w:val="00A616AD"/>
    <w:rsid w:val="00A61A5D"/>
    <w:rsid w:val="00A61C32"/>
    <w:rsid w:val="00A61D8A"/>
    <w:rsid w:val="00A61DAF"/>
    <w:rsid w:val="00A62534"/>
    <w:rsid w:val="00A626E1"/>
    <w:rsid w:val="00A642F6"/>
    <w:rsid w:val="00A64B1D"/>
    <w:rsid w:val="00A64C1A"/>
    <w:rsid w:val="00A65D43"/>
    <w:rsid w:val="00A6661F"/>
    <w:rsid w:val="00A66793"/>
    <w:rsid w:val="00A6680B"/>
    <w:rsid w:val="00A6693C"/>
    <w:rsid w:val="00A66B77"/>
    <w:rsid w:val="00A66DCA"/>
    <w:rsid w:val="00A6754E"/>
    <w:rsid w:val="00A67686"/>
    <w:rsid w:val="00A679BD"/>
    <w:rsid w:val="00A67F03"/>
    <w:rsid w:val="00A702BF"/>
    <w:rsid w:val="00A70470"/>
    <w:rsid w:val="00A713A3"/>
    <w:rsid w:val="00A71CEF"/>
    <w:rsid w:val="00A72105"/>
    <w:rsid w:val="00A72485"/>
    <w:rsid w:val="00A733ED"/>
    <w:rsid w:val="00A73590"/>
    <w:rsid w:val="00A735B3"/>
    <w:rsid w:val="00A74A32"/>
    <w:rsid w:val="00A754F4"/>
    <w:rsid w:val="00A75972"/>
    <w:rsid w:val="00A75BCF"/>
    <w:rsid w:val="00A766B4"/>
    <w:rsid w:val="00A76D70"/>
    <w:rsid w:val="00A772A6"/>
    <w:rsid w:val="00A7776E"/>
    <w:rsid w:val="00A77CC6"/>
    <w:rsid w:val="00A80163"/>
    <w:rsid w:val="00A803AF"/>
    <w:rsid w:val="00A80501"/>
    <w:rsid w:val="00A8125B"/>
    <w:rsid w:val="00A8192A"/>
    <w:rsid w:val="00A82180"/>
    <w:rsid w:val="00A827CE"/>
    <w:rsid w:val="00A82933"/>
    <w:rsid w:val="00A82FD1"/>
    <w:rsid w:val="00A83734"/>
    <w:rsid w:val="00A83CDD"/>
    <w:rsid w:val="00A8418D"/>
    <w:rsid w:val="00A85003"/>
    <w:rsid w:val="00A85318"/>
    <w:rsid w:val="00A8593A"/>
    <w:rsid w:val="00A85A82"/>
    <w:rsid w:val="00A85B8B"/>
    <w:rsid w:val="00A8601F"/>
    <w:rsid w:val="00A86278"/>
    <w:rsid w:val="00A862A0"/>
    <w:rsid w:val="00A868FE"/>
    <w:rsid w:val="00A86A4D"/>
    <w:rsid w:val="00A87280"/>
    <w:rsid w:val="00A879A0"/>
    <w:rsid w:val="00A87AB5"/>
    <w:rsid w:val="00A90700"/>
    <w:rsid w:val="00A90C4B"/>
    <w:rsid w:val="00A90CF7"/>
    <w:rsid w:val="00A90DEB"/>
    <w:rsid w:val="00A912AD"/>
    <w:rsid w:val="00A91954"/>
    <w:rsid w:val="00A91E4F"/>
    <w:rsid w:val="00A91EFA"/>
    <w:rsid w:val="00A91F31"/>
    <w:rsid w:val="00A9213B"/>
    <w:rsid w:val="00A92478"/>
    <w:rsid w:val="00A92B12"/>
    <w:rsid w:val="00A93923"/>
    <w:rsid w:val="00A9455E"/>
    <w:rsid w:val="00A948BF"/>
    <w:rsid w:val="00A94B3C"/>
    <w:rsid w:val="00A96255"/>
    <w:rsid w:val="00A9630E"/>
    <w:rsid w:val="00A96AAB"/>
    <w:rsid w:val="00A96AEA"/>
    <w:rsid w:val="00A97886"/>
    <w:rsid w:val="00A979CA"/>
    <w:rsid w:val="00A97AA9"/>
    <w:rsid w:val="00A97AF2"/>
    <w:rsid w:val="00A97F15"/>
    <w:rsid w:val="00AA0328"/>
    <w:rsid w:val="00AA063B"/>
    <w:rsid w:val="00AA0998"/>
    <w:rsid w:val="00AA1300"/>
    <w:rsid w:val="00AA1464"/>
    <w:rsid w:val="00AA1AA8"/>
    <w:rsid w:val="00AA1F3B"/>
    <w:rsid w:val="00AA233E"/>
    <w:rsid w:val="00AA2D95"/>
    <w:rsid w:val="00AA2E4F"/>
    <w:rsid w:val="00AA313A"/>
    <w:rsid w:val="00AA321F"/>
    <w:rsid w:val="00AA3312"/>
    <w:rsid w:val="00AA3772"/>
    <w:rsid w:val="00AA37BF"/>
    <w:rsid w:val="00AA3C68"/>
    <w:rsid w:val="00AA4A1A"/>
    <w:rsid w:val="00AA4C92"/>
    <w:rsid w:val="00AA561C"/>
    <w:rsid w:val="00AA5D09"/>
    <w:rsid w:val="00AA6885"/>
    <w:rsid w:val="00AA697A"/>
    <w:rsid w:val="00AA6997"/>
    <w:rsid w:val="00AA7308"/>
    <w:rsid w:val="00AA7481"/>
    <w:rsid w:val="00AA7A81"/>
    <w:rsid w:val="00AA7EDA"/>
    <w:rsid w:val="00AB0279"/>
    <w:rsid w:val="00AB0E41"/>
    <w:rsid w:val="00AB0EB0"/>
    <w:rsid w:val="00AB1560"/>
    <w:rsid w:val="00AB2260"/>
    <w:rsid w:val="00AB2417"/>
    <w:rsid w:val="00AB2678"/>
    <w:rsid w:val="00AB3531"/>
    <w:rsid w:val="00AB36C0"/>
    <w:rsid w:val="00AB386C"/>
    <w:rsid w:val="00AB3872"/>
    <w:rsid w:val="00AB399C"/>
    <w:rsid w:val="00AB3A38"/>
    <w:rsid w:val="00AB4162"/>
    <w:rsid w:val="00AB4D9C"/>
    <w:rsid w:val="00AB536C"/>
    <w:rsid w:val="00AB60D0"/>
    <w:rsid w:val="00AB660C"/>
    <w:rsid w:val="00AB6956"/>
    <w:rsid w:val="00AB6B78"/>
    <w:rsid w:val="00AB6B8A"/>
    <w:rsid w:val="00AB7B6B"/>
    <w:rsid w:val="00AC01AE"/>
    <w:rsid w:val="00AC02A1"/>
    <w:rsid w:val="00AC0DCC"/>
    <w:rsid w:val="00AC1401"/>
    <w:rsid w:val="00AC189D"/>
    <w:rsid w:val="00AC19FF"/>
    <w:rsid w:val="00AC2587"/>
    <w:rsid w:val="00AC28B9"/>
    <w:rsid w:val="00AC2964"/>
    <w:rsid w:val="00AC297E"/>
    <w:rsid w:val="00AC2E3E"/>
    <w:rsid w:val="00AC2F14"/>
    <w:rsid w:val="00AC33E2"/>
    <w:rsid w:val="00AC52EE"/>
    <w:rsid w:val="00AC558B"/>
    <w:rsid w:val="00AC5EE6"/>
    <w:rsid w:val="00AC66CF"/>
    <w:rsid w:val="00AC6919"/>
    <w:rsid w:val="00AC6B22"/>
    <w:rsid w:val="00AC76CF"/>
    <w:rsid w:val="00AC7869"/>
    <w:rsid w:val="00AC7D34"/>
    <w:rsid w:val="00AD0507"/>
    <w:rsid w:val="00AD0FC7"/>
    <w:rsid w:val="00AD0FF9"/>
    <w:rsid w:val="00AD17DB"/>
    <w:rsid w:val="00AD1807"/>
    <w:rsid w:val="00AD1AC8"/>
    <w:rsid w:val="00AD1B1C"/>
    <w:rsid w:val="00AD1BA2"/>
    <w:rsid w:val="00AD1E81"/>
    <w:rsid w:val="00AD2310"/>
    <w:rsid w:val="00AD3107"/>
    <w:rsid w:val="00AD33E2"/>
    <w:rsid w:val="00AD3CBE"/>
    <w:rsid w:val="00AD433C"/>
    <w:rsid w:val="00AD4C30"/>
    <w:rsid w:val="00AD4D59"/>
    <w:rsid w:val="00AD5E56"/>
    <w:rsid w:val="00AD61BD"/>
    <w:rsid w:val="00AD6B2A"/>
    <w:rsid w:val="00AD713D"/>
    <w:rsid w:val="00AD770D"/>
    <w:rsid w:val="00AD7EE8"/>
    <w:rsid w:val="00AE0D69"/>
    <w:rsid w:val="00AE1158"/>
    <w:rsid w:val="00AE14CF"/>
    <w:rsid w:val="00AE1AEA"/>
    <w:rsid w:val="00AE1E74"/>
    <w:rsid w:val="00AE1FE8"/>
    <w:rsid w:val="00AE22CF"/>
    <w:rsid w:val="00AE2682"/>
    <w:rsid w:val="00AE2711"/>
    <w:rsid w:val="00AE29C2"/>
    <w:rsid w:val="00AE30AE"/>
    <w:rsid w:val="00AE312C"/>
    <w:rsid w:val="00AE3F51"/>
    <w:rsid w:val="00AE43A6"/>
    <w:rsid w:val="00AE4527"/>
    <w:rsid w:val="00AE7298"/>
    <w:rsid w:val="00AE77B9"/>
    <w:rsid w:val="00AE7D7B"/>
    <w:rsid w:val="00AF0193"/>
    <w:rsid w:val="00AF0528"/>
    <w:rsid w:val="00AF087B"/>
    <w:rsid w:val="00AF08EE"/>
    <w:rsid w:val="00AF0B4C"/>
    <w:rsid w:val="00AF0CFC"/>
    <w:rsid w:val="00AF0DD1"/>
    <w:rsid w:val="00AF0F2E"/>
    <w:rsid w:val="00AF0F7B"/>
    <w:rsid w:val="00AF1380"/>
    <w:rsid w:val="00AF159D"/>
    <w:rsid w:val="00AF19C1"/>
    <w:rsid w:val="00AF1A68"/>
    <w:rsid w:val="00AF1ED7"/>
    <w:rsid w:val="00AF28F5"/>
    <w:rsid w:val="00AF2D28"/>
    <w:rsid w:val="00AF369C"/>
    <w:rsid w:val="00AF3994"/>
    <w:rsid w:val="00AF3B94"/>
    <w:rsid w:val="00AF3DA0"/>
    <w:rsid w:val="00AF4FC8"/>
    <w:rsid w:val="00AF55AB"/>
    <w:rsid w:val="00AF5740"/>
    <w:rsid w:val="00AF6BAA"/>
    <w:rsid w:val="00AF6E4C"/>
    <w:rsid w:val="00AF7CC8"/>
    <w:rsid w:val="00AF7EB5"/>
    <w:rsid w:val="00B00D42"/>
    <w:rsid w:val="00B00EB8"/>
    <w:rsid w:val="00B0157A"/>
    <w:rsid w:val="00B01B27"/>
    <w:rsid w:val="00B02093"/>
    <w:rsid w:val="00B022A8"/>
    <w:rsid w:val="00B02971"/>
    <w:rsid w:val="00B02F36"/>
    <w:rsid w:val="00B050E3"/>
    <w:rsid w:val="00B054DB"/>
    <w:rsid w:val="00B057B1"/>
    <w:rsid w:val="00B05CAF"/>
    <w:rsid w:val="00B06148"/>
    <w:rsid w:val="00B062B2"/>
    <w:rsid w:val="00B064CE"/>
    <w:rsid w:val="00B06715"/>
    <w:rsid w:val="00B06DD5"/>
    <w:rsid w:val="00B06FA7"/>
    <w:rsid w:val="00B077DF"/>
    <w:rsid w:val="00B07CE9"/>
    <w:rsid w:val="00B104F8"/>
    <w:rsid w:val="00B10922"/>
    <w:rsid w:val="00B10D76"/>
    <w:rsid w:val="00B118C9"/>
    <w:rsid w:val="00B11BE3"/>
    <w:rsid w:val="00B11DB7"/>
    <w:rsid w:val="00B11DBC"/>
    <w:rsid w:val="00B12070"/>
    <w:rsid w:val="00B12124"/>
    <w:rsid w:val="00B12128"/>
    <w:rsid w:val="00B1263B"/>
    <w:rsid w:val="00B12B51"/>
    <w:rsid w:val="00B12CE7"/>
    <w:rsid w:val="00B131AC"/>
    <w:rsid w:val="00B13C7F"/>
    <w:rsid w:val="00B141C3"/>
    <w:rsid w:val="00B14537"/>
    <w:rsid w:val="00B1538C"/>
    <w:rsid w:val="00B15390"/>
    <w:rsid w:val="00B165E3"/>
    <w:rsid w:val="00B17197"/>
    <w:rsid w:val="00B17AB7"/>
    <w:rsid w:val="00B20691"/>
    <w:rsid w:val="00B20938"/>
    <w:rsid w:val="00B20A75"/>
    <w:rsid w:val="00B20D04"/>
    <w:rsid w:val="00B2163A"/>
    <w:rsid w:val="00B21684"/>
    <w:rsid w:val="00B22AF2"/>
    <w:rsid w:val="00B22EB9"/>
    <w:rsid w:val="00B24722"/>
    <w:rsid w:val="00B247E8"/>
    <w:rsid w:val="00B24A62"/>
    <w:rsid w:val="00B25F45"/>
    <w:rsid w:val="00B265FC"/>
    <w:rsid w:val="00B26686"/>
    <w:rsid w:val="00B27D66"/>
    <w:rsid w:val="00B308CC"/>
    <w:rsid w:val="00B30D81"/>
    <w:rsid w:val="00B31E2B"/>
    <w:rsid w:val="00B320A7"/>
    <w:rsid w:val="00B32B1A"/>
    <w:rsid w:val="00B32F7A"/>
    <w:rsid w:val="00B3320B"/>
    <w:rsid w:val="00B3393D"/>
    <w:rsid w:val="00B33C01"/>
    <w:rsid w:val="00B34469"/>
    <w:rsid w:val="00B348E9"/>
    <w:rsid w:val="00B3494A"/>
    <w:rsid w:val="00B34C86"/>
    <w:rsid w:val="00B34DB3"/>
    <w:rsid w:val="00B34DD8"/>
    <w:rsid w:val="00B35733"/>
    <w:rsid w:val="00B3585A"/>
    <w:rsid w:val="00B35E56"/>
    <w:rsid w:val="00B36DA1"/>
    <w:rsid w:val="00B3701F"/>
    <w:rsid w:val="00B370B3"/>
    <w:rsid w:val="00B3728D"/>
    <w:rsid w:val="00B37321"/>
    <w:rsid w:val="00B376B5"/>
    <w:rsid w:val="00B37CD2"/>
    <w:rsid w:val="00B401DF"/>
    <w:rsid w:val="00B40321"/>
    <w:rsid w:val="00B40478"/>
    <w:rsid w:val="00B405D0"/>
    <w:rsid w:val="00B408C2"/>
    <w:rsid w:val="00B40B1F"/>
    <w:rsid w:val="00B41639"/>
    <w:rsid w:val="00B41F5E"/>
    <w:rsid w:val="00B421F7"/>
    <w:rsid w:val="00B427D3"/>
    <w:rsid w:val="00B43BF3"/>
    <w:rsid w:val="00B43C1E"/>
    <w:rsid w:val="00B4464D"/>
    <w:rsid w:val="00B447FB"/>
    <w:rsid w:val="00B44944"/>
    <w:rsid w:val="00B44A9E"/>
    <w:rsid w:val="00B45092"/>
    <w:rsid w:val="00B45419"/>
    <w:rsid w:val="00B45C15"/>
    <w:rsid w:val="00B45DC3"/>
    <w:rsid w:val="00B45E26"/>
    <w:rsid w:val="00B463F5"/>
    <w:rsid w:val="00B46B68"/>
    <w:rsid w:val="00B46F1A"/>
    <w:rsid w:val="00B47ADF"/>
    <w:rsid w:val="00B504FF"/>
    <w:rsid w:val="00B511A2"/>
    <w:rsid w:val="00B5131A"/>
    <w:rsid w:val="00B517CD"/>
    <w:rsid w:val="00B51917"/>
    <w:rsid w:val="00B52204"/>
    <w:rsid w:val="00B52296"/>
    <w:rsid w:val="00B52458"/>
    <w:rsid w:val="00B52E1A"/>
    <w:rsid w:val="00B53518"/>
    <w:rsid w:val="00B538AF"/>
    <w:rsid w:val="00B53916"/>
    <w:rsid w:val="00B5393C"/>
    <w:rsid w:val="00B54292"/>
    <w:rsid w:val="00B557A5"/>
    <w:rsid w:val="00B55A24"/>
    <w:rsid w:val="00B55B51"/>
    <w:rsid w:val="00B5705F"/>
    <w:rsid w:val="00B573B2"/>
    <w:rsid w:val="00B6087E"/>
    <w:rsid w:val="00B60AA8"/>
    <w:rsid w:val="00B60C13"/>
    <w:rsid w:val="00B60DA2"/>
    <w:rsid w:val="00B6136C"/>
    <w:rsid w:val="00B61A58"/>
    <w:rsid w:val="00B62198"/>
    <w:rsid w:val="00B631B9"/>
    <w:rsid w:val="00B633A1"/>
    <w:rsid w:val="00B635D3"/>
    <w:rsid w:val="00B63607"/>
    <w:rsid w:val="00B6362C"/>
    <w:rsid w:val="00B63F60"/>
    <w:rsid w:val="00B63F97"/>
    <w:rsid w:val="00B64079"/>
    <w:rsid w:val="00B64890"/>
    <w:rsid w:val="00B6584B"/>
    <w:rsid w:val="00B65D5D"/>
    <w:rsid w:val="00B6620E"/>
    <w:rsid w:val="00B66566"/>
    <w:rsid w:val="00B66682"/>
    <w:rsid w:val="00B66CD7"/>
    <w:rsid w:val="00B70EC7"/>
    <w:rsid w:val="00B7111D"/>
    <w:rsid w:val="00B714BF"/>
    <w:rsid w:val="00B71F2C"/>
    <w:rsid w:val="00B71FD9"/>
    <w:rsid w:val="00B72292"/>
    <w:rsid w:val="00B722AC"/>
    <w:rsid w:val="00B72368"/>
    <w:rsid w:val="00B72572"/>
    <w:rsid w:val="00B72767"/>
    <w:rsid w:val="00B72D67"/>
    <w:rsid w:val="00B731D8"/>
    <w:rsid w:val="00B73B66"/>
    <w:rsid w:val="00B744D2"/>
    <w:rsid w:val="00B7463A"/>
    <w:rsid w:val="00B74B2A"/>
    <w:rsid w:val="00B7536D"/>
    <w:rsid w:val="00B755A3"/>
    <w:rsid w:val="00B75AE1"/>
    <w:rsid w:val="00B75F3A"/>
    <w:rsid w:val="00B76854"/>
    <w:rsid w:val="00B76FB1"/>
    <w:rsid w:val="00B776BF"/>
    <w:rsid w:val="00B77FCA"/>
    <w:rsid w:val="00B80759"/>
    <w:rsid w:val="00B81035"/>
    <w:rsid w:val="00B818D0"/>
    <w:rsid w:val="00B81C62"/>
    <w:rsid w:val="00B8223A"/>
    <w:rsid w:val="00B82F1D"/>
    <w:rsid w:val="00B830B2"/>
    <w:rsid w:val="00B830FF"/>
    <w:rsid w:val="00B8339F"/>
    <w:rsid w:val="00B839AC"/>
    <w:rsid w:val="00B83C25"/>
    <w:rsid w:val="00B83D16"/>
    <w:rsid w:val="00B83F8D"/>
    <w:rsid w:val="00B8401B"/>
    <w:rsid w:val="00B84FB4"/>
    <w:rsid w:val="00B8500A"/>
    <w:rsid w:val="00B85435"/>
    <w:rsid w:val="00B85506"/>
    <w:rsid w:val="00B8576B"/>
    <w:rsid w:val="00B85B2E"/>
    <w:rsid w:val="00B863EE"/>
    <w:rsid w:val="00B86A56"/>
    <w:rsid w:val="00B870BD"/>
    <w:rsid w:val="00B875BC"/>
    <w:rsid w:val="00B87C54"/>
    <w:rsid w:val="00B87EFF"/>
    <w:rsid w:val="00B909C4"/>
    <w:rsid w:val="00B90DD6"/>
    <w:rsid w:val="00B91154"/>
    <w:rsid w:val="00B91719"/>
    <w:rsid w:val="00B91A0F"/>
    <w:rsid w:val="00B924A1"/>
    <w:rsid w:val="00B9265F"/>
    <w:rsid w:val="00B930C7"/>
    <w:rsid w:val="00B9327C"/>
    <w:rsid w:val="00B933AE"/>
    <w:rsid w:val="00B93471"/>
    <w:rsid w:val="00B94735"/>
    <w:rsid w:val="00B94EB2"/>
    <w:rsid w:val="00B95C38"/>
    <w:rsid w:val="00B95FAC"/>
    <w:rsid w:val="00B96591"/>
    <w:rsid w:val="00B96F42"/>
    <w:rsid w:val="00B9783B"/>
    <w:rsid w:val="00B9788C"/>
    <w:rsid w:val="00B978DF"/>
    <w:rsid w:val="00B97C03"/>
    <w:rsid w:val="00BA0071"/>
    <w:rsid w:val="00BA00BE"/>
    <w:rsid w:val="00BA0B61"/>
    <w:rsid w:val="00BA165D"/>
    <w:rsid w:val="00BA2434"/>
    <w:rsid w:val="00BA29AF"/>
    <w:rsid w:val="00BA2AA7"/>
    <w:rsid w:val="00BA2F4C"/>
    <w:rsid w:val="00BA44A0"/>
    <w:rsid w:val="00BA47AA"/>
    <w:rsid w:val="00BA4994"/>
    <w:rsid w:val="00BA5500"/>
    <w:rsid w:val="00BA5802"/>
    <w:rsid w:val="00BA6A7A"/>
    <w:rsid w:val="00BA6A90"/>
    <w:rsid w:val="00BA7098"/>
    <w:rsid w:val="00BA726A"/>
    <w:rsid w:val="00BA7504"/>
    <w:rsid w:val="00BB0EC6"/>
    <w:rsid w:val="00BB1BC4"/>
    <w:rsid w:val="00BB2180"/>
    <w:rsid w:val="00BB21A1"/>
    <w:rsid w:val="00BB2224"/>
    <w:rsid w:val="00BB26A0"/>
    <w:rsid w:val="00BB35B9"/>
    <w:rsid w:val="00BB3A8B"/>
    <w:rsid w:val="00BB3F7E"/>
    <w:rsid w:val="00BB440F"/>
    <w:rsid w:val="00BB458D"/>
    <w:rsid w:val="00BB4DDD"/>
    <w:rsid w:val="00BB5456"/>
    <w:rsid w:val="00BB5703"/>
    <w:rsid w:val="00BB5928"/>
    <w:rsid w:val="00BB5BF8"/>
    <w:rsid w:val="00BB5C3B"/>
    <w:rsid w:val="00BB6586"/>
    <w:rsid w:val="00BB65A6"/>
    <w:rsid w:val="00BB65B3"/>
    <w:rsid w:val="00BB6A9E"/>
    <w:rsid w:val="00BB7166"/>
    <w:rsid w:val="00BB7A75"/>
    <w:rsid w:val="00BB7A8F"/>
    <w:rsid w:val="00BB7DC0"/>
    <w:rsid w:val="00BC0F37"/>
    <w:rsid w:val="00BC0F67"/>
    <w:rsid w:val="00BC2004"/>
    <w:rsid w:val="00BC21A5"/>
    <w:rsid w:val="00BC2420"/>
    <w:rsid w:val="00BC25A4"/>
    <w:rsid w:val="00BC2B07"/>
    <w:rsid w:val="00BC2B31"/>
    <w:rsid w:val="00BC313A"/>
    <w:rsid w:val="00BC3CB0"/>
    <w:rsid w:val="00BC404C"/>
    <w:rsid w:val="00BC4BBC"/>
    <w:rsid w:val="00BC4D4B"/>
    <w:rsid w:val="00BC4D6C"/>
    <w:rsid w:val="00BC51DC"/>
    <w:rsid w:val="00BC546A"/>
    <w:rsid w:val="00BC5964"/>
    <w:rsid w:val="00BC604D"/>
    <w:rsid w:val="00BC62D3"/>
    <w:rsid w:val="00BC6775"/>
    <w:rsid w:val="00BC74D8"/>
    <w:rsid w:val="00BD05C3"/>
    <w:rsid w:val="00BD0990"/>
    <w:rsid w:val="00BD0FD6"/>
    <w:rsid w:val="00BD132E"/>
    <w:rsid w:val="00BD16C1"/>
    <w:rsid w:val="00BD1F2F"/>
    <w:rsid w:val="00BD1F43"/>
    <w:rsid w:val="00BD2F33"/>
    <w:rsid w:val="00BD3A87"/>
    <w:rsid w:val="00BD3E1A"/>
    <w:rsid w:val="00BD4191"/>
    <w:rsid w:val="00BD4400"/>
    <w:rsid w:val="00BD48AC"/>
    <w:rsid w:val="00BD49F4"/>
    <w:rsid w:val="00BD4C83"/>
    <w:rsid w:val="00BD4EEA"/>
    <w:rsid w:val="00BD5180"/>
    <w:rsid w:val="00BD5506"/>
    <w:rsid w:val="00BD5A92"/>
    <w:rsid w:val="00BD5CDC"/>
    <w:rsid w:val="00BD5DD1"/>
    <w:rsid w:val="00BD719D"/>
    <w:rsid w:val="00BE04B8"/>
    <w:rsid w:val="00BE2052"/>
    <w:rsid w:val="00BE274D"/>
    <w:rsid w:val="00BE2C9F"/>
    <w:rsid w:val="00BE3358"/>
    <w:rsid w:val="00BE43AA"/>
    <w:rsid w:val="00BE4558"/>
    <w:rsid w:val="00BE4818"/>
    <w:rsid w:val="00BE48C0"/>
    <w:rsid w:val="00BE53D1"/>
    <w:rsid w:val="00BE555A"/>
    <w:rsid w:val="00BE5C37"/>
    <w:rsid w:val="00BE5D66"/>
    <w:rsid w:val="00BE6018"/>
    <w:rsid w:val="00BE6452"/>
    <w:rsid w:val="00BE6E56"/>
    <w:rsid w:val="00BE7AE4"/>
    <w:rsid w:val="00BF0493"/>
    <w:rsid w:val="00BF0A65"/>
    <w:rsid w:val="00BF0D52"/>
    <w:rsid w:val="00BF219B"/>
    <w:rsid w:val="00BF362B"/>
    <w:rsid w:val="00BF3A08"/>
    <w:rsid w:val="00BF54E2"/>
    <w:rsid w:val="00BF5972"/>
    <w:rsid w:val="00BF5CC8"/>
    <w:rsid w:val="00BF5E39"/>
    <w:rsid w:val="00BF5F6E"/>
    <w:rsid w:val="00BF729F"/>
    <w:rsid w:val="00C00413"/>
    <w:rsid w:val="00C009AC"/>
    <w:rsid w:val="00C009D7"/>
    <w:rsid w:val="00C00FA3"/>
    <w:rsid w:val="00C01333"/>
    <w:rsid w:val="00C01B67"/>
    <w:rsid w:val="00C01D84"/>
    <w:rsid w:val="00C02819"/>
    <w:rsid w:val="00C028CB"/>
    <w:rsid w:val="00C02CC9"/>
    <w:rsid w:val="00C02FC3"/>
    <w:rsid w:val="00C03ADD"/>
    <w:rsid w:val="00C03AF8"/>
    <w:rsid w:val="00C03C35"/>
    <w:rsid w:val="00C047D3"/>
    <w:rsid w:val="00C04C14"/>
    <w:rsid w:val="00C04D57"/>
    <w:rsid w:val="00C056EE"/>
    <w:rsid w:val="00C061A2"/>
    <w:rsid w:val="00C061BD"/>
    <w:rsid w:val="00C06385"/>
    <w:rsid w:val="00C06821"/>
    <w:rsid w:val="00C072FD"/>
    <w:rsid w:val="00C07684"/>
    <w:rsid w:val="00C102E9"/>
    <w:rsid w:val="00C10ED2"/>
    <w:rsid w:val="00C1128D"/>
    <w:rsid w:val="00C11BBC"/>
    <w:rsid w:val="00C11C13"/>
    <w:rsid w:val="00C11C67"/>
    <w:rsid w:val="00C129D1"/>
    <w:rsid w:val="00C12AE7"/>
    <w:rsid w:val="00C130B3"/>
    <w:rsid w:val="00C138FE"/>
    <w:rsid w:val="00C14017"/>
    <w:rsid w:val="00C14A04"/>
    <w:rsid w:val="00C14EBD"/>
    <w:rsid w:val="00C1566E"/>
    <w:rsid w:val="00C15839"/>
    <w:rsid w:val="00C163CE"/>
    <w:rsid w:val="00C164B4"/>
    <w:rsid w:val="00C1671A"/>
    <w:rsid w:val="00C16F5A"/>
    <w:rsid w:val="00C206A1"/>
    <w:rsid w:val="00C2076B"/>
    <w:rsid w:val="00C20F84"/>
    <w:rsid w:val="00C21A82"/>
    <w:rsid w:val="00C22316"/>
    <w:rsid w:val="00C2263A"/>
    <w:rsid w:val="00C228BD"/>
    <w:rsid w:val="00C22FB0"/>
    <w:rsid w:val="00C23731"/>
    <w:rsid w:val="00C23AA2"/>
    <w:rsid w:val="00C23D0A"/>
    <w:rsid w:val="00C246B2"/>
    <w:rsid w:val="00C258C6"/>
    <w:rsid w:val="00C25A43"/>
    <w:rsid w:val="00C26218"/>
    <w:rsid w:val="00C2626B"/>
    <w:rsid w:val="00C26369"/>
    <w:rsid w:val="00C27775"/>
    <w:rsid w:val="00C27D01"/>
    <w:rsid w:val="00C3161A"/>
    <w:rsid w:val="00C31DA8"/>
    <w:rsid w:val="00C32436"/>
    <w:rsid w:val="00C32856"/>
    <w:rsid w:val="00C3305A"/>
    <w:rsid w:val="00C330AB"/>
    <w:rsid w:val="00C337F1"/>
    <w:rsid w:val="00C33C84"/>
    <w:rsid w:val="00C33E8F"/>
    <w:rsid w:val="00C34271"/>
    <w:rsid w:val="00C35155"/>
    <w:rsid w:val="00C352B5"/>
    <w:rsid w:val="00C352D4"/>
    <w:rsid w:val="00C365E0"/>
    <w:rsid w:val="00C36B6E"/>
    <w:rsid w:val="00C37241"/>
    <w:rsid w:val="00C37377"/>
    <w:rsid w:val="00C378CC"/>
    <w:rsid w:val="00C37A28"/>
    <w:rsid w:val="00C37AD6"/>
    <w:rsid w:val="00C37F2A"/>
    <w:rsid w:val="00C4041E"/>
    <w:rsid w:val="00C40CEB"/>
    <w:rsid w:val="00C40FEB"/>
    <w:rsid w:val="00C4125E"/>
    <w:rsid w:val="00C4230C"/>
    <w:rsid w:val="00C42D59"/>
    <w:rsid w:val="00C42EA2"/>
    <w:rsid w:val="00C446FD"/>
    <w:rsid w:val="00C44D27"/>
    <w:rsid w:val="00C45133"/>
    <w:rsid w:val="00C45182"/>
    <w:rsid w:val="00C4561F"/>
    <w:rsid w:val="00C45891"/>
    <w:rsid w:val="00C46161"/>
    <w:rsid w:val="00C46749"/>
    <w:rsid w:val="00C46CC3"/>
    <w:rsid w:val="00C46D44"/>
    <w:rsid w:val="00C471C5"/>
    <w:rsid w:val="00C47CCA"/>
    <w:rsid w:val="00C50155"/>
    <w:rsid w:val="00C50BAA"/>
    <w:rsid w:val="00C50C51"/>
    <w:rsid w:val="00C514F2"/>
    <w:rsid w:val="00C52332"/>
    <w:rsid w:val="00C523CB"/>
    <w:rsid w:val="00C52951"/>
    <w:rsid w:val="00C52955"/>
    <w:rsid w:val="00C52B56"/>
    <w:rsid w:val="00C533B3"/>
    <w:rsid w:val="00C53A15"/>
    <w:rsid w:val="00C53DEA"/>
    <w:rsid w:val="00C53E53"/>
    <w:rsid w:val="00C5416A"/>
    <w:rsid w:val="00C5464E"/>
    <w:rsid w:val="00C54AC9"/>
    <w:rsid w:val="00C55050"/>
    <w:rsid w:val="00C55B20"/>
    <w:rsid w:val="00C57542"/>
    <w:rsid w:val="00C57B21"/>
    <w:rsid w:val="00C57DB5"/>
    <w:rsid w:val="00C602B7"/>
    <w:rsid w:val="00C60984"/>
    <w:rsid w:val="00C61318"/>
    <w:rsid w:val="00C61626"/>
    <w:rsid w:val="00C617C0"/>
    <w:rsid w:val="00C61A33"/>
    <w:rsid w:val="00C62356"/>
    <w:rsid w:val="00C633EC"/>
    <w:rsid w:val="00C64861"/>
    <w:rsid w:val="00C64A2B"/>
    <w:rsid w:val="00C64CEB"/>
    <w:rsid w:val="00C64E18"/>
    <w:rsid w:val="00C6509B"/>
    <w:rsid w:val="00C65601"/>
    <w:rsid w:val="00C659CB"/>
    <w:rsid w:val="00C65C20"/>
    <w:rsid w:val="00C6620B"/>
    <w:rsid w:val="00C6640E"/>
    <w:rsid w:val="00C6645C"/>
    <w:rsid w:val="00C66B23"/>
    <w:rsid w:val="00C67045"/>
    <w:rsid w:val="00C670E6"/>
    <w:rsid w:val="00C677A2"/>
    <w:rsid w:val="00C67E2B"/>
    <w:rsid w:val="00C705A2"/>
    <w:rsid w:val="00C70F7A"/>
    <w:rsid w:val="00C710BF"/>
    <w:rsid w:val="00C71470"/>
    <w:rsid w:val="00C718FA"/>
    <w:rsid w:val="00C73339"/>
    <w:rsid w:val="00C733F1"/>
    <w:rsid w:val="00C74BEF"/>
    <w:rsid w:val="00C74EB1"/>
    <w:rsid w:val="00C74F69"/>
    <w:rsid w:val="00C756E8"/>
    <w:rsid w:val="00C759F3"/>
    <w:rsid w:val="00C75C8A"/>
    <w:rsid w:val="00C75CBA"/>
    <w:rsid w:val="00C75D17"/>
    <w:rsid w:val="00C75FB9"/>
    <w:rsid w:val="00C76811"/>
    <w:rsid w:val="00C76E49"/>
    <w:rsid w:val="00C77E37"/>
    <w:rsid w:val="00C800BC"/>
    <w:rsid w:val="00C80D00"/>
    <w:rsid w:val="00C81023"/>
    <w:rsid w:val="00C81409"/>
    <w:rsid w:val="00C8147C"/>
    <w:rsid w:val="00C8238C"/>
    <w:rsid w:val="00C82D7C"/>
    <w:rsid w:val="00C83884"/>
    <w:rsid w:val="00C83E06"/>
    <w:rsid w:val="00C841F2"/>
    <w:rsid w:val="00C84499"/>
    <w:rsid w:val="00C8464B"/>
    <w:rsid w:val="00C84808"/>
    <w:rsid w:val="00C8494F"/>
    <w:rsid w:val="00C852ED"/>
    <w:rsid w:val="00C857A2"/>
    <w:rsid w:val="00C858D0"/>
    <w:rsid w:val="00C860B7"/>
    <w:rsid w:val="00C8681E"/>
    <w:rsid w:val="00C86966"/>
    <w:rsid w:val="00C86A7C"/>
    <w:rsid w:val="00C86B8E"/>
    <w:rsid w:val="00C86F15"/>
    <w:rsid w:val="00C87417"/>
    <w:rsid w:val="00C87F63"/>
    <w:rsid w:val="00C907D8"/>
    <w:rsid w:val="00C91075"/>
    <w:rsid w:val="00C91373"/>
    <w:rsid w:val="00C91C16"/>
    <w:rsid w:val="00C920FC"/>
    <w:rsid w:val="00C92138"/>
    <w:rsid w:val="00C9292F"/>
    <w:rsid w:val="00C929FA"/>
    <w:rsid w:val="00C93844"/>
    <w:rsid w:val="00C944A9"/>
    <w:rsid w:val="00C9461D"/>
    <w:rsid w:val="00C94768"/>
    <w:rsid w:val="00C953A1"/>
    <w:rsid w:val="00C9576C"/>
    <w:rsid w:val="00C96347"/>
    <w:rsid w:val="00C9680C"/>
    <w:rsid w:val="00C96C76"/>
    <w:rsid w:val="00C96E90"/>
    <w:rsid w:val="00C96EA4"/>
    <w:rsid w:val="00C973E8"/>
    <w:rsid w:val="00CA06E0"/>
    <w:rsid w:val="00CA0968"/>
    <w:rsid w:val="00CA140C"/>
    <w:rsid w:val="00CA1451"/>
    <w:rsid w:val="00CA17C0"/>
    <w:rsid w:val="00CA21CB"/>
    <w:rsid w:val="00CA226E"/>
    <w:rsid w:val="00CA2AFE"/>
    <w:rsid w:val="00CA2E83"/>
    <w:rsid w:val="00CA3A25"/>
    <w:rsid w:val="00CA4889"/>
    <w:rsid w:val="00CA4A3A"/>
    <w:rsid w:val="00CA4E47"/>
    <w:rsid w:val="00CA50D6"/>
    <w:rsid w:val="00CA53F7"/>
    <w:rsid w:val="00CA54EE"/>
    <w:rsid w:val="00CA59B8"/>
    <w:rsid w:val="00CA5BD7"/>
    <w:rsid w:val="00CA6034"/>
    <w:rsid w:val="00CA636A"/>
    <w:rsid w:val="00CA643C"/>
    <w:rsid w:val="00CA6693"/>
    <w:rsid w:val="00CA71A1"/>
    <w:rsid w:val="00CA71E0"/>
    <w:rsid w:val="00CA72C2"/>
    <w:rsid w:val="00CA78C3"/>
    <w:rsid w:val="00CA7AB5"/>
    <w:rsid w:val="00CA7BE9"/>
    <w:rsid w:val="00CA7F23"/>
    <w:rsid w:val="00CB012E"/>
    <w:rsid w:val="00CB081A"/>
    <w:rsid w:val="00CB085B"/>
    <w:rsid w:val="00CB0930"/>
    <w:rsid w:val="00CB0F96"/>
    <w:rsid w:val="00CB0FF9"/>
    <w:rsid w:val="00CB23D1"/>
    <w:rsid w:val="00CB26FE"/>
    <w:rsid w:val="00CB2DE2"/>
    <w:rsid w:val="00CB2EDB"/>
    <w:rsid w:val="00CB341A"/>
    <w:rsid w:val="00CB36DA"/>
    <w:rsid w:val="00CB3C8A"/>
    <w:rsid w:val="00CB4254"/>
    <w:rsid w:val="00CB45AF"/>
    <w:rsid w:val="00CB55B5"/>
    <w:rsid w:val="00CB5B5D"/>
    <w:rsid w:val="00CB6646"/>
    <w:rsid w:val="00CB6CEF"/>
    <w:rsid w:val="00CB7231"/>
    <w:rsid w:val="00CB7B5D"/>
    <w:rsid w:val="00CB7FB7"/>
    <w:rsid w:val="00CC002C"/>
    <w:rsid w:val="00CC02AF"/>
    <w:rsid w:val="00CC109A"/>
    <w:rsid w:val="00CC2B97"/>
    <w:rsid w:val="00CC2BB5"/>
    <w:rsid w:val="00CC2E01"/>
    <w:rsid w:val="00CC3AA6"/>
    <w:rsid w:val="00CC47DE"/>
    <w:rsid w:val="00CC4CFB"/>
    <w:rsid w:val="00CC4D1E"/>
    <w:rsid w:val="00CC4FD2"/>
    <w:rsid w:val="00CC5335"/>
    <w:rsid w:val="00CC5689"/>
    <w:rsid w:val="00CC5700"/>
    <w:rsid w:val="00CC5DE2"/>
    <w:rsid w:val="00CC6466"/>
    <w:rsid w:val="00CC659B"/>
    <w:rsid w:val="00CC6D80"/>
    <w:rsid w:val="00CC6F3F"/>
    <w:rsid w:val="00CC7115"/>
    <w:rsid w:val="00CC7AF6"/>
    <w:rsid w:val="00CD0694"/>
    <w:rsid w:val="00CD08B1"/>
    <w:rsid w:val="00CD09EB"/>
    <w:rsid w:val="00CD18D0"/>
    <w:rsid w:val="00CD198B"/>
    <w:rsid w:val="00CD1A3D"/>
    <w:rsid w:val="00CD1E80"/>
    <w:rsid w:val="00CD1EA6"/>
    <w:rsid w:val="00CD28EC"/>
    <w:rsid w:val="00CD2983"/>
    <w:rsid w:val="00CD2F70"/>
    <w:rsid w:val="00CD4407"/>
    <w:rsid w:val="00CD4B91"/>
    <w:rsid w:val="00CD53D3"/>
    <w:rsid w:val="00CD5B16"/>
    <w:rsid w:val="00CD5D60"/>
    <w:rsid w:val="00CD62E3"/>
    <w:rsid w:val="00CD6610"/>
    <w:rsid w:val="00CD668A"/>
    <w:rsid w:val="00CD6B03"/>
    <w:rsid w:val="00CD6CAF"/>
    <w:rsid w:val="00CD7436"/>
    <w:rsid w:val="00CE0080"/>
    <w:rsid w:val="00CE04BF"/>
    <w:rsid w:val="00CE0A62"/>
    <w:rsid w:val="00CE15FC"/>
    <w:rsid w:val="00CE205A"/>
    <w:rsid w:val="00CE2274"/>
    <w:rsid w:val="00CE2452"/>
    <w:rsid w:val="00CE2C37"/>
    <w:rsid w:val="00CE2E8F"/>
    <w:rsid w:val="00CE3DFD"/>
    <w:rsid w:val="00CE4581"/>
    <w:rsid w:val="00CE5278"/>
    <w:rsid w:val="00CE6569"/>
    <w:rsid w:val="00CE6601"/>
    <w:rsid w:val="00CE6765"/>
    <w:rsid w:val="00CE6A68"/>
    <w:rsid w:val="00CE6F7B"/>
    <w:rsid w:val="00CE7260"/>
    <w:rsid w:val="00CE7715"/>
    <w:rsid w:val="00CF00F4"/>
    <w:rsid w:val="00CF0891"/>
    <w:rsid w:val="00CF1B13"/>
    <w:rsid w:val="00CF2284"/>
    <w:rsid w:val="00CF302F"/>
    <w:rsid w:val="00CF314C"/>
    <w:rsid w:val="00CF33EC"/>
    <w:rsid w:val="00CF41F4"/>
    <w:rsid w:val="00CF426F"/>
    <w:rsid w:val="00CF4455"/>
    <w:rsid w:val="00CF4664"/>
    <w:rsid w:val="00CF496E"/>
    <w:rsid w:val="00CF5C11"/>
    <w:rsid w:val="00CF5FFA"/>
    <w:rsid w:val="00CF6508"/>
    <w:rsid w:val="00CF6AA0"/>
    <w:rsid w:val="00CF6E6E"/>
    <w:rsid w:val="00CF7D0A"/>
    <w:rsid w:val="00D005AE"/>
    <w:rsid w:val="00D0062C"/>
    <w:rsid w:val="00D00C71"/>
    <w:rsid w:val="00D00E45"/>
    <w:rsid w:val="00D01B1B"/>
    <w:rsid w:val="00D022F4"/>
    <w:rsid w:val="00D02B03"/>
    <w:rsid w:val="00D02DDD"/>
    <w:rsid w:val="00D02E79"/>
    <w:rsid w:val="00D0313B"/>
    <w:rsid w:val="00D0351E"/>
    <w:rsid w:val="00D03BA4"/>
    <w:rsid w:val="00D03F23"/>
    <w:rsid w:val="00D0467E"/>
    <w:rsid w:val="00D04DB2"/>
    <w:rsid w:val="00D05794"/>
    <w:rsid w:val="00D05E9D"/>
    <w:rsid w:val="00D06902"/>
    <w:rsid w:val="00D06B51"/>
    <w:rsid w:val="00D10038"/>
    <w:rsid w:val="00D1003B"/>
    <w:rsid w:val="00D106E3"/>
    <w:rsid w:val="00D10B4A"/>
    <w:rsid w:val="00D117F4"/>
    <w:rsid w:val="00D11B8D"/>
    <w:rsid w:val="00D11E75"/>
    <w:rsid w:val="00D12312"/>
    <w:rsid w:val="00D12CA0"/>
    <w:rsid w:val="00D13792"/>
    <w:rsid w:val="00D1384A"/>
    <w:rsid w:val="00D13E6A"/>
    <w:rsid w:val="00D145E0"/>
    <w:rsid w:val="00D149EB"/>
    <w:rsid w:val="00D14AA8"/>
    <w:rsid w:val="00D14C05"/>
    <w:rsid w:val="00D14E6F"/>
    <w:rsid w:val="00D14EF0"/>
    <w:rsid w:val="00D15A19"/>
    <w:rsid w:val="00D15D50"/>
    <w:rsid w:val="00D161E4"/>
    <w:rsid w:val="00D16229"/>
    <w:rsid w:val="00D16242"/>
    <w:rsid w:val="00D17B21"/>
    <w:rsid w:val="00D17FAC"/>
    <w:rsid w:val="00D200BF"/>
    <w:rsid w:val="00D203AB"/>
    <w:rsid w:val="00D204D1"/>
    <w:rsid w:val="00D21AF1"/>
    <w:rsid w:val="00D223B9"/>
    <w:rsid w:val="00D2245A"/>
    <w:rsid w:val="00D23799"/>
    <w:rsid w:val="00D24047"/>
    <w:rsid w:val="00D24A40"/>
    <w:rsid w:val="00D259D9"/>
    <w:rsid w:val="00D25DCD"/>
    <w:rsid w:val="00D26908"/>
    <w:rsid w:val="00D2737B"/>
    <w:rsid w:val="00D277F9"/>
    <w:rsid w:val="00D30EA7"/>
    <w:rsid w:val="00D30F66"/>
    <w:rsid w:val="00D313DE"/>
    <w:rsid w:val="00D31A17"/>
    <w:rsid w:val="00D322EB"/>
    <w:rsid w:val="00D3261D"/>
    <w:rsid w:val="00D32C8E"/>
    <w:rsid w:val="00D32EDD"/>
    <w:rsid w:val="00D338C9"/>
    <w:rsid w:val="00D33E90"/>
    <w:rsid w:val="00D35378"/>
    <w:rsid w:val="00D35A69"/>
    <w:rsid w:val="00D35B77"/>
    <w:rsid w:val="00D37204"/>
    <w:rsid w:val="00D3743E"/>
    <w:rsid w:val="00D37C44"/>
    <w:rsid w:val="00D40505"/>
    <w:rsid w:val="00D4094E"/>
    <w:rsid w:val="00D40FAE"/>
    <w:rsid w:val="00D416FB"/>
    <w:rsid w:val="00D417D7"/>
    <w:rsid w:val="00D42423"/>
    <w:rsid w:val="00D42570"/>
    <w:rsid w:val="00D42A63"/>
    <w:rsid w:val="00D42BC8"/>
    <w:rsid w:val="00D42EB1"/>
    <w:rsid w:val="00D42F11"/>
    <w:rsid w:val="00D430F2"/>
    <w:rsid w:val="00D4393E"/>
    <w:rsid w:val="00D439A2"/>
    <w:rsid w:val="00D44671"/>
    <w:rsid w:val="00D448AD"/>
    <w:rsid w:val="00D44BDF"/>
    <w:rsid w:val="00D451E2"/>
    <w:rsid w:val="00D45A4A"/>
    <w:rsid w:val="00D45E88"/>
    <w:rsid w:val="00D466AD"/>
    <w:rsid w:val="00D467D7"/>
    <w:rsid w:val="00D479B4"/>
    <w:rsid w:val="00D50AC8"/>
    <w:rsid w:val="00D50C33"/>
    <w:rsid w:val="00D515AD"/>
    <w:rsid w:val="00D51792"/>
    <w:rsid w:val="00D51AE0"/>
    <w:rsid w:val="00D520E7"/>
    <w:rsid w:val="00D52859"/>
    <w:rsid w:val="00D52977"/>
    <w:rsid w:val="00D52C37"/>
    <w:rsid w:val="00D52C70"/>
    <w:rsid w:val="00D52C91"/>
    <w:rsid w:val="00D52E10"/>
    <w:rsid w:val="00D536E5"/>
    <w:rsid w:val="00D544E1"/>
    <w:rsid w:val="00D5488D"/>
    <w:rsid w:val="00D54A06"/>
    <w:rsid w:val="00D5512E"/>
    <w:rsid w:val="00D55994"/>
    <w:rsid w:val="00D56304"/>
    <w:rsid w:val="00D56644"/>
    <w:rsid w:val="00D56811"/>
    <w:rsid w:val="00D56A5D"/>
    <w:rsid w:val="00D56C77"/>
    <w:rsid w:val="00D57B4E"/>
    <w:rsid w:val="00D600C7"/>
    <w:rsid w:val="00D60E10"/>
    <w:rsid w:val="00D617D3"/>
    <w:rsid w:val="00D61E6A"/>
    <w:rsid w:val="00D61FC0"/>
    <w:rsid w:val="00D6216B"/>
    <w:rsid w:val="00D62498"/>
    <w:rsid w:val="00D626FE"/>
    <w:rsid w:val="00D62C16"/>
    <w:rsid w:val="00D62D10"/>
    <w:rsid w:val="00D630A6"/>
    <w:rsid w:val="00D631C4"/>
    <w:rsid w:val="00D63278"/>
    <w:rsid w:val="00D6338D"/>
    <w:rsid w:val="00D63D74"/>
    <w:rsid w:val="00D6447A"/>
    <w:rsid w:val="00D645E5"/>
    <w:rsid w:val="00D66329"/>
    <w:rsid w:val="00D664EF"/>
    <w:rsid w:val="00D66690"/>
    <w:rsid w:val="00D6682B"/>
    <w:rsid w:val="00D6694B"/>
    <w:rsid w:val="00D6759C"/>
    <w:rsid w:val="00D67676"/>
    <w:rsid w:val="00D67D94"/>
    <w:rsid w:val="00D718EF"/>
    <w:rsid w:val="00D71B62"/>
    <w:rsid w:val="00D71CA0"/>
    <w:rsid w:val="00D723CA"/>
    <w:rsid w:val="00D72979"/>
    <w:rsid w:val="00D72B9A"/>
    <w:rsid w:val="00D73A87"/>
    <w:rsid w:val="00D73CC6"/>
    <w:rsid w:val="00D73FAC"/>
    <w:rsid w:val="00D74212"/>
    <w:rsid w:val="00D75908"/>
    <w:rsid w:val="00D76217"/>
    <w:rsid w:val="00D7648E"/>
    <w:rsid w:val="00D76771"/>
    <w:rsid w:val="00D76AB6"/>
    <w:rsid w:val="00D76ED4"/>
    <w:rsid w:val="00D7721F"/>
    <w:rsid w:val="00D772EA"/>
    <w:rsid w:val="00D776D7"/>
    <w:rsid w:val="00D77BB4"/>
    <w:rsid w:val="00D80115"/>
    <w:rsid w:val="00D801EC"/>
    <w:rsid w:val="00D80596"/>
    <w:rsid w:val="00D80DA9"/>
    <w:rsid w:val="00D810EF"/>
    <w:rsid w:val="00D81697"/>
    <w:rsid w:val="00D82353"/>
    <w:rsid w:val="00D82459"/>
    <w:rsid w:val="00D83A01"/>
    <w:rsid w:val="00D83DAD"/>
    <w:rsid w:val="00D840BB"/>
    <w:rsid w:val="00D84314"/>
    <w:rsid w:val="00D849ED"/>
    <w:rsid w:val="00D84EF3"/>
    <w:rsid w:val="00D84FED"/>
    <w:rsid w:val="00D84FFF"/>
    <w:rsid w:val="00D8556F"/>
    <w:rsid w:val="00D8598F"/>
    <w:rsid w:val="00D85C61"/>
    <w:rsid w:val="00D85D6D"/>
    <w:rsid w:val="00D86104"/>
    <w:rsid w:val="00D86A5D"/>
    <w:rsid w:val="00D8718F"/>
    <w:rsid w:val="00D872EC"/>
    <w:rsid w:val="00D87543"/>
    <w:rsid w:val="00D87A34"/>
    <w:rsid w:val="00D87BCB"/>
    <w:rsid w:val="00D9012E"/>
    <w:rsid w:val="00D9023D"/>
    <w:rsid w:val="00D904E2"/>
    <w:rsid w:val="00D90C9A"/>
    <w:rsid w:val="00D90F5D"/>
    <w:rsid w:val="00D90F84"/>
    <w:rsid w:val="00D91989"/>
    <w:rsid w:val="00D91BD0"/>
    <w:rsid w:val="00D920F2"/>
    <w:rsid w:val="00D924F1"/>
    <w:rsid w:val="00D937D5"/>
    <w:rsid w:val="00D938D7"/>
    <w:rsid w:val="00D944EC"/>
    <w:rsid w:val="00D95058"/>
    <w:rsid w:val="00D952E9"/>
    <w:rsid w:val="00D95487"/>
    <w:rsid w:val="00D9600A"/>
    <w:rsid w:val="00D96190"/>
    <w:rsid w:val="00D96987"/>
    <w:rsid w:val="00D969DC"/>
    <w:rsid w:val="00D96C20"/>
    <w:rsid w:val="00D9766D"/>
    <w:rsid w:val="00D9784B"/>
    <w:rsid w:val="00D978E8"/>
    <w:rsid w:val="00DA098D"/>
    <w:rsid w:val="00DA0996"/>
    <w:rsid w:val="00DA0D11"/>
    <w:rsid w:val="00DA18B7"/>
    <w:rsid w:val="00DA1A16"/>
    <w:rsid w:val="00DA2BAE"/>
    <w:rsid w:val="00DA3545"/>
    <w:rsid w:val="00DA3817"/>
    <w:rsid w:val="00DA385E"/>
    <w:rsid w:val="00DA3B13"/>
    <w:rsid w:val="00DA3EC0"/>
    <w:rsid w:val="00DA4516"/>
    <w:rsid w:val="00DA4B23"/>
    <w:rsid w:val="00DA6345"/>
    <w:rsid w:val="00DA6BA6"/>
    <w:rsid w:val="00DA6BB2"/>
    <w:rsid w:val="00DA6E99"/>
    <w:rsid w:val="00DA7207"/>
    <w:rsid w:val="00DA779D"/>
    <w:rsid w:val="00DA7BFE"/>
    <w:rsid w:val="00DB01C7"/>
    <w:rsid w:val="00DB0CE7"/>
    <w:rsid w:val="00DB123E"/>
    <w:rsid w:val="00DB1707"/>
    <w:rsid w:val="00DB216D"/>
    <w:rsid w:val="00DB2187"/>
    <w:rsid w:val="00DB2358"/>
    <w:rsid w:val="00DB24C0"/>
    <w:rsid w:val="00DB26FA"/>
    <w:rsid w:val="00DB33D3"/>
    <w:rsid w:val="00DB3AAD"/>
    <w:rsid w:val="00DB3DC9"/>
    <w:rsid w:val="00DB3F93"/>
    <w:rsid w:val="00DB4368"/>
    <w:rsid w:val="00DB4670"/>
    <w:rsid w:val="00DB4754"/>
    <w:rsid w:val="00DB501B"/>
    <w:rsid w:val="00DB54CD"/>
    <w:rsid w:val="00DB5C2A"/>
    <w:rsid w:val="00DB651D"/>
    <w:rsid w:val="00DB6886"/>
    <w:rsid w:val="00DB6C9A"/>
    <w:rsid w:val="00DB7037"/>
    <w:rsid w:val="00DB72BB"/>
    <w:rsid w:val="00DB78F3"/>
    <w:rsid w:val="00DB7C43"/>
    <w:rsid w:val="00DB7D22"/>
    <w:rsid w:val="00DB7E47"/>
    <w:rsid w:val="00DB7EF8"/>
    <w:rsid w:val="00DC0253"/>
    <w:rsid w:val="00DC02D0"/>
    <w:rsid w:val="00DC0419"/>
    <w:rsid w:val="00DC0748"/>
    <w:rsid w:val="00DC0C7B"/>
    <w:rsid w:val="00DC0F50"/>
    <w:rsid w:val="00DC1E23"/>
    <w:rsid w:val="00DC2212"/>
    <w:rsid w:val="00DC2BD1"/>
    <w:rsid w:val="00DC2BEF"/>
    <w:rsid w:val="00DC3951"/>
    <w:rsid w:val="00DC3971"/>
    <w:rsid w:val="00DC4564"/>
    <w:rsid w:val="00DC4694"/>
    <w:rsid w:val="00DC568E"/>
    <w:rsid w:val="00DC5F84"/>
    <w:rsid w:val="00DC60D8"/>
    <w:rsid w:val="00DC63AB"/>
    <w:rsid w:val="00DC645F"/>
    <w:rsid w:val="00DC6660"/>
    <w:rsid w:val="00DC69CB"/>
    <w:rsid w:val="00DC6E83"/>
    <w:rsid w:val="00DD06D1"/>
    <w:rsid w:val="00DD0AB5"/>
    <w:rsid w:val="00DD0B68"/>
    <w:rsid w:val="00DD0BBA"/>
    <w:rsid w:val="00DD1393"/>
    <w:rsid w:val="00DD32DC"/>
    <w:rsid w:val="00DD4ED9"/>
    <w:rsid w:val="00DD5103"/>
    <w:rsid w:val="00DD5180"/>
    <w:rsid w:val="00DD5689"/>
    <w:rsid w:val="00DD5967"/>
    <w:rsid w:val="00DD6CDA"/>
    <w:rsid w:val="00DD7006"/>
    <w:rsid w:val="00DD7787"/>
    <w:rsid w:val="00DD7BB0"/>
    <w:rsid w:val="00DD7F57"/>
    <w:rsid w:val="00DE0775"/>
    <w:rsid w:val="00DE0962"/>
    <w:rsid w:val="00DE0C91"/>
    <w:rsid w:val="00DE0E72"/>
    <w:rsid w:val="00DE135C"/>
    <w:rsid w:val="00DE14A6"/>
    <w:rsid w:val="00DE22AE"/>
    <w:rsid w:val="00DE2611"/>
    <w:rsid w:val="00DE3067"/>
    <w:rsid w:val="00DE31A6"/>
    <w:rsid w:val="00DE3FAB"/>
    <w:rsid w:val="00DE4597"/>
    <w:rsid w:val="00DE45DD"/>
    <w:rsid w:val="00DE47EA"/>
    <w:rsid w:val="00DE4848"/>
    <w:rsid w:val="00DE4ADC"/>
    <w:rsid w:val="00DE4CB8"/>
    <w:rsid w:val="00DE526C"/>
    <w:rsid w:val="00DE5B9D"/>
    <w:rsid w:val="00DE7B8E"/>
    <w:rsid w:val="00DF00FA"/>
    <w:rsid w:val="00DF0A57"/>
    <w:rsid w:val="00DF2211"/>
    <w:rsid w:val="00DF2CEC"/>
    <w:rsid w:val="00DF2D02"/>
    <w:rsid w:val="00DF2D34"/>
    <w:rsid w:val="00DF2ED3"/>
    <w:rsid w:val="00DF37CB"/>
    <w:rsid w:val="00DF399A"/>
    <w:rsid w:val="00DF3F0B"/>
    <w:rsid w:val="00DF475B"/>
    <w:rsid w:val="00DF489D"/>
    <w:rsid w:val="00DF4FAB"/>
    <w:rsid w:val="00DF51AC"/>
    <w:rsid w:val="00DF54E6"/>
    <w:rsid w:val="00DF59F0"/>
    <w:rsid w:val="00DF5EE2"/>
    <w:rsid w:val="00DF638D"/>
    <w:rsid w:val="00DF6BD5"/>
    <w:rsid w:val="00DF6FBB"/>
    <w:rsid w:val="00DF74B1"/>
    <w:rsid w:val="00DF7AB5"/>
    <w:rsid w:val="00E001A5"/>
    <w:rsid w:val="00E0052F"/>
    <w:rsid w:val="00E0060B"/>
    <w:rsid w:val="00E00ABD"/>
    <w:rsid w:val="00E00FE5"/>
    <w:rsid w:val="00E00FE6"/>
    <w:rsid w:val="00E01CE7"/>
    <w:rsid w:val="00E0245B"/>
    <w:rsid w:val="00E027AF"/>
    <w:rsid w:val="00E0289C"/>
    <w:rsid w:val="00E03426"/>
    <w:rsid w:val="00E039F0"/>
    <w:rsid w:val="00E0443A"/>
    <w:rsid w:val="00E060B2"/>
    <w:rsid w:val="00E06A91"/>
    <w:rsid w:val="00E06AEC"/>
    <w:rsid w:val="00E06B23"/>
    <w:rsid w:val="00E07178"/>
    <w:rsid w:val="00E07A6D"/>
    <w:rsid w:val="00E07D32"/>
    <w:rsid w:val="00E12A17"/>
    <w:rsid w:val="00E12F35"/>
    <w:rsid w:val="00E13699"/>
    <w:rsid w:val="00E156E9"/>
    <w:rsid w:val="00E15A38"/>
    <w:rsid w:val="00E16485"/>
    <w:rsid w:val="00E17446"/>
    <w:rsid w:val="00E17F2E"/>
    <w:rsid w:val="00E200A2"/>
    <w:rsid w:val="00E201A0"/>
    <w:rsid w:val="00E20E14"/>
    <w:rsid w:val="00E21221"/>
    <w:rsid w:val="00E213A0"/>
    <w:rsid w:val="00E2182B"/>
    <w:rsid w:val="00E221A4"/>
    <w:rsid w:val="00E22655"/>
    <w:rsid w:val="00E22832"/>
    <w:rsid w:val="00E22B00"/>
    <w:rsid w:val="00E22E0B"/>
    <w:rsid w:val="00E23635"/>
    <w:rsid w:val="00E23A11"/>
    <w:rsid w:val="00E23C7E"/>
    <w:rsid w:val="00E23D94"/>
    <w:rsid w:val="00E241CD"/>
    <w:rsid w:val="00E24227"/>
    <w:rsid w:val="00E24D9F"/>
    <w:rsid w:val="00E2588C"/>
    <w:rsid w:val="00E25ACC"/>
    <w:rsid w:val="00E25C0E"/>
    <w:rsid w:val="00E25C21"/>
    <w:rsid w:val="00E2613D"/>
    <w:rsid w:val="00E26513"/>
    <w:rsid w:val="00E26ACD"/>
    <w:rsid w:val="00E26BA0"/>
    <w:rsid w:val="00E26F0A"/>
    <w:rsid w:val="00E277E9"/>
    <w:rsid w:val="00E27C5F"/>
    <w:rsid w:val="00E27E14"/>
    <w:rsid w:val="00E303B5"/>
    <w:rsid w:val="00E30634"/>
    <w:rsid w:val="00E30674"/>
    <w:rsid w:val="00E30E54"/>
    <w:rsid w:val="00E30F1C"/>
    <w:rsid w:val="00E31552"/>
    <w:rsid w:val="00E321D2"/>
    <w:rsid w:val="00E321FC"/>
    <w:rsid w:val="00E32969"/>
    <w:rsid w:val="00E32A59"/>
    <w:rsid w:val="00E32DEE"/>
    <w:rsid w:val="00E33BB0"/>
    <w:rsid w:val="00E3436B"/>
    <w:rsid w:val="00E34835"/>
    <w:rsid w:val="00E35343"/>
    <w:rsid w:val="00E35489"/>
    <w:rsid w:val="00E35975"/>
    <w:rsid w:val="00E362A4"/>
    <w:rsid w:val="00E3645D"/>
    <w:rsid w:val="00E36CB4"/>
    <w:rsid w:val="00E36CFE"/>
    <w:rsid w:val="00E373B0"/>
    <w:rsid w:val="00E40A70"/>
    <w:rsid w:val="00E40EF7"/>
    <w:rsid w:val="00E41482"/>
    <w:rsid w:val="00E41680"/>
    <w:rsid w:val="00E41DA1"/>
    <w:rsid w:val="00E42251"/>
    <w:rsid w:val="00E42C3A"/>
    <w:rsid w:val="00E434F5"/>
    <w:rsid w:val="00E43B62"/>
    <w:rsid w:val="00E43F5C"/>
    <w:rsid w:val="00E44021"/>
    <w:rsid w:val="00E44D18"/>
    <w:rsid w:val="00E44EA6"/>
    <w:rsid w:val="00E4607E"/>
    <w:rsid w:val="00E46572"/>
    <w:rsid w:val="00E46C97"/>
    <w:rsid w:val="00E470C7"/>
    <w:rsid w:val="00E50699"/>
    <w:rsid w:val="00E51397"/>
    <w:rsid w:val="00E5174F"/>
    <w:rsid w:val="00E51908"/>
    <w:rsid w:val="00E523D6"/>
    <w:rsid w:val="00E535A7"/>
    <w:rsid w:val="00E53D60"/>
    <w:rsid w:val="00E53D71"/>
    <w:rsid w:val="00E54382"/>
    <w:rsid w:val="00E54621"/>
    <w:rsid w:val="00E55361"/>
    <w:rsid w:val="00E55693"/>
    <w:rsid w:val="00E559CF"/>
    <w:rsid w:val="00E55DAB"/>
    <w:rsid w:val="00E564EB"/>
    <w:rsid w:val="00E57235"/>
    <w:rsid w:val="00E5798A"/>
    <w:rsid w:val="00E57BBC"/>
    <w:rsid w:val="00E57C22"/>
    <w:rsid w:val="00E60BCE"/>
    <w:rsid w:val="00E60FB5"/>
    <w:rsid w:val="00E61D61"/>
    <w:rsid w:val="00E61EA9"/>
    <w:rsid w:val="00E6308B"/>
    <w:rsid w:val="00E63CD6"/>
    <w:rsid w:val="00E64010"/>
    <w:rsid w:val="00E64FEB"/>
    <w:rsid w:val="00E6525C"/>
    <w:rsid w:val="00E6532D"/>
    <w:rsid w:val="00E653BD"/>
    <w:rsid w:val="00E657FB"/>
    <w:rsid w:val="00E65846"/>
    <w:rsid w:val="00E65970"/>
    <w:rsid w:val="00E66F36"/>
    <w:rsid w:val="00E671D6"/>
    <w:rsid w:val="00E671F1"/>
    <w:rsid w:val="00E7045F"/>
    <w:rsid w:val="00E70634"/>
    <w:rsid w:val="00E70A42"/>
    <w:rsid w:val="00E70A64"/>
    <w:rsid w:val="00E70B43"/>
    <w:rsid w:val="00E70E2A"/>
    <w:rsid w:val="00E7185C"/>
    <w:rsid w:val="00E72A37"/>
    <w:rsid w:val="00E72B27"/>
    <w:rsid w:val="00E72FDE"/>
    <w:rsid w:val="00E743A1"/>
    <w:rsid w:val="00E74874"/>
    <w:rsid w:val="00E748D5"/>
    <w:rsid w:val="00E748E1"/>
    <w:rsid w:val="00E7510E"/>
    <w:rsid w:val="00E751E0"/>
    <w:rsid w:val="00E756D9"/>
    <w:rsid w:val="00E759D0"/>
    <w:rsid w:val="00E768ED"/>
    <w:rsid w:val="00E76963"/>
    <w:rsid w:val="00E811BB"/>
    <w:rsid w:val="00E816F2"/>
    <w:rsid w:val="00E81713"/>
    <w:rsid w:val="00E81952"/>
    <w:rsid w:val="00E81C25"/>
    <w:rsid w:val="00E81DC2"/>
    <w:rsid w:val="00E82B08"/>
    <w:rsid w:val="00E82F5E"/>
    <w:rsid w:val="00E83399"/>
    <w:rsid w:val="00E850CC"/>
    <w:rsid w:val="00E851D5"/>
    <w:rsid w:val="00E8558F"/>
    <w:rsid w:val="00E85941"/>
    <w:rsid w:val="00E85A6C"/>
    <w:rsid w:val="00E87D4B"/>
    <w:rsid w:val="00E911C0"/>
    <w:rsid w:val="00E91614"/>
    <w:rsid w:val="00E919EF"/>
    <w:rsid w:val="00E9210D"/>
    <w:rsid w:val="00E928E4"/>
    <w:rsid w:val="00E92AC3"/>
    <w:rsid w:val="00E934E5"/>
    <w:rsid w:val="00E936AD"/>
    <w:rsid w:val="00E938C7"/>
    <w:rsid w:val="00E93DA3"/>
    <w:rsid w:val="00E94409"/>
    <w:rsid w:val="00E949D9"/>
    <w:rsid w:val="00E94D10"/>
    <w:rsid w:val="00E95092"/>
    <w:rsid w:val="00E9512B"/>
    <w:rsid w:val="00E95320"/>
    <w:rsid w:val="00E957E7"/>
    <w:rsid w:val="00E957F2"/>
    <w:rsid w:val="00E962AE"/>
    <w:rsid w:val="00E96304"/>
    <w:rsid w:val="00EA0836"/>
    <w:rsid w:val="00EA0CEC"/>
    <w:rsid w:val="00EA0E9C"/>
    <w:rsid w:val="00EA1525"/>
    <w:rsid w:val="00EA1A48"/>
    <w:rsid w:val="00EA233A"/>
    <w:rsid w:val="00EA2669"/>
    <w:rsid w:val="00EA2A45"/>
    <w:rsid w:val="00EA2AAD"/>
    <w:rsid w:val="00EA374A"/>
    <w:rsid w:val="00EA3D33"/>
    <w:rsid w:val="00EA4886"/>
    <w:rsid w:val="00EA4C43"/>
    <w:rsid w:val="00EA4FEF"/>
    <w:rsid w:val="00EA51A0"/>
    <w:rsid w:val="00EA51ED"/>
    <w:rsid w:val="00EA5A81"/>
    <w:rsid w:val="00EA637E"/>
    <w:rsid w:val="00EA7352"/>
    <w:rsid w:val="00EA75DD"/>
    <w:rsid w:val="00EA79A3"/>
    <w:rsid w:val="00EA7D22"/>
    <w:rsid w:val="00EB13E2"/>
    <w:rsid w:val="00EB153A"/>
    <w:rsid w:val="00EB171F"/>
    <w:rsid w:val="00EB17B1"/>
    <w:rsid w:val="00EB1B4A"/>
    <w:rsid w:val="00EB1DAB"/>
    <w:rsid w:val="00EB201B"/>
    <w:rsid w:val="00EB2B37"/>
    <w:rsid w:val="00EB346B"/>
    <w:rsid w:val="00EB34ED"/>
    <w:rsid w:val="00EB44AC"/>
    <w:rsid w:val="00EB4553"/>
    <w:rsid w:val="00EB4992"/>
    <w:rsid w:val="00EB4FA1"/>
    <w:rsid w:val="00EB54BA"/>
    <w:rsid w:val="00EB6811"/>
    <w:rsid w:val="00EB6B4E"/>
    <w:rsid w:val="00EB6F05"/>
    <w:rsid w:val="00EC051F"/>
    <w:rsid w:val="00EC05B0"/>
    <w:rsid w:val="00EC0C0B"/>
    <w:rsid w:val="00EC0D8C"/>
    <w:rsid w:val="00EC1199"/>
    <w:rsid w:val="00EC1516"/>
    <w:rsid w:val="00EC245F"/>
    <w:rsid w:val="00EC368B"/>
    <w:rsid w:val="00EC36AB"/>
    <w:rsid w:val="00EC3CA7"/>
    <w:rsid w:val="00EC3EDF"/>
    <w:rsid w:val="00EC4209"/>
    <w:rsid w:val="00EC4780"/>
    <w:rsid w:val="00EC49A3"/>
    <w:rsid w:val="00EC4DBD"/>
    <w:rsid w:val="00EC664E"/>
    <w:rsid w:val="00EC68C2"/>
    <w:rsid w:val="00EC68F8"/>
    <w:rsid w:val="00EC69D5"/>
    <w:rsid w:val="00EC6A9A"/>
    <w:rsid w:val="00EC6FEB"/>
    <w:rsid w:val="00EC7407"/>
    <w:rsid w:val="00EC747E"/>
    <w:rsid w:val="00EC7CD3"/>
    <w:rsid w:val="00EC7FC7"/>
    <w:rsid w:val="00ED0436"/>
    <w:rsid w:val="00ED09D6"/>
    <w:rsid w:val="00ED105B"/>
    <w:rsid w:val="00ED153D"/>
    <w:rsid w:val="00ED15DF"/>
    <w:rsid w:val="00ED1BE7"/>
    <w:rsid w:val="00ED24B0"/>
    <w:rsid w:val="00ED2719"/>
    <w:rsid w:val="00ED29FF"/>
    <w:rsid w:val="00ED3357"/>
    <w:rsid w:val="00ED3EC9"/>
    <w:rsid w:val="00ED4659"/>
    <w:rsid w:val="00ED50EF"/>
    <w:rsid w:val="00ED5373"/>
    <w:rsid w:val="00ED5C1B"/>
    <w:rsid w:val="00ED68DD"/>
    <w:rsid w:val="00ED6DD7"/>
    <w:rsid w:val="00ED71BE"/>
    <w:rsid w:val="00ED72C7"/>
    <w:rsid w:val="00EE065C"/>
    <w:rsid w:val="00EE121A"/>
    <w:rsid w:val="00EE14DC"/>
    <w:rsid w:val="00EE1738"/>
    <w:rsid w:val="00EE2002"/>
    <w:rsid w:val="00EE246D"/>
    <w:rsid w:val="00EE2BE4"/>
    <w:rsid w:val="00EE2C77"/>
    <w:rsid w:val="00EE2C96"/>
    <w:rsid w:val="00EE30C0"/>
    <w:rsid w:val="00EE3163"/>
    <w:rsid w:val="00EE3554"/>
    <w:rsid w:val="00EE37D1"/>
    <w:rsid w:val="00EE3CD2"/>
    <w:rsid w:val="00EE43AE"/>
    <w:rsid w:val="00EE5733"/>
    <w:rsid w:val="00EE58EB"/>
    <w:rsid w:val="00EE58F2"/>
    <w:rsid w:val="00EE6477"/>
    <w:rsid w:val="00EE6EFC"/>
    <w:rsid w:val="00EE70F2"/>
    <w:rsid w:val="00EE78A9"/>
    <w:rsid w:val="00EE7CE3"/>
    <w:rsid w:val="00EF0004"/>
    <w:rsid w:val="00EF036A"/>
    <w:rsid w:val="00EF0AB5"/>
    <w:rsid w:val="00EF0D93"/>
    <w:rsid w:val="00EF0ED2"/>
    <w:rsid w:val="00EF14D5"/>
    <w:rsid w:val="00EF19E9"/>
    <w:rsid w:val="00EF1ABE"/>
    <w:rsid w:val="00EF2302"/>
    <w:rsid w:val="00EF2891"/>
    <w:rsid w:val="00EF2FA7"/>
    <w:rsid w:val="00EF316B"/>
    <w:rsid w:val="00EF3ADF"/>
    <w:rsid w:val="00EF4127"/>
    <w:rsid w:val="00EF4682"/>
    <w:rsid w:val="00EF51AA"/>
    <w:rsid w:val="00EF5AB4"/>
    <w:rsid w:val="00EF5C57"/>
    <w:rsid w:val="00EF5C69"/>
    <w:rsid w:val="00EF5F03"/>
    <w:rsid w:val="00EF6046"/>
    <w:rsid w:val="00EF6309"/>
    <w:rsid w:val="00EF6716"/>
    <w:rsid w:val="00EF67FA"/>
    <w:rsid w:val="00EF6845"/>
    <w:rsid w:val="00EF6A5D"/>
    <w:rsid w:val="00EF7073"/>
    <w:rsid w:val="00EF70BB"/>
    <w:rsid w:val="00EF7912"/>
    <w:rsid w:val="00EF7929"/>
    <w:rsid w:val="00F003B8"/>
    <w:rsid w:val="00F0068E"/>
    <w:rsid w:val="00F00783"/>
    <w:rsid w:val="00F007C6"/>
    <w:rsid w:val="00F00A26"/>
    <w:rsid w:val="00F00C4D"/>
    <w:rsid w:val="00F019AD"/>
    <w:rsid w:val="00F01B55"/>
    <w:rsid w:val="00F021AC"/>
    <w:rsid w:val="00F0268B"/>
    <w:rsid w:val="00F026EE"/>
    <w:rsid w:val="00F02862"/>
    <w:rsid w:val="00F029A3"/>
    <w:rsid w:val="00F02E07"/>
    <w:rsid w:val="00F02FD5"/>
    <w:rsid w:val="00F03CC7"/>
    <w:rsid w:val="00F042DD"/>
    <w:rsid w:val="00F04DF9"/>
    <w:rsid w:val="00F04E7E"/>
    <w:rsid w:val="00F054C7"/>
    <w:rsid w:val="00F0587B"/>
    <w:rsid w:val="00F067A8"/>
    <w:rsid w:val="00F069A2"/>
    <w:rsid w:val="00F06A91"/>
    <w:rsid w:val="00F06D84"/>
    <w:rsid w:val="00F07150"/>
    <w:rsid w:val="00F079EF"/>
    <w:rsid w:val="00F07BBE"/>
    <w:rsid w:val="00F10082"/>
    <w:rsid w:val="00F100DB"/>
    <w:rsid w:val="00F102A7"/>
    <w:rsid w:val="00F107D2"/>
    <w:rsid w:val="00F1098F"/>
    <w:rsid w:val="00F10F3A"/>
    <w:rsid w:val="00F111C2"/>
    <w:rsid w:val="00F1246B"/>
    <w:rsid w:val="00F12604"/>
    <w:rsid w:val="00F12874"/>
    <w:rsid w:val="00F12A9B"/>
    <w:rsid w:val="00F13169"/>
    <w:rsid w:val="00F13366"/>
    <w:rsid w:val="00F135AC"/>
    <w:rsid w:val="00F13661"/>
    <w:rsid w:val="00F13DB3"/>
    <w:rsid w:val="00F13E3D"/>
    <w:rsid w:val="00F13E70"/>
    <w:rsid w:val="00F14233"/>
    <w:rsid w:val="00F143AC"/>
    <w:rsid w:val="00F144FB"/>
    <w:rsid w:val="00F1467A"/>
    <w:rsid w:val="00F14FC1"/>
    <w:rsid w:val="00F15052"/>
    <w:rsid w:val="00F15352"/>
    <w:rsid w:val="00F1549D"/>
    <w:rsid w:val="00F15704"/>
    <w:rsid w:val="00F1593B"/>
    <w:rsid w:val="00F164EA"/>
    <w:rsid w:val="00F1672E"/>
    <w:rsid w:val="00F16BFB"/>
    <w:rsid w:val="00F16D57"/>
    <w:rsid w:val="00F172C5"/>
    <w:rsid w:val="00F1754C"/>
    <w:rsid w:val="00F17570"/>
    <w:rsid w:val="00F1792B"/>
    <w:rsid w:val="00F17FE8"/>
    <w:rsid w:val="00F20511"/>
    <w:rsid w:val="00F20C0C"/>
    <w:rsid w:val="00F20F95"/>
    <w:rsid w:val="00F2101D"/>
    <w:rsid w:val="00F210DF"/>
    <w:rsid w:val="00F2138F"/>
    <w:rsid w:val="00F21A01"/>
    <w:rsid w:val="00F225C9"/>
    <w:rsid w:val="00F23367"/>
    <w:rsid w:val="00F239D1"/>
    <w:rsid w:val="00F23C02"/>
    <w:rsid w:val="00F24208"/>
    <w:rsid w:val="00F25841"/>
    <w:rsid w:val="00F25D49"/>
    <w:rsid w:val="00F26A09"/>
    <w:rsid w:val="00F26B85"/>
    <w:rsid w:val="00F3014F"/>
    <w:rsid w:val="00F30480"/>
    <w:rsid w:val="00F30C97"/>
    <w:rsid w:val="00F30F1F"/>
    <w:rsid w:val="00F3104E"/>
    <w:rsid w:val="00F315DE"/>
    <w:rsid w:val="00F31830"/>
    <w:rsid w:val="00F31A14"/>
    <w:rsid w:val="00F32095"/>
    <w:rsid w:val="00F32530"/>
    <w:rsid w:val="00F32814"/>
    <w:rsid w:val="00F32B69"/>
    <w:rsid w:val="00F32DE7"/>
    <w:rsid w:val="00F32E93"/>
    <w:rsid w:val="00F32F4E"/>
    <w:rsid w:val="00F337B8"/>
    <w:rsid w:val="00F348D0"/>
    <w:rsid w:val="00F34CDA"/>
    <w:rsid w:val="00F35297"/>
    <w:rsid w:val="00F35D51"/>
    <w:rsid w:val="00F372B9"/>
    <w:rsid w:val="00F373DE"/>
    <w:rsid w:val="00F376A0"/>
    <w:rsid w:val="00F4055B"/>
    <w:rsid w:val="00F40E34"/>
    <w:rsid w:val="00F4115E"/>
    <w:rsid w:val="00F41167"/>
    <w:rsid w:val="00F41CCD"/>
    <w:rsid w:val="00F423EE"/>
    <w:rsid w:val="00F42B20"/>
    <w:rsid w:val="00F42E13"/>
    <w:rsid w:val="00F43C03"/>
    <w:rsid w:val="00F43E70"/>
    <w:rsid w:val="00F441D7"/>
    <w:rsid w:val="00F45537"/>
    <w:rsid w:val="00F457A3"/>
    <w:rsid w:val="00F45919"/>
    <w:rsid w:val="00F45C5D"/>
    <w:rsid w:val="00F461D3"/>
    <w:rsid w:val="00F4657C"/>
    <w:rsid w:val="00F469BA"/>
    <w:rsid w:val="00F46C63"/>
    <w:rsid w:val="00F47BD2"/>
    <w:rsid w:val="00F47C49"/>
    <w:rsid w:val="00F505E1"/>
    <w:rsid w:val="00F506F7"/>
    <w:rsid w:val="00F50A0B"/>
    <w:rsid w:val="00F5185A"/>
    <w:rsid w:val="00F518AD"/>
    <w:rsid w:val="00F51E37"/>
    <w:rsid w:val="00F53005"/>
    <w:rsid w:val="00F53D96"/>
    <w:rsid w:val="00F54141"/>
    <w:rsid w:val="00F54741"/>
    <w:rsid w:val="00F54D19"/>
    <w:rsid w:val="00F54EE6"/>
    <w:rsid w:val="00F55162"/>
    <w:rsid w:val="00F55676"/>
    <w:rsid w:val="00F55A51"/>
    <w:rsid w:val="00F56008"/>
    <w:rsid w:val="00F5753A"/>
    <w:rsid w:val="00F57575"/>
    <w:rsid w:val="00F60F07"/>
    <w:rsid w:val="00F617C4"/>
    <w:rsid w:val="00F62020"/>
    <w:rsid w:val="00F62C09"/>
    <w:rsid w:val="00F631CB"/>
    <w:rsid w:val="00F63D4F"/>
    <w:rsid w:val="00F63FFC"/>
    <w:rsid w:val="00F64009"/>
    <w:rsid w:val="00F6427A"/>
    <w:rsid w:val="00F64376"/>
    <w:rsid w:val="00F646EE"/>
    <w:rsid w:val="00F64CE4"/>
    <w:rsid w:val="00F65266"/>
    <w:rsid w:val="00F654A6"/>
    <w:rsid w:val="00F657E7"/>
    <w:rsid w:val="00F6606A"/>
    <w:rsid w:val="00F6635E"/>
    <w:rsid w:val="00F703E5"/>
    <w:rsid w:val="00F7057B"/>
    <w:rsid w:val="00F7070F"/>
    <w:rsid w:val="00F70754"/>
    <w:rsid w:val="00F707F1"/>
    <w:rsid w:val="00F70AE1"/>
    <w:rsid w:val="00F713A8"/>
    <w:rsid w:val="00F729E1"/>
    <w:rsid w:val="00F72E99"/>
    <w:rsid w:val="00F73109"/>
    <w:rsid w:val="00F731B0"/>
    <w:rsid w:val="00F736A9"/>
    <w:rsid w:val="00F739AB"/>
    <w:rsid w:val="00F7437D"/>
    <w:rsid w:val="00F74438"/>
    <w:rsid w:val="00F7457E"/>
    <w:rsid w:val="00F75349"/>
    <w:rsid w:val="00F760F2"/>
    <w:rsid w:val="00F76824"/>
    <w:rsid w:val="00F76E57"/>
    <w:rsid w:val="00F7706C"/>
    <w:rsid w:val="00F805CD"/>
    <w:rsid w:val="00F811B3"/>
    <w:rsid w:val="00F818D4"/>
    <w:rsid w:val="00F81E87"/>
    <w:rsid w:val="00F824AC"/>
    <w:rsid w:val="00F8254E"/>
    <w:rsid w:val="00F82C4E"/>
    <w:rsid w:val="00F833B2"/>
    <w:rsid w:val="00F837BB"/>
    <w:rsid w:val="00F83CFF"/>
    <w:rsid w:val="00F83DBE"/>
    <w:rsid w:val="00F83F2A"/>
    <w:rsid w:val="00F8439C"/>
    <w:rsid w:val="00F84AAC"/>
    <w:rsid w:val="00F85997"/>
    <w:rsid w:val="00F86C6C"/>
    <w:rsid w:val="00F8754B"/>
    <w:rsid w:val="00F876C8"/>
    <w:rsid w:val="00F87B73"/>
    <w:rsid w:val="00F87D4F"/>
    <w:rsid w:val="00F90AC6"/>
    <w:rsid w:val="00F90C73"/>
    <w:rsid w:val="00F90E1D"/>
    <w:rsid w:val="00F911B3"/>
    <w:rsid w:val="00F918D1"/>
    <w:rsid w:val="00F91B83"/>
    <w:rsid w:val="00F91D9B"/>
    <w:rsid w:val="00F91E41"/>
    <w:rsid w:val="00F9235B"/>
    <w:rsid w:val="00F927D4"/>
    <w:rsid w:val="00F92904"/>
    <w:rsid w:val="00F9290D"/>
    <w:rsid w:val="00F92CDF"/>
    <w:rsid w:val="00F92E66"/>
    <w:rsid w:val="00F92F6E"/>
    <w:rsid w:val="00F9341F"/>
    <w:rsid w:val="00F94A0C"/>
    <w:rsid w:val="00F94EF8"/>
    <w:rsid w:val="00F95137"/>
    <w:rsid w:val="00F95389"/>
    <w:rsid w:val="00F9543B"/>
    <w:rsid w:val="00F959B6"/>
    <w:rsid w:val="00F95A36"/>
    <w:rsid w:val="00F9680E"/>
    <w:rsid w:val="00F97120"/>
    <w:rsid w:val="00F97193"/>
    <w:rsid w:val="00F97586"/>
    <w:rsid w:val="00F97EEE"/>
    <w:rsid w:val="00F97FDB"/>
    <w:rsid w:val="00FA0268"/>
    <w:rsid w:val="00FA0810"/>
    <w:rsid w:val="00FA0EFE"/>
    <w:rsid w:val="00FA0F9B"/>
    <w:rsid w:val="00FA148E"/>
    <w:rsid w:val="00FA14EF"/>
    <w:rsid w:val="00FA1636"/>
    <w:rsid w:val="00FA16AD"/>
    <w:rsid w:val="00FA18AA"/>
    <w:rsid w:val="00FA1B08"/>
    <w:rsid w:val="00FA1EEC"/>
    <w:rsid w:val="00FA2C0D"/>
    <w:rsid w:val="00FA2EB9"/>
    <w:rsid w:val="00FA3113"/>
    <w:rsid w:val="00FA348B"/>
    <w:rsid w:val="00FA3510"/>
    <w:rsid w:val="00FA519A"/>
    <w:rsid w:val="00FA5578"/>
    <w:rsid w:val="00FA571F"/>
    <w:rsid w:val="00FA5842"/>
    <w:rsid w:val="00FA5CA6"/>
    <w:rsid w:val="00FA5D4A"/>
    <w:rsid w:val="00FA5D73"/>
    <w:rsid w:val="00FA6ED9"/>
    <w:rsid w:val="00FA72E4"/>
    <w:rsid w:val="00FA77C3"/>
    <w:rsid w:val="00FB03A7"/>
    <w:rsid w:val="00FB0463"/>
    <w:rsid w:val="00FB0B63"/>
    <w:rsid w:val="00FB1202"/>
    <w:rsid w:val="00FB22DA"/>
    <w:rsid w:val="00FB27B5"/>
    <w:rsid w:val="00FB29ED"/>
    <w:rsid w:val="00FB2D21"/>
    <w:rsid w:val="00FB3026"/>
    <w:rsid w:val="00FB34B1"/>
    <w:rsid w:val="00FB35EE"/>
    <w:rsid w:val="00FB4313"/>
    <w:rsid w:val="00FB494F"/>
    <w:rsid w:val="00FB4A58"/>
    <w:rsid w:val="00FB4B05"/>
    <w:rsid w:val="00FB4BA7"/>
    <w:rsid w:val="00FB4E8E"/>
    <w:rsid w:val="00FB5183"/>
    <w:rsid w:val="00FB5DA0"/>
    <w:rsid w:val="00FB65BB"/>
    <w:rsid w:val="00FB6C05"/>
    <w:rsid w:val="00FB7A9A"/>
    <w:rsid w:val="00FC04D6"/>
    <w:rsid w:val="00FC08CD"/>
    <w:rsid w:val="00FC1185"/>
    <w:rsid w:val="00FC17EB"/>
    <w:rsid w:val="00FC20B6"/>
    <w:rsid w:val="00FC22BA"/>
    <w:rsid w:val="00FC3BF1"/>
    <w:rsid w:val="00FC4098"/>
    <w:rsid w:val="00FC40B4"/>
    <w:rsid w:val="00FC4C80"/>
    <w:rsid w:val="00FC4E73"/>
    <w:rsid w:val="00FC51BF"/>
    <w:rsid w:val="00FC5638"/>
    <w:rsid w:val="00FC62CD"/>
    <w:rsid w:val="00FC6883"/>
    <w:rsid w:val="00FC6990"/>
    <w:rsid w:val="00FC6BCB"/>
    <w:rsid w:val="00FC6E03"/>
    <w:rsid w:val="00FC6F5A"/>
    <w:rsid w:val="00FC738E"/>
    <w:rsid w:val="00FC7C61"/>
    <w:rsid w:val="00FC7E12"/>
    <w:rsid w:val="00FD0640"/>
    <w:rsid w:val="00FD0CD8"/>
    <w:rsid w:val="00FD3189"/>
    <w:rsid w:val="00FD37E9"/>
    <w:rsid w:val="00FD3C59"/>
    <w:rsid w:val="00FD43E0"/>
    <w:rsid w:val="00FD4AA4"/>
    <w:rsid w:val="00FD4CEA"/>
    <w:rsid w:val="00FD501D"/>
    <w:rsid w:val="00FD50CE"/>
    <w:rsid w:val="00FD5929"/>
    <w:rsid w:val="00FD61C2"/>
    <w:rsid w:val="00FD6F79"/>
    <w:rsid w:val="00FD7818"/>
    <w:rsid w:val="00FD782D"/>
    <w:rsid w:val="00FE0817"/>
    <w:rsid w:val="00FE0C64"/>
    <w:rsid w:val="00FE0D1B"/>
    <w:rsid w:val="00FE0EA2"/>
    <w:rsid w:val="00FE12B6"/>
    <w:rsid w:val="00FE15EB"/>
    <w:rsid w:val="00FE17D6"/>
    <w:rsid w:val="00FE18D6"/>
    <w:rsid w:val="00FE1CEC"/>
    <w:rsid w:val="00FE1F3E"/>
    <w:rsid w:val="00FE2506"/>
    <w:rsid w:val="00FE26F6"/>
    <w:rsid w:val="00FE2C5C"/>
    <w:rsid w:val="00FE30AB"/>
    <w:rsid w:val="00FE366C"/>
    <w:rsid w:val="00FE4031"/>
    <w:rsid w:val="00FE4593"/>
    <w:rsid w:val="00FE4A57"/>
    <w:rsid w:val="00FE4AFF"/>
    <w:rsid w:val="00FE5308"/>
    <w:rsid w:val="00FE5DB7"/>
    <w:rsid w:val="00FE6658"/>
    <w:rsid w:val="00FE68A1"/>
    <w:rsid w:val="00FE7426"/>
    <w:rsid w:val="00FE77B6"/>
    <w:rsid w:val="00FE79E2"/>
    <w:rsid w:val="00FF0162"/>
    <w:rsid w:val="00FF0702"/>
    <w:rsid w:val="00FF0994"/>
    <w:rsid w:val="00FF0BEB"/>
    <w:rsid w:val="00FF138F"/>
    <w:rsid w:val="00FF1EAB"/>
    <w:rsid w:val="00FF20D4"/>
    <w:rsid w:val="00FF2743"/>
    <w:rsid w:val="00FF2767"/>
    <w:rsid w:val="00FF349A"/>
    <w:rsid w:val="00FF3821"/>
    <w:rsid w:val="00FF3939"/>
    <w:rsid w:val="00FF3D5E"/>
    <w:rsid w:val="00FF3E03"/>
    <w:rsid w:val="00FF4694"/>
    <w:rsid w:val="00FF479E"/>
    <w:rsid w:val="00FF5130"/>
    <w:rsid w:val="00FF54E6"/>
    <w:rsid w:val="00FF562B"/>
    <w:rsid w:val="00FF56AE"/>
    <w:rsid w:val="00FF57B0"/>
    <w:rsid w:val="00FF590E"/>
    <w:rsid w:val="00FF626D"/>
    <w:rsid w:val="00FF62D3"/>
    <w:rsid w:val="00FF6407"/>
    <w:rsid w:val="00FF670C"/>
    <w:rsid w:val="00FF791F"/>
    <w:rsid w:val="00FF7B8C"/>
    <w:rsid w:val="0CC34608"/>
    <w:rsid w:val="0E1ABDCE"/>
    <w:rsid w:val="1275E548"/>
    <w:rsid w:val="15CE1EFE"/>
    <w:rsid w:val="21D47573"/>
    <w:rsid w:val="258D4CAC"/>
    <w:rsid w:val="277C7C22"/>
    <w:rsid w:val="27B6D9B5"/>
    <w:rsid w:val="3075E2D8"/>
    <w:rsid w:val="324A6148"/>
    <w:rsid w:val="33682B89"/>
    <w:rsid w:val="39A7DB0A"/>
    <w:rsid w:val="435C519B"/>
    <w:rsid w:val="4775F36B"/>
    <w:rsid w:val="4BA2A312"/>
    <w:rsid w:val="522CBFF6"/>
    <w:rsid w:val="5D819716"/>
    <w:rsid w:val="620D9411"/>
    <w:rsid w:val="62D8E407"/>
    <w:rsid w:val="66551F18"/>
    <w:rsid w:val="66EBDEF4"/>
    <w:rsid w:val="67F0EF79"/>
    <w:rsid w:val="6B76A13C"/>
    <w:rsid w:val="6E6030FD"/>
    <w:rsid w:val="726A5BF9"/>
    <w:rsid w:val="75209196"/>
    <w:rsid w:val="799CB4F9"/>
    <w:rsid w:val="7A96A69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D96BA95"/>
  <w15:docId w15:val="{615CC16A-1120-4BE0-B6BB-DF6EAC0CA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99"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A11D65"/>
    <w:pPr>
      <w:spacing w:after="120" w:line="280" w:lineRule="exact"/>
    </w:pPr>
    <w:rPr>
      <w:rFonts w:ascii="Arial" w:hAnsi="Arial"/>
      <w:szCs w:val="24"/>
    </w:rPr>
  </w:style>
  <w:style w:type="paragraph" w:styleId="Nadpis1">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cs="Arial"/>
      <w:b/>
      <w:bCs/>
      <w:kern w:val="32"/>
      <w:sz w:val="32"/>
      <w:szCs w:val="32"/>
    </w:rPr>
  </w:style>
  <w:style w:type="paragraph" w:styleId="Nadpis2">
    <w:name w:val="heading 2"/>
    <w:aliases w:val="Nadpis2,Numbered - 2"/>
    <w:basedOn w:val="Normln"/>
    <w:next w:val="Normln"/>
    <w:link w:val="Nadpis2Char"/>
    <w:unhideWhenUsed/>
    <w:qFormat/>
    <w:rsid w:val="000A36E5"/>
    <w:pPr>
      <w:keepNext/>
      <w:keepLines/>
      <w:spacing w:before="200" w:after="0"/>
      <w:outlineLvl w:val="1"/>
    </w:pPr>
    <w:rPr>
      <w:rFonts w:ascii="Garamond" w:hAnsi="Garamond"/>
      <w:b/>
      <w:smallCaps/>
      <w:color w:val="244061"/>
      <w:spacing w:val="10"/>
      <w:sz w:val="28"/>
      <w:szCs w:val="18"/>
    </w:rPr>
  </w:style>
  <w:style w:type="paragraph" w:styleId="Nadpis3">
    <w:name w:val="heading 3"/>
    <w:aliases w:val="Podpodkapitola,adpis 3,Numbered - 3"/>
    <w:basedOn w:val="Normln"/>
    <w:next w:val="Normln"/>
    <w:link w:val="Nadpis3Char"/>
    <w:qFormat/>
    <w:rsid w:val="00A55951"/>
    <w:pPr>
      <w:keepNext/>
      <w:keepLines/>
      <w:tabs>
        <w:tab w:val="left" w:pos="709"/>
      </w:tabs>
      <w:spacing w:before="240" w:after="0" w:line="240" w:lineRule="atLeast"/>
      <w:ind w:left="720" w:hanging="720"/>
      <w:jc w:val="both"/>
      <w:outlineLvl w:val="2"/>
    </w:pPr>
    <w:rPr>
      <w:rFonts w:ascii="Garamond" w:hAnsi="Garamond"/>
      <w:b/>
      <w:smallCaps/>
      <w:szCs w:val="20"/>
    </w:rPr>
  </w:style>
  <w:style w:type="paragraph" w:styleId="Nadpis4">
    <w:name w:val="heading 4"/>
    <w:basedOn w:val="Normln"/>
    <w:next w:val="Normln"/>
    <w:link w:val="Nadpis4Char"/>
    <w:qFormat/>
    <w:rsid w:val="00A55951"/>
    <w:pPr>
      <w:keepNext/>
      <w:keepLines/>
      <w:tabs>
        <w:tab w:val="left" w:pos="851"/>
      </w:tabs>
      <w:spacing w:before="240" w:after="0" w:line="240" w:lineRule="auto"/>
      <w:ind w:left="864" w:hanging="864"/>
      <w:jc w:val="both"/>
      <w:outlineLvl w:val="3"/>
    </w:pPr>
    <w:rPr>
      <w:rFonts w:ascii="Garamond" w:hAnsi="Garamond"/>
      <w:b/>
      <w:i/>
      <w:spacing w:val="5"/>
      <w:kern w:val="20"/>
    </w:rPr>
  </w:style>
  <w:style w:type="paragraph" w:styleId="Nadpis5">
    <w:name w:val="heading 5"/>
    <w:basedOn w:val="Normln"/>
    <w:next w:val="Normln"/>
    <w:link w:val="Nadpis5Char"/>
    <w:qFormat/>
    <w:rsid w:val="00A55951"/>
    <w:pPr>
      <w:keepNext/>
      <w:keepLines/>
      <w:spacing w:before="120" w:after="0" w:line="240" w:lineRule="atLeast"/>
      <w:ind w:left="1008" w:hanging="1008"/>
      <w:jc w:val="both"/>
      <w:outlineLvl w:val="4"/>
    </w:pPr>
    <w:rPr>
      <w:rFonts w:ascii="Garamond" w:hAnsi="Garamond"/>
      <w:b/>
      <w:kern w:val="20"/>
      <w:szCs w:val="22"/>
    </w:rPr>
  </w:style>
  <w:style w:type="paragraph" w:styleId="Nadpis6">
    <w:name w:val="heading 6"/>
    <w:basedOn w:val="Normln"/>
    <w:next w:val="Normln"/>
    <w:link w:val="Nadpis6Char"/>
    <w:qFormat/>
    <w:rsid w:val="00A55951"/>
    <w:pPr>
      <w:keepNext/>
      <w:keepLines/>
      <w:spacing w:before="120" w:after="0" w:line="240" w:lineRule="atLeast"/>
      <w:ind w:left="1152" w:hanging="1152"/>
      <w:jc w:val="both"/>
      <w:outlineLvl w:val="5"/>
    </w:pPr>
    <w:rPr>
      <w:rFonts w:ascii="Garamond" w:hAnsi="Garamond"/>
      <w:i/>
      <w:spacing w:val="5"/>
      <w:kern w:val="20"/>
      <w:szCs w:val="22"/>
    </w:rPr>
  </w:style>
  <w:style w:type="paragraph" w:styleId="Nadpis7">
    <w:name w:val="heading 7"/>
    <w:basedOn w:val="Normln"/>
    <w:next w:val="Normln"/>
    <w:link w:val="Nadpis7Char"/>
    <w:qFormat/>
    <w:rsid w:val="000A36E5"/>
    <w:pPr>
      <w:keepNext/>
      <w:keepLines/>
      <w:spacing w:before="120" w:after="0" w:line="240" w:lineRule="atLeast"/>
      <w:ind w:left="1296" w:hanging="1296"/>
      <w:jc w:val="both"/>
      <w:outlineLvl w:val="6"/>
    </w:pPr>
    <w:rPr>
      <w:rFonts w:ascii="Garamond" w:hAnsi="Garamond" w:cs="Garamond"/>
      <w:caps/>
      <w:kern w:val="20"/>
      <w:sz w:val="18"/>
      <w:szCs w:val="18"/>
    </w:rPr>
  </w:style>
  <w:style w:type="paragraph" w:styleId="Nadpis8">
    <w:name w:val="heading 8"/>
    <w:basedOn w:val="Normln"/>
    <w:next w:val="Normln"/>
    <w:link w:val="Nadpis8Char"/>
    <w:qFormat/>
    <w:rsid w:val="00A55951"/>
    <w:pPr>
      <w:keepNext/>
      <w:keepLines/>
      <w:spacing w:before="120" w:after="0" w:line="240" w:lineRule="atLeast"/>
      <w:ind w:left="1440" w:hanging="1440"/>
      <w:jc w:val="both"/>
      <w:outlineLvl w:val="7"/>
    </w:pPr>
    <w:rPr>
      <w:rFonts w:ascii="Garamond" w:hAnsi="Garamond" w:cs="Garamond"/>
      <w:i/>
      <w:spacing w:val="5"/>
      <w:kern w:val="20"/>
      <w:szCs w:val="22"/>
    </w:rPr>
  </w:style>
  <w:style w:type="paragraph" w:styleId="Nadpis9">
    <w:name w:val="heading 9"/>
    <w:basedOn w:val="Normln"/>
    <w:next w:val="Normln"/>
    <w:link w:val="Nadpis9Char"/>
    <w:qFormat/>
    <w:rsid w:val="00A55951"/>
    <w:pPr>
      <w:keepNext/>
      <w:keepLines/>
      <w:spacing w:before="120" w:after="0" w:line="240" w:lineRule="atLeast"/>
      <w:ind w:left="1584" w:hanging="1584"/>
      <w:jc w:val="both"/>
      <w:outlineLvl w:val="8"/>
    </w:pPr>
    <w:rPr>
      <w:rFonts w:ascii="Garamond" w:hAnsi="Garamond" w:cs="Garamond"/>
      <w:spacing w:val="-5"/>
      <w:kern w:val="20"/>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RLTextlnkuslovan">
    <w:name w:val="RL Text článku číslovaný"/>
    <w:basedOn w:val="Normln"/>
    <w:link w:val="RLTextlnkuslovanChar"/>
    <w:qFormat/>
    <w:rsid w:val="00353E15"/>
    <w:pPr>
      <w:numPr>
        <w:ilvl w:val="1"/>
        <w:numId w:val="1"/>
      </w:numPr>
      <w:spacing w:line="276" w:lineRule="auto"/>
      <w:jc w:val="both"/>
    </w:pPr>
  </w:style>
  <w:style w:type="character" w:customStyle="1" w:styleId="RLTextlnkuslovanChar">
    <w:name w:val="RL Text článku číslovaný Char"/>
    <w:basedOn w:val="Standardnpsmoodstavce"/>
    <w:link w:val="RLTextlnkuslovan"/>
    <w:rsid w:val="00353E15"/>
    <w:rPr>
      <w:rFonts w:ascii="Arial" w:hAnsi="Arial"/>
      <w:szCs w:val="24"/>
    </w:rPr>
  </w:style>
  <w:style w:type="paragraph" w:customStyle="1" w:styleId="RLlneksmlouvy">
    <w:name w:val="RL Článek smlouvy"/>
    <w:basedOn w:val="Normln"/>
    <w:next w:val="RLTextlnkuslovan"/>
    <w:link w:val="RLlneksmlouvyCharChar"/>
    <w:qFormat/>
    <w:rsid w:val="00A55951"/>
    <w:pPr>
      <w:keepNext/>
      <w:numPr>
        <w:numId w:val="1"/>
      </w:numPr>
      <w:suppressAutoHyphens/>
      <w:spacing w:before="360"/>
      <w:jc w:val="both"/>
      <w:outlineLvl w:val="0"/>
    </w:pPr>
    <w:rPr>
      <w:b/>
      <w:lang w:eastAsia="en-US"/>
    </w:rPr>
  </w:style>
  <w:style w:type="character" w:customStyle="1" w:styleId="RLlneksmlouvyCharChar">
    <w:name w:val="RL Článek smlouvy Char Char"/>
    <w:basedOn w:val="Standardnpsmoodstavce"/>
    <w:link w:val="RLlneksmlouvy"/>
    <w:rsid w:val="001A1E34"/>
    <w:rPr>
      <w:rFonts w:ascii="Arial" w:hAnsi="Arial"/>
      <w:b/>
      <w:szCs w:val="24"/>
      <w:lang w:eastAsia="en-US"/>
    </w:rPr>
  </w:style>
  <w:style w:type="paragraph" w:customStyle="1" w:styleId="RLdajeosmluvnstran">
    <w:name w:val="RL Údaje o smluvní straně"/>
    <w:basedOn w:val="Normln"/>
    <w:rsid w:val="00A55951"/>
    <w:pPr>
      <w:jc w:val="center"/>
    </w:pPr>
    <w:rPr>
      <w:lang w:eastAsia="en-US"/>
    </w:rPr>
  </w:style>
  <w:style w:type="paragraph" w:customStyle="1" w:styleId="RLProhlensmluvnchstran">
    <w:name w:val="RL Prohlášení smluvních stran"/>
    <w:basedOn w:val="Normln"/>
    <w:link w:val="RLProhlensmluvnchstranChar"/>
    <w:rsid w:val="00A55951"/>
    <w:pPr>
      <w:jc w:val="center"/>
    </w:pPr>
    <w:rPr>
      <w:b/>
    </w:rPr>
  </w:style>
  <w:style w:type="character" w:customStyle="1" w:styleId="RLProhlensmluvnchstranChar">
    <w:name w:val="RL Prohlášení smluvních stran Char"/>
    <w:basedOn w:val="Standardnpsmoodstavce"/>
    <w:link w:val="RLProhlensmluvnchstran"/>
    <w:rsid w:val="00F021AC"/>
    <w:rPr>
      <w:rFonts w:ascii="Arial" w:hAnsi="Arial"/>
      <w:b/>
      <w:szCs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cs="Arial"/>
      <w:b/>
      <w:bCs/>
      <w:kern w:val="28"/>
      <w:sz w:val="32"/>
      <w:szCs w:val="32"/>
    </w:rPr>
  </w:style>
  <w:style w:type="paragraph" w:customStyle="1" w:styleId="RLSeznamploh">
    <w:name w:val="RL Seznam příloh"/>
    <w:basedOn w:val="RLTextlnkuslovan"/>
    <w:rsid w:val="00A55951"/>
    <w:pPr>
      <w:numPr>
        <w:ilvl w:val="0"/>
        <w:numId w:val="0"/>
      </w:numPr>
      <w:ind w:left="3572" w:hanging="1361"/>
    </w:pPr>
    <w:rPr>
      <w:szCs w:val="20"/>
      <w:lang w:eastAsia="en-US"/>
    </w:rPr>
  </w:style>
  <w:style w:type="paragraph" w:customStyle="1" w:styleId="RLNzevsmlouvy">
    <w:name w:val="RL Název smlouvy"/>
    <w:basedOn w:val="Normln"/>
    <w:next w:val="Normln"/>
    <w:rsid w:val="00A55951"/>
    <w:pPr>
      <w:spacing w:before="120" w:after="1200" w:line="240" w:lineRule="auto"/>
      <w:jc w:val="center"/>
    </w:pPr>
    <w:rPr>
      <w:rFonts w:cs="Arial"/>
      <w:b/>
      <w:bCs/>
      <w:caps/>
      <w:spacing w:val="40"/>
      <w:kern w:val="28"/>
      <w:sz w:val="32"/>
      <w:szCs w:val="32"/>
    </w:rPr>
  </w:style>
  <w:style w:type="paragraph" w:styleId="Zpat">
    <w:name w:val="footer"/>
    <w:basedOn w:val="Normln"/>
    <w:link w:val="ZpatChar"/>
    <w:uiPriority w:val="99"/>
    <w:rsid w:val="00A55951"/>
    <w:pPr>
      <w:pBdr>
        <w:top w:val="dotted" w:sz="6" w:space="6" w:color="auto"/>
      </w:pBdr>
      <w:spacing w:after="0"/>
      <w:jc w:val="center"/>
    </w:pPr>
    <w:rPr>
      <w:color w:val="808080"/>
      <w:sz w:val="16"/>
    </w:rPr>
  </w:style>
  <w:style w:type="paragraph" w:styleId="Zhlav">
    <w:name w:val="header"/>
    <w:basedOn w:val="Normln"/>
    <w:link w:val="ZhlavChar"/>
    <w:rsid w:val="00A55951"/>
    <w:pPr>
      <w:pBdr>
        <w:bottom w:val="single" w:sz="6" w:space="6" w:color="808080"/>
      </w:pBdr>
      <w:tabs>
        <w:tab w:val="center" w:pos="4536"/>
        <w:tab w:val="right" w:pos="9072"/>
      </w:tabs>
      <w:spacing w:after="0"/>
    </w:pPr>
    <w:rPr>
      <w:b/>
      <w:sz w:val="16"/>
    </w:rPr>
  </w:style>
  <w:style w:type="character" w:styleId="Odkaznakoment">
    <w:name w:val="annotation reference"/>
    <w:basedOn w:val="Standardnpsmoodstavce"/>
    <w:uiPriority w:val="99"/>
    <w:rsid w:val="00EC245F"/>
    <w:rPr>
      <w:sz w:val="16"/>
      <w:szCs w:val="16"/>
    </w:rPr>
  </w:style>
  <w:style w:type="character" w:styleId="Sledovanodkaz">
    <w:name w:val="FollowedHyperlink"/>
    <w:basedOn w:val="Standardnpsmoodstavce"/>
    <w:rsid w:val="00094A1C"/>
    <w:rPr>
      <w:color w:val="0000FF"/>
      <w:u w:val="single"/>
    </w:rPr>
  </w:style>
  <w:style w:type="character" w:customStyle="1" w:styleId="Kurzva">
    <w:name w:val="Kurzíva"/>
    <w:basedOn w:val="Standardnpsmoodstavce"/>
    <w:rsid w:val="00094A1C"/>
    <w:rPr>
      <w:i/>
    </w:rPr>
  </w:style>
  <w:style w:type="paragraph" w:styleId="Textkomente">
    <w:name w:val="annotation text"/>
    <w:aliases w:val="RL Text komentáře"/>
    <w:basedOn w:val="Normln"/>
    <w:link w:val="TextkomenteChar"/>
    <w:rsid w:val="00A55951"/>
    <w:rPr>
      <w:szCs w:val="20"/>
    </w:rPr>
  </w:style>
  <w:style w:type="character" w:styleId="slostrnky">
    <w:name w:val="page number"/>
    <w:basedOn w:val="Standardnpsmoodstavce"/>
    <w:rsid w:val="00F2138F"/>
  </w:style>
  <w:style w:type="paragraph" w:styleId="Pedmtkomente">
    <w:name w:val="annotation subject"/>
    <w:basedOn w:val="Textkomente"/>
    <w:next w:val="Textkomente"/>
    <w:link w:val="PedmtkomenteChar"/>
    <w:rsid w:val="00A55951"/>
    <w:rPr>
      <w:b/>
      <w:bCs/>
    </w:rPr>
  </w:style>
  <w:style w:type="table" w:styleId="Mkatabulky">
    <w:name w:val="Table Grid"/>
    <w:basedOn w:val="Normlntabulka"/>
    <w:uiPriority w:val="5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rsid w:val="00EC245F"/>
    <w:rPr>
      <w:rFonts w:ascii="Tahoma" w:hAnsi="Tahoma" w:cs="Tahoma"/>
      <w:sz w:val="16"/>
      <w:szCs w:val="16"/>
    </w:rPr>
  </w:style>
  <w:style w:type="paragraph" w:customStyle="1" w:styleId="RLslovanodstavec">
    <w:name w:val="RL Číslovaný odstavec"/>
    <w:basedOn w:val="Normln"/>
    <w:qFormat/>
    <w:rsid w:val="00A55951"/>
    <w:pPr>
      <w:numPr>
        <w:numId w:val="3"/>
      </w:numPr>
      <w:spacing w:line="340" w:lineRule="exact"/>
      <w:jc w:val="both"/>
    </w:pPr>
    <w:rPr>
      <w:spacing w:val="-4"/>
    </w:rPr>
  </w:style>
  <w:style w:type="paragraph" w:styleId="Revize">
    <w:name w:val="Revision"/>
    <w:hidden/>
    <w:uiPriority w:val="99"/>
    <w:semiHidden/>
    <w:rsid w:val="00516E47"/>
    <w:rPr>
      <w:rFonts w:ascii="Calibri" w:hAnsi="Calibri"/>
      <w:sz w:val="22"/>
      <w:szCs w:val="24"/>
    </w:rPr>
  </w:style>
  <w:style w:type="paragraph" w:customStyle="1" w:styleId="RLNadpis1rovn">
    <w:name w:val="RL Nadpis 1. úrovně"/>
    <w:basedOn w:val="Normln"/>
    <w:next w:val="Normln"/>
    <w:qFormat/>
    <w:rsid w:val="00A55951"/>
    <w:pPr>
      <w:pageBreakBefore/>
      <w:numPr>
        <w:numId w:val="4"/>
      </w:numPr>
      <w:spacing w:after="1000" w:line="560" w:lineRule="exact"/>
    </w:pPr>
    <w:rPr>
      <w:b/>
      <w:sz w:val="40"/>
      <w:szCs w:val="40"/>
    </w:rPr>
  </w:style>
  <w:style w:type="paragraph" w:customStyle="1" w:styleId="RLNadpis2rovn">
    <w:name w:val="RL Nadpis 2. úrovně"/>
    <w:basedOn w:val="Normln"/>
    <w:next w:val="Normln"/>
    <w:qFormat/>
    <w:rsid w:val="00A55951"/>
    <w:pPr>
      <w:keepNext/>
      <w:numPr>
        <w:ilvl w:val="1"/>
        <w:numId w:val="4"/>
      </w:numPr>
      <w:spacing w:before="360" w:line="340" w:lineRule="exact"/>
    </w:pPr>
    <w:rPr>
      <w:b/>
      <w:spacing w:val="20"/>
      <w:sz w:val="23"/>
    </w:rPr>
  </w:style>
  <w:style w:type="paragraph" w:customStyle="1" w:styleId="RLNadpis3rovn">
    <w:name w:val="RL Nadpis 3. úrovně"/>
    <w:basedOn w:val="Normln"/>
    <w:next w:val="RLslovanodstavec"/>
    <w:qFormat/>
    <w:rsid w:val="00A55951"/>
    <w:pPr>
      <w:keepNext/>
      <w:numPr>
        <w:ilvl w:val="2"/>
        <w:numId w:val="4"/>
      </w:numPr>
      <w:spacing w:before="360" w:line="340" w:lineRule="exact"/>
    </w:pPr>
    <w:rPr>
      <w:b/>
      <w:szCs w:val="22"/>
    </w:rPr>
  </w:style>
  <w:style w:type="character" w:customStyle="1" w:styleId="TextkomenteChar">
    <w:name w:val="Text komentáře Char"/>
    <w:aliases w:val="RL Text komentáře Char"/>
    <w:basedOn w:val="Standardnpsmoodstavce"/>
    <w:link w:val="Textkomente"/>
    <w:rsid w:val="003944BD"/>
    <w:rPr>
      <w:rFonts w:ascii="Arial" w:hAnsi="Arial"/>
    </w:rPr>
  </w:style>
  <w:style w:type="character" w:customStyle="1" w:styleId="RLlneksmlouvyChar">
    <w:name w:val="RL Článek smlouvy Char"/>
    <w:rsid w:val="001E4289"/>
    <w:rPr>
      <w:rFonts w:ascii="Calibri" w:hAnsi="Calibri"/>
      <w:b/>
      <w:sz w:val="22"/>
      <w:szCs w:val="24"/>
      <w:lang w:eastAsia="en-US"/>
    </w:rPr>
  </w:style>
  <w:style w:type="paragraph" w:customStyle="1" w:styleId="RLdajeosmluvnstran0">
    <w:name w:val="RL  údaje o smluvní straně"/>
    <w:basedOn w:val="Normln"/>
    <w:rsid w:val="00A55951"/>
    <w:pPr>
      <w:jc w:val="center"/>
    </w:pPr>
    <w:rPr>
      <w:lang w:eastAsia="en-US"/>
    </w:rPr>
  </w:style>
  <w:style w:type="paragraph" w:customStyle="1" w:styleId="RLnzevsmlouvy0">
    <w:name w:val="RL název smlouvy"/>
    <w:basedOn w:val="Normln"/>
    <w:next w:val="Normln"/>
    <w:rsid w:val="00A55951"/>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rsid w:val="001E4289"/>
    <w:rPr>
      <w:rFonts w:ascii="Garamond" w:hAnsi="Garamond"/>
      <w:sz w:val="24"/>
    </w:rPr>
  </w:style>
  <w:style w:type="character" w:customStyle="1" w:styleId="ZkladntextChar">
    <w:name w:val="Základní text Char"/>
    <w:basedOn w:val="Standardnpsmoodstavce"/>
    <w:link w:val="Zkladntext"/>
    <w:rsid w:val="001E4289"/>
    <w:rPr>
      <w:rFonts w:ascii="Garamond" w:hAnsi="Garamond"/>
      <w:sz w:val="24"/>
      <w:szCs w:val="24"/>
    </w:rPr>
  </w:style>
  <w:style w:type="character" w:customStyle="1" w:styleId="ZKLADNChar">
    <w:name w:val="ZÁKLADNÍ Char"/>
    <w:basedOn w:val="ZkladntextChar"/>
    <w:link w:val="ZKLADN"/>
    <w:locked/>
    <w:rsid w:val="001E4289"/>
    <w:rPr>
      <w:rFonts w:ascii="Garamond" w:hAnsi="Garamond"/>
      <w:sz w:val="24"/>
      <w:szCs w:val="24"/>
    </w:rPr>
  </w:style>
  <w:style w:type="paragraph" w:customStyle="1" w:styleId="ZKLADN">
    <w:name w:val="ZÁKLADNÍ"/>
    <w:basedOn w:val="Zkladntext"/>
    <w:link w:val="ZKLADNChar"/>
    <w:rsid w:val="001E4289"/>
    <w:pPr>
      <w:widowControl w:val="0"/>
      <w:spacing w:before="120" w:line="280" w:lineRule="atLeast"/>
      <w:jc w:val="both"/>
    </w:pPr>
  </w:style>
  <w:style w:type="paragraph" w:customStyle="1" w:styleId="Seznamploh">
    <w:name w:val="Seznam příloh"/>
    <w:basedOn w:val="RLTextlnkuslovan"/>
    <w:link w:val="SeznamplohChar"/>
    <w:rsid w:val="00A55951"/>
    <w:pPr>
      <w:numPr>
        <w:ilvl w:val="0"/>
        <w:numId w:val="0"/>
      </w:numPr>
      <w:ind w:left="3572" w:hanging="1361"/>
    </w:pPr>
    <w:rPr>
      <w:lang w:eastAsia="en-US"/>
    </w:rPr>
  </w:style>
  <w:style w:type="character" w:customStyle="1" w:styleId="SeznamplohChar">
    <w:name w:val="Seznam příloh Char"/>
    <w:link w:val="Seznamploh"/>
    <w:rsid w:val="001E4289"/>
    <w:rPr>
      <w:rFonts w:ascii="Arial" w:hAnsi="Arial"/>
      <w:szCs w:val="24"/>
      <w:lang w:eastAsia="en-US"/>
    </w:rPr>
  </w:style>
  <w:style w:type="paragraph" w:customStyle="1" w:styleId="doplnuchaze">
    <w:name w:val="doplní uchazeč"/>
    <w:basedOn w:val="Normln"/>
    <w:link w:val="doplnuchazeChar"/>
    <w:qFormat/>
    <w:rsid w:val="00A55951"/>
    <w:pPr>
      <w:jc w:val="center"/>
    </w:pPr>
    <w:rPr>
      <w:b/>
      <w:snapToGrid w:val="0"/>
      <w:szCs w:val="22"/>
    </w:rPr>
  </w:style>
  <w:style w:type="character" w:customStyle="1" w:styleId="doplnuchazeChar">
    <w:name w:val="doplní uchazeč Char"/>
    <w:link w:val="doplnuchaze"/>
    <w:rsid w:val="001E4289"/>
    <w:rPr>
      <w:rFonts w:ascii="Arial" w:hAnsi="Arial"/>
      <w:b/>
      <w:snapToGrid w:val="0"/>
      <w:szCs w:val="22"/>
    </w:rPr>
  </w:style>
  <w:style w:type="paragraph" w:styleId="Textpoznpodarou">
    <w:name w:val="footnote text"/>
    <w:basedOn w:val="Normln"/>
    <w:link w:val="TextpoznpodarouChar"/>
    <w:rsid w:val="00325F41"/>
    <w:pPr>
      <w:spacing w:after="0" w:line="240" w:lineRule="auto"/>
      <w:jc w:val="both"/>
    </w:pPr>
    <w:rPr>
      <w:szCs w:val="20"/>
    </w:rPr>
  </w:style>
  <w:style w:type="character" w:customStyle="1" w:styleId="TextpoznpodarouChar">
    <w:name w:val="Text pozn. pod čarou Char"/>
    <w:basedOn w:val="Standardnpsmoodstavce"/>
    <w:link w:val="Textpoznpodarou"/>
    <w:rsid w:val="00325F41"/>
    <w:rPr>
      <w:rFonts w:ascii="Arial" w:hAnsi="Arial"/>
    </w:rPr>
  </w:style>
  <w:style w:type="character" w:styleId="Znakapoznpodarou">
    <w:name w:val="footnote reference"/>
    <w:basedOn w:val="Standardnpsmoodstavce"/>
    <w:rsid w:val="00325F41"/>
    <w:rPr>
      <w:rFonts w:cs="Times New Roman"/>
      <w:vertAlign w:val="superscript"/>
    </w:rPr>
  </w:style>
  <w:style w:type="paragraph" w:styleId="Odstavecseseznamem">
    <w:name w:val="List Paragraph"/>
    <w:aliases w:val="Odstavec_muj,Odrazky,Bullet List,lp1,Puce,Use Case List Paragraph,Heading2,Bullet for no #'s,Body Bullet,List bullet,List Paragraph 1,Ref,List Bullet1,Figure_name,Aufzählungszeichen1,Table Txt,Bullet 1,ZOZNAM,Bullet Number"/>
    <w:basedOn w:val="Normln"/>
    <w:link w:val="OdstavecseseznamemChar"/>
    <w:uiPriority w:val="34"/>
    <w:qFormat/>
    <w:rsid w:val="00A55951"/>
    <w:pPr>
      <w:ind w:left="720"/>
      <w:contextualSpacing/>
    </w:pPr>
  </w:style>
  <w:style w:type="paragraph" w:customStyle="1" w:styleId="Nadpis21">
    <w:name w:val="Nadpis 21"/>
    <w:basedOn w:val="Normln"/>
    <w:next w:val="Normln"/>
    <w:qFormat/>
    <w:rsid w:val="000A36E5"/>
    <w:pPr>
      <w:keepNext/>
      <w:keepLines/>
      <w:tabs>
        <w:tab w:val="left" w:pos="567"/>
        <w:tab w:val="num" w:pos="1474"/>
      </w:tabs>
      <w:spacing w:before="240" w:line="240" w:lineRule="auto"/>
      <w:ind w:left="576" w:hanging="737"/>
      <w:jc w:val="both"/>
      <w:outlineLvl w:val="1"/>
    </w:pPr>
    <w:rPr>
      <w:rFonts w:ascii="Garamond" w:hAnsi="Garamond"/>
      <w:b/>
      <w:smallCaps/>
      <w:color w:val="244061"/>
      <w:spacing w:val="10"/>
      <w:sz w:val="28"/>
      <w:szCs w:val="18"/>
    </w:rPr>
  </w:style>
  <w:style w:type="character" w:customStyle="1" w:styleId="Nadpis3Char">
    <w:name w:val="Nadpis 3 Char"/>
    <w:aliases w:val="Podpodkapitola Char,adpis 3 Char,Numbered - 3 Char"/>
    <w:basedOn w:val="Standardnpsmoodstavce"/>
    <w:link w:val="Nadpis3"/>
    <w:rsid w:val="000A36E5"/>
    <w:rPr>
      <w:rFonts w:ascii="Garamond" w:hAnsi="Garamond"/>
      <w:b/>
      <w:smallCaps/>
    </w:rPr>
  </w:style>
  <w:style w:type="character" w:customStyle="1" w:styleId="Nadpis4Char">
    <w:name w:val="Nadpis 4 Char"/>
    <w:basedOn w:val="Standardnpsmoodstavce"/>
    <w:link w:val="Nadpis4"/>
    <w:rsid w:val="000A36E5"/>
    <w:rPr>
      <w:rFonts w:ascii="Garamond" w:hAnsi="Garamond"/>
      <w:b/>
      <w:i/>
      <w:spacing w:val="5"/>
      <w:kern w:val="20"/>
      <w:szCs w:val="24"/>
    </w:rPr>
  </w:style>
  <w:style w:type="character" w:customStyle="1" w:styleId="Nadpis5Char">
    <w:name w:val="Nadpis 5 Char"/>
    <w:basedOn w:val="Standardnpsmoodstavce"/>
    <w:link w:val="Nadpis5"/>
    <w:rsid w:val="000A36E5"/>
    <w:rPr>
      <w:rFonts w:ascii="Garamond" w:hAnsi="Garamond"/>
      <w:b/>
      <w:kern w:val="20"/>
      <w:szCs w:val="22"/>
    </w:rPr>
  </w:style>
  <w:style w:type="character" w:customStyle="1" w:styleId="Nadpis6Char">
    <w:name w:val="Nadpis 6 Char"/>
    <w:basedOn w:val="Standardnpsmoodstavce"/>
    <w:link w:val="Nadpis6"/>
    <w:rsid w:val="000A36E5"/>
    <w:rPr>
      <w:rFonts w:ascii="Garamond" w:hAnsi="Garamond"/>
      <w:i/>
      <w:spacing w:val="5"/>
      <w:kern w:val="20"/>
      <w:szCs w:val="22"/>
    </w:rPr>
  </w:style>
  <w:style w:type="character" w:customStyle="1" w:styleId="Nadpis7Char">
    <w:name w:val="Nadpis 7 Char"/>
    <w:basedOn w:val="Standardnpsmoodstavce"/>
    <w:link w:val="Nadpis7"/>
    <w:rsid w:val="000A36E5"/>
    <w:rPr>
      <w:rFonts w:ascii="Garamond" w:hAnsi="Garamond" w:cs="Garamond"/>
      <w:caps/>
      <w:kern w:val="20"/>
      <w:sz w:val="18"/>
      <w:szCs w:val="18"/>
    </w:rPr>
  </w:style>
  <w:style w:type="character" w:customStyle="1" w:styleId="Nadpis8Char">
    <w:name w:val="Nadpis 8 Char"/>
    <w:basedOn w:val="Standardnpsmoodstavce"/>
    <w:link w:val="Nadpis8"/>
    <w:rsid w:val="000A36E5"/>
    <w:rPr>
      <w:rFonts w:ascii="Garamond" w:hAnsi="Garamond" w:cs="Garamond"/>
      <w:i/>
      <w:spacing w:val="5"/>
      <w:kern w:val="20"/>
      <w:szCs w:val="22"/>
    </w:rPr>
  </w:style>
  <w:style w:type="character" w:customStyle="1" w:styleId="Nadpis9Char">
    <w:name w:val="Nadpis 9 Char"/>
    <w:basedOn w:val="Standardnpsmoodstavce"/>
    <w:link w:val="Nadpis9"/>
    <w:rsid w:val="000A36E5"/>
    <w:rPr>
      <w:rFonts w:ascii="Garamond" w:hAnsi="Garamond" w:cs="Garamond"/>
      <w:spacing w:val="-5"/>
      <w:kern w:val="20"/>
      <w:szCs w:val="22"/>
    </w:rPr>
  </w:style>
  <w:style w:type="numbering" w:customStyle="1" w:styleId="Bezseznamu1">
    <w:name w:val="Bez seznamu1"/>
    <w:next w:val="Bezseznamu"/>
    <w:uiPriority w:val="99"/>
    <w:semiHidden/>
    <w:unhideWhenUsed/>
    <w:rsid w:val="000A36E5"/>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
    <w:rsid w:val="000A36E5"/>
    <w:rPr>
      <w:rFonts w:ascii="Arial" w:hAnsi="Arial" w:cs="Arial"/>
      <w:b/>
      <w:bCs/>
      <w:kern w:val="32"/>
      <w:sz w:val="32"/>
      <w:szCs w:val="32"/>
    </w:rPr>
  </w:style>
  <w:style w:type="character" w:customStyle="1" w:styleId="Nadpis2Char">
    <w:name w:val="Nadpis 2 Char"/>
    <w:aliases w:val="Nadpis2 Char,Numbered - 2 Char"/>
    <w:basedOn w:val="Standardnpsmoodstavce"/>
    <w:link w:val="Nadpis2"/>
    <w:rsid w:val="000A36E5"/>
    <w:rPr>
      <w:rFonts w:ascii="Garamond" w:hAnsi="Garamond"/>
      <w:b/>
      <w:smallCaps/>
      <w:color w:val="244061"/>
      <w:spacing w:val="10"/>
      <w:sz w:val="28"/>
      <w:szCs w:val="18"/>
    </w:rPr>
  </w:style>
  <w:style w:type="paragraph" w:styleId="Rejstk1">
    <w:name w:val="index 1"/>
    <w:basedOn w:val="Normln"/>
    <w:rsid w:val="000A36E5"/>
    <w:pPr>
      <w:spacing w:before="120" w:after="0" w:line="240" w:lineRule="auto"/>
      <w:jc w:val="both"/>
    </w:pPr>
    <w:rPr>
      <w:rFonts w:ascii="Garamond" w:hAnsi="Garamond" w:cs="Garamond"/>
      <w:sz w:val="21"/>
      <w:szCs w:val="21"/>
    </w:rPr>
  </w:style>
  <w:style w:type="paragraph" w:styleId="Rejstk2">
    <w:name w:val="index 2"/>
    <w:basedOn w:val="Normln"/>
    <w:rsid w:val="000A36E5"/>
    <w:pPr>
      <w:spacing w:before="120" w:after="0" w:line="240" w:lineRule="auto"/>
      <w:ind w:hanging="240"/>
      <w:jc w:val="both"/>
    </w:pPr>
    <w:rPr>
      <w:rFonts w:ascii="Garamond" w:hAnsi="Garamond" w:cs="Garamond"/>
      <w:sz w:val="21"/>
      <w:szCs w:val="21"/>
    </w:rPr>
  </w:style>
  <w:style w:type="paragraph" w:styleId="Rejstk3">
    <w:name w:val="index 3"/>
    <w:basedOn w:val="Normln"/>
    <w:rsid w:val="000A36E5"/>
    <w:pPr>
      <w:spacing w:before="120" w:after="0" w:line="240" w:lineRule="auto"/>
      <w:ind w:left="480" w:hanging="240"/>
      <w:jc w:val="both"/>
    </w:pPr>
    <w:rPr>
      <w:rFonts w:ascii="Garamond" w:hAnsi="Garamond" w:cs="Garamond"/>
      <w:sz w:val="21"/>
      <w:szCs w:val="21"/>
    </w:rPr>
  </w:style>
  <w:style w:type="paragraph" w:styleId="Rejstk4">
    <w:name w:val="index 4"/>
    <w:basedOn w:val="Normln"/>
    <w:rsid w:val="000A36E5"/>
    <w:pPr>
      <w:spacing w:before="120" w:after="0" w:line="240" w:lineRule="auto"/>
      <w:ind w:left="600" w:hanging="240"/>
      <w:jc w:val="both"/>
    </w:pPr>
    <w:rPr>
      <w:rFonts w:ascii="Garamond" w:hAnsi="Garamond" w:cs="Garamond"/>
      <w:sz w:val="21"/>
      <w:szCs w:val="21"/>
    </w:rPr>
  </w:style>
  <w:style w:type="paragraph" w:styleId="Rejstk5">
    <w:name w:val="index 5"/>
    <w:basedOn w:val="Normln"/>
    <w:rsid w:val="000A36E5"/>
    <w:pPr>
      <w:spacing w:before="120" w:after="0" w:line="240" w:lineRule="auto"/>
      <w:ind w:left="840"/>
      <w:jc w:val="both"/>
    </w:pPr>
    <w:rPr>
      <w:rFonts w:ascii="Garamond" w:hAnsi="Garamond" w:cs="Garamond"/>
      <w:sz w:val="21"/>
      <w:szCs w:val="21"/>
    </w:rPr>
  </w:style>
  <w:style w:type="paragraph" w:styleId="Obsah1">
    <w:name w:val="toc 1"/>
    <w:basedOn w:val="Normln"/>
    <w:uiPriority w:val="39"/>
    <w:rsid w:val="00A55951"/>
    <w:pPr>
      <w:tabs>
        <w:tab w:val="left" w:pos="426"/>
        <w:tab w:val="right" w:leader="dot" w:pos="9498"/>
      </w:tabs>
      <w:spacing w:before="60" w:after="0" w:line="240" w:lineRule="auto"/>
      <w:ind w:left="425" w:hanging="425"/>
      <w:jc w:val="both"/>
    </w:pPr>
    <w:rPr>
      <w:rFonts w:ascii="Garamond" w:hAnsi="Garamond" w:cs="Garamond"/>
      <w:noProof/>
      <w:szCs w:val="22"/>
    </w:rPr>
  </w:style>
  <w:style w:type="paragraph" w:styleId="Obsah2">
    <w:name w:val="toc 2"/>
    <w:basedOn w:val="Obsah1"/>
    <w:uiPriority w:val="39"/>
    <w:rsid w:val="00A55951"/>
    <w:pPr>
      <w:tabs>
        <w:tab w:val="clear" w:pos="426"/>
        <w:tab w:val="left" w:pos="567"/>
      </w:tabs>
      <w:ind w:left="567"/>
    </w:pPr>
  </w:style>
  <w:style w:type="paragraph" w:styleId="Obsah3">
    <w:name w:val="toc 3"/>
    <w:basedOn w:val="Obsah2"/>
    <w:uiPriority w:val="39"/>
    <w:rsid w:val="00A55951"/>
    <w:pPr>
      <w:tabs>
        <w:tab w:val="clear" w:pos="567"/>
        <w:tab w:val="left" w:pos="851"/>
      </w:tabs>
      <w:ind w:left="851" w:hanging="567"/>
    </w:pPr>
    <w:rPr>
      <w:i/>
    </w:rPr>
  </w:style>
  <w:style w:type="paragraph" w:styleId="Obsah4">
    <w:name w:val="toc 4"/>
    <w:basedOn w:val="Normln"/>
    <w:rsid w:val="00A55951"/>
    <w:pPr>
      <w:tabs>
        <w:tab w:val="right" w:leader="dot" w:pos="5040"/>
      </w:tabs>
      <w:spacing w:before="120" w:after="0" w:line="240" w:lineRule="auto"/>
      <w:jc w:val="both"/>
    </w:pPr>
    <w:rPr>
      <w:rFonts w:ascii="Garamond" w:hAnsi="Garamond" w:cs="Garamond"/>
      <w:i/>
      <w:szCs w:val="22"/>
    </w:rPr>
  </w:style>
  <w:style w:type="paragraph" w:styleId="Obsah5">
    <w:name w:val="toc 5"/>
    <w:basedOn w:val="Normln"/>
    <w:rsid w:val="00A55951"/>
    <w:pPr>
      <w:spacing w:before="120" w:after="0" w:line="240" w:lineRule="auto"/>
      <w:jc w:val="both"/>
    </w:pPr>
    <w:rPr>
      <w:rFonts w:ascii="Garamond" w:hAnsi="Garamond" w:cs="Garamond"/>
      <w:i/>
      <w:szCs w:val="22"/>
    </w:rPr>
  </w:style>
  <w:style w:type="paragraph" w:styleId="Hlavikarejstku">
    <w:name w:val="index heading"/>
    <w:basedOn w:val="Normln"/>
    <w:next w:val="Rejstk1"/>
    <w:rsid w:val="000A36E5"/>
    <w:pPr>
      <w:spacing w:before="120" w:after="0" w:line="480" w:lineRule="atLeast"/>
      <w:jc w:val="both"/>
    </w:pPr>
    <w:rPr>
      <w:rFonts w:ascii="Garamond" w:hAnsi="Garamond" w:cs="Garamond"/>
      <w:spacing w:val="-5"/>
      <w:sz w:val="28"/>
      <w:szCs w:val="28"/>
    </w:rPr>
  </w:style>
  <w:style w:type="paragraph" w:styleId="Titulek">
    <w:name w:val="caption"/>
    <w:basedOn w:val="Normln"/>
    <w:next w:val="Normln"/>
    <w:qFormat/>
    <w:rsid w:val="00A55951"/>
    <w:pPr>
      <w:spacing w:before="120" w:after="240" w:line="240" w:lineRule="auto"/>
      <w:contextualSpacing/>
      <w:jc w:val="center"/>
    </w:pPr>
    <w:rPr>
      <w:rFonts w:ascii="Garamond" w:hAnsi="Garamond" w:cs="Garamond"/>
      <w:i/>
      <w:szCs w:val="22"/>
    </w:rPr>
  </w:style>
  <w:style w:type="paragraph" w:styleId="Seznamobrzk">
    <w:name w:val="table of figures"/>
    <w:basedOn w:val="Normln"/>
    <w:rsid w:val="00A55951"/>
    <w:pPr>
      <w:spacing w:before="120" w:after="0" w:line="240" w:lineRule="auto"/>
      <w:jc w:val="both"/>
    </w:pPr>
    <w:rPr>
      <w:rFonts w:ascii="Garamond" w:hAnsi="Garamond" w:cs="Garamond"/>
      <w:szCs w:val="22"/>
    </w:rPr>
  </w:style>
  <w:style w:type="paragraph" w:styleId="Textvysvtlivek">
    <w:name w:val="endnote text"/>
    <w:basedOn w:val="Normln"/>
    <w:link w:val="TextvysvtlivekChar"/>
    <w:rsid w:val="00A55951"/>
    <w:pPr>
      <w:spacing w:before="120" w:after="0" w:line="240" w:lineRule="auto"/>
      <w:jc w:val="both"/>
    </w:pPr>
    <w:rPr>
      <w:rFonts w:ascii="Garamond" w:hAnsi="Garamond" w:cs="Garamond"/>
      <w:szCs w:val="22"/>
    </w:rPr>
  </w:style>
  <w:style w:type="character" w:customStyle="1" w:styleId="TextvysvtlivekChar">
    <w:name w:val="Text vysvětlivek Char"/>
    <w:basedOn w:val="Standardnpsmoodstavce"/>
    <w:link w:val="Textvysvtlivek"/>
    <w:rsid w:val="000A36E5"/>
    <w:rPr>
      <w:rFonts w:ascii="Garamond" w:hAnsi="Garamond" w:cs="Garamond"/>
      <w:szCs w:val="22"/>
    </w:rPr>
  </w:style>
  <w:style w:type="paragraph" w:styleId="Seznamcitac">
    <w:name w:val="table of authorities"/>
    <w:basedOn w:val="Normln"/>
    <w:rsid w:val="00A55951"/>
    <w:pPr>
      <w:tabs>
        <w:tab w:val="right" w:leader="dot" w:pos="7560"/>
      </w:tabs>
      <w:spacing w:before="120" w:after="0" w:line="240" w:lineRule="auto"/>
      <w:jc w:val="both"/>
    </w:pPr>
    <w:rPr>
      <w:rFonts w:ascii="Garamond" w:hAnsi="Garamond" w:cs="Garamond"/>
      <w:szCs w:val="22"/>
    </w:rPr>
  </w:style>
  <w:style w:type="paragraph" w:styleId="Textmakra">
    <w:name w:val="macro"/>
    <w:basedOn w:val="Normln"/>
    <w:link w:val="TextmakraChar"/>
    <w:rsid w:val="00A55951"/>
    <w:pPr>
      <w:spacing w:before="120" w:after="0" w:line="240" w:lineRule="auto"/>
      <w:jc w:val="both"/>
    </w:pPr>
    <w:rPr>
      <w:rFonts w:ascii="Courier New" w:hAnsi="Courier New" w:cs="Courier New"/>
      <w:szCs w:val="22"/>
    </w:rPr>
  </w:style>
  <w:style w:type="character" w:customStyle="1" w:styleId="TextmakraChar">
    <w:name w:val="Text makra Char"/>
    <w:basedOn w:val="Standardnpsmoodstavce"/>
    <w:link w:val="Textmakra"/>
    <w:rsid w:val="000A36E5"/>
    <w:rPr>
      <w:rFonts w:ascii="Courier New" w:hAnsi="Courier New" w:cs="Courier New"/>
      <w:szCs w:val="22"/>
    </w:rPr>
  </w:style>
  <w:style w:type="paragraph" w:styleId="Hlavikaobsahu">
    <w:name w:val="toa heading"/>
    <w:basedOn w:val="Normln"/>
    <w:next w:val="Seznamcitac"/>
    <w:rsid w:val="00A55951"/>
    <w:pPr>
      <w:keepNext/>
      <w:spacing w:before="120" w:after="0" w:line="720" w:lineRule="atLeast"/>
      <w:jc w:val="both"/>
    </w:pPr>
    <w:rPr>
      <w:rFonts w:ascii="Garamond" w:hAnsi="Garamond" w:cs="Garamond"/>
      <w:caps/>
      <w:spacing w:val="-10"/>
      <w:kern w:val="28"/>
      <w:szCs w:val="22"/>
    </w:rPr>
  </w:style>
  <w:style w:type="paragraph" w:styleId="Seznamsodrkami">
    <w:name w:val="List Bullet"/>
    <w:basedOn w:val="Normln"/>
    <w:rsid w:val="00A55951"/>
    <w:pPr>
      <w:numPr>
        <w:numId w:val="6"/>
      </w:numPr>
      <w:spacing w:before="120" w:after="240" w:line="240" w:lineRule="atLeast"/>
      <w:ind w:right="720"/>
      <w:jc w:val="both"/>
    </w:pPr>
    <w:rPr>
      <w:rFonts w:ascii="Garamond" w:hAnsi="Garamond" w:cs="Garamond"/>
      <w:szCs w:val="22"/>
    </w:rPr>
  </w:style>
  <w:style w:type="paragraph" w:styleId="Podnadpis">
    <w:name w:val="Subtitle"/>
    <w:basedOn w:val="Normln"/>
    <w:next w:val="Normln"/>
    <w:link w:val="PodnadpisChar"/>
    <w:qFormat/>
    <w:rsid w:val="000A36E5"/>
    <w:pPr>
      <w:spacing w:before="120" w:after="0" w:line="240" w:lineRule="auto"/>
      <w:jc w:val="center"/>
    </w:pPr>
    <w:rPr>
      <w:rFonts w:ascii="Garamond" w:hAnsi="Garamond" w:cs="Garamond"/>
      <w:smallCaps/>
      <w:spacing w:val="20"/>
      <w:sz w:val="28"/>
      <w:szCs w:val="22"/>
    </w:rPr>
  </w:style>
  <w:style w:type="character" w:customStyle="1" w:styleId="PodnadpisChar">
    <w:name w:val="Podnadpis Char"/>
    <w:basedOn w:val="Standardnpsmoodstavce"/>
    <w:link w:val="Podnadpis"/>
    <w:rsid w:val="000A36E5"/>
    <w:rPr>
      <w:rFonts w:ascii="Garamond" w:hAnsi="Garamond" w:cs="Garamond"/>
      <w:smallCaps/>
      <w:spacing w:val="20"/>
      <w:sz w:val="28"/>
      <w:szCs w:val="22"/>
    </w:rPr>
  </w:style>
  <w:style w:type="character" w:customStyle="1" w:styleId="NzevChar">
    <w:name w:val="Název Char"/>
    <w:basedOn w:val="Standardnpsmoodstavce"/>
    <w:link w:val="Nzev"/>
    <w:rsid w:val="000A36E5"/>
    <w:rPr>
      <w:rFonts w:ascii="Arial" w:hAnsi="Arial" w:cs="Arial"/>
      <w:b/>
      <w:bCs/>
      <w:kern w:val="28"/>
      <w:sz w:val="32"/>
      <w:szCs w:val="32"/>
    </w:rPr>
  </w:style>
  <w:style w:type="character" w:customStyle="1" w:styleId="BodyTextChar">
    <w:name w:val="Body Text Char"/>
    <w:basedOn w:val="Standardnpsmoodstavce"/>
    <w:rsid w:val="000A36E5"/>
  </w:style>
  <w:style w:type="character" w:customStyle="1" w:styleId="BlockQuotationChar">
    <w:name w:val="Block Quotation Char"/>
    <w:basedOn w:val="Standardnpsmoodstavce"/>
    <w:link w:val="Citace1"/>
    <w:rsid w:val="000A36E5"/>
    <w:rPr>
      <w:rFonts w:ascii="Garamond" w:hAnsi="Garamond" w:cs="Garamond"/>
      <w:i/>
      <w:szCs w:val="22"/>
      <w:lang w:bidi="cs-CZ"/>
    </w:rPr>
  </w:style>
  <w:style w:type="paragraph" w:customStyle="1" w:styleId="Citace1">
    <w:name w:val="Citace1"/>
    <w:basedOn w:val="Normln"/>
    <w:link w:val="BlockQuotationChar"/>
    <w:rsid w:val="00A55951"/>
    <w:pPr>
      <w:keepLines/>
      <w:pBdr>
        <w:top w:val="single" w:sz="6" w:space="14" w:color="808080"/>
        <w:left w:val="single" w:sz="6" w:space="14" w:color="808080"/>
        <w:bottom w:val="single" w:sz="6" w:space="14" w:color="808080"/>
        <w:right w:val="single" w:sz="6" w:space="14" w:color="808080"/>
      </w:pBdr>
      <w:spacing w:before="120" w:after="240" w:line="240" w:lineRule="atLeast"/>
      <w:ind w:left="720" w:right="720"/>
      <w:jc w:val="both"/>
    </w:pPr>
    <w:rPr>
      <w:rFonts w:ascii="Garamond" w:hAnsi="Garamond" w:cs="Garamond"/>
      <w:i/>
      <w:szCs w:val="22"/>
      <w:lang w:bidi="cs-CZ"/>
    </w:rPr>
  </w:style>
  <w:style w:type="paragraph" w:customStyle="1" w:styleId="Podnadpistitulnstrnky">
    <w:name w:val="Podnadpis titulní stránky"/>
    <w:basedOn w:val="Nadpistitulnstrnky"/>
    <w:next w:val="Zkladntext"/>
    <w:rsid w:val="000A36E5"/>
    <w:pPr>
      <w:pBdr>
        <w:bottom w:val="none" w:sz="0" w:space="0" w:color="auto"/>
      </w:pBdr>
      <w:spacing w:after="0" w:line="440" w:lineRule="atLeast"/>
    </w:pPr>
    <w:rPr>
      <w:color w:val="auto"/>
      <w:spacing w:val="30"/>
      <w:sz w:val="52"/>
      <w:szCs w:val="56"/>
    </w:rPr>
  </w:style>
  <w:style w:type="paragraph" w:customStyle="1" w:styleId="Nadpistitulnstrnky">
    <w:name w:val="Nadpis titulní stránky"/>
    <w:basedOn w:val="Normln"/>
    <w:next w:val="Podnadpistitulnstrnky"/>
    <w:rsid w:val="000A36E5"/>
    <w:pPr>
      <w:keepNext/>
      <w:keepLines/>
      <w:pBdr>
        <w:bottom w:val="single" w:sz="4" w:space="6" w:color="95B3D7"/>
      </w:pBdr>
      <w:spacing w:before="120" w:after="240" w:line="720" w:lineRule="atLeast"/>
      <w:jc w:val="center"/>
    </w:pPr>
    <w:rPr>
      <w:rFonts w:ascii="Garamond" w:hAnsi="Garamond" w:cs="Garamond"/>
      <w:b/>
      <w:smallCaps/>
      <w:color w:val="365F91"/>
      <w:spacing w:val="65"/>
      <w:kern w:val="20"/>
      <w:sz w:val="64"/>
      <w:szCs w:val="80"/>
      <w:lang w:bidi="cs-CZ"/>
    </w:rPr>
  </w:style>
  <w:style w:type="paragraph" w:customStyle="1" w:styleId="Zhlavsloupc">
    <w:name w:val="Záhlaví sloupců"/>
    <w:basedOn w:val="Normln"/>
    <w:rsid w:val="000A36E5"/>
    <w:pPr>
      <w:keepNext/>
      <w:spacing w:before="80" w:after="0" w:line="240" w:lineRule="auto"/>
      <w:jc w:val="center"/>
    </w:pPr>
    <w:rPr>
      <w:rFonts w:ascii="Garamond" w:hAnsi="Garamond" w:cs="Garamond"/>
      <w:caps/>
      <w:sz w:val="14"/>
      <w:szCs w:val="14"/>
      <w:lang w:bidi="cs-CZ"/>
    </w:rPr>
  </w:style>
  <w:style w:type="paragraph" w:customStyle="1" w:styleId="Nzevspolenosti">
    <w:name w:val="Název společnosti"/>
    <w:basedOn w:val="Normln"/>
    <w:next w:val="Normln"/>
    <w:rsid w:val="000A36E5"/>
    <w:pPr>
      <w:keepLines/>
      <w:spacing w:before="120" w:after="0" w:line="240" w:lineRule="auto"/>
      <w:jc w:val="center"/>
    </w:pPr>
    <w:rPr>
      <w:rFonts w:ascii="Garamond" w:hAnsi="Garamond" w:cs="Garamond"/>
      <w:b/>
      <w:smallCaps/>
      <w:spacing w:val="75"/>
      <w:kern w:val="18"/>
      <w:sz w:val="32"/>
      <w:szCs w:val="22"/>
      <w:lang w:bidi="cs-CZ"/>
    </w:rPr>
  </w:style>
  <w:style w:type="paragraph" w:customStyle="1" w:styleId="Popiskydk">
    <w:name w:val="Popisky řádků"/>
    <w:basedOn w:val="Normln"/>
    <w:rsid w:val="000A36E5"/>
    <w:pPr>
      <w:keepNext/>
      <w:spacing w:before="40" w:after="0" w:line="240" w:lineRule="auto"/>
      <w:jc w:val="both"/>
    </w:pPr>
    <w:rPr>
      <w:rFonts w:ascii="Garamond" w:hAnsi="Garamond" w:cs="Garamond"/>
      <w:sz w:val="18"/>
      <w:szCs w:val="18"/>
      <w:lang w:bidi="cs-CZ"/>
    </w:rPr>
  </w:style>
  <w:style w:type="paragraph" w:customStyle="1" w:styleId="Procenta">
    <w:name w:val="Procenta"/>
    <w:basedOn w:val="Normln"/>
    <w:rsid w:val="000A36E5"/>
    <w:pPr>
      <w:spacing w:before="40" w:after="0" w:line="240" w:lineRule="auto"/>
      <w:jc w:val="center"/>
    </w:pPr>
    <w:rPr>
      <w:rFonts w:ascii="Garamond" w:hAnsi="Garamond" w:cs="Garamond"/>
      <w:sz w:val="18"/>
      <w:szCs w:val="18"/>
      <w:lang w:bidi="cs-CZ"/>
    </w:rPr>
  </w:style>
  <w:style w:type="character" w:customStyle="1" w:styleId="NumberedListChar">
    <w:name w:val="Numbered List Char"/>
    <w:basedOn w:val="Standardnpsmoodstavce"/>
    <w:link w:val="slovanseznam1"/>
    <w:rsid w:val="000A36E5"/>
    <w:rPr>
      <w:rFonts w:ascii="Garamond" w:hAnsi="Garamond" w:cs="Garamond"/>
      <w:szCs w:val="22"/>
      <w:lang w:bidi="cs-CZ"/>
    </w:rPr>
  </w:style>
  <w:style w:type="paragraph" w:customStyle="1" w:styleId="slovanseznam1">
    <w:name w:val="Číslovaný seznam1"/>
    <w:basedOn w:val="Normln"/>
    <w:link w:val="NumberedListChar"/>
    <w:rsid w:val="00A55951"/>
    <w:pPr>
      <w:numPr>
        <w:numId w:val="5"/>
      </w:numPr>
      <w:spacing w:before="120" w:after="240" w:line="312" w:lineRule="auto"/>
      <w:contextualSpacing/>
      <w:jc w:val="both"/>
    </w:pPr>
    <w:rPr>
      <w:rFonts w:ascii="Garamond" w:hAnsi="Garamond" w:cs="Garamond"/>
      <w:szCs w:val="22"/>
      <w:lang w:bidi="cs-CZ"/>
    </w:rPr>
  </w:style>
  <w:style w:type="character" w:customStyle="1" w:styleId="NumberedListBoldChar">
    <w:name w:val="Numbered List Bold Char"/>
    <w:basedOn w:val="Standardnpsmoodstavce"/>
    <w:link w:val="slovanseznamtun"/>
    <w:rsid w:val="000A36E5"/>
    <w:rPr>
      <w:rFonts w:ascii="Garamond" w:hAnsi="Garamond" w:cs="Garamond"/>
      <w:b/>
      <w:bCs/>
      <w:szCs w:val="22"/>
      <w:lang w:bidi="cs-CZ"/>
    </w:rPr>
  </w:style>
  <w:style w:type="paragraph" w:customStyle="1" w:styleId="slovanseznamtun">
    <w:name w:val="Číslovaný seznam – tučný"/>
    <w:basedOn w:val="slovanseznam1"/>
    <w:link w:val="NumberedListBoldChar"/>
    <w:rsid w:val="00A55951"/>
    <w:rPr>
      <w:b/>
      <w:bCs/>
    </w:rPr>
  </w:style>
  <w:style w:type="paragraph" w:customStyle="1" w:styleId="dkovn">
    <w:name w:val="Řádkování"/>
    <w:basedOn w:val="Normln"/>
    <w:rsid w:val="000A36E5"/>
    <w:pPr>
      <w:spacing w:before="120" w:after="0" w:line="240" w:lineRule="auto"/>
      <w:jc w:val="both"/>
    </w:pPr>
    <w:rPr>
      <w:rFonts w:ascii="Verdana" w:hAnsi="Verdana" w:cs="Verdana"/>
      <w:sz w:val="12"/>
      <w:szCs w:val="12"/>
      <w:lang w:bidi="cs-CZ"/>
    </w:rPr>
  </w:style>
  <w:style w:type="character" w:styleId="Odkaznavysvtlivky">
    <w:name w:val="endnote reference"/>
    <w:rsid w:val="000A36E5"/>
    <w:rPr>
      <w:vertAlign w:val="superscript"/>
    </w:rPr>
  </w:style>
  <w:style w:type="paragraph" w:customStyle="1" w:styleId="BlockQuotation">
    <w:name w:val="Block Quotation"/>
    <w:basedOn w:val="Normln"/>
    <w:link w:val="Znakcitace"/>
    <w:rsid w:val="00A55951"/>
    <w:pPr>
      <w:spacing w:before="120" w:after="0" w:line="240" w:lineRule="auto"/>
      <w:jc w:val="both"/>
    </w:pPr>
    <w:rPr>
      <w:rFonts w:ascii="Garamond" w:hAnsi="Garamond" w:cs="Garamond"/>
      <w:szCs w:val="22"/>
    </w:rPr>
  </w:style>
  <w:style w:type="character" w:customStyle="1" w:styleId="Znakcitace">
    <w:name w:val="Znak citace"/>
    <w:basedOn w:val="Standardnpsmoodstavce"/>
    <w:link w:val="BlockQuotation"/>
    <w:locked/>
    <w:rsid w:val="000A36E5"/>
    <w:rPr>
      <w:rFonts w:ascii="Garamond" w:hAnsi="Garamond" w:cs="Garamond"/>
      <w:szCs w:val="22"/>
    </w:rPr>
  </w:style>
  <w:style w:type="character" w:customStyle="1" w:styleId="Hlavnzvraznn">
    <w:name w:val="Hlavní zvýraznění"/>
    <w:rsid w:val="000A36E5"/>
    <w:rPr>
      <w:caps/>
      <w:sz w:val="18"/>
      <w:lang w:val="cs-CZ" w:eastAsia="cs-CZ" w:bidi="cs-CZ"/>
    </w:rPr>
  </w:style>
  <w:style w:type="paragraph" w:customStyle="1" w:styleId="NumberedList">
    <w:name w:val="Numbered List"/>
    <w:basedOn w:val="Normln"/>
    <w:link w:val="Znakslovanhoseznamu"/>
    <w:rsid w:val="00A55951"/>
    <w:pPr>
      <w:spacing w:before="120" w:after="0" w:line="240" w:lineRule="auto"/>
      <w:jc w:val="both"/>
    </w:pPr>
    <w:rPr>
      <w:rFonts w:ascii="Garamond" w:hAnsi="Garamond" w:cs="Garamond"/>
      <w:szCs w:val="22"/>
    </w:rPr>
  </w:style>
  <w:style w:type="character" w:customStyle="1" w:styleId="Znakslovanhoseznamu">
    <w:name w:val="Znak číslovaného seznamu"/>
    <w:basedOn w:val="Standardnpsmoodstavce"/>
    <w:link w:val="NumberedList"/>
    <w:locked/>
    <w:rsid w:val="000A36E5"/>
    <w:rPr>
      <w:rFonts w:ascii="Garamond" w:hAnsi="Garamond" w:cs="Garamond"/>
      <w:szCs w:val="22"/>
    </w:rPr>
  </w:style>
  <w:style w:type="paragraph" w:customStyle="1" w:styleId="NumberedListBold">
    <w:name w:val="Numbered List Bold"/>
    <w:basedOn w:val="Normln"/>
    <w:link w:val="Znakslovanhoseznamutun"/>
    <w:rsid w:val="00A55951"/>
    <w:pPr>
      <w:spacing w:before="120" w:after="0" w:line="240" w:lineRule="auto"/>
      <w:jc w:val="both"/>
    </w:pPr>
    <w:rPr>
      <w:rFonts w:ascii="Garamond" w:hAnsi="Garamond" w:cs="Garamond"/>
      <w:szCs w:val="22"/>
    </w:rPr>
  </w:style>
  <w:style w:type="character" w:customStyle="1" w:styleId="Znakslovanhoseznamutun">
    <w:name w:val="Znak číslovaného seznamu – tučný"/>
    <w:basedOn w:val="Znakslovanhoseznamu"/>
    <w:link w:val="NumberedListBold"/>
    <w:locked/>
    <w:rsid w:val="000A36E5"/>
    <w:rPr>
      <w:rFonts w:ascii="Garamond" w:hAnsi="Garamond" w:cs="Garamond"/>
      <w:szCs w:val="22"/>
    </w:rPr>
  </w:style>
  <w:style w:type="table" w:customStyle="1" w:styleId="Normlntabulka1">
    <w:name w:val="Normální tabulka1"/>
    <w:semiHidden/>
    <w:rsid w:val="000A36E5"/>
    <w:tblPr>
      <w:tblCellMar>
        <w:top w:w="0" w:type="dxa"/>
        <w:left w:w="108" w:type="dxa"/>
        <w:bottom w:w="0" w:type="dxa"/>
        <w:right w:w="108" w:type="dxa"/>
      </w:tblCellMar>
    </w:tblPr>
  </w:style>
  <w:style w:type="character" w:customStyle="1" w:styleId="ZhlavChar">
    <w:name w:val="Záhlaví Char"/>
    <w:basedOn w:val="Standardnpsmoodstavce"/>
    <w:link w:val="Zhlav"/>
    <w:rsid w:val="000A36E5"/>
    <w:rPr>
      <w:rFonts w:ascii="Arial" w:hAnsi="Arial"/>
      <w:b/>
      <w:sz w:val="16"/>
      <w:szCs w:val="24"/>
    </w:rPr>
  </w:style>
  <w:style w:type="character" w:customStyle="1" w:styleId="ZpatChar">
    <w:name w:val="Zápatí Char"/>
    <w:basedOn w:val="Standardnpsmoodstavce"/>
    <w:link w:val="Zpat"/>
    <w:uiPriority w:val="99"/>
    <w:rsid w:val="000A36E5"/>
    <w:rPr>
      <w:rFonts w:ascii="Arial" w:hAnsi="Arial"/>
      <w:color w:val="808080"/>
      <w:sz w:val="16"/>
      <w:szCs w:val="24"/>
    </w:rPr>
  </w:style>
  <w:style w:type="character" w:customStyle="1" w:styleId="PedmtkomenteChar">
    <w:name w:val="Předmět komentáře Char"/>
    <w:basedOn w:val="TextkomenteChar"/>
    <w:link w:val="Pedmtkomente"/>
    <w:rsid w:val="000A36E5"/>
    <w:rPr>
      <w:rFonts w:ascii="Arial" w:hAnsi="Arial"/>
      <w:b/>
      <w:bCs/>
    </w:rPr>
  </w:style>
  <w:style w:type="character" w:customStyle="1" w:styleId="TextbublinyChar">
    <w:name w:val="Text bubliny Char"/>
    <w:basedOn w:val="Standardnpsmoodstavce"/>
    <w:link w:val="Textbubliny"/>
    <w:rsid w:val="000A36E5"/>
    <w:rPr>
      <w:rFonts w:ascii="Tahoma" w:hAnsi="Tahoma" w:cs="Tahoma"/>
      <w:sz w:val="16"/>
      <w:szCs w:val="16"/>
    </w:rPr>
  </w:style>
  <w:style w:type="paragraph" w:styleId="Nadpisobsahu">
    <w:name w:val="TOC Heading"/>
    <w:basedOn w:val="Nadpis1"/>
    <w:next w:val="Normln"/>
    <w:uiPriority w:val="39"/>
    <w:unhideWhenUsed/>
    <w:qFormat/>
    <w:rsid w:val="000A36E5"/>
    <w:pPr>
      <w:keepLines/>
      <w:pageBreakBefore/>
      <w:tabs>
        <w:tab w:val="left" w:pos="426"/>
      </w:tabs>
      <w:spacing w:before="120" w:after="120" w:line="276" w:lineRule="auto"/>
      <w:outlineLvl w:val="9"/>
    </w:pPr>
    <w:rPr>
      <w:rFonts w:ascii="Garamond" w:hAnsi="Garamond" w:cs="Garamond"/>
      <w:b w:val="0"/>
      <w:bCs w:val="0"/>
      <w:kern w:val="0"/>
      <w:sz w:val="28"/>
      <w:szCs w:val="22"/>
    </w:rPr>
  </w:style>
  <w:style w:type="character" w:styleId="Zstupntext">
    <w:name w:val="Placeholder Text"/>
    <w:basedOn w:val="Standardnpsmoodstavce"/>
    <w:uiPriority w:val="99"/>
    <w:semiHidden/>
    <w:rsid w:val="000A36E5"/>
    <w:rPr>
      <w:color w:val="808080"/>
    </w:rPr>
  </w:style>
  <w:style w:type="paragraph" w:customStyle="1" w:styleId="Copyrignt">
    <w:name w:val="Copyrignt"/>
    <w:basedOn w:val="Zpat"/>
    <w:link w:val="CopyrigntChar"/>
    <w:qFormat/>
    <w:rsid w:val="000A36E5"/>
    <w:pPr>
      <w:pBdr>
        <w:top w:val="none" w:sz="0" w:space="0" w:color="auto"/>
      </w:pBdr>
      <w:tabs>
        <w:tab w:val="center" w:pos="5103"/>
        <w:tab w:val="right" w:pos="9498"/>
      </w:tabs>
      <w:spacing w:line="240" w:lineRule="auto"/>
    </w:pPr>
    <w:rPr>
      <w:rFonts w:ascii="Garamond" w:hAnsi="Garamond" w:cs="Garamond"/>
      <w:noProof/>
      <w:sz w:val="18"/>
    </w:rPr>
  </w:style>
  <w:style w:type="character" w:customStyle="1" w:styleId="CopyrigntChar">
    <w:name w:val="Copyrignt Char"/>
    <w:basedOn w:val="ZpatChar"/>
    <w:link w:val="Copyrignt"/>
    <w:rsid w:val="000A36E5"/>
    <w:rPr>
      <w:rFonts w:ascii="Garamond" w:hAnsi="Garamond" w:cs="Garamond"/>
      <w:noProof/>
      <w:color w:val="808080"/>
      <w:sz w:val="18"/>
      <w:szCs w:val="24"/>
    </w:rPr>
  </w:style>
  <w:style w:type="paragraph" w:customStyle="1" w:styleId="Dvrnostinformac">
    <w:name w:val="Důvěrnost informací"/>
    <w:basedOn w:val="Normln"/>
    <w:qFormat/>
    <w:rsid w:val="00A55951"/>
    <w:pPr>
      <w:spacing w:after="0" w:line="240" w:lineRule="auto"/>
      <w:jc w:val="both"/>
    </w:pPr>
    <w:rPr>
      <w:rFonts w:ascii="Garamond" w:hAnsi="Garamond" w:cs="Garamond"/>
      <w:i/>
      <w:szCs w:val="22"/>
    </w:rPr>
  </w:style>
  <w:style w:type="paragraph" w:customStyle="1" w:styleId="Podtitulvelk">
    <w:name w:val="Podtitul velký"/>
    <w:basedOn w:val="Normln"/>
    <w:next w:val="Normln"/>
    <w:qFormat/>
    <w:rsid w:val="000A36E5"/>
    <w:pPr>
      <w:spacing w:before="120" w:after="0" w:line="240" w:lineRule="auto"/>
      <w:jc w:val="center"/>
    </w:pPr>
    <w:rPr>
      <w:rFonts w:ascii="Garamond" w:hAnsi="Garamond" w:cs="Garamond"/>
      <w:b/>
      <w:smallCaps/>
      <w:sz w:val="32"/>
      <w:szCs w:val="22"/>
    </w:rPr>
  </w:style>
  <w:style w:type="paragraph" w:customStyle="1" w:styleId="Nzevzkaznka">
    <w:name w:val="Název zákazníka"/>
    <w:basedOn w:val="Normln"/>
    <w:next w:val="Normln"/>
    <w:qFormat/>
    <w:rsid w:val="000A36E5"/>
    <w:pPr>
      <w:keepNext/>
      <w:keepLines/>
      <w:pBdr>
        <w:bottom w:val="single" w:sz="4" w:space="6" w:color="95B3D7"/>
      </w:pBdr>
      <w:spacing w:before="120" w:after="0" w:line="240" w:lineRule="auto"/>
      <w:jc w:val="center"/>
    </w:pPr>
    <w:rPr>
      <w:rFonts w:ascii="Garamond" w:hAnsi="Garamond" w:cs="Garamond"/>
      <w:b/>
      <w:smallCaps/>
      <w:color w:val="365F91"/>
      <w:spacing w:val="65"/>
      <w:kern w:val="20"/>
      <w:sz w:val="48"/>
      <w:szCs w:val="64"/>
      <w:lang w:bidi="cs-CZ"/>
    </w:rPr>
  </w:style>
  <w:style w:type="table" w:customStyle="1" w:styleId="Barevnmkazvraznn11">
    <w:name w:val="Barevná mřížka – zvýraznění 11"/>
    <w:basedOn w:val="Normlntabulka"/>
    <w:next w:val="Barevnmkazvraznn1"/>
    <w:uiPriority w:val="73"/>
    <w:rsid w:val="000A36E5"/>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katabulky1">
    <w:name w:val="Mřížka tabulky1"/>
    <w:basedOn w:val="Normlntabulka"/>
    <w:next w:val="Mkatabulky"/>
    <w:rsid w:val="000A3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azentabulky">
    <w:name w:val="odsazení tabulky"/>
    <w:basedOn w:val="Normln"/>
    <w:next w:val="Normln"/>
    <w:qFormat/>
    <w:rsid w:val="000A36E5"/>
    <w:pPr>
      <w:spacing w:after="0" w:line="240" w:lineRule="auto"/>
      <w:jc w:val="both"/>
    </w:pPr>
    <w:rPr>
      <w:rFonts w:ascii="Garamond" w:hAnsi="Garamond" w:cs="Garamond"/>
      <w:sz w:val="10"/>
      <w:szCs w:val="22"/>
    </w:rPr>
  </w:style>
  <w:style w:type="table" w:customStyle="1" w:styleId="Stednseznam2zvraznn11">
    <w:name w:val="Střední seznam 2 – zvýraznění 11"/>
    <w:basedOn w:val="Normlntabulka"/>
    <w:next w:val="Stednseznam2zvraznn1"/>
    <w:uiPriority w:val="66"/>
    <w:rsid w:val="000A36E5"/>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Svtlseznamzvraznn11">
    <w:name w:val="Světlý seznam – zvýraznění 11"/>
    <w:basedOn w:val="Normlntabulka"/>
    <w:next w:val="Svtlseznamzvraznn1"/>
    <w:uiPriority w:val="61"/>
    <w:rsid w:val="000A36E5"/>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ulkasmkou4zvraznn11">
    <w:name w:val="Tabulka s mřížkou 4 – zvýraznění 11"/>
    <w:basedOn w:val="Normlntabulka"/>
    <w:uiPriority w:val="49"/>
    <w:rsid w:val="000A36E5"/>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OdstavecseseznamemChar">
    <w:name w:val="Odstavec se seznamem Char"/>
    <w:aliases w:val="Odstavec_muj Char,Odrazky Char,Bullet List Char,lp1 Char,Puce Char,Use Case List Paragraph Char,Heading2 Char,Bullet for no #'s Char,Body Bullet Char,List bullet Char,List Paragraph 1 Char,Ref Char,List Bullet1 Char,ZOZNAM Char"/>
    <w:link w:val="Odstavecseseznamem"/>
    <w:uiPriority w:val="34"/>
    <w:locked/>
    <w:rsid w:val="000A36E5"/>
    <w:rPr>
      <w:rFonts w:ascii="Arial" w:hAnsi="Arial"/>
      <w:szCs w:val="24"/>
    </w:rPr>
  </w:style>
  <w:style w:type="paragraph" w:styleId="slovanseznam">
    <w:name w:val="List Number"/>
    <w:basedOn w:val="Normln"/>
    <w:rsid w:val="00A55951"/>
    <w:pPr>
      <w:tabs>
        <w:tab w:val="num" w:pos="340"/>
      </w:tabs>
      <w:spacing w:before="120" w:after="60" w:line="240" w:lineRule="auto"/>
      <w:ind w:left="340" w:hanging="340"/>
      <w:contextualSpacing/>
      <w:jc w:val="both"/>
    </w:pPr>
    <w:rPr>
      <w:kern w:val="24"/>
      <w:sz w:val="24"/>
    </w:rPr>
  </w:style>
  <w:style w:type="paragraph" w:customStyle="1" w:styleId="SAPtextcisl">
    <w:name w:val="SAP_text_cisl"/>
    <w:basedOn w:val="Normln"/>
    <w:rsid w:val="00A55951"/>
    <w:pPr>
      <w:numPr>
        <w:numId w:val="7"/>
      </w:numPr>
      <w:tabs>
        <w:tab w:val="clear" w:pos="900"/>
        <w:tab w:val="num" w:pos="360"/>
      </w:tabs>
      <w:spacing w:before="120" w:after="60" w:line="240" w:lineRule="auto"/>
      <w:ind w:left="0" w:firstLine="0"/>
      <w:jc w:val="both"/>
    </w:pPr>
    <w:rPr>
      <w:kern w:val="24"/>
      <w:sz w:val="24"/>
    </w:rPr>
  </w:style>
  <w:style w:type="paragraph" w:customStyle="1" w:styleId="SAPtextabc">
    <w:name w:val="SAP_text_abc"/>
    <w:basedOn w:val="Normln"/>
    <w:rsid w:val="00A55951"/>
    <w:pPr>
      <w:numPr>
        <w:ilvl w:val="1"/>
        <w:numId w:val="7"/>
      </w:numPr>
      <w:spacing w:before="120" w:after="60" w:line="240" w:lineRule="auto"/>
      <w:jc w:val="both"/>
    </w:pPr>
    <w:rPr>
      <w:kern w:val="24"/>
      <w:sz w:val="24"/>
    </w:rPr>
  </w:style>
  <w:style w:type="character" w:customStyle="1" w:styleId="Nadpis2Char1">
    <w:name w:val="Nadpis 2 Char1"/>
    <w:basedOn w:val="Standardnpsmoodstavce"/>
    <w:semiHidden/>
    <w:rsid w:val="000A36E5"/>
    <w:rPr>
      <w:rFonts w:asciiTheme="majorHAnsi" w:eastAsiaTheme="majorEastAsia" w:hAnsiTheme="majorHAnsi" w:cstheme="majorBidi"/>
      <w:b/>
      <w:bCs/>
      <w:color w:val="4F81BD" w:themeColor="accent1"/>
      <w:sz w:val="26"/>
      <w:szCs w:val="26"/>
    </w:rPr>
  </w:style>
  <w:style w:type="table" w:styleId="Barevnmkazvraznn1">
    <w:name w:val="Colorful Grid Accent 1"/>
    <w:basedOn w:val="Normlntabulka"/>
    <w:uiPriority w:val="73"/>
    <w:rsid w:val="000A36E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tednseznam2zvraznn1">
    <w:name w:val="Medium List 2 Accent 1"/>
    <w:basedOn w:val="Normlntabulka"/>
    <w:uiPriority w:val="66"/>
    <w:rsid w:val="000A36E5"/>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Svtlseznamzvraznn1">
    <w:name w:val="Light List Accent 1"/>
    <w:basedOn w:val="Normlntabulka"/>
    <w:uiPriority w:val="61"/>
    <w:rsid w:val="000A36E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Ploha1">
    <w:name w:val="Příloha 1"/>
    <w:basedOn w:val="Nadpis1"/>
    <w:next w:val="Zkladntext"/>
    <w:uiPriority w:val="99"/>
    <w:rsid w:val="00A109C4"/>
    <w:pPr>
      <w:pageBreakBefore/>
      <w:numPr>
        <w:numId w:val="8"/>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
    <w:next w:val="Zkladntext"/>
    <w:uiPriority w:val="99"/>
    <w:rsid w:val="00A109C4"/>
    <w:pPr>
      <w:keepLines w:val="0"/>
      <w:numPr>
        <w:ilvl w:val="1"/>
        <w:numId w:val="8"/>
      </w:numPr>
      <w:spacing w:before="240" w:after="120" w:line="240" w:lineRule="auto"/>
      <w:jc w:val="both"/>
      <w:outlineLvl w:val="2"/>
    </w:pPr>
    <w:rPr>
      <w:rFonts w:ascii="Times New Roman" w:hAnsi="Times New Roman"/>
      <w:bCs/>
      <w:smallCaps w:val="0"/>
      <w:color w:val="auto"/>
      <w:spacing w:val="0"/>
      <w:sz w:val="24"/>
      <w:szCs w:val="20"/>
    </w:rPr>
  </w:style>
  <w:style w:type="paragraph" w:customStyle="1" w:styleId="Ploha3">
    <w:name w:val="Příloha 3"/>
    <w:basedOn w:val="Nadpis3"/>
    <w:next w:val="Zkladntext"/>
    <w:uiPriority w:val="99"/>
    <w:rsid w:val="00A109C4"/>
    <w:pPr>
      <w:keepLines w:val="0"/>
      <w:numPr>
        <w:ilvl w:val="2"/>
        <w:numId w:val="8"/>
      </w:numPr>
      <w:tabs>
        <w:tab w:val="clear" w:pos="709"/>
      </w:tabs>
      <w:spacing w:after="120" w:line="240" w:lineRule="auto"/>
      <w:outlineLvl w:val="3"/>
    </w:pPr>
    <w:rPr>
      <w:rFonts w:ascii="Times New Roman" w:hAnsi="Times New Roman"/>
      <w:bCs/>
      <w:smallCaps w:val="0"/>
      <w:sz w:val="24"/>
    </w:rPr>
  </w:style>
  <w:style w:type="paragraph" w:customStyle="1" w:styleId="Ploha4">
    <w:name w:val="Příloha 4"/>
    <w:basedOn w:val="Nadpis4"/>
    <w:next w:val="Zkladntext"/>
    <w:uiPriority w:val="99"/>
    <w:rsid w:val="00A109C4"/>
    <w:pPr>
      <w:keepLines w:val="0"/>
      <w:numPr>
        <w:ilvl w:val="3"/>
        <w:numId w:val="8"/>
      </w:numPr>
      <w:spacing w:before="180" w:after="60"/>
    </w:pPr>
    <w:rPr>
      <w:rFonts w:ascii="Times New Roman" w:hAnsi="Times New Roman"/>
      <w:bCs/>
      <w:i w:val="0"/>
      <w:spacing w:val="0"/>
      <w:kern w:val="0"/>
      <w:sz w:val="24"/>
    </w:rPr>
  </w:style>
  <w:style w:type="paragraph" w:customStyle="1" w:styleId="1Nadpisbod">
    <w:name w:val="1. Nadpis bodů"/>
    <w:basedOn w:val="Nadpis1"/>
    <w:rsid w:val="00C04C14"/>
    <w:pPr>
      <w:pageBreakBefore/>
      <w:numPr>
        <w:numId w:val="9"/>
      </w:numPr>
      <w:tabs>
        <w:tab w:val="num" w:pos="643"/>
      </w:tabs>
      <w:spacing w:before="0" w:after="0" w:line="240" w:lineRule="auto"/>
    </w:pPr>
    <w:rPr>
      <w:i/>
      <w:kern w:val="0"/>
      <w:sz w:val="40"/>
    </w:rPr>
  </w:style>
  <w:style w:type="paragraph" w:customStyle="1" w:styleId="111podnadpispodbod">
    <w:name w:val="1.1.1 podnadpis podbodů"/>
    <w:basedOn w:val="Normln"/>
    <w:rsid w:val="00C04C14"/>
    <w:pPr>
      <w:numPr>
        <w:ilvl w:val="2"/>
        <w:numId w:val="9"/>
      </w:numPr>
      <w:tabs>
        <w:tab w:val="num" w:pos="643"/>
      </w:tabs>
      <w:spacing w:after="0" w:line="240" w:lineRule="auto"/>
      <w:jc w:val="both"/>
      <w:outlineLvl w:val="0"/>
    </w:pPr>
    <w:rPr>
      <w:b/>
      <w:sz w:val="28"/>
      <w:szCs w:val="20"/>
    </w:rPr>
  </w:style>
  <w:style w:type="paragraph" w:customStyle="1" w:styleId="11nadpispodbod">
    <w:name w:val="1.1 nadpis podbodů"/>
    <w:basedOn w:val="Normln"/>
    <w:rsid w:val="00C04C14"/>
    <w:pPr>
      <w:numPr>
        <w:ilvl w:val="1"/>
        <w:numId w:val="9"/>
      </w:numPr>
      <w:spacing w:after="0" w:line="240" w:lineRule="auto"/>
    </w:pPr>
    <w:rPr>
      <w:b/>
      <w:sz w:val="36"/>
      <w:szCs w:val="20"/>
    </w:rPr>
  </w:style>
  <w:style w:type="character" w:customStyle="1" w:styleId="TextkomenteChar1">
    <w:name w:val="Text komentáře Char1"/>
    <w:basedOn w:val="Standardnpsmoodstavce"/>
    <w:uiPriority w:val="99"/>
    <w:locked/>
    <w:rsid w:val="00C04C14"/>
    <w:rPr>
      <w:rFonts w:ascii="Arial" w:hAnsi="Arial" w:cs="Arial"/>
    </w:rPr>
  </w:style>
  <w:style w:type="paragraph" w:customStyle="1" w:styleId="StyleStyleHeading3LatinVerdanaComplexArial10ptNotB">
    <w:name w:val="Style Style Heading 3 + (Latin) Verdana (Complex) Arial 10 pt Not B..."/>
    <w:basedOn w:val="Normln"/>
    <w:rsid w:val="00A546F8"/>
    <w:pPr>
      <w:keepNext/>
      <w:tabs>
        <w:tab w:val="num" w:pos="2919"/>
      </w:tabs>
      <w:spacing w:before="120" w:after="60" w:line="240" w:lineRule="auto"/>
      <w:ind w:left="720" w:hanging="737"/>
      <w:jc w:val="both"/>
      <w:outlineLvl w:val="2"/>
    </w:pPr>
    <w:rPr>
      <w:rFonts w:ascii="Verdana" w:hAnsi="Verdana" w:cs="Arial"/>
      <w:b/>
      <w:color w:val="5D5D5D"/>
      <w:szCs w:val="20"/>
      <w:lang w:val="en-US" w:eastAsia="en-US" w:bidi="he-IL"/>
    </w:rPr>
  </w:style>
  <w:style w:type="paragraph" w:customStyle="1" w:styleId="TSTextlnkuslovan">
    <w:name w:val="TS Text článku číslovaný"/>
    <w:basedOn w:val="Normln"/>
    <w:link w:val="TSTextlnkuslovanChar"/>
    <w:rsid w:val="00F53005"/>
    <w:pPr>
      <w:tabs>
        <w:tab w:val="num" w:pos="737"/>
      </w:tabs>
      <w:ind w:left="737" w:hanging="737"/>
      <w:jc w:val="both"/>
    </w:pPr>
    <w:rPr>
      <w:sz w:val="22"/>
    </w:rPr>
  </w:style>
  <w:style w:type="paragraph" w:customStyle="1" w:styleId="TSlneksmlouvy">
    <w:name w:val="TS Článek smlouvy"/>
    <w:basedOn w:val="Normln"/>
    <w:next w:val="TSTextlnkuslovan"/>
    <w:rsid w:val="00F53005"/>
    <w:pPr>
      <w:keepNext/>
      <w:suppressAutoHyphens/>
      <w:spacing w:before="480" w:after="240"/>
      <w:ind w:left="2977"/>
      <w:jc w:val="center"/>
      <w:outlineLvl w:val="0"/>
    </w:pPr>
    <w:rPr>
      <w:b/>
      <w:sz w:val="22"/>
      <w:u w:val="single"/>
      <w:lang w:eastAsia="en-US"/>
    </w:rPr>
  </w:style>
  <w:style w:type="character" w:customStyle="1" w:styleId="TSTextlnkuslovanChar">
    <w:name w:val="TS Text článku číslovaný Char"/>
    <w:basedOn w:val="Standardnpsmoodstavce"/>
    <w:link w:val="TSTextlnkuslovan"/>
    <w:rsid w:val="00F53005"/>
    <w:rPr>
      <w:rFonts w:ascii="Arial" w:hAnsi="Arial"/>
      <w:sz w:val="22"/>
      <w:szCs w:val="24"/>
    </w:rPr>
  </w:style>
  <w:style w:type="table" w:styleId="Tabulkaseznamu3">
    <w:name w:val="List Table 3"/>
    <w:basedOn w:val="Normlntabulka"/>
    <w:uiPriority w:val="48"/>
    <w:rsid w:val="0091532C"/>
    <w:rPr>
      <w:rFonts w:asciiTheme="minorHAnsi" w:eastAsiaTheme="minorHAnsi" w:hAnsiTheme="minorHAnsi" w:cstheme="minorBidi"/>
      <w:sz w:val="22"/>
      <w:szCs w:val="22"/>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UStyl2">
    <w:name w:val="U_Styl2"/>
    <w:basedOn w:val="Normln"/>
    <w:uiPriority w:val="99"/>
    <w:rsid w:val="00884865"/>
    <w:pPr>
      <w:numPr>
        <w:numId w:val="10"/>
      </w:numPr>
      <w:tabs>
        <w:tab w:val="num" w:pos="360"/>
      </w:tabs>
      <w:spacing w:line="288" w:lineRule="auto"/>
      <w:ind w:left="0" w:firstLine="0"/>
      <w:jc w:val="both"/>
    </w:pPr>
    <w:rPr>
      <w:sz w:val="22"/>
      <w:szCs w:val="20"/>
    </w:rPr>
  </w:style>
  <w:style w:type="character" w:styleId="Nevyeenzmnka">
    <w:name w:val="Unresolved Mention"/>
    <w:basedOn w:val="Standardnpsmoodstavce"/>
    <w:uiPriority w:val="99"/>
    <w:semiHidden/>
    <w:unhideWhenUsed/>
    <w:rsid w:val="00570E87"/>
    <w:rPr>
      <w:color w:val="605E5C"/>
      <w:shd w:val="clear" w:color="auto" w:fill="E1DFDD"/>
    </w:rPr>
  </w:style>
  <w:style w:type="paragraph" w:customStyle="1" w:styleId="ListParagraph1">
    <w:name w:val="List Paragraph1"/>
    <w:basedOn w:val="Normln"/>
    <w:rsid w:val="00FB4B05"/>
    <w:pPr>
      <w:suppressAutoHyphens/>
      <w:ind w:left="720"/>
    </w:pPr>
    <w:rPr>
      <w:kern w:val="1"/>
      <w:lang w:eastAsia="ar-SA"/>
    </w:rPr>
  </w:style>
  <w:style w:type="paragraph" w:customStyle="1" w:styleId="Default">
    <w:name w:val="Default"/>
    <w:rsid w:val="0092339C"/>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14412">
      <w:bodyDiv w:val="1"/>
      <w:marLeft w:val="0"/>
      <w:marRight w:val="0"/>
      <w:marTop w:val="0"/>
      <w:marBottom w:val="0"/>
      <w:divBdr>
        <w:top w:val="none" w:sz="0" w:space="0" w:color="auto"/>
        <w:left w:val="none" w:sz="0" w:space="0" w:color="auto"/>
        <w:bottom w:val="none" w:sz="0" w:space="0" w:color="auto"/>
        <w:right w:val="none" w:sz="0" w:space="0" w:color="auto"/>
      </w:divBdr>
    </w:div>
    <w:div w:id="89592962">
      <w:bodyDiv w:val="1"/>
      <w:marLeft w:val="0"/>
      <w:marRight w:val="0"/>
      <w:marTop w:val="0"/>
      <w:marBottom w:val="0"/>
      <w:divBdr>
        <w:top w:val="none" w:sz="0" w:space="0" w:color="auto"/>
        <w:left w:val="none" w:sz="0" w:space="0" w:color="auto"/>
        <w:bottom w:val="none" w:sz="0" w:space="0" w:color="auto"/>
        <w:right w:val="none" w:sz="0" w:space="0" w:color="auto"/>
      </w:divBdr>
    </w:div>
    <w:div w:id="180776343">
      <w:bodyDiv w:val="1"/>
      <w:marLeft w:val="0"/>
      <w:marRight w:val="0"/>
      <w:marTop w:val="0"/>
      <w:marBottom w:val="0"/>
      <w:divBdr>
        <w:top w:val="none" w:sz="0" w:space="0" w:color="auto"/>
        <w:left w:val="none" w:sz="0" w:space="0" w:color="auto"/>
        <w:bottom w:val="none" w:sz="0" w:space="0" w:color="auto"/>
        <w:right w:val="none" w:sz="0" w:space="0" w:color="auto"/>
      </w:divBdr>
    </w:div>
    <w:div w:id="188223346">
      <w:bodyDiv w:val="1"/>
      <w:marLeft w:val="0"/>
      <w:marRight w:val="0"/>
      <w:marTop w:val="0"/>
      <w:marBottom w:val="0"/>
      <w:divBdr>
        <w:top w:val="none" w:sz="0" w:space="0" w:color="auto"/>
        <w:left w:val="none" w:sz="0" w:space="0" w:color="auto"/>
        <w:bottom w:val="none" w:sz="0" w:space="0" w:color="auto"/>
        <w:right w:val="none" w:sz="0" w:space="0" w:color="auto"/>
      </w:divBdr>
    </w:div>
    <w:div w:id="221602315">
      <w:bodyDiv w:val="1"/>
      <w:marLeft w:val="0"/>
      <w:marRight w:val="0"/>
      <w:marTop w:val="0"/>
      <w:marBottom w:val="0"/>
      <w:divBdr>
        <w:top w:val="none" w:sz="0" w:space="0" w:color="auto"/>
        <w:left w:val="none" w:sz="0" w:space="0" w:color="auto"/>
        <w:bottom w:val="none" w:sz="0" w:space="0" w:color="auto"/>
        <w:right w:val="none" w:sz="0" w:space="0" w:color="auto"/>
      </w:divBdr>
    </w:div>
    <w:div w:id="233244314">
      <w:bodyDiv w:val="1"/>
      <w:marLeft w:val="0"/>
      <w:marRight w:val="0"/>
      <w:marTop w:val="0"/>
      <w:marBottom w:val="0"/>
      <w:divBdr>
        <w:top w:val="none" w:sz="0" w:space="0" w:color="auto"/>
        <w:left w:val="none" w:sz="0" w:space="0" w:color="auto"/>
        <w:bottom w:val="none" w:sz="0" w:space="0" w:color="auto"/>
        <w:right w:val="none" w:sz="0" w:space="0" w:color="auto"/>
      </w:divBdr>
    </w:div>
    <w:div w:id="279267503">
      <w:bodyDiv w:val="1"/>
      <w:marLeft w:val="0"/>
      <w:marRight w:val="0"/>
      <w:marTop w:val="0"/>
      <w:marBottom w:val="0"/>
      <w:divBdr>
        <w:top w:val="none" w:sz="0" w:space="0" w:color="auto"/>
        <w:left w:val="none" w:sz="0" w:space="0" w:color="auto"/>
        <w:bottom w:val="none" w:sz="0" w:space="0" w:color="auto"/>
        <w:right w:val="none" w:sz="0" w:space="0" w:color="auto"/>
      </w:divBdr>
    </w:div>
    <w:div w:id="295263763">
      <w:bodyDiv w:val="1"/>
      <w:marLeft w:val="0"/>
      <w:marRight w:val="0"/>
      <w:marTop w:val="0"/>
      <w:marBottom w:val="0"/>
      <w:divBdr>
        <w:top w:val="none" w:sz="0" w:space="0" w:color="auto"/>
        <w:left w:val="none" w:sz="0" w:space="0" w:color="auto"/>
        <w:bottom w:val="none" w:sz="0" w:space="0" w:color="auto"/>
        <w:right w:val="none" w:sz="0" w:space="0" w:color="auto"/>
      </w:divBdr>
    </w:div>
    <w:div w:id="353579240">
      <w:bodyDiv w:val="1"/>
      <w:marLeft w:val="0"/>
      <w:marRight w:val="0"/>
      <w:marTop w:val="0"/>
      <w:marBottom w:val="0"/>
      <w:divBdr>
        <w:top w:val="none" w:sz="0" w:space="0" w:color="auto"/>
        <w:left w:val="none" w:sz="0" w:space="0" w:color="auto"/>
        <w:bottom w:val="none" w:sz="0" w:space="0" w:color="auto"/>
        <w:right w:val="none" w:sz="0" w:space="0" w:color="auto"/>
      </w:divBdr>
    </w:div>
    <w:div w:id="355350185">
      <w:bodyDiv w:val="1"/>
      <w:marLeft w:val="0"/>
      <w:marRight w:val="0"/>
      <w:marTop w:val="0"/>
      <w:marBottom w:val="0"/>
      <w:divBdr>
        <w:top w:val="none" w:sz="0" w:space="0" w:color="auto"/>
        <w:left w:val="none" w:sz="0" w:space="0" w:color="auto"/>
        <w:bottom w:val="none" w:sz="0" w:space="0" w:color="auto"/>
        <w:right w:val="none" w:sz="0" w:space="0" w:color="auto"/>
      </w:divBdr>
    </w:div>
    <w:div w:id="365565484">
      <w:bodyDiv w:val="1"/>
      <w:marLeft w:val="0"/>
      <w:marRight w:val="0"/>
      <w:marTop w:val="0"/>
      <w:marBottom w:val="0"/>
      <w:divBdr>
        <w:top w:val="none" w:sz="0" w:space="0" w:color="auto"/>
        <w:left w:val="none" w:sz="0" w:space="0" w:color="auto"/>
        <w:bottom w:val="none" w:sz="0" w:space="0" w:color="auto"/>
        <w:right w:val="none" w:sz="0" w:space="0" w:color="auto"/>
      </w:divBdr>
    </w:div>
    <w:div w:id="369457814">
      <w:bodyDiv w:val="1"/>
      <w:marLeft w:val="0"/>
      <w:marRight w:val="0"/>
      <w:marTop w:val="0"/>
      <w:marBottom w:val="0"/>
      <w:divBdr>
        <w:top w:val="none" w:sz="0" w:space="0" w:color="auto"/>
        <w:left w:val="none" w:sz="0" w:space="0" w:color="auto"/>
        <w:bottom w:val="none" w:sz="0" w:space="0" w:color="auto"/>
        <w:right w:val="none" w:sz="0" w:space="0" w:color="auto"/>
      </w:divBdr>
    </w:div>
    <w:div w:id="446504021">
      <w:bodyDiv w:val="1"/>
      <w:marLeft w:val="0"/>
      <w:marRight w:val="0"/>
      <w:marTop w:val="0"/>
      <w:marBottom w:val="0"/>
      <w:divBdr>
        <w:top w:val="none" w:sz="0" w:space="0" w:color="auto"/>
        <w:left w:val="none" w:sz="0" w:space="0" w:color="auto"/>
        <w:bottom w:val="none" w:sz="0" w:space="0" w:color="auto"/>
        <w:right w:val="none" w:sz="0" w:space="0" w:color="auto"/>
      </w:divBdr>
    </w:div>
    <w:div w:id="581333941">
      <w:bodyDiv w:val="1"/>
      <w:marLeft w:val="0"/>
      <w:marRight w:val="0"/>
      <w:marTop w:val="0"/>
      <w:marBottom w:val="0"/>
      <w:divBdr>
        <w:top w:val="none" w:sz="0" w:space="0" w:color="auto"/>
        <w:left w:val="none" w:sz="0" w:space="0" w:color="auto"/>
        <w:bottom w:val="none" w:sz="0" w:space="0" w:color="auto"/>
        <w:right w:val="none" w:sz="0" w:space="0" w:color="auto"/>
      </w:divBdr>
    </w:div>
    <w:div w:id="597174135">
      <w:bodyDiv w:val="1"/>
      <w:marLeft w:val="0"/>
      <w:marRight w:val="0"/>
      <w:marTop w:val="0"/>
      <w:marBottom w:val="0"/>
      <w:divBdr>
        <w:top w:val="none" w:sz="0" w:space="0" w:color="auto"/>
        <w:left w:val="none" w:sz="0" w:space="0" w:color="auto"/>
        <w:bottom w:val="none" w:sz="0" w:space="0" w:color="auto"/>
        <w:right w:val="none" w:sz="0" w:space="0" w:color="auto"/>
      </w:divBdr>
    </w:div>
    <w:div w:id="626740925">
      <w:bodyDiv w:val="1"/>
      <w:marLeft w:val="0"/>
      <w:marRight w:val="0"/>
      <w:marTop w:val="0"/>
      <w:marBottom w:val="0"/>
      <w:divBdr>
        <w:top w:val="none" w:sz="0" w:space="0" w:color="auto"/>
        <w:left w:val="none" w:sz="0" w:space="0" w:color="auto"/>
        <w:bottom w:val="none" w:sz="0" w:space="0" w:color="auto"/>
        <w:right w:val="none" w:sz="0" w:space="0" w:color="auto"/>
      </w:divBdr>
    </w:div>
    <w:div w:id="773089134">
      <w:bodyDiv w:val="1"/>
      <w:marLeft w:val="0"/>
      <w:marRight w:val="0"/>
      <w:marTop w:val="0"/>
      <w:marBottom w:val="0"/>
      <w:divBdr>
        <w:top w:val="none" w:sz="0" w:space="0" w:color="auto"/>
        <w:left w:val="none" w:sz="0" w:space="0" w:color="auto"/>
        <w:bottom w:val="none" w:sz="0" w:space="0" w:color="auto"/>
        <w:right w:val="none" w:sz="0" w:space="0" w:color="auto"/>
      </w:divBdr>
    </w:div>
    <w:div w:id="780153572">
      <w:bodyDiv w:val="1"/>
      <w:marLeft w:val="0"/>
      <w:marRight w:val="0"/>
      <w:marTop w:val="0"/>
      <w:marBottom w:val="0"/>
      <w:divBdr>
        <w:top w:val="none" w:sz="0" w:space="0" w:color="auto"/>
        <w:left w:val="none" w:sz="0" w:space="0" w:color="auto"/>
        <w:bottom w:val="none" w:sz="0" w:space="0" w:color="auto"/>
        <w:right w:val="none" w:sz="0" w:space="0" w:color="auto"/>
      </w:divBdr>
    </w:div>
    <w:div w:id="808864239">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5500086">
      <w:bodyDiv w:val="1"/>
      <w:marLeft w:val="0"/>
      <w:marRight w:val="0"/>
      <w:marTop w:val="0"/>
      <w:marBottom w:val="0"/>
      <w:divBdr>
        <w:top w:val="none" w:sz="0" w:space="0" w:color="auto"/>
        <w:left w:val="none" w:sz="0" w:space="0" w:color="auto"/>
        <w:bottom w:val="none" w:sz="0" w:space="0" w:color="auto"/>
        <w:right w:val="none" w:sz="0" w:space="0" w:color="auto"/>
      </w:divBdr>
    </w:div>
    <w:div w:id="1079016494">
      <w:bodyDiv w:val="1"/>
      <w:marLeft w:val="0"/>
      <w:marRight w:val="0"/>
      <w:marTop w:val="0"/>
      <w:marBottom w:val="0"/>
      <w:divBdr>
        <w:top w:val="none" w:sz="0" w:space="0" w:color="auto"/>
        <w:left w:val="none" w:sz="0" w:space="0" w:color="auto"/>
        <w:bottom w:val="none" w:sz="0" w:space="0" w:color="auto"/>
        <w:right w:val="none" w:sz="0" w:space="0" w:color="auto"/>
      </w:divBdr>
    </w:div>
    <w:div w:id="1180122372">
      <w:bodyDiv w:val="1"/>
      <w:marLeft w:val="0"/>
      <w:marRight w:val="0"/>
      <w:marTop w:val="0"/>
      <w:marBottom w:val="0"/>
      <w:divBdr>
        <w:top w:val="none" w:sz="0" w:space="0" w:color="auto"/>
        <w:left w:val="none" w:sz="0" w:space="0" w:color="auto"/>
        <w:bottom w:val="none" w:sz="0" w:space="0" w:color="auto"/>
        <w:right w:val="none" w:sz="0" w:space="0" w:color="auto"/>
      </w:divBdr>
    </w:div>
    <w:div w:id="1196389401">
      <w:bodyDiv w:val="1"/>
      <w:marLeft w:val="0"/>
      <w:marRight w:val="0"/>
      <w:marTop w:val="0"/>
      <w:marBottom w:val="0"/>
      <w:divBdr>
        <w:top w:val="none" w:sz="0" w:space="0" w:color="auto"/>
        <w:left w:val="none" w:sz="0" w:space="0" w:color="auto"/>
        <w:bottom w:val="none" w:sz="0" w:space="0" w:color="auto"/>
        <w:right w:val="none" w:sz="0" w:space="0" w:color="auto"/>
      </w:divBdr>
    </w:div>
    <w:div w:id="1346714720">
      <w:bodyDiv w:val="1"/>
      <w:marLeft w:val="0"/>
      <w:marRight w:val="0"/>
      <w:marTop w:val="0"/>
      <w:marBottom w:val="0"/>
      <w:divBdr>
        <w:top w:val="none" w:sz="0" w:space="0" w:color="auto"/>
        <w:left w:val="none" w:sz="0" w:space="0" w:color="auto"/>
        <w:bottom w:val="none" w:sz="0" w:space="0" w:color="auto"/>
        <w:right w:val="none" w:sz="0" w:space="0" w:color="auto"/>
      </w:divBdr>
    </w:div>
    <w:div w:id="1430466119">
      <w:bodyDiv w:val="1"/>
      <w:marLeft w:val="0"/>
      <w:marRight w:val="0"/>
      <w:marTop w:val="0"/>
      <w:marBottom w:val="0"/>
      <w:divBdr>
        <w:top w:val="none" w:sz="0" w:space="0" w:color="auto"/>
        <w:left w:val="none" w:sz="0" w:space="0" w:color="auto"/>
        <w:bottom w:val="none" w:sz="0" w:space="0" w:color="auto"/>
        <w:right w:val="none" w:sz="0" w:space="0" w:color="auto"/>
      </w:divBdr>
    </w:div>
    <w:div w:id="1439328861">
      <w:bodyDiv w:val="1"/>
      <w:marLeft w:val="0"/>
      <w:marRight w:val="0"/>
      <w:marTop w:val="0"/>
      <w:marBottom w:val="0"/>
      <w:divBdr>
        <w:top w:val="none" w:sz="0" w:space="0" w:color="auto"/>
        <w:left w:val="none" w:sz="0" w:space="0" w:color="auto"/>
        <w:bottom w:val="none" w:sz="0" w:space="0" w:color="auto"/>
        <w:right w:val="none" w:sz="0" w:space="0" w:color="auto"/>
      </w:divBdr>
    </w:div>
    <w:div w:id="1440488684">
      <w:bodyDiv w:val="1"/>
      <w:marLeft w:val="0"/>
      <w:marRight w:val="0"/>
      <w:marTop w:val="0"/>
      <w:marBottom w:val="0"/>
      <w:divBdr>
        <w:top w:val="none" w:sz="0" w:space="0" w:color="auto"/>
        <w:left w:val="none" w:sz="0" w:space="0" w:color="auto"/>
        <w:bottom w:val="none" w:sz="0" w:space="0" w:color="auto"/>
        <w:right w:val="none" w:sz="0" w:space="0" w:color="auto"/>
      </w:divBdr>
    </w:div>
    <w:div w:id="1513912088">
      <w:bodyDiv w:val="1"/>
      <w:marLeft w:val="0"/>
      <w:marRight w:val="0"/>
      <w:marTop w:val="0"/>
      <w:marBottom w:val="0"/>
      <w:divBdr>
        <w:top w:val="none" w:sz="0" w:space="0" w:color="auto"/>
        <w:left w:val="none" w:sz="0" w:space="0" w:color="auto"/>
        <w:bottom w:val="none" w:sz="0" w:space="0" w:color="auto"/>
        <w:right w:val="none" w:sz="0" w:space="0" w:color="auto"/>
      </w:divBdr>
    </w:div>
    <w:div w:id="1517497324">
      <w:bodyDiv w:val="1"/>
      <w:marLeft w:val="0"/>
      <w:marRight w:val="0"/>
      <w:marTop w:val="0"/>
      <w:marBottom w:val="0"/>
      <w:divBdr>
        <w:top w:val="none" w:sz="0" w:space="0" w:color="auto"/>
        <w:left w:val="none" w:sz="0" w:space="0" w:color="auto"/>
        <w:bottom w:val="none" w:sz="0" w:space="0" w:color="auto"/>
        <w:right w:val="none" w:sz="0" w:space="0" w:color="auto"/>
      </w:divBdr>
    </w:div>
    <w:div w:id="1594586459">
      <w:bodyDiv w:val="1"/>
      <w:marLeft w:val="0"/>
      <w:marRight w:val="0"/>
      <w:marTop w:val="0"/>
      <w:marBottom w:val="0"/>
      <w:divBdr>
        <w:top w:val="none" w:sz="0" w:space="0" w:color="auto"/>
        <w:left w:val="none" w:sz="0" w:space="0" w:color="auto"/>
        <w:bottom w:val="none" w:sz="0" w:space="0" w:color="auto"/>
        <w:right w:val="none" w:sz="0" w:space="0" w:color="auto"/>
      </w:divBdr>
    </w:div>
    <w:div w:id="1685744966">
      <w:bodyDiv w:val="1"/>
      <w:marLeft w:val="0"/>
      <w:marRight w:val="0"/>
      <w:marTop w:val="0"/>
      <w:marBottom w:val="0"/>
      <w:divBdr>
        <w:top w:val="none" w:sz="0" w:space="0" w:color="auto"/>
        <w:left w:val="none" w:sz="0" w:space="0" w:color="auto"/>
        <w:bottom w:val="none" w:sz="0" w:space="0" w:color="auto"/>
        <w:right w:val="none" w:sz="0" w:space="0" w:color="auto"/>
      </w:divBdr>
    </w:div>
    <w:div w:id="1791969471">
      <w:bodyDiv w:val="1"/>
      <w:marLeft w:val="0"/>
      <w:marRight w:val="0"/>
      <w:marTop w:val="0"/>
      <w:marBottom w:val="0"/>
      <w:divBdr>
        <w:top w:val="none" w:sz="0" w:space="0" w:color="auto"/>
        <w:left w:val="none" w:sz="0" w:space="0" w:color="auto"/>
        <w:bottom w:val="none" w:sz="0" w:space="0" w:color="auto"/>
        <w:right w:val="none" w:sz="0" w:space="0" w:color="auto"/>
      </w:divBdr>
    </w:div>
    <w:div w:id="1825000777">
      <w:bodyDiv w:val="1"/>
      <w:marLeft w:val="0"/>
      <w:marRight w:val="0"/>
      <w:marTop w:val="0"/>
      <w:marBottom w:val="0"/>
      <w:divBdr>
        <w:top w:val="none" w:sz="0" w:space="0" w:color="auto"/>
        <w:left w:val="none" w:sz="0" w:space="0" w:color="auto"/>
        <w:bottom w:val="none" w:sz="0" w:space="0" w:color="auto"/>
        <w:right w:val="none" w:sz="0" w:space="0" w:color="auto"/>
      </w:divBdr>
    </w:div>
    <w:div w:id="1912421202">
      <w:bodyDiv w:val="1"/>
      <w:marLeft w:val="0"/>
      <w:marRight w:val="0"/>
      <w:marTop w:val="0"/>
      <w:marBottom w:val="0"/>
      <w:divBdr>
        <w:top w:val="none" w:sz="0" w:space="0" w:color="auto"/>
        <w:left w:val="none" w:sz="0" w:space="0" w:color="auto"/>
        <w:bottom w:val="none" w:sz="0" w:space="0" w:color="auto"/>
        <w:right w:val="none" w:sz="0" w:space="0" w:color="auto"/>
      </w:divBdr>
    </w:div>
    <w:div w:id="1916040081">
      <w:bodyDiv w:val="1"/>
      <w:marLeft w:val="0"/>
      <w:marRight w:val="0"/>
      <w:marTop w:val="0"/>
      <w:marBottom w:val="0"/>
      <w:divBdr>
        <w:top w:val="none" w:sz="0" w:space="0" w:color="auto"/>
        <w:left w:val="none" w:sz="0" w:space="0" w:color="auto"/>
        <w:bottom w:val="none" w:sz="0" w:space="0" w:color="auto"/>
        <w:right w:val="none" w:sz="0" w:space="0" w:color="auto"/>
      </w:divBdr>
    </w:div>
    <w:div w:id="1929463553">
      <w:bodyDiv w:val="1"/>
      <w:marLeft w:val="0"/>
      <w:marRight w:val="0"/>
      <w:marTop w:val="0"/>
      <w:marBottom w:val="0"/>
      <w:divBdr>
        <w:top w:val="none" w:sz="0" w:space="0" w:color="auto"/>
        <w:left w:val="none" w:sz="0" w:space="0" w:color="auto"/>
        <w:bottom w:val="none" w:sz="0" w:space="0" w:color="auto"/>
        <w:right w:val="none" w:sz="0" w:space="0" w:color="auto"/>
      </w:divBdr>
    </w:div>
    <w:div w:id="2076007981">
      <w:bodyDiv w:val="1"/>
      <w:marLeft w:val="0"/>
      <w:marRight w:val="0"/>
      <w:marTop w:val="0"/>
      <w:marBottom w:val="0"/>
      <w:divBdr>
        <w:top w:val="none" w:sz="0" w:space="0" w:color="auto"/>
        <w:left w:val="none" w:sz="0" w:space="0" w:color="auto"/>
        <w:bottom w:val="none" w:sz="0" w:space="0" w:color="auto"/>
        <w:right w:val="none" w:sz="0" w:space="0" w:color="auto"/>
      </w:divBdr>
    </w:div>
    <w:div w:id="2098399293">
      <w:bodyDiv w:val="1"/>
      <w:marLeft w:val="0"/>
      <w:marRight w:val="0"/>
      <w:marTop w:val="0"/>
      <w:marBottom w:val="0"/>
      <w:divBdr>
        <w:top w:val="none" w:sz="0" w:space="0" w:color="auto"/>
        <w:left w:val="none" w:sz="0" w:space="0" w:color="auto"/>
        <w:bottom w:val="none" w:sz="0" w:space="0" w:color="auto"/>
        <w:right w:val="none" w:sz="0" w:space="0" w:color="auto"/>
      </w:divBdr>
    </w:div>
    <w:div w:id="2105375567">
      <w:bodyDiv w:val="1"/>
      <w:marLeft w:val="0"/>
      <w:marRight w:val="0"/>
      <w:marTop w:val="0"/>
      <w:marBottom w:val="0"/>
      <w:divBdr>
        <w:top w:val="none" w:sz="0" w:space="0" w:color="auto"/>
        <w:left w:val="none" w:sz="0" w:space="0" w:color="auto"/>
        <w:bottom w:val="none" w:sz="0" w:space="0" w:color="auto"/>
        <w:right w:val="none" w:sz="0" w:space="0" w:color="auto"/>
      </w:divBdr>
    </w:div>
    <w:div w:id="2140757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6d2728b-6543-4061-ada0-b61e82d9662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A1F396BC4419B478AC80461B834562E" ma:contentTypeVersion="11" ma:contentTypeDescription="Vytvoří nový dokument" ma:contentTypeScope="" ma:versionID="d10e501ef024d8da044dfc3e56b6e1ca">
  <xsd:schema xmlns:xsd="http://www.w3.org/2001/XMLSchema" xmlns:xs="http://www.w3.org/2001/XMLSchema" xmlns:p="http://schemas.microsoft.com/office/2006/metadata/properties" xmlns:ns2="025250fb-bc8f-468c-9c5d-8bcc1e866151" xmlns:ns3="36d2728b-6543-4061-ada0-b61e82d9662c" targetNamespace="http://schemas.microsoft.com/office/2006/metadata/properties" ma:root="true" ma:fieldsID="af4d0c2bb75b1fe69d0ae053f7ac7b45" ns2:_="" ns3:_="">
    <xsd:import namespace="025250fb-bc8f-468c-9c5d-8bcc1e866151"/>
    <xsd:import namespace="36d2728b-6543-4061-ada0-b61e82d9662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5250fb-bc8f-468c-9c5d-8bcc1e866151"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d2728b-6543-4061-ada0-b61e82d9662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3a5444fd-db5b-4ab5-80f2-69994aca1594"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3D6B5D-C370-4F7C-B003-CAD593966DFD}">
  <ds:schemaRefs>
    <ds:schemaRef ds:uri="http://schemas.openxmlformats.org/officeDocument/2006/bibliography"/>
  </ds:schemaRefs>
</ds:datastoreItem>
</file>

<file path=customXml/itemProps2.xml><?xml version="1.0" encoding="utf-8"?>
<ds:datastoreItem xmlns:ds="http://schemas.openxmlformats.org/officeDocument/2006/customXml" ds:itemID="{B97453DA-E82F-458B-ACC0-7BB9F523D5DB}">
  <ds:schemaRefs>
    <ds:schemaRef ds:uri="http://schemas.microsoft.com/office/2006/metadata/properties"/>
    <ds:schemaRef ds:uri="http://schemas.microsoft.com/office/infopath/2007/PartnerControls"/>
    <ds:schemaRef ds:uri="36d2728b-6543-4061-ada0-b61e82d9662c"/>
  </ds:schemaRefs>
</ds:datastoreItem>
</file>

<file path=customXml/itemProps3.xml><?xml version="1.0" encoding="utf-8"?>
<ds:datastoreItem xmlns:ds="http://schemas.openxmlformats.org/officeDocument/2006/customXml" ds:itemID="{67BB13C8-46F1-420D-B12E-84998F5546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5250fb-bc8f-468c-9c5d-8bcc1e866151"/>
    <ds:schemaRef ds:uri="36d2728b-6543-4061-ada0-b61e82d966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4C82FB-643C-454F-A5C5-FCE9BC3AC3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68</Pages>
  <Words>26708</Words>
  <Characters>166031</Characters>
  <Application>Microsoft Office Word</Application>
  <DocSecurity>0</DocSecurity>
  <Lines>1383</Lines>
  <Paragraphs>38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utor</cp:lastModifiedBy>
  <cp:revision>93</cp:revision>
  <dcterms:created xsi:type="dcterms:W3CDTF">2023-12-19T12:31:00Z</dcterms:created>
  <dcterms:modified xsi:type="dcterms:W3CDTF">2024-07-09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1F396BC4419B478AC80461B834562E</vt:lpwstr>
  </property>
  <property fmtid="{D5CDD505-2E9C-101B-9397-08002B2CF9AE}" pid="3" name="MediaServiceImageTags">
    <vt:lpwstr/>
  </property>
</Properties>
</file>